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6E1F3" w14:textId="77777777" w:rsidR="004F3217" w:rsidRPr="00150D07" w:rsidRDefault="004F3217" w:rsidP="004F3217">
      <w:pPr>
        <w:pStyle w:val="Titel"/>
        <w:jc w:val="center"/>
      </w:pPr>
      <w:r w:rsidRPr="00150D07">
        <w:rPr>
          <w:noProof/>
        </w:rPr>
        <w:drawing>
          <wp:anchor distT="0" distB="0" distL="114300" distR="114300" simplePos="0" relativeHeight="251663360" behindDoc="0" locked="0" layoutInCell="1" allowOverlap="1" wp14:anchorId="6CD96BB8" wp14:editId="6C066FDF">
            <wp:simplePos x="0" y="0"/>
            <wp:positionH relativeFrom="column">
              <wp:posOffset>790294</wp:posOffset>
            </wp:positionH>
            <wp:positionV relativeFrom="paragraph">
              <wp:posOffset>-708128</wp:posOffset>
            </wp:positionV>
            <wp:extent cx="3914181" cy="1520456"/>
            <wp:effectExtent l="0" t="0" r="0" b="0"/>
            <wp:wrapNone/>
            <wp:docPr id="11" name="Afbeelding 11" descr="Afbeelding met Lettertype, symbool, tekst, logo&#10;&#10;Automatisch gegenereerde beschrijving">
              <a:extLst xmlns:a="http://schemas.openxmlformats.org/drawingml/2006/main">
                <a:ext uri="{FF2B5EF4-FFF2-40B4-BE49-F238E27FC236}">
                  <a16:creationId xmlns:a16="http://schemas.microsoft.com/office/drawing/2014/main" id="{9E92E8DB-9BE2-848B-B7FF-E3EC990A02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Afbeelding met Lettertype, symbool, tekst, logo&#10;&#10;Automatisch gegenereerde beschrijving">
                      <a:extLst>
                        <a:ext uri="{FF2B5EF4-FFF2-40B4-BE49-F238E27FC236}">
                          <a16:creationId xmlns:a16="http://schemas.microsoft.com/office/drawing/2014/main" id="{9E92E8DB-9BE2-848B-B7FF-E3EC990A02E1}"/>
                        </a:ext>
                      </a:extLst>
                    </pic:cNvPr>
                    <pic:cNvPicPr>
                      <a:picLocks noChangeAspect="1"/>
                    </pic:cNvPicPr>
                  </pic:nvPicPr>
                  <pic:blipFill>
                    <a:blip r:embed="rId8"/>
                    <a:stretch>
                      <a:fillRect/>
                    </a:stretch>
                  </pic:blipFill>
                  <pic:spPr>
                    <a:xfrm>
                      <a:off x="0" y="0"/>
                      <a:ext cx="3914181" cy="1520456"/>
                    </a:xfrm>
                    <a:prstGeom prst="rect">
                      <a:avLst/>
                    </a:prstGeom>
                  </pic:spPr>
                </pic:pic>
              </a:graphicData>
            </a:graphic>
            <wp14:sizeRelH relativeFrom="margin">
              <wp14:pctWidth>0</wp14:pctWidth>
            </wp14:sizeRelH>
            <wp14:sizeRelV relativeFrom="margin">
              <wp14:pctHeight>0</wp14:pctHeight>
            </wp14:sizeRelV>
          </wp:anchor>
        </w:drawing>
      </w:r>
      <w:r w:rsidRPr="00150D07">
        <w:rPr>
          <w:noProof/>
        </w:rPr>
        <mc:AlternateContent>
          <mc:Choice Requires="wps">
            <w:drawing>
              <wp:anchor distT="0" distB="0" distL="114300" distR="114300" simplePos="0" relativeHeight="251661312" behindDoc="0" locked="0" layoutInCell="1" allowOverlap="1" wp14:anchorId="4DFEABEE" wp14:editId="3E16B548">
                <wp:simplePos x="0" y="0"/>
                <wp:positionH relativeFrom="column">
                  <wp:posOffset>-910428</wp:posOffset>
                </wp:positionH>
                <wp:positionV relativeFrom="paragraph">
                  <wp:posOffset>-921060</wp:posOffset>
                </wp:positionV>
                <wp:extent cx="7581014" cy="1945758"/>
                <wp:effectExtent l="0" t="0" r="20320" b="16510"/>
                <wp:wrapNone/>
                <wp:docPr id="1726639835" name="Rechthoek 1"/>
                <wp:cNvGraphicFramePr/>
                <a:graphic xmlns:a="http://schemas.openxmlformats.org/drawingml/2006/main">
                  <a:graphicData uri="http://schemas.microsoft.com/office/word/2010/wordprocessingShape">
                    <wps:wsp>
                      <wps:cNvSpPr/>
                      <wps:spPr>
                        <a:xfrm>
                          <a:off x="0" y="0"/>
                          <a:ext cx="7581014" cy="1945758"/>
                        </a:xfrm>
                        <a:prstGeom prst="rect">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C8F01" id="Rechthoek 1" o:spid="_x0000_s1026" style="position:absolute;margin-left:-71.7pt;margin-top:-72.5pt;width:596.95pt;height:15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" fillcolor="black [3200]" strokecolor="black [480]" strokeweight="1pt"/>
            </w:pict>
          </mc:Fallback>
        </mc:AlternateContent>
      </w:r>
    </w:p>
    <w:p w14:paraId="0796E2ED" w14:textId="77777777" w:rsidR="004F3217" w:rsidRPr="00150D07" w:rsidRDefault="004F3217" w:rsidP="004F3217">
      <w:pPr>
        <w:pStyle w:val="Titel"/>
        <w:jc w:val="center"/>
      </w:pPr>
    </w:p>
    <w:p w14:paraId="428C41B0" w14:textId="77777777" w:rsidR="004F3217" w:rsidRPr="00150D07" w:rsidRDefault="004F3217" w:rsidP="004F3217">
      <w:pPr>
        <w:pStyle w:val="Titel"/>
        <w:jc w:val="center"/>
      </w:pPr>
    </w:p>
    <w:p w14:paraId="19C0E17E" w14:textId="46B1D9B6" w:rsidR="004F3217" w:rsidRPr="00150D07" w:rsidRDefault="005E529B" w:rsidP="004F3217">
      <w:pPr>
        <w:pStyle w:val="Titel"/>
        <w:jc w:val="center"/>
      </w:pPr>
      <w:r w:rsidRPr="00150D07">
        <w:t>Snel Gids</w:t>
      </w:r>
    </w:p>
    <w:p w14:paraId="17976F79" w14:textId="7F859D9B" w:rsidR="004F3217" w:rsidRPr="00150D07" w:rsidRDefault="004F3217" w:rsidP="004F3217">
      <w:pPr>
        <w:pStyle w:val="Ondertitel"/>
        <w:jc w:val="center"/>
      </w:pPr>
      <w:bookmarkStart w:id="0" w:name="_Hlk144455635"/>
      <w:r w:rsidRPr="00150D07">
        <w:rPr>
          <w:noProof/>
        </w:rPr>
        <w:drawing>
          <wp:anchor distT="0" distB="0" distL="114300" distR="114300" simplePos="0" relativeHeight="251667456" behindDoc="0" locked="0" layoutInCell="1" allowOverlap="1" wp14:anchorId="0835739C" wp14:editId="05A0E318">
            <wp:simplePos x="0" y="0"/>
            <wp:positionH relativeFrom="margin">
              <wp:align>center</wp:align>
            </wp:positionH>
            <wp:positionV relativeFrom="paragraph">
              <wp:posOffset>274955</wp:posOffset>
            </wp:positionV>
            <wp:extent cx="5390515" cy="2943225"/>
            <wp:effectExtent l="0" t="0" r="635" b="9525"/>
            <wp:wrapThrough wrapText="bothSides">
              <wp:wrapPolygon edited="0">
                <wp:start x="0" y="0"/>
                <wp:lineTo x="0" y="21530"/>
                <wp:lineTo x="21526" y="21530"/>
                <wp:lineTo x="21526" y="0"/>
                <wp:lineTo x="0" y="0"/>
              </wp:wrapPolygon>
            </wp:wrapThrough>
            <wp:docPr id="4" name="Afbeelding 3" descr="Afbeelding met gebouw, oogst, kas, buitenshuis&#10;&#10;Automatisch gegenereerde beschrijving">
              <a:extLst xmlns:a="http://schemas.openxmlformats.org/drawingml/2006/main">
                <a:ext uri="{FF2B5EF4-FFF2-40B4-BE49-F238E27FC236}">
                  <a16:creationId xmlns:a16="http://schemas.microsoft.com/office/drawing/2014/main" id="{04D7FD40-C313-45AB-B728-BD124CCAB9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3" descr="Afbeelding met gebouw, oogst, kas, buitenshuis&#10;&#10;Automatisch gegenereerde beschrijving">
                      <a:extLst>
                        <a:ext uri="{FF2B5EF4-FFF2-40B4-BE49-F238E27FC236}">
                          <a16:creationId xmlns:a16="http://schemas.microsoft.com/office/drawing/2014/main" id="{04D7FD40-C313-45AB-B728-BD124CCAB9A0}"/>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0515" cy="2943225"/>
                    </a:xfrm>
                    <a:prstGeom prst="rect">
                      <a:avLst/>
                    </a:prstGeom>
                  </pic:spPr>
                </pic:pic>
              </a:graphicData>
            </a:graphic>
            <wp14:sizeRelH relativeFrom="page">
              <wp14:pctWidth>0</wp14:pctWidth>
            </wp14:sizeRelH>
            <wp14:sizeRelV relativeFrom="page">
              <wp14:pctHeight>0</wp14:pctHeight>
            </wp14:sizeRelV>
          </wp:anchor>
        </w:drawing>
      </w:r>
      <w:r w:rsidRPr="00150D07">
        <w:t xml:space="preserve">HTV </w:t>
      </w:r>
      <w:r w:rsidR="0099344E" w:rsidRPr="00150D07">
        <w:t>Service</w:t>
      </w:r>
    </w:p>
    <w:bookmarkEnd w:id="0"/>
    <w:p w14:paraId="279C407D" w14:textId="77777777" w:rsidR="004F3217" w:rsidRPr="00150D07" w:rsidRDefault="004F3217" w:rsidP="004F3217">
      <w:r w:rsidRPr="00150D07">
        <w:rPr>
          <w:noProof/>
        </w:rPr>
        <w:drawing>
          <wp:anchor distT="0" distB="0" distL="114300" distR="114300" simplePos="0" relativeHeight="251668480" behindDoc="0" locked="0" layoutInCell="1" allowOverlap="1" wp14:anchorId="0834C4C6" wp14:editId="6B6D841E">
            <wp:simplePos x="0" y="0"/>
            <wp:positionH relativeFrom="margin">
              <wp:align>center</wp:align>
            </wp:positionH>
            <wp:positionV relativeFrom="paragraph">
              <wp:posOffset>2842895</wp:posOffset>
            </wp:positionV>
            <wp:extent cx="1019175" cy="509270"/>
            <wp:effectExtent l="0" t="0" r="9525" b="5080"/>
            <wp:wrapThrough wrapText="bothSides">
              <wp:wrapPolygon edited="0">
                <wp:start x="0" y="0"/>
                <wp:lineTo x="0" y="21007"/>
                <wp:lineTo x="21398" y="21007"/>
                <wp:lineTo x="21398" y="0"/>
                <wp:lineTo x="0" y="0"/>
              </wp:wrapPolygon>
            </wp:wrapThrough>
            <wp:docPr id="926205692" name="Afbeelding 1" descr="Afbeelding met symbool, logo, Lettertype, Graphics&#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05692" name="Afbeelding 1" descr="Afbeelding met symbool, logo, Lettertype, Graphics&#10;&#10;Automatisch gegenereerde beschrijv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9175" cy="509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0D07">
        <w:rPr>
          <w:noProof/>
          <w:color w:val="000000" w:themeColor="text1"/>
        </w:rPr>
        <mc:AlternateContent>
          <mc:Choice Requires="wps">
            <w:drawing>
              <wp:anchor distT="0" distB="0" distL="114300" distR="114300" simplePos="0" relativeHeight="251659264" behindDoc="0" locked="0" layoutInCell="1" allowOverlap="1" wp14:anchorId="637268D5" wp14:editId="372CAFFC">
                <wp:simplePos x="0" y="0"/>
                <wp:positionH relativeFrom="margin">
                  <wp:align>center</wp:align>
                </wp:positionH>
                <wp:positionV relativeFrom="margin">
                  <wp:posOffset>5816600</wp:posOffset>
                </wp:positionV>
                <wp:extent cx="6269990" cy="0"/>
                <wp:effectExtent l="0" t="0" r="0" b="0"/>
                <wp:wrapSquare wrapText="bothSides"/>
                <wp:docPr id="165535423" name="Rechte verbindingslijn 8"/>
                <wp:cNvGraphicFramePr/>
                <a:graphic xmlns:a="http://schemas.openxmlformats.org/drawingml/2006/main">
                  <a:graphicData uri="http://schemas.microsoft.com/office/word/2010/wordprocessingShape">
                    <wps:wsp>
                      <wps:cNvCnPr/>
                      <wps:spPr>
                        <a:xfrm flipH="1">
                          <a:off x="0" y="0"/>
                          <a:ext cx="6269990" cy="0"/>
                        </a:xfrm>
                        <a:prstGeom prst="line">
                          <a:avLst/>
                        </a:prstGeom>
                        <a:ln>
                          <a:solidFill>
                            <a:srgbClr val="00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C328D" id="Rechte verbindingslijn 8" o:spid="_x0000_s1026" style="position:absolute;flip:x;z-index:251659264;visibility:visible;mso-wrap-style:square;mso-wrap-distance-left:9pt;mso-wrap-distance-top:0;mso-wrap-distance-right:9pt;mso-wrap-distance-bottom:0;mso-position-horizontal:center;mso-position-horizontal-relative:margin;mso-position-vertical:absolute;mso-position-vertical-relative:margin" from="0,458pt" to="493.7pt,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" strokeweight=".5pt">
                <v:stroke joinstyle="miter"/>
                <w10:wrap type="square" anchorx="margin" anchory="margin"/>
              </v:line>
            </w:pict>
          </mc:Fallback>
        </mc:AlternateContent>
      </w:r>
      <w:r w:rsidRPr="00150D07">
        <w:t xml:space="preserve">                                 </w:t>
      </w:r>
    </w:p>
    <w:p w14:paraId="3062B27C" w14:textId="77777777" w:rsidR="004F3217" w:rsidRPr="00150D07" w:rsidRDefault="004F3217" w:rsidP="004F3217">
      <w:pPr>
        <w:rPr>
          <w:color w:val="000000" w:themeColor="text1"/>
        </w:rPr>
      </w:pPr>
      <w:r w:rsidRPr="00150D07">
        <w:rPr>
          <w:color w:val="000000" w:themeColor="text1"/>
        </w:rPr>
        <w:t xml:space="preserve">                                                                           </w:t>
      </w:r>
    </w:p>
    <w:p w14:paraId="556605EE" w14:textId="0B5F3314" w:rsidR="004F3217" w:rsidRPr="00150D07" w:rsidRDefault="00830D1C" w:rsidP="004F3217">
      <w:r w:rsidRPr="00150D07">
        <w:rPr>
          <w:noProof/>
        </w:rPr>
        <mc:AlternateContent>
          <mc:Choice Requires="wps">
            <w:drawing>
              <wp:anchor distT="45720" distB="45720" distL="114300" distR="114300" simplePos="0" relativeHeight="251664384" behindDoc="0" locked="0" layoutInCell="1" allowOverlap="1" wp14:anchorId="16B91671" wp14:editId="0C2FED94">
                <wp:simplePos x="0" y="0"/>
                <wp:positionH relativeFrom="column">
                  <wp:posOffset>2967355</wp:posOffset>
                </wp:positionH>
                <wp:positionV relativeFrom="paragraph">
                  <wp:posOffset>203835</wp:posOffset>
                </wp:positionV>
                <wp:extent cx="3048000" cy="2495550"/>
                <wp:effectExtent l="0" t="0" r="0" b="0"/>
                <wp:wrapSquare wrapText="bothSides"/>
                <wp:docPr id="1758469680"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24955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FC0FF4" w14:textId="77777777" w:rsidR="004F3217" w:rsidRPr="00150D07" w:rsidRDefault="004F3217" w:rsidP="004F3217">
                            <w:pPr>
                              <w:rPr>
                                <w:b/>
                                <w:bCs/>
                              </w:rPr>
                            </w:pPr>
                            <w:r w:rsidRPr="00150D07">
                              <w:rPr>
                                <w:b/>
                                <w:bCs/>
                              </w:rPr>
                              <w:t xml:space="preserve">H.T.VERBOOM TRANSPORT SYSTEMS </w:t>
                            </w:r>
                          </w:p>
                          <w:p w14:paraId="7AFCE7BE" w14:textId="5126E597" w:rsidR="004F3217" w:rsidRPr="00150D07" w:rsidRDefault="00C41CA1" w:rsidP="004F3217">
                            <w:pPr>
                              <w:spacing w:line="240" w:lineRule="auto"/>
                            </w:pPr>
                            <w:r w:rsidRPr="00150D07">
                              <w:t>Adres</w:t>
                            </w:r>
                            <w:r w:rsidR="004F3217" w:rsidRPr="00150D07">
                              <w:t>:</w:t>
                            </w:r>
                            <w:r w:rsidR="004F3217" w:rsidRPr="00150D07">
                              <w:tab/>
                              <w:t xml:space="preserve"> </w:t>
                            </w:r>
                            <w:r w:rsidR="004F3217" w:rsidRPr="00150D07">
                              <w:tab/>
                              <w:t>Hoefsmid 8, 2292 JJ Wateringen</w:t>
                            </w:r>
                          </w:p>
                          <w:p w14:paraId="535357A3" w14:textId="77777777" w:rsidR="004F3217" w:rsidRPr="00150D07" w:rsidRDefault="004F3217" w:rsidP="004F3217">
                            <w:pPr>
                              <w:spacing w:line="240" w:lineRule="auto"/>
                            </w:pPr>
                            <w:r w:rsidRPr="00150D07">
                              <w:t>Tel:</w:t>
                            </w:r>
                            <w:r w:rsidRPr="00150D07">
                              <w:tab/>
                            </w:r>
                            <w:r w:rsidRPr="00150D07">
                              <w:tab/>
                              <w:t>+31 (0)174 413766</w:t>
                            </w:r>
                          </w:p>
                          <w:p w14:paraId="3F55EC8B" w14:textId="77777777" w:rsidR="004F3217" w:rsidRPr="00150D07" w:rsidRDefault="004F3217" w:rsidP="004F3217">
                            <w:pPr>
                              <w:spacing w:line="240" w:lineRule="auto"/>
                            </w:pPr>
                            <w:r w:rsidRPr="00150D07">
                              <w:t>Email:</w:t>
                            </w:r>
                            <w:r w:rsidRPr="00150D07">
                              <w:tab/>
                            </w:r>
                            <w:r w:rsidRPr="00150D07">
                              <w:tab/>
                            </w:r>
                            <w:hyperlink r:id="rId11" w:history="1">
                              <w:r w:rsidRPr="00150D07">
                                <w:rPr>
                                  <w:rStyle w:val="Hyperlink"/>
                                </w:rPr>
                                <w:t>info@htverboom.nl</w:t>
                              </w:r>
                            </w:hyperlink>
                          </w:p>
                          <w:p w14:paraId="351B488F" w14:textId="3C01DFBA" w:rsidR="004F3217" w:rsidRPr="00150D07" w:rsidRDefault="004F3217" w:rsidP="004F3217">
                            <w:pPr>
                              <w:spacing w:line="240" w:lineRule="auto"/>
                            </w:pPr>
                            <w:r w:rsidRPr="00150D07">
                              <w:t>Internet:</w:t>
                            </w:r>
                            <w:r w:rsidRPr="00150D07">
                              <w:tab/>
                            </w:r>
                            <w:hyperlink r:id="rId12" w:history="1">
                              <w:r w:rsidRPr="00150D07">
                                <w:rPr>
                                  <w:rStyle w:val="Hyperlink"/>
                                </w:rPr>
                                <w:t>https://www.htverboom.com</w:t>
                              </w:r>
                            </w:hyperlink>
                          </w:p>
                          <w:p w14:paraId="72BB7242" w14:textId="77777777" w:rsidR="004F3217" w:rsidRPr="00150D07" w:rsidRDefault="004F3217" w:rsidP="004F3217">
                            <w:pPr>
                              <w:spacing w:line="240" w:lineRule="auto"/>
                            </w:pPr>
                            <w:r w:rsidRPr="00150D07">
                              <w:t>VAT:</w:t>
                            </w:r>
                            <w:r w:rsidRPr="00150D07">
                              <w:tab/>
                            </w:r>
                            <w:r w:rsidRPr="00150D07">
                              <w:tab/>
                              <w:t>NL822200703B01</w:t>
                            </w:r>
                          </w:p>
                          <w:p w14:paraId="1C1B45CA" w14:textId="77777777" w:rsidR="004F3217" w:rsidRPr="00150D07" w:rsidRDefault="004F3217" w:rsidP="004F3217">
                            <w:pPr>
                              <w:spacing w:line="240" w:lineRule="auto"/>
                            </w:pPr>
                            <w:r w:rsidRPr="00150D07">
                              <w:t>COC:</w:t>
                            </w:r>
                            <w:r w:rsidRPr="00150D07">
                              <w:tab/>
                            </w:r>
                            <w:r w:rsidRPr="00150D07">
                              <w:tab/>
                              <w:t>23090120</w:t>
                            </w:r>
                          </w:p>
                          <w:p w14:paraId="5D511AF1" w14:textId="77777777" w:rsidR="004F3217" w:rsidRPr="00150D07" w:rsidRDefault="004F3217" w:rsidP="004F3217">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B91671" id="_x0000_t202" coordsize="21600,21600" o:spt="202" path="m,l,21600r21600,l21600,xe">
                <v:stroke joinstyle="miter"/>
                <v:path gradientshapeok="t" o:connecttype="rect"/>
              </v:shapetype>
              <v:shape id="Tekstvak 2" o:spid="_x0000_s1026" type="#_x0000_t202" style="position:absolute;margin-left:233.65pt;margin-top:16.05pt;width:240pt;height:19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" filled="f" stroked="f">
                <v:textbox>
                  <w:txbxContent>
                    <w:p w14:paraId="62FC0FF4" w14:textId="77777777" w:rsidR="004F3217" w:rsidRPr="00150D07" w:rsidRDefault="004F3217" w:rsidP="004F3217">
                      <w:pPr>
                        <w:rPr>
                          <w:b/>
                          <w:bCs/>
                        </w:rPr>
                      </w:pPr>
                      <w:r w:rsidRPr="00150D07">
                        <w:rPr>
                          <w:b/>
                          <w:bCs/>
                        </w:rPr>
                        <w:t xml:space="preserve">H.T.VERBOOM TRANSPORT SYSTEMS </w:t>
                      </w:r>
                    </w:p>
                    <w:p w14:paraId="7AFCE7BE" w14:textId="5126E597" w:rsidR="004F3217" w:rsidRPr="00150D07" w:rsidRDefault="00C41CA1" w:rsidP="004F3217">
                      <w:pPr>
                        <w:spacing w:line="240" w:lineRule="auto"/>
                      </w:pPr>
                      <w:r w:rsidRPr="00150D07">
                        <w:t>Adres</w:t>
                      </w:r>
                      <w:r w:rsidR="004F3217" w:rsidRPr="00150D07">
                        <w:t>:</w:t>
                      </w:r>
                      <w:r w:rsidR="004F3217" w:rsidRPr="00150D07">
                        <w:tab/>
                        <w:t xml:space="preserve"> </w:t>
                      </w:r>
                      <w:r w:rsidR="004F3217" w:rsidRPr="00150D07">
                        <w:tab/>
                        <w:t>Hoefsmid 8, 2292 JJ Wateringen</w:t>
                      </w:r>
                    </w:p>
                    <w:p w14:paraId="535357A3" w14:textId="77777777" w:rsidR="004F3217" w:rsidRPr="00150D07" w:rsidRDefault="004F3217" w:rsidP="004F3217">
                      <w:pPr>
                        <w:spacing w:line="240" w:lineRule="auto"/>
                      </w:pPr>
                      <w:r w:rsidRPr="00150D07">
                        <w:t>Tel:</w:t>
                      </w:r>
                      <w:r w:rsidRPr="00150D07">
                        <w:tab/>
                      </w:r>
                      <w:r w:rsidRPr="00150D07">
                        <w:tab/>
                        <w:t>+31 (0)174 413766</w:t>
                      </w:r>
                    </w:p>
                    <w:p w14:paraId="3F55EC8B" w14:textId="77777777" w:rsidR="004F3217" w:rsidRPr="00150D07" w:rsidRDefault="004F3217" w:rsidP="004F3217">
                      <w:pPr>
                        <w:spacing w:line="240" w:lineRule="auto"/>
                      </w:pPr>
                      <w:r w:rsidRPr="00150D07">
                        <w:t>Email:</w:t>
                      </w:r>
                      <w:r w:rsidRPr="00150D07">
                        <w:tab/>
                      </w:r>
                      <w:r w:rsidRPr="00150D07">
                        <w:tab/>
                      </w:r>
                      <w:hyperlink r:id="rId13" w:history="1">
                        <w:r w:rsidRPr="00150D07">
                          <w:rPr>
                            <w:rStyle w:val="Hyperlink"/>
                          </w:rPr>
                          <w:t>info@htverboom.nl</w:t>
                        </w:r>
                      </w:hyperlink>
                    </w:p>
                    <w:p w14:paraId="351B488F" w14:textId="3C01DFBA" w:rsidR="004F3217" w:rsidRPr="00150D07" w:rsidRDefault="004F3217" w:rsidP="004F3217">
                      <w:pPr>
                        <w:spacing w:line="240" w:lineRule="auto"/>
                      </w:pPr>
                      <w:r w:rsidRPr="00150D07">
                        <w:t>Internet:</w:t>
                      </w:r>
                      <w:r w:rsidRPr="00150D07">
                        <w:tab/>
                      </w:r>
                      <w:hyperlink r:id="rId14" w:history="1">
                        <w:r w:rsidRPr="00150D07">
                          <w:rPr>
                            <w:rStyle w:val="Hyperlink"/>
                          </w:rPr>
                          <w:t>https://www.htverboom.com</w:t>
                        </w:r>
                      </w:hyperlink>
                    </w:p>
                    <w:p w14:paraId="72BB7242" w14:textId="77777777" w:rsidR="004F3217" w:rsidRPr="00150D07" w:rsidRDefault="004F3217" w:rsidP="004F3217">
                      <w:pPr>
                        <w:spacing w:line="240" w:lineRule="auto"/>
                      </w:pPr>
                      <w:r w:rsidRPr="00150D07">
                        <w:t>VAT:</w:t>
                      </w:r>
                      <w:r w:rsidRPr="00150D07">
                        <w:tab/>
                      </w:r>
                      <w:r w:rsidRPr="00150D07">
                        <w:tab/>
                        <w:t>NL822200703B01</w:t>
                      </w:r>
                    </w:p>
                    <w:p w14:paraId="1C1B45CA" w14:textId="77777777" w:rsidR="004F3217" w:rsidRPr="00150D07" w:rsidRDefault="004F3217" w:rsidP="004F3217">
                      <w:pPr>
                        <w:spacing w:line="240" w:lineRule="auto"/>
                      </w:pPr>
                      <w:r w:rsidRPr="00150D07">
                        <w:t>COC:</w:t>
                      </w:r>
                      <w:r w:rsidRPr="00150D07">
                        <w:tab/>
                      </w:r>
                      <w:r w:rsidRPr="00150D07">
                        <w:tab/>
                        <w:t>23090120</w:t>
                      </w:r>
                    </w:p>
                    <w:p w14:paraId="5D511AF1" w14:textId="77777777" w:rsidR="004F3217" w:rsidRPr="00150D07" w:rsidRDefault="004F3217" w:rsidP="004F3217">
                      <w:pPr>
                        <w:spacing w:line="240" w:lineRule="auto"/>
                      </w:pPr>
                    </w:p>
                  </w:txbxContent>
                </v:textbox>
                <w10:wrap type="square"/>
              </v:shape>
            </w:pict>
          </mc:Fallback>
        </mc:AlternateContent>
      </w:r>
      <w:r w:rsidR="004F3217" w:rsidRPr="00150D07">
        <w:rPr>
          <w:noProof/>
        </w:rPr>
        <w:drawing>
          <wp:anchor distT="0" distB="0" distL="114300" distR="114300" simplePos="0" relativeHeight="251666432" behindDoc="0" locked="0" layoutInCell="1" allowOverlap="1" wp14:anchorId="48683302" wp14:editId="3BF54641">
            <wp:simplePos x="0" y="0"/>
            <wp:positionH relativeFrom="column">
              <wp:posOffset>-251934</wp:posOffset>
            </wp:positionH>
            <wp:positionV relativeFrom="paragraph">
              <wp:posOffset>188244</wp:posOffset>
            </wp:positionV>
            <wp:extent cx="1705970" cy="660969"/>
            <wp:effectExtent l="0" t="0" r="0" b="6350"/>
            <wp:wrapNone/>
            <wp:docPr id="1672555412" name="Afbeelding 1672555412"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Lettertype, symbool, Graphics, logo&#10;&#10;Automatisch gegenereerde beschrijv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05970" cy="6609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3217" w:rsidRPr="00150D07">
        <w:rPr>
          <w:noProof/>
        </w:rPr>
        <mc:AlternateContent>
          <mc:Choice Requires="wps">
            <w:drawing>
              <wp:anchor distT="0" distB="0" distL="114300" distR="114300" simplePos="0" relativeHeight="251660288" behindDoc="0" locked="0" layoutInCell="1" allowOverlap="1" wp14:anchorId="37D91BC7" wp14:editId="2B21AE88">
                <wp:simplePos x="0" y="0"/>
                <wp:positionH relativeFrom="margin">
                  <wp:posOffset>2862580</wp:posOffset>
                </wp:positionH>
                <wp:positionV relativeFrom="paragraph">
                  <wp:posOffset>118110</wp:posOffset>
                </wp:positionV>
                <wp:extent cx="9525" cy="2181225"/>
                <wp:effectExtent l="0" t="0" r="28575" b="28575"/>
                <wp:wrapNone/>
                <wp:docPr id="1345225188" name="Rechte verbindingslijn 10"/>
                <wp:cNvGraphicFramePr/>
                <a:graphic xmlns:a="http://schemas.openxmlformats.org/drawingml/2006/main">
                  <a:graphicData uri="http://schemas.microsoft.com/office/word/2010/wordprocessingShape">
                    <wps:wsp>
                      <wps:cNvCnPr/>
                      <wps:spPr>
                        <a:xfrm>
                          <a:off x="0" y="0"/>
                          <a:ext cx="9525" cy="2181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E67856" id="Rechte verbindingslijn 10"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4pt,9.3pt" to="226.15pt,1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" strokecolor="black [3200]" strokeweight=".5pt">
                <v:stroke joinstyle="miter"/>
                <w10:wrap anchorx="margin"/>
              </v:line>
            </w:pict>
          </mc:Fallback>
        </mc:AlternateContent>
      </w:r>
      <w:r w:rsidR="004F3217" w:rsidRPr="00150D07">
        <w:t xml:space="preserve">                                                                           </w:t>
      </w:r>
    </w:p>
    <w:p w14:paraId="45FE4EDB" w14:textId="77777777" w:rsidR="004F3217" w:rsidRPr="00150D07" w:rsidRDefault="004F3217" w:rsidP="004F3217">
      <w:pPr>
        <w:jc w:val="center"/>
      </w:pPr>
    </w:p>
    <w:p w14:paraId="482407C4" w14:textId="77777777" w:rsidR="004F3217" w:rsidRPr="00150D07" w:rsidRDefault="004F3217" w:rsidP="004F3217">
      <w:r w:rsidRPr="00150D07">
        <w:rPr>
          <w:noProof/>
        </w:rPr>
        <mc:AlternateContent>
          <mc:Choice Requires="wps">
            <w:drawing>
              <wp:anchor distT="45720" distB="45720" distL="114300" distR="114300" simplePos="0" relativeHeight="251665408" behindDoc="0" locked="0" layoutInCell="1" allowOverlap="1" wp14:anchorId="40957752" wp14:editId="7D6FE9AB">
                <wp:simplePos x="0" y="0"/>
                <wp:positionH relativeFrom="column">
                  <wp:posOffset>-299720</wp:posOffset>
                </wp:positionH>
                <wp:positionV relativeFrom="paragraph">
                  <wp:posOffset>383540</wp:posOffset>
                </wp:positionV>
                <wp:extent cx="3124200" cy="1752600"/>
                <wp:effectExtent l="0" t="0" r="0" b="0"/>
                <wp:wrapSquare wrapText="bothSides"/>
                <wp:docPr id="24336653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1752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83711C" w14:textId="60E16EF9" w:rsidR="004F3217" w:rsidRPr="00150D07" w:rsidRDefault="00C41CA1" w:rsidP="004F3217">
                            <w:pPr>
                              <w:rPr>
                                <w:sz w:val="22"/>
                                <w:szCs w:val="22"/>
                              </w:rPr>
                            </w:pPr>
                            <w:r w:rsidRPr="00150D07">
                              <w:rPr>
                                <w:sz w:val="22"/>
                                <w:szCs w:val="22"/>
                              </w:rPr>
                              <w:t>Klant</w:t>
                            </w:r>
                            <w:r w:rsidR="004F3217" w:rsidRPr="00150D07">
                              <w:rPr>
                                <w:sz w:val="22"/>
                                <w:szCs w:val="22"/>
                              </w:rPr>
                              <w:t>:</w:t>
                            </w:r>
                            <w:r w:rsidR="004F3217" w:rsidRPr="00150D07">
                              <w:rPr>
                                <w:sz w:val="22"/>
                                <w:szCs w:val="22"/>
                              </w:rPr>
                              <w:tab/>
                            </w:r>
                            <w:r w:rsidR="004F3217" w:rsidRPr="00150D07">
                              <w:rPr>
                                <w:sz w:val="22"/>
                                <w:szCs w:val="22"/>
                              </w:rPr>
                              <w:tab/>
                            </w:r>
                            <w:r w:rsidR="004F3217" w:rsidRPr="00150D07">
                              <w:rPr>
                                <w:sz w:val="22"/>
                                <w:szCs w:val="22"/>
                              </w:rPr>
                              <w:tab/>
                              <w:t xml:space="preserve"> </w:t>
                            </w:r>
                          </w:p>
                          <w:p w14:paraId="4C9705AE" w14:textId="501AD436" w:rsidR="004F3217" w:rsidRPr="00150D07" w:rsidRDefault="004F3217" w:rsidP="004F3217">
                            <w:pPr>
                              <w:rPr>
                                <w:sz w:val="22"/>
                                <w:szCs w:val="22"/>
                              </w:rPr>
                            </w:pPr>
                            <w:r w:rsidRPr="00150D07">
                              <w:rPr>
                                <w:sz w:val="22"/>
                                <w:szCs w:val="22"/>
                              </w:rPr>
                              <w:t>Project:</w:t>
                            </w:r>
                            <w:r w:rsidRPr="00150D07">
                              <w:rPr>
                                <w:sz w:val="22"/>
                                <w:szCs w:val="22"/>
                              </w:rPr>
                              <w:tab/>
                            </w:r>
                            <w:r w:rsidRPr="00150D07">
                              <w:rPr>
                                <w:sz w:val="22"/>
                                <w:szCs w:val="22"/>
                              </w:rPr>
                              <w:tab/>
                            </w:r>
                            <w:r w:rsidRPr="00150D07">
                              <w:rPr>
                                <w:sz w:val="22"/>
                                <w:szCs w:val="22"/>
                              </w:rPr>
                              <w:tab/>
                            </w:r>
                          </w:p>
                          <w:p w14:paraId="58C1BB20" w14:textId="220E8534" w:rsidR="004F3217" w:rsidRPr="00150D07" w:rsidRDefault="004F3217" w:rsidP="004F3217">
                            <w:pPr>
                              <w:rPr>
                                <w:sz w:val="22"/>
                                <w:szCs w:val="22"/>
                              </w:rPr>
                            </w:pPr>
                            <w:r w:rsidRPr="00150D07">
                              <w:rPr>
                                <w:sz w:val="22"/>
                                <w:szCs w:val="22"/>
                              </w:rPr>
                              <w:t xml:space="preserve">Project </w:t>
                            </w:r>
                            <w:r w:rsidR="00C41CA1" w:rsidRPr="00150D07">
                              <w:rPr>
                                <w:sz w:val="22"/>
                                <w:szCs w:val="22"/>
                              </w:rPr>
                              <w:t>Nummer</w:t>
                            </w:r>
                            <w:r w:rsidRPr="00150D07">
                              <w:rPr>
                                <w:sz w:val="22"/>
                                <w:szCs w:val="22"/>
                              </w:rPr>
                              <w:t>:</w:t>
                            </w:r>
                            <w:r w:rsidRPr="00150D07">
                              <w:rPr>
                                <w:sz w:val="22"/>
                                <w:szCs w:val="22"/>
                              </w:rPr>
                              <w:tab/>
                            </w:r>
                          </w:p>
                          <w:p w14:paraId="1B34AF71" w14:textId="01F6BBA6" w:rsidR="004F3217" w:rsidRPr="00150D07" w:rsidRDefault="00C41CA1" w:rsidP="004F3217">
                            <w:pPr>
                              <w:rPr>
                                <w:sz w:val="22"/>
                                <w:szCs w:val="22"/>
                              </w:rPr>
                            </w:pPr>
                            <w:r w:rsidRPr="00150D07">
                              <w:rPr>
                                <w:sz w:val="22"/>
                                <w:szCs w:val="22"/>
                              </w:rPr>
                              <w:t>Versie Datum:</w:t>
                            </w:r>
                            <w:r w:rsidR="004F3217" w:rsidRPr="00150D07">
                              <w:rPr>
                                <w:sz w:val="22"/>
                                <w:szCs w:val="22"/>
                              </w:rPr>
                              <w:tab/>
                            </w:r>
                            <w:r w:rsidR="004F3217" w:rsidRPr="00150D07">
                              <w:rPr>
                                <w:sz w:val="22"/>
                                <w:szCs w:val="22"/>
                              </w:rPr>
                              <w:tab/>
                            </w:r>
                          </w:p>
                          <w:p w14:paraId="4F3B3C58" w14:textId="77777777" w:rsidR="004F3217" w:rsidRPr="00150D07" w:rsidRDefault="004F3217" w:rsidP="004F321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957752" id="_x0000_s1027" type="#_x0000_t202" style="position:absolute;margin-left:-23.6pt;margin-top:30.2pt;width:246pt;height:13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" filled="f" stroked="f">
                <v:textbox>
                  <w:txbxContent>
                    <w:p w14:paraId="0B83711C" w14:textId="60E16EF9" w:rsidR="004F3217" w:rsidRPr="00150D07" w:rsidRDefault="00C41CA1" w:rsidP="004F3217">
                      <w:pPr>
                        <w:rPr>
                          <w:sz w:val="22"/>
                          <w:szCs w:val="22"/>
                        </w:rPr>
                      </w:pPr>
                      <w:r w:rsidRPr="00150D07">
                        <w:rPr>
                          <w:sz w:val="22"/>
                          <w:szCs w:val="22"/>
                        </w:rPr>
                        <w:t>Klant</w:t>
                      </w:r>
                      <w:r w:rsidR="004F3217" w:rsidRPr="00150D07">
                        <w:rPr>
                          <w:sz w:val="22"/>
                          <w:szCs w:val="22"/>
                        </w:rPr>
                        <w:t>:</w:t>
                      </w:r>
                      <w:r w:rsidR="004F3217" w:rsidRPr="00150D07">
                        <w:rPr>
                          <w:sz w:val="22"/>
                          <w:szCs w:val="22"/>
                        </w:rPr>
                        <w:tab/>
                      </w:r>
                      <w:r w:rsidR="004F3217" w:rsidRPr="00150D07">
                        <w:rPr>
                          <w:sz w:val="22"/>
                          <w:szCs w:val="22"/>
                        </w:rPr>
                        <w:tab/>
                      </w:r>
                      <w:r w:rsidR="004F3217" w:rsidRPr="00150D07">
                        <w:rPr>
                          <w:sz w:val="22"/>
                          <w:szCs w:val="22"/>
                        </w:rPr>
                        <w:tab/>
                        <w:t xml:space="preserve"> </w:t>
                      </w:r>
                    </w:p>
                    <w:p w14:paraId="4C9705AE" w14:textId="501AD436" w:rsidR="004F3217" w:rsidRPr="00150D07" w:rsidRDefault="004F3217" w:rsidP="004F3217">
                      <w:pPr>
                        <w:rPr>
                          <w:sz w:val="22"/>
                          <w:szCs w:val="22"/>
                        </w:rPr>
                      </w:pPr>
                      <w:r w:rsidRPr="00150D07">
                        <w:rPr>
                          <w:sz w:val="22"/>
                          <w:szCs w:val="22"/>
                        </w:rPr>
                        <w:t>Project:</w:t>
                      </w:r>
                      <w:r w:rsidRPr="00150D07">
                        <w:rPr>
                          <w:sz w:val="22"/>
                          <w:szCs w:val="22"/>
                        </w:rPr>
                        <w:tab/>
                      </w:r>
                      <w:r w:rsidRPr="00150D07">
                        <w:rPr>
                          <w:sz w:val="22"/>
                          <w:szCs w:val="22"/>
                        </w:rPr>
                        <w:tab/>
                      </w:r>
                      <w:r w:rsidRPr="00150D07">
                        <w:rPr>
                          <w:sz w:val="22"/>
                          <w:szCs w:val="22"/>
                        </w:rPr>
                        <w:tab/>
                      </w:r>
                    </w:p>
                    <w:p w14:paraId="58C1BB20" w14:textId="220E8534" w:rsidR="004F3217" w:rsidRPr="00150D07" w:rsidRDefault="004F3217" w:rsidP="004F3217">
                      <w:pPr>
                        <w:rPr>
                          <w:sz w:val="22"/>
                          <w:szCs w:val="22"/>
                        </w:rPr>
                      </w:pPr>
                      <w:r w:rsidRPr="00150D07">
                        <w:rPr>
                          <w:sz w:val="22"/>
                          <w:szCs w:val="22"/>
                        </w:rPr>
                        <w:t xml:space="preserve">Project </w:t>
                      </w:r>
                      <w:r w:rsidR="00C41CA1" w:rsidRPr="00150D07">
                        <w:rPr>
                          <w:sz w:val="22"/>
                          <w:szCs w:val="22"/>
                        </w:rPr>
                        <w:t>Nummer</w:t>
                      </w:r>
                      <w:r w:rsidRPr="00150D07">
                        <w:rPr>
                          <w:sz w:val="22"/>
                          <w:szCs w:val="22"/>
                        </w:rPr>
                        <w:t>:</w:t>
                      </w:r>
                      <w:r w:rsidRPr="00150D07">
                        <w:rPr>
                          <w:sz w:val="22"/>
                          <w:szCs w:val="22"/>
                        </w:rPr>
                        <w:tab/>
                      </w:r>
                    </w:p>
                    <w:p w14:paraId="1B34AF71" w14:textId="01F6BBA6" w:rsidR="004F3217" w:rsidRPr="00150D07" w:rsidRDefault="00C41CA1" w:rsidP="004F3217">
                      <w:pPr>
                        <w:rPr>
                          <w:sz w:val="22"/>
                          <w:szCs w:val="22"/>
                        </w:rPr>
                      </w:pPr>
                      <w:r w:rsidRPr="00150D07">
                        <w:rPr>
                          <w:sz w:val="22"/>
                          <w:szCs w:val="22"/>
                        </w:rPr>
                        <w:t>Versie Datum:</w:t>
                      </w:r>
                      <w:r w:rsidR="004F3217" w:rsidRPr="00150D07">
                        <w:rPr>
                          <w:sz w:val="22"/>
                          <w:szCs w:val="22"/>
                        </w:rPr>
                        <w:tab/>
                      </w:r>
                      <w:r w:rsidR="004F3217" w:rsidRPr="00150D07">
                        <w:rPr>
                          <w:sz w:val="22"/>
                          <w:szCs w:val="22"/>
                        </w:rPr>
                        <w:tab/>
                      </w:r>
                    </w:p>
                    <w:p w14:paraId="4F3B3C58" w14:textId="77777777" w:rsidR="004F3217" w:rsidRPr="00150D07" w:rsidRDefault="004F3217" w:rsidP="004F3217"/>
                  </w:txbxContent>
                </v:textbox>
                <w10:wrap type="square"/>
              </v:shape>
            </w:pict>
          </mc:Fallback>
        </mc:AlternateContent>
      </w:r>
      <w:r w:rsidRPr="00150D07">
        <w:rPr>
          <w:noProof/>
        </w:rPr>
        <w:drawing>
          <wp:anchor distT="0" distB="0" distL="114300" distR="114300" simplePos="0" relativeHeight="251662336" behindDoc="0" locked="0" layoutInCell="1" allowOverlap="1" wp14:anchorId="0483259D" wp14:editId="3646B1A8">
            <wp:simplePos x="0" y="0"/>
            <wp:positionH relativeFrom="column">
              <wp:posOffset>3837305</wp:posOffset>
            </wp:positionH>
            <wp:positionV relativeFrom="paragraph">
              <wp:posOffset>2451735</wp:posOffset>
            </wp:positionV>
            <wp:extent cx="2296160" cy="889635"/>
            <wp:effectExtent l="0" t="0" r="0" b="5715"/>
            <wp:wrapNone/>
            <wp:docPr id="2" name="Afbeelding 2"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Lettertype, symbool, Graphics, logo&#10;&#10;Automatisch gegenereerde beschrijv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96160" cy="88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50D07">
        <w:tab/>
      </w:r>
    </w:p>
    <w:tbl>
      <w:tblPr>
        <w:tblStyle w:val="Tabelraster"/>
        <w:tblpPr w:leftFromText="141" w:rightFromText="141" w:horzAnchor="margin" w:tblpY="825"/>
        <w:tblW w:w="0" w:type="auto"/>
        <w:tblLook w:val="04A0" w:firstRow="1" w:lastRow="0" w:firstColumn="1" w:lastColumn="0" w:noHBand="0" w:noVBand="1"/>
      </w:tblPr>
      <w:tblGrid>
        <w:gridCol w:w="1271"/>
        <w:gridCol w:w="1559"/>
        <w:gridCol w:w="6232"/>
      </w:tblGrid>
      <w:tr w:rsidR="004F3217" w:rsidRPr="00150D07" w14:paraId="2570FF56" w14:textId="77777777" w:rsidTr="00246EF1">
        <w:trPr>
          <w:trHeight w:val="416"/>
        </w:trPr>
        <w:tc>
          <w:tcPr>
            <w:tcW w:w="1271" w:type="dxa"/>
            <w:shd w:val="clear" w:color="auto" w:fill="FFF4CD" w:themeFill="accent1" w:themeFillTint="33"/>
          </w:tcPr>
          <w:p w14:paraId="294ACCBC" w14:textId="77777777" w:rsidR="004F3217" w:rsidRPr="00150D07" w:rsidRDefault="004F3217" w:rsidP="00246EF1">
            <w:pPr>
              <w:jc w:val="center"/>
              <w:rPr>
                <w:b/>
                <w:bCs/>
              </w:rPr>
            </w:pPr>
            <w:r w:rsidRPr="00150D07">
              <w:rPr>
                <w:b/>
                <w:bCs/>
                <w:sz w:val="28"/>
                <w:szCs w:val="28"/>
              </w:rPr>
              <w:lastRenderedPageBreak/>
              <w:t>Versie.</w:t>
            </w:r>
          </w:p>
        </w:tc>
        <w:tc>
          <w:tcPr>
            <w:tcW w:w="1559" w:type="dxa"/>
            <w:shd w:val="clear" w:color="auto" w:fill="FFF4CD" w:themeFill="accent1" w:themeFillTint="33"/>
          </w:tcPr>
          <w:p w14:paraId="359D1CAB" w14:textId="77777777" w:rsidR="004F3217" w:rsidRPr="00150D07" w:rsidRDefault="004F3217" w:rsidP="00246EF1">
            <w:pPr>
              <w:jc w:val="center"/>
              <w:rPr>
                <w:b/>
                <w:bCs/>
              </w:rPr>
            </w:pPr>
            <w:r w:rsidRPr="00150D07">
              <w:rPr>
                <w:b/>
                <w:bCs/>
                <w:sz w:val="28"/>
                <w:szCs w:val="28"/>
              </w:rPr>
              <w:t>Datum.</w:t>
            </w:r>
          </w:p>
        </w:tc>
        <w:tc>
          <w:tcPr>
            <w:tcW w:w="6232" w:type="dxa"/>
            <w:shd w:val="clear" w:color="auto" w:fill="FFF4CD" w:themeFill="accent1" w:themeFillTint="33"/>
          </w:tcPr>
          <w:p w14:paraId="676193D3" w14:textId="77777777" w:rsidR="004F3217" w:rsidRPr="00150D07" w:rsidRDefault="004F3217" w:rsidP="00246EF1">
            <w:pPr>
              <w:jc w:val="center"/>
              <w:rPr>
                <w:b/>
                <w:bCs/>
                <w:sz w:val="28"/>
                <w:szCs w:val="28"/>
              </w:rPr>
            </w:pPr>
            <w:r w:rsidRPr="00150D07">
              <w:rPr>
                <w:b/>
                <w:bCs/>
                <w:sz w:val="28"/>
                <w:szCs w:val="28"/>
              </w:rPr>
              <w:t>Omschrijving.</w:t>
            </w:r>
          </w:p>
        </w:tc>
      </w:tr>
      <w:tr w:rsidR="004F3217" w:rsidRPr="00150D07" w14:paraId="1B31C222" w14:textId="77777777" w:rsidTr="00246EF1">
        <w:trPr>
          <w:trHeight w:val="421"/>
        </w:trPr>
        <w:tc>
          <w:tcPr>
            <w:tcW w:w="1271" w:type="dxa"/>
          </w:tcPr>
          <w:p w14:paraId="7B005F7A" w14:textId="77777777" w:rsidR="004F3217" w:rsidRPr="00150D07" w:rsidRDefault="004F3217" w:rsidP="00246EF1">
            <w:pPr>
              <w:jc w:val="center"/>
            </w:pPr>
            <w:r w:rsidRPr="00150D07">
              <w:t>1.0</w:t>
            </w:r>
          </w:p>
        </w:tc>
        <w:tc>
          <w:tcPr>
            <w:tcW w:w="1559" w:type="dxa"/>
          </w:tcPr>
          <w:p w14:paraId="585BD856" w14:textId="77777777" w:rsidR="004F3217" w:rsidRPr="00150D07" w:rsidRDefault="004F3217" w:rsidP="00246EF1">
            <w:pPr>
              <w:jc w:val="center"/>
            </w:pPr>
            <w:r w:rsidRPr="00150D07">
              <w:t>??-??-????</w:t>
            </w:r>
          </w:p>
        </w:tc>
        <w:tc>
          <w:tcPr>
            <w:tcW w:w="6232" w:type="dxa"/>
          </w:tcPr>
          <w:p w14:paraId="56872F63" w14:textId="77777777" w:rsidR="004F3217" w:rsidRPr="00150D07" w:rsidRDefault="004F3217" w:rsidP="00246EF1">
            <w:pPr>
              <w:jc w:val="center"/>
            </w:pPr>
            <w:r w:rsidRPr="00150D07">
              <w:t>Eerste versie</w:t>
            </w:r>
          </w:p>
        </w:tc>
      </w:tr>
      <w:tr w:rsidR="004F3217" w:rsidRPr="00150D07" w14:paraId="2E6DA88F" w14:textId="77777777" w:rsidTr="00246EF1">
        <w:trPr>
          <w:trHeight w:val="414"/>
        </w:trPr>
        <w:tc>
          <w:tcPr>
            <w:tcW w:w="1271" w:type="dxa"/>
          </w:tcPr>
          <w:p w14:paraId="5EF14BAC" w14:textId="77777777" w:rsidR="004F3217" w:rsidRPr="00150D07" w:rsidRDefault="004F3217" w:rsidP="00246EF1">
            <w:pPr>
              <w:jc w:val="center"/>
            </w:pPr>
          </w:p>
        </w:tc>
        <w:tc>
          <w:tcPr>
            <w:tcW w:w="1559" w:type="dxa"/>
          </w:tcPr>
          <w:p w14:paraId="69F0DD99" w14:textId="77777777" w:rsidR="004F3217" w:rsidRPr="00150D07" w:rsidRDefault="004F3217" w:rsidP="00246EF1">
            <w:pPr>
              <w:jc w:val="center"/>
            </w:pPr>
          </w:p>
        </w:tc>
        <w:tc>
          <w:tcPr>
            <w:tcW w:w="6232" w:type="dxa"/>
          </w:tcPr>
          <w:p w14:paraId="587227CC" w14:textId="77777777" w:rsidR="004F3217" w:rsidRPr="00150D07" w:rsidRDefault="004F3217" w:rsidP="00246EF1">
            <w:pPr>
              <w:jc w:val="center"/>
            </w:pPr>
          </w:p>
        </w:tc>
      </w:tr>
      <w:tr w:rsidR="004F3217" w:rsidRPr="00150D07" w14:paraId="550E03CC" w14:textId="77777777" w:rsidTr="00246EF1">
        <w:trPr>
          <w:trHeight w:val="406"/>
        </w:trPr>
        <w:tc>
          <w:tcPr>
            <w:tcW w:w="1271" w:type="dxa"/>
          </w:tcPr>
          <w:p w14:paraId="3FE83B8F" w14:textId="77777777" w:rsidR="004F3217" w:rsidRPr="00150D07" w:rsidRDefault="004F3217" w:rsidP="00246EF1">
            <w:pPr>
              <w:jc w:val="center"/>
            </w:pPr>
          </w:p>
        </w:tc>
        <w:tc>
          <w:tcPr>
            <w:tcW w:w="1559" w:type="dxa"/>
          </w:tcPr>
          <w:p w14:paraId="4B41ACF9" w14:textId="77777777" w:rsidR="004F3217" w:rsidRPr="00150D07" w:rsidRDefault="004F3217" w:rsidP="00246EF1">
            <w:pPr>
              <w:jc w:val="center"/>
            </w:pPr>
          </w:p>
        </w:tc>
        <w:tc>
          <w:tcPr>
            <w:tcW w:w="6232" w:type="dxa"/>
          </w:tcPr>
          <w:p w14:paraId="3195A5FF" w14:textId="77777777" w:rsidR="004F3217" w:rsidRPr="00150D07" w:rsidRDefault="004F3217" w:rsidP="00246EF1">
            <w:pPr>
              <w:jc w:val="center"/>
            </w:pPr>
          </w:p>
        </w:tc>
      </w:tr>
      <w:tr w:rsidR="004F3217" w:rsidRPr="00150D07" w14:paraId="5D15ADBD" w14:textId="77777777" w:rsidTr="00246EF1">
        <w:trPr>
          <w:trHeight w:val="425"/>
        </w:trPr>
        <w:tc>
          <w:tcPr>
            <w:tcW w:w="1271" w:type="dxa"/>
          </w:tcPr>
          <w:p w14:paraId="15B492FC" w14:textId="77777777" w:rsidR="004F3217" w:rsidRPr="00150D07" w:rsidRDefault="004F3217" w:rsidP="00246EF1">
            <w:pPr>
              <w:jc w:val="center"/>
            </w:pPr>
          </w:p>
        </w:tc>
        <w:tc>
          <w:tcPr>
            <w:tcW w:w="1559" w:type="dxa"/>
          </w:tcPr>
          <w:p w14:paraId="4B779A46" w14:textId="77777777" w:rsidR="004F3217" w:rsidRPr="00150D07" w:rsidRDefault="004F3217" w:rsidP="00246EF1">
            <w:pPr>
              <w:jc w:val="center"/>
            </w:pPr>
          </w:p>
        </w:tc>
        <w:tc>
          <w:tcPr>
            <w:tcW w:w="6232" w:type="dxa"/>
          </w:tcPr>
          <w:p w14:paraId="46664945" w14:textId="77777777" w:rsidR="004F3217" w:rsidRPr="00150D07" w:rsidRDefault="004F3217" w:rsidP="00246EF1">
            <w:pPr>
              <w:jc w:val="center"/>
            </w:pPr>
          </w:p>
        </w:tc>
      </w:tr>
      <w:tr w:rsidR="004F3217" w:rsidRPr="00150D07" w14:paraId="79C275E1" w14:textId="77777777" w:rsidTr="00246EF1">
        <w:trPr>
          <w:trHeight w:val="417"/>
        </w:trPr>
        <w:tc>
          <w:tcPr>
            <w:tcW w:w="1271" w:type="dxa"/>
          </w:tcPr>
          <w:p w14:paraId="23B7050D" w14:textId="77777777" w:rsidR="004F3217" w:rsidRPr="00150D07" w:rsidRDefault="004F3217" w:rsidP="00246EF1">
            <w:pPr>
              <w:jc w:val="center"/>
            </w:pPr>
          </w:p>
        </w:tc>
        <w:tc>
          <w:tcPr>
            <w:tcW w:w="1559" w:type="dxa"/>
          </w:tcPr>
          <w:p w14:paraId="3F4991F3" w14:textId="77777777" w:rsidR="004F3217" w:rsidRPr="00150D07" w:rsidRDefault="004F3217" w:rsidP="00246EF1">
            <w:pPr>
              <w:jc w:val="center"/>
            </w:pPr>
          </w:p>
        </w:tc>
        <w:tc>
          <w:tcPr>
            <w:tcW w:w="6232" w:type="dxa"/>
          </w:tcPr>
          <w:p w14:paraId="0470E309" w14:textId="77777777" w:rsidR="004F3217" w:rsidRPr="00150D07" w:rsidRDefault="004F3217" w:rsidP="00246EF1">
            <w:pPr>
              <w:jc w:val="center"/>
            </w:pPr>
          </w:p>
        </w:tc>
      </w:tr>
      <w:tr w:rsidR="004F3217" w:rsidRPr="00150D07" w14:paraId="2E8E7D42" w14:textId="77777777" w:rsidTr="00246EF1">
        <w:trPr>
          <w:trHeight w:val="409"/>
        </w:trPr>
        <w:tc>
          <w:tcPr>
            <w:tcW w:w="1271" w:type="dxa"/>
          </w:tcPr>
          <w:p w14:paraId="34313FFC" w14:textId="77777777" w:rsidR="004F3217" w:rsidRPr="00150D07" w:rsidRDefault="004F3217" w:rsidP="00246EF1">
            <w:pPr>
              <w:jc w:val="center"/>
            </w:pPr>
          </w:p>
        </w:tc>
        <w:tc>
          <w:tcPr>
            <w:tcW w:w="1559" w:type="dxa"/>
          </w:tcPr>
          <w:p w14:paraId="60707B24" w14:textId="77777777" w:rsidR="004F3217" w:rsidRPr="00150D07" w:rsidRDefault="004F3217" w:rsidP="00246EF1">
            <w:pPr>
              <w:jc w:val="center"/>
            </w:pPr>
          </w:p>
        </w:tc>
        <w:tc>
          <w:tcPr>
            <w:tcW w:w="6232" w:type="dxa"/>
          </w:tcPr>
          <w:p w14:paraId="5630F0B0" w14:textId="77777777" w:rsidR="004F3217" w:rsidRPr="00150D07" w:rsidRDefault="004F3217" w:rsidP="00246EF1">
            <w:pPr>
              <w:jc w:val="center"/>
            </w:pPr>
          </w:p>
        </w:tc>
      </w:tr>
      <w:tr w:rsidR="004F3217" w:rsidRPr="00150D07" w14:paraId="6EE27719" w14:textId="77777777" w:rsidTr="00246EF1">
        <w:trPr>
          <w:trHeight w:val="415"/>
        </w:trPr>
        <w:tc>
          <w:tcPr>
            <w:tcW w:w="1271" w:type="dxa"/>
          </w:tcPr>
          <w:p w14:paraId="2B682757" w14:textId="77777777" w:rsidR="004F3217" w:rsidRPr="00150D07" w:rsidRDefault="004F3217" w:rsidP="00246EF1">
            <w:pPr>
              <w:jc w:val="center"/>
            </w:pPr>
          </w:p>
        </w:tc>
        <w:tc>
          <w:tcPr>
            <w:tcW w:w="1559" w:type="dxa"/>
          </w:tcPr>
          <w:p w14:paraId="55BA10B1" w14:textId="77777777" w:rsidR="004F3217" w:rsidRPr="00150D07" w:rsidRDefault="004F3217" w:rsidP="00246EF1">
            <w:pPr>
              <w:jc w:val="center"/>
            </w:pPr>
          </w:p>
        </w:tc>
        <w:tc>
          <w:tcPr>
            <w:tcW w:w="6232" w:type="dxa"/>
          </w:tcPr>
          <w:p w14:paraId="5E1F3934" w14:textId="77777777" w:rsidR="004F3217" w:rsidRPr="00150D07" w:rsidRDefault="004F3217" w:rsidP="00246EF1">
            <w:pPr>
              <w:jc w:val="center"/>
            </w:pPr>
          </w:p>
        </w:tc>
      </w:tr>
      <w:tr w:rsidR="004F3217" w:rsidRPr="00150D07" w14:paraId="58F07555" w14:textId="77777777" w:rsidTr="00246EF1">
        <w:trPr>
          <w:trHeight w:val="420"/>
        </w:trPr>
        <w:tc>
          <w:tcPr>
            <w:tcW w:w="1271" w:type="dxa"/>
          </w:tcPr>
          <w:p w14:paraId="00FFF9EA" w14:textId="77777777" w:rsidR="004F3217" w:rsidRPr="00150D07" w:rsidRDefault="004F3217" w:rsidP="00246EF1">
            <w:pPr>
              <w:jc w:val="center"/>
            </w:pPr>
          </w:p>
        </w:tc>
        <w:tc>
          <w:tcPr>
            <w:tcW w:w="1559" w:type="dxa"/>
          </w:tcPr>
          <w:p w14:paraId="772334FC" w14:textId="77777777" w:rsidR="004F3217" w:rsidRPr="00150D07" w:rsidRDefault="004F3217" w:rsidP="00246EF1">
            <w:pPr>
              <w:jc w:val="center"/>
            </w:pPr>
          </w:p>
        </w:tc>
        <w:tc>
          <w:tcPr>
            <w:tcW w:w="6232" w:type="dxa"/>
          </w:tcPr>
          <w:p w14:paraId="1CB4A37B" w14:textId="77777777" w:rsidR="004F3217" w:rsidRPr="00150D07" w:rsidRDefault="004F3217" w:rsidP="00246EF1">
            <w:pPr>
              <w:jc w:val="center"/>
            </w:pPr>
          </w:p>
        </w:tc>
      </w:tr>
      <w:tr w:rsidR="004F3217" w:rsidRPr="00150D07" w14:paraId="3E48EAEA" w14:textId="77777777" w:rsidTr="00246EF1">
        <w:trPr>
          <w:trHeight w:val="412"/>
        </w:trPr>
        <w:tc>
          <w:tcPr>
            <w:tcW w:w="1271" w:type="dxa"/>
          </w:tcPr>
          <w:p w14:paraId="1BD21AF1" w14:textId="77777777" w:rsidR="004F3217" w:rsidRPr="00150D07" w:rsidRDefault="004F3217" w:rsidP="00246EF1">
            <w:pPr>
              <w:jc w:val="center"/>
            </w:pPr>
          </w:p>
        </w:tc>
        <w:tc>
          <w:tcPr>
            <w:tcW w:w="1559" w:type="dxa"/>
          </w:tcPr>
          <w:p w14:paraId="666059F4" w14:textId="77777777" w:rsidR="004F3217" w:rsidRPr="00150D07" w:rsidRDefault="004F3217" w:rsidP="00246EF1">
            <w:pPr>
              <w:jc w:val="center"/>
            </w:pPr>
          </w:p>
        </w:tc>
        <w:tc>
          <w:tcPr>
            <w:tcW w:w="6232" w:type="dxa"/>
          </w:tcPr>
          <w:p w14:paraId="1967CDA5" w14:textId="77777777" w:rsidR="004F3217" w:rsidRPr="00150D07" w:rsidRDefault="004F3217" w:rsidP="00246EF1">
            <w:pPr>
              <w:jc w:val="center"/>
            </w:pPr>
          </w:p>
        </w:tc>
      </w:tr>
    </w:tbl>
    <w:p w14:paraId="0E68E0C9" w14:textId="7B794EEF" w:rsidR="004F3217" w:rsidRPr="00150D07" w:rsidRDefault="004F3217" w:rsidP="004F3217">
      <w:r w:rsidRPr="00150D07">
        <w:br w:type="page"/>
      </w:r>
      <w:r w:rsidR="008F1D0C">
        <w:lastRenderedPageBreak/>
        <w:t>+</w:t>
      </w:r>
    </w:p>
    <w:bookmarkStart w:id="1" w:name="_Toc181625908" w:displacedByCustomXml="next"/>
    <w:sdt>
      <w:sdtPr>
        <w:rPr>
          <w:rFonts w:eastAsiaTheme="minorHAnsi"/>
          <w:caps w:val="0"/>
          <w:color w:val="auto"/>
          <w:spacing w:val="0"/>
          <w:sz w:val="20"/>
          <w:szCs w:val="20"/>
        </w:rPr>
        <w:id w:val="1553581012"/>
        <w:docPartObj>
          <w:docPartGallery w:val="Table of Contents"/>
          <w:docPartUnique/>
        </w:docPartObj>
      </w:sdtPr>
      <w:sdtEndPr>
        <w:rPr>
          <w:rFonts w:eastAsiaTheme="minorEastAsia"/>
          <w:b/>
          <w:bCs/>
        </w:rPr>
      </w:sdtEndPr>
      <w:sdtContent>
        <w:p w14:paraId="68844753" w14:textId="22050620" w:rsidR="004F3217" w:rsidRPr="00150D07" w:rsidRDefault="003C38D6" w:rsidP="004F3217">
          <w:pPr>
            <w:pStyle w:val="Kop1"/>
          </w:pPr>
          <w:r w:rsidRPr="00150D07">
            <w:t xml:space="preserve">1 </w:t>
          </w:r>
          <w:r w:rsidR="004F3217" w:rsidRPr="00150D07">
            <w:t>Inhoud</w:t>
          </w:r>
          <w:r w:rsidR="002B32E4" w:rsidRPr="00150D07">
            <w:t>sopgave</w:t>
          </w:r>
          <w:bookmarkEnd w:id="1"/>
        </w:p>
        <w:p w14:paraId="047D8A64" w14:textId="1881D261" w:rsidR="009E477C" w:rsidRDefault="004F3217">
          <w:pPr>
            <w:pStyle w:val="Inhopg1"/>
            <w:tabs>
              <w:tab w:val="right" w:leader="dot" w:pos="9062"/>
            </w:tabs>
            <w:rPr>
              <w:noProof/>
              <w:kern w:val="2"/>
              <w:sz w:val="24"/>
              <w:szCs w:val="24"/>
              <w:lang w:eastAsia="nl-NL"/>
              <w14:ligatures w14:val="standardContextual"/>
            </w:rPr>
          </w:pPr>
          <w:r w:rsidRPr="00150D07">
            <w:fldChar w:fldCharType="begin"/>
          </w:r>
          <w:r w:rsidRPr="00150D07">
            <w:instrText xml:space="preserve"> TOC \o "1-3" \h \z \u </w:instrText>
          </w:r>
          <w:r w:rsidRPr="00150D07">
            <w:fldChar w:fldCharType="separate"/>
          </w:r>
          <w:hyperlink w:anchor="_Toc181625908" w:history="1">
            <w:r w:rsidR="009E477C" w:rsidRPr="009C0C8E">
              <w:rPr>
                <w:rStyle w:val="Hyperlink"/>
                <w:noProof/>
              </w:rPr>
              <w:t>1 Inhoudsopgave</w:t>
            </w:r>
            <w:r w:rsidR="009E477C">
              <w:rPr>
                <w:noProof/>
                <w:webHidden/>
              </w:rPr>
              <w:tab/>
            </w:r>
            <w:r w:rsidR="009E477C">
              <w:rPr>
                <w:noProof/>
                <w:webHidden/>
              </w:rPr>
              <w:fldChar w:fldCharType="begin"/>
            </w:r>
            <w:r w:rsidR="009E477C">
              <w:rPr>
                <w:noProof/>
                <w:webHidden/>
              </w:rPr>
              <w:instrText xml:space="preserve"> PAGEREF _Toc181625908 \h </w:instrText>
            </w:r>
            <w:r w:rsidR="009E477C">
              <w:rPr>
                <w:noProof/>
                <w:webHidden/>
              </w:rPr>
            </w:r>
            <w:r w:rsidR="009E477C">
              <w:rPr>
                <w:noProof/>
                <w:webHidden/>
              </w:rPr>
              <w:fldChar w:fldCharType="separate"/>
            </w:r>
            <w:r w:rsidR="009E477C">
              <w:rPr>
                <w:noProof/>
                <w:webHidden/>
              </w:rPr>
              <w:t>3</w:t>
            </w:r>
            <w:r w:rsidR="009E477C">
              <w:rPr>
                <w:noProof/>
                <w:webHidden/>
              </w:rPr>
              <w:fldChar w:fldCharType="end"/>
            </w:r>
          </w:hyperlink>
        </w:p>
        <w:p w14:paraId="5F32C404" w14:textId="6CE5780A" w:rsidR="009E477C" w:rsidRDefault="009E477C">
          <w:pPr>
            <w:pStyle w:val="Inhopg1"/>
            <w:tabs>
              <w:tab w:val="right" w:leader="dot" w:pos="9062"/>
            </w:tabs>
            <w:rPr>
              <w:noProof/>
              <w:kern w:val="2"/>
              <w:sz w:val="24"/>
              <w:szCs w:val="24"/>
              <w:lang w:eastAsia="nl-NL"/>
              <w14:ligatures w14:val="standardContextual"/>
            </w:rPr>
          </w:pPr>
          <w:hyperlink w:anchor="_Toc181625909" w:history="1">
            <w:r w:rsidRPr="009C0C8E">
              <w:rPr>
                <w:rStyle w:val="Hyperlink"/>
                <w:noProof/>
              </w:rPr>
              <w:t>2 Introductie</w:t>
            </w:r>
            <w:r>
              <w:rPr>
                <w:noProof/>
                <w:webHidden/>
              </w:rPr>
              <w:tab/>
            </w:r>
            <w:r>
              <w:rPr>
                <w:noProof/>
                <w:webHidden/>
              </w:rPr>
              <w:fldChar w:fldCharType="begin"/>
            </w:r>
            <w:r>
              <w:rPr>
                <w:noProof/>
                <w:webHidden/>
              </w:rPr>
              <w:instrText xml:space="preserve"> PAGEREF _Toc181625909 \h </w:instrText>
            </w:r>
            <w:r>
              <w:rPr>
                <w:noProof/>
                <w:webHidden/>
              </w:rPr>
            </w:r>
            <w:r>
              <w:rPr>
                <w:noProof/>
                <w:webHidden/>
              </w:rPr>
              <w:fldChar w:fldCharType="separate"/>
            </w:r>
            <w:r>
              <w:rPr>
                <w:noProof/>
                <w:webHidden/>
              </w:rPr>
              <w:t>4</w:t>
            </w:r>
            <w:r>
              <w:rPr>
                <w:noProof/>
                <w:webHidden/>
              </w:rPr>
              <w:fldChar w:fldCharType="end"/>
            </w:r>
          </w:hyperlink>
        </w:p>
        <w:p w14:paraId="3996B54E" w14:textId="127B3922" w:rsidR="009E477C" w:rsidRDefault="009E477C">
          <w:pPr>
            <w:pStyle w:val="Inhopg2"/>
            <w:tabs>
              <w:tab w:val="right" w:leader="dot" w:pos="9062"/>
            </w:tabs>
            <w:rPr>
              <w:noProof/>
              <w:kern w:val="2"/>
              <w:sz w:val="24"/>
              <w:szCs w:val="24"/>
              <w:lang w:eastAsia="nl-NL"/>
              <w14:ligatures w14:val="standardContextual"/>
            </w:rPr>
          </w:pPr>
          <w:hyperlink w:anchor="_Toc181625910" w:history="1">
            <w:r w:rsidRPr="009C0C8E">
              <w:rPr>
                <w:rStyle w:val="Hyperlink"/>
                <w:noProof/>
              </w:rPr>
              <w:t>2.1 Fabrikant</w:t>
            </w:r>
            <w:r>
              <w:rPr>
                <w:noProof/>
                <w:webHidden/>
              </w:rPr>
              <w:tab/>
            </w:r>
            <w:r>
              <w:rPr>
                <w:noProof/>
                <w:webHidden/>
              </w:rPr>
              <w:fldChar w:fldCharType="begin"/>
            </w:r>
            <w:r>
              <w:rPr>
                <w:noProof/>
                <w:webHidden/>
              </w:rPr>
              <w:instrText xml:space="preserve"> PAGEREF _Toc181625910 \h </w:instrText>
            </w:r>
            <w:r>
              <w:rPr>
                <w:noProof/>
                <w:webHidden/>
              </w:rPr>
            </w:r>
            <w:r>
              <w:rPr>
                <w:noProof/>
                <w:webHidden/>
              </w:rPr>
              <w:fldChar w:fldCharType="separate"/>
            </w:r>
            <w:r>
              <w:rPr>
                <w:noProof/>
                <w:webHidden/>
              </w:rPr>
              <w:t>4</w:t>
            </w:r>
            <w:r>
              <w:rPr>
                <w:noProof/>
                <w:webHidden/>
              </w:rPr>
              <w:fldChar w:fldCharType="end"/>
            </w:r>
          </w:hyperlink>
        </w:p>
        <w:p w14:paraId="65B641BB" w14:textId="6BD8EF2B" w:rsidR="009E477C" w:rsidRDefault="009E477C">
          <w:pPr>
            <w:pStyle w:val="Inhopg2"/>
            <w:tabs>
              <w:tab w:val="right" w:leader="dot" w:pos="9062"/>
            </w:tabs>
            <w:rPr>
              <w:noProof/>
              <w:kern w:val="2"/>
              <w:sz w:val="24"/>
              <w:szCs w:val="24"/>
              <w:lang w:eastAsia="nl-NL"/>
              <w14:ligatures w14:val="standardContextual"/>
            </w:rPr>
          </w:pPr>
          <w:hyperlink w:anchor="_Toc181625911" w:history="1">
            <w:r w:rsidRPr="009C0C8E">
              <w:rPr>
                <w:rStyle w:val="Hyperlink"/>
                <w:noProof/>
              </w:rPr>
              <w:t>2.2 Copyright</w:t>
            </w:r>
            <w:r>
              <w:rPr>
                <w:noProof/>
                <w:webHidden/>
              </w:rPr>
              <w:tab/>
            </w:r>
            <w:r>
              <w:rPr>
                <w:noProof/>
                <w:webHidden/>
              </w:rPr>
              <w:fldChar w:fldCharType="begin"/>
            </w:r>
            <w:r>
              <w:rPr>
                <w:noProof/>
                <w:webHidden/>
              </w:rPr>
              <w:instrText xml:space="preserve"> PAGEREF _Toc181625911 \h </w:instrText>
            </w:r>
            <w:r>
              <w:rPr>
                <w:noProof/>
                <w:webHidden/>
              </w:rPr>
            </w:r>
            <w:r>
              <w:rPr>
                <w:noProof/>
                <w:webHidden/>
              </w:rPr>
              <w:fldChar w:fldCharType="separate"/>
            </w:r>
            <w:r>
              <w:rPr>
                <w:noProof/>
                <w:webHidden/>
              </w:rPr>
              <w:t>4</w:t>
            </w:r>
            <w:r>
              <w:rPr>
                <w:noProof/>
                <w:webHidden/>
              </w:rPr>
              <w:fldChar w:fldCharType="end"/>
            </w:r>
          </w:hyperlink>
        </w:p>
        <w:p w14:paraId="1C049F51" w14:textId="25299789" w:rsidR="009E477C" w:rsidRDefault="009E477C">
          <w:pPr>
            <w:pStyle w:val="Inhopg2"/>
            <w:tabs>
              <w:tab w:val="right" w:leader="dot" w:pos="9062"/>
            </w:tabs>
            <w:rPr>
              <w:noProof/>
              <w:kern w:val="2"/>
              <w:sz w:val="24"/>
              <w:szCs w:val="24"/>
              <w:lang w:eastAsia="nl-NL"/>
              <w14:ligatures w14:val="standardContextual"/>
            </w:rPr>
          </w:pPr>
          <w:hyperlink w:anchor="_Toc181625912" w:history="1">
            <w:r w:rsidRPr="009C0C8E">
              <w:rPr>
                <w:rStyle w:val="Hyperlink"/>
                <w:noProof/>
              </w:rPr>
              <w:t>2.3 Verantwoording</w:t>
            </w:r>
            <w:r>
              <w:rPr>
                <w:noProof/>
                <w:webHidden/>
              </w:rPr>
              <w:tab/>
            </w:r>
            <w:r>
              <w:rPr>
                <w:noProof/>
                <w:webHidden/>
              </w:rPr>
              <w:fldChar w:fldCharType="begin"/>
            </w:r>
            <w:r>
              <w:rPr>
                <w:noProof/>
                <w:webHidden/>
              </w:rPr>
              <w:instrText xml:space="preserve"> PAGEREF _Toc181625912 \h </w:instrText>
            </w:r>
            <w:r>
              <w:rPr>
                <w:noProof/>
                <w:webHidden/>
              </w:rPr>
            </w:r>
            <w:r>
              <w:rPr>
                <w:noProof/>
                <w:webHidden/>
              </w:rPr>
              <w:fldChar w:fldCharType="separate"/>
            </w:r>
            <w:r>
              <w:rPr>
                <w:noProof/>
                <w:webHidden/>
              </w:rPr>
              <w:t>5</w:t>
            </w:r>
            <w:r>
              <w:rPr>
                <w:noProof/>
                <w:webHidden/>
              </w:rPr>
              <w:fldChar w:fldCharType="end"/>
            </w:r>
          </w:hyperlink>
        </w:p>
        <w:p w14:paraId="7860ADFB" w14:textId="008C2EE8" w:rsidR="009E477C" w:rsidRDefault="009E477C">
          <w:pPr>
            <w:pStyle w:val="Inhopg1"/>
            <w:tabs>
              <w:tab w:val="right" w:leader="dot" w:pos="9062"/>
            </w:tabs>
            <w:rPr>
              <w:noProof/>
              <w:kern w:val="2"/>
              <w:sz w:val="24"/>
              <w:szCs w:val="24"/>
              <w:lang w:eastAsia="nl-NL"/>
              <w14:ligatures w14:val="standardContextual"/>
            </w:rPr>
          </w:pPr>
          <w:hyperlink w:anchor="_Toc181625913" w:history="1">
            <w:r w:rsidRPr="009C0C8E">
              <w:rPr>
                <w:rStyle w:val="Hyperlink"/>
                <w:noProof/>
              </w:rPr>
              <w:t>3 Transportsysteem</w:t>
            </w:r>
            <w:r>
              <w:rPr>
                <w:noProof/>
                <w:webHidden/>
              </w:rPr>
              <w:tab/>
            </w:r>
            <w:r>
              <w:rPr>
                <w:noProof/>
                <w:webHidden/>
              </w:rPr>
              <w:fldChar w:fldCharType="begin"/>
            </w:r>
            <w:r>
              <w:rPr>
                <w:noProof/>
                <w:webHidden/>
              </w:rPr>
              <w:instrText xml:space="preserve"> PAGEREF _Toc181625913 \h </w:instrText>
            </w:r>
            <w:r>
              <w:rPr>
                <w:noProof/>
                <w:webHidden/>
              </w:rPr>
            </w:r>
            <w:r>
              <w:rPr>
                <w:noProof/>
                <w:webHidden/>
              </w:rPr>
              <w:fldChar w:fldCharType="separate"/>
            </w:r>
            <w:r>
              <w:rPr>
                <w:noProof/>
                <w:webHidden/>
              </w:rPr>
              <w:t>6</w:t>
            </w:r>
            <w:r>
              <w:rPr>
                <w:noProof/>
                <w:webHidden/>
              </w:rPr>
              <w:fldChar w:fldCharType="end"/>
            </w:r>
          </w:hyperlink>
        </w:p>
        <w:p w14:paraId="2FFF61EF" w14:textId="1513525A" w:rsidR="009E477C" w:rsidRDefault="009E477C">
          <w:pPr>
            <w:pStyle w:val="Inhopg2"/>
            <w:tabs>
              <w:tab w:val="right" w:leader="dot" w:pos="9062"/>
            </w:tabs>
            <w:rPr>
              <w:noProof/>
              <w:kern w:val="2"/>
              <w:sz w:val="24"/>
              <w:szCs w:val="24"/>
              <w:lang w:eastAsia="nl-NL"/>
              <w14:ligatures w14:val="standardContextual"/>
            </w:rPr>
          </w:pPr>
          <w:hyperlink w:anchor="_Toc181625914" w:history="1">
            <w:r w:rsidRPr="009C0C8E">
              <w:rPr>
                <w:rStyle w:val="Hyperlink"/>
                <w:noProof/>
              </w:rPr>
              <w:t>3.1 Baansegment</w:t>
            </w:r>
            <w:r>
              <w:rPr>
                <w:noProof/>
                <w:webHidden/>
              </w:rPr>
              <w:tab/>
            </w:r>
            <w:r>
              <w:rPr>
                <w:noProof/>
                <w:webHidden/>
              </w:rPr>
              <w:fldChar w:fldCharType="begin"/>
            </w:r>
            <w:r>
              <w:rPr>
                <w:noProof/>
                <w:webHidden/>
              </w:rPr>
              <w:instrText xml:space="preserve"> PAGEREF _Toc181625914 \h </w:instrText>
            </w:r>
            <w:r>
              <w:rPr>
                <w:noProof/>
                <w:webHidden/>
              </w:rPr>
            </w:r>
            <w:r>
              <w:rPr>
                <w:noProof/>
                <w:webHidden/>
              </w:rPr>
              <w:fldChar w:fldCharType="separate"/>
            </w:r>
            <w:r>
              <w:rPr>
                <w:noProof/>
                <w:webHidden/>
              </w:rPr>
              <w:t>6</w:t>
            </w:r>
            <w:r>
              <w:rPr>
                <w:noProof/>
                <w:webHidden/>
              </w:rPr>
              <w:fldChar w:fldCharType="end"/>
            </w:r>
          </w:hyperlink>
        </w:p>
        <w:p w14:paraId="735CC917" w14:textId="710B1036" w:rsidR="009E477C" w:rsidRDefault="009E477C">
          <w:pPr>
            <w:pStyle w:val="Inhopg2"/>
            <w:tabs>
              <w:tab w:val="right" w:leader="dot" w:pos="9062"/>
            </w:tabs>
            <w:rPr>
              <w:noProof/>
              <w:kern w:val="2"/>
              <w:sz w:val="24"/>
              <w:szCs w:val="24"/>
              <w:lang w:eastAsia="nl-NL"/>
              <w14:ligatures w14:val="standardContextual"/>
            </w:rPr>
          </w:pPr>
          <w:hyperlink w:anchor="_Toc181625915" w:history="1">
            <w:r w:rsidRPr="009C0C8E">
              <w:rPr>
                <w:rStyle w:val="Hyperlink"/>
                <w:noProof/>
              </w:rPr>
              <w:t>3.2 Transportband</w:t>
            </w:r>
            <w:r>
              <w:rPr>
                <w:noProof/>
                <w:webHidden/>
              </w:rPr>
              <w:tab/>
            </w:r>
            <w:r>
              <w:rPr>
                <w:noProof/>
                <w:webHidden/>
              </w:rPr>
              <w:fldChar w:fldCharType="begin"/>
            </w:r>
            <w:r>
              <w:rPr>
                <w:noProof/>
                <w:webHidden/>
              </w:rPr>
              <w:instrText xml:space="preserve"> PAGEREF _Toc181625915 \h </w:instrText>
            </w:r>
            <w:r>
              <w:rPr>
                <w:noProof/>
                <w:webHidden/>
              </w:rPr>
            </w:r>
            <w:r>
              <w:rPr>
                <w:noProof/>
                <w:webHidden/>
              </w:rPr>
              <w:fldChar w:fldCharType="separate"/>
            </w:r>
            <w:r>
              <w:rPr>
                <w:noProof/>
                <w:webHidden/>
              </w:rPr>
              <w:t>7</w:t>
            </w:r>
            <w:r>
              <w:rPr>
                <w:noProof/>
                <w:webHidden/>
              </w:rPr>
              <w:fldChar w:fldCharType="end"/>
            </w:r>
          </w:hyperlink>
        </w:p>
        <w:p w14:paraId="499B6B32" w14:textId="5EAC2B8E" w:rsidR="009E477C" w:rsidRDefault="009E477C">
          <w:pPr>
            <w:pStyle w:val="Inhopg2"/>
            <w:tabs>
              <w:tab w:val="right" w:leader="dot" w:pos="9062"/>
            </w:tabs>
            <w:rPr>
              <w:noProof/>
              <w:kern w:val="2"/>
              <w:sz w:val="24"/>
              <w:szCs w:val="24"/>
              <w:lang w:eastAsia="nl-NL"/>
              <w14:ligatures w14:val="standardContextual"/>
            </w:rPr>
          </w:pPr>
          <w:hyperlink w:anchor="_Toc181625916" w:history="1">
            <w:r w:rsidRPr="009C0C8E">
              <w:rPr>
                <w:rStyle w:val="Hyperlink"/>
                <w:noProof/>
              </w:rPr>
              <w:t>3.3 Afduwer</w:t>
            </w:r>
            <w:r>
              <w:rPr>
                <w:noProof/>
                <w:webHidden/>
              </w:rPr>
              <w:tab/>
            </w:r>
            <w:r>
              <w:rPr>
                <w:noProof/>
                <w:webHidden/>
              </w:rPr>
              <w:fldChar w:fldCharType="begin"/>
            </w:r>
            <w:r>
              <w:rPr>
                <w:noProof/>
                <w:webHidden/>
              </w:rPr>
              <w:instrText xml:space="preserve"> PAGEREF _Toc181625916 \h </w:instrText>
            </w:r>
            <w:r>
              <w:rPr>
                <w:noProof/>
                <w:webHidden/>
              </w:rPr>
            </w:r>
            <w:r>
              <w:rPr>
                <w:noProof/>
                <w:webHidden/>
              </w:rPr>
              <w:fldChar w:fldCharType="separate"/>
            </w:r>
            <w:r>
              <w:rPr>
                <w:noProof/>
                <w:webHidden/>
              </w:rPr>
              <w:t>8</w:t>
            </w:r>
            <w:r>
              <w:rPr>
                <w:noProof/>
                <w:webHidden/>
              </w:rPr>
              <w:fldChar w:fldCharType="end"/>
            </w:r>
          </w:hyperlink>
        </w:p>
        <w:p w14:paraId="6A6C301B" w14:textId="2F4BDEE7" w:rsidR="009E477C" w:rsidRDefault="009E477C">
          <w:pPr>
            <w:pStyle w:val="Inhopg2"/>
            <w:tabs>
              <w:tab w:val="right" w:leader="dot" w:pos="9062"/>
            </w:tabs>
            <w:rPr>
              <w:noProof/>
              <w:kern w:val="2"/>
              <w:sz w:val="24"/>
              <w:szCs w:val="24"/>
              <w:lang w:eastAsia="nl-NL"/>
              <w14:ligatures w14:val="standardContextual"/>
            </w:rPr>
          </w:pPr>
          <w:hyperlink w:anchor="_Toc181625917" w:history="1">
            <w:r w:rsidRPr="009C0C8E">
              <w:rPr>
                <w:rStyle w:val="Hyperlink"/>
                <w:noProof/>
              </w:rPr>
              <w:t>3.4 Haalbaan</w:t>
            </w:r>
            <w:r>
              <w:rPr>
                <w:noProof/>
                <w:webHidden/>
              </w:rPr>
              <w:tab/>
            </w:r>
            <w:r>
              <w:rPr>
                <w:noProof/>
                <w:webHidden/>
              </w:rPr>
              <w:fldChar w:fldCharType="begin"/>
            </w:r>
            <w:r>
              <w:rPr>
                <w:noProof/>
                <w:webHidden/>
              </w:rPr>
              <w:instrText xml:space="preserve"> PAGEREF _Toc181625917 \h </w:instrText>
            </w:r>
            <w:r>
              <w:rPr>
                <w:noProof/>
                <w:webHidden/>
              </w:rPr>
            </w:r>
            <w:r>
              <w:rPr>
                <w:noProof/>
                <w:webHidden/>
              </w:rPr>
              <w:fldChar w:fldCharType="separate"/>
            </w:r>
            <w:r>
              <w:rPr>
                <w:noProof/>
                <w:webHidden/>
              </w:rPr>
              <w:t>9</w:t>
            </w:r>
            <w:r>
              <w:rPr>
                <w:noProof/>
                <w:webHidden/>
              </w:rPr>
              <w:fldChar w:fldCharType="end"/>
            </w:r>
          </w:hyperlink>
        </w:p>
        <w:p w14:paraId="537E7EEF" w14:textId="15704854" w:rsidR="009E477C" w:rsidRDefault="009E477C">
          <w:pPr>
            <w:pStyle w:val="Inhopg2"/>
            <w:tabs>
              <w:tab w:val="right" w:leader="dot" w:pos="9062"/>
            </w:tabs>
            <w:rPr>
              <w:noProof/>
              <w:kern w:val="2"/>
              <w:sz w:val="24"/>
              <w:szCs w:val="24"/>
              <w:lang w:eastAsia="nl-NL"/>
              <w14:ligatures w14:val="standardContextual"/>
            </w:rPr>
          </w:pPr>
          <w:hyperlink w:anchor="_Toc181625918" w:history="1">
            <w:r w:rsidRPr="009C0C8E">
              <w:rPr>
                <w:rStyle w:val="Hyperlink"/>
                <w:noProof/>
              </w:rPr>
              <w:t>3.5 Liersysteem</w:t>
            </w:r>
            <w:r>
              <w:rPr>
                <w:noProof/>
                <w:webHidden/>
              </w:rPr>
              <w:tab/>
            </w:r>
            <w:r>
              <w:rPr>
                <w:noProof/>
                <w:webHidden/>
              </w:rPr>
              <w:fldChar w:fldCharType="begin"/>
            </w:r>
            <w:r>
              <w:rPr>
                <w:noProof/>
                <w:webHidden/>
              </w:rPr>
              <w:instrText xml:space="preserve"> PAGEREF _Toc181625918 \h </w:instrText>
            </w:r>
            <w:r>
              <w:rPr>
                <w:noProof/>
                <w:webHidden/>
              </w:rPr>
            </w:r>
            <w:r>
              <w:rPr>
                <w:noProof/>
                <w:webHidden/>
              </w:rPr>
              <w:fldChar w:fldCharType="separate"/>
            </w:r>
            <w:r>
              <w:rPr>
                <w:noProof/>
                <w:webHidden/>
              </w:rPr>
              <w:t>10</w:t>
            </w:r>
            <w:r>
              <w:rPr>
                <w:noProof/>
                <w:webHidden/>
              </w:rPr>
              <w:fldChar w:fldCharType="end"/>
            </w:r>
          </w:hyperlink>
        </w:p>
        <w:p w14:paraId="36D86BB8" w14:textId="0D6C82F8" w:rsidR="009E477C" w:rsidRDefault="009E477C">
          <w:pPr>
            <w:pStyle w:val="Inhopg2"/>
            <w:tabs>
              <w:tab w:val="right" w:leader="dot" w:pos="9062"/>
            </w:tabs>
            <w:rPr>
              <w:noProof/>
              <w:kern w:val="2"/>
              <w:sz w:val="24"/>
              <w:szCs w:val="24"/>
              <w:lang w:eastAsia="nl-NL"/>
              <w14:ligatures w14:val="standardContextual"/>
            </w:rPr>
          </w:pPr>
          <w:hyperlink w:anchor="_Toc181625919" w:history="1">
            <w:r w:rsidRPr="009C0C8E">
              <w:rPr>
                <w:rStyle w:val="Hyperlink"/>
                <w:noProof/>
              </w:rPr>
              <w:t>3.6 Luik</w:t>
            </w:r>
            <w:r>
              <w:rPr>
                <w:noProof/>
                <w:webHidden/>
              </w:rPr>
              <w:tab/>
            </w:r>
            <w:r>
              <w:rPr>
                <w:noProof/>
                <w:webHidden/>
              </w:rPr>
              <w:fldChar w:fldCharType="begin"/>
            </w:r>
            <w:r>
              <w:rPr>
                <w:noProof/>
                <w:webHidden/>
              </w:rPr>
              <w:instrText xml:space="preserve"> PAGEREF _Toc181625919 \h </w:instrText>
            </w:r>
            <w:r>
              <w:rPr>
                <w:noProof/>
                <w:webHidden/>
              </w:rPr>
            </w:r>
            <w:r>
              <w:rPr>
                <w:noProof/>
                <w:webHidden/>
              </w:rPr>
              <w:fldChar w:fldCharType="separate"/>
            </w:r>
            <w:r>
              <w:rPr>
                <w:noProof/>
                <w:webHidden/>
              </w:rPr>
              <w:t>11</w:t>
            </w:r>
            <w:r>
              <w:rPr>
                <w:noProof/>
                <w:webHidden/>
              </w:rPr>
              <w:fldChar w:fldCharType="end"/>
            </w:r>
          </w:hyperlink>
        </w:p>
        <w:p w14:paraId="27A943F8" w14:textId="2383A1C1" w:rsidR="009E477C" w:rsidRDefault="009E477C">
          <w:pPr>
            <w:pStyle w:val="Inhopg1"/>
            <w:tabs>
              <w:tab w:val="right" w:leader="dot" w:pos="9062"/>
            </w:tabs>
            <w:rPr>
              <w:noProof/>
              <w:kern w:val="2"/>
              <w:sz w:val="24"/>
              <w:szCs w:val="24"/>
              <w:lang w:eastAsia="nl-NL"/>
              <w14:ligatures w14:val="standardContextual"/>
            </w:rPr>
          </w:pPr>
          <w:hyperlink w:anchor="_Toc181625920" w:history="1">
            <w:r w:rsidRPr="009C0C8E">
              <w:rPr>
                <w:rStyle w:val="Hyperlink"/>
                <w:noProof/>
              </w:rPr>
              <w:t>4 Machines</w:t>
            </w:r>
            <w:r>
              <w:rPr>
                <w:noProof/>
                <w:webHidden/>
              </w:rPr>
              <w:tab/>
            </w:r>
            <w:r>
              <w:rPr>
                <w:noProof/>
                <w:webHidden/>
              </w:rPr>
              <w:fldChar w:fldCharType="begin"/>
            </w:r>
            <w:r>
              <w:rPr>
                <w:noProof/>
                <w:webHidden/>
              </w:rPr>
              <w:instrText xml:space="preserve"> PAGEREF _Toc181625920 \h </w:instrText>
            </w:r>
            <w:r>
              <w:rPr>
                <w:noProof/>
                <w:webHidden/>
              </w:rPr>
            </w:r>
            <w:r>
              <w:rPr>
                <w:noProof/>
                <w:webHidden/>
              </w:rPr>
              <w:fldChar w:fldCharType="separate"/>
            </w:r>
            <w:r>
              <w:rPr>
                <w:noProof/>
                <w:webHidden/>
              </w:rPr>
              <w:t>12</w:t>
            </w:r>
            <w:r>
              <w:rPr>
                <w:noProof/>
                <w:webHidden/>
              </w:rPr>
              <w:fldChar w:fldCharType="end"/>
            </w:r>
          </w:hyperlink>
        </w:p>
        <w:p w14:paraId="23A13792" w14:textId="38C0BB90" w:rsidR="009E477C" w:rsidRDefault="009E477C">
          <w:pPr>
            <w:pStyle w:val="Inhopg2"/>
            <w:tabs>
              <w:tab w:val="right" w:leader="dot" w:pos="9062"/>
            </w:tabs>
            <w:rPr>
              <w:noProof/>
              <w:kern w:val="2"/>
              <w:sz w:val="24"/>
              <w:szCs w:val="24"/>
              <w:lang w:eastAsia="nl-NL"/>
              <w14:ligatures w14:val="standardContextual"/>
            </w:rPr>
          </w:pPr>
          <w:hyperlink w:anchor="_Toc181625921" w:history="1">
            <w:r w:rsidRPr="009C0C8E">
              <w:rPr>
                <w:rStyle w:val="Hyperlink"/>
                <w:noProof/>
              </w:rPr>
              <w:t>4.1 Stapelaar</w:t>
            </w:r>
            <w:r>
              <w:rPr>
                <w:noProof/>
                <w:webHidden/>
              </w:rPr>
              <w:tab/>
            </w:r>
            <w:r>
              <w:rPr>
                <w:noProof/>
                <w:webHidden/>
              </w:rPr>
              <w:fldChar w:fldCharType="begin"/>
            </w:r>
            <w:r>
              <w:rPr>
                <w:noProof/>
                <w:webHidden/>
              </w:rPr>
              <w:instrText xml:space="preserve"> PAGEREF _Toc181625921 \h </w:instrText>
            </w:r>
            <w:r>
              <w:rPr>
                <w:noProof/>
                <w:webHidden/>
              </w:rPr>
            </w:r>
            <w:r>
              <w:rPr>
                <w:noProof/>
                <w:webHidden/>
              </w:rPr>
              <w:fldChar w:fldCharType="separate"/>
            </w:r>
            <w:r>
              <w:rPr>
                <w:noProof/>
                <w:webHidden/>
              </w:rPr>
              <w:t>12</w:t>
            </w:r>
            <w:r>
              <w:rPr>
                <w:noProof/>
                <w:webHidden/>
              </w:rPr>
              <w:fldChar w:fldCharType="end"/>
            </w:r>
          </w:hyperlink>
        </w:p>
        <w:p w14:paraId="7ADD9189" w14:textId="69B7DC12" w:rsidR="009E477C" w:rsidRDefault="009E477C">
          <w:pPr>
            <w:pStyle w:val="Inhopg2"/>
            <w:tabs>
              <w:tab w:val="right" w:leader="dot" w:pos="9062"/>
            </w:tabs>
            <w:rPr>
              <w:noProof/>
              <w:kern w:val="2"/>
              <w:sz w:val="24"/>
              <w:szCs w:val="24"/>
              <w:lang w:eastAsia="nl-NL"/>
              <w14:ligatures w14:val="standardContextual"/>
            </w:rPr>
          </w:pPr>
          <w:hyperlink w:anchor="_Toc181625922" w:history="1">
            <w:r w:rsidRPr="009C0C8E">
              <w:rPr>
                <w:rStyle w:val="Hyperlink"/>
                <w:noProof/>
              </w:rPr>
              <w:t>4.2 Lift</w:t>
            </w:r>
            <w:r>
              <w:rPr>
                <w:noProof/>
                <w:webHidden/>
              </w:rPr>
              <w:tab/>
            </w:r>
            <w:r>
              <w:rPr>
                <w:noProof/>
                <w:webHidden/>
              </w:rPr>
              <w:fldChar w:fldCharType="begin"/>
            </w:r>
            <w:r>
              <w:rPr>
                <w:noProof/>
                <w:webHidden/>
              </w:rPr>
              <w:instrText xml:space="preserve"> PAGEREF _Toc181625922 \h </w:instrText>
            </w:r>
            <w:r>
              <w:rPr>
                <w:noProof/>
                <w:webHidden/>
              </w:rPr>
            </w:r>
            <w:r>
              <w:rPr>
                <w:noProof/>
                <w:webHidden/>
              </w:rPr>
              <w:fldChar w:fldCharType="separate"/>
            </w:r>
            <w:r>
              <w:rPr>
                <w:noProof/>
                <w:webHidden/>
              </w:rPr>
              <w:t>13</w:t>
            </w:r>
            <w:r>
              <w:rPr>
                <w:noProof/>
                <w:webHidden/>
              </w:rPr>
              <w:fldChar w:fldCharType="end"/>
            </w:r>
          </w:hyperlink>
        </w:p>
        <w:p w14:paraId="21252923" w14:textId="5E230FAC" w:rsidR="009E477C" w:rsidRDefault="009E477C">
          <w:pPr>
            <w:pStyle w:val="Inhopg2"/>
            <w:tabs>
              <w:tab w:val="right" w:leader="dot" w:pos="9062"/>
            </w:tabs>
            <w:rPr>
              <w:noProof/>
              <w:kern w:val="2"/>
              <w:sz w:val="24"/>
              <w:szCs w:val="24"/>
              <w:lang w:eastAsia="nl-NL"/>
              <w14:ligatures w14:val="standardContextual"/>
            </w:rPr>
          </w:pPr>
          <w:hyperlink w:anchor="_Toc181625923" w:history="1">
            <w:r w:rsidRPr="009C0C8E">
              <w:rPr>
                <w:rStyle w:val="Hyperlink"/>
                <w:noProof/>
              </w:rPr>
              <w:t>4.3 Containerwasser</w:t>
            </w:r>
            <w:r>
              <w:rPr>
                <w:noProof/>
                <w:webHidden/>
              </w:rPr>
              <w:tab/>
            </w:r>
            <w:r>
              <w:rPr>
                <w:noProof/>
                <w:webHidden/>
              </w:rPr>
              <w:fldChar w:fldCharType="begin"/>
            </w:r>
            <w:r>
              <w:rPr>
                <w:noProof/>
                <w:webHidden/>
              </w:rPr>
              <w:instrText xml:space="preserve"> PAGEREF _Toc181625923 \h </w:instrText>
            </w:r>
            <w:r>
              <w:rPr>
                <w:noProof/>
                <w:webHidden/>
              </w:rPr>
            </w:r>
            <w:r>
              <w:rPr>
                <w:noProof/>
                <w:webHidden/>
              </w:rPr>
              <w:fldChar w:fldCharType="separate"/>
            </w:r>
            <w:r>
              <w:rPr>
                <w:noProof/>
                <w:webHidden/>
              </w:rPr>
              <w:t>14</w:t>
            </w:r>
            <w:r>
              <w:rPr>
                <w:noProof/>
                <w:webHidden/>
              </w:rPr>
              <w:fldChar w:fldCharType="end"/>
            </w:r>
          </w:hyperlink>
        </w:p>
        <w:p w14:paraId="29A7DAA4" w14:textId="4BD97323" w:rsidR="009E477C" w:rsidRDefault="009E477C">
          <w:pPr>
            <w:pStyle w:val="Inhopg3"/>
            <w:tabs>
              <w:tab w:val="right" w:leader="dot" w:pos="9062"/>
            </w:tabs>
            <w:rPr>
              <w:noProof/>
              <w:kern w:val="2"/>
              <w:sz w:val="24"/>
              <w:szCs w:val="24"/>
              <w:lang w:eastAsia="nl-NL"/>
              <w14:ligatures w14:val="standardContextual"/>
            </w:rPr>
          </w:pPr>
          <w:hyperlink w:anchor="_Toc181625924" w:history="1">
            <w:r w:rsidRPr="009C0C8E">
              <w:rPr>
                <w:rStyle w:val="Hyperlink"/>
                <w:noProof/>
              </w:rPr>
              <w:t>4.3.1 Algemene storingen Containerwasser</w:t>
            </w:r>
            <w:r>
              <w:rPr>
                <w:noProof/>
                <w:webHidden/>
              </w:rPr>
              <w:tab/>
            </w:r>
            <w:r>
              <w:rPr>
                <w:noProof/>
                <w:webHidden/>
              </w:rPr>
              <w:fldChar w:fldCharType="begin"/>
            </w:r>
            <w:r>
              <w:rPr>
                <w:noProof/>
                <w:webHidden/>
              </w:rPr>
              <w:instrText xml:space="preserve"> PAGEREF _Toc181625924 \h </w:instrText>
            </w:r>
            <w:r>
              <w:rPr>
                <w:noProof/>
                <w:webHidden/>
              </w:rPr>
            </w:r>
            <w:r>
              <w:rPr>
                <w:noProof/>
                <w:webHidden/>
              </w:rPr>
              <w:fldChar w:fldCharType="separate"/>
            </w:r>
            <w:r>
              <w:rPr>
                <w:noProof/>
                <w:webHidden/>
              </w:rPr>
              <w:t>14</w:t>
            </w:r>
            <w:r>
              <w:rPr>
                <w:noProof/>
                <w:webHidden/>
              </w:rPr>
              <w:fldChar w:fldCharType="end"/>
            </w:r>
          </w:hyperlink>
        </w:p>
        <w:p w14:paraId="277B7E87" w14:textId="73B0E837" w:rsidR="009E477C" w:rsidRDefault="009E477C">
          <w:pPr>
            <w:pStyle w:val="Inhopg3"/>
            <w:tabs>
              <w:tab w:val="right" w:leader="dot" w:pos="9062"/>
            </w:tabs>
            <w:rPr>
              <w:noProof/>
              <w:kern w:val="2"/>
              <w:sz w:val="24"/>
              <w:szCs w:val="24"/>
              <w:lang w:eastAsia="nl-NL"/>
              <w14:ligatures w14:val="standardContextual"/>
            </w:rPr>
          </w:pPr>
          <w:hyperlink w:anchor="_Toc181625925" w:history="1">
            <w:r w:rsidRPr="009C0C8E">
              <w:rPr>
                <w:rStyle w:val="Hyperlink"/>
                <w:noProof/>
              </w:rPr>
              <w:t>4.3.2 Containerwasser 100gr</w:t>
            </w:r>
            <w:r>
              <w:rPr>
                <w:noProof/>
                <w:webHidden/>
              </w:rPr>
              <w:tab/>
            </w:r>
            <w:r>
              <w:rPr>
                <w:noProof/>
                <w:webHidden/>
              </w:rPr>
              <w:fldChar w:fldCharType="begin"/>
            </w:r>
            <w:r>
              <w:rPr>
                <w:noProof/>
                <w:webHidden/>
              </w:rPr>
              <w:instrText xml:space="preserve"> PAGEREF _Toc181625925 \h </w:instrText>
            </w:r>
            <w:r>
              <w:rPr>
                <w:noProof/>
                <w:webHidden/>
              </w:rPr>
            </w:r>
            <w:r>
              <w:rPr>
                <w:noProof/>
                <w:webHidden/>
              </w:rPr>
              <w:fldChar w:fldCharType="separate"/>
            </w:r>
            <w:r>
              <w:rPr>
                <w:noProof/>
                <w:webHidden/>
              </w:rPr>
              <w:t>15</w:t>
            </w:r>
            <w:r>
              <w:rPr>
                <w:noProof/>
                <w:webHidden/>
              </w:rPr>
              <w:fldChar w:fldCharType="end"/>
            </w:r>
          </w:hyperlink>
        </w:p>
        <w:p w14:paraId="47B1B651" w14:textId="391E571D" w:rsidR="009E477C" w:rsidRDefault="009E477C">
          <w:pPr>
            <w:pStyle w:val="Inhopg3"/>
            <w:tabs>
              <w:tab w:val="right" w:leader="dot" w:pos="9062"/>
            </w:tabs>
            <w:rPr>
              <w:noProof/>
              <w:kern w:val="2"/>
              <w:sz w:val="24"/>
              <w:szCs w:val="24"/>
              <w:lang w:eastAsia="nl-NL"/>
              <w14:ligatures w14:val="standardContextual"/>
            </w:rPr>
          </w:pPr>
          <w:hyperlink w:anchor="_Toc181625926" w:history="1">
            <w:r w:rsidRPr="009C0C8E">
              <w:rPr>
                <w:rStyle w:val="Hyperlink"/>
                <w:noProof/>
              </w:rPr>
              <w:t>4.3.2 Containerwasser 180gr</w:t>
            </w:r>
            <w:r>
              <w:rPr>
                <w:noProof/>
                <w:webHidden/>
              </w:rPr>
              <w:tab/>
            </w:r>
            <w:r>
              <w:rPr>
                <w:noProof/>
                <w:webHidden/>
              </w:rPr>
              <w:fldChar w:fldCharType="begin"/>
            </w:r>
            <w:r>
              <w:rPr>
                <w:noProof/>
                <w:webHidden/>
              </w:rPr>
              <w:instrText xml:space="preserve"> PAGEREF _Toc181625926 \h </w:instrText>
            </w:r>
            <w:r>
              <w:rPr>
                <w:noProof/>
                <w:webHidden/>
              </w:rPr>
            </w:r>
            <w:r>
              <w:rPr>
                <w:noProof/>
                <w:webHidden/>
              </w:rPr>
              <w:fldChar w:fldCharType="separate"/>
            </w:r>
            <w:r>
              <w:rPr>
                <w:noProof/>
                <w:webHidden/>
              </w:rPr>
              <w:t>15</w:t>
            </w:r>
            <w:r>
              <w:rPr>
                <w:noProof/>
                <w:webHidden/>
              </w:rPr>
              <w:fldChar w:fldCharType="end"/>
            </w:r>
          </w:hyperlink>
        </w:p>
        <w:p w14:paraId="07AC20E3" w14:textId="05A91F49" w:rsidR="009E477C" w:rsidRDefault="009E477C">
          <w:pPr>
            <w:pStyle w:val="Inhopg2"/>
            <w:tabs>
              <w:tab w:val="right" w:leader="dot" w:pos="9062"/>
            </w:tabs>
            <w:rPr>
              <w:noProof/>
              <w:kern w:val="2"/>
              <w:sz w:val="24"/>
              <w:szCs w:val="24"/>
              <w:lang w:eastAsia="nl-NL"/>
              <w14:ligatures w14:val="standardContextual"/>
            </w:rPr>
          </w:pPr>
          <w:hyperlink w:anchor="_Toc181625927" w:history="1">
            <w:r w:rsidRPr="009C0C8E">
              <w:rPr>
                <w:rStyle w:val="Hyperlink"/>
                <w:noProof/>
                <w:lang w:eastAsia="nl-NL"/>
              </w:rPr>
              <w:t>4.4 Bovenloopkraan</w:t>
            </w:r>
            <w:r>
              <w:rPr>
                <w:noProof/>
                <w:webHidden/>
              </w:rPr>
              <w:tab/>
            </w:r>
            <w:r>
              <w:rPr>
                <w:noProof/>
                <w:webHidden/>
              </w:rPr>
              <w:fldChar w:fldCharType="begin"/>
            </w:r>
            <w:r>
              <w:rPr>
                <w:noProof/>
                <w:webHidden/>
              </w:rPr>
              <w:instrText xml:space="preserve"> PAGEREF _Toc181625927 \h </w:instrText>
            </w:r>
            <w:r>
              <w:rPr>
                <w:noProof/>
                <w:webHidden/>
              </w:rPr>
            </w:r>
            <w:r>
              <w:rPr>
                <w:noProof/>
                <w:webHidden/>
              </w:rPr>
              <w:fldChar w:fldCharType="separate"/>
            </w:r>
            <w:r>
              <w:rPr>
                <w:noProof/>
                <w:webHidden/>
              </w:rPr>
              <w:t>16</w:t>
            </w:r>
            <w:r>
              <w:rPr>
                <w:noProof/>
                <w:webHidden/>
              </w:rPr>
              <w:fldChar w:fldCharType="end"/>
            </w:r>
          </w:hyperlink>
        </w:p>
        <w:p w14:paraId="717667AC" w14:textId="2F5D4B32" w:rsidR="009E477C" w:rsidRDefault="009E477C">
          <w:pPr>
            <w:pStyle w:val="Inhopg3"/>
            <w:tabs>
              <w:tab w:val="right" w:leader="dot" w:pos="9062"/>
            </w:tabs>
            <w:rPr>
              <w:noProof/>
              <w:kern w:val="2"/>
              <w:sz w:val="24"/>
              <w:szCs w:val="24"/>
              <w:lang w:eastAsia="nl-NL"/>
              <w14:ligatures w14:val="standardContextual"/>
            </w:rPr>
          </w:pPr>
          <w:hyperlink w:anchor="_Toc181625928" w:history="1">
            <w:r w:rsidRPr="009C0C8E">
              <w:rPr>
                <w:rStyle w:val="Hyperlink"/>
                <w:noProof/>
              </w:rPr>
              <w:t>4.4.1 Algemene storingen Bovenloopkraan</w:t>
            </w:r>
            <w:r>
              <w:rPr>
                <w:noProof/>
                <w:webHidden/>
              </w:rPr>
              <w:tab/>
            </w:r>
            <w:r>
              <w:rPr>
                <w:noProof/>
                <w:webHidden/>
              </w:rPr>
              <w:fldChar w:fldCharType="begin"/>
            </w:r>
            <w:r>
              <w:rPr>
                <w:noProof/>
                <w:webHidden/>
              </w:rPr>
              <w:instrText xml:space="preserve"> PAGEREF _Toc181625928 \h </w:instrText>
            </w:r>
            <w:r>
              <w:rPr>
                <w:noProof/>
                <w:webHidden/>
              </w:rPr>
            </w:r>
            <w:r>
              <w:rPr>
                <w:noProof/>
                <w:webHidden/>
              </w:rPr>
              <w:fldChar w:fldCharType="separate"/>
            </w:r>
            <w:r>
              <w:rPr>
                <w:noProof/>
                <w:webHidden/>
              </w:rPr>
              <w:t>16</w:t>
            </w:r>
            <w:r>
              <w:rPr>
                <w:noProof/>
                <w:webHidden/>
              </w:rPr>
              <w:fldChar w:fldCharType="end"/>
            </w:r>
          </w:hyperlink>
        </w:p>
        <w:p w14:paraId="66742F10" w14:textId="34BD1629" w:rsidR="009E477C" w:rsidRDefault="009E477C">
          <w:pPr>
            <w:pStyle w:val="Inhopg3"/>
            <w:tabs>
              <w:tab w:val="right" w:leader="dot" w:pos="9062"/>
            </w:tabs>
            <w:rPr>
              <w:noProof/>
              <w:kern w:val="2"/>
              <w:sz w:val="24"/>
              <w:szCs w:val="24"/>
              <w:lang w:eastAsia="nl-NL"/>
              <w14:ligatures w14:val="standardContextual"/>
            </w:rPr>
          </w:pPr>
          <w:hyperlink w:anchor="_Toc181625929" w:history="1">
            <w:r w:rsidRPr="009C0C8E">
              <w:rPr>
                <w:rStyle w:val="Hyperlink"/>
                <w:noProof/>
              </w:rPr>
              <w:t>4.4.2 Bovenloopkraan Vol</w:t>
            </w:r>
            <w:r>
              <w:rPr>
                <w:noProof/>
                <w:webHidden/>
              </w:rPr>
              <w:tab/>
            </w:r>
            <w:r>
              <w:rPr>
                <w:noProof/>
                <w:webHidden/>
              </w:rPr>
              <w:fldChar w:fldCharType="begin"/>
            </w:r>
            <w:r>
              <w:rPr>
                <w:noProof/>
                <w:webHidden/>
              </w:rPr>
              <w:instrText xml:space="preserve"> PAGEREF _Toc181625929 \h </w:instrText>
            </w:r>
            <w:r>
              <w:rPr>
                <w:noProof/>
                <w:webHidden/>
              </w:rPr>
            </w:r>
            <w:r>
              <w:rPr>
                <w:noProof/>
                <w:webHidden/>
              </w:rPr>
              <w:fldChar w:fldCharType="separate"/>
            </w:r>
            <w:r>
              <w:rPr>
                <w:noProof/>
                <w:webHidden/>
              </w:rPr>
              <w:t>17</w:t>
            </w:r>
            <w:r>
              <w:rPr>
                <w:noProof/>
                <w:webHidden/>
              </w:rPr>
              <w:fldChar w:fldCharType="end"/>
            </w:r>
          </w:hyperlink>
        </w:p>
        <w:p w14:paraId="123E6324" w14:textId="509B43D4" w:rsidR="009E477C" w:rsidRDefault="009E477C">
          <w:pPr>
            <w:pStyle w:val="Inhopg2"/>
            <w:tabs>
              <w:tab w:val="right" w:leader="dot" w:pos="9062"/>
            </w:tabs>
            <w:rPr>
              <w:noProof/>
              <w:kern w:val="2"/>
              <w:sz w:val="24"/>
              <w:szCs w:val="24"/>
              <w:lang w:eastAsia="nl-NL"/>
              <w14:ligatures w14:val="standardContextual"/>
            </w:rPr>
          </w:pPr>
          <w:hyperlink w:anchor="_Toc181625930" w:history="1">
            <w:r w:rsidRPr="009C0C8E">
              <w:rPr>
                <w:rStyle w:val="Hyperlink"/>
                <w:noProof/>
              </w:rPr>
              <w:t>4.5 Spuitboom</w:t>
            </w:r>
            <w:r>
              <w:rPr>
                <w:noProof/>
                <w:webHidden/>
              </w:rPr>
              <w:tab/>
            </w:r>
            <w:r>
              <w:rPr>
                <w:noProof/>
                <w:webHidden/>
              </w:rPr>
              <w:fldChar w:fldCharType="begin"/>
            </w:r>
            <w:r>
              <w:rPr>
                <w:noProof/>
                <w:webHidden/>
              </w:rPr>
              <w:instrText xml:space="preserve"> PAGEREF _Toc181625930 \h </w:instrText>
            </w:r>
            <w:r>
              <w:rPr>
                <w:noProof/>
                <w:webHidden/>
              </w:rPr>
            </w:r>
            <w:r>
              <w:rPr>
                <w:noProof/>
                <w:webHidden/>
              </w:rPr>
              <w:fldChar w:fldCharType="separate"/>
            </w:r>
            <w:r>
              <w:rPr>
                <w:noProof/>
                <w:webHidden/>
              </w:rPr>
              <w:t>18</w:t>
            </w:r>
            <w:r>
              <w:rPr>
                <w:noProof/>
                <w:webHidden/>
              </w:rPr>
              <w:fldChar w:fldCharType="end"/>
            </w:r>
          </w:hyperlink>
        </w:p>
        <w:p w14:paraId="7E6E05E2" w14:textId="29889091" w:rsidR="009E477C" w:rsidRDefault="009E477C">
          <w:pPr>
            <w:pStyle w:val="Inhopg2"/>
            <w:tabs>
              <w:tab w:val="right" w:leader="dot" w:pos="9062"/>
            </w:tabs>
            <w:rPr>
              <w:noProof/>
              <w:kern w:val="2"/>
              <w:sz w:val="24"/>
              <w:szCs w:val="24"/>
              <w:lang w:eastAsia="nl-NL"/>
              <w14:ligatures w14:val="standardContextual"/>
            </w:rPr>
          </w:pPr>
          <w:hyperlink w:anchor="_Toc181625931" w:history="1">
            <w:r w:rsidRPr="009C0C8E">
              <w:rPr>
                <w:rStyle w:val="Hyperlink"/>
                <w:noProof/>
              </w:rPr>
              <w:t>4.6 Lineair Robot</w:t>
            </w:r>
            <w:r>
              <w:rPr>
                <w:noProof/>
                <w:webHidden/>
              </w:rPr>
              <w:tab/>
            </w:r>
            <w:r>
              <w:rPr>
                <w:noProof/>
                <w:webHidden/>
              </w:rPr>
              <w:fldChar w:fldCharType="begin"/>
            </w:r>
            <w:r>
              <w:rPr>
                <w:noProof/>
                <w:webHidden/>
              </w:rPr>
              <w:instrText xml:space="preserve"> PAGEREF _Toc181625931 \h </w:instrText>
            </w:r>
            <w:r>
              <w:rPr>
                <w:noProof/>
                <w:webHidden/>
              </w:rPr>
            </w:r>
            <w:r>
              <w:rPr>
                <w:noProof/>
                <w:webHidden/>
              </w:rPr>
              <w:fldChar w:fldCharType="separate"/>
            </w:r>
            <w:r>
              <w:rPr>
                <w:noProof/>
                <w:webHidden/>
              </w:rPr>
              <w:t>19</w:t>
            </w:r>
            <w:r>
              <w:rPr>
                <w:noProof/>
                <w:webHidden/>
              </w:rPr>
              <w:fldChar w:fldCharType="end"/>
            </w:r>
          </w:hyperlink>
        </w:p>
        <w:p w14:paraId="5DE4BCF0" w14:textId="4A6B738A" w:rsidR="009E477C" w:rsidRDefault="009E477C">
          <w:pPr>
            <w:pStyle w:val="Inhopg2"/>
            <w:tabs>
              <w:tab w:val="right" w:leader="dot" w:pos="9062"/>
            </w:tabs>
            <w:rPr>
              <w:noProof/>
              <w:kern w:val="2"/>
              <w:sz w:val="24"/>
              <w:szCs w:val="24"/>
              <w:lang w:eastAsia="nl-NL"/>
              <w14:ligatures w14:val="standardContextual"/>
            </w:rPr>
          </w:pPr>
          <w:hyperlink w:anchor="_Toc181625932" w:history="1">
            <w:r w:rsidRPr="009C0C8E">
              <w:rPr>
                <w:rStyle w:val="Hyperlink"/>
                <w:noProof/>
              </w:rPr>
              <w:t>4.7 Robotarm</w:t>
            </w:r>
            <w:r>
              <w:rPr>
                <w:noProof/>
                <w:webHidden/>
              </w:rPr>
              <w:tab/>
            </w:r>
            <w:r>
              <w:rPr>
                <w:noProof/>
                <w:webHidden/>
              </w:rPr>
              <w:fldChar w:fldCharType="begin"/>
            </w:r>
            <w:r>
              <w:rPr>
                <w:noProof/>
                <w:webHidden/>
              </w:rPr>
              <w:instrText xml:space="preserve"> PAGEREF _Toc181625932 \h </w:instrText>
            </w:r>
            <w:r>
              <w:rPr>
                <w:noProof/>
                <w:webHidden/>
              </w:rPr>
            </w:r>
            <w:r>
              <w:rPr>
                <w:noProof/>
                <w:webHidden/>
              </w:rPr>
              <w:fldChar w:fldCharType="separate"/>
            </w:r>
            <w:r>
              <w:rPr>
                <w:noProof/>
                <w:webHidden/>
              </w:rPr>
              <w:t>21</w:t>
            </w:r>
            <w:r>
              <w:rPr>
                <w:noProof/>
                <w:webHidden/>
              </w:rPr>
              <w:fldChar w:fldCharType="end"/>
            </w:r>
          </w:hyperlink>
        </w:p>
        <w:p w14:paraId="2B313D8C" w14:textId="63436360" w:rsidR="009E477C" w:rsidRDefault="009E477C">
          <w:pPr>
            <w:pStyle w:val="Inhopg1"/>
            <w:tabs>
              <w:tab w:val="right" w:leader="dot" w:pos="9062"/>
            </w:tabs>
            <w:rPr>
              <w:noProof/>
              <w:kern w:val="2"/>
              <w:sz w:val="24"/>
              <w:szCs w:val="24"/>
              <w:lang w:eastAsia="nl-NL"/>
              <w14:ligatures w14:val="standardContextual"/>
            </w:rPr>
          </w:pPr>
          <w:hyperlink w:anchor="_Toc181625933" w:history="1">
            <w:r w:rsidRPr="009C0C8E">
              <w:rPr>
                <w:rStyle w:val="Hyperlink"/>
                <w:noProof/>
                <w:lang w:eastAsia="nl-NL"/>
              </w:rPr>
              <w:t>5 Besturing</w:t>
            </w:r>
            <w:r>
              <w:rPr>
                <w:noProof/>
                <w:webHidden/>
              </w:rPr>
              <w:tab/>
            </w:r>
            <w:r>
              <w:rPr>
                <w:noProof/>
                <w:webHidden/>
              </w:rPr>
              <w:fldChar w:fldCharType="begin"/>
            </w:r>
            <w:r>
              <w:rPr>
                <w:noProof/>
                <w:webHidden/>
              </w:rPr>
              <w:instrText xml:space="preserve"> PAGEREF _Toc181625933 \h </w:instrText>
            </w:r>
            <w:r>
              <w:rPr>
                <w:noProof/>
                <w:webHidden/>
              </w:rPr>
            </w:r>
            <w:r>
              <w:rPr>
                <w:noProof/>
                <w:webHidden/>
              </w:rPr>
              <w:fldChar w:fldCharType="separate"/>
            </w:r>
            <w:r>
              <w:rPr>
                <w:noProof/>
                <w:webHidden/>
              </w:rPr>
              <w:t>22</w:t>
            </w:r>
            <w:r>
              <w:rPr>
                <w:noProof/>
                <w:webHidden/>
              </w:rPr>
              <w:fldChar w:fldCharType="end"/>
            </w:r>
          </w:hyperlink>
        </w:p>
        <w:p w14:paraId="1B12EF17" w14:textId="7EB45769" w:rsidR="009E477C" w:rsidRDefault="009E477C">
          <w:pPr>
            <w:pStyle w:val="Inhopg2"/>
            <w:tabs>
              <w:tab w:val="right" w:leader="dot" w:pos="9062"/>
            </w:tabs>
            <w:rPr>
              <w:noProof/>
              <w:kern w:val="2"/>
              <w:sz w:val="24"/>
              <w:szCs w:val="24"/>
              <w:lang w:eastAsia="nl-NL"/>
              <w14:ligatures w14:val="standardContextual"/>
            </w:rPr>
          </w:pPr>
          <w:hyperlink w:anchor="_Toc181625934" w:history="1">
            <w:r w:rsidRPr="009C0C8E">
              <w:rPr>
                <w:rStyle w:val="Hyperlink"/>
                <w:noProof/>
                <w:lang w:eastAsia="nl-NL"/>
              </w:rPr>
              <w:t>5.1 Hortitrack</w:t>
            </w:r>
            <w:r>
              <w:rPr>
                <w:noProof/>
                <w:webHidden/>
              </w:rPr>
              <w:tab/>
            </w:r>
            <w:r>
              <w:rPr>
                <w:noProof/>
                <w:webHidden/>
              </w:rPr>
              <w:fldChar w:fldCharType="begin"/>
            </w:r>
            <w:r>
              <w:rPr>
                <w:noProof/>
                <w:webHidden/>
              </w:rPr>
              <w:instrText xml:space="preserve"> PAGEREF _Toc181625934 \h </w:instrText>
            </w:r>
            <w:r>
              <w:rPr>
                <w:noProof/>
                <w:webHidden/>
              </w:rPr>
            </w:r>
            <w:r>
              <w:rPr>
                <w:noProof/>
                <w:webHidden/>
              </w:rPr>
              <w:fldChar w:fldCharType="separate"/>
            </w:r>
            <w:r>
              <w:rPr>
                <w:noProof/>
                <w:webHidden/>
              </w:rPr>
              <w:t>22</w:t>
            </w:r>
            <w:r>
              <w:rPr>
                <w:noProof/>
                <w:webHidden/>
              </w:rPr>
              <w:fldChar w:fldCharType="end"/>
            </w:r>
          </w:hyperlink>
        </w:p>
        <w:p w14:paraId="0CF535A3" w14:textId="406B06EB" w:rsidR="004F3217" w:rsidRPr="00150D07" w:rsidRDefault="004F3217" w:rsidP="004F3217">
          <w:r w:rsidRPr="00150D07">
            <w:rPr>
              <w:b/>
              <w:bCs/>
            </w:rPr>
            <w:fldChar w:fldCharType="end"/>
          </w:r>
        </w:p>
      </w:sdtContent>
    </w:sdt>
    <w:p w14:paraId="36176AFC" w14:textId="77777777" w:rsidR="004F3217" w:rsidRPr="00150D07" w:rsidRDefault="004F3217" w:rsidP="004F3217">
      <w:r w:rsidRPr="00150D07">
        <w:br w:type="page"/>
      </w:r>
    </w:p>
    <w:p w14:paraId="3B7004F0" w14:textId="5B2ABCE9" w:rsidR="004F3217" w:rsidRPr="00150D07" w:rsidRDefault="003C38D6" w:rsidP="004F3217">
      <w:pPr>
        <w:pStyle w:val="Kop1"/>
      </w:pPr>
      <w:bookmarkStart w:id="2" w:name="_Toc181625909"/>
      <w:r w:rsidRPr="00150D07">
        <w:lastRenderedPageBreak/>
        <w:t>2</w:t>
      </w:r>
      <w:r w:rsidR="004F3217" w:rsidRPr="00150D07">
        <w:t xml:space="preserve"> Introductie</w:t>
      </w:r>
      <w:bookmarkEnd w:id="2"/>
    </w:p>
    <w:p w14:paraId="588EED1B" w14:textId="3EC91788" w:rsidR="00876497" w:rsidRPr="00150D07" w:rsidRDefault="00876497" w:rsidP="00876497">
      <w:r w:rsidRPr="00150D07">
        <w:t>De</w:t>
      </w:r>
      <w:r w:rsidR="009B40AF" w:rsidRPr="00150D07">
        <w:t>ze</w:t>
      </w:r>
      <w:r w:rsidRPr="00150D07">
        <w:t xml:space="preserve"> snel gids voor storingen is ontwikkeld om gebruikers snel en doelgericht te ondersteunen bij het oplossen van storingen aan het transportsysteem. Het biedt een overzicht van de meest voorkomende problemen en hun oplossingen, zodat u snel en efficiënt kunt handelen om de normale werking van het systeem te herstellen. De handleiding zorgt ervoor dat u zelfstandig aan de slag kunt met het opsporen en verhelpen van eenvoudige storingen, wat niet alleen de doorlooptijd verkort, maar ook bijdraagt aan een vlotter verloop van de bedrijfsprocessen.</w:t>
      </w:r>
    </w:p>
    <w:p w14:paraId="7E2B03F7" w14:textId="77777777" w:rsidR="00876497" w:rsidRPr="00150D07" w:rsidRDefault="00876497" w:rsidP="00876497">
      <w:r w:rsidRPr="00150D07">
        <w:rPr>
          <w:b/>
          <w:bCs/>
        </w:rPr>
        <w:t>Veiligheid staat echter altijd voorop.</w:t>
      </w:r>
      <w:r w:rsidRPr="00150D07">
        <w:t xml:space="preserve"> Bij het oplossen van storingen is het essentieel om zorgvuldig en aandachtig te werk te gaan, en daarbij zijn enkele belangrijke aandachtspunten opgesteld. Allereerst moet u altijd naar de locatie van de storing gaan om de situatie te inspecteren. Alleen door de storing ter plekke te bekijken, kunt u een volledig beeld krijgen van de aard en de omvang van het probleem. Bovendien helpt dit om onveilige situaties te herkennen en te voorkomen.</w:t>
      </w:r>
    </w:p>
    <w:p w14:paraId="53440ECB" w14:textId="0225793C" w:rsidR="00876497" w:rsidRPr="00150D07" w:rsidRDefault="00876497" w:rsidP="00876497">
      <w:r w:rsidRPr="00150D07">
        <w:t>Zorg er ook voor dat de veiligheidsrichtlijnen en protocollen van H.T. Verboom Transportsystemen B.V. strikt worden nageleefd tijdens alle werkzaamheden. Door de snel gids correct toe te passen, kunnen storingen effectief worden verholpen zonder concessies te doen aan de veiligheid van uzelf en uw collega's.</w:t>
      </w:r>
    </w:p>
    <w:p w14:paraId="3B46FDCB" w14:textId="1F5F70C7" w:rsidR="00A36337" w:rsidRPr="00150D07" w:rsidRDefault="00A36337" w:rsidP="00876497">
      <w:r w:rsidRPr="00150D07">
        <w:t xml:space="preserve">Als u alle stappen en oplossingen in de snel gids heeft doorlopen en de storing niet zelfstandig kunt verhelpen, raden wij aan om contact op te nemen met de serviceafdeling van H.T. Verboom Transportsystemen B.V. Onze servicemedewerkers staan klaar om u verder te helpen en hebben de expertise om dieperliggende of complexere problemen aan te pakken. </w:t>
      </w:r>
      <w:r w:rsidRPr="00150D07">
        <w:br/>
        <w:t>Vermeld bij het contact zo gedetailleerd mogelijk welke stappen u al heeft ondernomen en beschrijf de actuele situatie van het probleem. Dit helpt ons om u sneller en efficiënter te ondersteunen en zorgt ervoor dat de nodige acties direct kunnen worden ingezet om het transportsysteem weer operationeel te maken.</w:t>
      </w:r>
    </w:p>
    <w:p w14:paraId="12CE4534" w14:textId="7C63433E" w:rsidR="004F3217" w:rsidRPr="00150D07" w:rsidRDefault="003C38D6" w:rsidP="00876497">
      <w:pPr>
        <w:pStyle w:val="Kop2"/>
      </w:pPr>
      <w:bookmarkStart w:id="3" w:name="_Toc181625910"/>
      <w:r w:rsidRPr="00150D07">
        <w:t>2</w:t>
      </w:r>
      <w:r w:rsidR="004F3217" w:rsidRPr="00150D07">
        <w:t>.1 Fabrikant</w:t>
      </w:r>
      <w:bookmarkEnd w:id="3"/>
    </w:p>
    <w:p w14:paraId="0E4198F6" w14:textId="6C0DCCE9" w:rsidR="004F3217" w:rsidRPr="00150D07" w:rsidRDefault="004F3217" w:rsidP="004F3217">
      <w:pPr>
        <w:spacing w:line="240" w:lineRule="auto"/>
      </w:pPr>
      <w:r w:rsidRPr="00150D07">
        <w:t>De machine</w:t>
      </w:r>
      <w:r w:rsidR="005851B5" w:rsidRPr="00150D07">
        <w:t>s</w:t>
      </w:r>
      <w:r w:rsidRPr="00150D07">
        <w:t xml:space="preserve"> </w:t>
      </w:r>
      <w:r w:rsidR="005851B5" w:rsidRPr="00150D07">
        <w:t>die hier besproken worden zijn geleverd</w:t>
      </w:r>
      <w:r w:rsidR="00C83C07" w:rsidRPr="00150D07">
        <w:t xml:space="preserve"> en gefabriceerd</w:t>
      </w:r>
      <w:r w:rsidR="005851B5" w:rsidRPr="00150D07">
        <w:t xml:space="preserve"> door</w:t>
      </w:r>
      <w:r w:rsidRPr="00150D07">
        <w:t>:</w:t>
      </w:r>
    </w:p>
    <w:p w14:paraId="0595CA45" w14:textId="5538006C" w:rsidR="004F3217" w:rsidRPr="00150D07" w:rsidRDefault="004F3217" w:rsidP="004F3217">
      <w:pPr>
        <w:spacing w:line="240" w:lineRule="auto"/>
      </w:pPr>
      <w:r w:rsidRPr="00150D07">
        <w:t>Fabrikant:</w:t>
      </w:r>
      <w:r w:rsidRPr="00150D07">
        <w:tab/>
      </w:r>
      <w:r w:rsidRPr="00150D07">
        <w:tab/>
      </w:r>
      <w:r w:rsidR="00FC245B" w:rsidRPr="00150D07">
        <w:t>H.T. Verboom</w:t>
      </w:r>
      <w:r w:rsidRPr="00150D07">
        <w:t xml:space="preserve"> Transportsystemen B.V.</w:t>
      </w:r>
    </w:p>
    <w:p w14:paraId="5E7D75AF" w14:textId="77777777" w:rsidR="004F3217" w:rsidRPr="00150D07" w:rsidRDefault="004F3217" w:rsidP="004F3217">
      <w:pPr>
        <w:spacing w:line="240" w:lineRule="auto"/>
      </w:pPr>
      <w:r w:rsidRPr="00150D07">
        <w:t>Adres:</w:t>
      </w:r>
      <w:r w:rsidRPr="00150D07">
        <w:tab/>
      </w:r>
      <w:r w:rsidRPr="00150D07">
        <w:tab/>
      </w:r>
      <w:r w:rsidRPr="00150D07">
        <w:tab/>
        <w:t>Hoefsmid 8, 2292 JJ Wateringen</w:t>
      </w:r>
    </w:p>
    <w:p w14:paraId="0E189265" w14:textId="77777777" w:rsidR="004F3217" w:rsidRPr="00150D07" w:rsidRDefault="004F3217" w:rsidP="004F3217">
      <w:pPr>
        <w:spacing w:line="240" w:lineRule="auto"/>
      </w:pPr>
      <w:r w:rsidRPr="00150D07">
        <w:t>Land:</w:t>
      </w:r>
      <w:r w:rsidRPr="00150D07">
        <w:tab/>
      </w:r>
      <w:r w:rsidRPr="00150D07">
        <w:tab/>
      </w:r>
      <w:r w:rsidRPr="00150D07">
        <w:tab/>
        <w:t>Nederland</w:t>
      </w:r>
    </w:p>
    <w:p w14:paraId="5FB4DBAB" w14:textId="77777777" w:rsidR="004F3217" w:rsidRPr="00C83D9C" w:rsidRDefault="004F3217" w:rsidP="004F3217">
      <w:pPr>
        <w:spacing w:line="240" w:lineRule="auto"/>
        <w:rPr>
          <w:lang w:val="en-US"/>
        </w:rPr>
      </w:pPr>
      <w:r w:rsidRPr="00C83D9C">
        <w:rPr>
          <w:lang w:val="en-US"/>
        </w:rPr>
        <w:t>Tel:</w:t>
      </w:r>
      <w:r w:rsidRPr="00C83D9C">
        <w:rPr>
          <w:lang w:val="en-US"/>
        </w:rPr>
        <w:tab/>
      </w:r>
      <w:r w:rsidRPr="00C83D9C">
        <w:rPr>
          <w:lang w:val="en-US"/>
        </w:rPr>
        <w:tab/>
      </w:r>
      <w:r w:rsidRPr="00C83D9C">
        <w:rPr>
          <w:lang w:val="en-US"/>
        </w:rPr>
        <w:tab/>
        <w:t>+31 (0)174 413766</w:t>
      </w:r>
    </w:p>
    <w:p w14:paraId="385C2B0E" w14:textId="77777777" w:rsidR="004F3217" w:rsidRPr="00C83D9C" w:rsidRDefault="004F3217" w:rsidP="004F3217">
      <w:pPr>
        <w:spacing w:line="240" w:lineRule="auto"/>
        <w:rPr>
          <w:lang w:val="en-US"/>
        </w:rPr>
      </w:pPr>
      <w:r w:rsidRPr="00C83D9C">
        <w:rPr>
          <w:lang w:val="en-US"/>
        </w:rPr>
        <w:t>Service NL:</w:t>
      </w:r>
      <w:r w:rsidRPr="00C83D9C">
        <w:rPr>
          <w:lang w:val="en-US"/>
        </w:rPr>
        <w:tab/>
      </w:r>
      <w:r w:rsidRPr="00C83D9C">
        <w:rPr>
          <w:lang w:val="en-US"/>
        </w:rPr>
        <w:tab/>
        <w:t>+31 (0)174 412285</w:t>
      </w:r>
    </w:p>
    <w:p w14:paraId="42EC7C32" w14:textId="735F8713" w:rsidR="004F3217" w:rsidRPr="00C83D9C" w:rsidRDefault="004F3217" w:rsidP="004F3217">
      <w:pPr>
        <w:spacing w:line="240" w:lineRule="auto"/>
        <w:rPr>
          <w:lang w:val="en-US"/>
        </w:rPr>
      </w:pPr>
      <w:r w:rsidRPr="00C83D9C">
        <w:rPr>
          <w:lang w:val="en-US"/>
        </w:rPr>
        <w:t xml:space="preserve">Service </w:t>
      </w:r>
      <w:proofErr w:type="spellStart"/>
      <w:r w:rsidR="00860259" w:rsidRPr="00C83D9C">
        <w:rPr>
          <w:lang w:val="en-US"/>
        </w:rPr>
        <w:t>I</w:t>
      </w:r>
      <w:r w:rsidR="00B23D2A" w:rsidRPr="00C83D9C">
        <w:rPr>
          <w:lang w:val="en-US"/>
        </w:rPr>
        <w:t>nternationaal</w:t>
      </w:r>
      <w:proofErr w:type="spellEnd"/>
      <w:r w:rsidRPr="00C83D9C">
        <w:rPr>
          <w:lang w:val="en-US"/>
        </w:rPr>
        <w:t>:</w:t>
      </w:r>
      <w:r w:rsidRPr="00C83D9C">
        <w:rPr>
          <w:lang w:val="en-US"/>
        </w:rPr>
        <w:tab/>
        <w:t>+31 174 404098</w:t>
      </w:r>
    </w:p>
    <w:p w14:paraId="05656847" w14:textId="77777777" w:rsidR="004F3217" w:rsidRPr="00C83D9C" w:rsidRDefault="004F3217" w:rsidP="004F3217">
      <w:pPr>
        <w:spacing w:line="240" w:lineRule="auto"/>
        <w:rPr>
          <w:lang w:val="en-US"/>
        </w:rPr>
      </w:pPr>
      <w:r w:rsidRPr="00C83D9C">
        <w:rPr>
          <w:lang w:val="en-US"/>
        </w:rPr>
        <w:t>Email:</w:t>
      </w:r>
      <w:r w:rsidRPr="00C83D9C">
        <w:rPr>
          <w:lang w:val="en-US"/>
        </w:rPr>
        <w:tab/>
      </w:r>
      <w:r w:rsidRPr="00C83D9C">
        <w:rPr>
          <w:lang w:val="en-US"/>
        </w:rPr>
        <w:tab/>
      </w:r>
      <w:r w:rsidRPr="00C83D9C">
        <w:rPr>
          <w:lang w:val="en-US"/>
        </w:rPr>
        <w:tab/>
      </w:r>
      <w:hyperlink r:id="rId16" w:history="1">
        <w:r w:rsidRPr="00C83D9C">
          <w:rPr>
            <w:rStyle w:val="Hyperlink"/>
            <w:lang w:val="en-US"/>
          </w:rPr>
          <w:t>info@htverboom.nl</w:t>
        </w:r>
      </w:hyperlink>
    </w:p>
    <w:p w14:paraId="1E5E24AA" w14:textId="77777777" w:rsidR="004F3217" w:rsidRPr="00C83D9C" w:rsidRDefault="004F3217" w:rsidP="004F3217">
      <w:pPr>
        <w:spacing w:line="240" w:lineRule="auto"/>
        <w:rPr>
          <w:lang w:val="en-US"/>
        </w:rPr>
      </w:pPr>
      <w:r w:rsidRPr="00C83D9C">
        <w:rPr>
          <w:lang w:val="en-US"/>
        </w:rPr>
        <w:t>Email service:</w:t>
      </w:r>
      <w:r w:rsidRPr="00C83D9C">
        <w:rPr>
          <w:lang w:val="en-US"/>
        </w:rPr>
        <w:tab/>
      </w:r>
      <w:r w:rsidRPr="00C83D9C">
        <w:rPr>
          <w:lang w:val="en-US"/>
        </w:rPr>
        <w:tab/>
      </w:r>
      <w:hyperlink r:id="rId17" w:history="1">
        <w:r w:rsidRPr="00C83D9C">
          <w:rPr>
            <w:rStyle w:val="Hyperlink"/>
            <w:lang w:val="en-US"/>
          </w:rPr>
          <w:t>service@htverboom.nl</w:t>
        </w:r>
      </w:hyperlink>
      <w:r w:rsidRPr="00C83D9C">
        <w:rPr>
          <w:lang w:val="en-US"/>
        </w:rPr>
        <w:t xml:space="preserve"> </w:t>
      </w:r>
    </w:p>
    <w:p w14:paraId="5C19D32D" w14:textId="2A00E52E" w:rsidR="004F3217" w:rsidRPr="00150D07" w:rsidRDefault="004F3217" w:rsidP="004F3217">
      <w:pPr>
        <w:spacing w:line="240" w:lineRule="auto"/>
      </w:pPr>
      <w:r w:rsidRPr="00150D07">
        <w:t>Website:</w:t>
      </w:r>
      <w:r w:rsidRPr="00150D07">
        <w:tab/>
      </w:r>
      <w:r w:rsidRPr="00150D07">
        <w:tab/>
      </w:r>
      <w:hyperlink r:id="rId18" w:history="1">
        <w:r w:rsidRPr="00150D07">
          <w:rPr>
            <w:rStyle w:val="Hyperlink"/>
          </w:rPr>
          <w:t>https://www.htverboom.com</w:t>
        </w:r>
      </w:hyperlink>
    </w:p>
    <w:p w14:paraId="2A1D2B99" w14:textId="3C21009C" w:rsidR="004F3217" w:rsidRPr="00150D07" w:rsidRDefault="004F3217" w:rsidP="004F3217">
      <w:pPr>
        <w:spacing w:line="240" w:lineRule="auto"/>
        <w:rPr>
          <w:u w:val="single"/>
        </w:rPr>
      </w:pPr>
      <w:r w:rsidRPr="00150D07">
        <w:rPr>
          <w:u w:val="single"/>
        </w:rPr>
        <w:t xml:space="preserve">Neem contact op met </w:t>
      </w:r>
      <w:r w:rsidR="00FC245B" w:rsidRPr="00150D07">
        <w:rPr>
          <w:rFonts w:cstheme="minorHAnsi"/>
          <w:u w:val="single"/>
        </w:rPr>
        <w:t>H.T. Verboom</w:t>
      </w:r>
      <w:r w:rsidR="00A17067" w:rsidRPr="00150D07">
        <w:rPr>
          <w:rFonts w:cstheme="minorHAnsi"/>
          <w:u w:val="single"/>
        </w:rPr>
        <w:t xml:space="preserve"> Transportsystemen B.V. </w:t>
      </w:r>
      <w:r w:rsidRPr="00150D07">
        <w:rPr>
          <w:u w:val="single"/>
        </w:rPr>
        <w:t>bij vragen of problemen.</w:t>
      </w:r>
    </w:p>
    <w:p w14:paraId="2F37AB88" w14:textId="31FD1ECD" w:rsidR="004F3217" w:rsidRPr="00C83D9C" w:rsidRDefault="003C38D6" w:rsidP="004F3217">
      <w:pPr>
        <w:pStyle w:val="Kop2"/>
        <w:rPr>
          <w:lang w:val="en-US"/>
        </w:rPr>
      </w:pPr>
      <w:bookmarkStart w:id="4" w:name="_Toc181625911"/>
      <w:r w:rsidRPr="00C83D9C">
        <w:rPr>
          <w:lang w:val="en-US"/>
        </w:rPr>
        <w:t>2</w:t>
      </w:r>
      <w:r w:rsidR="004F3217" w:rsidRPr="00C83D9C">
        <w:rPr>
          <w:lang w:val="en-US"/>
        </w:rPr>
        <w:t>.</w:t>
      </w:r>
      <w:r w:rsidR="00EB1516" w:rsidRPr="00C83D9C">
        <w:rPr>
          <w:lang w:val="en-US"/>
        </w:rPr>
        <w:t>2</w:t>
      </w:r>
      <w:r w:rsidR="004F3217" w:rsidRPr="00C83D9C">
        <w:rPr>
          <w:lang w:val="en-US"/>
        </w:rPr>
        <w:t xml:space="preserve"> Copyright</w:t>
      </w:r>
      <w:bookmarkEnd w:id="4"/>
    </w:p>
    <w:p w14:paraId="05BC4844" w14:textId="4D70B393" w:rsidR="004F3217" w:rsidRPr="00C83D9C" w:rsidRDefault="004F3217" w:rsidP="004F3217">
      <w:pPr>
        <w:autoSpaceDE w:val="0"/>
        <w:autoSpaceDN w:val="0"/>
        <w:adjustRightInd w:val="0"/>
        <w:spacing w:after="0" w:line="240" w:lineRule="auto"/>
        <w:rPr>
          <w:rFonts w:cstheme="minorHAnsi"/>
          <w:lang w:val="en-US"/>
        </w:rPr>
      </w:pPr>
      <w:r w:rsidRPr="00C83D9C">
        <w:rPr>
          <w:rFonts w:cstheme="minorHAnsi"/>
          <w:lang w:val="en-US"/>
        </w:rPr>
        <w:t>Copyright © 2022 H.T.</w:t>
      </w:r>
      <w:r w:rsidR="00FC245B" w:rsidRPr="00C83D9C">
        <w:rPr>
          <w:rFonts w:cstheme="minorHAnsi"/>
          <w:lang w:val="en-US"/>
        </w:rPr>
        <w:t xml:space="preserve"> </w:t>
      </w:r>
      <w:r w:rsidRPr="00C83D9C">
        <w:rPr>
          <w:rFonts w:cstheme="minorHAnsi"/>
          <w:lang w:val="en-US"/>
        </w:rPr>
        <w:t xml:space="preserve">Verboom </w:t>
      </w:r>
      <w:proofErr w:type="spellStart"/>
      <w:r w:rsidRPr="00C83D9C">
        <w:rPr>
          <w:rFonts w:cstheme="minorHAnsi"/>
          <w:lang w:val="en-US"/>
        </w:rPr>
        <w:t>Transportsystemen</w:t>
      </w:r>
      <w:proofErr w:type="spellEnd"/>
      <w:r w:rsidRPr="00C83D9C">
        <w:rPr>
          <w:rFonts w:cstheme="minorHAnsi"/>
          <w:lang w:val="en-US"/>
        </w:rPr>
        <w:t xml:space="preserve"> B.V.</w:t>
      </w:r>
    </w:p>
    <w:p w14:paraId="232D1399" w14:textId="77777777" w:rsidR="004F3217" w:rsidRPr="00150D07" w:rsidRDefault="004F3217" w:rsidP="004F3217">
      <w:pPr>
        <w:autoSpaceDE w:val="0"/>
        <w:autoSpaceDN w:val="0"/>
        <w:adjustRightInd w:val="0"/>
        <w:spacing w:after="0" w:line="240" w:lineRule="auto"/>
        <w:rPr>
          <w:rFonts w:cstheme="minorHAnsi"/>
        </w:rPr>
      </w:pPr>
      <w:proofErr w:type="spellStart"/>
      <w:r w:rsidRPr="00150D07">
        <w:rPr>
          <w:rFonts w:cstheme="minorHAnsi"/>
        </w:rPr>
        <w:t>All</w:t>
      </w:r>
      <w:proofErr w:type="spellEnd"/>
      <w:r w:rsidRPr="00150D07">
        <w:rPr>
          <w:rFonts w:cstheme="minorHAnsi"/>
        </w:rPr>
        <w:t xml:space="preserve"> </w:t>
      </w:r>
      <w:proofErr w:type="spellStart"/>
      <w:r w:rsidRPr="00150D07">
        <w:rPr>
          <w:rFonts w:cstheme="minorHAnsi"/>
        </w:rPr>
        <w:t>rights</w:t>
      </w:r>
      <w:proofErr w:type="spellEnd"/>
      <w:r w:rsidRPr="00150D07">
        <w:rPr>
          <w:rFonts w:cstheme="minorHAnsi"/>
        </w:rPr>
        <w:t xml:space="preserve"> </w:t>
      </w:r>
      <w:proofErr w:type="spellStart"/>
      <w:r w:rsidRPr="00150D07">
        <w:rPr>
          <w:rFonts w:cstheme="minorHAnsi"/>
        </w:rPr>
        <w:t>reserved</w:t>
      </w:r>
      <w:proofErr w:type="spellEnd"/>
      <w:r w:rsidRPr="00150D07">
        <w:rPr>
          <w:rFonts w:cstheme="minorHAnsi"/>
        </w:rPr>
        <w:t>.</w:t>
      </w:r>
    </w:p>
    <w:p w14:paraId="57BE062A" w14:textId="55FFEC3D" w:rsidR="004F3217" w:rsidRPr="00150D07" w:rsidRDefault="004F3217" w:rsidP="000D138B">
      <w:pPr>
        <w:rPr>
          <w:rFonts w:cstheme="minorHAnsi"/>
        </w:rPr>
      </w:pPr>
      <w:r w:rsidRPr="00150D07">
        <w:rPr>
          <w:rFonts w:cstheme="minorHAnsi"/>
        </w:rPr>
        <w:br w:type="page"/>
      </w:r>
    </w:p>
    <w:p w14:paraId="2FFF6C93" w14:textId="6E56B674" w:rsidR="004F3217" w:rsidRPr="00150D07" w:rsidRDefault="003C38D6" w:rsidP="004F3217">
      <w:pPr>
        <w:pStyle w:val="Kop2"/>
      </w:pPr>
      <w:bookmarkStart w:id="5" w:name="_Toc181625912"/>
      <w:r w:rsidRPr="00150D07">
        <w:lastRenderedPageBreak/>
        <w:t>2</w:t>
      </w:r>
      <w:r w:rsidR="004F3217" w:rsidRPr="00150D07">
        <w:t>.</w:t>
      </w:r>
      <w:r w:rsidR="006A67A6" w:rsidRPr="00150D07">
        <w:t>3</w:t>
      </w:r>
      <w:r w:rsidR="004F3217" w:rsidRPr="00150D07">
        <w:t xml:space="preserve"> Verantwoording</w:t>
      </w:r>
      <w:bookmarkEnd w:id="5"/>
    </w:p>
    <w:p w14:paraId="74F50BC8" w14:textId="662C52C8" w:rsidR="004F3217" w:rsidRPr="00150D07" w:rsidRDefault="00FC245B" w:rsidP="004F3217">
      <w:r w:rsidRPr="00150D07">
        <w:rPr>
          <w:rFonts w:cstheme="minorHAnsi"/>
        </w:rPr>
        <w:t>H.T. Verboom</w:t>
      </w:r>
      <w:r w:rsidR="00EB1516" w:rsidRPr="00150D07">
        <w:rPr>
          <w:rFonts w:cstheme="minorHAnsi"/>
        </w:rPr>
        <w:t xml:space="preserve"> Transportsystemen B.V. </w:t>
      </w:r>
      <w:r w:rsidR="004F3217" w:rsidRPr="00150D07">
        <w:t>is niet verantwoordelijk voor ongelukken en onveilige situaties als gevolg van een van de volgende situaties:</w:t>
      </w:r>
    </w:p>
    <w:p w14:paraId="77D1E353" w14:textId="05127E7D" w:rsidR="004F3217" w:rsidRPr="00150D07" w:rsidRDefault="004F3217" w:rsidP="004F3217">
      <w:pPr>
        <w:ind w:left="705" w:hanging="705"/>
      </w:pPr>
      <w:r w:rsidRPr="00150D07">
        <w:t xml:space="preserve">1. </w:t>
      </w:r>
      <w:r w:rsidRPr="00150D07">
        <w:tab/>
        <w:t xml:space="preserve">Onvoldoende en onjuist onderhoud: Het niet uitvoeren van regulier onderhoud zoals beschreven in deze handleiding kan leiden tot operationele problemen waarvoor </w:t>
      </w:r>
      <w:r w:rsidR="00FC245B" w:rsidRPr="00150D07">
        <w:rPr>
          <w:rFonts w:cstheme="minorHAnsi"/>
        </w:rPr>
        <w:t>H.T. Verboom</w:t>
      </w:r>
      <w:r w:rsidR="00EB1516" w:rsidRPr="00150D07">
        <w:rPr>
          <w:rFonts w:cstheme="minorHAnsi"/>
        </w:rPr>
        <w:t xml:space="preserve"> Transportsystemen B.V. </w:t>
      </w:r>
      <w:r w:rsidRPr="00150D07">
        <w:t>niet aansprakelijk kan worden gesteld.</w:t>
      </w:r>
    </w:p>
    <w:p w14:paraId="4A0AE81B" w14:textId="6C1F2261" w:rsidR="004F3217" w:rsidRPr="00150D07" w:rsidRDefault="004F3217" w:rsidP="004F3217">
      <w:pPr>
        <w:ind w:left="705" w:hanging="705"/>
      </w:pPr>
      <w:r w:rsidRPr="00150D07">
        <w:t xml:space="preserve">2. </w:t>
      </w:r>
      <w:r w:rsidRPr="00150D07">
        <w:tab/>
        <w:t xml:space="preserve">Gebruik buiten beoogd doel: </w:t>
      </w:r>
      <w:r w:rsidR="00FC245B" w:rsidRPr="00150D07">
        <w:rPr>
          <w:rFonts w:cstheme="minorHAnsi"/>
        </w:rPr>
        <w:t>H.T. Verboom</w:t>
      </w:r>
      <w:r w:rsidR="00EB1516" w:rsidRPr="00150D07">
        <w:rPr>
          <w:rFonts w:cstheme="minorHAnsi"/>
        </w:rPr>
        <w:t xml:space="preserve"> Transportsystemen B.V. </w:t>
      </w:r>
      <w:r w:rsidRPr="00150D07">
        <w:t>wijst elke verantwoordelijkheid af voor incidenten die voortvloeien uit het gebruik van het Intern Transportsysteem voor andere doeleinden dan waarvoor het specifiek ontworpen is.</w:t>
      </w:r>
    </w:p>
    <w:p w14:paraId="1F771E84" w14:textId="08895C51" w:rsidR="004F3217" w:rsidRPr="00150D07" w:rsidRDefault="004F3217" w:rsidP="004F3217">
      <w:pPr>
        <w:ind w:left="705" w:hanging="705"/>
      </w:pPr>
      <w:r w:rsidRPr="00150D07">
        <w:t>3.</w:t>
      </w:r>
      <w:r w:rsidRPr="00150D07">
        <w:tab/>
        <w:t xml:space="preserve">Ongeoorloofde wijzigingen: Wijzigingen of modificaties aan het systeem door anderen </w:t>
      </w:r>
      <w:r w:rsidR="00FC245B" w:rsidRPr="00150D07">
        <w:rPr>
          <w:rFonts w:cstheme="minorHAnsi"/>
        </w:rPr>
        <w:t>H.T. Verboom</w:t>
      </w:r>
      <w:r w:rsidR="00EB1516" w:rsidRPr="00150D07">
        <w:rPr>
          <w:rFonts w:cstheme="minorHAnsi"/>
        </w:rPr>
        <w:t xml:space="preserve"> Transportsystemen B.V. </w:t>
      </w:r>
      <w:r w:rsidRPr="00150D07">
        <w:t xml:space="preserve">kunnen de veiligheid en functionaliteit in gevaar brengen. </w:t>
      </w:r>
      <w:r w:rsidR="00FC245B" w:rsidRPr="00150D07">
        <w:rPr>
          <w:rFonts w:cstheme="minorHAnsi"/>
        </w:rPr>
        <w:t>H.T. Verboom</w:t>
      </w:r>
      <w:r w:rsidR="00EB1516" w:rsidRPr="00150D07">
        <w:rPr>
          <w:rFonts w:cstheme="minorHAnsi"/>
        </w:rPr>
        <w:t xml:space="preserve"> Transportsystemen B.V. </w:t>
      </w:r>
      <w:r w:rsidRPr="00150D07">
        <w:t>is niet aansprakelijk voor de daaruit vloeiende schade of ongevallen.</w:t>
      </w:r>
    </w:p>
    <w:p w14:paraId="37DA651A" w14:textId="79B6AE68" w:rsidR="004F3217" w:rsidRPr="00150D07" w:rsidRDefault="004F3217" w:rsidP="004F3217">
      <w:pPr>
        <w:ind w:left="705" w:hanging="705"/>
      </w:pPr>
      <w:r w:rsidRPr="00150D07">
        <w:t>4.</w:t>
      </w:r>
      <w:r w:rsidRPr="00150D07">
        <w:tab/>
        <w:t>Onvoldoende kennis van bedienings- en veiligheidsvoorschriften: Het is de verantwoordelijkheid van de systeem beheerder om de bedieningsinstructies en veiligheidsrichtlijnen in deze handleiding grondig te begrijpen en op te volgen</w:t>
      </w:r>
      <w:r w:rsidR="00EB1516" w:rsidRPr="00150D07">
        <w:rPr>
          <w:rFonts w:cstheme="minorHAnsi"/>
        </w:rPr>
        <w:t xml:space="preserve"> </w:t>
      </w:r>
      <w:r w:rsidR="00FC245B" w:rsidRPr="00150D07">
        <w:rPr>
          <w:rFonts w:cstheme="minorHAnsi"/>
        </w:rPr>
        <w:t>H.T. Verboom</w:t>
      </w:r>
      <w:r w:rsidR="00EB1516" w:rsidRPr="00150D07">
        <w:rPr>
          <w:rFonts w:cstheme="minorHAnsi"/>
        </w:rPr>
        <w:t xml:space="preserve"> Transportsystemen B.V. </w:t>
      </w:r>
      <w:r w:rsidRPr="00150D07">
        <w:t>is niet aansprakelijk voor ongevallen die het gevolg zijn van het niet opvolgen van deze instructies.</w:t>
      </w:r>
    </w:p>
    <w:p w14:paraId="5065644C" w14:textId="3EA4607F" w:rsidR="004F3217" w:rsidRPr="00150D07" w:rsidRDefault="004F3217" w:rsidP="004F3217">
      <w:pPr>
        <w:ind w:left="705" w:hanging="705"/>
      </w:pPr>
      <w:r w:rsidRPr="00150D07">
        <w:t>5.</w:t>
      </w:r>
      <w:r w:rsidRPr="00150D07">
        <w:tab/>
        <w:t xml:space="preserve">Niet-naleving van de handleiding: </w:t>
      </w:r>
      <w:r w:rsidR="00FC245B" w:rsidRPr="00150D07">
        <w:rPr>
          <w:rFonts w:cstheme="minorHAnsi"/>
        </w:rPr>
        <w:t>H.T. Verboom</w:t>
      </w:r>
      <w:r w:rsidR="00EB1516" w:rsidRPr="00150D07">
        <w:rPr>
          <w:rFonts w:cstheme="minorHAnsi"/>
        </w:rPr>
        <w:t xml:space="preserve"> Transportsystemen B.V. </w:t>
      </w:r>
      <w:r w:rsidRPr="00150D07">
        <w:t>is niet aansprakelijk voor onveilige situaties of ongevallen die ontstaan door het niet naleven van de richtlijnen en instructies in deze handleiding.</w:t>
      </w:r>
    </w:p>
    <w:p w14:paraId="5CC586E2" w14:textId="2EB6C4E9" w:rsidR="004F3217" w:rsidRPr="00150D07" w:rsidRDefault="004F3217" w:rsidP="004F3217">
      <w:pPr>
        <w:ind w:left="705" w:hanging="705"/>
      </w:pPr>
      <w:r w:rsidRPr="00150D07">
        <w:t>6.</w:t>
      </w:r>
      <w:r w:rsidRPr="00150D07">
        <w:tab/>
        <w:t xml:space="preserve">Gebruik van niet-originele onderdelen: Het gebruik van onderdelen of componenten die niet zijn geleverd of uitdrukkelijk zijn goedgekeurd door </w:t>
      </w:r>
      <w:r w:rsidR="00FC245B" w:rsidRPr="00150D07">
        <w:rPr>
          <w:rFonts w:cstheme="minorHAnsi"/>
        </w:rPr>
        <w:t>H.T. Verboom</w:t>
      </w:r>
      <w:r w:rsidR="00EB1516" w:rsidRPr="00150D07">
        <w:rPr>
          <w:rFonts w:cstheme="minorHAnsi"/>
        </w:rPr>
        <w:t xml:space="preserve"> Transportsystemen B.V. </w:t>
      </w:r>
      <w:r w:rsidRPr="00150D07">
        <w:t xml:space="preserve">kan leiden tot systeemstoringen en veiligheidsrisico's, waarvoor </w:t>
      </w:r>
      <w:r w:rsidR="00FC245B" w:rsidRPr="00150D07">
        <w:rPr>
          <w:rFonts w:cstheme="minorHAnsi"/>
        </w:rPr>
        <w:t>H.T. Verboom</w:t>
      </w:r>
      <w:r w:rsidR="00EB1516" w:rsidRPr="00150D07">
        <w:rPr>
          <w:rFonts w:cstheme="minorHAnsi"/>
        </w:rPr>
        <w:t xml:space="preserve"> Transportsystemen B.V. </w:t>
      </w:r>
      <w:r w:rsidRPr="00150D07">
        <w:t>geen verantwoordelijkheid aanvaardt.</w:t>
      </w:r>
    </w:p>
    <w:p w14:paraId="20D46CB0" w14:textId="3D74FCB4" w:rsidR="004F3217" w:rsidRPr="00150D07" w:rsidRDefault="004F3217" w:rsidP="004F3217">
      <w:pPr>
        <w:ind w:left="705" w:hanging="705"/>
      </w:pPr>
      <w:r w:rsidRPr="00150D07">
        <w:t>7.</w:t>
      </w:r>
      <w:r w:rsidRPr="00150D07">
        <w:tab/>
        <w:t xml:space="preserve">Onjuiste installatie: </w:t>
      </w:r>
      <w:r w:rsidR="00FC245B" w:rsidRPr="00150D07">
        <w:rPr>
          <w:rFonts w:cstheme="minorHAnsi"/>
        </w:rPr>
        <w:t>H.T. Verboom</w:t>
      </w:r>
      <w:r w:rsidR="00EB1516" w:rsidRPr="00150D07">
        <w:rPr>
          <w:rFonts w:cstheme="minorHAnsi"/>
        </w:rPr>
        <w:t xml:space="preserve"> Transportsystemen B.V. </w:t>
      </w:r>
      <w:r w:rsidRPr="00150D07">
        <w:t>is niet aansprakelijk voor problemen of ongevallen die voortvloeien uit door onjuiste installatie van het systeem, in het bijzonder indien uitgevoerd door een onbevoegde partij.</w:t>
      </w:r>
    </w:p>
    <w:p w14:paraId="746BBE41" w14:textId="4BDC1A5A" w:rsidR="004F3217" w:rsidRPr="00150D07" w:rsidRDefault="004F3217" w:rsidP="004F3217">
      <w:pPr>
        <w:rPr>
          <w:rFonts w:asciiTheme="majorHAnsi" w:eastAsiaTheme="majorEastAsia" w:hAnsiTheme="majorHAnsi" w:cstheme="majorBidi"/>
          <w:color w:val="C49A00" w:themeColor="accent1" w:themeShade="BF"/>
          <w:sz w:val="32"/>
          <w:szCs w:val="32"/>
        </w:rPr>
      </w:pPr>
      <w:r w:rsidRPr="00150D07">
        <w:br w:type="page"/>
      </w:r>
    </w:p>
    <w:p w14:paraId="74E3B56C" w14:textId="65FD7A57" w:rsidR="00091098" w:rsidRPr="00150D07" w:rsidRDefault="003C38D6" w:rsidP="00091098">
      <w:pPr>
        <w:pStyle w:val="Kop1"/>
      </w:pPr>
      <w:bookmarkStart w:id="6" w:name="_Toc181625913"/>
      <w:r w:rsidRPr="00150D07">
        <w:lastRenderedPageBreak/>
        <w:t>3</w:t>
      </w:r>
      <w:r w:rsidR="002E743B" w:rsidRPr="00150D07">
        <w:t xml:space="preserve"> Transportsysteem</w:t>
      </w:r>
      <w:bookmarkEnd w:id="6"/>
    </w:p>
    <w:p w14:paraId="75490964" w14:textId="382F6735" w:rsidR="001017E9" w:rsidRPr="00150D07" w:rsidRDefault="001017E9" w:rsidP="001017E9">
      <w:r w:rsidRPr="00150D07">
        <w:t xml:space="preserve">In dit hoofdstuk vindt u een overzicht van mogelijke storingen die verband kunnen houden met de afduwer van het transportsysteem. </w:t>
      </w:r>
    </w:p>
    <w:p w14:paraId="09AA4950" w14:textId="0B36A698" w:rsidR="000229A9" w:rsidRPr="00150D07" w:rsidRDefault="003C38D6" w:rsidP="00091098">
      <w:pPr>
        <w:pStyle w:val="Kop2"/>
      </w:pPr>
      <w:bookmarkStart w:id="7" w:name="_Toc181625914"/>
      <w:r w:rsidRPr="00150D07">
        <w:t>3</w:t>
      </w:r>
      <w:r w:rsidR="00091098" w:rsidRPr="00150D07">
        <w:t>.1</w:t>
      </w:r>
      <w:r w:rsidR="004F3217" w:rsidRPr="00150D07">
        <w:t xml:space="preserve"> </w:t>
      </w:r>
      <w:r w:rsidR="002B0364" w:rsidRPr="00150D07">
        <w:t>Baansegment</w:t>
      </w:r>
      <w:bookmarkEnd w:id="7"/>
    </w:p>
    <w:p w14:paraId="797F2EEF" w14:textId="77777777" w:rsidR="00634314" w:rsidRPr="00150D07" w:rsidRDefault="0007596A" w:rsidP="00634314">
      <w:r w:rsidRPr="00150D07">
        <w:t xml:space="preserve">In dit </w:t>
      </w:r>
      <w:r w:rsidR="00C12F20" w:rsidRPr="00150D07">
        <w:t>hoofdstuk</w:t>
      </w:r>
      <w:r w:rsidRPr="00150D07">
        <w:t xml:space="preserve"> vindt u een overzicht van mogelijke storingen die verband kunnen houden met het baansegment van het transportsysteem. </w:t>
      </w:r>
    </w:p>
    <w:p w14:paraId="2FC34D05" w14:textId="52EF2C2D" w:rsidR="0007596A" w:rsidRDefault="00634314" w:rsidP="009D36D9">
      <w:r w:rsidRPr="00150D07">
        <w:t xml:space="preserve">Controleer altijd eerst of het kastje van het segment nog aan staat en in bedrijf is. </w:t>
      </w:r>
    </w:p>
    <w:p w14:paraId="09A85361" w14:textId="7F5C804F" w:rsidR="00B94792" w:rsidRPr="00B94792" w:rsidRDefault="00B94792" w:rsidP="009D36D9">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0229A9" w:rsidRPr="00150D07" w14:paraId="0BA1F76A" w14:textId="77777777" w:rsidTr="00A14CA9">
        <w:trPr>
          <w:tblHeader/>
        </w:trPr>
        <w:tc>
          <w:tcPr>
            <w:tcW w:w="2263" w:type="dxa"/>
            <w:shd w:val="clear" w:color="auto" w:fill="CE8D3E" w:themeFill="accent3"/>
            <w:vAlign w:val="center"/>
          </w:tcPr>
          <w:p w14:paraId="6F7C9570" w14:textId="77777777" w:rsidR="000229A9" w:rsidRPr="00150D07" w:rsidRDefault="000229A9" w:rsidP="004B6581">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197DDFDA" w14:textId="77777777" w:rsidR="000229A9" w:rsidRPr="00150D07" w:rsidRDefault="000229A9" w:rsidP="004B6581">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0D0172E8" w14:textId="77777777" w:rsidR="000229A9" w:rsidRPr="00150D07" w:rsidRDefault="000229A9" w:rsidP="004B6581">
            <w:pPr>
              <w:pStyle w:val="Titel"/>
              <w:jc w:val="center"/>
              <w:rPr>
                <w:color w:val="000000" w:themeColor="text1"/>
                <w:sz w:val="24"/>
                <w:szCs w:val="24"/>
              </w:rPr>
            </w:pPr>
            <w:r w:rsidRPr="00150D07">
              <w:rPr>
                <w:color w:val="000000" w:themeColor="text1"/>
                <w:sz w:val="24"/>
                <w:szCs w:val="24"/>
              </w:rPr>
              <w:t>Oplossing</w:t>
            </w:r>
          </w:p>
        </w:tc>
      </w:tr>
      <w:tr w:rsidR="000229A9" w:rsidRPr="00150D07" w14:paraId="2A46A0D5" w14:textId="77777777" w:rsidTr="00A14CA9">
        <w:tc>
          <w:tcPr>
            <w:tcW w:w="2263" w:type="dxa"/>
          </w:tcPr>
          <w:p w14:paraId="5F9D5BC6" w14:textId="7885E4FB" w:rsidR="000229A9" w:rsidRPr="00150D07" w:rsidRDefault="00FB41CD" w:rsidP="004B6581">
            <w:pPr>
              <w:jc w:val="center"/>
              <w:rPr>
                <w:lang w:eastAsia="nl-NL"/>
              </w:rPr>
            </w:pPr>
            <w:r w:rsidRPr="00150D07">
              <w:rPr>
                <w:lang w:eastAsia="nl-NL"/>
              </w:rPr>
              <w:t xml:space="preserve">Container rijd </w:t>
            </w:r>
            <w:r w:rsidR="00DD1323" w:rsidRPr="00150D07">
              <w:rPr>
                <w:lang w:eastAsia="nl-NL"/>
              </w:rPr>
              <w:t xml:space="preserve">niet </w:t>
            </w:r>
            <w:r w:rsidR="00695DAB" w:rsidRPr="00150D07">
              <w:rPr>
                <w:lang w:eastAsia="nl-NL"/>
              </w:rPr>
              <w:t>naar links of rechts</w:t>
            </w:r>
          </w:p>
        </w:tc>
        <w:tc>
          <w:tcPr>
            <w:tcW w:w="3402" w:type="dxa"/>
          </w:tcPr>
          <w:p w14:paraId="6CC2BEFC" w14:textId="3D6995FD" w:rsidR="00695DAB" w:rsidRPr="00150D07" w:rsidRDefault="00145419" w:rsidP="00B66B4E">
            <w:pPr>
              <w:pStyle w:val="Lijstalinea"/>
              <w:numPr>
                <w:ilvl w:val="0"/>
                <w:numId w:val="5"/>
              </w:numPr>
              <w:rPr>
                <w:lang w:eastAsia="nl-NL"/>
              </w:rPr>
            </w:pPr>
            <w:r w:rsidRPr="00150D07">
              <w:rPr>
                <w:lang w:eastAsia="nl-NL"/>
              </w:rPr>
              <w:t>Container staat niet goed op positie</w:t>
            </w:r>
          </w:p>
        </w:tc>
        <w:tc>
          <w:tcPr>
            <w:tcW w:w="3397" w:type="dxa"/>
          </w:tcPr>
          <w:p w14:paraId="7351F591" w14:textId="1DA54818" w:rsidR="00751A90" w:rsidRPr="00150D07" w:rsidRDefault="008B7EE0" w:rsidP="00D82B5C">
            <w:pPr>
              <w:pStyle w:val="Lijstalinea"/>
              <w:numPr>
                <w:ilvl w:val="0"/>
                <w:numId w:val="5"/>
              </w:numPr>
              <w:rPr>
                <w:lang w:eastAsia="nl-NL"/>
              </w:rPr>
            </w:pPr>
            <w:r w:rsidRPr="00150D07">
              <w:rPr>
                <w:lang w:eastAsia="nl-NL"/>
              </w:rPr>
              <w:t>Zet container goed</w:t>
            </w:r>
            <w:r w:rsidR="00751A90" w:rsidRPr="00150D07">
              <w:rPr>
                <w:lang w:eastAsia="nl-NL"/>
              </w:rPr>
              <w:t xml:space="preserve"> </w:t>
            </w:r>
          </w:p>
        </w:tc>
      </w:tr>
      <w:tr w:rsidR="000229A9" w:rsidRPr="00150D07" w14:paraId="4C19E454" w14:textId="77777777" w:rsidTr="00A14CA9">
        <w:tc>
          <w:tcPr>
            <w:tcW w:w="2263" w:type="dxa"/>
          </w:tcPr>
          <w:p w14:paraId="7294C73E" w14:textId="64EF89F5" w:rsidR="000229A9" w:rsidRPr="00150D07" w:rsidRDefault="000229A9" w:rsidP="004B6581">
            <w:pPr>
              <w:jc w:val="center"/>
              <w:rPr>
                <w:lang w:eastAsia="nl-NL"/>
              </w:rPr>
            </w:pPr>
          </w:p>
        </w:tc>
        <w:tc>
          <w:tcPr>
            <w:tcW w:w="3402" w:type="dxa"/>
          </w:tcPr>
          <w:p w14:paraId="50AC9ABF" w14:textId="748B41ED" w:rsidR="00C653D1" w:rsidRPr="00150D07" w:rsidRDefault="00B66B4E" w:rsidP="00B66B4E">
            <w:pPr>
              <w:pStyle w:val="Lijstalinea"/>
              <w:numPr>
                <w:ilvl w:val="0"/>
                <w:numId w:val="5"/>
              </w:numPr>
              <w:rPr>
                <w:lang w:eastAsia="nl-NL"/>
              </w:rPr>
            </w:pPr>
            <w:r w:rsidRPr="00150D07">
              <w:rPr>
                <w:lang w:eastAsia="nl-NL"/>
              </w:rPr>
              <w:t>Motor draait niet</w:t>
            </w:r>
          </w:p>
        </w:tc>
        <w:tc>
          <w:tcPr>
            <w:tcW w:w="3397" w:type="dxa"/>
          </w:tcPr>
          <w:p w14:paraId="2B39FCF8" w14:textId="77777777" w:rsidR="007B4D28" w:rsidRPr="00150D07" w:rsidRDefault="007B4D28" w:rsidP="007B4D28">
            <w:pPr>
              <w:pStyle w:val="Lijstalinea"/>
              <w:numPr>
                <w:ilvl w:val="0"/>
                <w:numId w:val="5"/>
              </w:numPr>
              <w:rPr>
                <w:lang w:eastAsia="nl-NL"/>
              </w:rPr>
            </w:pPr>
            <w:r w:rsidRPr="00150D07">
              <w:rPr>
                <w:lang w:eastAsia="nl-NL"/>
              </w:rPr>
              <w:t>Controleer motor en wiel op blokkade</w:t>
            </w:r>
          </w:p>
          <w:p w14:paraId="08B969BB" w14:textId="67918F0F" w:rsidR="00D16C67" w:rsidRPr="00150D07" w:rsidRDefault="007B4D28" w:rsidP="00D82B5C">
            <w:pPr>
              <w:pStyle w:val="Lijstalinea"/>
              <w:numPr>
                <w:ilvl w:val="0"/>
                <w:numId w:val="5"/>
              </w:numPr>
              <w:rPr>
                <w:lang w:eastAsia="nl-NL"/>
              </w:rPr>
            </w:pPr>
            <w:r w:rsidRPr="00150D07">
              <w:rPr>
                <w:lang w:eastAsia="nl-NL"/>
              </w:rPr>
              <w:t>Controleer segment op vuil of blokkades</w:t>
            </w:r>
          </w:p>
        </w:tc>
      </w:tr>
      <w:tr w:rsidR="00655784" w:rsidRPr="00150D07" w14:paraId="0F319793" w14:textId="77777777" w:rsidTr="00A14CA9">
        <w:tc>
          <w:tcPr>
            <w:tcW w:w="2263" w:type="dxa"/>
            <w:vAlign w:val="center"/>
          </w:tcPr>
          <w:p w14:paraId="1859499A" w14:textId="7EB254CE" w:rsidR="00655784" w:rsidRPr="00150D07" w:rsidRDefault="00655784" w:rsidP="00655784">
            <w:pPr>
              <w:jc w:val="center"/>
              <w:rPr>
                <w:lang w:eastAsia="nl-NL"/>
              </w:rPr>
            </w:pPr>
          </w:p>
        </w:tc>
        <w:tc>
          <w:tcPr>
            <w:tcW w:w="3402" w:type="dxa"/>
          </w:tcPr>
          <w:p w14:paraId="34695FAE" w14:textId="365ED2F3" w:rsidR="00ED6DCA" w:rsidRPr="00150D07" w:rsidRDefault="00B66B4E" w:rsidP="00B66B4E">
            <w:pPr>
              <w:pStyle w:val="Lijstalinea"/>
              <w:numPr>
                <w:ilvl w:val="0"/>
                <w:numId w:val="5"/>
              </w:numPr>
              <w:rPr>
                <w:lang w:eastAsia="nl-NL"/>
              </w:rPr>
            </w:pPr>
            <w:r w:rsidRPr="00150D07">
              <w:rPr>
                <w:lang w:eastAsia="nl-NL"/>
              </w:rPr>
              <w:t>Container staat klem</w:t>
            </w:r>
          </w:p>
        </w:tc>
        <w:tc>
          <w:tcPr>
            <w:tcW w:w="3397" w:type="dxa"/>
          </w:tcPr>
          <w:p w14:paraId="6FBEC331" w14:textId="77777777" w:rsidR="007B4D28" w:rsidRPr="00150D07" w:rsidRDefault="007B4D28" w:rsidP="007B4D28">
            <w:pPr>
              <w:pStyle w:val="Lijstalinea"/>
              <w:numPr>
                <w:ilvl w:val="0"/>
                <w:numId w:val="5"/>
              </w:numPr>
              <w:rPr>
                <w:lang w:eastAsia="nl-NL"/>
              </w:rPr>
            </w:pPr>
            <w:r w:rsidRPr="00150D07">
              <w:rPr>
                <w:lang w:eastAsia="nl-NL"/>
              </w:rPr>
              <w:t>Controleer motor en wiel op blokkade</w:t>
            </w:r>
          </w:p>
          <w:p w14:paraId="49885BAB" w14:textId="5DFC4253" w:rsidR="00655784" w:rsidRPr="00150D07" w:rsidRDefault="007B4D28" w:rsidP="00D82B5C">
            <w:pPr>
              <w:pStyle w:val="Lijstalinea"/>
              <w:numPr>
                <w:ilvl w:val="0"/>
                <w:numId w:val="5"/>
              </w:numPr>
              <w:rPr>
                <w:lang w:eastAsia="nl-NL"/>
              </w:rPr>
            </w:pPr>
            <w:r w:rsidRPr="00150D07">
              <w:rPr>
                <w:lang w:eastAsia="nl-NL"/>
              </w:rPr>
              <w:t>Controleer segment op vuil of blokkades</w:t>
            </w:r>
          </w:p>
        </w:tc>
      </w:tr>
      <w:tr w:rsidR="00655784" w:rsidRPr="00150D07" w14:paraId="2C24267D" w14:textId="77777777" w:rsidTr="00A14CA9">
        <w:tc>
          <w:tcPr>
            <w:tcW w:w="2263" w:type="dxa"/>
          </w:tcPr>
          <w:p w14:paraId="7C909DD1" w14:textId="4D4207E7" w:rsidR="00655784" w:rsidRPr="00150D07" w:rsidRDefault="00655784" w:rsidP="00655784">
            <w:pPr>
              <w:jc w:val="center"/>
              <w:rPr>
                <w:lang w:eastAsia="nl-NL"/>
              </w:rPr>
            </w:pPr>
          </w:p>
        </w:tc>
        <w:tc>
          <w:tcPr>
            <w:tcW w:w="3402" w:type="dxa"/>
          </w:tcPr>
          <w:p w14:paraId="53035CB3" w14:textId="6EA010DE" w:rsidR="00C4105C" w:rsidRPr="00150D07" w:rsidRDefault="00B66B4E" w:rsidP="00B66B4E">
            <w:pPr>
              <w:pStyle w:val="Lijstalinea"/>
              <w:numPr>
                <w:ilvl w:val="0"/>
                <w:numId w:val="5"/>
              </w:numPr>
              <w:rPr>
                <w:lang w:eastAsia="nl-NL"/>
              </w:rPr>
            </w:pPr>
            <w:r w:rsidRPr="00150D07">
              <w:rPr>
                <w:lang w:eastAsia="nl-NL"/>
              </w:rPr>
              <w:t>Segment links of rechts is bezet</w:t>
            </w:r>
          </w:p>
        </w:tc>
        <w:tc>
          <w:tcPr>
            <w:tcW w:w="3397" w:type="dxa"/>
          </w:tcPr>
          <w:p w14:paraId="43082FF2" w14:textId="25B4D563" w:rsidR="00655784" w:rsidRPr="00150D07" w:rsidRDefault="007B4D28" w:rsidP="007B4D28">
            <w:pPr>
              <w:pStyle w:val="Lijstalinea"/>
              <w:numPr>
                <w:ilvl w:val="0"/>
                <w:numId w:val="5"/>
              </w:numPr>
              <w:rPr>
                <w:lang w:eastAsia="nl-NL"/>
              </w:rPr>
            </w:pPr>
            <w:r w:rsidRPr="00150D07">
              <w:rPr>
                <w:lang w:eastAsia="nl-NL"/>
              </w:rPr>
              <w:t>Controleer segment links of rechts</w:t>
            </w:r>
          </w:p>
        </w:tc>
      </w:tr>
      <w:tr w:rsidR="00655784" w:rsidRPr="00150D07" w14:paraId="3E0A98B7" w14:textId="77777777" w:rsidTr="00A14CA9">
        <w:tc>
          <w:tcPr>
            <w:tcW w:w="2263" w:type="dxa"/>
          </w:tcPr>
          <w:p w14:paraId="01E55F82" w14:textId="48381165" w:rsidR="00655784" w:rsidRPr="00150D07" w:rsidRDefault="007B4D28" w:rsidP="00655784">
            <w:pPr>
              <w:jc w:val="center"/>
              <w:rPr>
                <w:lang w:eastAsia="nl-NL"/>
              </w:rPr>
            </w:pPr>
            <w:r w:rsidRPr="00150D07">
              <w:rPr>
                <w:lang w:eastAsia="nl-NL"/>
              </w:rPr>
              <w:t>Container wordt niet gedetecteerd door systeem</w:t>
            </w:r>
          </w:p>
        </w:tc>
        <w:tc>
          <w:tcPr>
            <w:tcW w:w="3402" w:type="dxa"/>
          </w:tcPr>
          <w:p w14:paraId="578DA663" w14:textId="1B6B71D0" w:rsidR="002911F2" w:rsidRPr="00150D07" w:rsidRDefault="007B4D28" w:rsidP="007B4D28">
            <w:pPr>
              <w:pStyle w:val="Lijstalinea"/>
              <w:numPr>
                <w:ilvl w:val="0"/>
                <w:numId w:val="5"/>
              </w:numPr>
              <w:rPr>
                <w:lang w:eastAsia="nl-NL"/>
              </w:rPr>
            </w:pPr>
            <w:r w:rsidRPr="00150D07">
              <w:rPr>
                <w:lang w:eastAsia="nl-NL"/>
              </w:rPr>
              <w:t>Sensoren werken niet</w:t>
            </w:r>
          </w:p>
        </w:tc>
        <w:tc>
          <w:tcPr>
            <w:tcW w:w="3397" w:type="dxa"/>
          </w:tcPr>
          <w:p w14:paraId="70350B97" w14:textId="3B6C02A9" w:rsidR="00655784" w:rsidRPr="00150D07" w:rsidRDefault="007B4D28" w:rsidP="007B4D28">
            <w:pPr>
              <w:pStyle w:val="Lijstalinea"/>
              <w:numPr>
                <w:ilvl w:val="0"/>
                <w:numId w:val="5"/>
              </w:numPr>
              <w:rPr>
                <w:lang w:eastAsia="nl-NL"/>
              </w:rPr>
            </w:pPr>
            <w:r w:rsidRPr="00150D07">
              <w:rPr>
                <w:lang w:eastAsia="nl-NL"/>
              </w:rPr>
              <w:t>Controleer sensor of die niet kapot is</w:t>
            </w:r>
          </w:p>
        </w:tc>
      </w:tr>
      <w:tr w:rsidR="0041043A" w:rsidRPr="00150D07" w14:paraId="7880E1FB" w14:textId="77777777" w:rsidTr="00A14CA9">
        <w:tc>
          <w:tcPr>
            <w:tcW w:w="2263" w:type="dxa"/>
            <w:vAlign w:val="center"/>
          </w:tcPr>
          <w:p w14:paraId="37917DDF" w14:textId="52876B2F" w:rsidR="0041043A" w:rsidRPr="00150D07" w:rsidRDefault="0041043A" w:rsidP="0041043A">
            <w:pPr>
              <w:jc w:val="center"/>
              <w:rPr>
                <w:lang w:eastAsia="nl-NL"/>
              </w:rPr>
            </w:pPr>
          </w:p>
        </w:tc>
        <w:tc>
          <w:tcPr>
            <w:tcW w:w="3402" w:type="dxa"/>
          </w:tcPr>
          <w:p w14:paraId="6396A23C" w14:textId="6416826E" w:rsidR="0049386B" w:rsidRPr="00150D07" w:rsidRDefault="007B4D28" w:rsidP="007B4D28">
            <w:pPr>
              <w:pStyle w:val="Lijstalinea"/>
              <w:numPr>
                <w:ilvl w:val="0"/>
                <w:numId w:val="5"/>
              </w:numPr>
              <w:rPr>
                <w:lang w:eastAsia="nl-NL"/>
              </w:rPr>
            </w:pPr>
            <w:r w:rsidRPr="00150D07">
              <w:rPr>
                <w:lang w:eastAsia="nl-NL"/>
              </w:rPr>
              <w:t>Container is krom</w:t>
            </w:r>
          </w:p>
        </w:tc>
        <w:tc>
          <w:tcPr>
            <w:tcW w:w="3397" w:type="dxa"/>
          </w:tcPr>
          <w:p w14:paraId="24DAC9EA" w14:textId="0945BADD" w:rsidR="0041043A" w:rsidRPr="00150D07" w:rsidRDefault="007B4D28" w:rsidP="007B4D28">
            <w:pPr>
              <w:pStyle w:val="Lijstalinea"/>
              <w:numPr>
                <w:ilvl w:val="0"/>
                <w:numId w:val="5"/>
              </w:numPr>
              <w:rPr>
                <w:lang w:eastAsia="nl-NL"/>
              </w:rPr>
            </w:pPr>
            <w:r w:rsidRPr="00150D07">
              <w:rPr>
                <w:lang w:eastAsia="nl-NL"/>
              </w:rPr>
              <w:t>Verwijder de kromme container</w:t>
            </w:r>
          </w:p>
        </w:tc>
      </w:tr>
      <w:tr w:rsidR="00F9179C" w:rsidRPr="00150D07" w14:paraId="45C3347C" w14:textId="77777777" w:rsidTr="00A14CA9">
        <w:tc>
          <w:tcPr>
            <w:tcW w:w="2263" w:type="dxa"/>
            <w:vAlign w:val="center"/>
          </w:tcPr>
          <w:p w14:paraId="036A616F" w14:textId="4D44AB7B" w:rsidR="00F9179C" w:rsidRPr="00150D07" w:rsidRDefault="0046583F" w:rsidP="00F9179C">
            <w:pPr>
              <w:jc w:val="center"/>
              <w:rPr>
                <w:lang w:eastAsia="nl-NL"/>
              </w:rPr>
            </w:pPr>
            <w:r w:rsidRPr="00150D07">
              <w:rPr>
                <w:lang w:eastAsia="nl-NL"/>
              </w:rPr>
              <w:t>Brugpijp werkt niet</w:t>
            </w:r>
            <w:r w:rsidR="0027362B" w:rsidRPr="00150D07">
              <w:rPr>
                <w:lang w:eastAsia="nl-NL"/>
              </w:rPr>
              <w:t xml:space="preserve"> automatisch</w:t>
            </w:r>
          </w:p>
        </w:tc>
        <w:tc>
          <w:tcPr>
            <w:tcW w:w="3402" w:type="dxa"/>
          </w:tcPr>
          <w:p w14:paraId="23288D8F" w14:textId="7CA563F2" w:rsidR="0049386B" w:rsidRPr="00150D07" w:rsidRDefault="00E7753A" w:rsidP="004028E4">
            <w:pPr>
              <w:pStyle w:val="Lijstalinea"/>
              <w:numPr>
                <w:ilvl w:val="0"/>
                <w:numId w:val="5"/>
              </w:numPr>
              <w:rPr>
                <w:lang w:eastAsia="nl-NL"/>
              </w:rPr>
            </w:pPr>
            <w:r w:rsidRPr="00150D07">
              <w:rPr>
                <w:lang w:eastAsia="nl-NL"/>
              </w:rPr>
              <w:t>Luchtlekkage</w:t>
            </w:r>
          </w:p>
        </w:tc>
        <w:tc>
          <w:tcPr>
            <w:tcW w:w="3397" w:type="dxa"/>
          </w:tcPr>
          <w:p w14:paraId="49B5F47D" w14:textId="77777777" w:rsidR="00F9179C" w:rsidRPr="00150D07" w:rsidRDefault="00CE6A49" w:rsidP="00CE6A49">
            <w:pPr>
              <w:pStyle w:val="Lijstalinea"/>
              <w:numPr>
                <w:ilvl w:val="0"/>
                <w:numId w:val="5"/>
              </w:numPr>
              <w:rPr>
                <w:lang w:eastAsia="nl-NL"/>
              </w:rPr>
            </w:pPr>
            <w:r w:rsidRPr="00150D07">
              <w:rPr>
                <w:lang w:eastAsia="nl-NL"/>
              </w:rPr>
              <w:t>Repareer de lekkage</w:t>
            </w:r>
          </w:p>
          <w:p w14:paraId="65CB5D32" w14:textId="27A3C572" w:rsidR="00CE6A49" w:rsidRPr="00150D07" w:rsidRDefault="00CE6A49" w:rsidP="00CE6A49">
            <w:pPr>
              <w:pStyle w:val="Lijstalinea"/>
              <w:numPr>
                <w:ilvl w:val="0"/>
                <w:numId w:val="5"/>
              </w:numPr>
              <w:rPr>
                <w:lang w:eastAsia="nl-NL"/>
              </w:rPr>
            </w:pPr>
            <w:r w:rsidRPr="00150D07">
              <w:rPr>
                <w:lang w:eastAsia="nl-NL"/>
              </w:rPr>
              <w:t>Controleer de compressor</w:t>
            </w:r>
          </w:p>
        </w:tc>
      </w:tr>
      <w:tr w:rsidR="00F9179C" w:rsidRPr="00150D07" w14:paraId="0AE74354" w14:textId="77777777" w:rsidTr="00A14CA9">
        <w:tc>
          <w:tcPr>
            <w:tcW w:w="2263" w:type="dxa"/>
          </w:tcPr>
          <w:p w14:paraId="6CC15368" w14:textId="2E810EC6" w:rsidR="00F9179C" w:rsidRPr="00150D07" w:rsidRDefault="0046583F" w:rsidP="00F9179C">
            <w:pPr>
              <w:jc w:val="center"/>
              <w:rPr>
                <w:lang w:eastAsia="nl-NL"/>
              </w:rPr>
            </w:pPr>
            <w:r w:rsidRPr="00150D07">
              <w:rPr>
                <w:lang w:eastAsia="nl-NL"/>
              </w:rPr>
              <w:t>Invoercilinders werken niet</w:t>
            </w:r>
          </w:p>
        </w:tc>
        <w:tc>
          <w:tcPr>
            <w:tcW w:w="3402" w:type="dxa"/>
          </w:tcPr>
          <w:p w14:paraId="4FA9BF3B" w14:textId="6FA243E4" w:rsidR="00F9179C" w:rsidRPr="00150D07" w:rsidRDefault="00206A7C" w:rsidP="004028E4">
            <w:pPr>
              <w:pStyle w:val="Lijstalinea"/>
              <w:numPr>
                <w:ilvl w:val="0"/>
                <w:numId w:val="5"/>
              </w:numPr>
              <w:rPr>
                <w:lang w:eastAsia="nl-NL"/>
              </w:rPr>
            </w:pPr>
            <w:r>
              <w:rPr>
                <w:lang w:eastAsia="nl-NL"/>
              </w:rPr>
              <w:t>Geen lucht</w:t>
            </w:r>
          </w:p>
        </w:tc>
        <w:tc>
          <w:tcPr>
            <w:tcW w:w="3397" w:type="dxa"/>
          </w:tcPr>
          <w:p w14:paraId="3E1A1D6A" w14:textId="46357C31" w:rsidR="00F9179C" w:rsidRPr="00150D07" w:rsidRDefault="005C5420" w:rsidP="004028E4">
            <w:pPr>
              <w:pStyle w:val="Lijstalinea"/>
              <w:numPr>
                <w:ilvl w:val="0"/>
                <w:numId w:val="5"/>
              </w:numPr>
              <w:rPr>
                <w:lang w:eastAsia="nl-NL"/>
              </w:rPr>
            </w:pPr>
            <w:r>
              <w:rPr>
                <w:lang w:eastAsia="nl-NL"/>
              </w:rPr>
              <w:t>Controleer de luchtdruk</w:t>
            </w:r>
          </w:p>
        </w:tc>
      </w:tr>
      <w:tr w:rsidR="005C5420" w:rsidRPr="00150D07" w14:paraId="5ED21E18" w14:textId="77777777" w:rsidTr="00A14CA9">
        <w:tc>
          <w:tcPr>
            <w:tcW w:w="2263" w:type="dxa"/>
          </w:tcPr>
          <w:p w14:paraId="7C92B5E7" w14:textId="77777777" w:rsidR="005C5420" w:rsidRPr="00150D07" w:rsidRDefault="005C5420" w:rsidP="00F9179C">
            <w:pPr>
              <w:jc w:val="center"/>
              <w:rPr>
                <w:lang w:eastAsia="nl-NL"/>
              </w:rPr>
            </w:pPr>
          </w:p>
        </w:tc>
        <w:tc>
          <w:tcPr>
            <w:tcW w:w="3402" w:type="dxa"/>
          </w:tcPr>
          <w:p w14:paraId="235950D0" w14:textId="0A5808AE" w:rsidR="005C5420" w:rsidRDefault="005C5420" w:rsidP="004028E4">
            <w:pPr>
              <w:pStyle w:val="Lijstalinea"/>
              <w:numPr>
                <w:ilvl w:val="0"/>
                <w:numId w:val="5"/>
              </w:numPr>
              <w:rPr>
                <w:lang w:eastAsia="nl-NL"/>
              </w:rPr>
            </w:pPr>
            <w:r>
              <w:rPr>
                <w:lang w:eastAsia="nl-NL"/>
              </w:rPr>
              <w:t>Invoercilinders zitten klem</w:t>
            </w:r>
          </w:p>
        </w:tc>
        <w:tc>
          <w:tcPr>
            <w:tcW w:w="3397" w:type="dxa"/>
          </w:tcPr>
          <w:p w14:paraId="347DF2A3" w14:textId="057E0A55" w:rsidR="005C5420" w:rsidRDefault="005C5420" w:rsidP="004028E4">
            <w:pPr>
              <w:pStyle w:val="Lijstalinea"/>
              <w:numPr>
                <w:ilvl w:val="0"/>
                <w:numId w:val="5"/>
              </w:numPr>
              <w:rPr>
                <w:lang w:eastAsia="nl-NL"/>
              </w:rPr>
            </w:pPr>
            <w:r>
              <w:rPr>
                <w:lang w:eastAsia="nl-NL"/>
              </w:rPr>
              <w:t>Controleer waar ze klem zitten</w:t>
            </w:r>
          </w:p>
        </w:tc>
      </w:tr>
    </w:tbl>
    <w:p w14:paraId="424225BA" w14:textId="77777777" w:rsidR="00C12F20" w:rsidRPr="00150D07" w:rsidRDefault="00C12F20">
      <w:pPr>
        <w:rPr>
          <w:caps/>
          <w:color w:val="FFFFFF" w:themeColor="background1"/>
          <w:spacing w:val="15"/>
          <w:sz w:val="22"/>
          <w:szCs w:val="22"/>
        </w:rPr>
      </w:pPr>
      <w:r w:rsidRPr="00150D07">
        <w:br w:type="page"/>
      </w:r>
    </w:p>
    <w:p w14:paraId="64AE7561" w14:textId="3C917B58" w:rsidR="003C4B22" w:rsidRPr="00150D07" w:rsidRDefault="003C38D6" w:rsidP="002E743B">
      <w:pPr>
        <w:pStyle w:val="Kop2"/>
      </w:pPr>
      <w:bookmarkStart w:id="8" w:name="_Toc181625915"/>
      <w:r w:rsidRPr="00150D07">
        <w:lastRenderedPageBreak/>
        <w:t>3</w:t>
      </w:r>
      <w:r w:rsidR="002E743B" w:rsidRPr="00150D07">
        <w:t>.2</w:t>
      </w:r>
      <w:r w:rsidR="003348DA" w:rsidRPr="00150D07">
        <w:t xml:space="preserve"> Transportband</w:t>
      </w:r>
      <w:bookmarkEnd w:id="8"/>
    </w:p>
    <w:p w14:paraId="5895695C" w14:textId="77777777" w:rsidR="00634314" w:rsidRPr="00150D07" w:rsidRDefault="00D32719" w:rsidP="00634314">
      <w:r w:rsidRPr="00150D07">
        <w:t xml:space="preserve">In dit hoofdstuk vindt u een overzicht van mogelijke storingen die verband kunnen houden met het </w:t>
      </w:r>
      <w:r w:rsidR="004D7CD1" w:rsidRPr="00150D07">
        <w:t>transportband</w:t>
      </w:r>
      <w:r w:rsidRPr="00150D07">
        <w:t xml:space="preserve"> van het transportsysteem. </w:t>
      </w:r>
    </w:p>
    <w:p w14:paraId="73580D90" w14:textId="22CBE2A3" w:rsidR="00B94792" w:rsidRDefault="00634314" w:rsidP="00D32719">
      <w:r w:rsidRPr="00150D07">
        <w:t>Controleer altijd eerst of het kastje van de transportband nog aan</w:t>
      </w:r>
      <w:r w:rsidR="005C1986" w:rsidRPr="00150D07">
        <w:t xml:space="preserve"> </w:t>
      </w:r>
      <w:r w:rsidRPr="00150D07">
        <w:t xml:space="preserve">staat en in bedrijf is. </w:t>
      </w:r>
    </w:p>
    <w:p w14:paraId="7104A1F4" w14:textId="0DFA4B6F" w:rsidR="00B94792" w:rsidRPr="00B94792" w:rsidRDefault="00B94792" w:rsidP="00D32719">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C96416" w:rsidRPr="00150D07" w14:paraId="2D4B7108" w14:textId="77777777" w:rsidTr="004B6581">
        <w:trPr>
          <w:tblHeader/>
        </w:trPr>
        <w:tc>
          <w:tcPr>
            <w:tcW w:w="2263" w:type="dxa"/>
            <w:shd w:val="clear" w:color="auto" w:fill="CE8D3E" w:themeFill="accent3"/>
            <w:vAlign w:val="center"/>
          </w:tcPr>
          <w:p w14:paraId="3CDCFC80" w14:textId="626D8E78" w:rsidR="00C96416" w:rsidRPr="00150D07" w:rsidRDefault="00C96416" w:rsidP="00C96416">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04CF9BFC" w14:textId="2930204D" w:rsidR="00C96416" w:rsidRPr="00150D07" w:rsidRDefault="00C96416" w:rsidP="00C96416">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2B9FD216" w14:textId="4F70DC40" w:rsidR="00C96416" w:rsidRPr="00150D07" w:rsidRDefault="00C96416" w:rsidP="00C96416">
            <w:pPr>
              <w:pStyle w:val="Titel"/>
              <w:jc w:val="center"/>
              <w:rPr>
                <w:color w:val="000000" w:themeColor="text1"/>
                <w:sz w:val="24"/>
                <w:szCs w:val="24"/>
              </w:rPr>
            </w:pPr>
            <w:r w:rsidRPr="00150D07">
              <w:rPr>
                <w:color w:val="000000" w:themeColor="text1"/>
                <w:sz w:val="24"/>
                <w:szCs w:val="24"/>
              </w:rPr>
              <w:t>Oplossing</w:t>
            </w:r>
          </w:p>
        </w:tc>
      </w:tr>
      <w:tr w:rsidR="00C96416" w:rsidRPr="00150D07" w14:paraId="6A030684" w14:textId="77777777" w:rsidTr="004B6581">
        <w:tc>
          <w:tcPr>
            <w:tcW w:w="2263" w:type="dxa"/>
          </w:tcPr>
          <w:p w14:paraId="423C0DFB" w14:textId="6B64DC9A" w:rsidR="00C96416" w:rsidRPr="00150D07" w:rsidRDefault="00040252" w:rsidP="00C96416">
            <w:pPr>
              <w:jc w:val="center"/>
              <w:rPr>
                <w:lang w:eastAsia="nl-NL"/>
              </w:rPr>
            </w:pPr>
            <w:r w:rsidRPr="00150D07">
              <w:rPr>
                <w:lang w:eastAsia="nl-NL"/>
              </w:rPr>
              <w:t>Band gaat niet omh</w:t>
            </w:r>
            <w:r w:rsidR="009F77F3" w:rsidRPr="00150D07">
              <w:rPr>
                <w:lang w:eastAsia="nl-NL"/>
              </w:rPr>
              <w:t>oog/omlaag</w:t>
            </w:r>
          </w:p>
        </w:tc>
        <w:tc>
          <w:tcPr>
            <w:tcW w:w="3402" w:type="dxa"/>
          </w:tcPr>
          <w:p w14:paraId="3C16C47F" w14:textId="5E299D54" w:rsidR="00C96416" w:rsidRPr="00150D07" w:rsidRDefault="009C4E39" w:rsidP="00C96416">
            <w:pPr>
              <w:pStyle w:val="Lijstalinea"/>
              <w:numPr>
                <w:ilvl w:val="0"/>
                <w:numId w:val="5"/>
              </w:numPr>
              <w:rPr>
                <w:lang w:eastAsia="nl-NL"/>
              </w:rPr>
            </w:pPr>
            <w:r w:rsidRPr="00150D07">
              <w:rPr>
                <w:lang w:eastAsia="nl-NL"/>
              </w:rPr>
              <w:t>Onvoldoende luchtdr</w:t>
            </w:r>
            <w:r w:rsidR="00400F99" w:rsidRPr="00150D07">
              <w:rPr>
                <w:lang w:eastAsia="nl-NL"/>
              </w:rPr>
              <w:t>uk</w:t>
            </w:r>
          </w:p>
        </w:tc>
        <w:tc>
          <w:tcPr>
            <w:tcW w:w="3397" w:type="dxa"/>
          </w:tcPr>
          <w:p w14:paraId="4EE547C2" w14:textId="77777777" w:rsidR="00C96416" w:rsidRPr="00150D07" w:rsidRDefault="004A275B" w:rsidP="004A275B">
            <w:pPr>
              <w:pStyle w:val="Lijstalinea"/>
              <w:numPr>
                <w:ilvl w:val="0"/>
                <w:numId w:val="5"/>
              </w:numPr>
              <w:rPr>
                <w:lang w:eastAsia="nl-NL"/>
              </w:rPr>
            </w:pPr>
            <w:r w:rsidRPr="00150D07">
              <w:rPr>
                <w:lang w:eastAsia="nl-NL"/>
              </w:rPr>
              <w:t>Controleer de luchtdruk</w:t>
            </w:r>
          </w:p>
          <w:p w14:paraId="45618CD7" w14:textId="77777777" w:rsidR="001411D6" w:rsidRPr="00150D07" w:rsidRDefault="001411D6" w:rsidP="009B2C58">
            <w:pPr>
              <w:pStyle w:val="Lijstalinea"/>
              <w:numPr>
                <w:ilvl w:val="0"/>
                <w:numId w:val="5"/>
              </w:numPr>
              <w:rPr>
                <w:lang w:eastAsia="nl-NL"/>
              </w:rPr>
            </w:pPr>
            <w:r w:rsidRPr="00150D07">
              <w:rPr>
                <w:lang w:eastAsia="nl-NL"/>
              </w:rPr>
              <w:t>Controleer de compressor</w:t>
            </w:r>
          </w:p>
          <w:p w14:paraId="507D17B3" w14:textId="196E260C" w:rsidR="00A43C40" w:rsidRPr="00150D07" w:rsidRDefault="00A43C40" w:rsidP="00952A3B">
            <w:pPr>
              <w:pStyle w:val="Lijstalinea"/>
              <w:numPr>
                <w:ilvl w:val="0"/>
                <w:numId w:val="5"/>
              </w:numPr>
              <w:rPr>
                <w:lang w:eastAsia="nl-NL"/>
              </w:rPr>
            </w:pPr>
            <w:r w:rsidRPr="00150D07">
              <w:rPr>
                <w:lang w:eastAsia="nl-NL"/>
              </w:rPr>
              <w:t xml:space="preserve">Controleer de </w:t>
            </w:r>
            <w:proofErr w:type="spellStart"/>
            <w:r w:rsidRPr="00150D07">
              <w:rPr>
                <w:lang w:eastAsia="nl-NL"/>
              </w:rPr>
              <w:t>luchtpot</w:t>
            </w:r>
            <w:proofErr w:type="spellEnd"/>
          </w:p>
        </w:tc>
      </w:tr>
      <w:tr w:rsidR="00400F99" w:rsidRPr="00150D07" w14:paraId="54D36691" w14:textId="77777777" w:rsidTr="004B6581">
        <w:tc>
          <w:tcPr>
            <w:tcW w:w="2263" w:type="dxa"/>
          </w:tcPr>
          <w:p w14:paraId="1BF19E66" w14:textId="77777777" w:rsidR="00400F99" w:rsidRPr="00150D07" w:rsidRDefault="00400F99" w:rsidP="00C96416">
            <w:pPr>
              <w:jc w:val="center"/>
              <w:rPr>
                <w:lang w:eastAsia="nl-NL"/>
              </w:rPr>
            </w:pPr>
          </w:p>
        </w:tc>
        <w:tc>
          <w:tcPr>
            <w:tcW w:w="3402" w:type="dxa"/>
          </w:tcPr>
          <w:p w14:paraId="1F566CDF" w14:textId="724CC956" w:rsidR="00400F99" w:rsidRPr="00150D07" w:rsidRDefault="00811066" w:rsidP="00811066">
            <w:pPr>
              <w:pStyle w:val="Lijstalinea"/>
              <w:numPr>
                <w:ilvl w:val="0"/>
                <w:numId w:val="5"/>
              </w:numPr>
              <w:rPr>
                <w:lang w:eastAsia="nl-NL"/>
              </w:rPr>
            </w:pPr>
            <w:r w:rsidRPr="00150D07">
              <w:rPr>
                <w:lang w:eastAsia="nl-NL"/>
              </w:rPr>
              <w:t>Ventiel werkt niet</w:t>
            </w:r>
            <w:r w:rsidR="00F333F1" w:rsidRPr="00150D07">
              <w:rPr>
                <w:lang w:eastAsia="nl-NL"/>
              </w:rPr>
              <w:t xml:space="preserve"> goed</w:t>
            </w:r>
          </w:p>
        </w:tc>
        <w:tc>
          <w:tcPr>
            <w:tcW w:w="3397" w:type="dxa"/>
          </w:tcPr>
          <w:p w14:paraId="4FEE17FE" w14:textId="27C35CDB" w:rsidR="006C16F1" w:rsidRPr="00150D07" w:rsidRDefault="006C16F1" w:rsidP="00952A3B">
            <w:pPr>
              <w:pStyle w:val="Lijstalinea"/>
              <w:numPr>
                <w:ilvl w:val="0"/>
                <w:numId w:val="5"/>
              </w:numPr>
              <w:rPr>
                <w:lang w:eastAsia="nl-NL"/>
              </w:rPr>
            </w:pPr>
            <w:r w:rsidRPr="00150D07">
              <w:rPr>
                <w:lang w:eastAsia="nl-NL"/>
              </w:rPr>
              <w:t>Controleer of hij wordt aangestuurd</w:t>
            </w:r>
          </w:p>
          <w:p w14:paraId="5F85888F" w14:textId="3E409DAF" w:rsidR="00400F99" w:rsidRPr="00150D07" w:rsidRDefault="00952A3B" w:rsidP="00952A3B">
            <w:pPr>
              <w:pStyle w:val="Lijstalinea"/>
              <w:numPr>
                <w:ilvl w:val="0"/>
                <w:numId w:val="5"/>
              </w:numPr>
              <w:rPr>
                <w:lang w:eastAsia="nl-NL"/>
              </w:rPr>
            </w:pPr>
            <w:r w:rsidRPr="00150D07">
              <w:rPr>
                <w:lang w:eastAsia="nl-NL"/>
              </w:rPr>
              <w:t>Vervang het ventiel</w:t>
            </w:r>
          </w:p>
          <w:p w14:paraId="7039EBD6" w14:textId="77777777" w:rsidR="00811066" w:rsidRPr="00150D07" w:rsidRDefault="00E03D67" w:rsidP="00952A3B">
            <w:pPr>
              <w:pStyle w:val="Lijstalinea"/>
              <w:numPr>
                <w:ilvl w:val="0"/>
                <w:numId w:val="5"/>
              </w:numPr>
              <w:rPr>
                <w:lang w:eastAsia="nl-NL"/>
              </w:rPr>
            </w:pPr>
            <w:r w:rsidRPr="00150D07">
              <w:rPr>
                <w:lang w:eastAsia="nl-NL"/>
              </w:rPr>
              <w:t xml:space="preserve">Vervang </w:t>
            </w:r>
            <w:r w:rsidR="00CB05DC" w:rsidRPr="00150D07">
              <w:rPr>
                <w:lang w:eastAsia="nl-NL"/>
              </w:rPr>
              <w:t>het spoel van het ventiel</w:t>
            </w:r>
          </w:p>
          <w:p w14:paraId="519B7B3B" w14:textId="2597C2BB" w:rsidR="006C16F1" w:rsidRPr="00150D07" w:rsidRDefault="00CB05DC" w:rsidP="006C16F1">
            <w:pPr>
              <w:pStyle w:val="Lijstalinea"/>
              <w:numPr>
                <w:ilvl w:val="0"/>
                <w:numId w:val="5"/>
              </w:numPr>
              <w:rPr>
                <w:lang w:eastAsia="nl-NL"/>
              </w:rPr>
            </w:pPr>
            <w:r w:rsidRPr="00150D07">
              <w:rPr>
                <w:lang w:eastAsia="nl-NL"/>
              </w:rPr>
              <w:t>Vervang de kabel</w:t>
            </w:r>
          </w:p>
        </w:tc>
      </w:tr>
      <w:tr w:rsidR="00CB5309" w:rsidRPr="00150D07" w14:paraId="17E56FB4" w14:textId="77777777" w:rsidTr="004B6581">
        <w:tc>
          <w:tcPr>
            <w:tcW w:w="2263" w:type="dxa"/>
          </w:tcPr>
          <w:p w14:paraId="392822C5" w14:textId="77777777" w:rsidR="00CB5309" w:rsidRPr="00150D07" w:rsidRDefault="00CB5309" w:rsidP="00C96416">
            <w:pPr>
              <w:jc w:val="center"/>
              <w:rPr>
                <w:lang w:eastAsia="nl-NL"/>
              </w:rPr>
            </w:pPr>
          </w:p>
        </w:tc>
        <w:tc>
          <w:tcPr>
            <w:tcW w:w="3402" w:type="dxa"/>
          </w:tcPr>
          <w:p w14:paraId="53CAB270" w14:textId="3C02BD57" w:rsidR="00CB5309" w:rsidRPr="00150D07" w:rsidRDefault="00CB5309" w:rsidP="00811066">
            <w:pPr>
              <w:pStyle w:val="Lijstalinea"/>
              <w:numPr>
                <w:ilvl w:val="0"/>
                <w:numId w:val="5"/>
              </w:numPr>
              <w:rPr>
                <w:lang w:eastAsia="nl-NL"/>
              </w:rPr>
            </w:pPr>
            <w:proofErr w:type="spellStart"/>
            <w:r w:rsidRPr="00150D07">
              <w:rPr>
                <w:lang w:eastAsia="nl-NL"/>
              </w:rPr>
              <w:t>Luchtpot</w:t>
            </w:r>
            <w:proofErr w:type="spellEnd"/>
            <w:r w:rsidRPr="00150D07">
              <w:rPr>
                <w:lang w:eastAsia="nl-NL"/>
              </w:rPr>
              <w:t xml:space="preserve"> werkt niet</w:t>
            </w:r>
            <w:r w:rsidR="00F333F1" w:rsidRPr="00150D07">
              <w:rPr>
                <w:lang w:eastAsia="nl-NL"/>
              </w:rPr>
              <w:t xml:space="preserve"> goed</w:t>
            </w:r>
          </w:p>
        </w:tc>
        <w:tc>
          <w:tcPr>
            <w:tcW w:w="3397" w:type="dxa"/>
          </w:tcPr>
          <w:p w14:paraId="3B201DB5" w14:textId="41CF3D9B" w:rsidR="00397BFD" w:rsidRPr="00150D07" w:rsidRDefault="00F333F1" w:rsidP="00397BFD">
            <w:pPr>
              <w:pStyle w:val="Lijstalinea"/>
              <w:numPr>
                <w:ilvl w:val="0"/>
                <w:numId w:val="5"/>
              </w:numPr>
              <w:rPr>
                <w:lang w:eastAsia="nl-NL"/>
              </w:rPr>
            </w:pPr>
            <w:r w:rsidRPr="00150D07">
              <w:rPr>
                <w:lang w:eastAsia="nl-NL"/>
              </w:rPr>
              <w:t xml:space="preserve">Controleer </w:t>
            </w:r>
            <w:proofErr w:type="spellStart"/>
            <w:r w:rsidRPr="00150D07">
              <w:rPr>
                <w:lang w:eastAsia="nl-NL"/>
              </w:rPr>
              <w:t>luchtpot</w:t>
            </w:r>
            <w:proofErr w:type="spellEnd"/>
          </w:p>
          <w:p w14:paraId="222C487C" w14:textId="4E44A94F" w:rsidR="00CB5309" w:rsidRPr="00150D07" w:rsidRDefault="00CB5309" w:rsidP="00397BFD">
            <w:pPr>
              <w:pStyle w:val="Lijstalinea"/>
              <w:numPr>
                <w:ilvl w:val="0"/>
                <w:numId w:val="5"/>
              </w:numPr>
              <w:rPr>
                <w:lang w:eastAsia="nl-NL"/>
              </w:rPr>
            </w:pPr>
            <w:r w:rsidRPr="00150D07">
              <w:rPr>
                <w:lang w:eastAsia="nl-NL"/>
              </w:rPr>
              <w:t xml:space="preserve">Vervang </w:t>
            </w:r>
            <w:proofErr w:type="spellStart"/>
            <w:r w:rsidRPr="00150D07">
              <w:rPr>
                <w:lang w:eastAsia="nl-NL"/>
              </w:rPr>
              <w:t>luchtpot</w:t>
            </w:r>
            <w:proofErr w:type="spellEnd"/>
          </w:p>
        </w:tc>
      </w:tr>
      <w:tr w:rsidR="00C96416" w:rsidRPr="00150D07" w14:paraId="2868E84D" w14:textId="77777777" w:rsidTr="004B6581">
        <w:tc>
          <w:tcPr>
            <w:tcW w:w="2263" w:type="dxa"/>
          </w:tcPr>
          <w:p w14:paraId="111DE3A7" w14:textId="62131C9A" w:rsidR="00C96416" w:rsidRPr="00150D07" w:rsidRDefault="009F77F3" w:rsidP="00C96416">
            <w:pPr>
              <w:jc w:val="center"/>
              <w:rPr>
                <w:lang w:eastAsia="nl-NL"/>
              </w:rPr>
            </w:pPr>
            <w:r w:rsidRPr="00150D07">
              <w:rPr>
                <w:lang w:eastAsia="nl-NL"/>
              </w:rPr>
              <w:t>Band draait niet</w:t>
            </w:r>
          </w:p>
        </w:tc>
        <w:tc>
          <w:tcPr>
            <w:tcW w:w="3402" w:type="dxa"/>
          </w:tcPr>
          <w:p w14:paraId="42B32E26" w14:textId="485307AE" w:rsidR="00C96416" w:rsidRPr="00150D07" w:rsidRDefault="00725536" w:rsidP="00BD6AEB">
            <w:pPr>
              <w:pStyle w:val="Lijstalinea"/>
              <w:numPr>
                <w:ilvl w:val="0"/>
                <w:numId w:val="5"/>
              </w:numPr>
              <w:rPr>
                <w:lang w:eastAsia="nl-NL"/>
              </w:rPr>
            </w:pPr>
            <w:r w:rsidRPr="00150D07">
              <w:rPr>
                <w:lang w:eastAsia="nl-NL"/>
              </w:rPr>
              <w:t>Band vastgelopen</w:t>
            </w:r>
          </w:p>
        </w:tc>
        <w:tc>
          <w:tcPr>
            <w:tcW w:w="3397" w:type="dxa"/>
          </w:tcPr>
          <w:p w14:paraId="7694B288" w14:textId="77777777" w:rsidR="00C96416" w:rsidRPr="00150D07" w:rsidRDefault="00945E5A" w:rsidP="00725536">
            <w:pPr>
              <w:pStyle w:val="Lijstalinea"/>
              <w:numPr>
                <w:ilvl w:val="0"/>
                <w:numId w:val="5"/>
              </w:numPr>
              <w:rPr>
                <w:lang w:eastAsia="nl-NL"/>
              </w:rPr>
            </w:pPr>
            <w:r w:rsidRPr="00150D07">
              <w:rPr>
                <w:lang w:eastAsia="nl-NL"/>
              </w:rPr>
              <w:t>Verwijder obstakels rondom de band</w:t>
            </w:r>
          </w:p>
          <w:p w14:paraId="2B65AAF9" w14:textId="77777777" w:rsidR="000D25E1" w:rsidRPr="00150D07" w:rsidRDefault="000D25E1" w:rsidP="0051076E">
            <w:pPr>
              <w:pStyle w:val="Lijstalinea"/>
              <w:numPr>
                <w:ilvl w:val="0"/>
                <w:numId w:val="5"/>
              </w:numPr>
              <w:rPr>
                <w:lang w:eastAsia="nl-NL"/>
              </w:rPr>
            </w:pPr>
            <w:r w:rsidRPr="00150D07">
              <w:rPr>
                <w:lang w:eastAsia="nl-NL"/>
              </w:rPr>
              <w:t>Controleer en vervangen versleten onderdelen indien nodig</w:t>
            </w:r>
          </w:p>
          <w:p w14:paraId="6EFE2F49" w14:textId="2D84EF62" w:rsidR="000A4351" w:rsidRPr="00150D07" w:rsidRDefault="000A4351" w:rsidP="0051076E">
            <w:pPr>
              <w:pStyle w:val="Lijstalinea"/>
              <w:numPr>
                <w:ilvl w:val="0"/>
                <w:numId w:val="5"/>
              </w:numPr>
              <w:rPr>
                <w:lang w:eastAsia="nl-NL"/>
              </w:rPr>
            </w:pPr>
            <w:r w:rsidRPr="00150D07">
              <w:rPr>
                <w:lang w:eastAsia="nl-NL"/>
              </w:rPr>
              <w:t>Smeer onderdelen regelmatig</w:t>
            </w:r>
          </w:p>
        </w:tc>
      </w:tr>
      <w:tr w:rsidR="0051076E" w:rsidRPr="00150D07" w14:paraId="4EF38902" w14:textId="77777777" w:rsidTr="004B6581">
        <w:tc>
          <w:tcPr>
            <w:tcW w:w="2263" w:type="dxa"/>
          </w:tcPr>
          <w:p w14:paraId="6BEDA318" w14:textId="77777777" w:rsidR="0051076E" w:rsidRPr="00150D07" w:rsidRDefault="0051076E" w:rsidP="00C96416">
            <w:pPr>
              <w:jc w:val="center"/>
              <w:rPr>
                <w:lang w:eastAsia="nl-NL"/>
              </w:rPr>
            </w:pPr>
          </w:p>
        </w:tc>
        <w:tc>
          <w:tcPr>
            <w:tcW w:w="3402" w:type="dxa"/>
          </w:tcPr>
          <w:p w14:paraId="1696B314" w14:textId="23C12C57" w:rsidR="0051076E" w:rsidRPr="00150D07" w:rsidRDefault="0051076E" w:rsidP="00BD6AEB">
            <w:pPr>
              <w:pStyle w:val="Lijstalinea"/>
              <w:numPr>
                <w:ilvl w:val="0"/>
                <w:numId w:val="5"/>
              </w:numPr>
              <w:rPr>
                <w:lang w:eastAsia="nl-NL"/>
              </w:rPr>
            </w:pPr>
            <w:r w:rsidRPr="00150D07">
              <w:rPr>
                <w:lang w:eastAsia="nl-NL"/>
              </w:rPr>
              <w:t>Motor wordt niet aangestuurd</w:t>
            </w:r>
          </w:p>
        </w:tc>
        <w:tc>
          <w:tcPr>
            <w:tcW w:w="3397" w:type="dxa"/>
          </w:tcPr>
          <w:p w14:paraId="19A171BA" w14:textId="77777777" w:rsidR="0051076E" w:rsidRPr="00150D07" w:rsidRDefault="0051076E" w:rsidP="00725536">
            <w:pPr>
              <w:pStyle w:val="Lijstalinea"/>
              <w:numPr>
                <w:ilvl w:val="0"/>
                <w:numId w:val="5"/>
              </w:numPr>
              <w:rPr>
                <w:lang w:eastAsia="nl-NL"/>
              </w:rPr>
            </w:pPr>
            <w:r w:rsidRPr="00150D07">
              <w:rPr>
                <w:lang w:eastAsia="nl-NL"/>
              </w:rPr>
              <w:t>Controleer de frequentie regelaar</w:t>
            </w:r>
          </w:p>
          <w:p w14:paraId="2E60B459" w14:textId="4CFA0919" w:rsidR="001318E0" w:rsidRPr="00150D07" w:rsidRDefault="0051076E" w:rsidP="009B1975">
            <w:pPr>
              <w:pStyle w:val="Lijstalinea"/>
              <w:numPr>
                <w:ilvl w:val="0"/>
                <w:numId w:val="5"/>
              </w:numPr>
              <w:rPr>
                <w:lang w:eastAsia="nl-NL"/>
              </w:rPr>
            </w:pPr>
            <w:r w:rsidRPr="00150D07">
              <w:rPr>
                <w:lang w:eastAsia="nl-NL"/>
              </w:rPr>
              <w:t xml:space="preserve">Controleer </w:t>
            </w:r>
            <w:r w:rsidR="00236682" w:rsidRPr="00150D07">
              <w:rPr>
                <w:lang w:eastAsia="nl-NL"/>
              </w:rPr>
              <w:t>o</w:t>
            </w:r>
            <w:r w:rsidR="001318E0" w:rsidRPr="00150D07">
              <w:rPr>
                <w:lang w:eastAsia="nl-NL"/>
              </w:rPr>
              <w:t>f hij mag draaien</w:t>
            </w:r>
          </w:p>
        </w:tc>
      </w:tr>
      <w:tr w:rsidR="00C96416" w:rsidRPr="00150D07" w14:paraId="13882EE3" w14:textId="77777777" w:rsidTr="004B6581">
        <w:tc>
          <w:tcPr>
            <w:tcW w:w="2263" w:type="dxa"/>
            <w:vAlign w:val="center"/>
          </w:tcPr>
          <w:p w14:paraId="5BA49149" w14:textId="666F8672" w:rsidR="00C96416" w:rsidRPr="00150D07" w:rsidRDefault="009F77F3" w:rsidP="00C96416">
            <w:pPr>
              <w:jc w:val="center"/>
              <w:rPr>
                <w:lang w:eastAsia="nl-NL"/>
              </w:rPr>
            </w:pPr>
            <w:r w:rsidRPr="00150D07">
              <w:rPr>
                <w:lang w:eastAsia="nl-NL"/>
              </w:rPr>
              <w:t>Band is geraffel</w:t>
            </w:r>
            <w:r w:rsidR="002B641D" w:rsidRPr="00150D07">
              <w:rPr>
                <w:lang w:eastAsia="nl-NL"/>
              </w:rPr>
              <w:t>d of kapot</w:t>
            </w:r>
          </w:p>
        </w:tc>
        <w:tc>
          <w:tcPr>
            <w:tcW w:w="3402" w:type="dxa"/>
          </w:tcPr>
          <w:p w14:paraId="53668A04" w14:textId="11C7C072" w:rsidR="00C96416" w:rsidRPr="00150D07" w:rsidRDefault="00CB766F" w:rsidP="00B32DE5">
            <w:pPr>
              <w:pStyle w:val="Lijstalinea"/>
              <w:numPr>
                <w:ilvl w:val="0"/>
                <w:numId w:val="5"/>
              </w:numPr>
              <w:rPr>
                <w:lang w:eastAsia="nl-NL"/>
              </w:rPr>
            </w:pPr>
            <w:r w:rsidRPr="00150D07">
              <w:rPr>
                <w:lang w:eastAsia="nl-NL"/>
              </w:rPr>
              <w:t>Band loopt scheef</w:t>
            </w:r>
            <w:r w:rsidR="003A2F4A" w:rsidRPr="00150D07">
              <w:rPr>
                <w:lang w:eastAsia="nl-NL"/>
              </w:rPr>
              <w:br/>
              <w:t>(Ongelijkmatige spanning op de band)</w:t>
            </w:r>
          </w:p>
        </w:tc>
        <w:tc>
          <w:tcPr>
            <w:tcW w:w="3397" w:type="dxa"/>
          </w:tcPr>
          <w:p w14:paraId="13A98E89" w14:textId="77777777" w:rsidR="00C96416" w:rsidRPr="00150D07" w:rsidRDefault="004A34BE" w:rsidP="00CB766F">
            <w:pPr>
              <w:pStyle w:val="Lijstalinea"/>
              <w:numPr>
                <w:ilvl w:val="0"/>
                <w:numId w:val="5"/>
              </w:numPr>
              <w:rPr>
                <w:lang w:eastAsia="nl-NL"/>
              </w:rPr>
            </w:pPr>
            <w:r w:rsidRPr="00150D07">
              <w:rPr>
                <w:lang w:eastAsia="nl-NL"/>
              </w:rPr>
              <w:t>Lijn band uit</w:t>
            </w:r>
          </w:p>
          <w:p w14:paraId="166E939B" w14:textId="77777777" w:rsidR="004A34BE" w:rsidRPr="00150D07" w:rsidRDefault="004A34BE" w:rsidP="00CB766F">
            <w:pPr>
              <w:pStyle w:val="Lijstalinea"/>
              <w:numPr>
                <w:ilvl w:val="0"/>
                <w:numId w:val="5"/>
              </w:numPr>
              <w:rPr>
                <w:lang w:eastAsia="nl-NL"/>
              </w:rPr>
            </w:pPr>
            <w:r w:rsidRPr="00150D07">
              <w:rPr>
                <w:lang w:eastAsia="nl-NL"/>
              </w:rPr>
              <w:t>Controleer of rollen recht op elkaar zitten</w:t>
            </w:r>
          </w:p>
          <w:p w14:paraId="1FC995E5" w14:textId="766B779A" w:rsidR="004A34BE" w:rsidRPr="00150D07" w:rsidRDefault="004A34BE" w:rsidP="00CB766F">
            <w:pPr>
              <w:pStyle w:val="Lijstalinea"/>
              <w:numPr>
                <w:ilvl w:val="0"/>
                <w:numId w:val="5"/>
              </w:numPr>
              <w:rPr>
                <w:lang w:eastAsia="nl-NL"/>
              </w:rPr>
            </w:pPr>
            <w:r w:rsidRPr="00150D07">
              <w:rPr>
                <w:lang w:eastAsia="nl-NL"/>
              </w:rPr>
              <w:t>Lijn rollen uit waar nodig</w:t>
            </w:r>
          </w:p>
        </w:tc>
      </w:tr>
      <w:tr w:rsidR="00636889" w:rsidRPr="00150D07" w14:paraId="02171889" w14:textId="77777777" w:rsidTr="004B6581">
        <w:tc>
          <w:tcPr>
            <w:tcW w:w="2263" w:type="dxa"/>
            <w:vAlign w:val="center"/>
          </w:tcPr>
          <w:p w14:paraId="6DFC868D" w14:textId="77777777" w:rsidR="00636889" w:rsidRPr="00150D07" w:rsidRDefault="00636889" w:rsidP="00C96416">
            <w:pPr>
              <w:jc w:val="center"/>
              <w:rPr>
                <w:lang w:eastAsia="nl-NL"/>
              </w:rPr>
            </w:pPr>
          </w:p>
        </w:tc>
        <w:tc>
          <w:tcPr>
            <w:tcW w:w="3402" w:type="dxa"/>
          </w:tcPr>
          <w:p w14:paraId="0BC2B282" w14:textId="0C32693F" w:rsidR="00636889" w:rsidRPr="00150D07" w:rsidRDefault="00C66721" w:rsidP="00B32DE5">
            <w:pPr>
              <w:pStyle w:val="Lijstalinea"/>
              <w:numPr>
                <w:ilvl w:val="0"/>
                <w:numId w:val="5"/>
              </w:numPr>
              <w:rPr>
                <w:lang w:eastAsia="nl-NL"/>
              </w:rPr>
            </w:pPr>
            <w:r w:rsidRPr="00150D07">
              <w:rPr>
                <w:lang w:eastAsia="nl-NL"/>
              </w:rPr>
              <w:t>Verstopping door vuilresten</w:t>
            </w:r>
          </w:p>
        </w:tc>
        <w:tc>
          <w:tcPr>
            <w:tcW w:w="3397" w:type="dxa"/>
          </w:tcPr>
          <w:p w14:paraId="4746CC44" w14:textId="38ABDFFE" w:rsidR="00C66721" w:rsidRPr="00150D07" w:rsidRDefault="00C66721" w:rsidP="009B1975">
            <w:pPr>
              <w:pStyle w:val="Lijstalinea"/>
              <w:numPr>
                <w:ilvl w:val="0"/>
                <w:numId w:val="5"/>
              </w:numPr>
              <w:rPr>
                <w:lang w:eastAsia="nl-NL"/>
              </w:rPr>
            </w:pPr>
            <w:r w:rsidRPr="00150D07">
              <w:rPr>
                <w:lang w:eastAsia="nl-NL"/>
              </w:rPr>
              <w:t>Maak de band regelmatig schoon</w:t>
            </w:r>
          </w:p>
        </w:tc>
      </w:tr>
    </w:tbl>
    <w:p w14:paraId="16A05011" w14:textId="77777777" w:rsidR="00085D3B" w:rsidRPr="00150D07" w:rsidRDefault="00085D3B" w:rsidP="00085D3B"/>
    <w:p w14:paraId="04E6C997" w14:textId="77777777" w:rsidR="00085D3B" w:rsidRPr="00150D07" w:rsidRDefault="00085D3B">
      <w:pPr>
        <w:rPr>
          <w:caps/>
          <w:color w:val="FFFFFF" w:themeColor="background1"/>
          <w:spacing w:val="15"/>
          <w:sz w:val="22"/>
          <w:szCs w:val="22"/>
        </w:rPr>
      </w:pPr>
      <w:r w:rsidRPr="00150D07">
        <w:br w:type="page"/>
      </w:r>
    </w:p>
    <w:p w14:paraId="2669B790" w14:textId="0B2DD851" w:rsidR="003348DA" w:rsidRPr="00150D07" w:rsidRDefault="003C38D6" w:rsidP="009D2682">
      <w:pPr>
        <w:pStyle w:val="Kop2"/>
      </w:pPr>
      <w:bookmarkStart w:id="9" w:name="_Toc181625916"/>
      <w:r w:rsidRPr="00150D07">
        <w:lastRenderedPageBreak/>
        <w:t>3</w:t>
      </w:r>
      <w:r w:rsidR="009D2682" w:rsidRPr="00150D07">
        <w:t>.3</w:t>
      </w:r>
      <w:r w:rsidR="00A96465" w:rsidRPr="00150D07">
        <w:t xml:space="preserve"> Afduwer</w:t>
      </w:r>
      <w:bookmarkEnd w:id="9"/>
    </w:p>
    <w:p w14:paraId="7615CA17" w14:textId="77777777" w:rsidR="00634314" w:rsidRPr="00150D07" w:rsidRDefault="00A5691F" w:rsidP="00634314">
      <w:r w:rsidRPr="00150D07">
        <w:t xml:space="preserve">In dit hoofdstuk vindt u een overzicht van mogelijke storingen die verband kunnen houden met de afduwer van het transportsysteem. </w:t>
      </w:r>
    </w:p>
    <w:p w14:paraId="38DCA877" w14:textId="14BC960A" w:rsidR="00A5691F" w:rsidRDefault="00634314" w:rsidP="00A5691F">
      <w:r w:rsidRPr="00150D07">
        <w:t>Controleer altijd eerst of het kastje van de afduwer nog aan</w:t>
      </w:r>
      <w:r w:rsidR="005C1986" w:rsidRPr="00150D07">
        <w:t xml:space="preserve"> </w:t>
      </w:r>
      <w:r w:rsidRPr="00150D07">
        <w:t xml:space="preserve">staat en in bedrijf is. </w:t>
      </w:r>
    </w:p>
    <w:p w14:paraId="7F2D3389" w14:textId="4CE91873" w:rsidR="00B94792" w:rsidRPr="00B94792" w:rsidRDefault="00B94792" w:rsidP="00A5691F">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C96416" w:rsidRPr="00150D07" w14:paraId="48E9E7DD" w14:textId="77777777" w:rsidTr="004B6581">
        <w:trPr>
          <w:tblHeader/>
        </w:trPr>
        <w:tc>
          <w:tcPr>
            <w:tcW w:w="2263" w:type="dxa"/>
            <w:shd w:val="clear" w:color="auto" w:fill="CE8D3E" w:themeFill="accent3"/>
            <w:vAlign w:val="center"/>
          </w:tcPr>
          <w:p w14:paraId="358F1B12" w14:textId="241FFC75" w:rsidR="00C96416" w:rsidRPr="00150D07" w:rsidRDefault="00C96416" w:rsidP="00C96416">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4E0E5D8D" w14:textId="74EFA21D" w:rsidR="00C96416" w:rsidRPr="00150D07" w:rsidRDefault="00C96416" w:rsidP="00C96416">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1827C62A" w14:textId="1A8022D8" w:rsidR="00C96416" w:rsidRPr="00150D07" w:rsidRDefault="00C96416" w:rsidP="00C96416">
            <w:pPr>
              <w:pStyle w:val="Titel"/>
              <w:jc w:val="center"/>
              <w:rPr>
                <w:color w:val="000000" w:themeColor="text1"/>
                <w:sz w:val="24"/>
                <w:szCs w:val="24"/>
              </w:rPr>
            </w:pPr>
            <w:r w:rsidRPr="00150D07">
              <w:rPr>
                <w:color w:val="000000" w:themeColor="text1"/>
                <w:sz w:val="24"/>
                <w:szCs w:val="24"/>
              </w:rPr>
              <w:t>Oplossing</w:t>
            </w:r>
          </w:p>
        </w:tc>
      </w:tr>
      <w:tr w:rsidR="00C96416" w:rsidRPr="00150D07" w14:paraId="686B1C90" w14:textId="77777777" w:rsidTr="004B6581">
        <w:tc>
          <w:tcPr>
            <w:tcW w:w="2263" w:type="dxa"/>
          </w:tcPr>
          <w:p w14:paraId="5070E260" w14:textId="70D477DA" w:rsidR="00C96416" w:rsidRPr="00150D07" w:rsidRDefault="00106146" w:rsidP="00C96416">
            <w:pPr>
              <w:jc w:val="center"/>
              <w:rPr>
                <w:lang w:eastAsia="nl-NL"/>
              </w:rPr>
            </w:pPr>
            <w:r w:rsidRPr="00150D07">
              <w:rPr>
                <w:lang w:eastAsia="nl-NL"/>
              </w:rPr>
              <w:t>Afduwer beweegt niet</w:t>
            </w:r>
          </w:p>
        </w:tc>
        <w:tc>
          <w:tcPr>
            <w:tcW w:w="3402" w:type="dxa"/>
          </w:tcPr>
          <w:p w14:paraId="2C378933" w14:textId="551DA3DE" w:rsidR="00C96416" w:rsidRPr="00150D07" w:rsidRDefault="00A00DB9" w:rsidP="00C96416">
            <w:pPr>
              <w:pStyle w:val="Lijstalinea"/>
              <w:numPr>
                <w:ilvl w:val="0"/>
                <w:numId w:val="5"/>
              </w:numPr>
              <w:rPr>
                <w:lang w:eastAsia="nl-NL"/>
              </w:rPr>
            </w:pPr>
            <w:r w:rsidRPr="00150D07">
              <w:rPr>
                <w:lang w:eastAsia="nl-NL"/>
              </w:rPr>
              <w:t>Geen vrijgave om te bewegen</w:t>
            </w:r>
          </w:p>
        </w:tc>
        <w:tc>
          <w:tcPr>
            <w:tcW w:w="3397" w:type="dxa"/>
          </w:tcPr>
          <w:p w14:paraId="27962568" w14:textId="77777777" w:rsidR="000B63EE" w:rsidRPr="00150D07" w:rsidRDefault="000B63EE" w:rsidP="000B63EE">
            <w:pPr>
              <w:pStyle w:val="Lijstalinea"/>
              <w:numPr>
                <w:ilvl w:val="0"/>
                <w:numId w:val="5"/>
              </w:numPr>
              <w:rPr>
                <w:lang w:eastAsia="nl-NL"/>
              </w:rPr>
            </w:pPr>
            <w:r w:rsidRPr="00150D07">
              <w:rPr>
                <w:lang w:eastAsia="nl-NL"/>
              </w:rPr>
              <w:t>Controleer aan uiteinde van de baan of container niet te ver is gerold</w:t>
            </w:r>
          </w:p>
          <w:p w14:paraId="00A206AA" w14:textId="77777777" w:rsidR="00C96416" w:rsidRPr="00150D07" w:rsidRDefault="000B63EE" w:rsidP="000B63EE">
            <w:pPr>
              <w:pStyle w:val="Lijstalinea"/>
              <w:numPr>
                <w:ilvl w:val="0"/>
                <w:numId w:val="5"/>
              </w:numPr>
              <w:rPr>
                <w:lang w:eastAsia="nl-NL"/>
              </w:rPr>
            </w:pPr>
            <w:r w:rsidRPr="00150D07">
              <w:rPr>
                <w:lang w:eastAsia="nl-NL"/>
              </w:rPr>
              <w:t>Controleer sensor op de pijp aan het einde van de baan of die nog werkt</w:t>
            </w:r>
          </w:p>
          <w:p w14:paraId="69973221" w14:textId="6B5BC60E" w:rsidR="00B53D81" w:rsidRPr="00150D07" w:rsidRDefault="00B53D81" w:rsidP="000B63EE">
            <w:pPr>
              <w:pStyle w:val="Lijstalinea"/>
              <w:numPr>
                <w:ilvl w:val="0"/>
                <w:numId w:val="5"/>
              </w:numPr>
              <w:rPr>
                <w:lang w:eastAsia="nl-NL"/>
              </w:rPr>
            </w:pPr>
            <w:r w:rsidRPr="00150D07">
              <w:rPr>
                <w:lang w:eastAsia="nl-NL"/>
              </w:rPr>
              <w:t>Zowel min als max sensor worden gezien. Controleer de sensoren</w:t>
            </w:r>
          </w:p>
        </w:tc>
      </w:tr>
      <w:tr w:rsidR="00A00DB9" w:rsidRPr="00150D07" w14:paraId="2787B2FD" w14:textId="77777777" w:rsidTr="004B6581">
        <w:tc>
          <w:tcPr>
            <w:tcW w:w="2263" w:type="dxa"/>
          </w:tcPr>
          <w:p w14:paraId="3117F645" w14:textId="77777777" w:rsidR="00A00DB9" w:rsidRPr="00150D07" w:rsidRDefault="00A00DB9" w:rsidP="00C96416">
            <w:pPr>
              <w:jc w:val="center"/>
              <w:rPr>
                <w:lang w:eastAsia="nl-NL"/>
              </w:rPr>
            </w:pPr>
          </w:p>
        </w:tc>
        <w:tc>
          <w:tcPr>
            <w:tcW w:w="3402" w:type="dxa"/>
          </w:tcPr>
          <w:p w14:paraId="7F4F7A5F" w14:textId="2F4AA80D" w:rsidR="00A00DB9" w:rsidRPr="00150D07" w:rsidRDefault="00373149" w:rsidP="00C96416">
            <w:pPr>
              <w:pStyle w:val="Lijstalinea"/>
              <w:numPr>
                <w:ilvl w:val="0"/>
                <w:numId w:val="5"/>
              </w:numPr>
              <w:rPr>
                <w:lang w:eastAsia="nl-NL"/>
              </w:rPr>
            </w:pPr>
            <w:r w:rsidRPr="00150D07">
              <w:rPr>
                <w:lang w:eastAsia="nl-NL"/>
              </w:rPr>
              <w:t>Mechanische obstructie</w:t>
            </w:r>
          </w:p>
        </w:tc>
        <w:tc>
          <w:tcPr>
            <w:tcW w:w="3397" w:type="dxa"/>
          </w:tcPr>
          <w:p w14:paraId="27168F64" w14:textId="0A0680A2" w:rsidR="00A00DB9" w:rsidRPr="00150D07" w:rsidRDefault="00821C3B" w:rsidP="00A00DB9">
            <w:pPr>
              <w:pStyle w:val="Lijstalinea"/>
              <w:numPr>
                <w:ilvl w:val="0"/>
                <w:numId w:val="5"/>
              </w:numPr>
              <w:rPr>
                <w:lang w:eastAsia="nl-NL"/>
              </w:rPr>
            </w:pPr>
            <w:commentRangeStart w:id="10"/>
            <w:r w:rsidRPr="00150D07">
              <w:rPr>
                <w:lang w:eastAsia="nl-NL"/>
              </w:rPr>
              <w:t>Vind en verwijder de obstructies</w:t>
            </w:r>
            <w:commentRangeEnd w:id="10"/>
            <w:r w:rsidR="007B6F4C">
              <w:rPr>
                <w:rStyle w:val="Verwijzingopmerking"/>
              </w:rPr>
              <w:commentReference w:id="10"/>
            </w:r>
          </w:p>
        </w:tc>
      </w:tr>
      <w:tr w:rsidR="00A00DB9" w:rsidRPr="00150D07" w14:paraId="2D8801B2" w14:textId="77777777" w:rsidTr="004B6581">
        <w:tc>
          <w:tcPr>
            <w:tcW w:w="2263" w:type="dxa"/>
          </w:tcPr>
          <w:p w14:paraId="2106D295" w14:textId="77777777" w:rsidR="00A00DB9" w:rsidRPr="00150D07" w:rsidRDefault="00A00DB9" w:rsidP="00C96416">
            <w:pPr>
              <w:jc w:val="center"/>
              <w:rPr>
                <w:lang w:eastAsia="nl-NL"/>
              </w:rPr>
            </w:pPr>
          </w:p>
        </w:tc>
        <w:tc>
          <w:tcPr>
            <w:tcW w:w="3402" w:type="dxa"/>
          </w:tcPr>
          <w:p w14:paraId="1DC96982" w14:textId="410C906F" w:rsidR="00A00DB9" w:rsidRPr="00150D07" w:rsidRDefault="00474EDE" w:rsidP="00C96416">
            <w:pPr>
              <w:pStyle w:val="Lijstalinea"/>
              <w:numPr>
                <w:ilvl w:val="0"/>
                <w:numId w:val="5"/>
              </w:numPr>
              <w:rPr>
                <w:lang w:eastAsia="nl-NL"/>
              </w:rPr>
            </w:pPr>
            <w:r w:rsidRPr="00150D07">
              <w:rPr>
                <w:lang w:eastAsia="nl-NL"/>
              </w:rPr>
              <w:t>Versleten/gebroken onderdelen</w:t>
            </w:r>
          </w:p>
        </w:tc>
        <w:tc>
          <w:tcPr>
            <w:tcW w:w="3397" w:type="dxa"/>
          </w:tcPr>
          <w:p w14:paraId="52E16FBA" w14:textId="332A437E" w:rsidR="00A00DB9" w:rsidRPr="00150D07" w:rsidRDefault="00390AB7" w:rsidP="00A00DB9">
            <w:pPr>
              <w:pStyle w:val="Lijstalinea"/>
              <w:numPr>
                <w:ilvl w:val="0"/>
                <w:numId w:val="5"/>
              </w:numPr>
              <w:rPr>
                <w:lang w:eastAsia="nl-NL"/>
              </w:rPr>
            </w:pPr>
            <w:r w:rsidRPr="00150D07">
              <w:rPr>
                <w:lang w:eastAsia="nl-NL"/>
              </w:rPr>
              <w:t>Controleer en vervang de onderdelen waar nodig</w:t>
            </w:r>
          </w:p>
        </w:tc>
      </w:tr>
      <w:tr w:rsidR="00106146" w:rsidRPr="00150D07" w14:paraId="79BE0A0E" w14:textId="77777777" w:rsidTr="004B6581">
        <w:tc>
          <w:tcPr>
            <w:tcW w:w="2263" w:type="dxa"/>
          </w:tcPr>
          <w:p w14:paraId="3EDCCA17" w14:textId="61A7128C" w:rsidR="00106146" w:rsidRPr="00150D07" w:rsidRDefault="00DA11D7" w:rsidP="00C96416">
            <w:pPr>
              <w:jc w:val="center"/>
              <w:rPr>
                <w:lang w:eastAsia="nl-NL"/>
              </w:rPr>
            </w:pPr>
            <w:r w:rsidRPr="00150D07">
              <w:rPr>
                <w:lang w:eastAsia="nl-NL"/>
              </w:rPr>
              <w:t>Afduwer stopt halverwege</w:t>
            </w:r>
          </w:p>
        </w:tc>
        <w:tc>
          <w:tcPr>
            <w:tcW w:w="3402" w:type="dxa"/>
          </w:tcPr>
          <w:p w14:paraId="3741B936" w14:textId="07CF931C" w:rsidR="00106146" w:rsidRPr="00150D07" w:rsidRDefault="00170EC6" w:rsidP="00C96416">
            <w:pPr>
              <w:pStyle w:val="Lijstalinea"/>
              <w:numPr>
                <w:ilvl w:val="0"/>
                <w:numId w:val="5"/>
              </w:numPr>
              <w:rPr>
                <w:lang w:eastAsia="nl-NL"/>
              </w:rPr>
            </w:pPr>
            <w:r w:rsidRPr="00150D07">
              <w:rPr>
                <w:lang w:eastAsia="nl-NL"/>
              </w:rPr>
              <w:t>Baan waarin wordt afgeduwd is plotseling vol terwijl dit niet verwacht wordt</w:t>
            </w:r>
          </w:p>
        </w:tc>
        <w:tc>
          <w:tcPr>
            <w:tcW w:w="3397" w:type="dxa"/>
          </w:tcPr>
          <w:p w14:paraId="52CDAB77" w14:textId="77777777" w:rsidR="00106146" w:rsidRPr="00150D07" w:rsidRDefault="00170EC6" w:rsidP="00170EC6">
            <w:pPr>
              <w:pStyle w:val="Lijstalinea"/>
              <w:numPr>
                <w:ilvl w:val="0"/>
                <w:numId w:val="5"/>
              </w:numPr>
              <w:rPr>
                <w:lang w:eastAsia="nl-NL"/>
              </w:rPr>
            </w:pPr>
            <w:r w:rsidRPr="00150D07">
              <w:rPr>
                <w:lang w:eastAsia="nl-NL"/>
              </w:rPr>
              <w:t>Controleer aan uiteinde van de baan of container niet te ver is gerold</w:t>
            </w:r>
          </w:p>
          <w:p w14:paraId="6F6B12D3" w14:textId="3D755875" w:rsidR="00170EC6" w:rsidRPr="00150D07" w:rsidRDefault="00170EC6" w:rsidP="00170EC6">
            <w:pPr>
              <w:pStyle w:val="Lijstalinea"/>
              <w:numPr>
                <w:ilvl w:val="0"/>
                <w:numId w:val="5"/>
              </w:numPr>
              <w:rPr>
                <w:lang w:eastAsia="nl-NL"/>
              </w:rPr>
            </w:pPr>
            <w:r w:rsidRPr="00150D07">
              <w:rPr>
                <w:lang w:eastAsia="nl-NL"/>
              </w:rPr>
              <w:t>Controleer sensor op de pijp aan het einde van de baan of die nog werkt</w:t>
            </w:r>
          </w:p>
        </w:tc>
      </w:tr>
      <w:tr w:rsidR="00DA11D7" w:rsidRPr="00150D07" w14:paraId="6CCBCDE7" w14:textId="77777777" w:rsidTr="004B6581">
        <w:tc>
          <w:tcPr>
            <w:tcW w:w="2263" w:type="dxa"/>
          </w:tcPr>
          <w:p w14:paraId="7061B261" w14:textId="299348C2" w:rsidR="00DA11D7" w:rsidRPr="00150D07" w:rsidRDefault="00DA11D7" w:rsidP="00C96416">
            <w:pPr>
              <w:jc w:val="center"/>
              <w:rPr>
                <w:lang w:eastAsia="nl-NL"/>
              </w:rPr>
            </w:pPr>
          </w:p>
        </w:tc>
        <w:tc>
          <w:tcPr>
            <w:tcW w:w="3402" w:type="dxa"/>
          </w:tcPr>
          <w:p w14:paraId="6F051D42" w14:textId="0CFB3EA8" w:rsidR="00DA11D7" w:rsidRPr="00150D07" w:rsidRDefault="00295605" w:rsidP="00C96416">
            <w:pPr>
              <w:pStyle w:val="Lijstalinea"/>
              <w:numPr>
                <w:ilvl w:val="0"/>
                <w:numId w:val="5"/>
              </w:numPr>
              <w:rPr>
                <w:lang w:eastAsia="nl-NL"/>
              </w:rPr>
            </w:pPr>
            <w:r w:rsidRPr="00150D07">
              <w:rPr>
                <w:lang w:eastAsia="nl-NL"/>
              </w:rPr>
              <w:t>Motor is overbelast</w:t>
            </w:r>
          </w:p>
        </w:tc>
        <w:tc>
          <w:tcPr>
            <w:tcW w:w="3397" w:type="dxa"/>
          </w:tcPr>
          <w:p w14:paraId="3680F4D2" w14:textId="77777777" w:rsidR="00DA11D7" w:rsidRPr="00150D07" w:rsidRDefault="00295605" w:rsidP="00295605">
            <w:pPr>
              <w:pStyle w:val="Lijstalinea"/>
              <w:numPr>
                <w:ilvl w:val="0"/>
                <w:numId w:val="5"/>
              </w:numPr>
              <w:rPr>
                <w:lang w:eastAsia="nl-NL"/>
              </w:rPr>
            </w:pPr>
            <w:r w:rsidRPr="00150D07">
              <w:rPr>
                <w:lang w:eastAsia="nl-NL"/>
              </w:rPr>
              <w:t>Controleer of hij niet vast loopt</w:t>
            </w:r>
          </w:p>
          <w:p w14:paraId="32406E14" w14:textId="1F357353" w:rsidR="00295605" w:rsidRPr="00150D07" w:rsidRDefault="009D15AB" w:rsidP="00295605">
            <w:pPr>
              <w:pStyle w:val="Lijstalinea"/>
              <w:numPr>
                <w:ilvl w:val="0"/>
                <w:numId w:val="5"/>
              </w:numPr>
              <w:rPr>
                <w:lang w:eastAsia="nl-NL"/>
              </w:rPr>
            </w:pPr>
            <w:r w:rsidRPr="00150D07">
              <w:rPr>
                <w:lang w:eastAsia="nl-NL"/>
              </w:rPr>
              <w:t>Controleer of hij niet meer moet duwen dan normaal</w:t>
            </w:r>
          </w:p>
        </w:tc>
      </w:tr>
    </w:tbl>
    <w:p w14:paraId="10924518" w14:textId="44AEEA48" w:rsidR="00291723" w:rsidRPr="00150D07" w:rsidRDefault="00291723" w:rsidP="00A96465"/>
    <w:p w14:paraId="055E9896" w14:textId="77777777" w:rsidR="00291723" w:rsidRPr="00150D07" w:rsidRDefault="00291723">
      <w:r w:rsidRPr="00150D07">
        <w:br w:type="page"/>
      </w:r>
    </w:p>
    <w:p w14:paraId="392467CD" w14:textId="6975B0D7" w:rsidR="00A96465" w:rsidRPr="00150D07" w:rsidRDefault="003C38D6" w:rsidP="009D2682">
      <w:pPr>
        <w:pStyle w:val="Kop2"/>
      </w:pPr>
      <w:bookmarkStart w:id="11" w:name="_Toc181625917"/>
      <w:r w:rsidRPr="00150D07">
        <w:lastRenderedPageBreak/>
        <w:t>3</w:t>
      </w:r>
      <w:r w:rsidR="009D2682" w:rsidRPr="00150D07">
        <w:t>.4</w:t>
      </w:r>
      <w:r w:rsidR="00291723" w:rsidRPr="00150D07">
        <w:t xml:space="preserve"> Haalbaan</w:t>
      </w:r>
      <w:bookmarkEnd w:id="11"/>
    </w:p>
    <w:p w14:paraId="4BF078F7" w14:textId="77777777" w:rsidR="00634314" w:rsidRPr="00150D07" w:rsidRDefault="00F16FFA" w:rsidP="00634314">
      <w:r w:rsidRPr="00150D07">
        <w:t xml:space="preserve">In dit hoofdstuk vindt u een overzicht van mogelijke storingen die verband kunnen houden met de afduwer van het transportsysteem. </w:t>
      </w:r>
    </w:p>
    <w:p w14:paraId="0175FCD8" w14:textId="0DD4C952" w:rsidR="00F16FFA" w:rsidRDefault="00634314" w:rsidP="00F16FFA">
      <w:r w:rsidRPr="00150D07">
        <w:t xml:space="preserve">Controleer altijd eerst of </w:t>
      </w:r>
      <w:r w:rsidR="009134AA" w:rsidRPr="00150D07">
        <w:t>het kastje van de haalbaan</w:t>
      </w:r>
      <w:r w:rsidRPr="00150D07">
        <w:t xml:space="preserve"> nog aan</w:t>
      </w:r>
      <w:r w:rsidR="005C1986" w:rsidRPr="00150D07">
        <w:t xml:space="preserve"> </w:t>
      </w:r>
      <w:r w:rsidRPr="00150D07">
        <w:t xml:space="preserve">staat en in bedrijf is. </w:t>
      </w:r>
    </w:p>
    <w:p w14:paraId="4C2B9AA2" w14:textId="6FFD929D" w:rsidR="00B94792" w:rsidRPr="00B94792" w:rsidRDefault="00B94792" w:rsidP="00F16FFA">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4C7494" w:rsidRPr="00150D07" w14:paraId="78657B65" w14:textId="77777777" w:rsidTr="004B6581">
        <w:trPr>
          <w:tblHeader/>
        </w:trPr>
        <w:tc>
          <w:tcPr>
            <w:tcW w:w="2263" w:type="dxa"/>
            <w:shd w:val="clear" w:color="auto" w:fill="CE8D3E" w:themeFill="accent3"/>
            <w:vAlign w:val="center"/>
          </w:tcPr>
          <w:p w14:paraId="5669B1C8" w14:textId="77777777" w:rsidR="004C7494" w:rsidRPr="00150D07" w:rsidRDefault="004C7494" w:rsidP="004B6581">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2FD63381" w14:textId="77777777" w:rsidR="004C7494" w:rsidRPr="00150D07" w:rsidRDefault="004C7494" w:rsidP="004B6581">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47829A47" w14:textId="77777777" w:rsidR="004C7494" w:rsidRPr="00150D07" w:rsidRDefault="004C7494" w:rsidP="004B6581">
            <w:pPr>
              <w:pStyle w:val="Titel"/>
              <w:jc w:val="center"/>
              <w:rPr>
                <w:color w:val="000000" w:themeColor="text1"/>
                <w:sz w:val="24"/>
                <w:szCs w:val="24"/>
              </w:rPr>
            </w:pPr>
            <w:r w:rsidRPr="00150D07">
              <w:rPr>
                <w:color w:val="000000" w:themeColor="text1"/>
                <w:sz w:val="24"/>
                <w:szCs w:val="24"/>
              </w:rPr>
              <w:t>Oplossing</w:t>
            </w:r>
          </w:p>
        </w:tc>
      </w:tr>
      <w:tr w:rsidR="004C7494" w:rsidRPr="00150D07" w14:paraId="71F33EAF" w14:textId="77777777" w:rsidTr="004B6581">
        <w:tc>
          <w:tcPr>
            <w:tcW w:w="2263" w:type="dxa"/>
          </w:tcPr>
          <w:p w14:paraId="683BB738" w14:textId="3FEC23B7" w:rsidR="004C7494" w:rsidRPr="00150D07" w:rsidRDefault="00F44C67" w:rsidP="004B6581">
            <w:pPr>
              <w:jc w:val="center"/>
              <w:rPr>
                <w:lang w:eastAsia="nl-NL"/>
              </w:rPr>
            </w:pPr>
            <w:r w:rsidRPr="00150D07">
              <w:rPr>
                <w:lang w:eastAsia="nl-NL"/>
              </w:rPr>
              <w:t>Haalbaan</w:t>
            </w:r>
            <w:r w:rsidR="004C7494" w:rsidRPr="00150D07">
              <w:rPr>
                <w:lang w:eastAsia="nl-NL"/>
              </w:rPr>
              <w:t xml:space="preserve"> beweegt niet</w:t>
            </w:r>
          </w:p>
        </w:tc>
        <w:tc>
          <w:tcPr>
            <w:tcW w:w="3402" w:type="dxa"/>
          </w:tcPr>
          <w:p w14:paraId="55F0BDFA" w14:textId="77777777" w:rsidR="004C7494" w:rsidRPr="00150D07" w:rsidRDefault="004C7494" w:rsidP="004B6581">
            <w:pPr>
              <w:pStyle w:val="Lijstalinea"/>
              <w:numPr>
                <w:ilvl w:val="0"/>
                <w:numId w:val="5"/>
              </w:numPr>
              <w:rPr>
                <w:lang w:eastAsia="nl-NL"/>
              </w:rPr>
            </w:pPr>
            <w:r w:rsidRPr="00150D07">
              <w:rPr>
                <w:lang w:eastAsia="nl-NL"/>
              </w:rPr>
              <w:t>Geen vrijgave om te bewegen</w:t>
            </w:r>
          </w:p>
        </w:tc>
        <w:tc>
          <w:tcPr>
            <w:tcW w:w="3397" w:type="dxa"/>
          </w:tcPr>
          <w:p w14:paraId="0FB50979" w14:textId="77777777" w:rsidR="004C7494" w:rsidRPr="00150D07" w:rsidRDefault="004C7494" w:rsidP="004B6581">
            <w:pPr>
              <w:pStyle w:val="Lijstalinea"/>
              <w:numPr>
                <w:ilvl w:val="0"/>
                <w:numId w:val="5"/>
              </w:numPr>
              <w:rPr>
                <w:lang w:eastAsia="nl-NL"/>
              </w:rPr>
            </w:pPr>
            <w:r w:rsidRPr="00150D07">
              <w:rPr>
                <w:lang w:eastAsia="nl-NL"/>
              </w:rPr>
              <w:t>Controleer aan uiteinde van de baan of container niet te ver is gerold</w:t>
            </w:r>
          </w:p>
          <w:p w14:paraId="2F391EC8" w14:textId="77777777" w:rsidR="004C7494" w:rsidRPr="00150D07" w:rsidRDefault="004C7494" w:rsidP="004B6581">
            <w:pPr>
              <w:pStyle w:val="Lijstalinea"/>
              <w:numPr>
                <w:ilvl w:val="0"/>
                <w:numId w:val="5"/>
              </w:numPr>
              <w:rPr>
                <w:lang w:eastAsia="nl-NL"/>
              </w:rPr>
            </w:pPr>
            <w:r w:rsidRPr="00150D07">
              <w:rPr>
                <w:lang w:eastAsia="nl-NL"/>
              </w:rPr>
              <w:t>Controleer sensor op de pijp aan het einde van de baan of die nog werkt</w:t>
            </w:r>
          </w:p>
          <w:p w14:paraId="3D5E9E7F" w14:textId="77777777" w:rsidR="004C7494" w:rsidRPr="00150D07" w:rsidRDefault="004C7494" w:rsidP="004B6581">
            <w:pPr>
              <w:pStyle w:val="Lijstalinea"/>
              <w:numPr>
                <w:ilvl w:val="0"/>
                <w:numId w:val="5"/>
              </w:numPr>
              <w:rPr>
                <w:lang w:eastAsia="nl-NL"/>
              </w:rPr>
            </w:pPr>
            <w:r w:rsidRPr="00150D07">
              <w:rPr>
                <w:lang w:eastAsia="nl-NL"/>
              </w:rPr>
              <w:t>Zowel min als max sensor worden gezien. Controleer de sensoren</w:t>
            </w:r>
          </w:p>
        </w:tc>
      </w:tr>
      <w:tr w:rsidR="004C7494" w:rsidRPr="00150D07" w14:paraId="1CCC29D4" w14:textId="77777777" w:rsidTr="004B6581">
        <w:tc>
          <w:tcPr>
            <w:tcW w:w="2263" w:type="dxa"/>
          </w:tcPr>
          <w:p w14:paraId="1BB8A388" w14:textId="77777777" w:rsidR="004C7494" w:rsidRPr="00150D07" w:rsidRDefault="004C7494" w:rsidP="004B6581">
            <w:pPr>
              <w:jc w:val="center"/>
              <w:rPr>
                <w:lang w:eastAsia="nl-NL"/>
              </w:rPr>
            </w:pPr>
          </w:p>
        </w:tc>
        <w:tc>
          <w:tcPr>
            <w:tcW w:w="3402" w:type="dxa"/>
          </w:tcPr>
          <w:p w14:paraId="156657E0" w14:textId="77777777" w:rsidR="004C7494" w:rsidRPr="00150D07" w:rsidRDefault="004C7494" w:rsidP="004B6581">
            <w:pPr>
              <w:pStyle w:val="Lijstalinea"/>
              <w:numPr>
                <w:ilvl w:val="0"/>
                <w:numId w:val="5"/>
              </w:numPr>
              <w:rPr>
                <w:lang w:eastAsia="nl-NL"/>
              </w:rPr>
            </w:pPr>
            <w:r w:rsidRPr="00150D07">
              <w:rPr>
                <w:lang w:eastAsia="nl-NL"/>
              </w:rPr>
              <w:t>Mechanische obstructie</w:t>
            </w:r>
          </w:p>
        </w:tc>
        <w:tc>
          <w:tcPr>
            <w:tcW w:w="3397" w:type="dxa"/>
          </w:tcPr>
          <w:p w14:paraId="1245DA16" w14:textId="77777777" w:rsidR="004C7494" w:rsidRPr="00150D07" w:rsidRDefault="004C7494" w:rsidP="004B6581">
            <w:pPr>
              <w:pStyle w:val="Lijstalinea"/>
              <w:numPr>
                <w:ilvl w:val="0"/>
                <w:numId w:val="5"/>
              </w:numPr>
              <w:rPr>
                <w:lang w:eastAsia="nl-NL"/>
              </w:rPr>
            </w:pPr>
            <w:r w:rsidRPr="00150D07">
              <w:rPr>
                <w:lang w:eastAsia="nl-NL"/>
              </w:rPr>
              <w:t>Vind en verwijder de obstructies</w:t>
            </w:r>
          </w:p>
        </w:tc>
      </w:tr>
      <w:tr w:rsidR="004C7494" w:rsidRPr="00150D07" w14:paraId="51DA2A08" w14:textId="77777777" w:rsidTr="004B6581">
        <w:tc>
          <w:tcPr>
            <w:tcW w:w="2263" w:type="dxa"/>
          </w:tcPr>
          <w:p w14:paraId="5F6D6775" w14:textId="77777777" w:rsidR="004C7494" w:rsidRPr="00150D07" w:rsidRDefault="004C7494" w:rsidP="004B6581">
            <w:pPr>
              <w:jc w:val="center"/>
              <w:rPr>
                <w:lang w:eastAsia="nl-NL"/>
              </w:rPr>
            </w:pPr>
          </w:p>
        </w:tc>
        <w:tc>
          <w:tcPr>
            <w:tcW w:w="3402" w:type="dxa"/>
          </w:tcPr>
          <w:p w14:paraId="0326CB40" w14:textId="77777777" w:rsidR="004C7494" w:rsidRPr="00150D07" w:rsidRDefault="004C7494" w:rsidP="004B6581">
            <w:pPr>
              <w:pStyle w:val="Lijstalinea"/>
              <w:numPr>
                <w:ilvl w:val="0"/>
                <w:numId w:val="5"/>
              </w:numPr>
              <w:rPr>
                <w:lang w:eastAsia="nl-NL"/>
              </w:rPr>
            </w:pPr>
            <w:r w:rsidRPr="00150D07">
              <w:rPr>
                <w:lang w:eastAsia="nl-NL"/>
              </w:rPr>
              <w:t>Versleten/gebroken onderdelen</w:t>
            </w:r>
          </w:p>
        </w:tc>
        <w:tc>
          <w:tcPr>
            <w:tcW w:w="3397" w:type="dxa"/>
          </w:tcPr>
          <w:p w14:paraId="024FFE44" w14:textId="77777777" w:rsidR="004C7494" w:rsidRPr="00150D07" w:rsidRDefault="004C7494" w:rsidP="004B6581">
            <w:pPr>
              <w:pStyle w:val="Lijstalinea"/>
              <w:numPr>
                <w:ilvl w:val="0"/>
                <w:numId w:val="5"/>
              </w:numPr>
              <w:rPr>
                <w:lang w:eastAsia="nl-NL"/>
              </w:rPr>
            </w:pPr>
            <w:r w:rsidRPr="00150D07">
              <w:rPr>
                <w:lang w:eastAsia="nl-NL"/>
              </w:rPr>
              <w:t>Controleer en vervang de onderdelen waar nodig</w:t>
            </w:r>
          </w:p>
        </w:tc>
      </w:tr>
      <w:tr w:rsidR="004C7494" w:rsidRPr="00150D07" w14:paraId="548607F1" w14:textId="77777777" w:rsidTr="004B6581">
        <w:tc>
          <w:tcPr>
            <w:tcW w:w="2263" w:type="dxa"/>
          </w:tcPr>
          <w:p w14:paraId="2DA02DB6" w14:textId="483BE97B" w:rsidR="004C7494" w:rsidRPr="00150D07" w:rsidRDefault="00F44C67" w:rsidP="004B6581">
            <w:pPr>
              <w:jc w:val="center"/>
              <w:rPr>
                <w:lang w:eastAsia="nl-NL"/>
              </w:rPr>
            </w:pPr>
            <w:r w:rsidRPr="00150D07">
              <w:rPr>
                <w:lang w:eastAsia="nl-NL"/>
              </w:rPr>
              <w:t>Haalbaan</w:t>
            </w:r>
            <w:r w:rsidR="004C7494" w:rsidRPr="00150D07">
              <w:rPr>
                <w:lang w:eastAsia="nl-NL"/>
              </w:rPr>
              <w:t xml:space="preserve"> stopt halverwege</w:t>
            </w:r>
          </w:p>
        </w:tc>
        <w:tc>
          <w:tcPr>
            <w:tcW w:w="3402" w:type="dxa"/>
          </w:tcPr>
          <w:p w14:paraId="750675E2" w14:textId="1C53CB9C" w:rsidR="004C7494" w:rsidRPr="00150D07" w:rsidRDefault="004C7494" w:rsidP="004B6581">
            <w:pPr>
              <w:pStyle w:val="Lijstalinea"/>
              <w:numPr>
                <w:ilvl w:val="0"/>
                <w:numId w:val="5"/>
              </w:numPr>
              <w:rPr>
                <w:lang w:eastAsia="nl-NL"/>
              </w:rPr>
            </w:pPr>
            <w:r w:rsidRPr="00150D07">
              <w:rPr>
                <w:lang w:eastAsia="nl-NL"/>
              </w:rPr>
              <w:t xml:space="preserve">Baan waarin wordt </w:t>
            </w:r>
            <w:r w:rsidR="00B63CA9" w:rsidRPr="00150D07">
              <w:rPr>
                <w:lang w:eastAsia="nl-NL"/>
              </w:rPr>
              <w:t>gehaald</w:t>
            </w:r>
            <w:r w:rsidRPr="00150D07">
              <w:rPr>
                <w:lang w:eastAsia="nl-NL"/>
              </w:rPr>
              <w:t xml:space="preserve"> is plotseling vol terwijl dit niet verwacht wordt</w:t>
            </w:r>
          </w:p>
        </w:tc>
        <w:tc>
          <w:tcPr>
            <w:tcW w:w="3397" w:type="dxa"/>
          </w:tcPr>
          <w:p w14:paraId="13E545FB" w14:textId="77777777" w:rsidR="004C7494" w:rsidRPr="00150D07" w:rsidRDefault="004C7494" w:rsidP="004B6581">
            <w:pPr>
              <w:pStyle w:val="Lijstalinea"/>
              <w:numPr>
                <w:ilvl w:val="0"/>
                <w:numId w:val="5"/>
              </w:numPr>
              <w:rPr>
                <w:lang w:eastAsia="nl-NL"/>
              </w:rPr>
            </w:pPr>
            <w:r w:rsidRPr="00150D07">
              <w:rPr>
                <w:lang w:eastAsia="nl-NL"/>
              </w:rPr>
              <w:t>Controleer aan uiteinde van de baan of container niet te ver is gerold</w:t>
            </w:r>
          </w:p>
          <w:p w14:paraId="5DBA70CB" w14:textId="77777777" w:rsidR="004C7494" w:rsidRPr="00150D07" w:rsidRDefault="004C7494" w:rsidP="004B6581">
            <w:pPr>
              <w:pStyle w:val="Lijstalinea"/>
              <w:numPr>
                <w:ilvl w:val="0"/>
                <w:numId w:val="5"/>
              </w:numPr>
              <w:rPr>
                <w:lang w:eastAsia="nl-NL"/>
              </w:rPr>
            </w:pPr>
            <w:r w:rsidRPr="00150D07">
              <w:rPr>
                <w:lang w:eastAsia="nl-NL"/>
              </w:rPr>
              <w:t>Controleer sensor op de pijp aan het einde van de baan of die nog werkt</w:t>
            </w:r>
          </w:p>
        </w:tc>
      </w:tr>
      <w:tr w:rsidR="004C7494" w:rsidRPr="00150D07" w14:paraId="498C80F3" w14:textId="77777777" w:rsidTr="004B6581">
        <w:tc>
          <w:tcPr>
            <w:tcW w:w="2263" w:type="dxa"/>
          </w:tcPr>
          <w:p w14:paraId="34EB8D7B" w14:textId="77777777" w:rsidR="004C7494" w:rsidRPr="00150D07" w:rsidRDefault="004C7494" w:rsidP="004B6581">
            <w:pPr>
              <w:jc w:val="center"/>
              <w:rPr>
                <w:lang w:eastAsia="nl-NL"/>
              </w:rPr>
            </w:pPr>
          </w:p>
        </w:tc>
        <w:tc>
          <w:tcPr>
            <w:tcW w:w="3402" w:type="dxa"/>
          </w:tcPr>
          <w:p w14:paraId="4B9F74DC" w14:textId="77777777" w:rsidR="004C7494" w:rsidRPr="00150D07" w:rsidRDefault="004C7494" w:rsidP="004B6581">
            <w:pPr>
              <w:pStyle w:val="Lijstalinea"/>
              <w:numPr>
                <w:ilvl w:val="0"/>
                <w:numId w:val="5"/>
              </w:numPr>
              <w:rPr>
                <w:lang w:eastAsia="nl-NL"/>
              </w:rPr>
            </w:pPr>
            <w:r w:rsidRPr="00150D07">
              <w:rPr>
                <w:lang w:eastAsia="nl-NL"/>
              </w:rPr>
              <w:t>Motor is overbelast</w:t>
            </w:r>
          </w:p>
        </w:tc>
        <w:tc>
          <w:tcPr>
            <w:tcW w:w="3397" w:type="dxa"/>
          </w:tcPr>
          <w:p w14:paraId="3F52F935" w14:textId="77777777" w:rsidR="004C7494" w:rsidRPr="00150D07" w:rsidRDefault="004C7494" w:rsidP="004B6581">
            <w:pPr>
              <w:pStyle w:val="Lijstalinea"/>
              <w:numPr>
                <w:ilvl w:val="0"/>
                <w:numId w:val="5"/>
              </w:numPr>
              <w:rPr>
                <w:lang w:eastAsia="nl-NL"/>
              </w:rPr>
            </w:pPr>
            <w:r w:rsidRPr="00150D07">
              <w:rPr>
                <w:lang w:eastAsia="nl-NL"/>
              </w:rPr>
              <w:t>Controleer of hij niet vast loopt</w:t>
            </w:r>
          </w:p>
          <w:p w14:paraId="6D2F458F" w14:textId="77777777" w:rsidR="004C7494" w:rsidRPr="00150D07" w:rsidRDefault="004C7494" w:rsidP="004B6581">
            <w:pPr>
              <w:pStyle w:val="Lijstalinea"/>
              <w:numPr>
                <w:ilvl w:val="0"/>
                <w:numId w:val="5"/>
              </w:numPr>
              <w:rPr>
                <w:lang w:eastAsia="nl-NL"/>
              </w:rPr>
            </w:pPr>
            <w:r w:rsidRPr="00150D07">
              <w:rPr>
                <w:lang w:eastAsia="nl-NL"/>
              </w:rPr>
              <w:t>Controleer of hij niet meer moet duwen dan normaal</w:t>
            </w:r>
          </w:p>
        </w:tc>
      </w:tr>
      <w:tr w:rsidR="00754596" w:rsidRPr="00150D07" w14:paraId="2693F87D" w14:textId="77777777" w:rsidTr="004B6581">
        <w:tc>
          <w:tcPr>
            <w:tcW w:w="2263" w:type="dxa"/>
          </w:tcPr>
          <w:p w14:paraId="479CC554" w14:textId="7E3619F6" w:rsidR="00754596" w:rsidRPr="00150D07" w:rsidRDefault="00754596" w:rsidP="004B6581">
            <w:pPr>
              <w:jc w:val="center"/>
              <w:rPr>
                <w:lang w:eastAsia="nl-NL"/>
              </w:rPr>
            </w:pPr>
            <w:r>
              <w:rPr>
                <w:lang w:eastAsia="nl-NL"/>
              </w:rPr>
              <w:t>Haalbaan beweegt moeizaam</w:t>
            </w:r>
          </w:p>
        </w:tc>
        <w:tc>
          <w:tcPr>
            <w:tcW w:w="3402" w:type="dxa"/>
          </w:tcPr>
          <w:p w14:paraId="644B11B0" w14:textId="675AEE56" w:rsidR="00754596" w:rsidRPr="00150D07" w:rsidRDefault="00754596" w:rsidP="004B6581">
            <w:pPr>
              <w:pStyle w:val="Lijstalinea"/>
              <w:numPr>
                <w:ilvl w:val="0"/>
                <w:numId w:val="5"/>
              </w:numPr>
              <w:rPr>
                <w:lang w:eastAsia="nl-NL"/>
              </w:rPr>
            </w:pPr>
            <w:r>
              <w:rPr>
                <w:lang w:eastAsia="nl-NL"/>
              </w:rPr>
              <w:t>Containers lopen stroef</w:t>
            </w:r>
          </w:p>
        </w:tc>
        <w:tc>
          <w:tcPr>
            <w:tcW w:w="3397" w:type="dxa"/>
          </w:tcPr>
          <w:p w14:paraId="2EF2758A" w14:textId="10ED710B" w:rsidR="00754596" w:rsidRPr="00150D07" w:rsidRDefault="00754596" w:rsidP="004B6581">
            <w:pPr>
              <w:pStyle w:val="Lijstalinea"/>
              <w:numPr>
                <w:ilvl w:val="0"/>
                <w:numId w:val="5"/>
              </w:numPr>
              <w:rPr>
                <w:lang w:eastAsia="nl-NL"/>
              </w:rPr>
            </w:pPr>
            <w:r>
              <w:rPr>
                <w:lang w:eastAsia="nl-NL"/>
              </w:rPr>
              <w:t>Controleer de rolbaarheid van de containers</w:t>
            </w:r>
          </w:p>
        </w:tc>
      </w:tr>
      <w:tr w:rsidR="00755109" w:rsidRPr="00150D07" w14:paraId="0A087256" w14:textId="77777777" w:rsidTr="004B6581">
        <w:tc>
          <w:tcPr>
            <w:tcW w:w="2263" w:type="dxa"/>
          </w:tcPr>
          <w:p w14:paraId="62A4155E" w14:textId="5BDC3A7B" w:rsidR="00755109" w:rsidRDefault="00755109" w:rsidP="004B6581">
            <w:pPr>
              <w:jc w:val="center"/>
              <w:rPr>
                <w:lang w:eastAsia="nl-NL"/>
              </w:rPr>
            </w:pPr>
            <w:r>
              <w:rPr>
                <w:lang w:eastAsia="nl-NL"/>
              </w:rPr>
              <w:t>Haalbaan neemt geen bak(ken) mee</w:t>
            </w:r>
          </w:p>
        </w:tc>
        <w:tc>
          <w:tcPr>
            <w:tcW w:w="3402" w:type="dxa"/>
          </w:tcPr>
          <w:p w14:paraId="4BD4927C" w14:textId="29D321ED" w:rsidR="00755109" w:rsidRDefault="00924311" w:rsidP="004B6581">
            <w:pPr>
              <w:pStyle w:val="Lijstalinea"/>
              <w:numPr>
                <w:ilvl w:val="0"/>
                <w:numId w:val="5"/>
              </w:numPr>
              <w:rPr>
                <w:lang w:eastAsia="nl-NL"/>
              </w:rPr>
            </w:pPr>
            <w:r>
              <w:rPr>
                <w:lang w:eastAsia="nl-NL"/>
              </w:rPr>
              <w:t>Klepel(s) afgebroken</w:t>
            </w:r>
          </w:p>
        </w:tc>
        <w:tc>
          <w:tcPr>
            <w:tcW w:w="3397" w:type="dxa"/>
          </w:tcPr>
          <w:p w14:paraId="350488FF" w14:textId="741E5DAB" w:rsidR="00755109" w:rsidRDefault="00924311" w:rsidP="004B6581">
            <w:pPr>
              <w:pStyle w:val="Lijstalinea"/>
              <w:numPr>
                <w:ilvl w:val="0"/>
                <w:numId w:val="5"/>
              </w:numPr>
              <w:rPr>
                <w:lang w:eastAsia="nl-NL"/>
              </w:rPr>
            </w:pPr>
            <w:r>
              <w:rPr>
                <w:lang w:eastAsia="nl-NL"/>
              </w:rPr>
              <w:t>Vervang de klepels</w:t>
            </w:r>
          </w:p>
        </w:tc>
      </w:tr>
    </w:tbl>
    <w:p w14:paraId="25AF1EF6" w14:textId="4B4599AD" w:rsidR="00E942D6" w:rsidRPr="00150D07" w:rsidRDefault="00E942D6" w:rsidP="00291723"/>
    <w:p w14:paraId="482563A1" w14:textId="77777777" w:rsidR="00E942D6" w:rsidRPr="00150D07" w:rsidRDefault="00E942D6">
      <w:r w:rsidRPr="00150D07">
        <w:br w:type="page"/>
      </w:r>
    </w:p>
    <w:p w14:paraId="293AAE83" w14:textId="2D5BDC58" w:rsidR="00291723" w:rsidRPr="00150D07" w:rsidRDefault="003C38D6" w:rsidP="009D2682">
      <w:pPr>
        <w:pStyle w:val="Kop2"/>
      </w:pPr>
      <w:bookmarkStart w:id="12" w:name="_Toc181625918"/>
      <w:r w:rsidRPr="00150D07">
        <w:lastRenderedPageBreak/>
        <w:t>3</w:t>
      </w:r>
      <w:r w:rsidR="009D2682" w:rsidRPr="00150D07">
        <w:t>.5</w:t>
      </w:r>
      <w:r w:rsidR="00E942D6" w:rsidRPr="00150D07">
        <w:t xml:space="preserve"> </w:t>
      </w:r>
      <w:r w:rsidR="006A6956" w:rsidRPr="00150D07">
        <w:t>Liersysteem</w:t>
      </w:r>
      <w:bookmarkEnd w:id="12"/>
    </w:p>
    <w:p w14:paraId="26CE8189" w14:textId="77777777" w:rsidR="00634314" w:rsidRPr="00150D07" w:rsidRDefault="00F16FFA" w:rsidP="00634314">
      <w:r w:rsidRPr="00150D07">
        <w:t xml:space="preserve">In dit hoofdstuk vindt u een overzicht van mogelijke storingen die verband kunnen houden met de afduwer van het transportsysteem. </w:t>
      </w:r>
    </w:p>
    <w:p w14:paraId="1F058BB3" w14:textId="2F313541" w:rsidR="00F16FFA" w:rsidRDefault="00634314" w:rsidP="00F16FFA">
      <w:r w:rsidRPr="00150D07">
        <w:t xml:space="preserve">Controleer altijd eerst of </w:t>
      </w:r>
      <w:r w:rsidR="009134AA" w:rsidRPr="00150D07">
        <w:t xml:space="preserve">het kastje van het liersysteem </w:t>
      </w:r>
      <w:r w:rsidRPr="00150D07">
        <w:t>nog aan</w:t>
      </w:r>
      <w:r w:rsidR="005C1986" w:rsidRPr="00150D07">
        <w:t xml:space="preserve"> </w:t>
      </w:r>
      <w:r w:rsidRPr="00150D07">
        <w:t xml:space="preserve">staat en in bedrijf is. </w:t>
      </w:r>
    </w:p>
    <w:p w14:paraId="259B5A03" w14:textId="2E40DB03" w:rsidR="00B94792" w:rsidRPr="00B94792" w:rsidRDefault="00B94792" w:rsidP="00F16FFA">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857505" w:rsidRPr="00150D07" w14:paraId="0E2D01D9" w14:textId="77777777" w:rsidTr="00D30A7B">
        <w:trPr>
          <w:tblHeader/>
        </w:trPr>
        <w:tc>
          <w:tcPr>
            <w:tcW w:w="2263" w:type="dxa"/>
            <w:shd w:val="clear" w:color="auto" w:fill="CE8D3E" w:themeFill="accent3"/>
            <w:vAlign w:val="center"/>
          </w:tcPr>
          <w:p w14:paraId="16AE315F" w14:textId="77777777" w:rsidR="00857505" w:rsidRPr="00150D07" w:rsidRDefault="00857505"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33A8B7F8" w14:textId="77777777" w:rsidR="00857505" w:rsidRPr="00150D07" w:rsidRDefault="00857505"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6AA6703F" w14:textId="77777777" w:rsidR="00857505" w:rsidRPr="00150D07" w:rsidRDefault="00857505" w:rsidP="00D30A7B">
            <w:pPr>
              <w:pStyle w:val="Titel"/>
              <w:jc w:val="center"/>
              <w:rPr>
                <w:color w:val="000000" w:themeColor="text1"/>
                <w:sz w:val="24"/>
                <w:szCs w:val="24"/>
              </w:rPr>
            </w:pPr>
            <w:r w:rsidRPr="00150D07">
              <w:rPr>
                <w:color w:val="000000" w:themeColor="text1"/>
                <w:sz w:val="24"/>
                <w:szCs w:val="24"/>
              </w:rPr>
              <w:t>Oplossing</w:t>
            </w:r>
          </w:p>
        </w:tc>
      </w:tr>
      <w:tr w:rsidR="00857505" w:rsidRPr="00150D07" w14:paraId="4143F315" w14:textId="77777777" w:rsidTr="00D30A7B">
        <w:tc>
          <w:tcPr>
            <w:tcW w:w="2263" w:type="dxa"/>
          </w:tcPr>
          <w:p w14:paraId="6FAC96F4" w14:textId="4D0C42EE" w:rsidR="00857505" w:rsidRPr="00150D07" w:rsidRDefault="00857505" w:rsidP="00D30A7B">
            <w:pPr>
              <w:jc w:val="center"/>
              <w:rPr>
                <w:lang w:eastAsia="nl-NL"/>
              </w:rPr>
            </w:pPr>
            <w:r>
              <w:rPr>
                <w:lang w:eastAsia="nl-NL"/>
              </w:rPr>
              <w:t>Lier</w:t>
            </w:r>
            <w:r w:rsidRPr="00150D07">
              <w:rPr>
                <w:lang w:eastAsia="nl-NL"/>
              </w:rPr>
              <w:t xml:space="preserve"> beweegt niet</w:t>
            </w:r>
          </w:p>
        </w:tc>
        <w:tc>
          <w:tcPr>
            <w:tcW w:w="3402" w:type="dxa"/>
          </w:tcPr>
          <w:p w14:paraId="4B280687" w14:textId="77777777" w:rsidR="00857505" w:rsidRPr="00150D07" w:rsidRDefault="00857505" w:rsidP="00D30A7B">
            <w:pPr>
              <w:pStyle w:val="Lijstalinea"/>
              <w:numPr>
                <w:ilvl w:val="0"/>
                <w:numId w:val="5"/>
              </w:numPr>
              <w:rPr>
                <w:lang w:eastAsia="nl-NL"/>
              </w:rPr>
            </w:pPr>
            <w:r w:rsidRPr="00150D07">
              <w:rPr>
                <w:lang w:eastAsia="nl-NL"/>
              </w:rPr>
              <w:t>Geen vrijgave om te bewegen</w:t>
            </w:r>
          </w:p>
        </w:tc>
        <w:tc>
          <w:tcPr>
            <w:tcW w:w="3397" w:type="dxa"/>
          </w:tcPr>
          <w:p w14:paraId="598F347F" w14:textId="77777777" w:rsidR="00857505" w:rsidRPr="00150D07" w:rsidRDefault="00857505" w:rsidP="00D30A7B">
            <w:pPr>
              <w:pStyle w:val="Lijstalinea"/>
              <w:numPr>
                <w:ilvl w:val="0"/>
                <w:numId w:val="5"/>
              </w:numPr>
              <w:rPr>
                <w:lang w:eastAsia="nl-NL"/>
              </w:rPr>
            </w:pPr>
            <w:r w:rsidRPr="00150D07">
              <w:rPr>
                <w:lang w:eastAsia="nl-NL"/>
              </w:rPr>
              <w:t>Controleer aan uiteinde van de baan of container niet te ver is gerold</w:t>
            </w:r>
          </w:p>
          <w:p w14:paraId="65DDC29A" w14:textId="77777777" w:rsidR="00857505" w:rsidRPr="00150D07" w:rsidRDefault="00857505" w:rsidP="00D30A7B">
            <w:pPr>
              <w:pStyle w:val="Lijstalinea"/>
              <w:numPr>
                <w:ilvl w:val="0"/>
                <w:numId w:val="5"/>
              </w:numPr>
              <w:rPr>
                <w:lang w:eastAsia="nl-NL"/>
              </w:rPr>
            </w:pPr>
            <w:r w:rsidRPr="00150D07">
              <w:rPr>
                <w:lang w:eastAsia="nl-NL"/>
              </w:rPr>
              <w:t>Controleer sensor op de pijp aan het einde van de baan of die nog werkt</w:t>
            </w:r>
          </w:p>
          <w:p w14:paraId="077F7F51" w14:textId="77777777" w:rsidR="00857505" w:rsidRPr="00150D07" w:rsidRDefault="00857505" w:rsidP="00D30A7B">
            <w:pPr>
              <w:pStyle w:val="Lijstalinea"/>
              <w:numPr>
                <w:ilvl w:val="0"/>
                <w:numId w:val="5"/>
              </w:numPr>
              <w:rPr>
                <w:lang w:eastAsia="nl-NL"/>
              </w:rPr>
            </w:pPr>
            <w:r w:rsidRPr="00150D07">
              <w:rPr>
                <w:lang w:eastAsia="nl-NL"/>
              </w:rPr>
              <w:t>Zowel min als max sensor worden gezien. Controleer de sensoren</w:t>
            </w:r>
          </w:p>
        </w:tc>
      </w:tr>
      <w:tr w:rsidR="00857505" w:rsidRPr="00150D07" w14:paraId="3F92B6B6" w14:textId="77777777" w:rsidTr="00D30A7B">
        <w:tc>
          <w:tcPr>
            <w:tcW w:w="2263" w:type="dxa"/>
          </w:tcPr>
          <w:p w14:paraId="66D1505B" w14:textId="77777777" w:rsidR="00857505" w:rsidRPr="00150D07" w:rsidRDefault="00857505" w:rsidP="00D30A7B">
            <w:pPr>
              <w:jc w:val="center"/>
              <w:rPr>
                <w:lang w:eastAsia="nl-NL"/>
              </w:rPr>
            </w:pPr>
          </w:p>
        </w:tc>
        <w:tc>
          <w:tcPr>
            <w:tcW w:w="3402" w:type="dxa"/>
          </w:tcPr>
          <w:p w14:paraId="0704AA33" w14:textId="77777777" w:rsidR="00857505" w:rsidRPr="00150D07" w:rsidRDefault="00857505" w:rsidP="00D30A7B">
            <w:pPr>
              <w:pStyle w:val="Lijstalinea"/>
              <w:numPr>
                <w:ilvl w:val="0"/>
                <w:numId w:val="5"/>
              </w:numPr>
              <w:rPr>
                <w:lang w:eastAsia="nl-NL"/>
              </w:rPr>
            </w:pPr>
            <w:r w:rsidRPr="00150D07">
              <w:rPr>
                <w:lang w:eastAsia="nl-NL"/>
              </w:rPr>
              <w:t>Mechanische obstructie</w:t>
            </w:r>
          </w:p>
        </w:tc>
        <w:tc>
          <w:tcPr>
            <w:tcW w:w="3397" w:type="dxa"/>
          </w:tcPr>
          <w:p w14:paraId="590212A9" w14:textId="77777777" w:rsidR="00857505" w:rsidRPr="00150D07" w:rsidRDefault="00857505" w:rsidP="00D30A7B">
            <w:pPr>
              <w:pStyle w:val="Lijstalinea"/>
              <w:numPr>
                <w:ilvl w:val="0"/>
                <w:numId w:val="5"/>
              </w:numPr>
              <w:rPr>
                <w:lang w:eastAsia="nl-NL"/>
              </w:rPr>
            </w:pPr>
            <w:commentRangeStart w:id="13"/>
            <w:r w:rsidRPr="00150D07">
              <w:rPr>
                <w:lang w:eastAsia="nl-NL"/>
              </w:rPr>
              <w:t>Vind en verwijder de obstructies</w:t>
            </w:r>
            <w:commentRangeEnd w:id="13"/>
            <w:r w:rsidR="007B6F4C">
              <w:rPr>
                <w:rStyle w:val="Verwijzingopmerking"/>
              </w:rPr>
              <w:commentReference w:id="13"/>
            </w:r>
          </w:p>
        </w:tc>
      </w:tr>
      <w:tr w:rsidR="00857505" w:rsidRPr="00150D07" w14:paraId="05F4E6EB" w14:textId="77777777" w:rsidTr="00D30A7B">
        <w:tc>
          <w:tcPr>
            <w:tcW w:w="2263" w:type="dxa"/>
          </w:tcPr>
          <w:p w14:paraId="7A782B5F" w14:textId="77777777" w:rsidR="00857505" w:rsidRPr="00150D07" w:rsidRDefault="00857505" w:rsidP="00D30A7B">
            <w:pPr>
              <w:jc w:val="center"/>
              <w:rPr>
                <w:lang w:eastAsia="nl-NL"/>
              </w:rPr>
            </w:pPr>
          </w:p>
        </w:tc>
        <w:tc>
          <w:tcPr>
            <w:tcW w:w="3402" w:type="dxa"/>
          </w:tcPr>
          <w:p w14:paraId="6F24D1BF" w14:textId="77777777" w:rsidR="00857505" w:rsidRPr="00150D07" w:rsidRDefault="00857505" w:rsidP="00D30A7B">
            <w:pPr>
              <w:pStyle w:val="Lijstalinea"/>
              <w:numPr>
                <w:ilvl w:val="0"/>
                <w:numId w:val="5"/>
              </w:numPr>
              <w:rPr>
                <w:lang w:eastAsia="nl-NL"/>
              </w:rPr>
            </w:pPr>
            <w:r w:rsidRPr="00150D07">
              <w:rPr>
                <w:lang w:eastAsia="nl-NL"/>
              </w:rPr>
              <w:t>Versleten/gebroken onderdelen</w:t>
            </w:r>
          </w:p>
        </w:tc>
        <w:tc>
          <w:tcPr>
            <w:tcW w:w="3397" w:type="dxa"/>
          </w:tcPr>
          <w:p w14:paraId="728F7E80" w14:textId="77777777" w:rsidR="00857505" w:rsidRPr="00150D07" w:rsidRDefault="00857505" w:rsidP="00D30A7B">
            <w:pPr>
              <w:pStyle w:val="Lijstalinea"/>
              <w:numPr>
                <w:ilvl w:val="0"/>
                <w:numId w:val="5"/>
              </w:numPr>
              <w:rPr>
                <w:lang w:eastAsia="nl-NL"/>
              </w:rPr>
            </w:pPr>
            <w:r w:rsidRPr="00150D07">
              <w:rPr>
                <w:lang w:eastAsia="nl-NL"/>
              </w:rPr>
              <w:t>Controleer en vervang de onderdelen waar nodig</w:t>
            </w:r>
          </w:p>
        </w:tc>
      </w:tr>
      <w:tr w:rsidR="00857505" w:rsidRPr="00150D07" w14:paraId="484F703B" w14:textId="77777777" w:rsidTr="00D30A7B">
        <w:tc>
          <w:tcPr>
            <w:tcW w:w="2263" w:type="dxa"/>
          </w:tcPr>
          <w:p w14:paraId="1F4B86F0" w14:textId="44C966EA" w:rsidR="00857505" w:rsidRPr="00150D07" w:rsidRDefault="00857505" w:rsidP="00D30A7B">
            <w:pPr>
              <w:jc w:val="center"/>
              <w:rPr>
                <w:lang w:eastAsia="nl-NL"/>
              </w:rPr>
            </w:pPr>
            <w:r>
              <w:rPr>
                <w:lang w:eastAsia="nl-NL"/>
              </w:rPr>
              <w:t>Lier</w:t>
            </w:r>
            <w:r w:rsidRPr="00150D07">
              <w:rPr>
                <w:lang w:eastAsia="nl-NL"/>
              </w:rPr>
              <w:t xml:space="preserve"> stopt halverwege</w:t>
            </w:r>
          </w:p>
        </w:tc>
        <w:tc>
          <w:tcPr>
            <w:tcW w:w="3402" w:type="dxa"/>
          </w:tcPr>
          <w:p w14:paraId="2F845631" w14:textId="19DC5CCE" w:rsidR="00857505" w:rsidRPr="00150D07" w:rsidRDefault="00857505" w:rsidP="00D30A7B">
            <w:pPr>
              <w:pStyle w:val="Lijstalinea"/>
              <w:numPr>
                <w:ilvl w:val="0"/>
                <w:numId w:val="5"/>
              </w:numPr>
              <w:rPr>
                <w:lang w:eastAsia="nl-NL"/>
              </w:rPr>
            </w:pPr>
            <w:r w:rsidRPr="00150D07">
              <w:rPr>
                <w:lang w:eastAsia="nl-NL"/>
              </w:rPr>
              <w:t xml:space="preserve">Baan waarin wordt </w:t>
            </w:r>
            <w:r>
              <w:rPr>
                <w:lang w:eastAsia="nl-NL"/>
              </w:rPr>
              <w:t>bewogen</w:t>
            </w:r>
            <w:r w:rsidRPr="00150D07">
              <w:rPr>
                <w:lang w:eastAsia="nl-NL"/>
              </w:rPr>
              <w:t xml:space="preserve"> is plotseling vol terwijl dit niet verwacht wordt</w:t>
            </w:r>
          </w:p>
        </w:tc>
        <w:tc>
          <w:tcPr>
            <w:tcW w:w="3397" w:type="dxa"/>
          </w:tcPr>
          <w:p w14:paraId="02EB67B4" w14:textId="77777777" w:rsidR="00857505" w:rsidRPr="00150D07" w:rsidRDefault="00857505" w:rsidP="00D30A7B">
            <w:pPr>
              <w:pStyle w:val="Lijstalinea"/>
              <w:numPr>
                <w:ilvl w:val="0"/>
                <w:numId w:val="5"/>
              </w:numPr>
              <w:rPr>
                <w:lang w:eastAsia="nl-NL"/>
              </w:rPr>
            </w:pPr>
            <w:r w:rsidRPr="00150D07">
              <w:rPr>
                <w:lang w:eastAsia="nl-NL"/>
              </w:rPr>
              <w:t>Controleer aan uiteinde van de baan of container niet te ver is gerold</w:t>
            </w:r>
          </w:p>
          <w:p w14:paraId="1BF605F6" w14:textId="77777777" w:rsidR="00857505" w:rsidRPr="00150D07" w:rsidRDefault="00857505" w:rsidP="00D30A7B">
            <w:pPr>
              <w:pStyle w:val="Lijstalinea"/>
              <w:numPr>
                <w:ilvl w:val="0"/>
                <w:numId w:val="5"/>
              </w:numPr>
              <w:rPr>
                <w:lang w:eastAsia="nl-NL"/>
              </w:rPr>
            </w:pPr>
            <w:r w:rsidRPr="00150D07">
              <w:rPr>
                <w:lang w:eastAsia="nl-NL"/>
              </w:rPr>
              <w:t>Controleer sensor op de pijp aan het einde van de baan of die nog werkt</w:t>
            </w:r>
          </w:p>
        </w:tc>
      </w:tr>
      <w:tr w:rsidR="00857505" w:rsidRPr="00150D07" w14:paraId="33189E4B" w14:textId="77777777" w:rsidTr="00D30A7B">
        <w:tc>
          <w:tcPr>
            <w:tcW w:w="2263" w:type="dxa"/>
          </w:tcPr>
          <w:p w14:paraId="2A916B51" w14:textId="77777777" w:rsidR="00857505" w:rsidRPr="00150D07" w:rsidRDefault="00857505" w:rsidP="00D30A7B">
            <w:pPr>
              <w:jc w:val="center"/>
              <w:rPr>
                <w:lang w:eastAsia="nl-NL"/>
              </w:rPr>
            </w:pPr>
          </w:p>
        </w:tc>
        <w:tc>
          <w:tcPr>
            <w:tcW w:w="3402" w:type="dxa"/>
          </w:tcPr>
          <w:p w14:paraId="27CEBAC6" w14:textId="77777777" w:rsidR="00857505" w:rsidRPr="00150D07" w:rsidRDefault="00857505" w:rsidP="00D30A7B">
            <w:pPr>
              <w:pStyle w:val="Lijstalinea"/>
              <w:numPr>
                <w:ilvl w:val="0"/>
                <w:numId w:val="5"/>
              </w:numPr>
              <w:rPr>
                <w:lang w:eastAsia="nl-NL"/>
              </w:rPr>
            </w:pPr>
            <w:r w:rsidRPr="00150D07">
              <w:rPr>
                <w:lang w:eastAsia="nl-NL"/>
              </w:rPr>
              <w:t>Motor is overbelast</w:t>
            </w:r>
          </w:p>
        </w:tc>
        <w:tc>
          <w:tcPr>
            <w:tcW w:w="3397" w:type="dxa"/>
          </w:tcPr>
          <w:p w14:paraId="40E0082F" w14:textId="77777777" w:rsidR="00857505" w:rsidRPr="00150D07" w:rsidRDefault="00857505" w:rsidP="00D30A7B">
            <w:pPr>
              <w:pStyle w:val="Lijstalinea"/>
              <w:numPr>
                <w:ilvl w:val="0"/>
                <w:numId w:val="5"/>
              </w:numPr>
              <w:rPr>
                <w:lang w:eastAsia="nl-NL"/>
              </w:rPr>
            </w:pPr>
            <w:r w:rsidRPr="00150D07">
              <w:rPr>
                <w:lang w:eastAsia="nl-NL"/>
              </w:rPr>
              <w:t>Controleer of hij niet vast loopt</w:t>
            </w:r>
          </w:p>
          <w:p w14:paraId="6DA6CD23" w14:textId="77777777" w:rsidR="00857505" w:rsidRPr="00150D07" w:rsidRDefault="00857505" w:rsidP="00D30A7B">
            <w:pPr>
              <w:pStyle w:val="Lijstalinea"/>
              <w:numPr>
                <w:ilvl w:val="0"/>
                <w:numId w:val="5"/>
              </w:numPr>
              <w:rPr>
                <w:lang w:eastAsia="nl-NL"/>
              </w:rPr>
            </w:pPr>
            <w:r w:rsidRPr="00150D07">
              <w:rPr>
                <w:lang w:eastAsia="nl-NL"/>
              </w:rPr>
              <w:t>Controleer of hij niet meer moet duwen dan normaal</w:t>
            </w:r>
          </w:p>
        </w:tc>
      </w:tr>
      <w:tr w:rsidR="00495A46" w:rsidRPr="00150D07" w14:paraId="081BCD42" w14:textId="77777777" w:rsidTr="00D30A7B">
        <w:tc>
          <w:tcPr>
            <w:tcW w:w="2263" w:type="dxa"/>
          </w:tcPr>
          <w:p w14:paraId="6F3C94DE" w14:textId="65E3C8DF" w:rsidR="00495A46" w:rsidRPr="00150D07" w:rsidRDefault="00495A46" w:rsidP="00D30A7B">
            <w:pPr>
              <w:jc w:val="center"/>
              <w:rPr>
                <w:lang w:eastAsia="nl-NL"/>
              </w:rPr>
            </w:pPr>
            <w:r>
              <w:rPr>
                <w:lang w:eastAsia="nl-NL"/>
              </w:rPr>
              <w:t>Lier neemt geen bakken mee</w:t>
            </w:r>
          </w:p>
        </w:tc>
        <w:tc>
          <w:tcPr>
            <w:tcW w:w="3402" w:type="dxa"/>
          </w:tcPr>
          <w:p w14:paraId="0228094E" w14:textId="7108B5BB" w:rsidR="00495A46" w:rsidRPr="00150D07" w:rsidRDefault="00495A46" w:rsidP="00D30A7B">
            <w:pPr>
              <w:pStyle w:val="Lijstalinea"/>
              <w:numPr>
                <w:ilvl w:val="0"/>
                <w:numId w:val="5"/>
              </w:numPr>
              <w:rPr>
                <w:lang w:eastAsia="nl-NL"/>
              </w:rPr>
            </w:pPr>
            <w:r>
              <w:rPr>
                <w:lang w:eastAsia="nl-NL"/>
              </w:rPr>
              <w:t>Klepel</w:t>
            </w:r>
            <w:r w:rsidR="0016088D">
              <w:rPr>
                <w:lang w:eastAsia="nl-NL"/>
              </w:rPr>
              <w:t xml:space="preserve"> afgebroken</w:t>
            </w:r>
          </w:p>
        </w:tc>
        <w:tc>
          <w:tcPr>
            <w:tcW w:w="3397" w:type="dxa"/>
          </w:tcPr>
          <w:p w14:paraId="54F9A42A" w14:textId="5B38DC2A" w:rsidR="00495A46" w:rsidRPr="00150D07" w:rsidRDefault="004A35B8" w:rsidP="00D30A7B">
            <w:pPr>
              <w:pStyle w:val="Lijstalinea"/>
              <w:numPr>
                <w:ilvl w:val="0"/>
                <w:numId w:val="5"/>
              </w:numPr>
              <w:rPr>
                <w:lang w:eastAsia="nl-NL"/>
              </w:rPr>
            </w:pPr>
            <w:r>
              <w:rPr>
                <w:lang w:eastAsia="nl-NL"/>
              </w:rPr>
              <w:t>Vervang klepel</w:t>
            </w:r>
          </w:p>
        </w:tc>
      </w:tr>
    </w:tbl>
    <w:p w14:paraId="198D14D6" w14:textId="550A3A95" w:rsidR="00D03AA2" w:rsidRPr="00150D07" w:rsidRDefault="00D03AA2" w:rsidP="00E942D6"/>
    <w:p w14:paraId="41AB0BB9" w14:textId="77777777" w:rsidR="006A6956" w:rsidRPr="00150D07" w:rsidRDefault="006A6956">
      <w:pPr>
        <w:rPr>
          <w:caps/>
          <w:color w:val="FFFFFF" w:themeColor="background1"/>
          <w:spacing w:val="15"/>
          <w:sz w:val="22"/>
          <w:szCs w:val="22"/>
        </w:rPr>
      </w:pPr>
      <w:r w:rsidRPr="00150D07">
        <w:br w:type="page"/>
      </w:r>
    </w:p>
    <w:p w14:paraId="32A54981" w14:textId="60B43833" w:rsidR="006A6956" w:rsidRPr="00150D07" w:rsidRDefault="003C38D6" w:rsidP="009D2682">
      <w:pPr>
        <w:pStyle w:val="Kop2"/>
      </w:pPr>
      <w:bookmarkStart w:id="14" w:name="_Toc181625919"/>
      <w:r w:rsidRPr="00150D07">
        <w:lastRenderedPageBreak/>
        <w:t>3</w:t>
      </w:r>
      <w:r w:rsidR="009D2682" w:rsidRPr="00150D07">
        <w:t>.6</w:t>
      </w:r>
      <w:r w:rsidR="006A6956" w:rsidRPr="00150D07">
        <w:t xml:space="preserve"> Luik</w:t>
      </w:r>
      <w:bookmarkEnd w:id="14"/>
    </w:p>
    <w:p w14:paraId="4456C4DE" w14:textId="77777777" w:rsidR="00634314" w:rsidRPr="00150D07" w:rsidRDefault="00F16FFA" w:rsidP="00634314">
      <w:r w:rsidRPr="00150D07">
        <w:t xml:space="preserve">In dit hoofdstuk vindt u een overzicht van mogelijke storingen die verband kunnen houden met de afduwer van het transportsysteem. </w:t>
      </w:r>
    </w:p>
    <w:p w14:paraId="41874411" w14:textId="77777777" w:rsidR="00162FB1" w:rsidRDefault="00634314" w:rsidP="00162FB1">
      <w:r w:rsidRPr="00150D07">
        <w:t xml:space="preserve">Controleer altijd eerst of </w:t>
      </w:r>
      <w:r w:rsidR="009A0185" w:rsidRPr="00150D07">
        <w:t xml:space="preserve">het kastje van het luik </w:t>
      </w:r>
      <w:r w:rsidRPr="00150D07">
        <w:t>nog aan</w:t>
      </w:r>
      <w:r w:rsidR="005C1986" w:rsidRPr="00150D07">
        <w:t xml:space="preserve"> </w:t>
      </w:r>
      <w:r w:rsidRPr="00150D07">
        <w:t xml:space="preserve">staat en in bedrijf is. </w:t>
      </w:r>
    </w:p>
    <w:p w14:paraId="08E12CCC" w14:textId="699C7DFB" w:rsidR="00F16FFA" w:rsidRPr="00162FB1" w:rsidRDefault="00162FB1" w:rsidP="00F16FFA">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6A6956" w:rsidRPr="00150D07" w14:paraId="5A190515" w14:textId="77777777" w:rsidTr="0034709B">
        <w:trPr>
          <w:tblHeader/>
        </w:trPr>
        <w:tc>
          <w:tcPr>
            <w:tcW w:w="2263" w:type="dxa"/>
            <w:shd w:val="clear" w:color="auto" w:fill="CE8D3E" w:themeFill="accent3"/>
            <w:vAlign w:val="center"/>
          </w:tcPr>
          <w:p w14:paraId="0A01B641" w14:textId="77777777" w:rsidR="006A6956" w:rsidRPr="00150D07" w:rsidRDefault="006A6956" w:rsidP="0034709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7EB98DA9" w14:textId="77777777" w:rsidR="006A6956" w:rsidRPr="00150D07" w:rsidRDefault="006A6956" w:rsidP="0034709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2F7C997C" w14:textId="77777777" w:rsidR="006A6956" w:rsidRPr="00150D07" w:rsidRDefault="006A6956" w:rsidP="0034709B">
            <w:pPr>
              <w:pStyle w:val="Titel"/>
              <w:jc w:val="center"/>
              <w:rPr>
                <w:color w:val="000000" w:themeColor="text1"/>
                <w:sz w:val="24"/>
                <w:szCs w:val="24"/>
              </w:rPr>
            </w:pPr>
            <w:r w:rsidRPr="00150D07">
              <w:rPr>
                <w:color w:val="000000" w:themeColor="text1"/>
                <w:sz w:val="24"/>
                <w:szCs w:val="24"/>
              </w:rPr>
              <w:t>Oplossing</w:t>
            </w:r>
          </w:p>
        </w:tc>
      </w:tr>
      <w:tr w:rsidR="006A6956" w:rsidRPr="00150D07" w14:paraId="5F3E45ED" w14:textId="77777777" w:rsidTr="0034709B">
        <w:tc>
          <w:tcPr>
            <w:tcW w:w="2263" w:type="dxa"/>
          </w:tcPr>
          <w:p w14:paraId="0CE4EB12" w14:textId="77777777" w:rsidR="006A6956" w:rsidRPr="00287B07" w:rsidRDefault="006A6956" w:rsidP="0034709B">
            <w:pPr>
              <w:jc w:val="center"/>
              <w:rPr>
                <w:rFonts w:ascii="Calibri" w:hAnsi="Calibri" w:cs="Calibri"/>
                <w:lang w:eastAsia="nl-NL"/>
              </w:rPr>
            </w:pPr>
            <w:r w:rsidRPr="00287B07">
              <w:rPr>
                <w:rFonts w:ascii="Calibri" w:hAnsi="Calibri" w:cs="Calibri"/>
                <w:lang w:eastAsia="nl-NL"/>
              </w:rPr>
              <w:t>Luik gaat niet open/dicht</w:t>
            </w:r>
          </w:p>
        </w:tc>
        <w:tc>
          <w:tcPr>
            <w:tcW w:w="3402" w:type="dxa"/>
          </w:tcPr>
          <w:p w14:paraId="451ACF5B" w14:textId="2E21F9F0" w:rsidR="006A6956" w:rsidRPr="00287B07" w:rsidRDefault="00AE505B" w:rsidP="0034709B">
            <w:pPr>
              <w:pStyle w:val="Lijstalinea"/>
              <w:numPr>
                <w:ilvl w:val="0"/>
                <w:numId w:val="5"/>
              </w:numPr>
              <w:rPr>
                <w:rFonts w:ascii="Calibri" w:hAnsi="Calibri" w:cs="Calibri"/>
                <w:lang w:eastAsia="nl-NL"/>
              </w:rPr>
            </w:pPr>
            <w:r w:rsidRPr="00287B07">
              <w:rPr>
                <w:rFonts w:ascii="Calibri" w:hAnsi="Calibri" w:cs="Calibri"/>
                <w:lang w:eastAsia="nl-NL"/>
              </w:rPr>
              <w:t>Cilinder blokkeert</w:t>
            </w:r>
          </w:p>
        </w:tc>
        <w:tc>
          <w:tcPr>
            <w:tcW w:w="3397" w:type="dxa"/>
          </w:tcPr>
          <w:p w14:paraId="3091AA47" w14:textId="7C75B272" w:rsidR="006A6956" w:rsidRPr="00287B07" w:rsidRDefault="00E673B3" w:rsidP="0034709B">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Verwijder obstakels of blokkades</w:t>
            </w:r>
          </w:p>
        </w:tc>
      </w:tr>
      <w:tr w:rsidR="00AE505B" w:rsidRPr="00150D07" w14:paraId="56D840F1" w14:textId="77777777" w:rsidTr="0034709B">
        <w:tc>
          <w:tcPr>
            <w:tcW w:w="2263" w:type="dxa"/>
          </w:tcPr>
          <w:p w14:paraId="79D68A5F" w14:textId="77777777" w:rsidR="00AE505B" w:rsidRPr="00287B07" w:rsidRDefault="00AE505B" w:rsidP="0034709B">
            <w:pPr>
              <w:jc w:val="center"/>
              <w:rPr>
                <w:rFonts w:ascii="Calibri" w:hAnsi="Calibri" w:cs="Calibri"/>
                <w:lang w:eastAsia="nl-NL"/>
              </w:rPr>
            </w:pPr>
          </w:p>
        </w:tc>
        <w:tc>
          <w:tcPr>
            <w:tcW w:w="3402" w:type="dxa"/>
          </w:tcPr>
          <w:p w14:paraId="368752CD" w14:textId="49A39220" w:rsidR="00AE505B" w:rsidRPr="00287B07" w:rsidRDefault="00AE505B" w:rsidP="0034709B">
            <w:pPr>
              <w:pStyle w:val="Lijstalinea"/>
              <w:numPr>
                <w:ilvl w:val="0"/>
                <w:numId w:val="5"/>
              </w:numPr>
              <w:rPr>
                <w:rFonts w:ascii="Calibri" w:hAnsi="Calibri" w:cs="Calibri"/>
                <w:lang w:eastAsia="nl-NL"/>
              </w:rPr>
            </w:pPr>
            <w:r w:rsidRPr="00287B07">
              <w:rPr>
                <w:rFonts w:ascii="Calibri" w:hAnsi="Calibri" w:cs="Calibri"/>
                <w:lang w:eastAsia="nl-NL"/>
              </w:rPr>
              <w:t>Slijtage aan de cilinders, scharnieren of geleiders</w:t>
            </w:r>
          </w:p>
        </w:tc>
        <w:tc>
          <w:tcPr>
            <w:tcW w:w="3397" w:type="dxa"/>
          </w:tcPr>
          <w:p w14:paraId="008058B8" w14:textId="6F41CF46" w:rsidR="00AE505B" w:rsidRPr="00287B07" w:rsidRDefault="000A3A11" w:rsidP="0034709B">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Controleer op slijtage en vervang versleten onderdelen</w:t>
            </w:r>
          </w:p>
        </w:tc>
      </w:tr>
      <w:tr w:rsidR="00AE505B" w:rsidRPr="00150D07" w14:paraId="3BE3543C" w14:textId="77777777" w:rsidTr="0034709B">
        <w:tc>
          <w:tcPr>
            <w:tcW w:w="2263" w:type="dxa"/>
          </w:tcPr>
          <w:p w14:paraId="2DD804B0" w14:textId="77777777" w:rsidR="00AE505B" w:rsidRPr="00287B07" w:rsidRDefault="00AE505B" w:rsidP="0034709B">
            <w:pPr>
              <w:jc w:val="center"/>
              <w:rPr>
                <w:rFonts w:ascii="Calibri" w:hAnsi="Calibri" w:cs="Calibri"/>
                <w:lang w:eastAsia="nl-NL"/>
              </w:rPr>
            </w:pPr>
          </w:p>
        </w:tc>
        <w:tc>
          <w:tcPr>
            <w:tcW w:w="3402" w:type="dxa"/>
          </w:tcPr>
          <w:p w14:paraId="53389B32" w14:textId="71947747" w:rsidR="00AE505B" w:rsidRPr="00287B07" w:rsidRDefault="00C27A07" w:rsidP="0034709B">
            <w:pPr>
              <w:pStyle w:val="Lijstalinea"/>
              <w:numPr>
                <w:ilvl w:val="0"/>
                <w:numId w:val="5"/>
              </w:numPr>
              <w:rPr>
                <w:rFonts w:ascii="Calibri" w:hAnsi="Calibri" w:cs="Calibri"/>
                <w:lang w:eastAsia="nl-NL"/>
              </w:rPr>
            </w:pPr>
            <w:r w:rsidRPr="00287B07">
              <w:rPr>
                <w:rFonts w:ascii="Calibri" w:hAnsi="Calibri" w:cs="Calibri"/>
                <w:lang w:eastAsia="nl-NL"/>
              </w:rPr>
              <w:t>Uitlijning klopt niet</w:t>
            </w:r>
          </w:p>
        </w:tc>
        <w:tc>
          <w:tcPr>
            <w:tcW w:w="3397" w:type="dxa"/>
          </w:tcPr>
          <w:p w14:paraId="3DA69D0A" w14:textId="69F9A387" w:rsidR="00AE505B" w:rsidRPr="00287B07" w:rsidRDefault="002609A4" w:rsidP="0034709B">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Stel de cilinder en mechaniek opnieuw</w:t>
            </w:r>
          </w:p>
        </w:tc>
      </w:tr>
      <w:tr w:rsidR="00064243" w:rsidRPr="00150D07" w14:paraId="2B5864E0" w14:textId="77777777" w:rsidTr="001875C0">
        <w:tc>
          <w:tcPr>
            <w:tcW w:w="2263" w:type="dxa"/>
          </w:tcPr>
          <w:p w14:paraId="0DBAFBA7" w14:textId="77777777" w:rsidR="00064243" w:rsidRPr="00287B07" w:rsidRDefault="00064243" w:rsidP="00064243">
            <w:pPr>
              <w:jc w:val="center"/>
              <w:rPr>
                <w:rFonts w:ascii="Calibri" w:hAnsi="Calibri" w:cs="Calibri"/>
                <w:lang w:eastAsia="nl-NL"/>
              </w:rPr>
            </w:pPr>
          </w:p>
        </w:tc>
        <w:tc>
          <w:tcPr>
            <w:tcW w:w="3402" w:type="dxa"/>
            <w:vAlign w:val="center"/>
          </w:tcPr>
          <w:p w14:paraId="5954FE6C" w14:textId="1812CD29"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Defecte luchtklep of magneetventiel</w:t>
            </w:r>
          </w:p>
        </w:tc>
        <w:tc>
          <w:tcPr>
            <w:tcW w:w="3397" w:type="dxa"/>
          </w:tcPr>
          <w:p w14:paraId="2CB15D63" w14:textId="0C4BCC6D" w:rsidR="00064243" w:rsidRPr="00287B07" w:rsidRDefault="00A90B59"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Vervang de defecte luchtklep of magneetventiel</w:t>
            </w:r>
          </w:p>
        </w:tc>
      </w:tr>
      <w:tr w:rsidR="00773669" w:rsidRPr="00150D07" w14:paraId="273AC930" w14:textId="77777777" w:rsidTr="001875C0">
        <w:tc>
          <w:tcPr>
            <w:tcW w:w="2263" w:type="dxa"/>
          </w:tcPr>
          <w:p w14:paraId="32EA1689" w14:textId="77777777" w:rsidR="00773669" w:rsidRPr="00287B07" w:rsidRDefault="00773669" w:rsidP="00064243">
            <w:pPr>
              <w:jc w:val="center"/>
              <w:rPr>
                <w:rFonts w:ascii="Calibri" w:hAnsi="Calibri" w:cs="Calibri"/>
                <w:lang w:eastAsia="nl-NL"/>
              </w:rPr>
            </w:pPr>
          </w:p>
        </w:tc>
        <w:tc>
          <w:tcPr>
            <w:tcW w:w="3402" w:type="dxa"/>
            <w:vAlign w:val="center"/>
          </w:tcPr>
          <w:p w14:paraId="596F61C8" w14:textId="15450F88" w:rsidR="00773669" w:rsidRPr="00287B07" w:rsidRDefault="00773669"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Defecte bekabeling of losse verbindingen</w:t>
            </w:r>
          </w:p>
        </w:tc>
        <w:tc>
          <w:tcPr>
            <w:tcW w:w="3397" w:type="dxa"/>
          </w:tcPr>
          <w:p w14:paraId="21071198" w14:textId="49085F22" w:rsidR="00773669" w:rsidRPr="00287B07" w:rsidRDefault="00777E0B"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Controleer en herstel de bekabeling en verbindingen</w:t>
            </w:r>
          </w:p>
        </w:tc>
      </w:tr>
      <w:tr w:rsidR="00064243" w:rsidRPr="00150D07" w14:paraId="0FC9FAD3" w14:textId="77777777" w:rsidTr="0034709B">
        <w:tc>
          <w:tcPr>
            <w:tcW w:w="2263" w:type="dxa"/>
          </w:tcPr>
          <w:p w14:paraId="730D70A8" w14:textId="3D307ACA" w:rsidR="00064243" w:rsidRPr="00287B07" w:rsidRDefault="00064243" w:rsidP="00064243">
            <w:pPr>
              <w:jc w:val="center"/>
              <w:rPr>
                <w:rFonts w:ascii="Calibri" w:hAnsi="Calibri" w:cs="Calibri"/>
                <w:lang w:eastAsia="nl-NL"/>
              </w:rPr>
            </w:pPr>
            <w:r w:rsidRPr="00287B07">
              <w:rPr>
                <w:rFonts w:ascii="Calibri" w:hAnsi="Calibri" w:cs="Calibri"/>
                <w:lang w:eastAsia="nl-NL"/>
              </w:rPr>
              <w:t>Luik beweegt traag of schokkerig bij openen/sluiten</w:t>
            </w:r>
          </w:p>
        </w:tc>
        <w:tc>
          <w:tcPr>
            <w:tcW w:w="3402" w:type="dxa"/>
          </w:tcPr>
          <w:p w14:paraId="65A7DBE2" w14:textId="724380B9"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Luchtcilinder niet goed gesmeerd</w:t>
            </w:r>
          </w:p>
        </w:tc>
        <w:tc>
          <w:tcPr>
            <w:tcW w:w="3397" w:type="dxa"/>
          </w:tcPr>
          <w:p w14:paraId="73AB5ADE" w14:textId="39FD8032"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Smeer de cilinder en bewegende delen</w:t>
            </w:r>
          </w:p>
        </w:tc>
      </w:tr>
      <w:tr w:rsidR="00064243" w:rsidRPr="00150D07" w14:paraId="5E15233B" w14:textId="77777777" w:rsidTr="0034709B">
        <w:tc>
          <w:tcPr>
            <w:tcW w:w="2263" w:type="dxa"/>
          </w:tcPr>
          <w:p w14:paraId="52A83403" w14:textId="58E0C084" w:rsidR="00064243" w:rsidRPr="00287B07" w:rsidRDefault="00064243" w:rsidP="00064243">
            <w:pPr>
              <w:jc w:val="center"/>
              <w:rPr>
                <w:rFonts w:ascii="Calibri" w:hAnsi="Calibri" w:cs="Calibri"/>
                <w:lang w:eastAsia="nl-NL"/>
              </w:rPr>
            </w:pPr>
          </w:p>
        </w:tc>
        <w:tc>
          <w:tcPr>
            <w:tcW w:w="3402" w:type="dxa"/>
          </w:tcPr>
          <w:p w14:paraId="19E03C3F" w14:textId="458AB955"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Mechanische weerstand door vuil of roest</w:t>
            </w:r>
          </w:p>
        </w:tc>
        <w:tc>
          <w:tcPr>
            <w:tcW w:w="3397" w:type="dxa"/>
          </w:tcPr>
          <w:p w14:paraId="4A73F89B" w14:textId="28135B6C"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Reinig de mechanische componenten en verwijder roest</w:t>
            </w:r>
          </w:p>
        </w:tc>
      </w:tr>
      <w:tr w:rsidR="00064243" w:rsidRPr="00150D07" w14:paraId="12624643" w14:textId="77777777" w:rsidTr="0034709B">
        <w:tc>
          <w:tcPr>
            <w:tcW w:w="2263" w:type="dxa"/>
          </w:tcPr>
          <w:p w14:paraId="21AC410B" w14:textId="77777777" w:rsidR="00064243" w:rsidRPr="00287B07" w:rsidRDefault="00064243" w:rsidP="00064243">
            <w:pPr>
              <w:jc w:val="center"/>
              <w:rPr>
                <w:rFonts w:ascii="Calibri" w:hAnsi="Calibri" w:cs="Calibri"/>
                <w:lang w:eastAsia="nl-NL"/>
              </w:rPr>
            </w:pPr>
          </w:p>
        </w:tc>
        <w:tc>
          <w:tcPr>
            <w:tcW w:w="3402" w:type="dxa"/>
          </w:tcPr>
          <w:p w14:paraId="684801DC" w14:textId="1384F9CE" w:rsidR="00064243" w:rsidRPr="00287B07" w:rsidRDefault="00064243"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Luchtlekkage in het systeem</w:t>
            </w:r>
          </w:p>
        </w:tc>
        <w:tc>
          <w:tcPr>
            <w:tcW w:w="3397" w:type="dxa"/>
          </w:tcPr>
          <w:p w14:paraId="2D7C3DF9" w14:textId="4B4036F7" w:rsidR="00064243" w:rsidRPr="00287B07" w:rsidRDefault="00064243" w:rsidP="00064243">
            <w:pPr>
              <w:pStyle w:val="Lijstalinea"/>
              <w:numPr>
                <w:ilvl w:val="0"/>
                <w:numId w:val="5"/>
              </w:numPr>
              <w:rPr>
                <w:rFonts w:ascii="Calibri" w:hAnsi="Calibri" w:cs="Calibri"/>
                <w:lang w:eastAsia="nl-NL"/>
              </w:rPr>
            </w:pPr>
            <w:r w:rsidRPr="00287B07">
              <w:rPr>
                <w:rFonts w:ascii="Calibri" w:eastAsia="Times New Roman" w:hAnsi="Calibri" w:cs="Calibri"/>
                <w:color w:val="000000"/>
                <w:lang w:eastAsia="nl-NL"/>
              </w:rPr>
              <w:t>Controleer en herstel luchtlekken</w:t>
            </w:r>
          </w:p>
        </w:tc>
      </w:tr>
      <w:tr w:rsidR="00064243" w:rsidRPr="00150D07" w14:paraId="5B691353" w14:textId="77777777" w:rsidTr="0034709B">
        <w:tc>
          <w:tcPr>
            <w:tcW w:w="2263" w:type="dxa"/>
          </w:tcPr>
          <w:p w14:paraId="098B91AD" w14:textId="77777777" w:rsidR="00064243" w:rsidRPr="00287B07" w:rsidRDefault="00064243" w:rsidP="00064243">
            <w:pPr>
              <w:jc w:val="center"/>
              <w:rPr>
                <w:rFonts w:ascii="Calibri" w:hAnsi="Calibri" w:cs="Calibri"/>
                <w:lang w:eastAsia="nl-NL"/>
              </w:rPr>
            </w:pPr>
          </w:p>
        </w:tc>
        <w:tc>
          <w:tcPr>
            <w:tcW w:w="3402" w:type="dxa"/>
          </w:tcPr>
          <w:p w14:paraId="4A6054AB" w14:textId="00F4AAC5" w:rsidR="00064243" w:rsidRPr="00287B07" w:rsidRDefault="00064243"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Onvoldoende luchtdruk</w:t>
            </w:r>
          </w:p>
        </w:tc>
        <w:tc>
          <w:tcPr>
            <w:tcW w:w="3397" w:type="dxa"/>
          </w:tcPr>
          <w:p w14:paraId="6C9CEE26" w14:textId="02C6765F" w:rsidR="00064243" w:rsidRPr="00287B07" w:rsidRDefault="00064243"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Controleer en verhoog de luchtdruk indien nodig</w:t>
            </w:r>
          </w:p>
        </w:tc>
      </w:tr>
      <w:tr w:rsidR="00064243" w:rsidRPr="00150D07" w14:paraId="2E1764F3" w14:textId="77777777" w:rsidTr="0034709B">
        <w:tc>
          <w:tcPr>
            <w:tcW w:w="2263" w:type="dxa"/>
          </w:tcPr>
          <w:p w14:paraId="1F6AE4B1" w14:textId="5D35F412" w:rsidR="00064243" w:rsidRPr="00287B07" w:rsidRDefault="001248BE" w:rsidP="00064243">
            <w:pPr>
              <w:jc w:val="center"/>
              <w:rPr>
                <w:rFonts w:ascii="Calibri" w:hAnsi="Calibri" w:cs="Calibri"/>
                <w:lang w:eastAsia="nl-NL"/>
              </w:rPr>
            </w:pPr>
            <w:r w:rsidRPr="00287B07">
              <w:rPr>
                <w:rFonts w:ascii="Calibri" w:hAnsi="Calibri" w:cs="Calibri"/>
                <w:lang w:eastAsia="nl-NL"/>
              </w:rPr>
              <w:t>Luik blijft open</w:t>
            </w:r>
          </w:p>
        </w:tc>
        <w:tc>
          <w:tcPr>
            <w:tcW w:w="3402" w:type="dxa"/>
          </w:tcPr>
          <w:p w14:paraId="62D42C0C" w14:textId="47254D51" w:rsidR="00064243" w:rsidRPr="00287B07" w:rsidRDefault="001248BE"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Geen vrijgave van posities ervoor of erna</w:t>
            </w:r>
          </w:p>
        </w:tc>
        <w:tc>
          <w:tcPr>
            <w:tcW w:w="3397" w:type="dxa"/>
          </w:tcPr>
          <w:p w14:paraId="00AAA8B9" w14:textId="36AA637F" w:rsidR="00064243" w:rsidRPr="00287B07" w:rsidRDefault="001248BE"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Controleer die posities</w:t>
            </w:r>
          </w:p>
        </w:tc>
      </w:tr>
      <w:tr w:rsidR="00064243" w:rsidRPr="00150D07" w14:paraId="172470BC" w14:textId="77777777" w:rsidTr="0034709B">
        <w:tc>
          <w:tcPr>
            <w:tcW w:w="2263" w:type="dxa"/>
          </w:tcPr>
          <w:p w14:paraId="36163D3C" w14:textId="77777777" w:rsidR="00064243" w:rsidRPr="00287B07" w:rsidRDefault="00064243" w:rsidP="00064243">
            <w:pPr>
              <w:jc w:val="center"/>
              <w:rPr>
                <w:rFonts w:ascii="Calibri" w:hAnsi="Calibri" w:cs="Calibri"/>
                <w:lang w:eastAsia="nl-NL"/>
              </w:rPr>
            </w:pPr>
          </w:p>
        </w:tc>
        <w:tc>
          <w:tcPr>
            <w:tcW w:w="3402" w:type="dxa"/>
          </w:tcPr>
          <w:p w14:paraId="0E37E8BD" w14:textId="7478E781" w:rsidR="00064243" w:rsidRPr="00287B07" w:rsidRDefault="005F56A9" w:rsidP="00064243">
            <w:pPr>
              <w:pStyle w:val="Lijstalinea"/>
              <w:numPr>
                <w:ilvl w:val="0"/>
                <w:numId w:val="5"/>
              </w:numPr>
              <w:rPr>
                <w:rFonts w:ascii="Calibri" w:eastAsia="Times New Roman" w:hAnsi="Calibri" w:cs="Calibri"/>
                <w:color w:val="000000"/>
                <w:lang w:eastAsia="nl-NL"/>
              </w:rPr>
            </w:pPr>
            <w:r w:rsidRPr="00287B07">
              <w:rPr>
                <w:rFonts w:ascii="Calibri" w:eastAsia="Times New Roman" w:hAnsi="Calibri" w:cs="Calibri"/>
                <w:color w:val="000000"/>
                <w:lang w:eastAsia="nl-NL"/>
              </w:rPr>
              <w:t>Luik klemt</w:t>
            </w:r>
          </w:p>
        </w:tc>
        <w:tc>
          <w:tcPr>
            <w:tcW w:w="3397" w:type="dxa"/>
          </w:tcPr>
          <w:p w14:paraId="11E84825" w14:textId="16CEC486" w:rsidR="00064243" w:rsidRPr="00287B07" w:rsidRDefault="00C83D9C" w:rsidP="00064243">
            <w:pPr>
              <w:pStyle w:val="Lijstalinea"/>
              <w:numPr>
                <w:ilvl w:val="0"/>
                <w:numId w:val="5"/>
              </w:numPr>
              <w:rPr>
                <w:rFonts w:ascii="Calibri" w:eastAsia="Times New Roman" w:hAnsi="Calibri" w:cs="Calibri"/>
                <w:color w:val="000000"/>
                <w:lang w:eastAsia="nl-NL"/>
              </w:rPr>
            </w:pPr>
            <w:r>
              <w:rPr>
                <w:rFonts w:ascii="Calibri" w:eastAsia="Times New Roman" w:hAnsi="Calibri" w:cs="Calibri"/>
                <w:color w:val="000000"/>
                <w:lang w:eastAsia="nl-NL"/>
              </w:rPr>
              <w:t>Controleer waarom die klemt</w:t>
            </w:r>
          </w:p>
        </w:tc>
      </w:tr>
      <w:tr w:rsidR="00064243" w:rsidRPr="00150D07" w14:paraId="7D34A09B" w14:textId="77777777" w:rsidTr="0034709B">
        <w:tc>
          <w:tcPr>
            <w:tcW w:w="2263" w:type="dxa"/>
          </w:tcPr>
          <w:p w14:paraId="69A316E4" w14:textId="77777777" w:rsidR="00064243" w:rsidRPr="00287B07" w:rsidRDefault="00064243" w:rsidP="00064243">
            <w:pPr>
              <w:jc w:val="center"/>
              <w:rPr>
                <w:rFonts w:ascii="Calibri" w:hAnsi="Calibri" w:cs="Calibri"/>
                <w:lang w:eastAsia="nl-NL"/>
              </w:rPr>
            </w:pPr>
          </w:p>
        </w:tc>
        <w:tc>
          <w:tcPr>
            <w:tcW w:w="3402" w:type="dxa"/>
          </w:tcPr>
          <w:p w14:paraId="30B20D4F" w14:textId="06F2A8F5" w:rsidR="00064243" w:rsidRPr="00287B07" w:rsidRDefault="00000C29" w:rsidP="00064243">
            <w:pPr>
              <w:pStyle w:val="Lijstalinea"/>
              <w:numPr>
                <w:ilvl w:val="0"/>
                <w:numId w:val="5"/>
              </w:numPr>
              <w:rPr>
                <w:rFonts w:ascii="Calibri" w:eastAsia="Times New Roman" w:hAnsi="Calibri" w:cs="Calibri"/>
                <w:color w:val="000000"/>
                <w:lang w:eastAsia="nl-NL"/>
              </w:rPr>
            </w:pPr>
            <w:r>
              <w:rPr>
                <w:rFonts w:ascii="Calibri" w:eastAsia="Times New Roman" w:hAnsi="Calibri" w:cs="Calibri"/>
                <w:color w:val="000000"/>
                <w:lang w:eastAsia="nl-NL"/>
              </w:rPr>
              <w:t>Ventiel blijft aangestuurd</w:t>
            </w:r>
          </w:p>
        </w:tc>
        <w:tc>
          <w:tcPr>
            <w:tcW w:w="3397" w:type="dxa"/>
          </w:tcPr>
          <w:p w14:paraId="39B5596E" w14:textId="162F82F5" w:rsidR="00064243" w:rsidRPr="00287B07" w:rsidRDefault="007B0CED" w:rsidP="00064243">
            <w:pPr>
              <w:pStyle w:val="Lijstalinea"/>
              <w:numPr>
                <w:ilvl w:val="0"/>
                <w:numId w:val="5"/>
              </w:numPr>
              <w:rPr>
                <w:rFonts w:ascii="Calibri" w:eastAsia="Times New Roman" w:hAnsi="Calibri" w:cs="Calibri"/>
                <w:color w:val="000000"/>
                <w:lang w:eastAsia="nl-NL"/>
              </w:rPr>
            </w:pPr>
            <w:r>
              <w:rPr>
                <w:rFonts w:ascii="Calibri" w:eastAsia="Times New Roman" w:hAnsi="Calibri" w:cs="Calibri"/>
                <w:color w:val="000000"/>
                <w:lang w:eastAsia="nl-NL"/>
              </w:rPr>
              <w:t>Controleer of deze op handbediening staat</w:t>
            </w:r>
          </w:p>
        </w:tc>
      </w:tr>
    </w:tbl>
    <w:p w14:paraId="047640A5" w14:textId="77777777" w:rsidR="00D03AA2" w:rsidRPr="00150D07" w:rsidRDefault="00D03AA2">
      <w:r w:rsidRPr="00150D07">
        <w:br w:type="page"/>
      </w:r>
    </w:p>
    <w:p w14:paraId="404288BB" w14:textId="43F26DF4" w:rsidR="00C15FE6" w:rsidRPr="00150D07" w:rsidRDefault="003C38D6" w:rsidP="00C15FE6">
      <w:pPr>
        <w:pStyle w:val="Kop1"/>
      </w:pPr>
      <w:bookmarkStart w:id="15" w:name="_Toc181625920"/>
      <w:r w:rsidRPr="00150D07">
        <w:lastRenderedPageBreak/>
        <w:t>4</w:t>
      </w:r>
      <w:r w:rsidR="00C15FE6" w:rsidRPr="00150D07">
        <w:t xml:space="preserve"> Machines</w:t>
      </w:r>
      <w:bookmarkEnd w:id="15"/>
    </w:p>
    <w:p w14:paraId="351481F7" w14:textId="5E4CB2B5" w:rsidR="00F16FFA" w:rsidRPr="00150D07" w:rsidRDefault="00F16FFA" w:rsidP="00F16FFA">
      <w:r w:rsidRPr="00150D07">
        <w:t xml:space="preserve">In dit hoofdstuk vindt u een overzicht van mogelijke storingen die verband kunnen houden met de afduwer van het transportsysteem. </w:t>
      </w:r>
    </w:p>
    <w:p w14:paraId="1254A9FE" w14:textId="763DF2C5" w:rsidR="00E942D6" w:rsidRPr="00150D07" w:rsidRDefault="003C38D6" w:rsidP="009D2682">
      <w:pPr>
        <w:pStyle w:val="Kop2"/>
      </w:pPr>
      <w:bookmarkStart w:id="16" w:name="_Toc181625921"/>
      <w:r w:rsidRPr="00150D07">
        <w:t>4</w:t>
      </w:r>
      <w:r w:rsidR="009D2682" w:rsidRPr="00150D07">
        <w:t>.1</w:t>
      </w:r>
      <w:r w:rsidR="00D03AA2" w:rsidRPr="00150D07">
        <w:t xml:space="preserve"> Stapelaar</w:t>
      </w:r>
      <w:bookmarkEnd w:id="16"/>
    </w:p>
    <w:p w14:paraId="3128165B" w14:textId="77777777" w:rsidR="00634314" w:rsidRPr="00150D07" w:rsidRDefault="00F16FFA" w:rsidP="00634314">
      <w:r w:rsidRPr="00150D07">
        <w:t xml:space="preserve">In dit hoofdstuk vindt u een overzicht van mogelijke storingen die verband kunnen houden met de afduwer van het transportsysteem. </w:t>
      </w:r>
    </w:p>
    <w:p w14:paraId="346DBDC1" w14:textId="767986B1" w:rsidR="00F16FFA" w:rsidRDefault="00634314" w:rsidP="00F16FFA">
      <w:r w:rsidRPr="00150D07">
        <w:t xml:space="preserve">Controleer altijd eerst of de </w:t>
      </w:r>
      <w:proofErr w:type="spellStart"/>
      <w:r w:rsidR="005C1986" w:rsidRPr="00150D07">
        <w:t>stapelaar</w:t>
      </w:r>
      <w:proofErr w:type="spellEnd"/>
      <w:r w:rsidRPr="00150D07">
        <w:t xml:space="preserve"> nog aan</w:t>
      </w:r>
      <w:r w:rsidR="005C1986" w:rsidRPr="00150D07">
        <w:t xml:space="preserve"> </w:t>
      </w:r>
      <w:r w:rsidRPr="00150D07">
        <w:t xml:space="preserve">staat en in bedrijf is. </w:t>
      </w:r>
    </w:p>
    <w:p w14:paraId="17BA3F17" w14:textId="576E7DDF" w:rsidR="00837CFF" w:rsidRPr="00837CFF" w:rsidRDefault="00837CFF" w:rsidP="00F16FFA">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C96416" w:rsidRPr="00150D07" w14:paraId="46AE9E25" w14:textId="77777777" w:rsidTr="004B6581">
        <w:trPr>
          <w:tblHeader/>
        </w:trPr>
        <w:tc>
          <w:tcPr>
            <w:tcW w:w="2263" w:type="dxa"/>
            <w:shd w:val="clear" w:color="auto" w:fill="CE8D3E" w:themeFill="accent3"/>
            <w:vAlign w:val="center"/>
          </w:tcPr>
          <w:p w14:paraId="1BE18DE9" w14:textId="65A45DBF" w:rsidR="00C96416" w:rsidRPr="00150D07" w:rsidRDefault="00C96416" w:rsidP="00C96416">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370DE6EE" w14:textId="2F394A0C" w:rsidR="00C96416" w:rsidRPr="00150D07" w:rsidRDefault="00C96416" w:rsidP="00C96416">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2B6116A6" w14:textId="30FB65F6" w:rsidR="00C96416" w:rsidRPr="00150D07" w:rsidRDefault="00C96416" w:rsidP="00C96416">
            <w:pPr>
              <w:pStyle w:val="Titel"/>
              <w:jc w:val="center"/>
              <w:rPr>
                <w:color w:val="000000" w:themeColor="text1"/>
                <w:sz w:val="24"/>
                <w:szCs w:val="24"/>
              </w:rPr>
            </w:pPr>
            <w:r w:rsidRPr="00150D07">
              <w:rPr>
                <w:color w:val="000000" w:themeColor="text1"/>
                <w:sz w:val="24"/>
                <w:szCs w:val="24"/>
              </w:rPr>
              <w:t>Oplossing</w:t>
            </w:r>
          </w:p>
        </w:tc>
      </w:tr>
      <w:tr w:rsidR="00C96416" w:rsidRPr="00150D07" w14:paraId="48E00827" w14:textId="77777777" w:rsidTr="004B6581">
        <w:tc>
          <w:tcPr>
            <w:tcW w:w="2263" w:type="dxa"/>
          </w:tcPr>
          <w:p w14:paraId="33F5C1FE" w14:textId="5306D83C" w:rsidR="00C96416" w:rsidRPr="00150D07" w:rsidRDefault="00EE67BE" w:rsidP="00C96416">
            <w:pPr>
              <w:jc w:val="center"/>
              <w:rPr>
                <w:lang w:eastAsia="nl-NL"/>
              </w:rPr>
            </w:pPr>
            <w:proofErr w:type="spellStart"/>
            <w:r w:rsidRPr="00150D07">
              <w:rPr>
                <w:lang w:eastAsia="nl-NL"/>
              </w:rPr>
              <w:t>Stapelaar</w:t>
            </w:r>
            <w:proofErr w:type="spellEnd"/>
            <w:r w:rsidRPr="00150D07">
              <w:rPr>
                <w:lang w:eastAsia="nl-NL"/>
              </w:rPr>
              <w:t xml:space="preserve"> gaat niet omhoog/omlaag</w:t>
            </w:r>
          </w:p>
        </w:tc>
        <w:tc>
          <w:tcPr>
            <w:tcW w:w="3402" w:type="dxa"/>
          </w:tcPr>
          <w:p w14:paraId="342B9AF0" w14:textId="628A80D6" w:rsidR="00C96416" w:rsidRPr="00150D07" w:rsidRDefault="00C643EB" w:rsidP="00C96416">
            <w:pPr>
              <w:pStyle w:val="Lijstalinea"/>
              <w:numPr>
                <w:ilvl w:val="0"/>
                <w:numId w:val="5"/>
              </w:numPr>
              <w:rPr>
                <w:lang w:eastAsia="nl-NL"/>
              </w:rPr>
            </w:pPr>
            <w:r>
              <w:rPr>
                <w:lang w:eastAsia="nl-NL"/>
              </w:rPr>
              <w:t>Blokkade in het hefsysteem</w:t>
            </w:r>
          </w:p>
        </w:tc>
        <w:tc>
          <w:tcPr>
            <w:tcW w:w="3397" w:type="dxa"/>
          </w:tcPr>
          <w:p w14:paraId="56446E68" w14:textId="77777777" w:rsidR="00C96416" w:rsidRPr="00A66995" w:rsidRDefault="00A772ED" w:rsidP="009A7804">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Controleer op obstakels en verwijder blokkades</w:t>
            </w:r>
          </w:p>
          <w:p w14:paraId="07E3CA99" w14:textId="6E9B2DA5" w:rsidR="00A66995" w:rsidRPr="00150D07" w:rsidRDefault="0089789A" w:rsidP="009A7804">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Reinig de bewegende delen en voeg smeermiddel toe</w:t>
            </w:r>
          </w:p>
        </w:tc>
      </w:tr>
      <w:tr w:rsidR="00A772ED" w:rsidRPr="00150D07" w14:paraId="732D1C11" w14:textId="77777777" w:rsidTr="004B6581">
        <w:tc>
          <w:tcPr>
            <w:tcW w:w="2263" w:type="dxa"/>
          </w:tcPr>
          <w:p w14:paraId="4E797458" w14:textId="77777777" w:rsidR="00A772ED" w:rsidRPr="00150D07" w:rsidRDefault="00A772ED" w:rsidP="00C96416">
            <w:pPr>
              <w:jc w:val="center"/>
              <w:rPr>
                <w:lang w:eastAsia="nl-NL"/>
              </w:rPr>
            </w:pPr>
          </w:p>
        </w:tc>
        <w:tc>
          <w:tcPr>
            <w:tcW w:w="3402" w:type="dxa"/>
          </w:tcPr>
          <w:p w14:paraId="2471293D" w14:textId="769A303F" w:rsidR="00A772ED" w:rsidRDefault="00451CF1" w:rsidP="00C96416">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Slijtage aan de hefmechaniek, geleiders, of assen</w:t>
            </w:r>
          </w:p>
        </w:tc>
        <w:tc>
          <w:tcPr>
            <w:tcW w:w="3397" w:type="dxa"/>
          </w:tcPr>
          <w:p w14:paraId="2447D7C3" w14:textId="46362D45" w:rsidR="00A772ED" w:rsidRPr="00E149AB" w:rsidRDefault="00B505E8" w:rsidP="009A7804">
            <w:pPr>
              <w:pStyle w:val="Lijstalinea"/>
              <w:numPr>
                <w:ilvl w:val="0"/>
                <w:numId w:val="5"/>
              </w:numPr>
              <w:rPr>
                <w:rFonts w:ascii="Aptos Narrow" w:eastAsia="Times New Roman" w:hAnsi="Aptos Narrow" w:cs="Times New Roman"/>
                <w:color w:val="000000"/>
                <w:sz w:val="22"/>
                <w:szCs w:val="22"/>
                <w:lang w:eastAsia="nl-NL"/>
              </w:rPr>
            </w:pPr>
            <w:r w:rsidRPr="00E149AB">
              <w:rPr>
                <w:rFonts w:ascii="Aptos Narrow" w:eastAsia="Times New Roman" w:hAnsi="Aptos Narrow" w:cs="Times New Roman"/>
                <w:color w:val="000000"/>
                <w:sz w:val="22"/>
                <w:szCs w:val="22"/>
                <w:lang w:eastAsia="nl-NL"/>
              </w:rPr>
              <w:t>Inspecteer en vervang versleten onderdelen zoals lagers of assen</w:t>
            </w:r>
          </w:p>
        </w:tc>
      </w:tr>
      <w:tr w:rsidR="00A772ED" w:rsidRPr="00150D07" w14:paraId="3A33373F" w14:textId="77777777" w:rsidTr="004B6581">
        <w:tc>
          <w:tcPr>
            <w:tcW w:w="2263" w:type="dxa"/>
          </w:tcPr>
          <w:p w14:paraId="16CE25EF" w14:textId="77777777" w:rsidR="00A772ED" w:rsidRPr="00150D07" w:rsidRDefault="00A772ED" w:rsidP="00C96416">
            <w:pPr>
              <w:jc w:val="center"/>
              <w:rPr>
                <w:lang w:eastAsia="nl-NL"/>
              </w:rPr>
            </w:pPr>
          </w:p>
        </w:tc>
        <w:tc>
          <w:tcPr>
            <w:tcW w:w="3402" w:type="dxa"/>
          </w:tcPr>
          <w:p w14:paraId="7D9210DF" w14:textId="578BDC23" w:rsidR="00A772ED" w:rsidRDefault="008369EC" w:rsidP="00C96416">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Verkeerde uitlijning</w:t>
            </w:r>
          </w:p>
        </w:tc>
        <w:tc>
          <w:tcPr>
            <w:tcW w:w="3397" w:type="dxa"/>
          </w:tcPr>
          <w:p w14:paraId="679E2D0D" w14:textId="4BF6A63F" w:rsidR="00A772ED" w:rsidRPr="00E149AB" w:rsidRDefault="00A66995" w:rsidP="009A7804">
            <w:pPr>
              <w:pStyle w:val="Lijstalinea"/>
              <w:numPr>
                <w:ilvl w:val="0"/>
                <w:numId w:val="5"/>
              </w:numPr>
              <w:rPr>
                <w:rFonts w:ascii="Aptos Narrow" w:eastAsia="Times New Roman" w:hAnsi="Aptos Narrow" w:cs="Times New Roman"/>
                <w:color w:val="000000"/>
                <w:sz w:val="22"/>
                <w:szCs w:val="22"/>
                <w:lang w:eastAsia="nl-NL"/>
              </w:rPr>
            </w:pPr>
            <w:r w:rsidRPr="00E149AB">
              <w:rPr>
                <w:rFonts w:ascii="Aptos Narrow" w:eastAsia="Times New Roman" w:hAnsi="Aptos Narrow" w:cs="Times New Roman"/>
                <w:color w:val="000000"/>
                <w:sz w:val="22"/>
                <w:szCs w:val="22"/>
                <w:lang w:eastAsia="nl-NL"/>
              </w:rPr>
              <w:t>Stel het hefsysteem correct uit</w:t>
            </w:r>
          </w:p>
        </w:tc>
      </w:tr>
      <w:tr w:rsidR="00EE67BE" w:rsidRPr="00150D07" w14:paraId="7D22F2C0" w14:textId="77777777" w:rsidTr="004B6581">
        <w:tc>
          <w:tcPr>
            <w:tcW w:w="2263" w:type="dxa"/>
          </w:tcPr>
          <w:p w14:paraId="2479C582" w14:textId="42E78ECD" w:rsidR="00EE67BE" w:rsidRPr="00150D07" w:rsidRDefault="00EE67BE" w:rsidP="00C96416">
            <w:pPr>
              <w:jc w:val="center"/>
              <w:rPr>
                <w:lang w:eastAsia="nl-NL"/>
              </w:rPr>
            </w:pPr>
            <w:proofErr w:type="spellStart"/>
            <w:r w:rsidRPr="00150D07">
              <w:rPr>
                <w:lang w:eastAsia="nl-NL"/>
              </w:rPr>
              <w:t>Stapelaar</w:t>
            </w:r>
            <w:proofErr w:type="spellEnd"/>
            <w:r w:rsidRPr="00150D07">
              <w:rPr>
                <w:lang w:eastAsia="nl-NL"/>
              </w:rPr>
              <w:t xml:space="preserve"> pakt stapel niet (goed)</w:t>
            </w:r>
          </w:p>
        </w:tc>
        <w:tc>
          <w:tcPr>
            <w:tcW w:w="3402" w:type="dxa"/>
          </w:tcPr>
          <w:p w14:paraId="6E9AE504" w14:textId="297B72EF" w:rsidR="00EE67BE" w:rsidRPr="00150D07" w:rsidRDefault="00B31C9B" w:rsidP="00C96416">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Mechanische blokkade of slijtage aan de klemmen</w:t>
            </w:r>
          </w:p>
        </w:tc>
        <w:tc>
          <w:tcPr>
            <w:tcW w:w="3397" w:type="dxa"/>
          </w:tcPr>
          <w:p w14:paraId="4750ADA8" w14:textId="7D33958C" w:rsidR="00EE67BE" w:rsidRPr="00150D07" w:rsidRDefault="0040384C" w:rsidP="009A7804">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Controleer op obstakels en reinig de klemmen</w:t>
            </w:r>
          </w:p>
        </w:tc>
      </w:tr>
      <w:tr w:rsidR="00B31C9B" w:rsidRPr="00150D07" w14:paraId="4AE676B4" w14:textId="77777777" w:rsidTr="004B6581">
        <w:tc>
          <w:tcPr>
            <w:tcW w:w="2263" w:type="dxa"/>
          </w:tcPr>
          <w:p w14:paraId="290FD000" w14:textId="77777777" w:rsidR="00B31C9B" w:rsidRPr="00150D07" w:rsidRDefault="00B31C9B" w:rsidP="00C96416">
            <w:pPr>
              <w:jc w:val="center"/>
              <w:rPr>
                <w:lang w:eastAsia="nl-NL"/>
              </w:rPr>
            </w:pPr>
          </w:p>
        </w:tc>
        <w:tc>
          <w:tcPr>
            <w:tcW w:w="3402" w:type="dxa"/>
          </w:tcPr>
          <w:p w14:paraId="5EAB5336" w14:textId="4A7D9CC0" w:rsidR="00B31C9B" w:rsidRPr="00E149AB" w:rsidRDefault="009305C4" w:rsidP="00C96416">
            <w:pPr>
              <w:pStyle w:val="Lijstalinea"/>
              <w:numPr>
                <w:ilvl w:val="0"/>
                <w:numId w:val="5"/>
              </w:numPr>
              <w:rPr>
                <w:rFonts w:ascii="Aptos Narrow" w:eastAsia="Times New Roman" w:hAnsi="Aptos Narrow" w:cs="Times New Roman"/>
                <w:color w:val="000000"/>
                <w:sz w:val="22"/>
                <w:szCs w:val="22"/>
                <w:lang w:eastAsia="nl-NL"/>
              </w:rPr>
            </w:pPr>
            <w:r w:rsidRPr="00E149AB">
              <w:rPr>
                <w:rFonts w:ascii="Aptos Narrow" w:eastAsia="Times New Roman" w:hAnsi="Aptos Narrow" w:cs="Times New Roman"/>
                <w:color w:val="000000"/>
                <w:sz w:val="22"/>
                <w:szCs w:val="22"/>
                <w:lang w:eastAsia="nl-NL"/>
              </w:rPr>
              <w:t>Verkeerde luchttoevoer voor klemmen</w:t>
            </w:r>
          </w:p>
        </w:tc>
        <w:tc>
          <w:tcPr>
            <w:tcW w:w="3397" w:type="dxa"/>
          </w:tcPr>
          <w:p w14:paraId="6DA415D5" w14:textId="6B8450CF" w:rsidR="00B31C9B" w:rsidRPr="00150D07" w:rsidRDefault="00EB4A55" w:rsidP="009A7804">
            <w:pPr>
              <w:pStyle w:val="Lijstalinea"/>
              <w:numPr>
                <w:ilvl w:val="0"/>
                <w:numId w:val="5"/>
              </w:numPr>
              <w:rPr>
                <w:lang w:eastAsia="nl-NL"/>
              </w:rPr>
            </w:pPr>
            <w:r w:rsidRPr="00E149AB">
              <w:rPr>
                <w:rFonts w:ascii="Aptos Narrow" w:eastAsia="Times New Roman" w:hAnsi="Aptos Narrow" w:cs="Times New Roman"/>
                <w:color w:val="000000"/>
                <w:sz w:val="22"/>
                <w:szCs w:val="22"/>
                <w:lang w:eastAsia="nl-NL"/>
              </w:rPr>
              <w:t xml:space="preserve">Controleer de luchtaansturing en druk bij </w:t>
            </w:r>
            <w:r>
              <w:rPr>
                <w:rFonts w:ascii="Aptos Narrow" w:eastAsia="Times New Roman" w:hAnsi="Aptos Narrow" w:cs="Times New Roman"/>
                <w:color w:val="000000"/>
                <w:sz w:val="22"/>
                <w:szCs w:val="22"/>
                <w:lang w:eastAsia="nl-NL"/>
              </w:rPr>
              <w:t>de</w:t>
            </w:r>
            <w:r w:rsidRPr="00E149AB">
              <w:rPr>
                <w:rFonts w:ascii="Aptos Narrow" w:eastAsia="Times New Roman" w:hAnsi="Aptos Narrow" w:cs="Times New Roman"/>
                <w:color w:val="000000"/>
                <w:sz w:val="22"/>
                <w:szCs w:val="22"/>
                <w:lang w:eastAsia="nl-NL"/>
              </w:rPr>
              <w:t xml:space="preserve"> klemmen</w:t>
            </w:r>
          </w:p>
        </w:tc>
      </w:tr>
      <w:tr w:rsidR="00B31C9B" w:rsidRPr="00150D07" w14:paraId="4F8A3824" w14:textId="77777777" w:rsidTr="004B6581">
        <w:tc>
          <w:tcPr>
            <w:tcW w:w="2263" w:type="dxa"/>
          </w:tcPr>
          <w:p w14:paraId="2F603339" w14:textId="54BC917F" w:rsidR="00B31C9B" w:rsidRPr="00150D07" w:rsidRDefault="002B4AB6" w:rsidP="00C96416">
            <w:pPr>
              <w:jc w:val="center"/>
              <w:rPr>
                <w:lang w:eastAsia="nl-NL"/>
              </w:rPr>
            </w:pPr>
            <w:r w:rsidRPr="00150D07">
              <w:rPr>
                <w:lang w:eastAsia="nl-NL"/>
              </w:rPr>
              <w:t>Klemmen werken niet</w:t>
            </w:r>
          </w:p>
        </w:tc>
        <w:tc>
          <w:tcPr>
            <w:tcW w:w="3402" w:type="dxa"/>
          </w:tcPr>
          <w:p w14:paraId="1899CFE6" w14:textId="7D843784" w:rsidR="00B31C9B" w:rsidRPr="00E149AB" w:rsidRDefault="002B4AB6" w:rsidP="00C96416">
            <w:pPr>
              <w:pStyle w:val="Lijstalinea"/>
              <w:numPr>
                <w:ilvl w:val="0"/>
                <w:numId w:val="5"/>
              </w:numPr>
              <w:rPr>
                <w:rFonts w:ascii="Aptos Narrow" w:eastAsia="Times New Roman" w:hAnsi="Aptos Narrow" w:cs="Times New Roman"/>
                <w:color w:val="000000"/>
                <w:sz w:val="22"/>
                <w:szCs w:val="22"/>
                <w:lang w:eastAsia="nl-NL"/>
              </w:rPr>
            </w:pPr>
            <w:r>
              <w:rPr>
                <w:rFonts w:ascii="Aptos Narrow" w:eastAsia="Times New Roman" w:hAnsi="Aptos Narrow" w:cs="Times New Roman"/>
                <w:color w:val="000000"/>
                <w:sz w:val="22"/>
                <w:szCs w:val="22"/>
                <w:lang w:eastAsia="nl-NL"/>
              </w:rPr>
              <w:t>Ventiel kapot</w:t>
            </w:r>
          </w:p>
        </w:tc>
        <w:tc>
          <w:tcPr>
            <w:tcW w:w="3397" w:type="dxa"/>
          </w:tcPr>
          <w:p w14:paraId="5FC97B40" w14:textId="70A4BCAC" w:rsidR="00B31C9B" w:rsidRPr="00150D07" w:rsidRDefault="002B4AB6" w:rsidP="009A7804">
            <w:pPr>
              <w:pStyle w:val="Lijstalinea"/>
              <w:numPr>
                <w:ilvl w:val="0"/>
                <w:numId w:val="5"/>
              </w:numPr>
              <w:rPr>
                <w:lang w:eastAsia="nl-NL"/>
              </w:rPr>
            </w:pPr>
            <w:r>
              <w:rPr>
                <w:lang w:eastAsia="nl-NL"/>
              </w:rPr>
              <w:t>Controleer en vervang het ventiel</w:t>
            </w:r>
          </w:p>
        </w:tc>
      </w:tr>
      <w:tr w:rsidR="00B31C9B" w:rsidRPr="00150D07" w14:paraId="3DAE7549" w14:textId="77777777" w:rsidTr="004B6581">
        <w:tc>
          <w:tcPr>
            <w:tcW w:w="2263" w:type="dxa"/>
          </w:tcPr>
          <w:p w14:paraId="1E69B8F1" w14:textId="77777777" w:rsidR="00B31C9B" w:rsidRPr="00150D07" w:rsidRDefault="00B31C9B" w:rsidP="00C96416">
            <w:pPr>
              <w:jc w:val="center"/>
              <w:rPr>
                <w:lang w:eastAsia="nl-NL"/>
              </w:rPr>
            </w:pPr>
          </w:p>
        </w:tc>
        <w:tc>
          <w:tcPr>
            <w:tcW w:w="3402" w:type="dxa"/>
          </w:tcPr>
          <w:p w14:paraId="58E8BCF5" w14:textId="7E125FD1" w:rsidR="00B31C9B" w:rsidRPr="00E149AB" w:rsidRDefault="002B4AB6" w:rsidP="00C96416">
            <w:pPr>
              <w:pStyle w:val="Lijstalinea"/>
              <w:numPr>
                <w:ilvl w:val="0"/>
                <w:numId w:val="5"/>
              </w:numPr>
              <w:rPr>
                <w:rFonts w:ascii="Aptos Narrow" w:eastAsia="Times New Roman" w:hAnsi="Aptos Narrow" w:cs="Times New Roman"/>
                <w:color w:val="000000"/>
                <w:sz w:val="22"/>
                <w:szCs w:val="22"/>
                <w:lang w:eastAsia="nl-NL"/>
              </w:rPr>
            </w:pPr>
            <w:r>
              <w:rPr>
                <w:rFonts w:ascii="Aptos Narrow" w:eastAsia="Times New Roman" w:hAnsi="Aptos Narrow" w:cs="Times New Roman"/>
                <w:color w:val="000000"/>
                <w:sz w:val="22"/>
                <w:szCs w:val="22"/>
                <w:lang w:eastAsia="nl-NL"/>
              </w:rPr>
              <w:t>Te weinig luchtdruk</w:t>
            </w:r>
          </w:p>
        </w:tc>
        <w:tc>
          <w:tcPr>
            <w:tcW w:w="3397" w:type="dxa"/>
          </w:tcPr>
          <w:p w14:paraId="7D740049" w14:textId="77777777" w:rsidR="00B31C9B" w:rsidRDefault="002B4AB6" w:rsidP="009A7804">
            <w:pPr>
              <w:pStyle w:val="Lijstalinea"/>
              <w:numPr>
                <w:ilvl w:val="0"/>
                <w:numId w:val="5"/>
              </w:numPr>
              <w:rPr>
                <w:lang w:eastAsia="nl-NL"/>
              </w:rPr>
            </w:pPr>
            <w:r>
              <w:rPr>
                <w:lang w:eastAsia="nl-NL"/>
              </w:rPr>
              <w:t>Controleer de luchtdruk en compressor</w:t>
            </w:r>
          </w:p>
          <w:p w14:paraId="73A5E0D0" w14:textId="245FAE71" w:rsidR="00A05659" w:rsidRPr="00150D07" w:rsidRDefault="00A05659" w:rsidP="009A7804">
            <w:pPr>
              <w:pStyle w:val="Lijstalinea"/>
              <w:numPr>
                <w:ilvl w:val="0"/>
                <w:numId w:val="5"/>
              </w:numPr>
              <w:rPr>
                <w:lang w:eastAsia="nl-NL"/>
              </w:rPr>
            </w:pPr>
            <w:r>
              <w:rPr>
                <w:lang w:eastAsia="nl-NL"/>
              </w:rPr>
              <w:t>Controleer de luchtslangen</w:t>
            </w:r>
          </w:p>
        </w:tc>
      </w:tr>
      <w:tr w:rsidR="00CD7B91" w:rsidRPr="00150D07" w14:paraId="3B5EF61B" w14:textId="77777777" w:rsidTr="004B6581">
        <w:tc>
          <w:tcPr>
            <w:tcW w:w="2263" w:type="dxa"/>
          </w:tcPr>
          <w:p w14:paraId="75E7D777" w14:textId="7F773994" w:rsidR="00CD7B91" w:rsidRPr="00150D07" w:rsidRDefault="00CD7B91" w:rsidP="00C96416">
            <w:pPr>
              <w:jc w:val="center"/>
              <w:rPr>
                <w:lang w:eastAsia="nl-NL"/>
              </w:rPr>
            </w:pPr>
            <w:r w:rsidRPr="00150D07">
              <w:rPr>
                <w:lang w:eastAsia="nl-NL"/>
              </w:rPr>
              <w:t>Invoer/uitvoer werkt niet</w:t>
            </w:r>
          </w:p>
        </w:tc>
        <w:tc>
          <w:tcPr>
            <w:tcW w:w="3402" w:type="dxa"/>
          </w:tcPr>
          <w:p w14:paraId="5A41D84E" w14:textId="6AD5E308" w:rsidR="00CD7B91" w:rsidRPr="00150D07" w:rsidRDefault="00A05659" w:rsidP="00C96416">
            <w:pPr>
              <w:pStyle w:val="Lijstalinea"/>
              <w:numPr>
                <w:ilvl w:val="0"/>
                <w:numId w:val="5"/>
              </w:numPr>
              <w:rPr>
                <w:lang w:eastAsia="nl-NL"/>
              </w:rPr>
            </w:pPr>
            <w:r>
              <w:rPr>
                <w:lang w:eastAsia="nl-NL"/>
              </w:rPr>
              <w:t>Geen vrijgave van in</w:t>
            </w:r>
            <w:r w:rsidR="00CB4F76">
              <w:rPr>
                <w:lang w:eastAsia="nl-NL"/>
              </w:rPr>
              <w:t>voer/uitvoer positie</w:t>
            </w:r>
          </w:p>
        </w:tc>
        <w:tc>
          <w:tcPr>
            <w:tcW w:w="3397" w:type="dxa"/>
          </w:tcPr>
          <w:p w14:paraId="2B140DB7" w14:textId="50E8F8C7" w:rsidR="00CD7B91" w:rsidRPr="00150D07" w:rsidRDefault="00125880" w:rsidP="009A7804">
            <w:pPr>
              <w:pStyle w:val="Lijstalinea"/>
              <w:numPr>
                <w:ilvl w:val="0"/>
                <w:numId w:val="5"/>
              </w:numPr>
              <w:rPr>
                <w:lang w:eastAsia="nl-NL"/>
              </w:rPr>
            </w:pPr>
            <w:r>
              <w:rPr>
                <w:lang w:eastAsia="nl-NL"/>
              </w:rPr>
              <w:t xml:space="preserve">Controleer waarom er geen vrijgave </w:t>
            </w:r>
            <w:r w:rsidR="00017C77">
              <w:rPr>
                <w:lang w:eastAsia="nl-NL"/>
              </w:rPr>
              <w:t>is</w:t>
            </w:r>
          </w:p>
        </w:tc>
      </w:tr>
      <w:tr w:rsidR="001F6E8E" w:rsidRPr="00150D07" w14:paraId="7C19C49C" w14:textId="77777777" w:rsidTr="004B6581">
        <w:tc>
          <w:tcPr>
            <w:tcW w:w="2263" w:type="dxa"/>
          </w:tcPr>
          <w:p w14:paraId="69C5BA8E" w14:textId="77777777" w:rsidR="001F6E8E" w:rsidRPr="00150D07" w:rsidRDefault="001F6E8E" w:rsidP="00C96416">
            <w:pPr>
              <w:jc w:val="center"/>
              <w:rPr>
                <w:lang w:eastAsia="nl-NL"/>
              </w:rPr>
            </w:pPr>
          </w:p>
        </w:tc>
        <w:tc>
          <w:tcPr>
            <w:tcW w:w="3402" w:type="dxa"/>
          </w:tcPr>
          <w:p w14:paraId="6192D178" w14:textId="5F81781A" w:rsidR="001F6E8E" w:rsidRDefault="001F6E8E" w:rsidP="00C96416">
            <w:pPr>
              <w:pStyle w:val="Lijstalinea"/>
              <w:numPr>
                <w:ilvl w:val="0"/>
                <w:numId w:val="5"/>
              </w:numPr>
              <w:rPr>
                <w:lang w:eastAsia="nl-NL"/>
              </w:rPr>
            </w:pPr>
            <w:proofErr w:type="spellStart"/>
            <w:r>
              <w:rPr>
                <w:lang w:eastAsia="nl-NL"/>
              </w:rPr>
              <w:t>Stapelaar</w:t>
            </w:r>
            <w:proofErr w:type="spellEnd"/>
            <w:r>
              <w:rPr>
                <w:lang w:eastAsia="nl-NL"/>
              </w:rPr>
              <w:t xml:space="preserve"> staat niet op correcte positie</w:t>
            </w:r>
          </w:p>
        </w:tc>
        <w:tc>
          <w:tcPr>
            <w:tcW w:w="3397" w:type="dxa"/>
          </w:tcPr>
          <w:p w14:paraId="587ADA69" w14:textId="1679EF01" w:rsidR="001F6E8E" w:rsidRDefault="001F6E8E" w:rsidP="009A7804">
            <w:pPr>
              <w:pStyle w:val="Lijstalinea"/>
              <w:numPr>
                <w:ilvl w:val="0"/>
                <w:numId w:val="5"/>
              </w:numPr>
              <w:rPr>
                <w:lang w:eastAsia="nl-NL"/>
              </w:rPr>
            </w:pPr>
            <w:r>
              <w:rPr>
                <w:lang w:eastAsia="nl-NL"/>
              </w:rPr>
              <w:t xml:space="preserve">Ga na waarom de </w:t>
            </w:r>
            <w:proofErr w:type="spellStart"/>
            <w:r>
              <w:rPr>
                <w:lang w:eastAsia="nl-NL"/>
              </w:rPr>
              <w:t>stapelaar</w:t>
            </w:r>
            <w:proofErr w:type="spellEnd"/>
            <w:r>
              <w:rPr>
                <w:lang w:eastAsia="nl-NL"/>
              </w:rPr>
              <w:t xml:space="preserve"> niet correct staat</w:t>
            </w:r>
          </w:p>
        </w:tc>
      </w:tr>
    </w:tbl>
    <w:p w14:paraId="24824767" w14:textId="3B55E0CA" w:rsidR="0039718B" w:rsidRPr="00150D07" w:rsidRDefault="0039718B" w:rsidP="00916A1D">
      <w:pPr>
        <w:rPr>
          <w:lang w:eastAsia="nl-NL"/>
        </w:rPr>
      </w:pPr>
    </w:p>
    <w:p w14:paraId="689D7AB9" w14:textId="77777777" w:rsidR="0039718B" w:rsidRPr="00150D07" w:rsidRDefault="0039718B">
      <w:pPr>
        <w:rPr>
          <w:lang w:eastAsia="nl-NL"/>
        </w:rPr>
      </w:pPr>
      <w:r w:rsidRPr="00150D07">
        <w:rPr>
          <w:lang w:eastAsia="nl-NL"/>
        </w:rPr>
        <w:br w:type="page"/>
      </w:r>
    </w:p>
    <w:p w14:paraId="7C7A0723" w14:textId="261FAA80" w:rsidR="0039718B" w:rsidRPr="00150D07" w:rsidRDefault="0039718B" w:rsidP="0039718B">
      <w:pPr>
        <w:pStyle w:val="Kop2"/>
      </w:pPr>
      <w:bookmarkStart w:id="17" w:name="_Toc181625922"/>
      <w:r w:rsidRPr="00150D07">
        <w:lastRenderedPageBreak/>
        <w:t>4.2 Lift</w:t>
      </w:r>
      <w:bookmarkEnd w:id="17"/>
    </w:p>
    <w:p w14:paraId="4CAD24C0" w14:textId="77777777" w:rsidR="00634314" w:rsidRPr="00150D07" w:rsidRDefault="0039718B" w:rsidP="00634314">
      <w:r w:rsidRPr="00150D07">
        <w:t xml:space="preserve">In dit hoofdstuk vindt u een overzicht van mogelijke storingen die verband kunnen houden met de afduwer van het transportsysteem. </w:t>
      </w:r>
    </w:p>
    <w:p w14:paraId="5FC0779B" w14:textId="77777777" w:rsidR="00162FB1" w:rsidRDefault="00634314" w:rsidP="00162FB1">
      <w:r w:rsidRPr="00150D07">
        <w:t xml:space="preserve">Controleer altijd eerst of de </w:t>
      </w:r>
      <w:r w:rsidR="005C1986" w:rsidRPr="00150D07">
        <w:t>lift</w:t>
      </w:r>
      <w:r w:rsidRPr="00150D07">
        <w:t xml:space="preserve"> nog </w:t>
      </w:r>
      <w:commentRangeStart w:id="18"/>
      <w:r w:rsidRPr="00150D07">
        <w:t>aan</w:t>
      </w:r>
      <w:r w:rsidR="005C1986" w:rsidRPr="00150D07">
        <w:t xml:space="preserve"> </w:t>
      </w:r>
      <w:r w:rsidRPr="00150D07">
        <w:t xml:space="preserve">staat en in bedrijf is. </w:t>
      </w:r>
      <w:commentRangeEnd w:id="18"/>
      <w:r w:rsidR="007B6F4C">
        <w:rPr>
          <w:rStyle w:val="Verwijzingopmerking"/>
        </w:rPr>
        <w:commentReference w:id="18"/>
      </w:r>
    </w:p>
    <w:p w14:paraId="014DDFD7" w14:textId="1EFC9692" w:rsidR="007B6F4C" w:rsidRDefault="007B6F4C" w:rsidP="0039718B">
      <w:pPr>
        <w:rPr>
          <w:sz w:val="40"/>
          <w:szCs w:val="40"/>
        </w:rPr>
      </w:pPr>
      <w:r>
        <w:rPr>
          <w:noProof/>
        </w:rPr>
        <w:drawing>
          <wp:inline distT="0" distB="0" distL="0" distR="0" wp14:anchorId="4F3E9F7B" wp14:editId="6EE5EF4A">
            <wp:extent cx="1790700" cy="1193800"/>
            <wp:effectExtent l="0" t="0" r="0" b="6350"/>
            <wp:docPr id="449334040" name="Afbeelding 7" descr="Gevarenpictogrammen-Knelgevaar-pic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varenpictogrammen-Knelgevaar-pictogra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0800000" flipV="1">
                      <a:off x="0" y="0"/>
                      <a:ext cx="1790808" cy="1193872"/>
                    </a:xfrm>
                    <a:prstGeom prst="rect">
                      <a:avLst/>
                    </a:prstGeom>
                    <a:noFill/>
                    <a:ln>
                      <a:noFill/>
                    </a:ln>
                  </pic:spPr>
                </pic:pic>
              </a:graphicData>
            </a:graphic>
          </wp:inline>
        </w:drawing>
      </w:r>
      <w:r>
        <w:rPr>
          <w:noProof/>
        </w:rPr>
        <w:drawing>
          <wp:inline distT="0" distB="0" distL="0" distR="0" wp14:anchorId="5B291C2E" wp14:editId="301B0CA5">
            <wp:extent cx="1790808" cy="1193872"/>
            <wp:effectExtent l="0" t="0" r="0" b="6350"/>
            <wp:docPr id="1321062755"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62755" name="Afbeelding 7"/>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rot="10800000" flipV="1">
                      <a:off x="0" y="0"/>
                      <a:ext cx="1790808" cy="1193872"/>
                    </a:xfrm>
                    <a:prstGeom prst="rect">
                      <a:avLst/>
                    </a:prstGeom>
                    <a:noFill/>
                    <a:ln>
                      <a:noFill/>
                    </a:ln>
                  </pic:spPr>
                </pic:pic>
              </a:graphicData>
            </a:graphic>
          </wp:inline>
        </w:drawing>
      </w:r>
    </w:p>
    <w:p w14:paraId="7070B42F" w14:textId="0C750BAF" w:rsidR="0039718B" w:rsidRPr="00162FB1" w:rsidRDefault="00162FB1" w:rsidP="0039718B">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39718B" w:rsidRPr="00150D07" w14:paraId="77E575A3" w14:textId="77777777" w:rsidTr="00D30A7B">
        <w:trPr>
          <w:tblHeader/>
        </w:trPr>
        <w:tc>
          <w:tcPr>
            <w:tcW w:w="2263" w:type="dxa"/>
            <w:shd w:val="clear" w:color="auto" w:fill="CE8D3E" w:themeFill="accent3"/>
            <w:vAlign w:val="center"/>
          </w:tcPr>
          <w:p w14:paraId="2EBD73A0"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3509810A"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48A83426"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Oplossing</w:t>
            </w:r>
          </w:p>
        </w:tc>
      </w:tr>
      <w:tr w:rsidR="0039718B" w:rsidRPr="00150D07" w14:paraId="007FF8B6" w14:textId="77777777" w:rsidTr="00D30A7B">
        <w:tc>
          <w:tcPr>
            <w:tcW w:w="2263" w:type="dxa"/>
          </w:tcPr>
          <w:p w14:paraId="38DED445" w14:textId="758DC4EE" w:rsidR="0039718B" w:rsidRPr="00150D07" w:rsidRDefault="00CB7D03" w:rsidP="00D30A7B">
            <w:pPr>
              <w:jc w:val="center"/>
              <w:rPr>
                <w:lang w:eastAsia="nl-NL"/>
              </w:rPr>
            </w:pPr>
            <w:r>
              <w:rPr>
                <w:lang w:eastAsia="nl-NL"/>
              </w:rPr>
              <w:t>Lift beweegt niet</w:t>
            </w:r>
            <w:r w:rsidR="00865F08">
              <w:rPr>
                <w:lang w:eastAsia="nl-NL"/>
              </w:rPr>
              <w:t xml:space="preserve"> automatisch</w:t>
            </w:r>
          </w:p>
        </w:tc>
        <w:tc>
          <w:tcPr>
            <w:tcW w:w="3402" w:type="dxa"/>
          </w:tcPr>
          <w:p w14:paraId="57821DD4" w14:textId="3BBFCE77" w:rsidR="0039718B" w:rsidRPr="00150D07" w:rsidRDefault="00E72E8F" w:rsidP="00D30A7B">
            <w:pPr>
              <w:pStyle w:val="Lijstalinea"/>
              <w:numPr>
                <w:ilvl w:val="0"/>
                <w:numId w:val="5"/>
              </w:numPr>
              <w:rPr>
                <w:lang w:eastAsia="nl-NL"/>
              </w:rPr>
            </w:pPr>
            <w:r>
              <w:rPr>
                <w:lang w:eastAsia="nl-NL"/>
              </w:rPr>
              <w:t>Noodstop geactiveerd</w:t>
            </w:r>
          </w:p>
        </w:tc>
        <w:tc>
          <w:tcPr>
            <w:tcW w:w="3397" w:type="dxa"/>
          </w:tcPr>
          <w:p w14:paraId="35BF21C9" w14:textId="546A93A6" w:rsidR="0039718B" w:rsidRPr="00150D07" w:rsidRDefault="00E72E8F" w:rsidP="00D30A7B">
            <w:pPr>
              <w:pStyle w:val="Lijstalinea"/>
              <w:numPr>
                <w:ilvl w:val="0"/>
                <w:numId w:val="5"/>
              </w:numPr>
              <w:rPr>
                <w:lang w:eastAsia="nl-NL"/>
              </w:rPr>
            </w:pPr>
            <w:r>
              <w:rPr>
                <w:lang w:eastAsia="nl-NL"/>
              </w:rPr>
              <w:t>Controleer waarom de noodstop actief is</w:t>
            </w:r>
          </w:p>
        </w:tc>
      </w:tr>
      <w:tr w:rsidR="00E72E8F" w:rsidRPr="00150D07" w14:paraId="5EDB05FA" w14:textId="77777777" w:rsidTr="00D30A7B">
        <w:tc>
          <w:tcPr>
            <w:tcW w:w="2263" w:type="dxa"/>
          </w:tcPr>
          <w:p w14:paraId="44C869CD" w14:textId="77777777" w:rsidR="00E72E8F" w:rsidRDefault="00E72E8F" w:rsidP="00D30A7B">
            <w:pPr>
              <w:jc w:val="center"/>
              <w:rPr>
                <w:lang w:eastAsia="nl-NL"/>
              </w:rPr>
            </w:pPr>
          </w:p>
        </w:tc>
        <w:tc>
          <w:tcPr>
            <w:tcW w:w="3402" w:type="dxa"/>
          </w:tcPr>
          <w:p w14:paraId="578FC83F" w14:textId="26FDCF76" w:rsidR="00E72E8F" w:rsidRDefault="00E72E8F" w:rsidP="00D30A7B">
            <w:pPr>
              <w:pStyle w:val="Lijstalinea"/>
              <w:numPr>
                <w:ilvl w:val="0"/>
                <w:numId w:val="5"/>
              </w:numPr>
              <w:rPr>
                <w:lang w:eastAsia="nl-NL"/>
              </w:rPr>
            </w:pPr>
            <w:r>
              <w:rPr>
                <w:lang w:eastAsia="nl-NL"/>
              </w:rPr>
              <w:t>Lift staat in handbediening</w:t>
            </w:r>
          </w:p>
        </w:tc>
        <w:tc>
          <w:tcPr>
            <w:tcW w:w="3397" w:type="dxa"/>
          </w:tcPr>
          <w:p w14:paraId="4201EC82" w14:textId="7C3DF85C" w:rsidR="00E72E8F" w:rsidRDefault="00E72E8F" w:rsidP="00D30A7B">
            <w:pPr>
              <w:pStyle w:val="Lijstalinea"/>
              <w:numPr>
                <w:ilvl w:val="0"/>
                <w:numId w:val="5"/>
              </w:numPr>
              <w:rPr>
                <w:lang w:eastAsia="nl-NL"/>
              </w:rPr>
            </w:pPr>
            <w:r>
              <w:rPr>
                <w:lang w:eastAsia="nl-NL"/>
              </w:rPr>
              <w:t>Zet de lift in automatisc</w:t>
            </w:r>
            <w:r w:rsidR="00736763">
              <w:rPr>
                <w:lang w:eastAsia="nl-NL"/>
              </w:rPr>
              <w:t>h</w:t>
            </w:r>
          </w:p>
        </w:tc>
      </w:tr>
      <w:tr w:rsidR="00A85ACE" w:rsidRPr="00150D07" w14:paraId="33B91BC3" w14:textId="77777777" w:rsidTr="00D30A7B">
        <w:tc>
          <w:tcPr>
            <w:tcW w:w="2263" w:type="dxa"/>
          </w:tcPr>
          <w:p w14:paraId="44AD2ACA" w14:textId="1F20EF0F" w:rsidR="00A85ACE" w:rsidRDefault="00FF3C87" w:rsidP="00D30A7B">
            <w:pPr>
              <w:jc w:val="center"/>
              <w:rPr>
                <w:lang w:eastAsia="nl-NL"/>
              </w:rPr>
            </w:pPr>
            <w:r>
              <w:rPr>
                <w:lang w:eastAsia="nl-NL"/>
              </w:rPr>
              <w:t xml:space="preserve">Hefframe beweegt maar aan 1 </w:t>
            </w:r>
            <w:r w:rsidR="00B91269">
              <w:rPr>
                <w:lang w:eastAsia="nl-NL"/>
              </w:rPr>
              <w:t>zijde</w:t>
            </w:r>
          </w:p>
        </w:tc>
        <w:tc>
          <w:tcPr>
            <w:tcW w:w="3402" w:type="dxa"/>
          </w:tcPr>
          <w:p w14:paraId="424F4F50" w14:textId="30E25941" w:rsidR="00A85ACE" w:rsidRDefault="00B91269" w:rsidP="00D30A7B">
            <w:pPr>
              <w:pStyle w:val="Lijstalinea"/>
              <w:numPr>
                <w:ilvl w:val="0"/>
                <w:numId w:val="5"/>
              </w:numPr>
              <w:rPr>
                <w:lang w:eastAsia="nl-NL"/>
              </w:rPr>
            </w:pPr>
            <w:r>
              <w:rPr>
                <w:lang w:eastAsia="nl-NL"/>
              </w:rPr>
              <w:t>Hefframe zit klem aan 1 zijde</w:t>
            </w:r>
          </w:p>
        </w:tc>
        <w:tc>
          <w:tcPr>
            <w:tcW w:w="3397" w:type="dxa"/>
          </w:tcPr>
          <w:p w14:paraId="77A29849" w14:textId="4E40A938" w:rsidR="00A85ACE" w:rsidRDefault="00B91269" w:rsidP="00D30A7B">
            <w:pPr>
              <w:pStyle w:val="Lijstalinea"/>
              <w:numPr>
                <w:ilvl w:val="0"/>
                <w:numId w:val="5"/>
              </w:numPr>
              <w:rPr>
                <w:lang w:eastAsia="nl-NL"/>
              </w:rPr>
            </w:pPr>
            <w:r>
              <w:rPr>
                <w:lang w:eastAsia="nl-NL"/>
              </w:rPr>
              <w:t>Controleer waarom 1 zijde klem is</w:t>
            </w:r>
          </w:p>
        </w:tc>
      </w:tr>
      <w:tr w:rsidR="00626AD8" w:rsidRPr="00150D07" w14:paraId="0F18365C" w14:textId="77777777" w:rsidTr="00D30A7B">
        <w:tc>
          <w:tcPr>
            <w:tcW w:w="2263" w:type="dxa"/>
          </w:tcPr>
          <w:p w14:paraId="3FEF9158" w14:textId="127F03CF" w:rsidR="00626AD8" w:rsidRDefault="008816D7" w:rsidP="00D30A7B">
            <w:pPr>
              <w:jc w:val="center"/>
              <w:rPr>
                <w:lang w:eastAsia="nl-NL"/>
              </w:rPr>
            </w:pPr>
            <w:r>
              <w:rPr>
                <w:lang w:eastAsia="nl-NL"/>
              </w:rPr>
              <w:t>Hefframe zakt/valt naar beneden</w:t>
            </w:r>
          </w:p>
        </w:tc>
        <w:tc>
          <w:tcPr>
            <w:tcW w:w="3402" w:type="dxa"/>
          </w:tcPr>
          <w:p w14:paraId="64A7B994" w14:textId="6B49E42C" w:rsidR="00626AD8" w:rsidRDefault="007E3B89" w:rsidP="00D30A7B">
            <w:pPr>
              <w:pStyle w:val="Lijstalinea"/>
              <w:numPr>
                <w:ilvl w:val="0"/>
                <w:numId w:val="5"/>
              </w:numPr>
              <w:rPr>
                <w:lang w:eastAsia="nl-NL"/>
              </w:rPr>
            </w:pPr>
            <w:r>
              <w:rPr>
                <w:lang w:eastAsia="nl-NL"/>
              </w:rPr>
              <w:t>Rem</w:t>
            </w:r>
            <w:r w:rsidR="00CE6896">
              <w:rPr>
                <w:lang w:eastAsia="nl-NL"/>
              </w:rPr>
              <w:t xml:space="preserve"> werkt niet goed meer</w:t>
            </w:r>
          </w:p>
        </w:tc>
        <w:tc>
          <w:tcPr>
            <w:tcW w:w="3397" w:type="dxa"/>
          </w:tcPr>
          <w:p w14:paraId="33DE18EA" w14:textId="77777777" w:rsidR="00626AD8" w:rsidRDefault="00CE6896" w:rsidP="00D30A7B">
            <w:pPr>
              <w:pStyle w:val="Lijstalinea"/>
              <w:numPr>
                <w:ilvl w:val="0"/>
                <w:numId w:val="5"/>
              </w:numPr>
              <w:rPr>
                <w:lang w:eastAsia="nl-NL"/>
              </w:rPr>
            </w:pPr>
            <w:r>
              <w:rPr>
                <w:lang w:eastAsia="nl-NL"/>
              </w:rPr>
              <w:t>Controleer rem</w:t>
            </w:r>
          </w:p>
          <w:p w14:paraId="4A1A6A1F" w14:textId="77777777" w:rsidR="00CE6896" w:rsidRDefault="00CE6896" w:rsidP="00D30A7B">
            <w:pPr>
              <w:pStyle w:val="Lijstalinea"/>
              <w:numPr>
                <w:ilvl w:val="0"/>
                <w:numId w:val="5"/>
              </w:numPr>
              <w:rPr>
                <w:lang w:eastAsia="nl-NL"/>
              </w:rPr>
            </w:pPr>
            <w:r>
              <w:rPr>
                <w:lang w:eastAsia="nl-NL"/>
              </w:rPr>
              <w:t>Controleer remrelais</w:t>
            </w:r>
          </w:p>
          <w:p w14:paraId="294792AC" w14:textId="77777777" w:rsidR="00CE6896" w:rsidRDefault="00CE6896" w:rsidP="00D30A7B">
            <w:pPr>
              <w:pStyle w:val="Lijstalinea"/>
              <w:numPr>
                <w:ilvl w:val="0"/>
                <w:numId w:val="5"/>
              </w:numPr>
              <w:rPr>
                <w:lang w:eastAsia="nl-NL"/>
              </w:rPr>
            </w:pPr>
            <w:r>
              <w:rPr>
                <w:lang w:eastAsia="nl-NL"/>
              </w:rPr>
              <w:t>Controleer motor</w:t>
            </w:r>
          </w:p>
          <w:p w14:paraId="11875017" w14:textId="15F6B828" w:rsidR="00CE6896" w:rsidRDefault="00CE6896" w:rsidP="00D30A7B">
            <w:pPr>
              <w:pStyle w:val="Lijstalinea"/>
              <w:numPr>
                <w:ilvl w:val="0"/>
                <w:numId w:val="5"/>
              </w:numPr>
              <w:rPr>
                <w:lang w:eastAsia="nl-NL"/>
              </w:rPr>
            </w:pPr>
            <w:r>
              <w:rPr>
                <w:lang w:eastAsia="nl-NL"/>
              </w:rPr>
              <w:t>Controleer bekabeling</w:t>
            </w:r>
          </w:p>
        </w:tc>
      </w:tr>
      <w:tr w:rsidR="00CE6896" w:rsidRPr="00150D07" w14:paraId="46037B02" w14:textId="77777777" w:rsidTr="00D30A7B">
        <w:tc>
          <w:tcPr>
            <w:tcW w:w="2263" w:type="dxa"/>
          </w:tcPr>
          <w:p w14:paraId="7E08F667" w14:textId="77777777" w:rsidR="00CE6896" w:rsidRDefault="00CE6896" w:rsidP="00D30A7B">
            <w:pPr>
              <w:jc w:val="center"/>
              <w:rPr>
                <w:lang w:eastAsia="nl-NL"/>
              </w:rPr>
            </w:pPr>
          </w:p>
        </w:tc>
        <w:tc>
          <w:tcPr>
            <w:tcW w:w="3402" w:type="dxa"/>
          </w:tcPr>
          <w:p w14:paraId="38E1DBA2" w14:textId="2167A1BD" w:rsidR="00CE6896" w:rsidRDefault="00F931A7" w:rsidP="00D30A7B">
            <w:pPr>
              <w:pStyle w:val="Lijstalinea"/>
              <w:numPr>
                <w:ilvl w:val="0"/>
                <w:numId w:val="5"/>
              </w:numPr>
              <w:rPr>
                <w:lang w:eastAsia="nl-NL"/>
              </w:rPr>
            </w:pPr>
            <w:r>
              <w:rPr>
                <w:lang w:eastAsia="nl-NL"/>
              </w:rPr>
              <w:t>Staalkabel gebroken</w:t>
            </w:r>
          </w:p>
        </w:tc>
        <w:tc>
          <w:tcPr>
            <w:tcW w:w="3397" w:type="dxa"/>
          </w:tcPr>
          <w:p w14:paraId="636B8D47" w14:textId="77777777" w:rsidR="00CE6896" w:rsidRDefault="00F931A7" w:rsidP="00D30A7B">
            <w:pPr>
              <w:pStyle w:val="Lijstalinea"/>
              <w:numPr>
                <w:ilvl w:val="0"/>
                <w:numId w:val="5"/>
              </w:numPr>
              <w:rPr>
                <w:lang w:eastAsia="nl-NL"/>
              </w:rPr>
            </w:pPr>
            <w:r>
              <w:rPr>
                <w:lang w:eastAsia="nl-NL"/>
              </w:rPr>
              <w:t>Vervang staalkabel</w:t>
            </w:r>
          </w:p>
          <w:p w14:paraId="4BB3A666" w14:textId="1C67CC84" w:rsidR="005D7006" w:rsidRDefault="005D7006" w:rsidP="00D30A7B">
            <w:pPr>
              <w:pStyle w:val="Lijstalinea"/>
              <w:numPr>
                <w:ilvl w:val="0"/>
                <w:numId w:val="5"/>
              </w:numPr>
              <w:rPr>
                <w:lang w:eastAsia="nl-NL"/>
              </w:rPr>
            </w:pPr>
            <w:r>
              <w:rPr>
                <w:lang w:eastAsia="nl-NL"/>
              </w:rPr>
              <w:t>Ga na waarom kabel is gebroken</w:t>
            </w:r>
          </w:p>
        </w:tc>
      </w:tr>
    </w:tbl>
    <w:p w14:paraId="6148A7D8" w14:textId="77777777" w:rsidR="0039718B" w:rsidRPr="00150D07" w:rsidRDefault="0039718B" w:rsidP="0039718B">
      <w:pPr>
        <w:rPr>
          <w:lang w:eastAsia="nl-NL"/>
        </w:rPr>
      </w:pPr>
    </w:p>
    <w:p w14:paraId="3B5C016E" w14:textId="77777777" w:rsidR="0039718B" w:rsidRPr="00150D07" w:rsidRDefault="0039718B" w:rsidP="0039718B">
      <w:pPr>
        <w:rPr>
          <w:lang w:eastAsia="nl-NL"/>
        </w:rPr>
      </w:pPr>
      <w:r w:rsidRPr="00150D07">
        <w:rPr>
          <w:lang w:eastAsia="nl-NL"/>
        </w:rPr>
        <w:br w:type="page"/>
      </w:r>
    </w:p>
    <w:p w14:paraId="15883F54" w14:textId="21B7225A" w:rsidR="0039718B" w:rsidRPr="00150D07" w:rsidRDefault="0039718B" w:rsidP="0039718B">
      <w:pPr>
        <w:pStyle w:val="Kop2"/>
      </w:pPr>
      <w:bookmarkStart w:id="19" w:name="_Toc181625923"/>
      <w:r w:rsidRPr="00150D07">
        <w:lastRenderedPageBreak/>
        <w:t>4.3 Containerwasser</w:t>
      </w:r>
      <w:bookmarkEnd w:id="19"/>
    </w:p>
    <w:p w14:paraId="26F246B2" w14:textId="77777777" w:rsidR="0039718B" w:rsidRPr="00150D07" w:rsidRDefault="0039718B" w:rsidP="0039718B">
      <w:r w:rsidRPr="00150D07">
        <w:t xml:space="preserve">In dit hoofdstuk vindt u een overzicht van mogelijke storingen die verband kunnen houden met de afduwer van het transportsysteem. </w:t>
      </w:r>
    </w:p>
    <w:p w14:paraId="09AFEE8C" w14:textId="0E582FFF" w:rsidR="00366417" w:rsidRPr="00150D07" w:rsidRDefault="00366417" w:rsidP="0039718B">
      <w:r w:rsidRPr="00150D07">
        <w:t xml:space="preserve">Controleer altijd eerst of de </w:t>
      </w:r>
      <w:r w:rsidR="005C1986" w:rsidRPr="00150D07">
        <w:t>containerwasser</w:t>
      </w:r>
      <w:r w:rsidRPr="00150D07">
        <w:t xml:space="preserve"> nog aan</w:t>
      </w:r>
      <w:r w:rsidR="005C1986" w:rsidRPr="00150D07">
        <w:t xml:space="preserve"> </w:t>
      </w:r>
      <w:r w:rsidRPr="00150D07">
        <w:t xml:space="preserve">staat </w:t>
      </w:r>
      <w:r w:rsidR="00634314" w:rsidRPr="00150D07">
        <w:t xml:space="preserve">en in bedrijf is. </w:t>
      </w:r>
    </w:p>
    <w:p w14:paraId="0E2DC111" w14:textId="09ECEA95" w:rsidR="0071019D" w:rsidRPr="00150D07" w:rsidRDefault="0071019D" w:rsidP="0071019D">
      <w:pPr>
        <w:pStyle w:val="Kop3"/>
      </w:pPr>
      <w:bookmarkStart w:id="20" w:name="_Toc181625924"/>
      <w:r w:rsidRPr="00150D07">
        <w:t>4.3.1 Algemene storingen Containerwasser</w:t>
      </w:r>
      <w:bookmarkEnd w:id="20"/>
    </w:p>
    <w:tbl>
      <w:tblPr>
        <w:tblStyle w:val="Tabelraster"/>
        <w:tblW w:w="0" w:type="auto"/>
        <w:tblLook w:val="04A0" w:firstRow="1" w:lastRow="0" w:firstColumn="1" w:lastColumn="0" w:noHBand="0" w:noVBand="1"/>
      </w:tblPr>
      <w:tblGrid>
        <w:gridCol w:w="2263"/>
        <w:gridCol w:w="3402"/>
        <w:gridCol w:w="3397"/>
      </w:tblGrid>
      <w:tr w:rsidR="0071019D" w:rsidRPr="00150D07" w14:paraId="18195EDF" w14:textId="77777777" w:rsidTr="00D30A7B">
        <w:trPr>
          <w:tblHeader/>
        </w:trPr>
        <w:tc>
          <w:tcPr>
            <w:tcW w:w="2263" w:type="dxa"/>
            <w:shd w:val="clear" w:color="auto" w:fill="CE8D3E" w:themeFill="accent3"/>
            <w:vAlign w:val="center"/>
          </w:tcPr>
          <w:p w14:paraId="5BD3AF99" w14:textId="77777777" w:rsidR="0071019D" w:rsidRPr="00150D07" w:rsidRDefault="0071019D"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630470E6" w14:textId="77777777" w:rsidR="0071019D" w:rsidRPr="00150D07" w:rsidRDefault="0071019D"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3C6C0C1C" w14:textId="77777777" w:rsidR="0071019D" w:rsidRPr="00150D07" w:rsidRDefault="0071019D" w:rsidP="00D30A7B">
            <w:pPr>
              <w:pStyle w:val="Titel"/>
              <w:jc w:val="center"/>
              <w:rPr>
                <w:color w:val="000000" w:themeColor="text1"/>
                <w:sz w:val="24"/>
                <w:szCs w:val="24"/>
              </w:rPr>
            </w:pPr>
            <w:r w:rsidRPr="00150D07">
              <w:rPr>
                <w:color w:val="000000" w:themeColor="text1"/>
                <w:sz w:val="24"/>
                <w:szCs w:val="24"/>
              </w:rPr>
              <w:t>Oplossing</w:t>
            </w:r>
          </w:p>
        </w:tc>
      </w:tr>
      <w:tr w:rsidR="0071019D" w:rsidRPr="00150D07" w14:paraId="2724CB22" w14:textId="77777777" w:rsidTr="00D30A7B">
        <w:tc>
          <w:tcPr>
            <w:tcW w:w="2263" w:type="dxa"/>
          </w:tcPr>
          <w:p w14:paraId="20595C8B" w14:textId="77777777" w:rsidR="0071019D" w:rsidRPr="00150D07" w:rsidRDefault="0071019D" w:rsidP="00D30A7B">
            <w:pPr>
              <w:jc w:val="center"/>
              <w:rPr>
                <w:lang w:eastAsia="nl-NL"/>
              </w:rPr>
            </w:pPr>
            <w:r w:rsidRPr="00150D07">
              <w:rPr>
                <w:lang w:eastAsia="nl-NL"/>
              </w:rPr>
              <w:t>Wasser doet niks</w:t>
            </w:r>
          </w:p>
        </w:tc>
        <w:tc>
          <w:tcPr>
            <w:tcW w:w="3402" w:type="dxa"/>
          </w:tcPr>
          <w:p w14:paraId="1F3FF792" w14:textId="77777777" w:rsidR="0071019D" w:rsidRPr="00150D07" w:rsidRDefault="0071019D" w:rsidP="00D30A7B">
            <w:pPr>
              <w:pStyle w:val="Lijstalinea"/>
              <w:numPr>
                <w:ilvl w:val="0"/>
                <w:numId w:val="5"/>
              </w:numPr>
              <w:rPr>
                <w:lang w:eastAsia="nl-NL"/>
              </w:rPr>
            </w:pPr>
            <w:r w:rsidRPr="00150D07">
              <w:rPr>
                <w:lang w:eastAsia="nl-NL"/>
              </w:rPr>
              <w:t>Noodstop geactiveerd</w:t>
            </w:r>
          </w:p>
        </w:tc>
        <w:tc>
          <w:tcPr>
            <w:tcW w:w="3397" w:type="dxa"/>
          </w:tcPr>
          <w:p w14:paraId="740962EB" w14:textId="77777777" w:rsidR="0071019D" w:rsidRPr="00150D07" w:rsidRDefault="0071019D" w:rsidP="00D30A7B">
            <w:pPr>
              <w:pStyle w:val="Lijstalinea"/>
              <w:numPr>
                <w:ilvl w:val="0"/>
                <w:numId w:val="5"/>
              </w:numPr>
              <w:rPr>
                <w:lang w:eastAsia="nl-NL"/>
              </w:rPr>
            </w:pPr>
            <w:r w:rsidRPr="00150D07">
              <w:rPr>
                <w:lang w:eastAsia="nl-NL"/>
              </w:rPr>
              <w:t>Controleer waarom de noodstop actief is</w:t>
            </w:r>
          </w:p>
        </w:tc>
      </w:tr>
      <w:tr w:rsidR="0071019D" w:rsidRPr="00150D07" w14:paraId="72D98340" w14:textId="77777777" w:rsidTr="00D30A7B">
        <w:tc>
          <w:tcPr>
            <w:tcW w:w="2263" w:type="dxa"/>
          </w:tcPr>
          <w:p w14:paraId="49919145" w14:textId="77777777" w:rsidR="0071019D" w:rsidRPr="00150D07" w:rsidRDefault="0071019D" w:rsidP="00D30A7B">
            <w:pPr>
              <w:jc w:val="center"/>
              <w:rPr>
                <w:lang w:eastAsia="nl-NL"/>
              </w:rPr>
            </w:pPr>
          </w:p>
        </w:tc>
        <w:tc>
          <w:tcPr>
            <w:tcW w:w="3402" w:type="dxa"/>
          </w:tcPr>
          <w:p w14:paraId="707EED90" w14:textId="77777777" w:rsidR="0071019D" w:rsidRPr="00150D07" w:rsidRDefault="0071019D" w:rsidP="00D30A7B">
            <w:pPr>
              <w:pStyle w:val="Lijstalinea"/>
              <w:numPr>
                <w:ilvl w:val="0"/>
                <w:numId w:val="5"/>
              </w:numPr>
              <w:rPr>
                <w:lang w:eastAsia="nl-NL"/>
              </w:rPr>
            </w:pPr>
            <w:r w:rsidRPr="00150D07">
              <w:rPr>
                <w:lang w:eastAsia="nl-NL"/>
              </w:rPr>
              <w:t>Wasser staat in handbediening</w:t>
            </w:r>
          </w:p>
        </w:tc>
        <w:tc>
          <w:tcPr>
            <w:tcW w:w="3397" w:type="dxa"/>
          </w:tcPr>
          <w:p w14:paraId="506CA3EC" w14:textId="77777777" w:rsidR="0071019D" w:rsidRPr="00150D07" w:rsidRDefault="0071019D" w:rsidP="00D30A7B">
            <w:pPr>
              <w:pStyle w:val="Lijstalinea"/>
              <w:numPr>
                <w:ilvl w:val="0"/>
                <w:numId w:val="5"/>
              </w:numPr>
              <w:rPr>
                <w:lang w:eastAsia="nl-NL"/>
              </w:rPr>
            </w:pPr>
            <w:r w:rsidRPr="00150D07">
              <w:rPr>
                <w:lang w:eastAsia="nl-NL"/>
              </w:rPr>
              <w:t>Zet de wasser in automatisch</w:t>
            </w:r>
          </w:p>
        </w:tc>
      </w:tr>
      <w:tr w:rsidR="0071019D" w:rsidRPr="00150D07" w14:paraId="4529BF55" w14:textId="77777777" w:rsidTr="00D30A7B">
        <w:tc>
          <w:tcPr>
            <w:tcW w:w="2263" w:type="dxa"/>
          </w:tcPr>
          <w:p w14:paraId="1D8D2B62" w14:textId="77777777" w:rsidR="0071019D" w:rsidRPr="00150D07" w:rsidRDefault="0071019D" w:rsidP="00D30A7B">
            <w:pPr>
              <w:jc w:val="center"/>
              <w:rPr>
                <w:lang w:eastAsia="nl-NL"/>
              </w:rPr>
            </w:pPr>
            <w:r w:rsidRPr="00150D07">
              <w:rPr>
                <w:lang w:eastAsia="nl-NL"/>
              </w:rPr>
              <w:t>Wasser kantelt niet omhoog</w:t>
            </w:r>
          </w:p>
        </w:tc>
        <w:tc>
          <w:tcPr>
            <w:tcW w:w="3402" w:type="dxa"/>
          </w:tcPr>
          <w:p w14:paraId="4BC60F44" w14:textId="77777777" w:rsidR="0071019D" w:rsidRPr="00150D07" w:rsidRDefault="0071019D" w:rsidP="00D30A7B">
            <w:pPr>
              <w:pStyle w:val="Lijstalinea"/>
              <w:numPr>
                <w:ilvl w:val="0"/>
                <w:numId w:val="5"/>
              </w:numPr>
              <w:rPr>
                <w:lang w:eastAsia="nl-NL"/>
              </w:rPr>
            </w:pPr>
            <w:r w:rsidRPr="00150D07">
              <w:rPr>
                <w:lang w:eastAsia="nl-NL"/>
              </w:rPr>
              <w:t>Container staat niet goed op positie</w:t>
            </w:r>
          </w:p>
        </w:tc>
        <w:tc>
          <w:tcPr>
            <w:tcW w:w="3397" w:type="dxa"/>
          </w:tcPr>
          <w:p w14:paraId="0844742E" w14:textId="77777777" w:rsidR="0071019D" w:rsidRPr="00150D07" w:rsidRDefault="0071019D" w:rsidP="00D30A7B">
            <w:pPr>
              <w:pStyle w:val="Lijstalinea"/>
              <w:numPr>
                <w:ilvl w:val="0"/>
                <w:numId w:val="5"/>
              </w:numPr>
              <w:rPr>
                <w:lang w:eastAsia="nl-NL"/>
              </w:rPr>
            </w:pPr>
            <w:r w:rsidRPr="00150D07">
              <w:rPr>
                <w:lang w:eastAsia="nl-NL"/>
              </w:rPr>
              <w:t>Controleer of de positie sensoren actief zijn</w:t>
            </w:r>
          </w:p>
        </w:tc>
      </w:tr>
      <w:tr w:rsidR="0071019D" w:rsidRPr="00150D07" w14:paraId="16847742" w14:textId="77777777" w:rsidTr="00D30A7B">
        <w:tc>
          <w:tcPr>
            <w:tcW w:w="2263" w:type="dxa"/>
          </w:tcPr>
          <w:p w14:paraId="6D9E09AD" w14:textId="77777777" w:rsidR="0071019D" w:rsidRPr="00150D07" w:rsidRDefault="0071019D" w:rsidP="00D30A7B">
            <w:pPr>
              <w:jc w:val="center"/>
              <w:rPr>
                <w:lang w:eastAsia="nl-NL"/>
              </w:rPr>
            </w:pPr>
            <w:r w:rsidRPr="00150D07">
              <w:rPr>
                <w:lang w:eastAsia="nl-NL"/>
              </w:rPr>
              <w:t>Wasser kantelt niet omlaag</w:t>
            </w:r>
          </w:p>
        </w:tc>
        <w:tc>
          <w:tcPr>
            <w:tcW w:w="3402" w:type="dxa"/>
          </w:tcPr>
          <w:p w14:paraId="62E61DF8" w14:textId="77777777" w:rsidR="0071019D" w:rsidRPr="00150D07" w:rsidRDefault="0071019D" w:rsidP="00D30A7B">
            <w:pPr>
              <w:pStyle w:val="Lijstalinea"/>
              <w:numPr>
                <w:ilvl w:val="0"/>
                <w:numId w:val="5"/>
              </w:numPr>
              <w:rPr>
                <w:lang w:eastAsia="nl-NL"/>
              </w:rPr>
            </w:pPr>
            <w:r w:rsidRPr="00150D07">
              <w:rPr>
                <w:lang w:eastAsia="nl-NL"/>
              </w:rPr>
              <w:t>Container sensoren zijn bedekt</w:t>
            </w:r>
          </w:p>
        </w:tc>
        <w:tc>
          <w:tcPr>
            <w:tcW w:w="3397" w:type="dxa"/>
          </w:tcPr>
          <w:p w14:paraId="31189121" w14:textId="77777777" w:rsidR="0071019D" w:rsidRPr="00150D07" w:rsidRDefault="0071019D" w:rsidP="00D30A7B">
            <w:pPr>
              <w:pStyle w:val="Lijstalinea"/>
              <w:numPr>
                <w:ilvl w:val="0"/>
                <w:numId w:val="5"/>
              </w:numPr>
              <w:rPr>
                <w:lang w:eastAsia="nl-NL"/>
              </w:rPr>
            </w:pPr>
            <w:r w:rsidRPr="00150D07">
              <w:rPr>
                <w:lang w:eastAsia="nl-NL"/>
              </w:rPr>
              <w:t>Controleer de positie sensoren op de neerzet positie</w:t>
            </w:r>
          </w:p>
        </w:tc>
      </w:tr>
      <w:tr w:rsidR="0071019D" w:rsidRPr="00150D07" w14:paraId="28669507" w14:textId="77777777" w:rsidTr="00D30A7B">
        <w:tc>
          <w:tcPr>
            <w:tcW w:w="2263" w:type="dxa"/>
          </w:tcPr>
          <w:p w14:paraId="72DFD167" w14:textId="77777777" w:rsidR="0071019D" w:rsidRPr="00150D07" w:rsidRDefault="0071019D" w:rsidP="00D30A7B">
            <w:pPr>
              <w:jc w:val="center"/>
              <w:rPr>
                <w:lang w:eastAsia="nl-NL"/>
              </w:rPr>
            </w:pPr>
            <w:r w:rsidRPr="00150D07">
              <w:rPr>
                <w:lang w:eastAsia="nl-NL"/>
              </w:rPr>
              <w:t>Sproeiarm beweegt niet</w:t>
            </w:r>
          </w:p>
        </w:tc>
        <w:tc>
          <w:tcPr>
            <w:tcW w:w="3402" w:type="dxa"/>
          </w:tcPr>
          <w:p w14:paraId="0F713FA0" w14:textId="77777777" w:rsidR="0071019D" w:rsidRPr="00150D07" w:rsidRDefault="0071019D" w:rsidP="00D30A7B">
            <w:pPr>
              <w:pStyle w:val="Lijstalinea"/>
              <w:numPr>
                <w:ilvl w:val="0"/>
                <w:numId w:val="5"/>
              </w:numPr>
              <w:rPr>
                <w:lang w:eastAsia="nl-NL"/>
              </w:rPr>
            </w:pPr>
            <w:r w:rsidRPr="00150D07">
              <w:rPr>
                <w:lang w:eastAsia="nl-NL"/>
              </w:rPr>
              <w:t>Wielen slippen</w:t>
            </w:r>
          </w:p>
        </w:tc>
        <w:tc>
          <w:tcPr>
            <w:tcW w:w="3397" w:type="dxa"/>
          </w:tcPr>
          <w:p w14:paraId="06A2A37D" w14:textId="77777777" w:rsidR="0071019D" w:rsidRPr="00150D07" w:rsidRDefault="0071019D" w:rsidP="00D30A7B">
            <w:pPr>
              <w:pStyle w:val="Lijstalinea"/>
              <w:numPr>
                <w:ilvl w:val="0"/>
                <w:numId w:val="5"/>
              </w:numPr>
              <w:rPr>
                <w:lang w:eastAsia="nl-NL"/>
              </w:rPr>
            </w:pPr>
            <w:r w:rsidRPr="00150D07">
              <w:rPr>
                <w:lang w:eastAsia="nl-NL"/>
              </w:rPr>
              <w:t>Verhoog de druk van het wiel op de geleiding</w:t>
            </w:r>
          </w:p>
        </w:tc>
      </w:tr>
      <w:tr w:rsidR="0071019D" w:rsidRPr="00150D07" w14:paraId="6B11E681" w14:textId="77777777" w:rsidTr="00D30A7B">
        <w:tc>
          <w:tcPr>
            <w:tcW w:w="2263" w:type="dxa"/>
          </w:tcPr>
          <w:p w14:paraId="0270043D" w14:textId="77777777" w:rsidR="0071019D" w:rsidRPr="00150D07" w:rsidRDefault="0071019D" w:rsidP="00D30A7B">
            <w:pPr>
              <w:jc w:val="center"/>
              <w:rPr>
                <w:lang w:eastAsia="nl-NL"/>
              </w:rPr>
            </w:pPr>
            <w:r w:rsidRPr="00150D07">
              <w:rPr>
                <w:lang w:eastAsia="nl-NL"/>
              </w:rPr>
              <w:t>Was cyclus start niet</w:t>
            </w:r>
          </w:p>
        </w:tc>
        <w:tc>
          <w:tcPr>
            <w:tcW w:w="3402" w:type="dxa"/>
          </w:tcPr>
          <w:p w14:paraId="1E5F51B5" w14:textId="77777777" w:rsidR="0071019D" w:rsidRPr="00150D07" w:rsidRDefault="0071019D" w:rsidP="00D30A7B">
            <w:pPr>
              <w:pStyle w:val="Lijstalinea"/>
              <w:numPr>
                <w:ilvl w:val="0"/>
                <w:numId w:val="5"/>
              </w:numPr>
              <w:rPr>
                <w:lang w:eastAsia="nl-NL"/>
              </w:rPr>
            </w:pPr>
            <w:r w:rsidRPr="00150D07">
              <w:rPr>
                <w:lang w:eastAsia="nl-NL"/>
              </w:rPr>
              <w:t>Kantel arm niet op juiste positie</w:t>
            </w:r>
          </w:p>
        </w:tc>
        <w:tc>
          <w:tcPr>
            <w:tcW w:w="3397" w:type="dxa"/>
          </w:tcPr>
          <w:p w14:paraId="49CE536A" w14:textId="77777777" w:rsidR="0071019D" w:rsidRPr="00150D07" w:rsidRDefault="0071019D" w:rsidP="00D30A7B">
            <w:pPr>
              <w:pStyle w:val="Lijstalinea"/>
              <w:numPr>
                <w:ilvl w:val="0"/>
                <w:numId w:val="5"/>
              </w:numPr>
              <w:rPr>
                <w:lang w:eastAsia="nl-NL"/>
              </w:rPr>
            </w:pPr>
            <w:r w:rsidRPr="00150D07">
              <w:rPr>
                <w:lang w:eastAsia="nl-NL"/>
              </w:rPr>
              <w:t>Controleer of het kantel arm op de juiste plek is</w:t>
            </w:r>
          </w:p>
          <w:p w14:paraId="0B62DF01" w14:textId="77777777" w:rsidR="0071019D" w:rsidRPr="00150D07" w:rsidRDefault="0071019D" w:rsidP="00D30A7B">
            <w:pPr>
              <w:pStyle w:val="Lijstalinea"/>
              <w:numPr>
                <w:ilvl w:val="0"/>
                <w:numId w:val="5"/>
              </w:numPr>
              <w:rPr>
                <w:lang w:eastAsia="nl-NL"/>
              </w:rPr>
            </w:pPr>
            <w:r w:rsidRPr="00150D07">
              <w:rPr>
                <w:lang w:eastAsia="nl-NL"/>
              </w:rPr>
              <w:t>Controleer de sensoren van het kantelen</w:t>
            </w:r>
          </w:p>
        </w:tc>
      </w:tr>
      <w:tr w:rsidR="0071019D" w:rsidRPr="00150D07" w14:paraId="4B09532E" w14:textId="77777777" w:rsidTr="00D30A7B">
        <w:tc>
          <w:tcPr>
            <w:tcW w:w="2263" w:type="dxa"/>
          </w:tcPr>
          <w:p w14:paraId="28C4C519" w14:textId="77777777" w:rsidR="0071019D" w:rsidRPr="00150D07" w:rsidRDefault="0071019D" w:rsidP="00D30A7B">
            <w:pPr>
              <w:jc w:val="center"/>
              <w:rPr>
                <w:lang w:eastAsia="nl-NL"/>
              </w:rPr>
            </w:pPr>
          </w:p>
        </w:tc>
        <w:tc>
          <w:tcPr>
            <w:tcW w:w="3402" w:type="dxa"/>
          </w:tcPr>
          <w:p w14:paraId="1FCA08A8" w14:textId="77777777" w:rsidR="0071019D" w:rsidRPr="00150D07" w:rsidRDefault="0071019D" w:rsidP="00D30A7B">
            <w:pPr>
              <w:pStyle w:val="Lijstalinea"/>
              <w:numPr>
                <w:ilvl w:val="0"/>
                <w:numId w:val="5"/>
              </w:numPr>
              <w:rPr>
                <w:lang w:eastAsia="nl-NL"/>
              </w:rPr>
            </w:pPr>
            <w:r w:rsidRPr="00150D07">
              <w:rPr>
                <w:lang w:eastAsia="nl-NL"/>
              </w:rPr>
              <w:t>Niet genoeg water</w:t>
            </w:r>
          </w:p>
        </w:tc>
        <w:tc>
          <w:tcPr>
            <w:tcW w:w="3397" w:type="dxa"/>
          </w:tcPr>
          <w:p w14:paraId="24BACDD4" w14:textId="77777777" w:rsidR="0071019D" w:rsidRPr="00150D07" w:rsidRDefault="0071019D" w:rsidP="00D30A7B">
            <w:pPr>
              <w:pStyle w:val="Lijstalinea"/>
              <w:numPr>
                <w:ilvl w:val="0"/>
                <w:numId w:val="5"/>
              </w:numPr>
              <w:rPr>
                <w:lang w:eastAsia="nl-NL"/>
              </w:rPr>
            </w:pPr>
            <w:r w:rsidRPr="00150D07">
              <w:rPr>
                <w:lang w:eastAsia="nl-NL"/>
              </w:rPr>
              <w:t>Controleer de watertank</w:t>
            </w:r>
          </w:p>
          <w:p w14:paraId="2D770BB8" w14:textId="77777777" w:rsidR="0071019D" w:rsidRPr="00150D07" w:rsidRDefault="0071019D" w:rsidP="00D30A7B">
            <w:pPr>
              <w:pStyle w:val="Lijstalinea"/>
              <w:numPr>
                <w:ilvl w:val="0"/>
                <w:numId w:val="5"/>
              </w:numPr>
              <w:rPr>
                <w:lang w:eastAsia="nl-NL"/>
              </w:rPr>
            </w:pPr>
            <w:r w:rsidRPr="00150D07">
              <w:rPr>
                <w:lang w:eastAsia="nl-NL"/>
              </w:rPr>
              <w:t>Controleer de pomp</w:t>
            </w:r>
          </w:p>
        </w:tc>
      </w:tr>
      <w:tr w:rsidR="0071019D" w:rsidRPr="00150D07" w14:paraId="6B4587E8" w14:textId="77777777" w:rsidTr="00D30A7B">
        <w:tc>
          <w:tcPr>
            <w:tcW w:w="2263" w:type="dxa"/>
          </w:tcPr>
          <w:p w14:paraId="3FC8F489" w14:textId="77777777" w:rsidR="0071019D" w:rsidRPr="00150D07" w:rsidRDefault="0071019D" w:rsidP="00D30A7B">
            <w:pPr>
              <w:jc w:val="center"/>
              <w:rPr>
                <w:lang w:eastAsia="nl-NL"/>
              </w:rPr>
            </w:pPr>
            <w:r w:rsidRPr="00150D07">
              <w:rPr>
                <w:lang w:eastAsia="nl-NL"/>
              </w:rPr>
              <w:t>Containers zijn niet schoon</w:t>
            </w:r>
          </w:p>
        </w:tc>
        <w:tc>
          <w:tcPr>
            <w:tcW w:w="3402" w:type="dxa"/>
          </w:tcPr>
          <w:p w14:paraId="1B5A0A08" w14:textId="77777777" w:rsidR="0071019D" w:rsidRPr="00150D07" w:rsidRDefault="0071019D" w:rsidP="00D30A7B">
            <w:pPr>
              <w:pStyle w:val="Lijstalinea"/>
              <w:numPr>
                <w:ilvl w:val="0"/>
                <w:numId w:val="5"/>
              </w:numPr>
              <w:rPr>
                <w:lang w:eastAsia="nl-NL"/>
              </w:rPr>
            </w:pPr>
            <w:proofErr w:type="spellStart"/>
            <w:r w:rsidRPr="00150D07">
              <w:rPr>
                <w:lang w:eastAsia="nl-NL"/>
              </w:rPr>
              <w:t>Nozzles</w:t>
            </w:r>
            <w:proofErr w:type="spellEnd"/>
            <w:r w:rsidRPr="00150D07">
              <w:rPr>
                <w:lang w:eastAsia="nl-NL"/>
              </w:rPr>
              <w:t xml:space="preserve"> zijn verstopt</w:t>
            </w:r>
          </w:p>
        </w:tc>
        <w:tc>
          <w:tcPr>
            <w:tcW w:w="3397" w:type="dxa"/>
          </w:tcPr>
          <w:p w14:paraId="683F9BB6" w14:textId="77777777" w:rsidR="0071019D" w:rsidRPr="00150D07" w:rsidRDefault="0071019D" w:rsidP="00D30A7B">
            <w:pPr>
              <w:pStyle w:val="Lijstalinea"/>
              <w:numPr>
                <w:ilvl w:val="0"/>
                <w:numId w:val="5"/>
              </w:numPr>
              <w:rPr>
                <w:lang w:eastAsia="nl-NL"/>
              </w:rPr>
            </w:pPr>
            <w:r w:rsidRPr="00150D07">
              <w:rPr>
                <w:lang w:eastAsia="nl-NL"/>
              </w:rPr>
              <w:t xml:space="preserve">Maak de </w:t>
            </w:r>
            <w:proofErr w:type="spellStart"/>
            <w:r w:rsidRPr="00150D07">
              <w:rPr>
                <w:lang w:eastAsia="nl-NL"/>
              </w:rPr>
              <w:t>nozzles</w:t>
            </w:r>
            <w:proofErr w:type="spellEnd"/>
            <w:r w:rsidRPr="00150D07">
              <w:rPr>
                <w:lang w:eastAsia="nl-NL"/>
              </w:rPr>
              <w:t xml:space="preserve"> schoon</w:t>
            </w:r>
          </w:p>
        </w:tc>
      </w:tr>
      <w:tr w:rsidR="0071019D" w:rsidRPr="00150D07" w14:paraId="11A9B8FB" w14:textId="77777777" w:rsidTr="00D30A7B">
        <w:tc>
          <w:tcPr>
            <w:tcW w:w="2263" w:type="dxa"/>
          </w:tcPr>
          <w:p w14:paraId="657BB39C" w14:textId="77777777" w:rsidR="0071019D" w:rsidRPr="00150D07" w:rsidRDefault="0071019D" w:rsidP="00D30A7B">
            <w:pPr>
              <w:jc w:val="center"/>
              <w:rPr>
                <w:lang w:eastAsia="nl-NL"/>
              </w:rPr>
            </w:pPr>
          </w:p>
        </w:tc>
        <w:tc>
          <w:tcPr>
            <w:tcW w:w="3402" w:type="dxa"/>
          </w:tcPr>
          <w:p w14:paraId="55A649E7" w14:textId="77777777" w:rsidR="0071019D" w:rsidRPr="00150D07" w:rsidRDefault="0071019D" w:rsidP="00D30A7B">
            <w:pPr>
              <w:pStyle w:val="Lijstalinea"/>
              <w:numPr>
                <w:ilvl w:val="0"/>
                <w:numId w:val="5"/>
              </w:numPr>
              <w:rPr>
                <w:lang w:eastAsia="nl-NL"/>
              </w:rPr>
            </w:pPr>
            <w:r w:rsidRPr="00150D07">
              <w:rPr>
                <w:lang w:eastAsia="nl-NL"/>
              </w:rPr>
              <w:t>Water druk is te laag</w:t>
            </w:r>
          </w:p>
        </w:tc>
        <w:tc>
          <w:tcPr>
            <w:tcW w:w="3397" w:type="dxa"/>
          </w:tcPr>
          <w:p w14:paraId="676E01C6" w14:textId="77777777" w:rsidR="0071019D" w:rsidRPr="00150D07" w:rsidRDefault="0071019D" w:rsidP="00D30A7B">
            <w:pPr>
              <w:pStyle w:val="Lijstalinea"/>
              <w:numPr>
                <w:ilvl w:val="0"/>
                <w:numId w:val="5"/>
              </w:numPr>
              <w:rPr>
                <w:lang w:eastAsia="nl-NL"/>
              </w:rPr>
            </w:pPr>
            <w:r w:rsidRPr="00150D07">
              <w:rPr>
                <w:lang w:eastAsia="nl-NL"/>
              </w:rPr>
              <w:t>Controleer de druk tijdens was cyclus</w:t>
            </w:r>
          </w:p>
          <w:p w14:paraId="0247077D" w14:textId="77777777" w:rsidR="0071019D" w:rsidRPr="00150D07" w:rsidRDefault="0071019D" w:rsidP="00D30A7B">
            <w:pPr>
              <w:pStyle w:val="Lijstalinea"/>
              <w:numPr>
                <w:ilvl w:val="0"/>
                <w:numId w:val="5"/>
              </w:numPr>
              <w:rPr>
                <w:lang w:eastAsia="nl-NL"/>
              </w:rPr>
            </w:pPr>
            <w:r w:rsidRPr="00150D07">
              <w:rPr>
                <w:lang w:eastAsia="nl-NL"/>
              </w:rPr>
              <w:t xml:space="preserve">Controleer de </w:t>
            </w:r>
            <w:proofErr w:type="spellStart"/>
            <w:r w:rsidRPr="00150D07">
              <w:rPr>
                <w:lang w:eastAsia="nl-NL"/>
              </w:rPr>
              <w:t>nozzles</w:t>
            </w:r>
            <w:proofErr w:type="spellEnd"/>
          </w:p>
          <w:p w14:paraId="79F6F1DE" w14:textId="77777777" w:rsidR="0071019D" w:rsidRPr="00150D07" w:rsidRDefault="0071019D" w:rsidP="00D30A7B">
            <w:pPr>
              <w:pStyle w:val="Lijstalinea"/>
              <w:numPr>
                <w:ilvl w:val="0"/>
                <w:numId w:val="5"/>
              </w:numPr>
              <w:rPr>
                <w:lang w:eastAsia="nl-NL"/>
              </w:rPr>
            </w:pPr>
            <w:r w:rsidRPr="00150D07">
              <w:rPr>
                <w:lang w:eastAsia="nl-NL"/>
              </w:rPr>
              <w:t>Afdruipsysteem moet bijgesteld worden</w:t>
            </w:r>
          </w:p>
        </w:tc>
      </w:tr>
      <w:tr w:rsidR="0071019D" w:rsidRPr="00150D07" w14:paraId="5394376B" w14:textId="77777777" w:rsidTr="00D30A7B">
        <w:tc>
          <w:tcPr>
            <w:tcW w:w="2263" w:type="dxa"/>
          </w:tcPr>
          <w:p w14:paraId="372A2BCF" w14:textId="77777777" w:rsidR="0071019D" w:rsidRPr="00150D07" w:rsidRDefault="0071019D" w:rsidP="00D30A7B">
            <w:pPr>
              <w:jc w:val="center"/>
              <w:rPr>
                <w:lang w:eastAsia="nl-NL"/>
              </w:rPr>
            </w:pPr>
          </w:p>
        </w:tc>
        <w:tc>
          <w:tcPr>
            <w:tcW w:w="3402" w:type="dxa"/>
          </w:tcPr>
          <w:p w14:paraId="67DF67A2" w14:textId="77777777" w:rsidR="0071019D" w:rsidRPr="00150D07" w:rsidRDefault="0071019D" w:rsidP="00D30A7B">
            <w:pPr>
              <w:pStyle w:val="Lijstalinea"/>
              <w:numPr>
                <w:ilvl w:val="0"/>
                <w:numId w:val="5"/>
              </w:numPr>
              <w:rPr>
                <w:lang w:eastAsia="nl-NL"/>
              </w:rPr>
            </w:pPr>
            <w:r w:rsidRPr="00150D07">
              <w:rPr>
                <w:lang w:eastAsia="nl-NL"/>
              </w:rPr>
              <w:t>Niet genoeg cycli ingesteld voor de vuilheid van de container</w:t>
            </w:r>
          </w:p>
        </w:tc>
        <w:tc>
          <w:tcPr>
            <w:tcW w:w="3397" w:type="dxa"/>
          </w:tcPr>
          <w:p w14:paraId="00979DFA" w14:textId="77777777" w:rsidR="0071019D" w:rsidRPr="00150D07" w:rsidRDefault="0071019D" w:rsidP="00D30A7B">
            <w:pPr>
              <w:pStyle w:val="Lijstalinea"/>
              <w:numPr>
                <w:ilvl w:val="0"/>
                <w:numId w:val="5"/>
              </w:numPr>
              <w:rPr>
                <w:lang w:eastAsia="nl-NL"/>
              </w:rPr>
            </w:pPr>
            <w:r w:rsidRPr="00150D07">
              <w:rPr>
                <w:lang w:eastAsia="nl-NL"/>
              </w:rPr>
              <w:t>Pas de aantal sproei cycli aan</w:t>
            </w:r>
          </w:p>
        </w:tc>
      </w:tr>
      <w:tr w:rsidR="0071019D" w:rsidRPr="00150D07" w14:paraId="011C3230" w14:textId="77777777" w:rsidTr="00D30A7B">
        <w:tc>
          <w:tcPr>
            <w:tcW w:w="2263" w:type="dxa"/>
          </w:tcPr>
          <w:p w14:paraId="781ED52B" w14:textId="77777777" w:rsidR="0071019D" w:rsidRPr="00150D07" w:rsidRDefault="0071019D" w:rsidP="00D30A7B">
            <w:pPr>
              <w:jc w:val="center"/>
              <w:rPr>
                <w:lang w:eastAsia="nl-NL"/>
              </w:rPr>
            </w:pPr>
            <w:r w:rsidRPr="00150D07">
              <w:rPr>
                <w:lang w:eastAsia="nl-NL"/>
              </w:rPr>
              <w:t>Invoer / uitvoer werkt niet</w:t>
            </w:r>
          </w:p>
        </w:tc>
        <w:tc>
          <w:tcPr>
            <w:tcW w:w="3402" w:type="dxa"/>
          </w:tcPr>
          <w:p w14:paraId="51E4BAFF" w14:textId="2BFBFBC1" w:rsidR="0071019D" w:rsidRPr="00150D07" w:rsidRDefault="006C4DF8" w:rsidP="00D30A7B">
            <w:pPr>
              <w:pStyle w:val="Lijstalinea"/>
              <w:numPr>
                <w:ilvl w:val="0"/>
                <w:numId w:val="5"/>
              </w:numPr>
              <w:rPr>
                <w:lang w:eastAsia="nl-NL"/>
              </w:rPr>
            </w:pPr>
            <w:r w:rsidRPr="00150D07">
              <w:rPr>
                <w:lang w:eastAsia="nl-NL"/>
              </w:rPr>
              <w:t>Positie van in/uitvoer staat in storing</w:t>
            </w:r>
          </w:p>
        </w:tc>
        <w:tc>
          <w:tcPr>
            <w:tcW w:w="3397" w:type="dxa"/>
          </w:tcPr>
          <w:p w14:paraId="4EE6A386" w14:textId="3C4BCF2B" w:rsidR="0071019D" w:rsidRPr="00150D07" w:rsidRDefault="00F518B2" w:rsidP="00D30A7B">
            <w:pPr>
              <w:pStyle w:val="Lijstalinea"/>
              <w:numPr>
                <w:ilvl w:val="0"/>
                <w:numId w:val="5"/>
              </w:numPr>
              <w:rPr>
                <w:lang w:eastAsia="nl-NL"/>
              </w:rPr>
            </w:pPr>
            <w:r w:rsidRPr="00150D07">
              <w:rPr>
                <w:lang w:eastAsia="nl-NL"/>
              </w:rPr>
              <w:t>Verhelp de storing op die positie</w:t>
            </w:r>
          </w:p>
        </w:tc>
      </w:tr>
      <w:tr w:rsidR="00F518B2" w:rsidRPr="00150D07" w14:paraId="4CC5CBF6" w14:textId="77777777" w:rsidTr="00D30A7B">
        <w:tc>
          <w:tcPr>
            <w:tcW w:w="2263" w:type="dxa"/>
          </w:tcPr>
          <w:p w14:paraId="1E9D914A" w14:textId="77777777" w:rsidR="00F518B2" w:rsidRPr="00150D07" w:rsidRDefault="00F518B2" w:rsidP="00D30A7B">
            <w:pPr>
              <w:jc w:val="center"/>
              <w:rPr>
                <w:lang w:eastAsia="nl-NL"/>
              </w:rPr>
            </w:pPr>
          </w:p>
        </w:tc>
        <w:tc>
          <w:tcPr>
            <w:tcW w:w="3402" w:type="dxa"/>
          </w:tcPr>
          <w:p w14:paraId="1DDB8D64" w14:textId="5179448D" w:rsidR="00F518B2" w:rsidRPr="00150D07" w:rsidRDefault="00F518B2" w:rsidP="00D30A7B">
            <w:pPr>
              <w:pStyle w:val="Lijstalinea"/>
              <w:numPr>
                <w:ilvl w:val="0"/>
                <w:numId w:val="5"/>
              </w:numPr>
              <w:rPr>
                <w:lang w:eastAsia="nl-NL"/>
              </w:rPr>
            </w:pPr>
            <w:r w:rsidRPr="00150D07">
              <w:rPr>
                <w:lang w:eastAsia="nl-NL"/>
              </w:rPr>
              <w:t>Sproeiboom staat niet in rust positie</w:t>
            </w:r>
          </w:p>
        </w:tc>
        <w:tc>
          <w:tcPr>
            <w:tcW w:w="3397" w:type="dxa"/>
          </w:tcPr>
          <w:p w14:paraId="0ACBF013" w14:textId="6B767F16" w:rsidR="005857D0" w:rsidRPr="00150D07" w:rsidRDefault="005857D0" w:rsidP="009A3FAF">
            <w:pPr>
              <w:pStyle w:val="Lijstalinea"/>
              <w:numPr>
                <w:ilvl w:val="0"/>
                <w:numId w:val="5"/>
              </w:numPr>
              <w:rPr>
                <w:lang w:eastAsia="nl-NL"/>
              </w:rPr>
            </w:pPr>
            <w:r w:rsidRPr="00150D07">
              <w:rPr>
                <w:lang w:eastAsia="nl-NL"/>
              </w:rPr>
              <w:t>Controleer waarom sproeiboom niet op rust staat</w:t>
            </w:r>
          </w:p>
        </w:tc>
      </w:tr>
      <w:tr w:rsidR="0071019D" w:rsidRPr="00150D07" w14:paraId="286EDCD4" w14:textId="77777777" w:rsidTr="00D30A7B">
        <w:tc>
          <w:tcPr>
            <w:tcW w:w="2263" w:type="dxa"/>
          </w:tcPr>
          <w:p w14:paraId="31BDFB22" w14:textId="77777777" w:rsidR="0071019D" w:rsidRPr="00150D07" w:rsidRDefault="0071019D" w:rsidP="00D30A7B">
            <w:pPr>
              <w:jc w:val="center"/>
              <w:rPr>
                <w:lang w:eastAsia="nl-NL"/>
              </w:rPr>
            </w:pPr>
            <w:r w:rsidRPr="00150D07">
              <w:rPr>
                <w:lang w:eastAsia="nl-NL"/>
              </w:rPr>
              <w:t>Schoonwater tank is leeg</w:t>
            </w:r>
          </w:p>
        </w:tc>
        <w:tc>
          <w:tcPr>
            <w:tcW w:w="3402" w:type="dxa"/>
          </w:tcPr>
          <w:p w14:paraId="60581AD2" w14:textId="0BB7DAC5" w:rsidR="0071019D" w:rsidRPr="00150D07" w:rsidRDefault="008B663B" w:rsidP="00D30A7B">
            <w:pPr>
              <w:pStyle w:val="Lijstalinea"/>
              <w:numPr>
                <w:ilvl w:val="0"/>
                <w:numId w:val="5"/>
              </w:numPr>
              <w:rPr>
                <w:lang w:eastAsia="nl-NL"/>
              </w:rPr>
            </w:pPr>
            <w:r w:rsidRPr="00150D07">
              <w:rPr>
                <w:lang w:eastAsia="nl-NL"/>
              </w:rPr>
              <w:t>Sensor water laag werkt niet</w:t>
            </w:r>
          </w:p>
        </w:tc>
        <w:tc>
          <w:tcPr>
            <w:tcW w:w="3397" w:type="dxa"/>
          </w:tcPr>
          <w:p w14:paraId="19792A73" w14:textId="77777777" w:rsidR="0071019D" w:rsidRPr="00150D07" w:rsidRDefault="008B663B" w:rsidP="00D30A7B">
            <w:pPr>
              <w:pStyle w:val="Lijstalinea"/>
              <w:numPr>
                <w:ilvl w:val="0"/>
                <w:numId w:val="5"/>
              </w:numPr>
              <w:rPr>
                <w:lang w:eastAsia="nl-NL"/>
              </w:rPr>
            </w:pPr>
            <w:r w:rsidRPr="00150D07">
              <w:rPr>
                <w:lang w:eastAsia="nl-NL"/>
              </w:rPr>
              <w:t>Controleer de sensor</w:t>
            </w:r>
            <w:r w:rsidR="003A3F3A" w:rsidRPr="00150D07">
              <w:rPr>
                <w:lang w:eastAsia="nl-NL"/>
              </w:rPr>
              <w:t xml:space="preserve"> water laag</w:t>
            </w:r>
          </w:p>
          <w:p w14:paraId="1354B9AC" w14:textId="552FC24F" w:rsidR="003A3F3A" w:rsidRPr="00150D07" w:rsidRDefault="003A3F3A" w:rsidP="00D30A7B">
            <w:pPr>
              <w:pStyle w:val="Lijstalinea"/>
              <w:numPr>
                <w:ilvl w:val="0"/>
                <w:numId w:val="5"/>
              </w:numPr>
              <w:rPr>
                <w:lang w:eastAsia="nl-NL"/>
              </w:rPr>
            </w:pPr>
            <w:r w:rsidRPr="00150D07">
              <w:rPr>
                <w:lang w:eastAsia="nl-NL"/>
              </w:rPr>
              <w:t>Controleer op kabelbreuk</w:t>
            </w:r>
          </w:p>
          <w:p w14:paraId="2F09DCF8" w14:textId="65614003" w:rsidR="003A3F3A" w:rsidRPr="00150D07" w:rsidRDefault="003A3F3A" w:rsidP="00D30A7B">
            <w:pPr>
              <w:pStyle w:val="Lijstalinea"/>
              <w:numPr>
                <w:ilvl w:val="0"/>
                <w:numId w:val="5"/>
              </w:numPr>
              <w:rPr>
                <w:lang w:eastAsia="nl-NL"/>
              </w:rPr>
            </w:pPr>
            <w:r w:rsidRPr="00150D07">
              <w:rPr>
                <w:lang w:eastAsia="nl-NL"/>
              </w:rPr>
              <w:t>Vervang als nodig is</w:t>
            </w:r>
          </w:p>
        </w:tc>
      </w:tr>
      <w:tr w:rsidR="003A3F3A" w:rsidRPr="00150D07" w14:paraId="1A5C857A" w14:textId="77777777" w:rsidTr="00D30A7B">
        <w:tc>
          <w:tcPr>
            <w:tcW w:w="2263" w:type="dxa"/>
          </w:tcPr>
          <w:p w14:paraId="201AE6DC" w14:textId="77777777" w:rsidR="003A3F3A" w:rsidRPr="00150D07" w:rsidRDefault="003A3F3A" w:rsidP="00D30A7B">
            <w:pPr>
              <w:jc w:val="center"/>
              <w:rPr>
                <w:lang w:eastAsia="nl-NL"/>
              </w:rPr>
            </w:pPr>
          </w:p>
        </w:tc>
        <w:tc>
          <w:tcPr>
            <w:tcW w:w="3402" w:type="dxa"/>
          </w:tcPr>
          <w:p w14:paraId="431753C6" w14:textId="15D978FE" w:rsidR="003A3F3A" w:rsidRPr="00150D07" w:rsidRDefault="00F20138" w:rsidP="00D30A7B">
            <w:pPr>
              <w:pStyle w:val="Lijstalinea"/>
              <w:numPr>
                <w:ilvl w:val="0"/>
                <w:numId w:val="5"/>
              </w:numPr>
              <w:rPr>
                <w:lang w:eastAsia="nl-NL"/>
              </w:rPr>
            </w:pPr>
            <w:r w:rsidRPr="00150D07">
              <w:rPr>
                <w:lang w:eastAsia="nl-NL"/>
              </w:rPr>
              <w:t>Geen water toevoer</w:t>
            </w:r>
          </w:p>
        </w:tc>
        <w:tc>
          <w:tcPr>
            <w:tcW w:w="3397" w:type="dxa"/>
          </w:tcPr>
          <w:p w14:paraId="41C52139" w14:textId="77777777" w:rsidR="003A3F3A" w:rsidRPr="00150D07" w:rsidRDefault="00F20138" w:rsidP="00D30A7B">
            <w:pPr>
              <w:pStyle w:val="Lijstalinea"/>
              <w:numPr>
                <w:ilvl w:val="0"/>
                <w:numId w:val="5"/>
              </w:numPr>
              <w:rPr>
                <w:lang w:eastAsia="nl-NL"/>
              </w:rPr>
            </w:pPr>
            <w:r w:rsidRPr="00150D07">
              <w:rPr>
                <w:lang w:eastAsia="nl-NL"/>
              </w:rPr>
              <w:t>Controleer of waterklep open is</w:t>
            </w:r>
          </w:p>
          <w:p w14:paraId="70F5A233" w14:textId="46242E26" w:rsidR="00F20138" w:rsidRPr="00150D07" w:rsidRDefault="00F20138" w:rsidP="00D30A7B">
            <w:pPr>
              <w:pStyle w:val="Lijstalinea"/>
              <w:numPr>
                <w:ilvl w:val="0"/>
                <w:numId w:val="5"/>
              </w:numPr>
              <w:rPr>
                <w:lang w:eastAsia="nl-NL"/>
              </w:rPr>
            </w:pPr>
            <w:r w:rsidRPr="00150D07">
              <w:rPr>
                <w:lang w:eastAsia="nl-NL"/>
              </w:rPr>
              <w:t>Controleer water toevoer</w:t>
            </w:r>
          </w:p>
        </w:tc>
      </w:tr>
      <w:tr w:rsidR="0071019D" w:rsidRPr="00150D07" w14:paraId="0898D2BB" w14:textId="77777777" w:rsidTr="00D30A7B">
        <w:tc>
          <w:tcPr>
            <w:tcW w:w="2263" w:type="dxa"/>
          </w:tcPr>
          <w:p w14:paraId="401A7679" w14:textId="77777777" w:rsidR="0071019D" w:rsidRPr="00150D07" w:rsidRDefault="0071019D" w:rsidP="00D30A7B">
            <w:pPr>
              <w:jc w:val="center"/>
              <w:rPr>
                <w:lang w:eastAsia="nl-NL"/>
              </w:rPr>
            </w:pPr>
            <w:r w:rsidRPr="00150D07">
              <w:rPr>
                <w:lang w:eastAsia="nl-NL"/>
              </w:rPr>
              <w:t>Schoonwater tank loopt over</w:t>
            </w:r>
          </w:p>
        </w:tc>
        <w:tc>
          <w:tcPr>
            <w:tcW w:w="3402" w:type="dxa"/>
          </w:tcPr>
          <w:p w14:paraId="523FE868" w14:textId="0410A58F" w:rsidR="0071019D" w:rsidRPr="00150D07" w:rsidRDefault="006F5265" w:rsidP="00D30A7B">
            <w:pPr>
              <w:pStyle w:val="Lijstalinea"/>
              <w:numPr>
                <w:ilvl w:val="0"/>
                <w:numId w:val="5"/>
              </w:numPr>
              <w:rPr>
                <w:lang w:eastAsia="nl-NL"/>
              </w:rPr>
            </w:pPr>
            <w:r w:rsidRPr="00150D07">
              <w:rPr>
                <w:lang w:eastAsia="nl-NL"/>
              </w:rPr>
              <w:t>Sensor water hoog werkt niet</w:t>
            </w:r>
          </w:p>
        </w:tc>
        <w:tc>
          <w:tcPr>
            <w:tcW w:w="3397" w:type="dxa"/>
          </w:tcPr>
          <w:p w14:paraId="204F6CF4" w14:textId="77777777" w:rsidR="0071019D" w:rsidRPr="00150D07" w:rsidRDefault="006F5265" w:rsidP="00D30A7B">
            <w:pPr>
              <w:pStyle w:val="Lijstalinea"/>
              <w:numPr>
                <w:ilvl w:val="0"/>
                <w:numId w:val="5"/>
              </w:numPr>
              <w:rPr>
                <w:lang w:eastAsia="nl-NL"/>
              </w:rPr>
            </w:pPr>
            <w:r w:rsidRPr="00150D07">
              <w:rPr>
                <w:lang w:eastAsia="nl-NL"/>
              </w:rPr>
              <w:t>Controleer de sensor water hoog</w:t>
            </w:r>
          </w:p>
          <w:p w14:paraId="6207928E" w14:textId="77777777" w:rsidR="006F5265" w:rsidRPr="00150D07" w:rsidRDefault="006F5265" w:rsidP="00D30A7B">
            <w:pPr>
              <w:pStyle w:val="Lijstalinea"/>
              <w:numPr>
                <w:ilvl w:val="0"/>
                <w:numId w:val="5"/>
              </w:numPr>
              <w:rPr>
                <w:lang w:eastAsia="nl-NL"/>
              </w:rPr>
            </w:pPr>
            <w:r w:rsidRPr="00150D07">
              <w:rPr>
                <w:lang w:eastAsia="nl-NL"/>
              </w:rPr>
              <w:t>Controleer op kabelbreuk</w:t>
            </w:r>
          </w:p>
          <w:p w14:paraId="78C3BF8F" w14:textId="1A3230AE" w:rsidR="006F5265" w:rsidRPr="00150D07" w:rsidRDefault="006F5265" w:rsidP="00D30A7B">
            <w:pPr>
              <w:pStyle w:val="Lijstalinea"/>
              <w:numPr>
                <w:ilvl w:val="0"/>
                <w:numId w:val="5"/>
              </w:numPr>
              <w:rPr>
                <w:lang w:eastAsia="nl-NL"/>
              </w:rPr>
            </w:pPr>
            <w:r w:rsidRPr="00150D07">
              <w:rPr>
                <w:lang w:eastAsia="nl-NL"/>
              </w:rPr>
              <w:t>Vervang als nodig is</w:t>
            </w:r>
          </w:p>
        </w:tc>
      </w:tr>
      <w:tr w:rsidR="0071019D" w:rsidRPr="00150D07" w14:paraId="0CCF6B4A" w14:textId="77777777" w:rsidTr="00D30A7B">
        <w:tc>
          <w:tcPr>
            <w:tcW w:w="2263" w:type="dxa"/>
          </w:tcPr>
          <w:p w14:paraId="69D8F41F" w14:textId="77777777" w:rsidR="0071019D" w:rsidRPr="00150D07" w:rsidRDefault="0071019D" w:rsidP="00D30A7B">
            <w:pPr>
              <w:jc w:val="center"/>
              <w:rPr>
                <w:lang w:eastAsia="nl-NL"/>
              </w:rPr>
            </w:pPr>
            <w:r w:rsidRPr="00150D07">
              <w:rPr>
                <w:lang w:eastAsia="nl-NL"/>
              </w:rPr>
              <w:lastRenderedPageBreak/>
              <w:t>Frequentieregelaar storing</w:t>
            </w:r>
          </w:p>
        </w:tc>
        <w:tc>
          <w:tcPr>
            <w:tcW w:w="3402" w:type="dxa"/>
          </w:tcPr>
          <w:p w14:paraId="431A3F33" w14:textId="77777777" w:rsidR="0071019D" w:rsidRPr="00150D07" w:rsidRDefault="0071019D" w:rsidP="00D30A7B">
            <w:pPr>
              <w:pStyle w:val="Lijstalinea"/>
              <w:numPr>
                <w:ilvl w:val="0"/>
                <w:numId w:val="5"/>
              </w:numPr>
              <w:rPr>
                <w:lang w:eastAsia="nl-NL"/>
              </w:rPr>
            </w:pPr>
            <w:r w:rsidRPr="00150D07">
              <w:rPr>
                <w:lang w:eastAsia="nl-NL"/>
              </w:rPr>
              <w:t>Motor heeft te veel weerstand</w:t>
            </w:r>
          </w:p>
        </w:tc>
        <w:tc>
          <w:tcPr>
            <w:tcW w:w="3397" w:type="dxa"/>
          </w:tcPr>
          <w:p w14:paraId="2947C64D" w14:textId="77777777" w:rsidR="0071019D" w:rsidRPr="00150D07" w:rsidRDefault="0071019D" w:rsidP="00D30A7B">
            <w:pPr>
              <w:pStyle w:val="Lijstalinea"/>
              <w:numPr>
                <w:ilvl w:val="0"/>
                <w:numId w:val="5"/>
              </w:numPr>
              <w:rPr>
                <w:lang w:eastAsia="nl-NL"/>
              </w:rPr>
            </w:pPr>
            <w:r w:rsidRPr="00150D07">
              <w:rPr>
                <w:lang w:eastAsia="nl-NL"/>
              </w:rPr>
              <w:t>Controleer frequentieregelaar in de schakelkast</w:t>
            </w:r>
          </w:p>
          <w:p w14:paraId="0F9E07B9" w14:textId="77777777" w:rsidR="006F5265" w:rsidRPr="00150D07" w:rsidRDefault="006F5265" w:rsidP="00D30A7B">
            <w:pPr>
              <w:pStyle w:val="Lijstalinea"/>
              <w:numPr>
                <w:ilvl w:val="0"/>
                <w:numId w:val="5"/>
              </w:numPr>
              <w:rPr>
                <w:lang w:eastAsia="nl-NL"/>
              </w:rPr>
            </w:pPr>
            <w:r w:rsidRPr="00150D07">
              <w:rPr>
                <w:lang w:eastAsia="nl-NL"/>
              </w:rPr>
              <w:t>Controleer waarom er weerstand is</w:t>
            </w:r>
          </w:p>
          <w:p w14:paraId="60F75D9E" w14:textId="5DEA4714" w:rsidR="006F5265" w:rsidRPr="00150D07" w:rsidRDefault="006F5265" w:rsidP="00F76536">
            <w:pPr>
              <w:pStyle w:val="Lijstalinea"/>
              <w:numPr>
                <w:ilvl w:val="0"/>
                <w:numId w:val="5"/>
              </w:numPr>
              <w:rPr>
                <w:lang w:eastAsia="nl-NL"/>
              </w:rPr>
            </w:pPr>
            <w:r w:rsidRPr="00150D07">
              <w:rPr>
                <w:lang w:eastAsia="nl-NL"/>
              </w:rPr>
              <w:t>Mogelijk staat er iets klem</w:t>
            </w:r>
          </w:p>
        </w:tc>
      </w:tr>
    </w:tbl>
    <w:p w14:paraId="0C006803" w14:textId="02A5E84D" w:rsidR="00E147E4" w:rsidRPr="00150D07" w:rsidRDefault="00E147E4" w:rsidP="00E147E4">
      <w:pPr>
        <w:pStyle w:val="Kop3"/>
      </w:pPr>
      <w:bookmarkStart w:id="21" w:name="_Toc181625925"/>
      <w:r w:rsidRPr="00150D07">
        <w:t>4.3.</w:t>
      </w:r>
      <w:r w:rsidR="0071019D" w:rsidRPr="00150D07">
        <w:t>2</w:t>
      </w:r>
      <w:r w:rsidRPr="00150D07">
        <w:t xml:space="preserve"> </w:t>
      </w:r>
      <w:r w:rsidR="003427B7" w:rsidRPr="00150D07">
        <w:t>Containerw</w:t>
      </w:r>
      <w:r w:rsidRPr="00150D07">
        <w:t>asser 100gr</w:t>
      </w:r>
      <w:bookmarkEnd w:id="21"/>
    </w:p>
    <w:p w14:paraId="59A7FD57" w14:textId="105E4086" w:rsidR="00E16BAA" w:rsidRPr="00150D07" w:rsidRDefault="00E16BAA" w:rsidP="00E16BAA">
      <w:r w:rsidRPr="00150D07">
        <w:t>Storingen specifiek voor de 100gr containerwasser.</w:t>
      </w:r>
    </w:p>
    <w:tbl>
      <w:tblPr>
        <w:tblStyle w:val="Tabelraster"/>
        <w:tblW w:w="0" w:type="auto"/>
        <w:tblLook w:val="04A0" w:firstRow="1" w:lastRow="0" w:firstColumn="1" w:lastColumn="0" w:noHBand="0" w:noVBand="1"/>
      </w:tblPr>
      <w:tblGrid>
        <w:gridCol w:w="2263"/>
        <w:gridCol w:w="3402"/>
        <w:gridCol w:w="3397"/>
      </w:tblGrid>
      <w:tr w:rsidR="001C02CF" w:rsidRPr="00150D07" w14:paraId="22BE604B" w14:textId="77777777" w:rsidTr="00D30A7B">
        <w:trPr>
          <w:tblHeader/>
        </w:trPr>
        <w:tc>
          <w:tcPr>
            <w:tcW w:w="2263" w:type="dxa"/>
            <w:shd w:val="clear" w:color="auto" w:fill="CE8D3E" w:themeFill="accent3"/>
            <w:vAlign w:val="center"/>
          </w:tcPr>
          <w:p w14:paraId="4C83F90E" w14:textId="77777777" w:rsidR="001C02CF" w:rsidRPr="00150D07" w:rsidRDefault="001C02CF"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7DF661A1" w14:textId="77777777" w:rsidR="001C02CF" w:rsidRPr="00150D07" w:rsidRDefault="001C02CF"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700C4BA1" w14:textId="77777777" w:rsidR="001C02CF" w:rsidRPr="00150D07" w:rsidRDefault="001C02CF" w:rsidP="00D30A7B">
            <w:pPr>
              <w:pStyle w:val="Titel"/>
              <w:jc w:val="center"/>
              <w:rPr>
                <w:color w:val="000000" w:themeColor="text1"/>
                <w:sz w:val="24"/>
                <w:szCs w:val="24"/>
              </w:rPr>
            </w:pPr>
            <w:r w:rsidRPr="00150D07">
              <w:rPr>
                <w:color w:val="000000" w:themeColor="text1"/>
                <w:sz w:val="24"/>
                <w:szCs w:val="24"/>
              </w:rPr>
              <w:t>Oplossing</w:t>
            </w:r>
          </w:p>
        </w:tc>
      </w:tr>
      <w:tr w:rsidR="001C02CF" w:rsidRPr="00150D07" w14:paraId="1508DE53" w14:textId="77777777" w:rsidTr="00D30A7B">
        <w:tc>
          <w:tcPr>
            <w:tcW w:w="2263" w:type="dxa"/>
          </w:tcPr>
          <w:p w14:paraId="5137DE38" w14:textId="77777777" w:rsidR="001C02CF" w:rsidRPr="00150D07" w:rsidRDefault="001C02CF" w:rsidP="00D30A7B">
            <w:pPr>
              <w:jc w:val="center"/>
              <w:rPr>
                <w:lang w:eastAsia="nl-NL"/>
              </w:rPr>
            </w:pPr>
            <w:r w:rsidRPr="00150D07">
              <w:rPr>
                <w:lang w:eastAsia="nl-NL"/>
              </w:rPr>
              <w:t>Wasser kantelt niet omhoog</w:t>
            </w:r>
          </w:p>
        </w:tc>
        <w:tc>
          <w:tcPr>
            <w:tcW w:w="3402" w:type="dxa"/>
          </w:tcPr>
          <w:p w14:paraId="6754DF03" w14:textId="77777777" w:rsidR="001C02CF" w:rsidRPr="00150D07" w:rsidRDefault="001C02CF" w:rsidP="00D30A7B">
            <w:pPr>
              <w:pStyle w:val="Lijstalinea"/>
              <w:numPr>
                <w:ilvl w:val="0"/>
                <w:numId w:val="5"/>
              </w:numPr>
              <w:rPr>
                <w:lang w:eastAsia="nl-NL"/>
              </w:rPr>
            </w:pPr>
            <w:r w:rsidRPr="00150D07">
              <w:rPr>
                <w:lang w:eastAsia="nl-NL"/>
              </w:rPr>
              <w:t>Container staat niet goed op positie</w:t>
            </w:r>
          </w:p>
        </w:tc>
        <w:tc>
          <w:tcPr>
            <w:tcW w:w="3397" w:type="dxa"/>
          </w:tcPr>
          <w:p w14:paraId="3DFC59AC" w14:textId="77777777" w:rsidR="001C02CF" w:rsidRPr="00150D07" w:rsidRDefault="001C02CF" w:rsidP="00D30A7B">
            <w:pPr>
              <w:pStyle w:val="Lijstalinea"/>
              <w:numPr>
                <w:ilvl w:val="0"/>
                <w:numId w:val="5"/>
              </w:numPr>
              <w:rPr>
                <w:lang w:eastAsia="nl-NL"/>
              </w:rPr>
            </w:pPr>
            <w:r w:rsidRPr="00150D07">
              <w:rPr>
                <w:lang w:eastAsia="nl-NL"/>
              </w:rPr>
              <w:t>Controleer of de positie sensoren actief zijn</w:t>
            </w:r>
          </w:p>
        </w:tc>
      </w:tr>
      <w:tr w:rsidR="001C02CF" w:rsidRPr="00150D07" w14:paraId="1056B62E" w14:textId="77777777" w:rsidTr="00D30A7B">
        <w:tc>
          <w:tcPr>
            <w:tcW w:w="2263" w:type="dxa"/>
          </w:tcPr>
          <w:p w14:paraId="1045CA88" w14:textId="77777777" w:rsidR="001C02CF" w:rsidRPr="00150D07" w:rsidRDefault="001C02CF" w:rsidP="00D30A7B">
            <w:pPr>
              <w:jc w:val="center"/>
              <w:rPr>
                <w:lang w:eastAsia="nl-NL"/>
              </w:rPr>
            </w:pPr>
            <w:r w:rsidRPr="00150D07">
              <w:rPr>
                <w:lang w:eastAsia="nl-NL"/>
              </w:rPr>
              <w:t>Wasser kantelt niet omlaag</w:t>
            </w:r>
          </w:p>
        </w:tc>
        <w:tc>
          <w:tcPr>
            <w:tcW w:w="3402" w:type="dxa"/>
          </w:tcPr>
          <w:p w14:paraId="6077759B" w14:textId="77777777" w:rsidR="001C02CF" w:rsidRPr="00150D07" w:rsidRDefault="001C02CF" w:rsidP="00D30A7B">
            <w:pPr>
              <w:pStyle w:val="Lijstalinea"/>
              <w:numPr>
                <w:ilvl w:val="0"/>
                <w:numId w:val="5"/>
              </w:numPr>
              <w:rPr>
                <w:lang w:eastAsia="nl-NL"/>
              </w:rPr>
            </w:pPr>
            <w:r w:rsidRPr="00150D07">
              <w:rPr>
                <w:lang w:eastAsia="nl-NL"/>
              </w:rPr>
              <w:t>Container sensoren zijn bedekt</w:t>
            </w:r>
          </w:p>
        </w:tc>
        <w:tc>
          <w:tcPr>
            <w:tcW w:w="3397" w:type="dxa"/>
          </w:tcPr>
          <w:p w14:paraId="61E7AFF8" w14:textId="77777777" w:rsidR="001C02CF" w:rsidRPr="00150D07" w:rsidRDefault="001C02CF" w:rsidP="00D30A7B">
            <w:pPr>
              <w:pStyle w:val="Lijstalinea"/>
              <w:numPr>
                <w:ilvl w:val="0"/>
                <w:numId w:val="5"/>
              </w:numPr>
              <w:rPr>
                <w:lang w:eastAsia="nl-NL"/>
              </w:rPr>
            </w:pPr>
            <w:r w:rsidRPr="00150D07">
              <w:rPr>
                <w:lang w:eastAsia="nl-NL"/>
              </w:rPr>
              <w:t>Controleer de positie sensoren op de neerzet positie</w:t>
            </w:r>
          </w:p>
        </w:tc>
      </w:tr>
      <w:tr w:rsidR="001C02CF" w:rsidRPr="00150D07" w14:paraId="571E81C4" w14:textId="77777777" w:rsidTr="00D30A7B">
        <w:tc>
          <w:tcPr>
            <w:tcW w:w="2263" w:type="dxa"/>
          </w:tcPr>
          <w:p w14:paraId="6997CA91" w14:textId="77777777" w:rsidR="001C02CF" w:rsidRPr="00150D07" w:rsidRDefault="001C02CF" w:rsidP="00D30A7B">
            <w:pPr>
              <w:jc w:val="center"/>
              <w:rPr>
                <w:lang w:eastAsia="nl-NL"/>
              </w:rPr>
            </w:pPr>
            <w:r w:rsidRPr="00150D07">
              <w:rPr>
                <w:lang w:eastAsia="nl-NL"/>
              </w:rPr>
              <w:t>Sproeiarm beweegt niet</w:t>
            </w:r>
          </w:p>
        </w:tc>
        <w:tc>
          <w:tcPr>
            <w:tcW w:w="3402" w:type="dxa"/>
          </w:tcPr>
          <w:p w14:paraId="7F42FDEE" w14:textId="77777777" w:rsidR="001C02CF" w:rsidRPr="00150D07" w:rsidRDefault="001C02CF" w:rsidP="00D30A7B">
            <w:pPr>
              <w:pStyle w:val="Lijstalinea"/>
              <w:numPr>
                <w:ilvl w:val="0"/>
                <w:numId w:val="5"/>
              </w:numPr>
              <w:rPr>
                <w:lang w:eastAsia="nl-NL"/>
              </w:rPr>
            </w:pPr>
            <w:r w:rsidRPr="00150D07">
              <w:rPr>
                <w:lang w:eastAsia="nl-NL"/>
              </w:rPr>
              <w:t>Wielen slippen</w:t>
            </w:r>
          </w:p>
        </w:tc>
        <w:tc>
          <w:tcPr>
            <w:tcW w:w="3397" w:type="dxa"/>
          </w:tcPr>
          <w:p w14:paraId="48148AD2" w14:textId="77777777" w:rsidR="001C02CF" w:rsidRPr="00150D07" w:rsidRDefault="001C02CF" w:rsidP="00D30A7B">
            <w:pPr>
              <w:pStyle w:val="Lijstalinea"/>
              <w:numPr>
                <w:ilvl w:val="0"/>
                <w:numId w:val="5"/>
              </w:numPr>
              <w:rPr>
                <w:lang w:eastAsia="nl-NL"/>
              </w:rPr>
            </w:pPr>
            <w:r w:rsidRPr="00150D07">
              <w:rPr>
                <w:lang w:eastAsia="nl-NL"/>
              </w:rPr>
              <w:t>Verhoog de druk van het wiel op de geleiding</w:t>
            </w:r>
          </w:p>
        </w:tc>
      </w:tr>
    </w:tbl>
    <w:p w14:paraId="59DAD1E9" w14:textId="77777777" w:rsidR="0071019D" w:rsidRPr="00150D07" w:rsidRDefault="0071019D" w:rsidP="0071019D"/>
    <w:p w14:paraId="4E7077E0" w14:textId="4B7BE146" w:rsidR="00E147E4" w:rsidRPr="00150D07" w:rsidRDefault="00E147E4" w:rsidP="0071019D">
      <w:pPr>
        <w:pStyle w:val="Kop3"/>
      </w:pPr>
      <w:bookmarkStart w:id="22" w:name="_Toc181625926"/>
      <w:r w:rsidRPr="00150D07">
        <w:t xml:space="preserve">4.3.2 </w:t>
      </w:r>
      <w:r w:rsidR="003427B7" w:rsidRPr="00150D07">
        <w:t>Containerw</w:t>
      </w:r>
      <w:r w:rsidRPr="00150D07">
        <w:t>asser 180gr</w:t>
      </w:r>
      <w:bookmarkEnd w:id="22"/>
    </w:p>
    <w:p w14:paraId="046CE6E1" w14:textId="64905AC7" w:rsidR="00E16BAA" w:rsidRPr="00150D07" w:rsidRDefault="00E16BAA" w:rsidP="00E16BAA">
      <w:r w:rsidRPr="00150D07">
        <w:t>Storingen specifiek voor de 180gr containerwasser.</w:t>
      </w:r>
    </w:p>
    <w:tbl>
      <w:tblPr>
        <w:tblStyle w:val="Tabelraster"/>
        <w:tblW w:w="0" w:type="auto"/>
        <w:tblLook w:val="04A0" w:firstRow="1" w:lastRow="0" w:firstColumn="1" w:lastColumn="0" w:noHBand="0" w:noVBand="1"/>
      </w:tblPr>
      <w:tblGrid>
        <w:gridCol w:w="2263"/>
        <w:gridCol w:w="3402"/>
        <w:gridCol w:w="3397"/>
      </w:tblGrid>
      <w:tr w:rsidR="008E1BAE" w:rsidRPr="00150D07" w14:paraId="638DAEFA" w14:textId="77777777" w:rsidTr="00D30A7B">
        <w:trPr>
          <w:tblHeader/>
        </w:trPr>
        <w:tc>
          <w:tcPr>
            <w:tcW w:w="2263" w:type="dxa"/>
            <w:shd w:val="clear" w:color="auto" w:fill="CE8D3E" w:themeFill="accent3"/>
            <w:vAlign w:val="center"/>
          </w:tcPr>
          <w:p w14:paraId="351DE511" w14:textId="77777777" w:rsidR="008E1BAE" w:rsidRPr="00150D07" w:rsidRDefault="008E1BAE"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56E98C13" w14:textId="77777777" w:rsidR="008E1BAE" w:rsidRPr="00150D07" w:rsidRDefault="008E1BAE"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58AF9901" w14:textId="77777777" w:rsidR="008E1BAE" w:rsidRPr="00150D07" w:rsidRDefault="008E1BAE" w:rsidP="00D30A7B">
            <w:pPr>
              <w:pStyle w:val="Titel"/>
              <w:jc w:val="center"/>
              <w:rPr>
                <w:color w:val="000000" w:themeColor="text1"/>
                <w:sz w:val="24"/>
                <w:szCs w:val="24"/>
              </w:rPr>
            </w:pPr>
            <w:r w:rsidRPr="00150D07">
              <w:rPr>
                <w:color w:val="000000" w:themeColor="text1"/>
                <w:sz w:val="24"/>
                <w:szCs w:val="24"/>
              </w:rPr>
              <w:t>Oplossing</w:t>
            </w:r>
          </w:p>
        </w:tc>
      </w:tr>
      <w:tr w:rsidR="008E1BAE" w:rsidRPr="00150D07" w14:paraId="66947115" w14:textId="77777777" w:rsidTr="00D30A7B">
        <w:tc>
          <w:tcPr>
            <w:tcW w:w="2263" w:type="dxa"/>
          </w:tcPr>
          <w:p w14:paraId="4D7E9113" w14:textId="0EF5FB64" w:rsidR="008E1BAE" w:rsidRPr="00150D07" w:rsidRDefault="008E1BAE" w:rsidP="00D30A7B">
            <w:pPr>
              <w:jc w:val="center"/>
              <w:rPr>
                <w:lang w:eastAsia="nl-NL"/>
              </w:rPr>
            </w:pPr>
            <w:r w:rsidRPr="00150D07">
              <w:rPr>
                <w:lang w:eastAsia="nl-NL"/>
              </w:rPr>
              <w:t>Wasser kantelframe draait niet</w:t>
            </w:r>
          </w:p>
        </w:tc>
        <w:tc>
          <w:tcPr>
            <w:tcW w:w="3402" w:type="dxa"/>
          </w:tcPr>
          <w:p w14:paraId="0B906118" w14:textId="77777777" w:rsidR="008E1BAE" w:rsidRPr="00150D07" w:rsidRDefault="008E1BAE" w:rsidP="00D30A7B">
            <w:pPr>
              <w:pStyle w:val="Lijstalinea"/>
              <w:numPr>
                <w:ilvl w:val="0"/>
                <w:numId w:val="5"/>
              </w:numPr>
              <w:rPr>
                <w:lang w:eastAsia="nl-NL"/>
              </w:rPr>
            </w:pPr>
            <w:r w:rsidRPr="00150D07">
              <w:rPr>
                <w:lang w:eastAsia="nl-NL"/>
              </w:rPr>
              <w:t>Container staat niet goed op positie</w:t>
            </w:r>
          </w:p>
        </w:tc>
        <w:tc>
          <w:tcPr>
            <w:tcW w:w="3397" w:type="dxa"/>
          </w:tcPr>
          <w:p w14:paraId="3CE98B5E" w14:textId="77777777" w:rsidR="008E1BAE" w:rsidRPr="00150D07" w:rsidRDefault="008E1BAE" w:rsidP="00D30A7B">
            <w:pPr>
              <w:pStyle w:val="Lijstalinea"/>
              <w:numPr>
                <w:ilvl w:val="0"/>
                <w:numId w:val="5"/>
              </w:numPr>
              <w:rPr>
                <w:lang w:eastAsia="nl-NL"/>
              </w:rPr>
            </w:pPr>
            <w:r w:rsidRPr="00150D07">
              <w:rPr>
                <w:lang w:eastAsia="nl-NL"/>
              </w:rPr>
              <w:t>Controleer of de positie sensoren actief zijn</w:t>
            </w:r>
          </w:p>
        </w:tc>
      </w:tr>
      <w:tr w:rsidR="008E1BAE" w:rsidRPr="00150D07" w14:paraId="4F748B92" w14:textId="77777777" w:rsidTr="00D30A7B">
        <w:tc>
          <w:tcPr>
            <w:tcW w:w="2263" w:type="dxa"/>
          </w:tcPr>
          <w:p w14:paraId="61C0E137" w14:textId="77777777" w:rsidR="008E1BAE" w:rsidRPr="00150D07" w:rsidRDefault="008E1BAE" w:rsidP="00D30A7B">
            <w:pPr>
              <w:jc w:val="center"/>
              <w:rPr>
                <w:lang w:eastAsia="nl-NL"/>
              </w:rPr>
            </w:pPr>
          </w:p>
        </w:tc>
        <w:tc>
          <w:tcPr>
            <w:tcW w:w="3402" w:type="dxa"/>
          </w:tcPr>
          <w:p w14:paraId="3F8CF736" w14:textId="21D6022E" w:rsidR="008E1BAE" w:rsidRPr="00150D07" w:rsidRDefault="008E1BAE" w:rsidP="00D30A7B">
            <w:pPr>
              <w:pStyle w:val="Lijstalinea"/>
              <w:numPr>
                <w:ilvl w:val="0"/>
                <w:numId w:val="5"/>
              </w:numPr>
              <w:rPr>
                <w:lang w:eastAsia="nl-NL"/>
              </w:rPr>
            </w:pPr>
            <w:r w:rsidRPr="00150D07">
              <w:rPr>
                <w:lang w:eastAsia="nl-NL"/>
              </w:rPr>
              <w:t>Sproeiboom staat niet op rust</w:t>
            </w:r>
          </w:p>
        </w:tc>
        <w:tc>
          <w:tcPr>
            <w:tcW w:w="3397" w:type="dxa"/>
          </w:tcPr>
          <w:p w14:paraId="5E39ED30" w14:textId="77777777" w:rsidR="008E1BAE" w:rsidRPr="00150D07" w:rsidRDefault="009B518B" w:rsidP="00D30A7B">
            <w:pPr>
              <w:pStyle w:val="Lijstalinea"/>
              <w:numPr>
                <w:ilvl w:val="0"/>
                <w:numId w:val="5"/>
              </w:numPr>
              <w:rPr>
                <w:lang w:eastAsia="nl-NL"/>
              </w:rPr>
            </w:pPr>
            <w:r w:rsidRPr="00150D07">
              <w:rPr>
                <w:lang w:eastAsia="nl-NL"/>
              </w:rPr>
              <w:t>Controleer de sproeiboom</w:t>
            </w:r>
          </w:p>
          <w:p w14:paraId="1DF4B29A" w14:textId="09F1F9B7" w:rsidR="009B518B" w:rsidRPr="00150D07" w:rsidRDefault="009B518B" w:rsidP="00D30A7B">
            <w:pPr>
              <w:pStyle w:val="Lijstalinea"/>
              <w:numPr>
                <w:ilvl w:val="0"/>
                <w:numId w:val="5"/>
              </w:numPr>
              <w:rPr>
                <w:lang w:eastAsia="nl-NL"/>
              </w:rPr>
            </w:pPr>
            <w:r w:rsidRPr="00150D07">
              <w:rPr>
                <w:lang w:eastAsia="nl-NL"/>
              </w:rPr>
              <w:t>Brengt de sproeiboom naar rust</w:t>
            </w:r>
          </w:p>
        </w:tc>
      </w:tr>
      <w:tr w:rsidR="009B518B" w:rsidRPr="00150D07" w14:paraId="56689990" w14:textId="77777777" w:rsidTr="00D30A7B">
        <w:tc>
          <w:tcPr>
            <w:tcW w:w="2263" w:type="dxa"/>
          </w:tcPr>
          <w:p w14:paraId="2C60F078" w14:textId="77777777" w:rsidR="009B518B" w:rsidRPr="00150D07" w:rsidRDefault="009B518B" w:rsidP="00D30A7B">
            <w:pPr>
              <w:jc w:val="center"/>
              <w:rPr>
                <w:lang w:eastAsia="nl-NL"/>
              </w:rPr>
            </w:pPr>
          </w:p>
        </w:tc>
        <w:tc>
          <w:tcPr>
            <w:tcW w:w="3402" w:type="dxa"/>
          </w:tcPr>
          <w:p w14:paraId="1DF60253" w14:textId="3D20DF51" w:rsidR="009B518B" w:rsidRPr="00150D07" w:rsidRDefault="009B518B" w:rsidP="00D30A7B">
            <w:pPr>
              <w:pStyle w:val="Lijstalinea"/>
              <w:numPr>
                <w:ilvl w:val="0"/>
                <w:numId w:val="5"/>
              </w:numPr>
              <w:rPr>
                <w:lang w:eastAsia="nl-NL"/>
              </w:rPr>
            </w:pPr>
            <w:r w:rsidRPr="00150D07">
              <w:rPr>
                <w:lang w:eastAsia="nl-NL"/>
              </w:rPr>
              <w:t>Borgpin zit nog vast</w:t>
            </w:r>
          </w:p>
        </w:tc>
        <w:tc>
          <w:tcPr>
            <w:tcW w:w="3397" w:type="dxa"/>
          </w:tcPr>
          <w:p w14:paraId="3BA7815F" w14:textId="77777777" w:rsidR="009B518B" w:rsidRPr="00150D07" w:rsidRDefault="009B518B" w:rsidP="00D30A7B">
            <w:pPr>
              <w:pStyle w:val="Lijstalinea"/>
              <w:numPr>
                <w:ilvl w:val="0"/>
                <w:numId w:val="5"/>
              </w:numPr>
              <w:rPr>
                <w:lang w:eastAsia="nl-NL"/>
              </w:rPr>
            </w:pPr>
            <w:r w:rsidRPr="00150D07">
              <w:rPr>
                <w:lang w:eastAsia="nl-NL"/>
              </w:rPr>
              <w:t>Controleer ventiel van de borgpin</w:t>
            </w:r>
          </w:p>
          <w:p w14:paraId="01C3FA5E" w14:textId="4AC10650" w:rsidR="009B518B" w:rsidRPr="00150D07" w:rsidRDefault="009B518B" w:rsidP="00D30A7B">
            <w:pPr>
              <w:pStyle w:val="Lijstalinea"/>
              <w:numPr>
                <w:ilvl w:val="0"/>
                <w:numId w:val="5"/>
              </w:numPr>
              <w:rPr>
                <w:lang w:eastAsia="nl-NL"/>
              </w:rPr>
            </w:pPr>
            <w:r w:rsidRPr="00150D07">
              <w:rPr>
                <w:lang w:eastAsia="nl-NL"/>
              </w:rPr>
              <w:t>Controleer de borgpin</w:t>
            </w:r>
          </w:p>
        </w:tc>
      </w:tr>
      <w:tr w:rsidR="008E1BAE" w:rsidRPr="00150D07" w14:paraId="67E24494" w14:textId="77777777" w:rsidTr="00D30A7B">
        <w:tc>
          <w:tcPr>
            <w:tcW w:w="2263" w:type="dxa"/>
          </w:tcPr>
          <w:p w14:paraId="67C32DF5" w14:textId="2A353D89" w:rsidR="008E1BAE" w:rsidRPr="00150D07" w:rsidRDefault="008E1BAE" w:rsidP="00D30A7B">
            <w:pPr>
              <w:jc w:val="center"/>
              <w:rPr>
                <w:lang w:eastAsia="nl-NL"/>
              </w:rPr>
            </w:pPr>
          </w:p>
        </w:tc>
        <w:tc>
          <w:tcPr>
            <w:tcW w:w="3402" w:type="dxa"/>
          </w:tcPr>
          <w:p w14:paraId="45C70F75" w14:textId="3EAFE223" w:rsidR="008E1BAE" w:rsidRPr="00150D07" w:rsidRDefault="008E1BAE" w:rsidP="00D30A7B">
            <w:pPr>
              <w:pStyle w:val="Lijstalinea"/>
              <w:numPr>
                <w:ilvl w:val="0"/>
                <w:numId w:val="5"/>
              </w:numPr>
              <w:rPr>
                <w:lang w:eastAsia="nl-NL"/>
              </w:rPr>
            </w:pPr>
            <w:r w:rsidRPr="00150D07">
              <w:rPr>
                <w:lang w:eastAsia="nl-NL"/>
              </w:rPr>
              <w:t xml:space="preserve">Container </w:t>
            </w:r>
            <w:r w:rsidR="00722755" w:rsidRPr="00150D07">
              <w:rPr>
                <w:lang w:eastAsia="nl-NL"/>
              </w:rPr>
              <w:t xml:space="preserve">blokkeer </w:t>
            </w:r>
            <w:r w:rsidRPr="00150D07">
              <w:rPr>
                <w:lang w:eastAsia="nl-NL"/>
              </w:rPr>
              <w:t>sensoren zijn bedekt</w:t>
            </w:r>
          </w:p>
        </w:tc>
        <w:tc>
          <w:tcPr>
            <w:tcW w:w="3397" w:type="dxa"/>
          </w:tcPr>
          <w:p w14:paraId="00A8D439" w14:textId="24363710" w:rsidR="008E1BAE" w:rsidRPr="00150D07" w:rsidRDefault="008E1BAE" w:rsidP="00D30A7B">
            <w:pPr>
              <w:pStyle w:val="Lijstalinea"/>
              <w:numPr>
                <w:ilvl w:val="0"/>
                <w:numId w:val="5"/>
              </w:numPr>
              <w:rPr>
                <w:lang w:eastAsia="nl-NL"/>
              </w:rPr>
            </w:pPr>
            <w:r w:rsidRPr="00150D07">
              <w:rPr>
                <w:lang w:eastAsia="nl-NL"/>
              </w:rPr>
              <w:t xml:space="preserve">Controleer de </w:t>
            </w:r>
            <w:r w:rsidR="00722755" w:rsidRPr="00150D07">
              <w:rPr>
                <w:lang w:eastAsia="nl-NL"/>
              </w:rPr>
              <w:t>blokkeer</w:t>
            </w:r>
            <w:r w:rsidRPr="00150D07">
              <w:rPr>
                <w:lang w:eastAsia="nl-NL"/>
              </w:rPr>
              <w:t xml:space="preserve"> sensoren</w:t>
            </w:r>
          </w:p>
        </w:tc>
      </w:tr>
      <w:tr w:rsidR="008E1BAE" w:rsidRPr="00150D07" w14:paraId="7A4334E3" w14:textId="77777777" w:rsidTr="00D30A7B">
        <w:tc>
          <w:tcPr>
            <w:tcW w:w="2263" w:type="dxa"/>
          </w:tcPr>
          <w:p w14:paraId="6E6DD29B" w14:textId="77777777" w:rsidR="008E1BAE" w:rsidRPr="00150D07" w:rsidRDefault="008E1BAE" w:rsidP="00D30A7B">
            <w:pPr>
              <w:jc w:val="center"/>
              <w:rPr>
                <w:lang w:eastAsia="nl-NL"/>
              </w:rPr>
            </w:pPr>
            <w:r w:rsidRPr="00150D07">
              <w:rPr>
                <w:lang w:eastAsia="nl-NL"/>
              </w:rPr>
              <w:t>Sproeiarm beweegt niet</w:t>
            </w:r>
          </w:p>
        </w:tc>
        <w:tc>
          <w:tcPr>
            <w:tcW w:w="3402" w:type="dxa"/>
          </w:tcPr>
          <w:p w14:paraId="06357EBF" w14:textId="3D1AFF26" w:rsidR="008E1BAE" w:rsidRPr="00150D07" w:rsidRDefault="0085391E" w:rsidP="00D30A7B">
            <w:pPr>
              <w:pStyle w:val="Lijstalinea"/>
              <w:numPr>
                <w:ilvl w:val="0"/>
                <w:numId w:val="5"/>
              </w:numPr>
              <w:rPr>
                <w:lang w:eastAsia="nl-NL"/>
              </w:rPr>
            </w:pPr>
            <w:r w:rsidRPr="00150D07">
              <w:rPr>
                <w:lang w:eastAsia="nl-NL"/>
              </w:rPr>
              <w:t xml:space="preserve">Kantelframe </w:t>
            </w:r>
            <w:r w:rsidR="006717E5" w:rsidRPr="00150D07">
              <w:rPr>
                <w:lang w:eastAsia="nl-NL"/>
              </w:rPr>
              <w:t>staat niet goed</w:t>
            </w:r>
          </w:p>
        </w:tc>
        <w:tc>
          <w:tcPr>
            <w:tcW w:w="3397" w:type="dxa"/>
          </w:tcPr>
          <w:p w14:paraId="4D4C115F" w14:textId="13A82B61" w:rsidR="00A55677" w:rsidRPr="00150D07" w:rsidRDefault="00A55677" w:rsidP="003414E8">
            <w:pPr>
              <w:pStyle w:val="Lijstalinea"/>
              <w:numPr>
                <w:ilvl w:val="0"/>
                <w:numId w:val="5"/>
              </w:numPr>
              <w:rPr>
                <w:lang w:eastAsia="nl-NL"/>
              </w:rPr>
            </w:pPr>
            <w:r w:rsidRPr="00150D07">
              <w:rPr>
                <w:lang w:eastAsia="nl-NL"/>
              </w:rPr>
              <w:t>Controleer waarom de kantelframe niet goed staat</w:t>
            </w:r>
          </w:p>
        </w:tc>
      </w:tr>
      <w:tr w:rsidR="003414E8" w:rsidRPr="00150D07" w14:paraId="0509278F" w14:textId="77777777" w:rsidTr="00D30A7B">
        <w:tc>
          <w:tcPr>
            <w:tcW w:w="2263" w:type="dxa"/>
          </w:tcPr>
          <w:p w14:paraId="62D636DF" w14:textId="77777777" w:rsidR="003414E8" w:rsidRPr="00150D07" w:rsidRDefault="003414E8" w:rsidP="00D30A7B">
            <w:pPr>
              <w:jc w:val="center"/>
              <w:rPr>
                <w:lang w:eastAsia="nl-NL"/>
              </w:rPr>
            </w:pPr>
          </w:p>
        </w:tc>
        <w:tc>
          <w:tcPr>
            <w:tcW w:w="3402" w:type="dxa"/>
          </w:tcPr>
          <w:p w14:paraId="4F0406D1" w14:textId="740A4367" w:rsidR="003414E8" w:rsidRPr="00150D07" w:rsidRDefault="003414E8" w:rsidP="00D30A7B">
            <w:pPr>
              <w:pStyle w:val="Lijstalinea"/>
              <w:numPr>
                <w:ilvl w:val="0"/>
                <w:numId w:val="5"/>
              </w:numPr>
              <w:rPr>
                <w:lang w:eastAsia="nl-NL"/>
              </w:rPr>
            </w:pPr>
            <w:r w:rsidRPr="00150D07">
              <w:rPr>
                <w:lang w:eastAsia="nl-NL"/>
              </w:rPr>
              <w:t>Borgpin zit niet vast</w:t>
            </w:r>
          </w:p>
        </w:tc>
        <w:tc>
          <w:tcPr>
            <w:tcW w:w="3397" w:type="dxa"/>
          </w:tcPr>
          <w:p w14:paraId="1EFAC092" w14:textId="77777777" w:rsidR="003414E8" w:rsidRPr="00150D07" w:rsidRDefault="003414E8" w:rsidP="003414E8">
            <w:pPr>
              <w:pStyle w:val="Lijstalinea"/>
              <w:numPr>
                <w:ilvl w:val="0"/>
                <w:numId w:val="5"/>
              </w:numPr>
              <w:rPr>
                <w:lang w:eastAsia="nl-NL"/>
              </w:rPr>
            </w:pPr>
            <w:r w:rsidRPr="00150D07">
              <w:rPr>
                <w:lang w:eastAsia="nl-NL"/>
              </w:rPr>
              <w:t>Controleer ventiel van de borgpin</w:t>
            </w:r>
          </w:p>
          <w:p w14:paraId="31FB48CC" w14:textId="77777777" w:rsidR="003414E8" w:rsidRPr="00150D07" w:rsidRDefault="003414E8" w:rsidP="003414E8">
            <w:pPr>
              <w:pStyle w:val="Lijstalinea"/>
              <w:numPr>
                <w:ilvl w:val="0"/>
                <w:numId w:val="5"/>
              </w:numPr>
              <w:rPr>
                <w:lang w:eastAsia="nl-NL"/>
              </w:rPr>
            </w:pPr>
            <w:r w:rsidRPr="00150D07">
              <w:rPr>
                <w:lang w:eastAsia="nl-NL"/>
              </w:rPr>
              <w:t>Controleer kantelframe</w:t>
            </w:r>
          </w:p>
          <w:p w14:paraId="688658CA" w14:textId="022F549A" w:rsidR="003414E8" w:rsidRPr="00150D07" w:rsidRDefault="003414E8" w:rsidP="003414E8">
            <w:pPr>
              <w:pStyle w:val="Lijstalinea"/>
              <w:numPr>
                <w:ilvl w:val="0"/>
                <w:numId w:val="5"/>
              </w:numPr>
              <w:rPr>
                <w:lang w:eastAsia="nl-NL"/>
              </w:rPr>
            </w:pPr>
            <w:r w:rsidRPr="00150D07">
              <w:rPr>
                <w:lang w:eastAsia="nl-NL"/>
              </w:rPr>
              <w:t>Controleer de borgpin</w:t>
            </w:r>
          </w:p>
        </w:tc>
      </w:tr>
    </w:tbl>
    <w:p w14:paraId="02FE88D6" w14:textId="77777777" w:rsidR="0039718B" w:rsidRPr="00150D07" w:rsidRDefault="0039718B" w:rsidP="0039718B">
      <w:pPr>
        <w:rPr>
          <w:lang w:eastAsia="nl-NL"/>
        </w:rPr>
      </w:pPr>
    </w:p>
    <w:p w14:paraId="5AC39B6F" w14:textId="77777777" w:rsidR="0039718B" w:rsidRPr="00150D07" w:rsidRDefault="0039718B">
      <w:pPr>
        <w:rPr>
          <w:caps/>
          <w:spacing w:val="15"/>
          <w:lang w:eastAsia="nl-NL"/>
        </w:rPr>
      </w:pPr>
      <w:r w:rsidRPr="00150D07">
        <w:rPr>
          <w:lang w:eastAsia="nl-NL"/>
        </w:rPr>
        <w:br w:type="page"/>
      </w:r>
    </w:p>
    <w:p w14:paraId="614DAA4A" w14:textId="7B332DB4" w:rsidR="007919EA" w:rsidRPr="00150D07" w:rsidRDefault="007919EA" w:rsidP="007919EA">
      <w:pPr>
        <w:pStyle w:val="Kop2"/>
        <w:rPr>
          <w:lang w:eastAsia="nl-NL"/>
        </w:rPr>
      </w:pPr>
      <w:bookmarkStart w:id="23" w:name="_Toc181625927"/>
      <w:r w:rsidRPr="00150D07">
        <w:rPr>
          <w:lang w:eastAsia="nl-NL"/>
        </w:rPr>
        <w:lastRenderedPageBreak/>
        <w:t>4.4 Bovenloopkraan</w:t>
      </w:r>
      <w:bookmarkEnd w:id="23"/>
    </w:p>
    <w:p w14:paraId="683601D5" w14:textId="77777777" w:rsidR="005C1986" w:rsidRPr="00150D07" w:rsidRDefault="007919EA" w:rsidP="005C1986">
      <w:r w:rsidRPr="00150D07">
        <w:t xml:space="preserve">In dit hoofdstuk vindt u een overzicht van mogelijke storingen die verband kunnen houden met de afduwer van het transportsysteem. </w:t>
      </w:r>
    </w:p>
    <w:p w14:paraId="54DE5FD5" w14:textId="77777777" w:rsidR="00B51006" w:rsidRPr="00150D07" w:rsidRDefault="005C1986" w:rsidP="00B51006">
      <w:r w:rsidRPr="00150D07">
        <w:t xml:space="preserve">Controleer altijd eerst of de bovenloopkraan nog aan staat en in bedrijf is. </w:t>
      </w:r>
    </w:p>
    <w:p w14:paraId="7B8AC899" w14:textId="5014BEC1" w:rsidR="007919EA" w:rsidRPr="00150D07" w:rsidRDefault="00B51006" w:rsidP="00B51006">
      <w:pPr>
        <w:pStyle w:val="Kop3"/>
      </w:pPr>
      <w:bookmarkStart w:id="24" w:name="_Toc181625928"/>
      <w:r w:rsidRPr="00150D07">
        <w:t>4.4.1 Algemene storingen Bovenloopkraan</w:t>
      </w:r>
      <w:bookmarkEnd w:id="24"/>
    </w:p>
    <w:tbl>
      <w:tblPr>
        <w:tblStyle w:val="Tabelraster"/>
        <w:tblW w:w="0" w:type="auto"/>
        <w:tblLook w:val="04A0" w:firstRow="1" w:lastRow="0" w:firstColumn="1" w:lastColumn="0" w:noHBand="0" w:noVBand="1"/>
      </w:tblPr>
      <w:tblGrid>
        <w:gridCol w:w="2263"/>
        <w:gridCol w:w="3402"/>
        <w:gridCol w:w="3397"/>
      </w:tblGrid>
      <w:tr w:rsidR="007919EA" w:rsidRPr="00150D07" w14:paraId="421B2269" w14:textId="77777777" w:rsidTr="00D30A7B">
        <w:trPr>
          <w:tblHeader/>
        </w:trPr>
        <w:tc>
          <w:tcPr>
            <w:tcW w:w="2263" w:type="dxa"/>
            <w:shd w:val="clear" w:color="auto" w:fill="CE8D3E" w:themeFill="accent3"/>
            <w:vAlign w:val="center"/>
          </w:tcPr>
          <w:p w14:paraId="163E8F1E" w14:textId="77777777" w:rsidR="007919EA" w:rsidRPr="00150D07" w:rsidRDefault="007919EA"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79053D59" w14:textId="77777777" w:rsidR="007919EA" w:rsidRPr="00150D07" w:rsidRDefault="007919EA"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590F7C29" w14:textId="77777777" w:rsidR="007919EA" w:rsidRPr="00150D07" w:rsidRDefault="007919EA" w:rsidP="00D30A7B">
            <w:pPr>
              <w:pStyle w:val="Titel"/>
              <w:jc w:val="center"/>
              <w:rPr>
                <w:color w:val="000000" w:themeColor="text1"/>
                <w:sz w:val="24"/>
                <w:szCs w:val="24"/>
              </w:rPr>
            </w:pPr>
            <w:r w:rsidRPr="00150D07">
              <w:rPr>
                <w:color w:val="000000" w:themeColor="text1"/>
                <w:sz w:val="24"/>
                <w:szCs w:val="24"/>
              </w:rPr>
              <w:t>Oplossing</w:t>
            </w:r>
          </w:p>
        </w:tc>
      </w:tr>
      <w:tr w:rsidR="007919EA" w:rsidRPr="00150D07" w14:paraId="7DC38EC8" w14:textId="77777777" w:rsidTr="00D30A7B">
        <w:tc>
          <w:tcPr>
            <w:tcW w:w="2263" w:type="dxa"/>
          </w:tcPr>
          <w:p w14:paraId="2603F71B" w14:textId="77777777" w:rsidR="007919EA" w:rsidRPr="00150D07" w:rsidRDefault="007919EA" w:rsidP="00D30A7B">
            <w:pPr>
              <w:jc w:val="center"/>
              <w:rPr>
                <w:lang w:eastAsia="nl-NL"/>
              </w:rPr>
            </w:pPr>
            <w:r w:rsidRPr="00150D07">
              <w:rPr>
                <w:lang w:eastAsia="nl-NL"/>
              </w:rPr>
              <w:t>Kraan rijdt niet meer</w:t>
            </w:r>
          </w:p>
        </w:tc>
        <w:tc>
          <w:tcPr>
            <w:tcW w:w="3402" w:type="dxa"/>
          </w:tcPr>
          <w:p w14:paraId="012B7BF0" w14:textId="77777777" w:rsidR="007919EA" w:rsidRPr="00150D07" w:rsidRDefault="007919EA" w:rsidP="00D30A7B">
            <w:pPr>
              <w:pStyle w:val="Lijstalinea"/>
              <w:numPr>
                <w:ilvl w:val="0"/>
                <w:numId w:val="5"/>
              </w:numPr>
              <w:rPr>
                <w:lang w:eastAsia="nl-NL"/>
              </w:rPr>
            </w:pPr>
            <w:r w:rsidRPr="00150D07">
              <w:rPr>
                <w:lang w:eastAsia="nl-NL"/>
              </w:rPr>
              <w:t>Geen stroom</w:t>
            </w:r>
          </w:p>
        </w:tc>
        <w:tc>
          <w:tcPr>
            <w:tcW w:w="3397" w:type="dxa"/>
          </w:tcPr>
          <w:p w14:paraId="7C3E5158" w14:textId="475B9C51" w:rsidR="007919EA" w:rsidRPr="00150D07" w:rsidRDefault="007919EA" w:rsidP="00D30A7B">
            <w:pPr>
              <w:pStyle w:val="Lijstalinea"/>
              <w:numPr>
                <w:ilvl w:val="0"/>
                <w:numId w:val="5"/>
              </w:numPr>
              <w:rPr>
                <w:lang w:eastAsia="nl-NL"/>
              </w:rPr>
            </w:pPr>
            <w:r w:rsidRPr="00150D07">
              <w:rPr>
                <w:lang w:eastAsia="nl-NL"/>
              </w:rPr>
              <w:t xml:space="preserve">Controleer de kraan afschakeling of </w:t>
            </w:r>
            <w:r w:rsidR="005B18DE" w:rsidRPr="00150D07">
              <w:rPr>
                <w:lang w:eastAsia="nl-NL"/>
              </w:rPr>
              <w:t>er</w:t>
            </w:r>
            <w:r w:rsidRPr="00150D07">
              <w:rPr>
                <w:lang w:eastAsia="nl-NL"/>
              </w:rPr>
              <w:t xml:space="preserve"> stroom </w:t>
            </w:r>
            <w:r w:rsidR="00876255" w:rsidRPr="00150D07">
              <w:rPr>
                <w:lang w:eastAsia="nl-NL"/>
              </w:rPr>
              <w:t>op staat</w:t>
            </w:r>
          </w:p>
        </w:tc>
      </w:tr>
      <w:tr w:rsidR="007919EA" w:rsidRPr="00150D07" w14:paraId="519DC617" w14:textId="77777777" w:rsidTr="00D30A7B">
        <w:tc>
          <w:tcPr>
            <w:tcW w:w="2263" w:type="dxa"/>
          </w:tcPr>
          <w:p w14:paraId="5249971A" w14:textId="77777777" w:rsidR="007919EA" w:rsidRPr="00150D07" w:rsidRDefault="007919EA" w:rsidP="00D30A7B">
            <w:pPr>
              <w:jc w:val="center"/>
              <w:rPr>
                <w:lang w:eastAsia="nl-NL"/>
              </w:rPr>
            </w:pPr>
          </w:p>
        </w:tc>
        <w:tc>
          <w:tcPr>
            <w:tcW w:w="3402" w:type="dxa"/>
          </w:tcPr>
          <w:p w14:paraId="6C369171" w14:textId="77777777" w:rsidR="007919EA" w:rsidRPr="00150D07" w:rsidRDefault="007919EA" w:rsidP="00D30A7B">
            <w:pPr>
              <w:pStyle w:val="Lijstalinea"/>
              <w:numPr>
                <w:ilvl w:val="0"/>
                <w:numId w:val="5"/>
              </w:numPr>
              <w:rPr>
                <w:lang w:eastAsia="nl-NL"/>
              </w:rPr>
            </w:pPr>
            <w:r w:rsidRPr="00150D07">
              <w:rPr>
                <w:lang w:eastAsia="nl-NL"/>
              </w:rPr>
              <w:t>Systeem staat in noodstop</w:t>
            </w:r>
          </w:p>
        </w:tc>
        <w:tc>
          <w:tcPr>
            <w:tcW w:w="3397" w:type="dxa"/>
          </w:tcPr>
          <w:p w14:paraId="04768375" w14:textId="77777777" w:rsidR="007919EA" w:rsidRPr="00150D07" w:rsidRDefault="007919EA" w:rsidP="00D30A7B">
            <w:pPr>
              <w:pStyle w:val="Lijstalinea"/>
              <w:numPr>
                <w:ilvl w:val="0"/>
                <w:numId w:val="5"/>
              </w:numPr>
              <w:rPr>
                <w:lang w:eastAsia="nl-NL"/>
              </w:rPr>
            </w:pPr>
            <w:r w:rsidRPr="00150D07">
              <w:rPr>
                <w:lang w:eastAsia="nl-NL"/>
              </w:rPr>
              <w:t>Reset de noodstop als het veilig is</w:t>
            </w:r>
          </w:p>
        </w:tc>
      </w:tr>
      <w:tr w:rsidR="007919EA" w:rsidRPr="00150D07" w14:paraId="32DFD726" w14:textId="77777777" w:rsidTr="00D30A7B">
        <w:tc>
          <w:tcPr>
            <w:tcW w:w="2263" w:type="dxa"/>
          </w:tcPr>
          <w:p w14:paraId="2CC54F1A" w14:textId="77777777" w:rsidR="007919EA" w:rsidRPr="00150D07" w:rsidRDefault="007919EA" w:rsidP="00D30A7B">
            <w:pPr>
              <w:jc w:val="center"/>
              <w:rPr>
                <w:lang w:eastAsia="nl-NL"/>
              </w:rPr>
            </w:pPr>
            <w:r w:rsidRPr="00150D07">
              <w:rPr>
                <w:lang w:eastAsia="nl-NL"/>
              </w:rPr>
              <w:t>Kraan laat hefframe niet zakken</w:t>
            </w:r>
          </w:p>
        </w:tc>
        <w:tc>
          <w:tcPr>
            <w:tcW w:w="3402" w:type="dxa"/>
          </w:tcPr>
          <w:p w14:paraId="28785DC1" w14:textId="77777777" w:rsidR="007919EA" w:rsidRPr="00150D07" w:rsidRDefault="007919EA" w:rsidP="00D30A7B">
            <w:pPr>
              <w:pStyle w:val="Lijstalinea"/>
              <w:numPr>
                <w:ilvl w:val="0"/>
                <w:numId w:val="5"/>
              </w:numPr>
              <w:rPr>
                <w:lang w:eastAsia="nl-NL"/>
              </w:rPr>
            </w:pPr>
            <w:r w:rsidRPr="00150D07">
              <w:t>Beveiligingsklem staat niet op de eindstand sensor</w:t>
            </w:r>
          </w:p>
        </w:tc>
        <w:tc>
          <w:tcPr>
            <w:tcW w:w="3397" w:type="dxa"/>
          </w:tcPr>
          <w:p w14:paraId="2CB18FA1" w14:textId="77777777" w:rsidR="007919EA" w:rsidRPr="00150D07" w:rsidRDefault="007919EA" w:rsidP="00D30A7B">
            <w:pPr>
              <w:pStyle w:val="Lijstalinea"/>
              <w:numPr>
                <w:ilvl w:val="0"/>
                <w:numId w:val="5"/>
              </w:numPr>
              <w:rPr>
                <w:lang w:eastAsia="nl-NL"/>
              </w:rPr>
            </w:pPr>
            <w:r w:rsidRPr="00150D07">
              <w:t>Check of sensor van de valbeveiliging operationeel is. (gele en groene lamp branden)</w:t>
            </w:r>
          </w:p>
        </w:tc>
      </w:tr>
      <w:tr w:rsidR="007919EA" w:rsidRPr="00150D07" w14:paraId="4C28D70E" w14:textId="77777777" w:rsidTr="00D30A7B">
        <w:tc>
          <w:tcPr>
            <w:tcW w:w="2263" w:type="dxa"/>
          </w:tcPr>
          <w:p w14:paraId="504DA778" w14:textId="77777777" w:rsidR="007919EA" w:rsidRPr="00150D07" w:rsidRDefault="007919EA" w:rsidP="00D30A7B">
            <w:pPr>
              <w:jc w:val="center"/>
              <w:rPr>
                <w:lang w:eastAsia="nl-NL"/>
              </w:rPr>
            </w:pPr>
          </w:p>
        </w:tc>
        <w:tc>
          <w:tcPr>
            <w:tcW w:w="3402" w:type="dxa"/>
          </w:tcPr>
          <w:p w14:paraId="4E1E7831" w14:textId="77777777" w:rsidR="007919EA" w:rsidRPr="00150D07" w:rsidRDefault="007919EA" w:rsidP="00D30A7B">
            <w:pPr>
              <w:pStyle w:val="Lijstalinea"/>
              <w:numPr>
                <w:ilvl w:val="0"/>
                <w:numId w:val="5"/>
              </w:numPr>
              <w:rPr>
                <w:lang w:eastAsia="nl-NL"/>
              </w:rPr>
            </w:pPr>
            <w:r w:rsidRPr="00150D07">
              <w:t>Containerklem is niet open of dicht</w:t>
            </w:r>
          </w:p>
        </w:tc>
        <w:tc>
          <w:tcPr>
            <w:tcW w:w="3397" w:type="dxa"/>
          </w:tcPr>
          <w:p w14:paraId="01F5C23A" w14:textId="77777777" w:rsidR="007919EA" w:rsidRPr="00150D07" w:rsidRDefault="007919EA" w:rsidP="00D30A7B">
            <w:pPr>
              <w:pStyle w:val="Lijstalinea"/>
              <w:numPr>
                <w:ilvl w:val="0"/>
                <w:numId w:val="5"/>
              </w:numPr>
              <w:rPr>
                <w:lang w:eastAsia="nl-NL"/>
              </w:rPr>
            </w:pPr>
            <w:r w:rsidRPr="00150D07">
              <w:t>Check of sensor van de klemmen operationeel is. (gele en groene lamp branden)</w:t>
            </w:r>
          </w:p>
        </w:tc>
      </w:tr>
      <w:tr w:rsidR="007919EA" w:rsidRPr="00150D07" w14:paraId="3ED60605" w14:textId="77777777" w:rsidTr="00D30A7B">
        <w:tc>
          <w:tcPr>
            <w:tcW w:w="2263" w:type="dxa"/>
          </w:tcPr>
          <w:p w14:paraId="55CEFF77" w14:textId="77777777" w:rsidR="007919EA" w:rsidRPr="00150D07" w:rsidRDefault="007919EA" w:rsidP="00D30A7B">
            <w:pPr>
              <w:jc w:val="center"/>
              <w:rPr>
                <w:lang w:eastAsia="nl-NL"/>
              </w:rPr>
            </w:pPr>
          </w:p>
        </w:tc>
        <w:tc>
          <w:tcPr>
            <w:tcW w:w="3402" w:type="dxa"/>
          </w:tcPr>
          <w:p w14:paraId="012B5EBD" w14:textId="77777777" w:rsidR="007919EA" w:rsidRPr="00150D07" w:rsidRDefault="007919EA" w:rsidP="00D30A7B">
            <w:pPr>
              <w:pStyle w:val="Lijstalinea"/>
              <w:numPr>
                <w:ilvl w:val="0"/>
                <w:numId w:val="5"/>
              </w:numPr>
            </w:pPr>
            <w:r w:rsidRPr="00150D07">
              <w:t>Frequentieregelaar staat op storing</w:t>
            </w:r>
          </w:p>
        </w:tc>
        <w:tc>
          <w:tcPr>
            <w:tcW w:w="3397" w:type="dxa"/>
          </w:tcPr>
          <w:p w14:paraId="77DE185A" w14:textId="77777777" w:rsidR="007919EA" w:rsidRPr="00150D07" w:rsidRDefault="007919EA" w:rsidP="00D30A7B">
            <w:pPr>
              <w:pStyle w:val="Lijstalinea"/>
              <w:numPr>
                <w:ilvl w:val="0"/>
                <w:numId w:val="5"/>
              </w:numPr>
            </w:pPr>
            <w:r w:rsidRPr="00150D07">
              <w:t>Gebruik de reset knop op CMT Viewer</w:t>
            </w:r>
          </w:p>
          <w:p w14:paraId="1E592E88" w14:textId="77777777" w:rsidR="007919EA" w:rsidRPr="00150D07" w:rsidRDefault="007919EA" w:rsidP="00D30A7B">
            <w:pPr>
              <w:pStyle w:val="Lijstalinea"/>
              <w:numPr>
                <w:ilvl w:val="0"/>
                <w:numId w:val="5"/>
              </w:numPr>
            </w:pPr>
            <w:r w:rsidRPr="00150D07">
              <w:t>Controleer de motor</w:t>
            </w:r>
          </w:p>
          <w:p w14:paraId="5E5AE3C2" w14:textId="77777777" w:rsidR="007919EA" w:rsidRPr="00150D07" w:rsidRDefault="007919EA" w:rsidP="00D30A7B">
            <w:pPr>
              <w:pStyle w:val="Lijstalinea"/>
              <w:numPr>
                <w:ilvl w:val="0"/>
                <w:numId w:val="5"/>
              </w:numPr>
            </w:pPr>
            <w:r w:rsidRPr="00150D07">
              <w:t>Controleer de rem</w:t>
            </w:r>
          </w:p>
          <w:p w14:paraId="5FE066D6" w14:textId="77777777" w:rsidR="007919EA" w:rsidRPr="00150D07" w:rsidRDefault="007919EA" w:rsidP="00D30A7B">
            <w:pPr>
              <w:pStyle w:val="Lijstalinea"/>
              <w:numPr>
                <w:ilvl w:val="0"/>
                <w:numId w:val="5"/>
              </w:numPr>
            </w:pPr>
            <w:r w:rsidRPr="00150D07">
              <w:t>Controleer het remrelais</w:t>
            </w:r>
          </w:p>
        </w:tc>
      </w:tr>
      <w:tr w:rsidR="007919EA" w:rsidRPr="00150D07" w14:paraId="45DBAB98" w14:textId="77777777" w:rsidTr="00D30A7B">
        <w:tc>
          <w:tcPr>
            <w:tcW w:w="2263" w:type="dxa"/>
          </w:tcPr>
          <w:p w14:paraId="33B1C555" w14:textId="77777777" w:rsidR="007919EA" w:rsidRPr="00150D07" w:rsidRDefault="007919EA" w:rsidP="00D30A7B">
            <w:pPr>
              <w:jc w:val="center"/>
              <w:rPr>
                <w:lang w:eastAsia="nl-NL"/>
              </w:rPr>
            </w:pPr>
            <w:r w:rsidRPr="00150D07">
              <w:rPr>
                <w:lang w:eastAsia="nl-NL"/>
              </w:rPr>
              <w:t>Valbeveiliging draait te ver</w:t>
            </w:r>
          </w:p>
        </w:tc>
        <w:tc>
          <w:tcPr>
            <w:tcW w:w="3402" w:type="dxa"/>
          </w:tcPr>
          <w:p w14:paraId="45EC2DB6" w14:textId="77777777" w:rsidR="007919EA" w:rsidRPr="00150D07" w:rsidRDefault="007919EA" w:rsidP="00D30A7B">
            <w:pPr>
              <w:pStyle w:val="Lijstalinea"/>
              <w:numPr>
                <w:ilvl w:val="0"/>
                <w:numId w:val="5"/>
              </w:numPr>
              <w:rPr>
                <w:lang w:eastAsia="nl-NL"/>
              </w:rPr>
            </w:pPr>
            <w:r w:rsidRPr="00150D07">
              <w:t>De weerstand in de vertragingskast wordt minder na verloop van tijd</w:t>
            </w:r>
          </w:p>
        </w:tc>
        <w:tc>
          <w:tcPr>
            <w:tcW w:w="3397" w:type="dxa"/>
          </w:tcPr>
          <w:p w14:paraId="10A2852C" w14:textId="77777777" w:rsidR="007919EA" w:rsidRPr="00150D07" w:rsidRDefault="007919EA" w:rsidP="00D30A7B">
            <w:pPr>
              <w:pStyle w:val="Lijstalinea"/>
              <w:numPr>
                <w:ilvl w:val="0"/>
                <w:numId w:val="5"/>
              </w:numPr>
              <w:rPr>
                <w:lang w:eastAsia="nl-NL"/>
              </w:rPr>
            </w:pPr>
            <w:r w:rsidRPr="00150D07">
              <w:t>Stel de sensoren bij naar binnen</w:t>
            </w:r>
          </w:p>
        </w:tc>
      </w:tr>
      <w:tr w:rsidR="007919EA" w:rsidRPr="00150D07" w14:paraId="193C7593" w14:textId="77777777" w:rsidTr="00D30A7B">
        <w:tc>
          <w:tcPr>
            <w:tcW w:w="2263" w:type="dxa"/>
          </w:tcPr>
          <w:p w14:paraId="1752D26B" w14:textId="77777777" w:rsidR="007919EA" w:rsidRPr="00150D07" w:rsidRDefault="007919EA" w:rsidP="00D30A7B">
            <w:pPr>
              <w:jc w:val="center"/>
              <w:rPr>
                <w:lang w:eastAsia="nl-NL"/>
              </w:rPr>
            </w:pPr>
            <w:r w:rsidRPr="00150D07">
              <w:rPr>
                <w:lang w:eastAsia="nl-NL"/>
              </w:rPr>
              <w:t>Valbeveiliging draait niet meer</w:t>
            </w:r>
          </w:p>
        </w:tc>
        <w:tc>
          <w:tcPr>
            <w:tcW w:w="3402" w:type="dxa"/>
          </w:tcPr>
          <w:p w14:paraId="5F5F116F" w14:textId="77777777" w:rsidR="007919EA" w:rsidRPr="00150D07" w:rsidRDefault="007919EA" w:rsidP="00D30A7B">
            <w:pPr>
              <w:pStyle w:val="Lijstalinea"/>
              <w:numPr>
                <w:ilvl w:val="0"/>
                <w:numId w:val="5"/>
              </w:numPr>
              <w:rPr>
                <w:lang w:eastAsia="nl-NL"/>
              </w:rPr>
            </w:pPr>
            <w:r w:rsidRPr="00150D07">
              <w:t>Sensorfout</w:t>
            </w:r>
          </w:p>
        </w:tc>
        <w:tc>
          <w:tcPr>
            <w:tcW w:w="3397" w:type="dxa"/>
          </w:tcPr>
          <w:p w14:paraId="5D2CC2DD" w14:textId="77777777" w:rsidR="007919EA" w:rsidRPr="00150D07" w:rsidRDefault="007919EA" w:rsidP="00D30A7B">
            <w:pPr>
              <w:pStyle w:val="Lijstalinea"/>
              <w:numPr>
                <w:ilvl w:val="0"/>
                <w:numId w:val="5"/>
              </w:numPr>
              <w:rPr>
                <w:lang w:eastAsia="nl-NL"/>
              </w:rPr>
            </w:pPr>
            <w:r w:rsidRPr="00150D07">
              <w:t>Check of sensor van de valbeveiliging operationeel is. (gele en groene lamp branden)</w:t>
            </w:r>
          </w:p>
        </w:tc>
      </w:tr>
      <w:tr w:rsidR="007919EA" w:rsidRPr="00150D07" w14:paraId="117F0DCD" w14:textId="77777777" w:rsidTr="00D30A7B">
        <w:tc>
          <w:tcPr>
            <w:tcW w:w="2263" w:type="dxa"/>
          </w:tcPr>
          <w:p w14:paraId="3F774159" w14:textId="77777777" w:rsidR="007919EA" w:rsidRPr="00150D07" w:rsidRDefault="007919EA" w:rsidP="00D30A7B">
            <w:pPr>
              <w:jc w:val="center"/>
              <w:rPr>
                <w:lang w:eastAsia="nl-NL"/>
              </w:rPr>
            </w:pPr>
          </w:p>
        </w:tc>
        <w:tc>
          <w:tcPr>
            <w:tcW w:w="3402" w:type="dxa"/>
          </w:tcPr>
          <w:p w14:paraId="5D12CEF8" w14:textId="77777777" w:rsidR="007919EA" w:rsidRPr="00150D07" w:rsidRDefault="007919EA" w:rsidP="00D30A7B">
            <w:pPr>
              <w:pStyle w:val="Lijstalinea"/>
              <w:numPr>
                <w:ilvl w:val="0"/>
                <w:numId w:val="5"/>
              </w:numPr>
              <w:rPr>
                <w:lang w:eastAsia="nl-NL"/>
              </w:rPr>
            </w:pPr>
            <w:r w:rsidRPr="00150D07">
              <w:t>Hefboom plaatje zit vast</w:t>
            </w:r>
          </w:p>
        </w:tc>
        <w:tc>
          <w:tcPr>
            <w:tcW w:w="3397" w:type="dxa"/>
          </w:tcPr>
          <w:p w14:paraId="359ADF8E" w14:textId="77777777" w:rsidR="007919EA" w:rsidRPr="00150D07" w:rsidRDefault="007919EA" w:rsidP="00D30A7B">
            <w:pPr>
              <w:pStyle w:val="Lijstalinea"/>
              <w:numPr>
                <w:ilvl w:val="0"/>
                <w:numId w:val="5"/>
              </w:numPr>
              <w:rPr>
                <w:lang w:eastAsia="nl-NL"/>
              </w:rPr>
            </w:pPr>
            <w:r w:rsidRPr="00150D07">
              <w:t>Hefboom plaatje insmeren zodat deze weer soepel kan bewegen</w:t>
            </w:r>
          </w:p>
        </w:tc>
      </w:tr>
      <w:tr w:rsidR="007919EA" w:rsidRPr="00150D07" w14:paraId="7543CC2B" w14:textId="77777777" w:rsidTr="00D30A7B">
        <w:tc>
          <w:tcPr>
            <w:tcW w:w="2263" w:type="dxa"/>
          </w:tcPr>
          <w:p w14:paraId="52412253" w14:textId="77777777" w:rsidR="007919EA" w:rsidRPr="00150D07" w:rsidRDefault="007919EA" w:rsidP="00D30A7B">
            <w:pPr>
              <w:jc w:val="center"/>
              <w:rPr>
                <w:lang w:eastAsia="nl-NL"/>
              </w:rPr>
            </w:pPr>
            <w:r w:rsidRPr="00150D07">
              <w:rPr>
                <w:lang w:eastAsia="nl-NL"/>
              </w:rPr>
              <w:t>Klemmen pakken geen container</w:t>
            </w:r>
          </w:p>
        </w:tc>
        <w:tc>
          <w:tcPr>
            <w:tcW w:w="3402" w:type="dxa"/>
          </w:tcPr>
          <w:p w14:paraId="27CEB47A" w14:textId="77777777" w:rsidR="007919EA" w:rsidRPr="00150D07" w:rsidRDefault="007919EA" w:rsidP="00D30A7B">
            <w:pPr>
              <w:pStyle w:val="Lijstalinea"/>
              <w:numPr>
                <w:ilvl w:val="0"/>
                <w:numId w:val="5"/>
              </w:numPr>
              <w:rPr>
                <w:lang w:eastAsia="nl-NL"/>
              </w:rPr>
            </w:pPr>
            <w:r w:rsidRPr="00150D07">
              <w:t>Sensorfout</w:t>
            </w:r>
          </w:p>
        </w:tc>
        <w:tc>
          <w:tcPr>
            <w:tcW w:w="3397" w:type="dxa"/>
          </w:tcPr>
          <w:p w14:paraId="3FEE7C7E" w14:textId="77777777" w:rsidR="007919EA" w:rsidRPr="00150D07" w:rsidRDefault="007919EA" w:rsidP="00D30A7B">
            <w:pPr>
              <w:pStyle w:val="Lijstalinea"/>
              <w:numPr>
                <w:ilvl w:val="0"/>
                <w:numId w:val="5"/>
              </w:numPr>
              <w:rPr>
                <w:lang w:eastAsia="nl-NL"/>
              </w:rPr>
            </w:pPr>
            <w:r w:rsidRPr="00150D07">
              <w:t>Check of sensor van de klemmen operationeel is. (gele en groene lamp branden)</w:t>
            </w:r>
          </w:p>
          <w:p w14:paraId="3B2AD540" w14:textId="77777777" w:rsidR="007919EA" w:rsidRPr="00150D07" w:rsidRDefault="007919EA" w:rsidP="00D30A7B">
            <w:pPr>
              <w:pStyle w:val="Lijstalinea"/>
              <w:numPr>
                <w:ilvl w:val="0"/>
                <w:numId w:val="5"/>
              </w:numPr>
              <w:rPr>
                <w:lang w:eastAsia="nl-NL"/>
              </w:rPr>
            </w:pPr>
            <w:r w:rsidRPr="00150D07">
              <w:t>Check of de sensoren voor de container detectie operationeel zijn.</w:t>
            </w:r>
          </w:p>
        </w:tc>
      </w:tr>
      <w:tr w:rsidR="007919EA" w:rsidRPr="00150D07" w14:paraId="7F3E0836" w14:textId="77777777" w:rsidTr="00D30A7B">
        <w:tc>
          <w:tcPr>
            <w:tcW w:w="2263" w:type="dxa"/>
          </w:tcPr>
          <w:p w14:paraId="44FC783E" w14:textId="77777777" w:rsidR="007919EA" w:rsidRPr="00150D07" w:rsidRDefault="007919EA" w:rsidP="00D30A7B">
            <w:pPr>
              <w:jc w:val="center"/>
              <w:rPr>
                <w:lang w:eastAsia="nl-NL"/>
              </w:rPr>
            </w:pPr>
          </w:p>
        </w:tc>
        <w:tc>
          <w:tcPr>
            <w:tcW w:w="3402" w:type="dxa"/>
          </w:tcPr>
          <w:p w14:paraId="249DCEA6" w14:textId="77777777" w:rsidR="007919EA" w:rsidRPr="00150D07" w:rsidRDefault="007919EA" w:rsidP="00D30A7B">
            <w:pPr>
              <w:pStyle w:val="Lijstalinea"/>
              <w:numPr>
                <w:ilvl w:val="0"/>
                <w:numId w:val="5"/>
              </w:numPr>
              <w:rPr>
                <w:lang w:eastAsia="nl-NL"/>
              </w:rPr>
            </w:pPr>
            <w:r w:rsidRPr="00150D07">
              <w:t>Schakel nok komt niet voor sensor</w:t>
            </w:r>
          </w:p>
        </w:tc>
        <w:tc>
          <w:tcPr>
            <w:tcW w:w="3397" w:type="dxa"/>
          </w:tcPr>
          <w:p w14:paraId="550D6DE7" w14:textId="77777777" w:rsidR="007919EA" w:rsidRPr="00150D07" w:rsidRDefault="007919EA" w:rsidP="00D30A7B">
            <w:pPr>
              <w:pStyle w:val="Lijstalinea"/>
              <w:numPr>
                <w:ilvl w:val="0"/>
                <w:numId w:val="5"/>
              </w:numPr>
              <w:rPr>
                <w:lang w:eastAsia="nl-NL"/>
              </w:rPr>
            </w:pPr>
            <w:r w:rsidRPr="00150D07">
              <w:t>De telstrip weer op de juiste plek monteren</w:t>
            </w:r>
          </w:p>
        </w:tc>
      </w:tr>
      <w:tr w:rsidR="007919EA" w:rsidRPr="00150D07" w14:paraId="305E2304" w14:textId="77777777" w:rsidTr="00D30A7B">
        <w:tc>
          <w:tcPr>
            <w:tcW w:w="2263" w:type="dxa"/>
          </w:tcPr>
          <w:p w14:paraId="09CE02E5" w14:textId="77777777" w:rsidR="007919EA" w:rsidRPr="00150D07" w:rsidRDefault="007919EA" w:rsidP="00D30A7B">
            <w:pPr>
              <w:jc w:val="center"/>
              <w:rPr>
                <w:lang w:eastAsia="nl-NL"/>
              </w:rPr>
            </w:pPr>
          </w:p>
        </w:tc>
        <w:tc>
          <w:tcPr>
            <w:tcW w:w="3402" w:type="dxa"/>
          </w:tcPr>
          <w:p w14:paraId="3F51C7A9" w14:textId="77777777" w:rsidR="007919EA" w:rsidRPr="00150D07" w:rsidRDefault="007919EA" w:rsidP="00D30A7B">
            <w:pPr>
              <w:pStyle w:val="Lijstalinea"/>
              <w:numPr>
                <w:ilvl w:val="0"/>
                <w:numId w:val="5"/>
              </w:numPr>
              <w:rPr>
                <w:lang w:eastAsia="nl-NL"/>
              </w:rPr>
            </w:pPr>
            <w:r w:rsidRPr="00150D07">
              <w:t>Massief blokje komt niet voor sensor</w:t>
            </w:r>
          </w:p>
        </w:tc>
        <w:tc>
          <w:tcPr>
            <w:tcW w:w="3397" w:type="dxa"/>
          </w:tcPr>
          <w:p w14:paraId="3F656846" w14:textId="77777777" w:rsidR="007919EA" w:rsidRPr="00150D07" w:rsidRDefault="007919EA" w:rsidP="00D30A7B">
            <w:pPr>
              <w:pStyle w:val="Lijstalinea"/>
              <w:numPr>
                <w:ilvl w:val="0"/>
                <w:numId w:val="5"/>
              </w:numPr>
              <w:rPr>
                <w:lang w:eastAsia="nl-NL"/>
              </w:rPr>
            </w:pPr>
            <w:r w:rsidRPr="00150D07">
              <w:t>Schroef losser draaien of juist aandraaien</w:t>
            </w:r>
          </w:p>
        </w:tc>
      </w:tr>
      <w:tr w:rsidR="007919EA" w:rsidRPr="00150D07" w14:paraId="4A4AA97B" w14:textId="77777777" w:rsidTr="00D30A7B">
        <w:tc>
          <w:tcPr>
            <w:tcW w:w="2263" w:type="dxa"/>
          </w:tcPr>
          <w:p w14:paraId="26722546" w14:textId="77777777" w:rsidR="007919EA" w:rsidRPr="00150D07" w:rsidRDefault="007919EA" w:rsidP="00D30A7B">
            <w:pPr>
              <w:jc w:val="center"/>
              <w:rPr>
                <w:lang w:eastAsia="nl-NL"/>
              </w:rPr>
            </w:pPr>
            <w:r w:rsidRPr="00150D07">
              <w:rPr>
                <w:lang w:eastAsia="nl-NL"/>
              </w:rPr>
              <w:t>Hefframe hangt scheef</w:t>
            </w:r>
          </w:p>
        </w:tc>
        <w:tc>
          <w:tcPr>
            <w:tcW w:w="3402" w:type="dxa"/>
          </w:tcPr>
          <w:p w14:paraId="040CB996" w14:textId="77777777" w:rsidR="007919EA" w:rsidRPr="00150D07" w:rsidRDefault="007919EA" w:rsidP="00D30A7B">
            <w:pPr>
              <w:pStyle w:val="Lijstalinea"/>
              <w:numPr>
                <w:ilvl w:val="0"/>
                <w:numId w:val="5"/>
              </w:numPr>
              <w:rPr>
                <w:lang w:eastAsia="nl-NL"/>
              </w:rPr>
            </w:pPr>
            <w:r w:rsidRPr="00150D07">
              <w:t>Gordel op bandwiel zit vast</w:t>
            </w:r>
          </w:p>
        </w:tc>
        <w:tc>
          <w:tcPr>
            <w:tcW w:w="3397" w:type="dxa"/>
          </w:tcPr>
          <w:p w14:paraId="77386A15" w14:textId="77777777" w:rsidR="007919EA" w:rsidRPr="00150D07" w:rsidRDefault="007919EA" w:rsidP="00D30A7B">
            <w:pPr>
              <w:pStyle w:val="Lijstalinea"/>
              <w:numPr>
                <w:ilvl w:val="0"/>
                <w:numId w:val="5"/>
              </w:numPr>
              <w:rPr>
                <w:lang w:eastAsia="nl-NL"/>
              </w:rPr>
            </w:pPr>
            <w:r w:rsidRPr="00150D07">
              <w:t>De gordel juist op het bandwiel positioneren</w:t>
            </w:r>
          </w:p>
        </w:tc>
      </w:tr>
      <w:tr w:rsidR="007919EA" w:rsidRPr="00150D07" w14:paraId="430CD8EA" w14:textId="77777777" w:rsidTr="00D30A7B">
        <w:tc>
          <w:tcPr>
            <w:tcW w:w="2263" w:type="dxa"/>
          </w:tcPr>
          <w:p w14:paraId="2D54A548" w14:textId="77777777" w:rsidR="007919EA" w:rsidRPr="00150D07" w:rsidRDefault="007919EA" w:rsidP="00D30A7B">
            <w:pPr>
              <w:jc w:val="center"/>
              <w:rPr>
                <w:lang w:eastAsia="nl-NL"/>
              </w:rPr>
            </w:pPr>
          </w:p>
        </w:tc>
        <w:tc>
          <w:tcPr>
            <w:tcW w:w="3402" w:type="dxa"/>
          </w:tcPr>
          <w:p w14:paraId="23558D94" w14:textId="77777777" w:rsidR="007919EA" w:rsidRPr="00150D07" w:rsidRDefault="007919EA" w:rsidP="00D30A7B">
            <w:pPr>
              <w:pStyle w:val="Lijstalinea"/>
              <w:numPr>
                <w:ilvl w:val="0"/>
                <w:numId w:val="5"/>
              </w:numPr>
            </w:pPr>
            <w:r w:rsidRPr="00150D07">
              <w:t>Gordel is los</w:t>
            </w:r>
          </w:p>
        </w:tc>
        <w:tc>
          <w:tcPr>
            <w:tcW w:w="3397" w:type="dxa"/>
          </w:tcPr>
          <w:p w14:paraId="2425391D" w14:textId="77777777" w:rsidR="007919EA" w:rsidRPr="00150D07" w:rsidRDefault="007919EA" w:rsidP="00D30A7B">
            <w:pPr>
              <w:pStyle w:val="Lijstalinea"/>
              <w:numPr>
                <w:ilvl w:val="0"/>
                <w:numId w:val="5"/>
              </w:numPr>
            </w:pPr>
            <w:r w:rsidRPr="00150D07">
              <w:t>Plaats nieuwe gordel en stel het hefframe af</w:t>
            </w:r>
          </w:p>
        </w:tc>
      </w:tr>
      <w:tr w:rsidR="007919EA" w:rsidRPr="00150D07" w14:paraId="2BB275DC" w14:textId="77777777" w:rsidTr="00D30A7B">
        <w:tc>
          <w:tcPr>
            <w:tcW w:w="2263" w:type="dxa"/>
          </w:tcPr>
          <w:p w14:paraId="5EEA5881" w14:textId="77777777" w:rsidR="007919EA" w:rsidRPr="00150D07" w:rsidRDefault="007919EA" w:rsidP="00D30A7B">
            <w:pPr>
              <w:jc w:val="center"/>
              <w:rPr>
                <w:lang w:eastAsia="nl-NL"/>
              </w:rPr>
            </w:pPr>
            <w:r w:rsidRPr="00150D07">
              <w:rPr>
                <w:lang w:eastAsia="nl-NL"/>
              </w:rPr>
              <w:lastRenderedPageBreak/>
              <w:t>Kraan staat op verkeerde positie</w:t>
            </w:r>
          </w:p>
        </w:tc>
        <w:tc>
          <w:tcPr>
            <w:tcW w:w="3402" w:type="dxa"/>
          </w:tcPr>
          <w:p w14:paraId="5F524259" w14:textId="77777777" w:rsidR="007919EA" w:rsidRPr="00150D07" w:rsidRDefault="007919EA" w:rsidP="00D30A7B">
            <w:pPr>
              <w:pStyle w:val="Lijstalinea"/>
              <w:numPr>
                <w:ilvl w:val="0"/>
                <w:numId w:val="5"/>
              </w:numPr>
              <w:rPr>
                <w:lang w:eastAsia="nl-NL"/>
              </w:rPr>
            </w:pPr>
            <w:r w:rsidRPr="00150D07">
              <w:t>Sensorfout</w:t>
            </w:r>
          </w:p>
        </w:tc>
        <w:tc>
          <w:tcPr>
            <w:tcW w:w="3397" w:type="dxa"/>
          </w:tcPr>
          <w:p w14:paraId="71C84957" w14:textId="77777777" w:rsidR="007919EA" w:rsidRPr="00150D07" w:rsidRDefault="007919EA" w:rsidP="00D30A7B">
            <w:pPr>
              <w:pStyle w:val="Lijstalinea"/>
              <w:numPr>
                <w:ilvl w:val="0"/>
                <w:numId w:val="5"/>
              </w:numPr>
              <w:rPr>
                <w:lang w:eastAsia="nl-NL"/>
              </w:rPr>
            </w:pPr>
            <w:r w:rsidRPr="00150D07">
              <w:t>Check of de sensoren voor de positie operationeel zijn</w:t>
            </w:r>
          </w:p>
        </w:tc>
      </w:tr>
      <w:tr w:rsidR="007919EA" w:rsidRPr="00150D07" w14:paraId="3EE13197" w14:textId="77777777" w:rsidTr="00D30A7B">
        <w:tc>
          <w:tcPr>
            <w:tcW w:w="2263" w:type="dxa"/>
          </w:tcPr>
          <w:p w14:paraId="78603815" w14:textId="77777777" w:rsidR="007919EA" w:rsidRPr="00150D07" w:rsidRDefault="007919EA" w:rsidP="00D30A7B">
            <w:pPr>
              <w:jc w:val="center"/>
              <w:rPr>
                <w:lang w:eastAsia="nl-NL"/>
              </w:rPr>
            </w:pPr>
            <w:r w:rsidRPr="00150D07">
              <w:rPr>
                <w:lang w:eastAsia="nl-NL"/>
              </w:rPr>
              <w:t>Kraan gaat niet verder omhoog na het oppakken</w:t>
            </w:r>
          </w:p>
        </w:tc>
        <w:tc>
          <w:tcPr>
            <w:tcW w:w="3402" w:type="dxa"/>
          </w:tcPr>
          <w:p w14:paraId="1E54828E" w14:textId="77777777" w:rsidR="007919EA" w:rsidRPr="00150D07" w:rsidRDefault="007919EA" w:rsidP="00D30A7B">
            <w:pPr>
              <w:pStyle w:val="Lijstalinea"/>
              <w:numPr>
                <w:ilvl w:val="0"/>
                <w:numId w:val="5"/>
              </w:numPr>
              <w:rPr>
                <w:lang w:eastAsia="nl-NL"/>
              </w:rPr>
            </w:pPr>
            <w:r w:rsidRPr="00150D07">
              <w:t>Sensorfout</w:t>
            </w:r>
          </w:p>
          <w:p w14:paraId="2B213E0E" w14:textId="77777777" w:rsidR="007919EA" w:rsidRPr="00150D07" w:rsidRDefault="007919EA" w:rsidP="00D30A7B">
            <w:pPr>
              <w:jc w:val="center"/>
              <w:rPr>
                <w:lang w:eastAsia="nl-NL"/>
              </w:rPr>
            </w:pPr>
          </w:p>
        </w:tc>
        <w:tc>
          <w:tcPr>
            <w:tcW w:w="3397" w:type="dxa"/>
          </w:tcPr>
          <w:p w14:paraId="355668F7" w14:textId="77777777" w:rsidR="007919EA" w:rsidRPr="00150D07" w:rsidRDefault="007919EA" w:rsidP="00D30A7B">
            <w:pPr>
              <w:pStyle w:val="Lijstalinea"/>
              <w:numPr>
                <w:ilvl w:val="0"/>
                <w:numId w:val="5"/>
              </w:numPr>
            </w:pPr>
            <w:r w:rsidRPr="00150D07">
              <w:t>Check sensor van de klemmen (gele en groene lamp branden)</w:t>
            </w:r>
          </w:p>
          <w:p w14:paraId="4F05A951" w14:textId="77777777" w:rsidR="007919EA" w:rsidRPr="00150D07" w:rsidRDefault="007919EA" w:rsidP="00D30A7B">
            <w:pPr>
              <w:pStyle w:val="Lijstalinea"/>
              <w:numPr>
                <w:ilvl w:val="0"/>
                <w:numId w:val="5"/>
              </w:numPr>
            </w:pPr>
            <w:r w:rsidRPr="00150D07">
              <w:t>‘</w:t>
            </w:r>
            <w:proofErr w:type="spellStart"/>
            <w:r w:rsidRPr="00150D07">
              <w:t>Frameopcont</w:t>
            </w:r>
            <w:proofErr w:type="spellEnd"/>
            <w:r w:rsidRPr="00150D07">
              <w:t xml:space="preserve">’ sensor blijft gemaakt, doordat de klem te strak zit ,of er iets </w:t>
            </w:r>
            <w:r w:rsidRPr="00150D07">
              <w:br/>
              <w:t>tussen de pal zit.</w:t>
            </w:r>
          </w:p>
          <w:p w14:paraId="273D5D3F" w14:textId="77777777" w:rsidR="007919EA" w:rsidRPr="00150D07" w:rsidRDefault="007919EA" w:rsidP="00D30A7B">
            <w:pPr>
              <w:pStyle w:val="Lijstalinea"/>
              <w:numPr>
                <w:ilvl w:val="0"/>
                <w:numId w:val="5"/>
              </w:numPr>
            </w:pPr>
            <w:r w:rsidRPr="00150D07">
              <w:t>‘</w:t>
            </w:r>
            <w:proofErr w:type="spellStart"/>
            <w:r w:rsidRPr="00150D07">
              <w:t>iContopbevklem</w:t>
            </w:r>
            <w:proofErr w:type="spellEnd"/>
            <w:r w:rsidRPr="00150D07">
              <w:t>’ blijft gemaakt (sensormoet vrij zijn) wat er op duidt/lijkt dat de tafel niet juist in de klemmen zit.</w:t>
            </w:r>
          </w:p>
          <w:p w14:paraId="782F0509" w14:textId="77777777" w:rsidR="007919EA" w:rsidRPr="00150D07" w:rsidRDefault="007919EA" w:rsidP="00D30A7B">
            <w:pPr>
              <w:pStyle w:val="Lijstalinea"/>
              <w:numPr>
                <w:ilvl w:val="0"/>
                <w:numId w:val="5"/>
              </w:numPr>
              <w:rPr>
                <w:lang w:eastAsia="nl-NL"/>
              </w:rPr>
            </w:pPr>
            <w:r w:rsidRPr="00150D07">
              <w:t>Sensor afstellen op spiegel</w:t>
            </w:r>
          </w:p>
        </w:tc>
      </w:tr>
      <w:tr w:rsidR="007919EA" w:rsidRPr="00150D07" w14:paraId="6E2736F1" w14:textId="77777777" w:rsidTr="00D30A7B">
        <w:tc>
          <w:tcPr>
            <w:tcW w:w="2263" w:type="dxa"/>
          </w:tcPr>
          <w:p w14:paraId="6038497E" w14:textId="77777777" w:rsidR="007919EA" w:rsidRPr="00150D07" w:rsidRDefault="007919EA" w:rsidP="00D30A7B">
            <w:pPr>
              <w:jc w:val="center"/>
              <w:rPr>
                <w:lang w:eastAsia="nl-NL"/>
              </w:rPr>
            </w:pPr>
            <w:r w:rsidRPr="00150D07">
              <w:rPr>
                <w:lang w:eastAsia="nl-NL"/>
              </w:rPr>
              <w:t>Kraan gaat langzaam omhoog</w:t>
            </w:r>
          </w:p>
        </w:tc>
        <w:tc>
          <w:tcPr>
            <w:tcW w:w="3402" w:type="dxa"/>
          </w:tcPr>
          <w:p w14:paraId="6A68463B" w14:textId="77777777" w:rsidR="007919EA" w:rsidRPr="00150D07" w:rsidRDefault="007919EA" w:rsidP="00D30A7B">
            <w:pPr>
              <w:pStyle w:val="Lijstalinea"/>
              <w:numPr>
                <w:ilvl w:val="0"/>
                <w:numId w:val="5"/>
              </w:numPr>
              <w:rPr>
                <w:lang w:eastAsia="nl-NL"/>
              </w:rPr>
            </w:pPr>
            <w:r w:rsidRPr="00150D07">
              <w:rPr>
                <w:lang w:eastAsia="nl-NL"/>
              </w:rPr>
              <w:t>Kraan ziet nog een container sensor tijdens het heffen</w:t>
            </w:r>
          </w:p>
        </w:tc>
        <w:tc>
          <w:tcPr>
            <w:tcW w:w="3397" w:type="dxa"/>
          </w:tcPr>
          <w:p w14:paraId="3D5B2F02" w14:textId="77777777" w:rsidR="007919EA" w:rsidRPr="00150D07" w:rsidRDefault="007919EA" w:rsidP="00D30A7B">
            <w:pPr>
              <w:pStyle w:val="Lijstalinea"/>
              <w:numPr>
                <w:ilvl w:val="0"/>
                <w:numId w:val="5"/>
              </w:numPr>
              <w:rPr>
                <w:lang w:eastAsia="nl-NL"/>
              </w:rPr>
            </w:pPr>
            <w:proofErr w:type="spellStart"/>
            <w:r w:rsidRPr="00150D07">
              <w:t>Frameopcont</w:t>
            </w:r>
            <w:proofErr w:type="spellEnd"/>
            <w:r w:rsidRPr="00150D07">
              <w:t>’ sensor blijft gemaakt</w:t>
            </w:r>
          </w:p>
        </w:tc>
      </w:tr>
      <w:tr w:rsidR="007919EA" w:rsidRPr="00150D07" w14:paraId="6F6F7CFF" w14:textId="77777777" w:rsidTr="00D30A7B">
        <w:tc>
          <w:tcPr>
            <w:tcW w:w="2263" w:type="dxa"/>
          </w:tcPr>
          <w:p w14:paraId="7173A5DF" w14:textId="77777777" w:rsidR="007919EA" w:rsidRPr="00150D07" w:rsidRDefault="007919EA" w:rsidP="00D30A7B">
            <w:pPr>
              <w:jc w:val="center"/>
              <w:rPr>
                <w:lang w:eastAsia="nl-NL"/>
              </w:rPr>
            </w:pPr>
            <w:r w:rsidRPr="00150D07">
              <w:rPr>
                <w:lang w:eastAsia="nl-NL"/>
              </w:rPr>
              <w:t>Kraan rijd langzaam</w:t>
            </w:r>
          </w:p>
        </w:tc>
        <w:tc>
          <w:tcPr>
            <w:tcW w:w="3402" w:type="dxa"/>
          </w:tcPr>
          <w:p w14:paraId="7CAF529F" w14:textId="77777777" w:rsidR="007919EA" w:rsidRPr="00150D07" w:rsidRDefault="007919EA" w:rsidP="00D30A7B">
            <w:pPr>
              <w:pStyle w:val="Lijstalinea"/>
              <w:numPr>
                <w:ilvl w:val="0"/>
                <w:numId w:val="5"/>
              </w:numPr>
            </w:pPr>
            <w:r w:rsidRPr="00150D07">
              <w:t>Kraan gaat naar positie 1 om te kalibreren (auto)</w:t>
            </w:r>
          </w:p>
        </w:tc>
        <w:tc>
          <w:tcPr>
            <w:tcW w:w="3397" w:type="dxa"/>
          </w:tcPr>
          <w:p w14:paraId="6D018C47" w14:textId="77777777" w:rsidR="007919EA" w:rsidRPr="00150D07" w:rsidRDefault="007919EA" w:rsidP="00D30A7B">
            <w:pPr>
              <w:pStyle w:val="Lijstalinea"/>
              <w:numPr>
                <w:ilvl w:val="0"/>
                <w:numId w:val="5"/>
              </w:numPr>
              <w:rPr>
                <w:lang w:eastAsia="nl-NL"/>
              </w:rPr>
            </w:pPr>
            <w:r w:rsidRPr="00150D07">
              <w:rPr>
                <w:lang w:eastAsia="nl-NL"/>
              </w:rPr>
              <w:t>Laat cyclus afmaken</w:t>
            </w:r>
          </w:p>
        </w:tc>
      </w:tr>
      <w:tr w:rsidR="007919EA" w:rsidRPr="00150D07" w14:paraId="46AC7A37" w14:textId="77777777" w:rsidTr="00D30A7B">
        <w:tc>
          <w:tcPr>
            <w:tcW w:w="2263" w:type="dxa"/>
          </w:tcPr>
          <w:p w14:paraId="231B308F" w14:textId="77777777" w:rsidR="007919EA" w:rsidRPr="00150D07" w:rsidRDefault="007919EA" w:rsidP="00D30A7B">
            <w:pPr>
              <w:jc w:val="center"/>
              <w:rPr>
                <w:lang w:eastAsia="nl-NL"/>
              </w:rPr>
            </w:pPr>
          </w:p>
        </w:tc>
        <w:tc>
          <w:tcPr>
            <w:tcW w:w="3402" w:type="dxa"/>
          </w:tcPr>
          <w:p w14:paraId="6522A368" w14:textId="77777777" w:rsidR="007919EA" w:rsidRPr="00150D07" w:rsidRDefault="007919EA" w:rsidP="00D30A7B">
            <w:pPr>
              <w:pStyle w:val="Lijstalinea"/>
              <w:numPr>
                <w:ilvl w:val="0"/>
                <w:numId w:val="5"/>
              </w:numPr>
            </w:pPr>
            <w:r w:rsidRPr="00150D07">
              <w:t>Kraan weet niet meer welke positie die staat</w:t>
            </w:r>
          </w:p>
        </w:tc>
        <w:tc>
          <w:tcPr>
            <w:tcW w:w="3397" w:type="dxa"/>
          </w:tcPr>
          <w:p w14:paraId="7CE3B53A" w14:textId="77777777" w:rsidR="007919EA" w:rsidRPr="00150D07" w:rsidRDefault="007919EA" w:rsidP="00D30A7B">
            <w:pPr>
              <w:pStyle w:val="Lijstalinea"/>
              <w:numPr>
                <w:ilvl w:val="0"/>
                <w:numId w:val="5"/>
              </w:numPr>
              <w:rPr>
                <w:lang w:eastAsia="nl-NL"/>
              </w:rPr>
            </w:pPr>
            <w:r w:rsidRPr="00150D07">
              <w:t>Beweeg de kraan met de handmatige modes naar positie 1</w:t>
            </w:r>
          </w:p>
        </w:tc>
      </w:tr>
      <w:tr w:rsidR="007919EA" w:rsidRPr="00150D07" w14:paraId="72BD413C" w14:textId="77777777" w:rsidTr="00D30A7B">
        <w:tc>
          <w:tcPr>
            <w:tcW w:w="2263" w:type="dxa"/>
          </w:tcPr>
          <w:p w14:paraId="61D96B77" w14:textId="77777777" w:rsidR="007919EA" w:rsidRPr="00150D07" w:rsidRDefault="007919EA" w:rsidP="00D30A7B">
            <w:pPr>
              <w:jc w:val="center"/>
              <w:rPr>
                <w:lang w:eastAsia="nl-NL"/>
              </w:rPr>
            </w:pPr>
            <w:r w:rsidRPr="00150D07">
              <w:rPr>
                <w:lang w:eastAsia="nl-NL"/>
              </w:rPr>
              <w:t>Kraanframe zakt scheef op de containers</w:t>
            </w:r>
          </w:p>
        </w:tc>
        <w:tc>
          <w:tcPr>
            <w:tcW w:w="3402" w:type="dxa"/>
          </w:tcPr>
          <w:p w14:paraId="6CFCAC1D" w14:textId="77777777" w:rsidR="007919EA" w:rsidRPr="00150D07" w:rsidRDefault="007919EA" w:rsidP="00D30A7B">
            <w:pPr>
              <w:pStyle w:val="Lijstalinea"/>
              <w:numPr>
                <w:ilvl w:val="0"/>
                <w:numId w:val="5"/>
              </w:numPr>
              <w:rPr>
                <w:lang w:eastAsia="nl-NL"/>
              </w:rPr>
            </w:pPr>
            <w:r w:rsidRPr="00150D07">
              <w:t>De containergeleiding staat te strak</w:t>
            </w:r>
          </w:p>
        </w:tc>
        <w:tc>
          <w:tcPr>
            <w:tcW w:w="3397" w:type="dxa"/>
          </w:tcPr>
          <w:p w14:paraId="3463C65A" w14:textId="77777777" w:rsidR="007919EA" w:rsidRPr="00150D07" w:rsidRDefault="007919EA" w:rsidP="00D30A7B">
            <w:pPr>
              <w:pStyle w:val="Lijstalinea"/>
              <w:numPr>
                <w:ilvl w:val="0"/>
                <w:numId w:val="5"/>
              </w:numPr>
              <w:rPr>
                <w:lang w:eastAsia="nl-NL"/>
              </w:rPr>
            </w:pPr>
            <w:r w:rsidRPr="00150D07">
              <w:t>Zorg dat er tussen de containergeleiding en de container 3 mm aan beide kanten aan vrije ruimte is</w:t>
            </w:r>
          </w:p>
        </w:tc>
      </w:tr>
      <w:tr w:rsidR="007919EA" w:rsidRPr="00150D07" w14:paraId="59F43118" w14:textId="77777777" w:rsidTr="00D30A7B">
        <w:tc>
          <w:tcPr>
            <w:tcW w:w="2263" w:type="dxa"/>
          </w:tcPr>
          <w:p w14:paraId="617C9321" w14:textId="77777777" w:rsidR="007919EA" w:rsidRPr="00150D07" w:rsidRDefault="007919EA" w:rsidP="00D30A7B">
            <w:pPr>
              <w:jc w:val="center"/>
              <w:rPr>
                <w:lang w:eastAsia="nl-NL"/>
              </w:rPr>
            </w:pPr>
            <w:r w:rsidRPr="00150D07">
              <w:rPr>
                <w:lang w:eastAsia="nl-NL"/>
              </w:rPr>
              <w:t>Kraan heeft moeite met positioneren tijdens het rijden</w:t>
            </w:r>
          </w:p>
        </w:tc>
        <w:tc>
          <w:tcPr>
            <w:tcW w:w="3402" w:type="dxa"/>
          </w:tcPr>
          <w:p w14:paraId="03254E68" w14:textId="77777777" w:rsidR="007919EA" w:rsidRPr="00150D07" w:rsidRDefault="007919EA" w:rsidP="00D30A7B">
            <w:pPr>
              <w:pStyle w:val="Lijstalinea"/>
              <w:numPr>
                <w:ilvl w:val="0"/>
                <w:numId w:val="5"/>
              </w:numPr>
              <w:rPr>
                <w:lang w:eastAsia="nl-NL"/>
              </w:rPr>
            </w:pPr>
            <w:r w:rsidRPr="00150D07">
              <w:rPr>
                <w:lang w:eastAsia="nl-NL"/>
              </w:rPr>
              <w:t>Wielen zijn vlak</w:t>
            </w:r>
          </w:p>
        </w:tc>
        <w:tc>
          <w:tcPr>
            <w:tcW w:w="3397" w:type="dxa"/>
          </w:tcPr>
          <w:p w14:paraId="493D9118" w14:textId="77777777" w:rsidR="007919EA" w:rsidRPr="00150D07" w:rsidRDefault="007919EA" w:rsidP="00D30A7B">
            <w:pPr>
              <w:pStyle w:val="Lijstalinea"/>
              <w:numPr>
                <w:ilvl w:val="0"/>
                <w:numId w:val="5"/>
              </w:numPr>
              <w:rPr>
                <w:lang w:eastAsia="nl-NL"/>
              </w:rPr>
            </w:pPr>
            <w:r w:rsidRPr="00150D07">
              <w:rPr>
                <w:lang w:eastAsia="nl-NL"/>
              </w:rPr>
              <w:t>Vervang wielen</w:t>
            </w:r>
          </w:p>
        </w:tc>
      </w:tr>
    </w:tbl>
    <w:p w14:paraId="749B620C" w14:textId="667967C1" w:rsidR="00B51006" w:rsidRPr="00150D07" w:rsidRDefault="00B51006" w:rsidP="00B51006">
      <w:pPr>
        <w:pStyle w:val="Kop3"/>
      </w:pPr>
      <w:bookmarkStart w:id="25" w:name="_Toc181625929"/>
      <w:r w:rsidRPr="00150D07">
        <w:t>4.4.</w:t>
      </w:r>
      <w:r w:rsidR="00DC1C27">
        <w:t>2</w:t>
      </w:r>
      <w:r w:rsidRPr="00150D07">
        <w:t xml:space="preserve"> </w:t>
      </w:r>
      <w:r w:rsidR="0004338A" w:rsidRPr="00150D07">
        <w:t>Bovenloopkraan</w:t>
      </w:r>
      <w:r w:rsidRPr="00150D07">
        <w:t xml:space="preserve"> </w:t>
      </w:r>
      <w:r w:rsidR="0004338A" w:rsidRPr="00150D07">
        <w:t>Vol</w:t>
      </w:r>
      <w:bookmarkEnd w:id="25"/>
    </w:p>
    <w:p w14:paraId="37FCE569" w14:textId="1D2BFC29" w:rsidR="00895C95" w:rsidRDefault="00895C95" w:rsidP="00895C95">
      <w:r w:rsidRPr="00150D07">
        <w:t xml:space="preserve">Hier staan storingen die specifiek voor de volle bakken bovenloopkraan </w:t>
      </w:r>
      <w:r w:rsidR="009B448D" w:rsidRPr="00150D07">
        <w:t>zijn.</w:t>
      </w:r>
    </w:p>
    <w:p w14:paraId="6FEFD9E4" w14:textId="06351C0D" w:rsidR="00162FB1" w:rsidRPr="00162FB1" w:rsidRDefault="00162FB1" w:rsidP="00895C95">
      <w:pPr>
        <w:rPr>
          <w:sz w:val="40"/>
          <w:szCs w:val="40"/>
        </w:rPr>
      </w:pPr>
      <w:r>
        <w:rPr>
          <w:sz w:val="40"/>
          <w:szCs w:val="40"/>
        </w:rPr>
        <w:t>BEETPAKKEN!</w:t>
      </w:r>
    </w:p>
    <w:tbl>
      <w:tblPr>
        <w:tblStyle w:val="Tabelraster"/>
        <w:tblW w:w="0" w:type="auto"/>
        <w:tblLook w:val="04A0" w:firstRow="1" w:lastRow="0" w:firstColumn="1" w:lastColumn="0" w:noHBand="0" w:noVBand="1"/>
      </w:tblPr>
      <w:tblGrid>
        <w:gridCol w:w="2263"/>
        <w:gridCol w:w="3402"/>
        <w:gridCol w:w="3397"/>
      </w:tblGrid>
      <w:tr w:rsidR="00E13003" w:rsidRPr="00150D07" w14:paraId="17406833" w14:textId="77777777" w:rsidTr="00D30A7B">
        <w:trPr>
          <w:tblHeader/>
        </w:trPr>
        <w:tc>
          <w:tcPr>
            <w:tcW w:w="2263" w:type="dxa"/>
            <w:shd w:val="clear" w:color="auto" w:fill="CE8D3E" w:themeFill="accent3"/>
            <w:vAlign w:val="center"/>
          </w:tcPr>
          <w:p w14:paraId="15DD2EA1" w14:textId="77777777" w:rsidR="00E13003" w:rsidRPr="00150D07" w:rsidRDefault="00E13003"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615287A4" w14:textId="77777777" w:rsidR="00E13003" w:rsidRPr="00150D07" w:rsidRDefault="00E13003"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362A7E6A" w14:textId="77777777" w:rsidR="00E13003" w:rsidRPr="00150D07" w:rsidRDefault="00E13003" w:rsidP="00D30A7B">
            <w:pPr>
              <w:pStyle w:val="Titel"/>
              <w:jc w:val="center"/>
              <w:rPr>
                <w:color w:val="000000" w:themeColor="text1"/>
                <w:sz w:val="24"/>
                <w:szCs w:val="24"/>
              </w:rPr>
            </w:pPr>
            <w:r w:rsidRPr="00150D07">
              <w:rPr>
                <w:color w:val="000000" w:themeColor="text1"/>
                <w:sz w:val="24"/>
                <w:szCs w:val="24"/>
              </w:rPr>
              <w:t>Oplossing</w:t>
            </w:r>
          </w:p>
        </w:tc>
      </w:tr>
      <w:tr w:rsidR="00E13003" w:rsidRPr="00150D07" w14:paraId="56CAEC94" w14:textId="77777777" w:rsidTr="00D30A7B">
        <w:tc>
          <w:tcPr>
            <w:tcW w:w="2263" w:type="dxa"/>
          </w:tcPr>
          <w:p w14:paraId="1CEA2F24" w14:textId="77777777" w:rsidR="00E13003" w:rsidRPr="00150D07" w:rsidRDefault="00E13003" w:rsidP="00D30A7B">
            <w:pPr>
              <w:jc w:val="center"/>
              <w:rPr>
                <w:lang w:eastAsia="nl-NL"/>
              </w:rPr>
            </w:pPr>
            <w:r w:rsidRPr="00150D07">
              <w:rPr>
                <w:lang w:eastAsia="nl-NL"/>
              </w:rPr>
              <w:t>Kraan rijdt niet meer</w:t>
            </w:r>
          </w:p>
        </w:tc>
        <w:tc>
          <w:tcPr>
            <w:tcW w:w="3402" w:type="dxa"/>
          </w:tcPr>
          <w:p w14:paraId="5F1F3DE9" w14:textId="77777777" w:rsidR="00E13003" w:rsidRPr="00150D07" w:rsidRDefault="00E13003" w:rsidP="00D30A7B">
            <w:pPr>
              <w:pStyle w:val="Lijstalinea"/>
              <w:numPr>
                <w:ilvl w:val="0"/>
                <w:numId w:val="5"/>
              </w:numPr>
              <w:rPr>
                <w:lang w:eastAsia="nl-NL"/>
              </w:rPr>
            </w:pPr>
            <w:r w:rsidRPr="00150D07">
              <w:rPr>
                <w:lang w:eastAsia="nl-NL"/>
              </w:rPr>
              <w:t>Geen stroom</w:t>
            </w:r>
          </w:p>
        </w:tc>
        <w:tc>
          <w:tcPr>
            <w:tcW w:w="3397" w:type="dxa"/>
          </w:tcPr>
          <w:p w14:paraId="4C96F893" w14:textId="77777777" w:rsidR="00E13003" w:rsidRPr="00150D07" w:rsidRDefault="00E13003" w:rsidP="00D30A7B">
            <w:pPr>
              <w:pStyle w:val="Lijstalinea"/>
              <w:numPr>
                <w:ilvl w:val="0"/>
                <w:numId w:val="5"/>
              </w:numPr>
              <w:rPr>
                <w:lang w:eastAsia="nl-NL"/>
              </w:rPr>
            </w:pPr>
            <w:r w:rsidRPr="00150D07">
              <w:rPr>
                <w:lang w:eastAsia="nl-NL"/>
              </w:rPr>
              <w:t>Controleer de kraan afschakeling of hier stroom is</w:t>
            </w:r>
          </w:p>
        </w:tc>
      </w:tr>
      <w:tr w:rsidR="00E13003" w:rsidRPr="00150D07" w14:paraId="5CE38EF4" w14:textId="77777777" w:rsidTr="00D30A7B">
        <w:tc>
          <w:tcPr>
            <w:tcW w:w="2263" w:type="dxa"/>
          </w:tcPr>
          <w:p w14:paraId="41E2C70D" w14:textId="77777777" w:rsidR="00E13003" w:rsidRPr="00150D07" w:rsidRDefault="00E13003" w:rsidP="00D30A7B">
            <w:pPr>
              <w:jc w:val="center"/>
              <w:rPr>
                <w:lang w:eastAsia="nl-NL"/>
              </w:rPr>
            </w:pPr>
          </w:p>
        </w:tc>
        <w:tc>
          <w:tcPr>
            <w:tcW w:w="3402" w:type="dxa"/>
          </w:tcPr>
          <w:p w14:paraId="33FB1D08" w14:textId="77777777" w:rsidR="00E13003" w:rsidRPr="00150D07" w:rsidRDefault="00E13003" w:rsidP="00D30A7B">
            <w:pPr>
              <w:pStyle w:val="Lijstalinea"/>
              <w:numPr>
                <w:ilvl w:val="0"/>
                <w:numId w:val="5"/>
              </w:numPr>
              <w:rPr>
                <w:lang w:eastAsia="nl-NL"/>
              </w:rPr>
            </w:pPr>
            <w:r w:rsidRPr="00150D07">
              <w:rPr>
                <w:lang w:eastAsia="nl-NL"/>
              </w:rPr>
              <w:t>Systeem staat in noodstop</w:t>
            </w:r>
          </w:p>
        </w:tc>
        <w:tc>
          <w:tcPr>
            <w:tcW w:w="3397" w:type="dxa"/>
          </w:tcPr>
          <w:p w14:paraId="4395978B" w14:textId="77777777" w:rsidR="00E13003" w:rsidRPr="00150D07" w:rsidRDefault="00E13003" w:rsidP="00D30A7B">
            <w:pPr>
              <w:pStyle w:val="Lijstalinea"/>
              <w:numPr>
                <w:ilvl w:val="0"/>
                <w:numId w:val="5"/>
              </w:numPr>
              <w:rPr>
                <w:lang w:eastAsia="nl-NL"/>
              </w:rPr>
            </w:pPr>
            <w:r w:rsidRPr="00150D07">
              <w:rPr>
                <w:lang w:eastAsia="nl-NL"/>
              </w:rPr>
              <w:t>Reset de noodstop als het veilig is</w:t>
            </w:r>
          </w:p>
        </w:tc>
      </w:tr>
    </w:tbl>
    <w:p w14:paraId="750334DD" w14:textId="1B27997D" w:rsidR="0039718B" w:rsidRPr="00150D07" w:rsidRDefault="0039718B">
      <w:pPr>
        <w:rPr>
          <w:caps/>
          <w:spacing w:val="15"/>
          <w:lang w:eastAsia="nl-NL"/>
        </w:rPr>
      </w:pPr>
    </w:p>
    <w:p w14:paraId="5946DB9B" w14:textId="77777777" w:rsidR="00E13003" w:rsidRPr="00150D07" w:rsidRDefault="00E13003">
      <w:pPr>
        <w:rPr>
          <w:caps/>
          <w:spacing w:val="15"/>
        </w:rPr>
      </w:pPr>
      <w:r w:rsidRPr="00150D07">
        <w:br w:type="page"/>
      </w:r>
    </w:p>
    <w:p w14:paraId="171003B0" w14:textId="59382095" w:rsidR="0039718B" w:rsidRPr="00150D07" w:rsidRDefault="0039718B" w:rsidP="0039718B">
      <w:pPr>
        <w:pStyle w:val="Kop2"/>
      </w:pPr>
      <w:bookmarkStart w:id="26" w:name="_Toc181625930"/>
      <w:r w:rsidRPr="00150D07">
        <w:lastRenderedPageBreak/>
        <w:t>4.</w:t>
      </w:r>
      <w:r w:rsidR="007919EA" w:rsidRPr="00150D07">
        <w:t>5</w:t>
      </w:r>
      <w:r w:rsidRPr="00150D07">
        <w:t xml:space="preserve"> </w:t>
      </w:r>
      <w:r w:rsidR="007919EA" w:rsidRPr="00150D07">
        <w:t>Spuitboom</w:t>
      </w:r>
      <w:bookmarkEnd w:id="26"/>
    </w:p>
    <w:p w14:paraId="21F8EBA7" w14:textId="77777777" w:rsidR="005C1986" w:rsidRPr="00150D07" w:rsidRDefault="0039718B" w:rsidP="005C1986">
      <w:r w:rsidRPr="00150D07">
        <w:t xml:space="preserve">In dit hoofdstuk vindt u een overzicht van mogelijke storingen die verband kunnen houden met de afduwer van het transportsysteem. </w:t>
      </w:r>
    </w:p>
    <w:p w14:paraId="66E5DB26" w14:textId="77777777" w:rsidR="00162FB1" w:rsidRDefault="005C1986" w:rsidP="00162FB1">
      <w:r w:rsidRPr="00150D07">
        <w:t xml:space="preserve">Controleer altijd eerst of de spuitboom nog aan staat en in bedrijf is. </w:t>
      </w:r>
    </w:p>
    <w:p w14:paraId="5C6A4516" w14:textId="250DAEFB" w:rsidR="0039718B" w:rsidRPr="00162FB1" w:rsidRDefault="00162FB1" w:rsidP="0039718B">
      <w:pPr>
        <w:rPr>
          <w:sz w:val="40"/>
          <w:szCs w:val="40"/>
        </w:rPr>
      </w:pPr>
      <w:r>
        <w:rPr>
          <w:sz w:val="40"/>
          <w:szCs w:val="40"/>
        </w:rPr>
        <w:t>BEETPAKKEN!</w:t>
      </w:r>
      <w:r w:rsidR="00FD76E9">
        <w:rPr>
          <w:sz w:val="40"/>
          <w:szCs w:val="40"/>
        </w:rPr>
        <w:t xml:space="preserve"> PRIO 1!</w:t>
      </w:r>
    </w:p>
    <w:tbl>
      <w:tblPr>
        <w:tblStyle w:val="Tabelraster"/>
        <w:tblW w:w="0" w:type="auto"/>
        <w:tblLook w:val="04A0" w:firstRow="1" w:lastRow="0" w:firstColumn="1" w:lastColumn="0" w:noHBand="0" w:noVBand="1"/>
      </w:tblPr>
      <w:tblGrid>
        <w:gridCol w:w="2263"/>
        <w:gridCol w:w="3402"/>
        <w:gridCol w:w="3397"/>
      </w:tblGrid>
      <w:tr w:rsidR="0039718B" w:rsidRPr="00150D07" w14:paraId="73FFF478" w14:textId="77777777" w:rsidTr="00D30A7B">
        <w:trPr>
          <w:tblHeader/>
        </w:trPr>
        <w:tc>
          <w:tcPr>
            <w:tcW w:w="2263" w:type="dxa"/>
            <w:shd w:val="clear" w:color="auto" w:fill="CE8D3E" w:themeFill="accent3"/>
            <w:vAlign w:val="center"/>
          </w:tcPr>
          <w:p w14:paraId="73E94823"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57815D2D"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18E067EF" w14:textId="77777777" w:rsidR="0039718B" w:rsidRPr="00150D07" w:rsidRDefault="0039718B" w:rsidP="00D30A7B">
            <w:pPr>
              <w:pStyle w:val="Titel"/>
              <w:jc w:val="center"/>
              <w:rPr>
                <w:color w:val="000000" w:themeColor="text1"/>
                <w:sz w:val="24"/>
                <w:szCs w:val="24"/>
              </w:rPr>
            </w:pPr>
            <w:r w:rsidRPr="00150D07">
              <w:rPr>
                <w:color w:val="000000" w:themeColor="text1"/>
                <w:sz w:val="24"/>
                <w:szCs w:val="24"/>
              </w:rPr>
              <w:t>Oplossing</w:t>
            </w:r>
          </w:p>
        </w:tc>
      </w:tr>
      <w:tr w:rsidR="0039718B" w:rsidRPr="00150D07" w14:paraId="4D4F1DE9" w14:textId="77777777" w:rsidTr="00D30A7B">
        <w:tc>
          <w:tcPr>
            <w:tcW w:w="2263" w:type="dxa"/>
          </w:tcPr>
          <w:p w14:paraId="3D5285B9" w14:textId="77777777" w:rsidR="0039718B" w:rsidRPr="00150D07" w:rsidRDefault="0039718B" w:rsidP="00D30A7B">
            <w:pPr>
              <w:jc w:val="center"/>
              <w:rPr>
                <w:lang w:eastAsia="nl-NL"/>
              </w:rPr>
            </w:pPr>
            <w:proofErr w:type="spellStart"/>
            <w:r w:rsidRPr="00150D07">
              <w:rPr>
                <w:lang w:eastAsia="nl-NL"/>
              </w:rPr>
              <w:t>Stapelaar</w:t>
            </w:r>
            <w:proofErr w:type="spellEnd"/>
            <w:r w:rsidRPr="00150D07">
              <w:rPr>
                <w:lang w:eastAsia="nl-NL"/>
              </w:rPr>
              <w:t xml:space="preserve"> gaat niet omhoog/omlaag</w:t>
            </w:r>
          </w:p>
        </w:tc>
        <w:tc>
          <w:tcPr>
            <w:tcW w:w="3402" w:type="dxa"/>
          </w:tcPr>
          <w:p w14:paraId="21E0D3DD" w14:textId="77777777" w:rsidR="0039718B" w:rsidRPr="00150D07" w:rsidRDefault="0039718B" w:rsidP="00D30A7B">
            <w:pPr>
              <w:pStyle w:val="Lijstalinea"/>
              <w:numPr>
                <w:ilvl w:val="0"/>
                <w:numId w:val="5"/>
              </w:numPr>
              <w:rPr>
                <w:lang w:eastAsia="nl-NL"/>
              </w:rPr>
            </w:pPr>
          </w:p>
        </w:tc>
        <w:tc>
          <w:tcPr>
            <w:tcW w:w="3397" w:type="dxa"/>
          </w:tcPr>
          <w:p w14:paraId="492C8DF7" w14:textId="77777777" w:rsidR="0039718B" w:rsidRPr="00150D07" w:rsidRDefault="0039718B" w:rsidP="00D30A7B">
            <w:pPr>
              <w:pStyle w:val="Lijstalinea"/>
              <w:numPr>
                <w:ilvl w:val="0"/>
                <w:numId w:val="5"/>
              </w:numPr>
              <w:rPr>
                <w:lang w:eastAsia="nl-NL"/>
              </w:rPr>
            </w:pPr>
          </w:p>
        </w:tc>
      </w:tr>
      <w:tr w:rsidR="0039718B" w:rsidRPr="00150D07" w14:paraId="64CFCBEC" w14:textId="77777777" w:rsidTr="00D30A7B">
        <w:tc>
          <w:tcPr>
            <w:tcW w:w="2263" w:type="dxa"/>
          </w:tcPr>
          <w:p w14:paraId="6F3B6409" w14:textId="77777777" w:rsidR="0039718B" w:rsidRPr="00150D07" w:rsidRDefault="0039718B" w:rsidP="00D30A7B">
            <w:pPr>
              <w:jc w:val="center"/>
              <w:rPr>
                <w:lang w:eastAsia="nl-NL"/>
              </w:rPr>
            </w:pPr>
            <w:proofErr w:type="spellStart"/>
            <w:r w:rsidRPr="00150D07">
              <w:rPr>
                <w:lang w:eastAsia="nl-NL"/>
              </w:rPr>
              <w:t>Stapelaar</w:t>
            </w:r>
            <w:proofErr w:type="spellEnd"/>
            <w:r w:rsidRPr="00150D07">
              <w:rPr>
                <w:lang w:eastAsia="nl-NL"/>
              </w:rPr>
              <w:t xml:space="preserve"> pakt stapel niet (goed)</w:t>
            </w:r>
          </w:p>
        </w:tc>
        <w:tc>
          <w:tcPr>
            <w:tcW w:w="3402" w:type="dxa"/>
          </w:tcPr>
          <w:p w14:paraId="547998CA" w14:textId="77777777" w:rsidR="0039718B" w:rsidRPr="00150D07" w:rsidRDefault="0039718B" w:rsidP="00D30A7B">
            <w:pPr>
              <w:pStyle w:val="Lijstalinea"/>
              <w:numPr>
                <w:ilvl w:val="0"/>
                <w:numId w:val="5"/>
              </w:numPr>
              <w:rPr>
                <w:lang w:eastAsia="nl-NL"/>
              </w:rPr>
            </w:pPr>
          </w:p>
        </w:tc>
        <w:tc>
          <w:tcPr>
            <w:tcW w:w="3397" w:type="dxa"/>
          </w:tcPr>
          <w:p w14:paraId="57E77066" w14:textId="77777777" w:rsidR="0039718B" w:rsidRPr="00150D07" w:rsidRDefault="0039718B" w:rsidP="00D30A7B">
            <w:pPr>
              <w:pStyle w:val="Lijstalinea"/>
              <w:numPr>
                <w:ilvl w:val="0"/>
                <w:numId w:val="5"/>
              </w:numPr>
              <w:rPr>
                <w:lang w:eastAsia="nl-NL"/>
              </w:rPr>
            </w:pPr>
          </w:p>
        </w:tc>
      </w:tr>
      <w:tr w:rsidR="0039718B" w:rsidRPr="00150D07" w14:paraId="6A8B6156" w14:textId="77777777" w:rsidTr="00D30A7B">
        <w:tc>
          <w:tcPr>
            <w:tcW w:w="2263" w:type="dxa"/>
          </w:tcPr>
          <w:p w14:paraId="12CF18E5" w14:textId="77777777" w:rsidR="0039718B" w:rsidRPr="00150D07" w:rsidRDefault="0039718B" w:rsidP="00D30A7B">
            <w:pPr>
              <w:jc w:val="center"/>
              <w:rPr>
                <w:lang w:eastAsia="nl-NL"/>
              </w:rPr>
            </w:pPr>
            <w:r w:rsidRPr="00150D07">
              <w:rPr>
                <w:lang w:eastAsia="nl-NL"/>
              </w:rPr>
              <w:t>Klemmen werken niet</w:t>
            </w:r>
          </w:p>
        </w:tc>
        <w:tc>
          <w:tcPr>
            <w:tcW w:w="3402" w:type="dxa"/>
          </w:tcPr>
          <w:p w14:paraId="2DFABBD8" w14:textId="77777777" w:rsidR="0039718B" w:rsidRPr="00150D07" w:rsidRDefault="0039718B" w:rsidP="00D30A7B">
            <w:pPr>
              <w:pStyle w:val="Lijstalinea"/>
              <w:numPr>
                <w:ilvl w:val="0"/>
                <w:numId w:val="5"/>
              </w:numPr>
              <w:rPr>
                <w:lang w:eastAsia="nl-NL"/>
              </w:rPr>
            </w:pPr>
          </w:p>
        </w:tc>
        <w:tc>
          <w:tcPr>
            <w:tcW w:w="3397" w:type="dxa"/>
          </w:tcPr>
          <w:p w14:paraId="07051F38" w14:textId="77777777" w:rsidR="0039718B" w:rsidRPr="00150D07" w:rsidRDefault="0039718B" w:rsidP="00D30A7B">
            <w:pPr>
              <w:pStyle w:val="Lijstalinea"/>
              <w:numPr>
                <w:ilvl w:val="0"/>
                <w:numId w:val="5"/>
              </w:numPr>
              <w:rPr>
                <w:lang w:eastAsia="nl-NL"/>
              </w:rPr>
            </w:pPr>
          </w:p>
        </w:tc>
      </w:tr>
      <w:tr w:rsidR="0039718B" w:rsidRPr="00150D07" w14:paraId="618D31A1" w14:textId="77777777" w:rsidTr="00D30A7B">
        <w:tc>
          <w:tcPr>
            <w:tcW w:w="2263" w:type="dxa"/>
          </w:tcPr>
          <w:p w14:paraId="002210B7" w14:textId="77777777" w:rsidR="0039718B" w:rsidRPr="00150D07" w:rsidRDefault="0039718B" w:rsidP="00D30A7B">
            <w:pPr>
              <w:jc w:val="center"/>
              <w:rPr>
                <w:lang w:eastAsia="nl-NL"/>
              </w:rPr>
            </w:pPr>
            <w:r w:rsidRPr="00150D07">
              <w:rPr>
                <w:lang w:eastAsia="nl-NL"/>
              </w:rPr>
              <w:t>Invoer/uitvoer werkt niet</w:t>
            </w:r>
          </w:p>
        </w:tc>
        <w:tc>
          <w:tcPr>
            <w:tcW w:w="3402" w:type="dxa"/>
          </w:tcPr>
          <w:p w14:paraId="35E7E23F" w14:textId="77777777" w:rsidR="0039718B" w:rsidRPr="00150D07" w:rsidRDefault="0039718B" w:rsidP="00D30A7B">
            <w:pPr>
              <w:pStyle w:val="Lijstalinea"/>
              <w:numPr>
                <w:ilvl w:val="0"/>
                <w:numId w:val="5"/>
              </w:numPr>
              <w:rPr>
                <w:lang w:eastAsia="nl-NL"/>
              </w:rPr>
            </w:pPr>
          </w:p>
        </w:tc>
        <w:tc>
          <w:tcPr>
            <w:tcW w:w="3397" w:type="dxa"/>
          </w:tcPr>
          <w:p w14:paraId="1BDF5359" w14:textId="77777777" w:rsidR="0039718B" w:rsidRPr="00150D07" w:rsidRDefault="0039718B" w:rsidP="00D30A7B">
            <w:pPr>
              <w:pStyle w:val="Lijstalinea"/>
              <w:numPr>
                <w:ilvl w:val="0"/>
                <w:numId w:val="5"/>
              </w:numPr>
              <w:rPr>
                <w:lang w:eastAsia="nl-NL"/>
              </w:rPr>
            </w:pPr>
          </w:p>
        </w:tc>
      </w:tr>
    </w:tbl>
    <w:p w14:paraId="5D303F32" w14:textId="77777777" w:rsidR="0039718B" w:rsidRPr="00150D07" w:rsidRDefault="0039718B" w:rsidP="0039718B">
      <w:pPr>
        <w:rPr>
          <w:lang w:eastAsia="nl-NL"/>
        </w:rPr>
      </w:pPr>
    </w:p>
    <w:p w14:paraId="4585BD38" w14:textId="77777777" w:rsidR="0039718B" w:rsidRPr="00150D07" w:rsidRDefault="0039718B">
      <w:pPr>
        <w:rPr>
          <w:caps/>
          <w:spacing w:val="15"/>
          <w:lang w:eastAsia="nl-NL"/>
        </w:rPr>
      </w:pPr>
      <w:r w:rsidRPr="00150D07">
        <w:rPr>
          <w:lang w:eastAsia="nl-NL"/>
        </w:rPr>
        <w:br w:type="page"/>
      </w:r>
    </w:p>
    <w:p w14:paraId="6556DED2" w14:textId="77777777" w:rsidR="00876EA3" w:rsidRPr="00150D07" w:rsidRDefault="00876EA3" w:rsidP="00876EA3">
      <w:pPr>
        <w:pStyle w:val="Kop2"/>
      </w:pPr>
      <w:bookmarkStart w:id="27" w:name="_Toc181625931"/>
      <w:r w:rsidRPr="00150D07">
        <w:lastRenderedPageBreak/>
        <w:t>4.6 Lineair Robot</w:t>
      </w:r>
      <w:bookmarkEnd w:id="27"/>
    </w:p>
    <w:p w14:paraId="3E6244D0" w14:textId="79563600" w:rsidR="005C1986" w:rsidRPr="00150D07" w:rsidRDefault="00876EA3" w:rsidP="005C1986">
      <w:r w:rsidRPr="00150D07">
        <w:t xml:space="preserve">In dit hoofdstuk vindt u een overzicht van mogelijke storingen die verband kunnen houden met de </w:t>
      </w:r>
      <w:r w:rsidR="008E6D53">
        <w:t>lineair robot</w:t>
      </w:r>
      <w:r w:rsidRPr="00150D07">
        <w:t xml:space="preserve">. </w:t>
      </w:r>
    </w:p>
    <w:p w14:paraId="50AF0AB6" w14:textId="478D6410" w:rsidR="00876EA3" w:rsidRPr="00150D07" w:rsidRDefault="005C1986" w:rsidP="00876EA3">
      <w:r w:rsidRPr="00150D07">
        <w:t xml:space="preserve">Controleer altijd eerst of de lineair robot nog aan staat en in bedrijf is. </w:t>
      </w:r>
    </w:p>
    <w:tbl>
      <w:tblPr>
        <w:tblStyle w:val="Tabelraster"/>
        <w:tblW w:w="0" w:type="auto"/>
        <w:tblLook w:val="04A0" w:firstRow="1" w:lastRow="0" w:firstColumn="1" w:lastColumn="0" w:noHBand="0" w:noVBand="1"/>
      </w:tblPr>
      <w:tblGrid>
        <w:gridCol w:w="2263"/>
        <w:gridCol w:w="3402"/>
        <w:gridCol w:w="3397"/>
      </w:tblGrid>
      <w:tr w:rsidR="00876EA3" w:rsidRPr="00150D07" w14:paraId="7D72CC26" w14:textId="77777777" w:rsidTr="00D30A7B">
        <w:trPr>
          <w:tblHeader/>
        </w:trPr>
        <w:tc>
          <w:tcPr>
            <w:tcW w:w="2263" w:type="dxa"/>
            <w:shd w:val="clear" w:color="auto" w:fill="CE8D3E" w:themeFill="accent3"/>
            <w:vAlign w:val="center"/>
          </w:tcPr>
          <w:p w14:paraId="663ABB96"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763B50AA"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5C928E88"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Oplossing</w:t>
            </w:r>
          </w:p>
        </w:tc>
      </w:tr>
      <w:tr w:rsidR="00876EA3" w:rsidRPr="00150D07" w14:paraId="06751AD3" w14:textId="77777777" w:rsidTr="00D30A7B">
        <w:tc>
          <w:tcPr>
            <w:tcW w:w="2263" w:type="dxa"/>
          </w:tcPr>
          <w:p w14:paraId="380EB85B" w14:textId="0F1369D6" w:rsidR="00876EA3" w:rsidRPr="00150D07" w:rsidRDefault="000E073C" w:rsidP="00D30A7B">
            <w:pPr>
              <w:jc w:val="center"/>
              <w:rPr>
                <w:lang w:eastAsia="nl-NL"/>
              </w:rPr>
            </w:pPr>
            <w:r w:rsidRPr="00150D07">
              <w:rPr>
                <w:lang w:eastAsia="nl-NL"/>
              </w:rPr>
              <w:t>Noodstop actief</w:t>
            </w:r>
          </w:p>
        </w:tc>
        <w:tc>
          <w:tcPr>
            <w:tcW w:w="3402" w:type="dxa"/>
          </w:tcPr>
          <w:p w14:paraId="27C339ED" w14:textId="4D4BA8C6" w:rsidR="00876EA3" w:rsidRPr="00150D07" w:rsidRDefault="0011099B" w:rsidP="00D30A7B">
            <w:pPr>
              <w:pStyle w:val="Lijstalinea"/>
              <w:numPr>
                <w:ilvl w:val="0"/>
                <w:numId w:val="5"/>
              </w:numPr>
              <w:rPr>
                <w:lang w:eastAsia="nl-NL"/>
              </w:rPr>
            </w:pPr>
            <w:r w:rsidRPr="00150D07">
              <w:rPr>
                <w:lang w:eastAsia="nl-NL"/>
              </w:rPr>
              <w:t>Noodstop is geactiveerd.</w:t>
            </w:r>
          </w:p>
        </w:tc>
        <w:tc>
          <w:tcPr>
            <w:tcW w:w="3397" w:type="dxa"/>
          </w:tcPr>
          <w:p w14:paraId="0791FBCA" w14:textId="41C8B7D6" w:rsidR="00876EA3" w:rsidRPr="00150D07" w:rsidRDefault="00150D07" w:rsidP="00D30A7B">
            <w:pPr>
              <w:pStyle w:val="Lijstalinea"/>
              <w:numPr>
                <w:ilvl w:val="0"/>
                <w:numId w:val="5"/>
              </w:numPr>
              <w:rPr>
                <w:lang w:eastAsia="nl-NL"/>
              </w:rPr>
            </w:pPr>
            <w:r w:rsidRPr="00150D07">
              <w:rPr>
                <w:lang w:eastAsia="nl-NL"/>
              </w:rPr>
              <w:t>Controleer de noodstop of deze is ingedrukt.</w:t>
            </w:r>
          </w:p>
        </w:tc>
      </w:tr>
      <w:tr w:rsidR="000E073C" w:rsidRPr="00150D07" w14:paraId="410ABD86" w14:textId="77777777" w:rsidTr="00D30A7B">
        <w:tc>
          <w:tcPr>
            <w:tcW w:w="2263" w:type="dxa"/>
          </w:tcPr>
          <w:p w14:paraId="6B2B34E8" w14:textId="77777777" w:rsidR="000E073C" w:rsidRPr="00150D07" w:rsidRDefault="000E073C" w:rsidP="00D30A7B">
            <w:pPr>
              <w:jc w:val="center"/>
              <w:rPr>
                <w:lang w:eastAsia="nl-NL"/>
              </w:rPr>
            </w:pPr>
          </w:p>
        </w:tc>
        <w:tc>
          <w:tcPr>
            <w:tcW w:w="3402" w:type="dxa"/>
          </w:tcPr>
          <w:p w14:paraId="7399A8EE" w14:textId="2156CF0F" w:rsidR="000E073C" w:rsidRPr="00150D07" w:rsidRDefault="00CB7A1B" w:rsidP="00D30A7B">
            <w:pPr>
              <w:pStyle w:val="Lijstalinea"/>
              <w:numPr>
                <w:ilvl w:val="0"/>
                <w:numId w:val="5"/>
              </w:numPr>
              <w:rPr>
                <w:lang w:eastAsia="nl-NL"/>
              </w:rPr>
            </w:pPr>
            <w:r w:rsidRPr="00150D07">
              <w:rPr>
                <w:lang w:eastAsia="nl-NL"/>
              </w:rPr>
              <w:t>Deur van het hekwerk staat open</w:t>
            </w:r>
          </w:p>
        </w:tc>
        <w:tc>
          <w:tcPr>
            <w:tcW w:w="3397" w:type="dxa"/>
          </w:tcPr>
          <w:p w14:paraId="68F2AE04" w14:textId="646D940C" w:rsidR="000E073C" w:rsidRPr="00150D07" w:rsidRDefault="00A14F05" w:rsidP="00D30A7B">
            <w:pPr>
              <w:pStyle w:val="Lijstalinea"/>
              <w:numPr>
                <w:ilvl w:val="0"/>
                <w:numId w:val="5"/>
              </w:numPr>
              <w:rPr>
                <w:lang w:eastAsia="nl-NL"/>
              </w:rPr>
            </w:pPr>
            <w:r w:rsidRPr="00150D07">
              <w:rPr>
                <w:lang w:eastAsia="nl-NL"/>
              </w:rPr>
              <w:t>Controleer of een hekwerk is geopend</w:t>
            </w:r>
          </w:p>
        </w:tc>
      </w:tr>
      <w:tr w:rsidR="000E073C" w:rsidRPr="00150D07" w14:paraId="41FB6177" w14:textId="77777777" w:rsidTr="00D30A7B">
        <w:tc>
          <w:tcPr>
            <w:tcW w:w="2263" w:type="dxa"/>
          </w:tcPr>
          <w:p w14:paraId="4C1ABEF8" w14:textId="77777777" w:rsidR="000E073C" w:rsidRPr="00150D07" w:rsidRDefault="000E073C" w:rsidP="00D30A7B">
            <w:pPr>
              <w:jc w:val="center"/>
              <w:rPr>
                <w:lang w:eastAsia="nl-NL"/>
              </w:rPr>
            </w:pPr>
          </w:p>
        </w:tc>
        <w:tc>
          <w:tcPr>
            <w:tcW w:w="3402" w:type="dxa"/>
          </w:tcPr>
          <w:p w14:paraId="391D0C08" w14:textId="051688CF" w:rsidR="000E073C" w:rsidRPr="00150D07" w:rsidRDefault="0074730B" w:rsidP="00D30A7B">
            <w:pPr>
              <w:pStyle w:val="Lijstalinea"/>
              <w:numPr>
                <w:ilvl w:val="0"/>
                <w:numId w:val="5"/>
              </w:numPr>
              <w:rPr>
                <w:lang w:eastAsia="nl-NL"/>
              </w:rPr>
            </w:pPr>
            <w:r w:rsidRPr="00150D07">
              <w:rPr>
                <w:lang w:eastAsia="nl-NL"/>
              </w:rPr>
              <w:t>Deur van hekwerk is niet rustig gesloten</w:t>
            </w:r>
          </w:p>
        </w:tc>
        <w:tc>
          <w:tcPr>
            <w:tcW w:w="3397" w:type="dxa"/>
          </w:tcPr>
          <w:p w14:paraId="2A6363E0" w14:textId="629F2414" w:rsidR="000E073C" w:rsidRPr="00150D07" w:rsidRDefault="00794557" w:rsidP="00D30A7B">
            <w:pPr>
              <w:pStyle w:val="Lijstalinea"/>
              <w:numPr>
                <w:ilvl w:val="0"/>
                <w:numId w:val="5"/>
              </w:numPr>
              <w:rPr>
                <w:lang w:eastAsia="nl-NL"/>
              </w:rPr>
            </w:pPr>
            <w:r w:rsidRPr="00150D07">
              <w:rPr>
                <w:lang w:eastAsia="nl-NL"/>
              </w:rPr>
              <w:t>Open de deuren en sluit ze rustig opnieuw</w:t>
            </w:r>
          </w:p>
        </w:tc>
      </w:tr>
      <w:tr w:rsidR="008763BF" w:rsidRPr="006804E4" w14:paraId="0E93FB61" w14:textId="77777777" w:rsidTr="00D30A7B">
        <w:tc>
          <w:tcPr>
            <w:tcW w:w="2263" w:type="dxa"/>
          </w:tcPr>
          <w:p w14:paraId="02611740" w14:textId="054B3702" w:rsidR="008763BF" w:rsidRPr="00150D07" w:rsidRDefault="008763BF" w:rsidP="00D30A7B">
            <w:pPr>
              <w:jc w:val="center"/>
              <w:rPr>
                <w:lang w:eastAsia="nl-NL"/>
              </w:rPr>
            </w:pPr>
            <w:r w:rsidRPr="00150D07">
              <w:rPr>
                <w:lang w:eastAsia="nl-NL"/>
              </w:rPr>
              <w:t xml:space="preserve">Niet </w:t>
            </w:r>
            <w:proofErr w:type="spellStart"/>
            <w:r w:rsidRPr="00150D07">
              <w:rPr>
                <w:lang w:eastAsia="nl-NL"/>
              </w:rPr>
              <w:t>geïnitialiseerd</w:t>
            </w:r>
            <w:proofErr w:type="spellEnd"/>
          </w:p>
        </w:tc>
        <w:tc>
          <w:tcPr>
            <w:tcW w:w="3402" w:type="dxa"/>
          </w:tcPr>
          <w:p w14:paraId="61C59397" w14:textId="351453A9" w:rsidR="008763BF" w:rsidRPr="00150D07" w:rsidRDefault="008763BF" w:rsidP="00D30A7B">
            <w:pPr>
              <w:pStyle w:val="Lijstalinea"/>
              <w:numPr>
                <w:ilvl w:val="0"/>
                <w:numId w:val="5"/>
              </w:numPr>
              <w:rPr>
                <w:lang w:eastAsia="nl-NL"/>
              </w:rPr>
            </w:pPr>
            <w:r w:rsidRPr="00150D07">
              <w:rPr>
                <w:lang w:eastAsia="nl-NL"/>
              </w:rPr>
              <w:t xml:space="preserve">Systeem is positie van </w:t>
            </w:r>
            <w:proofErr w:type="spellStart"/>
            <w:r w:rsidRPr="00150D07">
              <w:rPr>
                <w:lang w:eastAsia="nl-NL"/>
              </w:rPr>
              <w:t>hefarm</w:t>
            </w:r>
            <w:proofErr w:type="spellEnd"/>
            <w:r w:rsidRPr="00150D07">
              <w:rPr>
                <w:lang w:eastAsia="nl-NL"/>
              </w:rPr>
              <w:t xml:space="preserve"> kwijt</w:t>
            </w:r>
          </w:p>
        </w:tc>
        <w:tc>
          <w:tcPr>
            <w:tcW w:w="3397" w:type="dxa"/>
          </w:tcPr>
          <w:p w14:paraId="73BC018A" w14:textId="404698CB" w:rsidR="008763BF" w:rsidRPr="00C83D9C" w:rsidRDefault="008763BF" w:rsidP="00D30A7B">
            <w:pPr>
              <w:pStyle w:val="Lijstalinea"/>
              <w:numPr>
                <w:ilvl w:val="0"/>
                <w:numId w:val="5"/>
              </w:numPr>
              <w:rPr>
                <w:lang w:val="en-US" w:eastAsia="nl-NL"/>
              </w:rPr>
            </w:pPr>
            <w:r w:rsidRPr="00C83D9C">
              <w:rPr>
                <w:lang w:val="en-US" w:eastAsia="nl-NL"/>
              </w:rPr>
              <w:t>Home de machine</w:t>
            </w:r>
            <w:r w:rsidRPr="00C83D9C">
              <w:rPr>
                <w:lang w:val="en-US" w:eastAsia="nl-NL"/>
              </w:rPr>
              <w:br/>
              <w:t>(</w:t>
            </w:r>
            <w:proofErr w:type="spellStart"/>
            <w:r w:rsidRPr="00C83D9C">
              <w:rPr>
                <w:lang w:val="en-US" w:eastAsia="nl-NL"/>
              </w:rPr>
              <w:t>productiescherm</w:t>
            </w:r>
            <w:proofErr w:type="spellEnd"/>
            <w:r w:rsidRPr="00C83D9C">
              <w:rPr>
                <w:lang w:val="en-US" w:eastAsia="nl-NL"/>
              </w:rPr>
              <w:t xml:space="preserve"> </w:t>
            </w:r>
            <w:r w:rsidRPr="00150D07">
              <w:rPr>
                <w:lang w:eastAsia="nl-NL"/>
              </w:rPr>
              <w:sym w:font="Wingdings" w:char="F0E0"/>
            </w:r>
            <w:r w:rsidRPr="00C83D9C">
              <w:rPr>
                <w:lang w:val="en-US" w:eastAsia="nl-NL"/>
              </w:rPr>
              <w:t xml:space="preserve"> home)</w:t>
            </w:r>
          </w:p>
        </w:tc>
      </w:tr>
      <w:tr w:rsidR="007428A5" w:rsidRPr="006804E4" w14:paraId="219FC650" w14:textId="77777777" w:rsidTr="00D30A7B">
        <w:tc>
          <w:tcPr>
            <w:tcW w:w="2263" w:type="dxa"/>
          </w:tcPr>
          <w:p w14:paraId="3220FDD4" w14:textId="77777777" w:rsidR="007428A5" w:rsidRPr="00C83D9C" w:rsidRDefault="007428A5" w:rsidP="00D30A7B">
            <w:pPr>
              <w:jc w:val="center"/>
              <w:rPr>
                <w:lang w:val="en-US" w:eastAsia="nl-NL"/>
              </w:rPr>
            </w:pPr>
          </w:p>
        </w:tc>
        <w:tc>
          <w:tcPr>
            <w:tcW w:w="3402" w:type="dxa"/>
          </w:tcPr>
          <w:p w14:paraId="36B67247" w14:textId="589C6769" w:rsidR="007428A5" w:rsidRPr="00150D07" w:rsidRDefault="007428A5" w:rsidP="00D30A7B">
            <w:pPr>
              <w:pStyle w:val="Lijstalinea"/>
              <w:numPr>
                <w:ilvl w:val="0"/>
                <w:numId w:val="5"/>
              </w:numPr>
              <w:rPr>
                <w:lang w:eastAsia="nl-NL"/>
              </w:rPr>
            </w:pPr>
            <w:r w:rsidRPr="00150D07">
              <w:rPr>
                <w:lang w:eastAsia="nl-NL"/>
              </w:rPr>
              <w:t>Nieuw recept is geladen</w:t>
            </w:r>
          </w:p>
        </w:tc>
        <w:tc>
          <w:tcPr>
            <w:tcW w:w="3397" w:type="dxa"/>
          </w:tcPr>
          <w:p w14:paraId="104AD37B" w14:textId="42A968FD" w:rsidR="007428A5" w:rsidRPr="00C83D9C" w:rsidRDefault="00E439FE" w:rsidP="00D30A7B">
            <w:pPr>
              <w:pStyle w:val="Lijstalinea"/>
              <w:numPr>
                <w:ilvl w:val="0"/>
                <w:numId w:val="5"/>
              </w:numPr>
              <w:rPr>
                <w:lang w:val="en-US" w:eastAsia="nl-NL"/>
              </w:rPr>
            </w:pPr>
            <w:r w:rsidRPr="00C83D9C">
              <w:rPr>
                <w:lang w:val="en-US" w:eastAsia="nl-NL"/>
              </w:rPr>
              <w:t>Home de machine</w:t>
            </w:r>
            <w:r w:rsidRPr="00C83D9C">
              <w:rPr>
                <w:lang w:val="en-US" w:eastAsia="nl-NL"/>
              </w:rPr>
              <w:br/>
              <w:t>(</w:t>
            </w:r>
            <w:proofErr w:type="spellStart"/>
            <w:r w:rsidRPr="00C83D9C">
              <w:rPr>
                <w:lang w:val="en-US" w:eastAsia="nl-NL"/>
              </w:rPr>
              <w:t>productiescherm</w:t>
            </w:r>
            <w:proofErr w:type="spellEnd"/>
            <w:r w:rsidRPr="00C83D9C">
              <w:rPr>
                <w:lang w:val="en-US" w:eastAsia="nl-NL"/>
              </w:rPr>
              <w:t xml:space="preserve"> </w:t>
            </w:r>
            <w:r w:rsidRPr="00150D07">
              <w:rPr>
                <w:lang w:eastAsia="nl-NL"/>
              </w:rPr>
              <w:sym w:font="Wingdings" w:char="F0E0"/>
            </w:r>
            <w:r w:rsidRPr="00C83D9C">
              <w:rPr>
                <w:lang w:val="en-US" w:eastAsia="nl-NL"/>
              </w:rPr>
              <w:t xml:space="preserve"> home)</w:t>
            </w:r>
          </w:p>
        </w:tc>
      </w:tr>
      <w:tr w:rsidR="007428A5" w:rsidRPr="006804E4" w14:paraId="006B2D62" w14:textId="77777777" w:rsidTr="00D30A7B">
        <w:tc>
          <w:tcPr>
            <w:tcW w:w="2263" w:type="dxa"/>
          </w:tcPr>
          <w:p w14:paraId="4D2B9F44" w14:textId="77777777" w:rsidR="007428A5" w:rsidRPr="00C83D9C" w:rsidRDefault="007428A5" w:rsidP="00D30A7B">
            <w:pPr>
              <w:jc w:val="center"/>
              <w:rPr>
                <w:lang w:val="en-US" w:eastAsia="nl-NL"/>
              </w:rPr>
            </w:pPr>
          </w:p>
        </w:tc>
        <w:tc>
          <w:tcPr>
            <w:tcW w:w="3402" w:type="dxa"/>
          </w:tcPr>
          <w:p w14:paraId="1D89DD0E" w14:textId="7A349AB3" w:rsidR="007428A5" w:rsidRPr="00150D07" w:rsidRDefault="007428A5" w:rsidP="00D30A7B">
            <w:pPr>
              <w:pStyle w:val="Lijstalinea"/>
              <w:numPr>
                <w:ilvl w:val="0"/>
                <w:numId w:val="5"/>
              </w:numPr>
              <w:rPr>
                <w:lang w:eastAsia="nl-NL"/>
              </w:rPr>
            </w:pPr>
            <w:proofErr w:type="spellStart"/>
            <w:r w:rsidRPr="00150D07">
              <w:rPr>
                <w:lang w:eastAsia="nl-NL"/>
              </w:rPr>
              <w:t>Hefarm</w:t>
            </w:r>
            <w:proofErr w:type="spellEnd"/>
            <w:r w:rsidRPr="00150D07">
              <w:rPr>
                <w:lang w:eastAsia="nl-NL"/>
              </w:rPr>
              <w:t xml:space="preserve"> is bewogen in </w:t>
            </w:r>
            <w:r w:rsidR="00236F03" w:rsidRPr="00150D07">
              <w:rPr>
                <w:lang w:eastAsia="nl-NL"/>
              </w:rPr>
              <w:t>handmatig</w:t>
            </w:r>
          </w:p>
        </w:tc>
        <w:tc>
          <w:tcPr>
            <w:tcW w:w="3397" w:type="dxa"/>
          </w:tcPr>
          <w:p w14:paraId="4CF22466" w14:textId="782D9CC1" w:rsidR="007428A5" w:rsidRPr="00C83D9C" w:rsidRDefault="00E439FE" w:rsidP="00D30A7B">
            <w:pPr>
              <w:pStyle w:val="Lijstalinea"/>
              <w:numPr>
                <w:ilvl w:val="0"/>
                <w:numId w:val="5"/>
              </w:numPr>
              <w:rPr>
                <w:lang w:val="en-US" w:eastAsia="nl-NL"/>
              </w:rPr>
            </w:pPr>
            <w:r w:rsidRPr="00C83D9C">
              <w:rPr>
                <w:lang w:val="en-US" w:eastAsia="nl-NL"/>
              </w:rPr>
              <w:t>Home de machine</w:t>
            </w:r>
            <w:r w:rsidRPr="00C83D9C">
              <w:rPr>
                <w:lang w:val="en-US" w:eastAsia="nl-NL"/>
              </w:rPr>
              <w:br/>
              <w:t>(</w:t>
            </w:r>
            <w:proofErr w:type="spellStart"/>
            <w:r w:rsidRPr="00C83D9C">
              <w:rPr>
                <w:lang w:val="en-US" w:eastAsia="nl-NL"/>
              </w:rPr>
              <w:t>productiescherm</w:t>
            </w:r>
            <w:proofErr w:type="spellEnd"/>
            <w:r w:rsidRPr="00C83D9C">
              <w:rPr>
                <w:lang w:val="en-US" w:eastAsia="nl-NL"/>
              </w:rPr>
              <w:t xml:space="preserve"> </w:t>
            </w:r>
            <w:r w:rsidRPr="00150D07">
              <w:rPr>
                <w:lang w:eastAsia="nl-NL"/>
              </w:rPr>
              <w:sym w:font="Wingdings" w:char="F0E0"/>
            </w:r>
            <w:r w:rsidRPr="00C83D9C">
              <w:rPr>
                <w:lang w:val="en-US" w:eastAsia="nl-NL"/>
              </w:rPr>
              <w:t xml:space="preserve"> home)</w:t>
            </w:r>
          </w:p>
        </w:tc>
      </w:tr>
      <w:tr w:rsidR="00236F03" w:rsidRPr="00150D07" w14:paraId="4ABF0648" w14:textId="77777777" w:rsidTr="00D30A7B">
        <w:tc>
          <w:tcPr>
            <w:tcW w:w="2263" w:type="dxa"/>
          </w:tcPr>
          <w:p w14:paraId="78460C8D" w14:textId="77777777" w:rsidR="00236F03" w:rsidRPr="00C83D9C" w:rsidRDefault="00236F03" w:rsidP="00D30A7B">
            <w:pPr>
              <w:jc w:val="center"/>
              <w:rPr>
                <w:lang w:val="en-US" w:eastAsia="nl-NL"/>
              </w:rPr>
            </w:pPr>
          </w:p>
        </w:tc>
        <w:tc>
          <w:tcPr>
            <w:tcW w:w="3402" w:type="dxa"/>
          </w:tcPr>
          <w:p w14:paraId="325C7ACE" w14:textId="02A7797B" w:rsidR="00236F03" w:rsidRPr="00150D07" w:rsidRDefault="00236F03" w:rsidP="00D30A7B">
            <w:pPr>
              <w:pStyle w:val="Lijstalinea"/>
              <w:numPr>
                <w:ilvl w:val="0"/>
                <w:numId w:val="5"/>
              </w:numPr>
              <w:rPr>
                <w:lang w:eastAsia="nl-NL"/>
              </w:rPr>
            </w:pPr>
            <w:r w:rsidRPr="00150D07">
              <w:rPr>
                <w:lang w:eastAsia="nl-NL"/>
              </w:rPr>
              <w:t>Storing in het communicatie systeem</w:t>
            </w:r>
          </w:p>
        </w:tc>
        <w:tc>
          <w:tcPr>
            <w:tcW w:w="3397" w:type="dxa"/>
          </w:tcPr>
          <w:p w14:paraId="04A0F9B9" w14:textId="77777777" w:rsidR="00236F03" w:rsidRPr="00C83D9C" w:rsidRDefault="00E439FE" w:rsidP="00D30A7B">
            <w:pPr>
              <w:pStyle w:val="Lijstalinea"/>
              <w:numPr>
                <w:ilvl w:val="0"/>
                <w:numId w:val="5"/>
              </w:numPr>
              <w:rPr>
                <w:lang w:val="en-US" w:eastAsia="nl-NL"/>
              </w:rPr>
            </w:pPr>
            <w:r w:rsidRPr="00C83D9C">
              <w:rPr>
                <w:lang w:val="en-US" w:eastAsia="nl-NL"/>
              </w:rPr>
              <w:t>Home de machine</w:t>
            </w:r>
            <w:r w:rsidRPr="00C83D9C">
              <w:rPr>
                <w:lang w:val="en-US" w:eastAsia="nl-NL"/>
              </w:rPr>
              <w:br/>
              <w:t>(</w:t>
            </w:r>
            <w:proofErr w:type="spellStart"/>
            <w:r w:rsidRPr="00C83D9C">
              <w:rPr>
                <w:lang w:val="en-US" w:eastAsia="nl-NL"/>
              </w:rPr>
              <w:t>productiescherm</w:t>
            </w:r>
            <w:proofErr w:type="spellEnd"/>
            <w:r w:rsidRPr="00C83D9C">
              <w:rPr>
                <w:lang w:val="en-US" w:eastAsia="nl-NL"/>
              </w:rPr>
              <w:t xml:space="preserve"> </w:t>
            </w:r>
            <w:r w:rsidRPr="00150D07">
              <w:rPr>
                <w:lang w:eastAsia="nl-NL"/>
              </w:rPr>
              <w:sym w:font="Wingdings" w:char="F0E0"/>
            </w:r>
            <w:r w:rsidRPr="00C83D9C">
              <w:rPr>
                <w:lang w:val="en-US" w:eastAsia="nl-NL"/>
              </w:rPr>
              <w:t xml:space="preserve"> home)</w:t>
            </w:r>
          </w:p>
          <w:p w14:paraId="20DFF4CC" w14:textId="381F7AF9" w:rsidR="00E439FE" w:rsidRPr="00150D07" w:rsidRDefault="00E439FE" w:rsidP="00D30A7B">
            <w:pPr>
              <w:pStyle w:val="Lijstalinea"/>
              <w:numPr>
                <w:ilvl w:val="0"/>
                <w:numId w:val="5"/>
              </w:numPr>
              <w:rPr>
                <w:lang w:eastAsia="nl-NL"/>
              </w:rPr>
            </w:pPr>
            <w:r w:rsidRPr="00150D07">
              <w:rPr>
                <w:lang w:eastAsia="nl-NL"/>
              </w:rPr>
              <w:t>Bij meerdere keren per dag, neem contact op met de service afdeling van H.T. Verboom</w:t>
            </w:r>
          </w:p>
        </w:tc>
      </w:tr>
      <w:tr w:rsidR="005B4CF2" w:rsidRPr="00150D07" w14:paraId="3FEFF943" w14:textId="77777777" w:rsidTr="00D30A7B">
        <w:tc>
          <w:tcPr>
            <w:tcW w:w="2263" w:type="dxa"/>
          </w:tcPr>
          <w:p w14:paraId="59DB9AED" w14:textId="4439D02A" w:rsidR="005B4CF2" w:rsidRPr="00150D07" w:rsidRDefault="007B4119" w:rsidP="00D30A7B">
            <w:pPr>
              <w:jc w:val="center"/>
              <w:rPr>
                <w:lang w:eastAsia="nl-NL"/>
              </w:rPr>
            </w:pPr>
            <w:r w:rsidRPr="00150D07">
              <w:rPr>
                <w:lang w:eastAsia="nl-NL"/>
              </w:rPr>
              <w:t>Uitvoer geblokkeerd</w:t>
            </w:r>
          </w:p>
        </w:tc>
        <w:tc>
          <w:tcPr>
            <w:tcW w:w="3402" w:type="dxa"/>
          </w:tcPr>
          <w:p w14:paraId="58D36537" w14:textId="4F9C8A85" w:rsidR="005B4CF2" w:rsidRPr="00150D07" w:rsidRDefault="00D422BE" w:rsidP="00D30A7B">
            <w:pPr>
              <w:pStyle w:val="Lijstalinea"/>
              <w:numPr>
                <w:ilvl w:val="0"/>
                <w:numId w:val="5"/>
              </w:numPr>
              <w:rPr>
                <w:lang w:eastAsia="nl-NL"/>
              </w:rPr>
            </w:pPr>
            <w:r w:rsidRPr="00150D07">
              <w:rPr>
                <w:lang w:eastAsia="nl-NL"/>
              </w:rPr>
              <w:t>Container nog aanwezig in het afvoer segment na de lineair robot</w:t>
            </w:r>
          </w:p>
        </w:tc>
        <w:tc>
          <w:tcPr>
            <w:tcW w:w="3397" w:type="dxa"/>
          </w:tcPr>
          <w:p w14:paraId="40DED722" w14:textId="0998920C" w:rsidR="005B4CF2" w:rsidRPr="00150D07" w:rsidRDefault="008763BF" w:rsidP="00D30A7B">
            <w:pPr>
              <w:pStyle w:val="Lijstalinea"/>
              <w:numPr>
                <w:ilvl w:val="0"/>
                <w:numId w:val="5"/>
              </w:numPr>
              <w:rPr>
                <w:lang w:eastAsia="nl-NL"/>
              </w:rPr>
            </w:pPr>
            <w:r w:rsidRPr="00150D07">
              <w:rPr>
                <w:lang w:eastAsia="nl-NL"/>
              </w:rPr>
              <w:t>Geef opdracht in systeem computer om container af te voeren</w:t>
            </w:r>
          </w:p>
        </w:tc>
      </w:tr>
      <w:tr w:rsidR="00D422BE" w:rsidRPr="00150D07" w14:paraId="51301D11" w14:textId="77777777" w:rsidTr="00D30A7B">
        <w:tc>
          <w:tcPr>
            <w:tcW w:w="2263" w:type="dxa"/>
          </w:tcPr>
          <w:p w14:paraId="667373C5" w14:textId="77777777" w:rsidR="00D422BE" w:rsidRPr="00150D07" w:rsidRDefault="00D422BE" w:rsidP="00D30A7B">
            <w:pPr>
              <w:jc w:val="center"/>
              <w:rPr>
                <w:lang w:eastAsia="nl-NL"/>
              </w:rPr>
            </w:pPr>
          </w:p>
        </w:tc>
        <w:tc>
          <w:tcPr>
            <w:tcW w:w="3402" w:type="dxa"/>
          </w:tcPr>
          <w:p w14:paraId="762D33BD" w14:textId="050C5DA5" w:rsidR="00D422BE" w:rsidRPr="00150D07" w:rsidRDefault="00C55D7D" w:rsidP="00D30A7B">
            <w:pPr>
              <w:pStyle w:val="Lijstalinea"/>
              <w:numPr>
                <w:ilvl w:val="0"/>
                <w:numId w:val="5"/>
              </w:numPr>
              <w:rPr>
                <w:lang w:eastAsia="nl-NL"/>
              </w:rPr>
            </w:pPr>
            <w:r w:rsidRPr="00150D07">
              <w:rPr>
                <w:lang w:eastAsia="nl-NL"/>
              </w:rPr>
              <w:t>Brugpijp staat nog omhoog in het afvoer segment na de robot</w:t>
            </w:r>
          </w:p>
        </w:tc>
        <w:tc>
          <w:tcPr>
            <w:tcW w:w="3397" w:type="dxa"/>
          </w:tcPr>
          <w:p w14:paraId="3F26DE6F" w14:textId="4CA825F1" w:rsidR="00D422BE" w:rsidRPr="00150D07" w:rsidRDefault="00546019" w:rsidP="00D30A7B">
            <w:pPr>
              <w:pStyle w:val="Lijstalinea"/>
              <w:numPr>
                <w:ilvl w:val="0"/>
                <w:numId w:val="5"/>
              </w:numPr>
              <w:rPr>
                <w:lang w:eastAsia="nl-NL"/>
              </w:rPr>
            </w:pPr>
            <w:r w:rsidRPr="00150D07">
              <w:rPr>
                <w:lang w:eastAsia="nl-NL"/>
              </w:rPr>
              <w:t>Kijk of er storingsmelding aanwezig is in systeem computer</w:t>
            </w:r>
          </w:p>
        </w:tc>
      </w:tr>
      <w:tr w:rsidR="00D422BE" w:rsidRPr="00150D07" w14:paraId="3C440215" w14:textId="77777777" w:rsidTr="00D30A7B">
        <w:tc>
          <w:tcPr>
            <w:tcW w:w="2263" w:type="dxa"/>
          </w:tcPr>
          <w:p w14:paraId="4DE5E3E5" w14:textId="328F115A" w:rsidR="00D422BE" w:rsidRPr="00150D07" w:rsidRDefault="002C1059" w:rsidP="00D30A7B">
            <w:pPr>
              <w:jc w:val="center"/>
              <w:rPr>
                <w:lang w:eastAsia="nl-NL"/>
              </w:rPr>
            </w:pPr>
            <w:r w:rsidRPr="00150D07">
              <w:rPr>
                <w:lang w:eastAsia="nl-NL"/>
              </w:rPr>
              <w:t>Geen luchtdruk aanwezig</w:t>
            </w:r>
          </w:p>
        </w:tc>
        <w:tc>
          <w:tcPr>
            <w:tcW w:w="3402" w:type="dxa"/>
          </w:tcPr>
          <w:p w14:paraId="0764A841" w14:textId="47FC7DA3" w:rsidR="00D422BE" w:rsidRPr="00150D07" w:rsidRDefault="002C1059" w:rsidP="00D30A7B">
            <w:pPr>
              <w:pStyle w:val="Lijstalinea"/>
              <w:numPr>
                <w:ilvl w:val="0"/>
                <w:numId w:val="5"/>
              </w:numPr>
              <w:rPr>
                <w:lang w:eastAsia="nl-NL"/>
              </w:rPr>
            </w:pPr>
            <w:r w:rsidRPr="00150D07">
              <w:rPr>
                <w:lang w:eastAsia="nl-NL"/>
              </w:rPr>
              <w:t>Geen luchtdruk aanwezig</w:t>
            </w:r>
          </w:p>
        </w:tc>
        <w:tc>
          <w:tcPr>
            <w:tcW w:w="3397" w:type="dxa"/>
          </w:tcPr>
          <w:p w14:paraId="3B9773D8" w14:textId="69408C46" w:rsidR="00D422BE" w:rsidRPr="00150D07" w:rsidRDefault="009E72F2" w:rsidP="00D30A7B">
            <w:pPr>
              <w:pStyle w:val="Lijstalinea"/>
              <w:numPr>
                <w:ilvl w:val="0"/>
                <w:numId w:val="5"/>
              </w:numPr>
              <w:rPr>
                <w:lang w:eastAsia="nl-NL"/>
              </w:rPr>
            </w:pPr>
            <w:r w:rsidRPr="00150D07">
              <w:rPr>
                <w:lang w:eastAsia="nl-NL"/>
              </w:rPr>
              <w:t>Controleer of er luchtdruk aanwezig is</w:t>
            </w:r>
          </w:p>
        </w:tc>
      </w:tr>
      <w:tr w:rsidR="00D422BE" w:rsidRPr="00150D07" w14:paraId="6F117E0A" w14:textId="77777777" w:rsidTr="00D30A7B">
        <w:tc>
          <w:tcPr>
            <w:tcW w:w="2263" w:type="dxa"/>
          </w:tcPr>
          <w:p w14:paraId="1E2FA7D9" w14:textId="77777777" w:rsidR="00D422BE" w:rsidRPr="00150D07" w:rsidRDefault="00D422BE" w:rsidP="00D30A7B">
            <w:pPr>
              <w:jc w:val="center"/>
              <w:rPr>
                <w:lang w:eastAsia="nl-NL"/>
              </w:rPr>
            </w:pPr>
          </w:p>
        </w:tc>
        <w:tc>
          <w:tcPr>
            <w:tcW w:w="3402" w:type="dxa"/>
          </w:tcPr>
          <w:p w14:paraId="254700AE" w14:textId="6D6E8624" w:rsidR="00D422BE" w:rsidRPr="00150D07" w:rsidRDefault="00CF3EBE" w:rsidP="00D30A7B">
            <w:pPr>
              <w:pStyle w:val="Lijstalinea"/>
              <w:numPr>
                <w:ilvl w:val="0"/>
                <w:numId w:val="5"/>
              </w:numPr>
              <w:rPr>
                <w:lang w:eastAsia="nl-NL"/>
              </w:rPr>
            </w:pPr>
            <w:r w:rsidRPr="00150D07">
              <w:rPr>
                <w:lang w:eastAsia="nl-NL"/>
              </w:rPr>
              <w:t xml:space="preserve">Luchtdruk te laag </w:t>
            </w:r>
            <w:r w:rsidRPr="00150D07">
              <w:rPr>
                <w:lang w:eastAsia="nl-NL"/>
              </w:rPr>
              <w:br/>
              <w:t>(minimaal 4 bar</w:t>
            </w:r>
            <w:r w:rsidR="00227BF9" w:rsidRPr="00150D07">
              <w:rPr>
                <w:lang w:eastAsia="nl-NL"/>
              </w:rPr>
              <w:t>)</w:t>
            </w:r>
          </w:p>
        </w:tc>
        <w:tc>
          <w:tcPr>
            <w:tcW w:w="3397" w:type="dxa"/>
          </w:tcPr>
          <w:p w14:paraId="2FF1ECAD" w14:textId="3D4CD39A" w:rsidR="00D422BE" w:rsidRPr="00150D07" w:rsidRDefault="002E4F8B" w:rsidP="00D30A7B">
            <w:pPr>
              <w:pStyle w:val="Lijstalinea"/>
              <w:numPr>
                <w:ilvl w:val="0"/>
                <w:numId w:val="5"/>
              </w:numPr>
              <w:rPr>
                <w:lang w:eastAsia="nl-NL"/>
              </w:rPr>
            </w:pPr>
            <w:r w:rsidRPr="00150D07">
              <w:rPr>
                <w:lang w:eastAsia="nl-NL"/>
              </w:rPr>
              <w:t>Controleer hoe hoog de luchtdruk is bij de elektrische luchtdrukmeter</w:t>
            </w:r>
          </w:p>
        </w:tc>
      </w:tr>
      <w:tr w:rsidR="00D422BE" w:rsidRPr="00150D07" w14:paraId="37E8549D" w14:textId="77777777" w:rsidTr="00D30A7B">
        <w:tc>
          <w:tcPr>
            <w:tcW w:w="2263" w:type="dxa"/>
          </w:tcPr>
          <w:p w14:paraId="6C40A781" w14:textId="77777777" w:rsidR="00D422BE" w:rsidRPr="00150D07" w:rsidRDefault="00D422BE" w:rsidP="00D30A7B">
            <w:pPr>
              <w:jc w:val="center"/>
              <w:rPr>
                <w:lang w:eastAsia="nl-NL"/>
              </w:rPr>
            </w:pPr>
          </w:p>
        </w:tc>
        <w:tc>
          <w:tcPr>
            <w:tcW w:w="3402" w:type="dxa"/>
          </w:tcPr>
          <w:p w14:paraId="0766FDBF" w14:textId="50589BC4" w:rsidR="00D422BE" w:rsidRPr="00150D07" w:rsidRDefault="00227BF9" w:rsidP="00D30A7B">
            <w:pPr>
              <w:pStyle w:val="Lijstalinea"/>
              <w:numPr>
                <w:ilvl w:val="0"/>
                <w:numId w:val="5"/>
              </w:numPr>
              <w:rPr>
                <w:lang w:eastAsia="nl-NL"/>
              </w:rPr>
            </w:pPr>
            <w:r w:rsidRPr="00150D07">
              <w:rPr>
                <w:lang w:eastAsia="nl-NL"/>
              </w:rPr>
              <w:t>Luchtdruk sensor is defect</w:t>
            </w:r>
          </w:p>
        </w:tc>
        <w:tc>
          <w:tcPr>
            <w:tcW w:w="3397" w:type="dxa"/>
          </w:tcPr>
          <w:p w14:paraId="152141DC" w14:textId="680DF98E" w:rsidR="00D422BE" w:rsidRPr="00150D07" w:rsidRDefault="005C22ED" w:rsidP="00D30A7B">
            <w:pPr>
              <w:pStyle w:val="Lijstalinea"/>
              <w:numPr>
                <w:ilvl w:val="0"/>
                <w:numId w:val="5"/>
              </w:numPr>
              <w:rPr>
                <w:lang w:eastAsia="nl-NL"/>
              </w:rPr>
            </w:pPr>
            <w:r w:rsidRPr="00150D07">
              <w:rPr>
                <w:lang w:eastAsia="nl-NL"/>
              </w:rPr>
              <w:t>Controleer op de mechanische reduceer van de lineair robot de luchtdruk</w:t>
            </w:r>
          </w:p>
        </w:tc>
      </w:tr>
      <w:tr w:rsidR="00D422BE" w:rsidRPr="00060731" w14:paraId="63E36C55" w14:textId="77777777" w:rsidTr="00D30A7B">
        <w:tc>
          <w:tcPr>
            <w:tcW w:w="2263" w:type="dxa"/>
          </w:tcPr>
          <w:p w14:paraId="42419531" w14:textId="1B307661" w:rsidR="00D422BE" w:rsidRPr="00CD5F17" w:rsidRDefault="00CD5F17" w:rsidP="00CD5F17">
            <w:pPr>
              <w:jc w:val="center"/>
              <w:rPr>
                <w:lang w:val="en-US" w:eastAsia="nl-NL"/>
              </w:rPr>
            </w:pPr>
            <w:r w:rsidRPr="00CD5F17">
              <w:rPr>
                <w:lang w:val="en-US" w:eastAsia="nl-NL"/>
              </w:rPr>
              <w:t>FQ-error X as</w:t>
            </w:r>
            <w:r w:rsidRPr="00CD5F17">
              <w:rPr>
                <w:lang w:val="en-US" w:eastAsia="nl-NL"/>
              </w:rPr>
              <w:br/>
              <w:t>FQ-error Z as</w:t>
            </w:r>
          </w:p>
        </w:tc>
        <w:tc>
          <w:tcPr>
            <w:tcW w:w="3402" w:type="dxa"/>
          </w:tcPr>
          <w:p w14:paraId="69055D21" w14:textId="6557A807" w:rsidR="00D422BE" w:rsidRPr="00060731" w:rsidRDefault="00060731" w:rsidP="00D30A7B">
            <w:pPr>
              <w:pStyle w:val="Lijstalinea"/>
              <w:numPr>
                <w:ilvl w:val="0"/>
                <w:numId w:val="5"/>
              </w:numPr>
              <w:rPr>
                <w:lang w:eastAsia="nl-NL"/>
              </w:rPr>
            </w:pPr>
            <w:r w:rsidRPr="00060731">
              <w:rPr>
                <w:lang w:eastAsia="nl-NL"/>
              </w:rPr>
              <w:t>Storing in het elektrische communicatie systeem</w:t>
            </w:r>
          </w:p>
        </w:tc>
        <w:tc>
          <w:tcPr>
            <w:tcW w:w="3397" w:type="dxa"/>
          </w:tcPr>
          <w:p w14:paraId="65C68C86" w14:textId="77777777" w:rsidR="002A073E" w:rsidRPr="002A073E" w:rsidRDefault="002A073E" w:rsidP="002A073E">
            <w:pPr>
              <w:pStyle w:val="Lijstalinea"/>
              <w:numPr>
                <w:ilvl w:val="0"/>
                <w:numId w:val="5"/>
              </w:numPr>
              <w:rPr>
                <w:lang w:val="en-US" w:eastAsia="nl-NL"/>
              </w:rPr>
            </w:pPr>
            <w:r w:rsidRPr="002A073E">
              <w:rPr>
                <w:lang w:val="en-US" w:eastAsia="nl-NL"/>
              </w:rPr>
              <w:t>Home de machine</w:t>
            </w:r>
            <w:r w:rsidRPr="002A073E">
              <w:rPr>
                <w:lang w:val="en-US" w:eastAsia="nl-NL"/>
              </w:rPr>
              <w:br/>
              <w:t>(</w:t>
            </w:r>
            <w:proofErr w:type="spellStart"/>
            <w:r w:rsidRPr="002A073E">
              <w:rPr>
                <w:lang w:val="en-US" w:eastAsia="nl-NL"/>
              </w:rPr>
              <w:t>productiescherm</w:t>
            </w:r>
            <w:proofErr w:type="spellEnd"/>
            <w:r w:rsidRPr="002A073E">
              <w:rPr>
                <w:lang w:val="en-US" w:eastAsia="nl-NL"/>
              </w:rPr>
              <w:t xml:space="preserve"> </w:t>
            </w:r>
            <w:r w:rsidRPr="00150D07">
              <w:rPr>
                <w:lang w:eastAsia="nl-NL"/>
              </w:rPr>
              <w:sym w:font="Wingdings" w:char="F0E0"/>
            </w:r>
            <w:r w:rsidRPr="002A073E">
              <w:rPr>
                <w:lang w:val="en-US" w:eastAsia="nl-NL"/>
              </w:rPr>
              <w:t xml:space="preserve"> home)</w:t>
            </w:r>
          </w:p>
          <w:p w14:paraId="0DD29D26" w14:textId="0D09E7AB" w:rsidR="00D422BE" w:rsidRPr="00060731" w:rsidRDefault="002A073E" w:rsidP="002A073E">
            <w:pPr>
              <w:pStyle w:val="Lijstalinea"/>
              <w:numPr>
                <w:ilvl w:val="0"/>
                <w:numId w:val="5"/>
              </w:numPr>
              <w:rPr>
                <w:lang w:eastAsia="nl-NL"/>
              </w:rPr>
            </w:pPr>
            <w:r w:rsidRPr="00150D07">
              <w:rPr>
                <w:lang w:eastAsia="nl-NL"/>
              </w:rPr>
              <w:t>Bij meerdere keren per dag, neem contact op met de service afdeling van H.T. Verboom</w:t>
            </w:r>
          </w:p>
        </w:tc>
      </w:tr>
      <w:tr w:rsidR="00D422BE" w:rsidRPr="00060731" w14:paraId="4708E150" w14:textId="77777777" w:rsidTr="00D30A7B">
        <w:tc>
          <w:tcPr>
            <w:tcW w:w="2263" w:type="dxa"/>
          </w:tcPr>
          <w:p w14:paraId="0FAECE20" w14:textId="77777777" w:rsidR="00650724" w:rsidRPr="00650724" w:rsidRDefault="00650724" w:rsidP="00650724">
            <w:pPr>
              <w:jc w:val="center"/>
              <w:rPr>
                <w:lang w:eastAsia="nl-NL"/>
              </w:rPr>
            </w:pPr>
            <w:r w:rsidRPr="00650724">
              <w:rPr>
                <w:lang w:eastAsia="nl-NL"/>
              </w:rPr>
              <w:t>Verzamelaar is vol</w:t>
            </w:r>
          </w:p>
          <w:p w14:paraId="2F0A6FE3" w14:textId="4026490A" w:rsidR="00D422BE" w:rsidRPr="00060731" w:rsidRDefault="00650724" w:rsidP="00650724">
            <w:pPr>
              <w:jc w:val="center"/>
              <w:rPr>
                <w:lang w:eastAsia="nl-NL"/>
              </w:rPr>
            </w:pPr>
            <w:r w:rsidRPr="00650724">
              <w:rPr>
                <w:i/>
                <w:iCs/>
                <w:lang w:eastAsia="nl-NL"/>
              </w:rPr>
              <w:t>alleen bij neerzet robot</w:t>
            </w:r>
          </w:p>
        </w:tc>
        <w:tc>
          <w:tcPr>
            <w:tcW w:w="3402" w:type="dxa"/>
          </w:tcPr>
          <w:p w14:paraId="3E732218" w14:textId="7BD09833" w:rsidR="00D422BE" w:rsidRPr="00060731" w:rsidRDefault="00650B76" w:rsidP="00D30A7B">
            <w:pPr>
              <w:pStyle w:val="Lijstalinea"/>
              <w:numPr>
                <w:ilvl w:val="0"/>
                <w:numId w:val="5"/>
              </w:numPr>
              <w:rPr>
                <w:lang w:eastAsia="nl-NL"/>
              </w:rPr>
            </w:pPr>
            <w:r w:rsidRPr="00650B76">
              <w:rPr>
                <w:lang w:eastAsia="nl-NL"/>
              </w:rPr>
              <w:t xml:space="preserve">Verzamelaar is vol omdat planten niet opgepakt worden door de </w:t>
            </w:r>
            <w:proofErr w:type="spellStart"/>
            <w:r w:rsidRPr="00650B76">
              <w:rPr>
                <w:lang w:eastAsia="nl-NL"/>
              </w:rPr>
              <w:t>hefarm</w:t>
            </w:r>
            <w:proofErr w:type="spellEnd"/>
          </w:p>
        </w:tc>
        <w:tc>
          <w:tcPr>
            <w:tcW w:w="3397" w:type="dxa"/>
          </w:tcPr>
          <w:p w14:paraId="61EFC942" w14:textId="18BA0C17" w:rsidR="00D422BE" w:rsidRPr="00060731" w:rsidRDefault="007357A3" w:rsidP="00D30A7B">
            <w:pPr>
              <w:pStyle w:val="Lijstalinea"/>
              <w:numPr>
                <w:ilvl w:val="0"/>
                <w:numId w:val="5"/>
              </w:numPr>
              <w:rPr>
                <w:lang w:eastAsia="nl-NL"/>
              </w:rPr>
            </w:pPr>
            <w:r w:rsidRPr="007357A3">
              <w:rPr>
                <w:lang w:eastAsia="nl-NL"/>
              </w:rPr>
              <w:t>Start robot op</w:t>
            </w:r>
          </w:p>
        </w:tc>
      </w:tr>
      <w:tr w:rsidR="00D422BE" w:rsidRPr="00060731" w14:paraId="19329342" w14:textId="77777777" w:rsidTr="00D30A7B">
        <w:tc>
          <w:tcPr>
            <w:tcW w:w="2263" w:type="dxa"/>
          </w:tcPr>
          <w:p w14:paraId="0933D983" w14:textId="77777777" w:rsidR="00D422BE" w:rsidRPr="00060731" w:rsidRDefault="00D422BE" w:rsidP="00D30A7B">
            <w:pPr>
              <w:jc w:val="center"/>
              <w:rPr>
                <w:lang w:eastAsia="nl-NL"/>
              </w:rPr>
            </w:pPr>
          </w:p>
        </w:tc>
        <w:tc>
          <w:tcPr>
            <w:tcW w:w="3402" w:type="dxa"/>
          </w:tcPr>
          <w:p w14:paraId="252C2B6B" w14:textId="77A9D029" w:rsidR="00D422BE" w:rsidRPr="00060731" w:rsidRDefault="00EB4F4E" w:rsidP="00D30A7B">
            <w:pPr>
              <w:pStyle w:val="Lijstalinea"/>
              <w:numPr>
                <w:ilvl w:val="0"/>
                <w:numId w:val="5"/>
              </w:numPr>
              <w:rPr>
                <w:lang w:eastAsia="nl-NL"/>
              </w:rPr>
            </w:pPr>
            <w:r w:rsidRPr="00EB4F4E">
              <w:rPr>
                <w:lang w:eastAsia="nl-NL"/>
              </w:rPr>
              <w:t>Planten zijn vast gelopen in de verzamelaar</w:t>
            </w:r>
          </w:p>
        </w:tc>
        <w:tc>
          <w:tcPr>
            <w:tcW w:w="3397" w:type="dxa"/>
          </w:tcPr>
          <w:p w14:paraId="2A8A5D85" w14:textId="6BACB0DC" w:rsidR="00D422BE" w:rsidRPr="00060731" w:rsidRDefault="0096476A" w:rsidP="00D30A7B">
            <w:pPr>
              <w:pStyle w:val="Lijstalinea"/>
              <w:numPr>
                <w:ilvl w:val="0"/>
                <w:numId w:val="5"/>
              </w:numPr>
              <w:rPr>
                <w:lang w:eastAsia="nl-NL"/>
              </w:rPr>
            </w:pPr>
            <w:r w:rsidRPr="0096476A">
              <w:rPr>
                <w:lang w:eastAsia="nl-NL"/>
              </w:rPr>
              <w:t>Haal planten weg en start robot weer op</w:t>
            </w:r>
          </w:p>
        </w:tc>
      </w:tr>
      <w:tr w:rsidR="00D422BE" w:rsidRPr="00060731" w14:paraId="37985789" w14:textId="77777777" w:rsidTr="00D30A7B">
        <w:tc>
          <w:tcPr>
            <w:tcW w:w="2263" w:type="dxa"/>
          </w:tcPr>
          <w:p w14:paraId="3D9B76B0" w14:textId="77777777" w:rsidR="00D422BE" w:rsidRPr="00060731" w:rsidRDefault="00D422BE" w:rsidP="00D30A7B">
            <w:pPr>
              <w:jc w:val="center"/>
              <w:rPr>
                <w:lang w:eastAsia="nl-NL"/>
              </w:rPr>
            </w:pPr>
          </w:p>
        </w:tc>
        <w:tc>
          <w:tcPr>
            <w:tcW w:w="3402" w:type="dxa"/>
          </w:tcPr>
          <w:p w14:paraId="1025086B" w14:textId="582796CB" w:rsidR="00D422BE" w:rsidRPr="00060731" w:rsidRDefault="00B2423D" w:rsidP="00D30A7B">
            <w:pPr>
              <w:pStyle w:val="Lijstalinea"/>
              <w:numPr>
                <w:ilvl w:val="0"/>
                <w:numId w:val="5"/>
              </w:numPr>
              <w:rPr>
                <w:lang w:eastAsia="nl-NL"/>
              </w:rPr>
            </w:pPr>
            <w:r w:rsidRPr="00B2423D">
              <w:rPr>
                <w:lang w:eastAsia="nl-NL"/>
              </w:rPr>
              <w:t xml:space="preserve">Fotocel staat niet goed op reflector gericht </w:t>
            </w:r>
            <w:r w:rsidRPr="00B2423D">
              <w:rPr>
                <w:lang w:eastAsia="nl-NL"/>
              </w:rPr>
              <w:br/>
              <w:t>(er brandt geen geel lampje op de fotocel terwijl er geen plant in de weg staat)</w:t>
            </w:r>
          </w:p>
        </w:tc>
        <w:tc>
          <w:tcPr>
            <w:tcW w:w="3397" w:type="dxa"/>
          </w:tcPr>
          <w:p w14:paraId="77C0B979" w14:textId="7E70AB63" w:rsidR="00D422BE" w:rsidRPr="00060731" w:rsidRDefault="00723436" w:rsidP="00D30A7B">
            <w:pPr>
              <w:pStyle w:val="Lijstalinea"/>
              <w:numPr>
                <w:ilvl w:val="0"/>
                <w:numId w:val="5"/>
              </w:numPr>
              <w:rPr>
                <w:lang w:eastAsia="nl-NL"/>
              </w:rPr>
            </w:pPr>
            <w:r w:rsidRPr="00723436">
              <w:rPr>
                <w:lang w:eastAsia="nl-NL"/>
              </w:rPr>
              <w:t>Zorg dat fotocel en reflector goed staan</w:t>
            </w:r>
          </w:p>
        </w:tc>
      </w:tr>
      <w:tr w:rsidR="00D422BE" w:rsidRPr="00060731" w14:paraId="0C6FAB97" w14:textId="77777777" w:rsidTr="00D30A7B">
        <w:tc>
          <w:tcPr>
            <w:tcW w:w="2263" w:type="dxa"/>
          </w:tcPr>
          <w:p w14:paraId="41892B17" w14:textId="481DE5CE" w:rsidR="00D422BE" w:rsidRPr="00060731" w:rsidRDefault="000D3F15" w:rsidP="00D30A7B">
            <w:pPr>
              <w:jc w:val="center"/>
              <w:rPr>
                <w:lang w:eastAsia="nl-NL"/>
              </w:rPr>
            </w:pPr>
            <w:r w:rsidRPr="000D3F15">
              <w:rPr>
                <w:lang w:eastAsia="nl-NL"/>
              </w:rPr>
              <w:t>Geen plant gezien in vork</w:t>
            </w:r>
          </w:p>
        </w:tc>
        <w:tc>
          <w:tcPr>
            <w:tcW w:w="3402" w:type="dxa"/>
          </w:tcPr>
          <w:p w14:paraId="4646F05D" w14:textId="524CFE3B" w:rsidR="00D422BE" w:rsidRPr="00060731" w:rsidRDefault="00BE1807" w:rsidP="00D30A7B">
            <w:pPr>
              <w:pStyle w:val="Lijstalinea"/>
              <w:numPr>
                <w:ilvl w:val="0"/>
                <w:numId w:val="5"/>
              </w:numPr>
              <w:rPr>
                <w:lang w:eastAsia="nl-NL"/>
              </w:rPr>
            </w:pPr>
            <w:r w:rsidRPr="00BE1807">
              <w:rPr>
                <w:lang w:eastAsia="nl-NL"/>
              </w:rPr>
              <w:t>Bij het oppakken van de planten wordt de balk niet ver genoeg ingedrukt waardoor de sensor op de uitraapvork niet wordt geschakeld</w:t>
            </w:r>
          </w:p>
        </w:tc>
        <w:tc>
          <w:tcPr>
            <w:tcW w:w="3397" w:type="dxa"/>
          </w:tcPr>
          <w:p w14:paraId="2A8005EA" w14:textId="3794D7ED" w:rsidR="00D422BE" w:rsidRPr="00060731" w:rsidRDefault="00815E38" w:rsidP="00D30A7B">
            <w:pPr>
              <w:pStyle w:val="Lijstalinea"/>
              <w:numPr>
                <w:ilvl w:val="0"/>
                <w:numId w:val="5"/>
              </w:numPr>
              <w:rPr>
                <w:lang w:eastAsia="nl-NL"/>
              </w:rPr>
            </w:pPr>
            <w:r w:rsidRPr="00815E38">
              <w:rPr>
                <w:lang w:eastAsia="nl-NL"/>
              </w:rPr>
              <w:t>Druk in het productiescherm eenmalig op ‘’FWD’’ bij containerbeweging</w:t>
            </w:r>
          </w:p>
        </w:tc>
      </w:tr>
      <w:tr w:rsidR="00D422BE" w:rsidRPr="00060731" w14:paraId="0682E70D" w14:textId="77777777" w:rsidTr="00D30A7B">
        <w:tc>
          <w:tcPr>
            <w:tcW w:w="2263" w:type="dxa"/>
          </w:tcPr>
          <w:p w14:paraId="209EB837" w14:textId="77777777" w:rsidR="00293385" w:rsidRPr="00293385" w:rsidRDefault="00293385" w:rsidP="00293385">
            <w:pPr>
              <w:jc w:val="center"/>
              <w:rPr>
                <w:lang w:eastAsia="nl-NL"/>
              </w:rPr>
            </w:pPr>
            <w:r w:rsidRPr="00293385">
              <w:rPr>
                <w:lang w:eastAsia="nl-NL"/>
              </w:rPr>
              <w:t>Geen ruimte om plant uit container te halen</w:t>
            </w:r>
          </w:p>
          <w:p w14:paraId="5D6A6AC9" w14:textId="040DD47A" w:rsidR="00D422BE" w:rsidRPr="00060731" w:rsidRDefault="00293385" w:rsidP="00293385">
            <w:pPr>
              <w:jc w:val="center"/>
              <w:rPr>
                <w:lang w:eastAsia="nl-NL"/>
              </w:rPr>
            </w:pPr>
            <w:r w:rsidRPr="00293385">
              <w:rPr>
                <w:i/>
                <w:iCs/>
                <w:lang w:eastAsia="nl-NL"/>
              </w:rPr>
              <w:t>Alleen bij uitraap robot</w:t>
            </w:r>
          </w:p>
        </w:tc>
        <w:tc>
          <w:tcPr>
            <w:tcW w:w="3402" w:type="dxa"/>
          </w:tcPr>
          <w:p w14:paraId="568F8DB4" w14:textId="4CFDC116" w:rsidR="00D422BE" w:rsidRPr="00060731" w:rsidRDefault="00FB0D4D" w:rsidP="00D30A7B">
            <w:pPr>
              <w:pStyle w:val="Lijstalinea"/>
              <w:numPr>
                <w:ilvl w:val="0"/>
                <w:numId w:val="5"/>
              </w:numPr>
              <w:rPr>
                <w:lang w:eastAsia="nl-NL"/>
              </w:rPr>
            </w:pPr>
            <w:r w:rsidRPr="00FB0D4D">
              <w:rPr>
                <w:lang w:eastAsia="nl-NL"/>
              </w:rPr>
              <w:t>Er ligt een potje of ander voorwerp in het eerste deel van de container</w:t>
            </w:r>
          </w:p>
        </w:tc>
        <w:tc>
          <w:tcPr>
            <w:tcW w:w="3397" w:type="dxa"/>
          </w:tcPr>
          <w:p w14:paraId="5C3C0B1B" w14:textId="7965C9E6" w:rsidR="00D422BE" w:rsidRPr="00060731" w:rsidRDefault="008905E8" w:rsidP="00D30A7B">
            <w:pPr>
              <w:pStyle w:val="Lijstalinea"/>
              <w:numPr>
                <w:ilvl w:val="0"/>
                <w:numId w:val="5"/>
              </w:numPr>
              <w:rPr>
                <w:lang w:eastAsia="nl-NL"/>
              </w:rPr>
            </w:pPr>
            <w:r w:rsidRPr="008905E8">
              <w:rPr>
                <w:lang w:eastAsia="nl-NL"/>
              </w:rPr>
              <w:t>Haal de voorwerpen weg</w:t>
            </w:r>
          </w:p>
        </w:tc>
      </w:tr>
      <w:tr w:rsidR="00D422BE" w:rsidRPr="00060731" w14:paraId="1231C691" w14:textId="77777777" w:rsidTr="00D30A7B">
        <w:tc>
          <w:tcPr>
            <w:tcW w:w="2263" w:type="dxa"/>
          </w:tcPr>
          <w:p w14:paraId="670AB007" w14:textId="77777777" w:rsidR="00D422BE" w:rsidRPr="00060731" w:rsidRDefault="00D422BE" w:rsidP="00D30A7B">
            <w:pPr>
              <w:jc w:val="center"/>
              <w:rPr>
                <w:lang w:eastAsia="nl-NL"/>
              </w:rPr>
            </w:pPr>
          </w:p>
        </w:tc>
        <w:tc>
          <w:tcPr>
            <w:tcW w:w="3402" w:type="dxa"/>
          </w:tcPr>
          <w:p w14:paraId="200FE7B1" w14:textId="31677F29" w:rsidR="00D422BE" w:rsidRPr="00060731" w:rsidRDefault="00BB311C" w:rsidP="00D30A7B">
            <w:pPr>
              <w:pStyle w:val="Lijstalinea"/>
              <w:numPr>
                <w:ilvl w:val="0"/>
                <w:numId w:val="5"/>
              </w:numPr>
              <w:rPr>
                <w:lang w:eastAsia="nl-NL"/>
              </w:rPr>
            </w:pPr>
            <w:r w:rsidRPr="00BB311C">
              <w:rPr>
                <w:lang w:eastAsia="nl-NL"/>
              </w:rPr>
              <w:t>De eerste rij planten staan te dicht op de rand van de container</w:t>
            </w:r>
          </w:p>
        </w:tc>
        <w:tc>
          <w:tcPr>
            <w:tcW w:w="3397" w:type="dxa"/>
          </w:tcPr>
          <w:p w14:paraId="1D384167" w14:textId="69386B51" w:rsidR="00D422BE" w:rsidRPr="00060731" w:rsidRDefault="00137F7A" w:rsidP="00D30A7B">
            <w:pPr>
              <w:pStyle w:val="Lijstalinea"/>
              <w:numPr>
                <w:ilvl w:val="0"/>
                <w:numId w:val="5"/>
              </w:numPr>
              <w:rPr>
                <w:lang w:eastAsia="nl-NL"/>
              </w:rPr>
            </w:pPr>
            <w:r w:rsidRPr="00137F7A">
              <w:rPr>
                <w:lang w:eastAsia="nl-NL"/>
              </w:rPr>
              <w:t>Haal deze rij weg</w:t>
            </w:r>
          </w:p>
        </w:tc>
      </w:tr>
    </w:tbl>
    <w:p w14:paraId="60CBCD61" w14:textId="77777777" w:rsidR="00876EA3" w:rsidRPr="00060731" w:rsidRDefault="00876EA3" w:rsidP="00876EA3">
      <w:pPr>
        <w:rPr>
          <w:lang w:eastAsia="nl-NL"/>
        </w:rPr>
      </w:pPr>
    </w:p>
    <w:p w14:paraId="16DBC603" w14:textId="77777777" w:rsidR="00876EA3" w:rsidRPr="00060731" w:rsidRDefault="00876EA3">
      <w:pPr>
        <w:rPr>
          <w:caps/>
          <w:spacing w:val="15"/>
        </w:rPr>
      </w:pPr>
      <w:r w:rsidRPr="00060731">
        <w:br w:type="page"/>
      </w:r>
    </w:p>
    <w:p w14:paraId="0592DBA2" w14:textId="2CD90F45" w:rsidR="00876EA3" w:rsidRPr="00150D07" w:rsidRDefault="00876EA3" w:rsidP="00876EA3">
      <w:pPr>
        <w:pStyle w:val="Kop2"/>
      </w:pPr>
      <w:bookmarkStart w:id="28" w:name="_Toc181625932"/>
      <w:r w:rsidRPr="00150D07">
        <w:lastRenderedPageBreak/>
        <w:t>4.</w:t>
      </w:r>
      <w:r w:rsidR="005601B6">
        <w:t>7</w:t>
      </w:r>
      <w:r w:rsidRPr="00150D07">
        <w:t xml:space="preserve"> </w:t>
      </w:r>
      <w:r w:rsidR="008E4E17" w:rsidRPr="00150D07">
        <w:t>Robotarm</w:t>
      </w:r>
      <w:bookmarkEnd w:id="28"/>
    </w:p>
    <w:p w14:paraId="164493E1" w14:textId="77777777" w:rsidR="005C1986" w:rsidRPr="00150D07" w:rsidRDefault="00876EA3" w:rsidP="005C1986">
      <w:r w:rsidRPr="00150D07">
        <w:t xml:space="preserve">In dit hoofdstuk vindt u een overzicht van mogelijke storingen die verband kunnen houden met de afduwer van het transportsysteem. </w:t>
      </w:r>
    </w:p>
    <w:p w14:paraId="6E007DB6" w14:textId="5128962F" w:rsidR="00876EA3" w:rsidRDefault="005C1986" w:rsidP="00876EA3">
      <w:r w:rsidRPr="00150D07">
        <w:t xml:space="preserve">Controleer altijd eerst of de robotarm nog aan staat en in bedrijf is. </w:t>
      </w:r>
    </w:p>
    <w:p w14:paraId="4149041B" w14:textId="04DE6297" w:rsidR="00055849" w:rsidRPr="00055849" w:rsidRDefault="00055849" w:rsidP="00876EA3">
      <w:pPr>
        <w:rPr>
          <w:sz w:val="52"/>
          <w:szCs w:val="52"/>
        </w:rPr>
      </w:pPr>
      <w:r w:rsidRPr="00055849">
        <w:rPr>
          <w:sz w:val="52"/>
          <w:szCs w:val="52"/>
        </w:rPr>
        <w:t>NIET PRIORITEIT OM TE DOEN</w:t>
      </w:r>
      <w:r>
        <w:rPr>
          <w:sz w:val="52"/>
          <w:szCs w:val="52"/>
        </w:rPr>
        <w:t>, IS ALLEEN VOOR SATTER!</w:t>
      </w:r>
    </w:p>
    <w:tbl>
      <w:tblPr>
        <w:tblStyle w:val="Tabelraster"/>
        <w:tblW w:w="0" w:type="auto"/>
        <w:tblLook w:val="04A0" w:firstRow="1" w:lastRow="0" w:firstColumn="1" w:lastColumn="0" w:noHBand="0" w:noVBand="1"/>
      </w:tblPr>
      <w:tblGrid>
        <w:gridCol w:w="2263"/>
        <w:gridCol w:w="3402"/>
        <w:gridCol w:w="3397"/>
      </w:tblGrid>
      <w:tr w:rsidR="00876EA3" w:rsidRPr="00150D07" w14:paraId="45693C1F" w14:textId="77777777" w:rsidTr="00D30A7B">
        <w:trPr>
          <w:tblHeader/>
        </w:trPr>
        <w:tc>
          <w:tcPr>
            <w:tcW w:w="2263" w:type="dxa"/>
            <w:shd w:val="clear" w:color="auto" w:fill="CE8D3E" w:themeFill="accent3"/>
            <w:vAlign w:val="center"/>
          </w:tcPr>
          <w:p w14:paraId="23E3A13C"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6EAD46D9"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0883DAB0" w14:textId="77777777" w:rsidR="00876EA3" w:rsidRPr="00150D07" w:rsidRDefault="00876EA3" w:rsidP="00D30A7B">
            <w:pPr>
              <w:pStyle w:val="Titel"/>
              <w:jc w:val="center"/>
              <w:rPr>
                <w:color w:val="000000" w:themeColor="text1"/>
                <w:sz w:val="24"/>
                <w:szCs w:val="24"/>
              </w:rPr>
            </w:pPr>
            <w:r w:rsidRPr="00150D07">
              <w:rPr>
                <w:color w:val="000000" w:themeColor="text1"/>
                <w:sz w:val="24"/>
                <w:szCs w:val="24"/>
              </w:rPr>
              <w:t>Oplossing</w:t>
            </w:r>
          </w:p>
        </w:tc>
      </w:tr>
      <w:tr w:rsidR="00876EA3" w:rsidRPr="00150D07" w14:paraId="428E2E6D" w14:textId="77777777" w:rsidTr="00D30A7B">
        <w:tc>
          <w:tcPr>
            <w:tcW w:w="2263" w:type="dxa"/>
          </w:tcPr>
          <w:p w14:paraId="71345537" w14:textId="77777777" w:rsidR="00876EA3" w:rsidRPr="00150D07" w:rsidRDefault="00876EA3" w:rsidP="00D30A7B">
            <w:pPr>
              <w:jc w:val="center"/>
              <w:rPr>
                <w:lang w:eastAsia="nl-NL"/>
              </w:rPr>
            </w:pPr>
            <w:proofErr w:type="spellStart"/>
            <w:r w:rsidRPr="00150D07">
              <w:rPr>
                <w:lang w:eastAsia="nl-NL"/>
              </w:rPr>
              <w:t>Stapelaar</w:t>
            </w:r>
            <w:proofErr w:type="spellEnd"/>
            <w:r w:rsidRPr="00150D07">
              <w:rPr>
                <w:lang w:eastAsia="nl-NL"/>
              </w:rPr>
              <w:t xml:space="preserve"> gaat niet omhoog/omlaag</w:t>
            </w:r>
          </w:p>
        </w:tc>
        <w:tc>
          <w:tcPr>
            <w:tcW w:w="3402" w:type="dxa"/>
          </w:tcPr>
          <w:p w14:paraId="7FB604A8" w14:textId="77777777" w:rsidR="00876EA3" w:rsidRPr="00150D07" w:rsidRDefault="00876EA3" w:rsidP="00D30A7B">
            <w:pPr>
              <w:pStyle w:val="Lijstalinea"/>
              <w:numPr>
                <w:ilvl w:val="0"/>
                <w:numId w:val="5"/>
              </w:numPr>
              <w:rPr>
                <w:lang w:eastAsia="nl-NL"/>
              </w:rPr>
            </w:pPr>
          </w:p>
        </w:tc>
        <w:tc>
          <w:tcPr>
            <w:tcW w:w="3397" w:type="dxa"/>
          </w:tcPr>
          <w:p w14:paraId="04DD8D9B" w14:textId="77777777" w:rsidR="00876EA3" w:rsidRPr="00150D07" w:rsidRDefault="00876EA3" w:rsidP="00D30A7B">
            <w:pPr>
              <w:pStyle w:val="Lijstalinea"/>
              <w:numPr>
                <w:ilvl w:val="0"/>
                <w:numId w:val="5"/>
              </w:numPr>
              <w:rPr>
                <w:lang w:eastAsia="nl-NL"/>
              </w:rPr>
            </w:pPr>
          </w:p>
        </w:tc>
      </w:tr>
      <w:tr w:rsidR="00876EA3" w:rsidRPr="00150D07" w14:paraId="61B2A76E" w14:textId="77777777" w:rsidTr="00D30A7B">
        <w:tc>
          <w:tcPr>
            <w:tcW w:w="2263" w:type="dxa"/>
          </w:tcPr>
          <w:p w14:paraId="6397F180" w14:textId="77777777" w:rsidR="00876EA3" w:rsidRPr="00150D07" w:rsidRDefault="00876EA3" w:rsidP="00D30A7B">
            <w:pPr>
              <w:jc w:val="center"/>
              <w:rPr>
                <w:lang w:eastAsia="nl-NL"/>
              </w:rPr>
            </w:pPr>
            <w:proofErr w:type="spellStart"/>
            <w:r w:rsidRPr="00150D07">
              <w:rPr>
                <w:lang w:eastAsia="nl-NL"/>
              </w:rPr>
              <w:t>Stapelaar</w:t>
            </w:r>
            <w:proofErr w:type="spellEnd"/>
            <w:r w:rsidRPr="00150D07">
              <w:rPr>
                <w:lang w:eastAsia="nl-NL"/>
              </w:rPr>
              <w:t xml:space="preserve"> pakt stapel niet (goed)</w:t>
            </w:r>
          </w:p>
        </w:tc>
        <w:tc>
          <w:tcPr>
            <w:tcW w:w="3402" w:type="dxa"/>
          </w:tcPr>
          <w:p w14:paraId="57189689" w14:textId="77777777" w:rsidR="00876EA3" w:rsidRPr="00150D07" w:rsidRDefault="00876EA3" w:rsidP="00D30A7B">
            <w:pPr>
              <w:pStyle w:val="Lijstalinea"/>
              <w:numPr>
                <w:ilvl w:val="0"/>
                <w:numId w:val="5"/>
              </w:numPr>
              <w:rPr>
                <w:lang w:eastAsia="nl-NL"/>
              </w:rPr>
            </w:pPr>
          </w:p>
        </w:tc>
        <w:tc>
          <w:tcPr>
            <w:tcW w:w="3397" w:type="dxa"/>
          </w:tcPr>
          <w:p w14:paraId="6553FA35" w14:textId="77777777" w:rsidR="00876EA3" w:rsidRPr="00150D07" w:rsidRDefault="00876EA3" w:rsidP="00D30A7B">
            <w:pPr>
              <w:pStyle w:val="Lijstalinea"/>
              <w:numPr>
                <w:ilvl w:val="0"/>
                <w:numId w:val="5"/>
              </w:numPr>
              <w:rPr>
                <w:lang w:eastAsia="nl-NL"/>
              </w:rPr>
            </w:pPr>
          </w:p>
        </w:tc>
      </w:tr>
      <w:tr w:rsidR="00876EA3" w:rsidRPr="00150D07" w14:paraId="420F5037" w14:textId="77777777" w:rsidTr="00D30A7B">
        <w:tc>
          <w:tcPr>
            <w:tcW w:w="2263" w:type="dxa"/>
          </w:tcPr>
          <w:p w14:paraId="1DCE218C" w14:textId="77777777" w:rsidR="00876EA3" w:rsidRPr="00150D07" w:rsidRDefault="00876EA3" w:rsidP="00D30A7B">
            <w:pPr>
              <w:jc w:val="center"/>
              <w:rPr>
                <w:lang w:eastAsia="nl-NL"/>
              </w:rPr>
            </w:pPr>
            <w:r w:rsidRPr="00150D07">
              <w:rPr>
                <w:lang w:eastAsia="nl-NL"/>
              </w:rPr>
              <w:t>Klemmen werken niet</w:t>
            </w:r>
          </w:p>
        </w:tc>
        <w:tc>
          <w:tcPr>
            <w:tcW w:w="3402" w:type="dxa"/>
          </w:tcPr>
          <w:p w14:paraId="07E9B1A2" w14:textId="77777777" w:rsidR="00876EA3" w:rsidRPr="00150D07" w:rsidRDefault="00876EA3" w:rsidP="00D30A7B">
            <w:pPr>
              <w:pStyle w:val="Lijstalinea"/>
              <w:numPr>
                <w:ilvl w:val="0"/>
                <w:numId w:val="5"/>
              </w:numPr>
              <w:rPr>
                <w:lang w:eastAsia="nl-NL"/>
              </w:rPr>
            </w:pPr>
          </w:p>
        </w:tc>
        <w:tc>
          <w:tcPr>
            <w:tcW w:w="3397" w:type="dxa"/>
          </w:tcPr>
          <w:p w14:paraId="2B50490D" w14:textId="77777777" w:rsidR="00876EA3" w:rsidRPr="00150D07" w:rsidRDefault="00876EA3" w:rsidP="00D30A7B">
            <w:pPr>
              <w:pStyle w:val="Lijstalinea"/>
              <w:numPr>
                <w:ilvl w:val="0"/>
                <w:numId w:val="5"/>
              </w:numPr>
              <w:rPr>
                <w:lang w:eastAsia="nl-NL"/>
              </w:rPr>
            </w:pPr>
          </w:p>
        </w:tc>
      </w:tr>
      <w:tr w:rsidR="00876EA3" w:rsidRPr="00150D07" w14:paraId="3B57B0C5" w14:textId="77777777" w:rsidTr="00D30A7B">
        <w:tc>
          <w:tcPr>
            <w:tcW w:w="2263" w:type="dxa"/>
          </w:tcPr>
          <w:p w14:paraId="6085154F" w14:textId="77777777" w:rsidR="00876EA3" w:rsidRPr="00150D07" w:rsidRDefault="00876EA3" w:rsidP="00D30A7B">
            <w:pPr>
              <w:jc w:val="center"/>
              <w:rPr>
                <w:lang w:eastAsia="nl-NL"/>
              </w:rPr>
            </w:pPr>
            <w:r w:rsidRPr="00150D07">
              <w:rPr>
                <w:lang w:eastAsia="nl-NL"/>
              </w:rPr>
              <w:t>Invoer/uitvoer werkt niet</w:t>
            </w:r>
          </w:p>
        </w:tc>
        <w:tc>
          <w:tcPr>
            <w:tcW w:w="3402" w:type="dxa"/>
          </w:tcPr>
          <w:p w14:paraId="6C8F74E7" w14:textId="77777777" w:rsidR="00876EA3" w:rsidRPr="00150D07" w:rsidRDefault="00876EA3" w:rsidP="00D30A7B">
            <w:pPr>
              <w:pStyle w:val="Lijstalinea"/>
              <w:numPr>
                <w:ilvl w:val="0"/>
                <w:numId w:val="5"/>
              </w:numPr>
              <w:rPr>
                <w:lang w:eastAsia="nl-NL"/>
              </w:rPr>
            </w:pPr>
          </w:p>
        </w:tc>
        <w:tc>
          <w:tcPr>
            <w:tcW w:w="3397" w:type="dxa"/>
          </w:tcPr>
          <w:p w14:paraId="5684AFC3" w14:textId="77777777" w:rsidR="00876EA3" w:rsidRPr="00150D07" w:rsidRDefault="00876EA3" w:rsidP="00D30A7B">
            <w:pPr>
              <w:pStyle w:val="Lijstalinea"/>
              <w:numPr>
                <w:ilvl w:val="0"/>
                <w:numId w:val="5"/>
              </w:numPr>
              <w:rPr>
                <w:lang w:eastAsia="nl-NL"/>
              </w:rPr>
            </w:pPr>
          </w:p>
        </w:tc>
      </w:tr>
    </w:tbl>
    <w:p w14:paraId="2E2542BE" w14:textId="77777777" w:rsidR="00876EA3" w:rsidRPr="00150D07" w:rsidRDefault="00876EA3" w:rsidP="00876EA3">
      <w:pPr>
        <w:rPr>
          <w:lang w:eastAsia="nl-NL"/>
        </w:rPr>
      </w:pPr>
    </w:p>
    <w:p w14:paraId="1436CF43" w14:textId="1164AD1A" w:rsidR="002669D9" w:rsidRPr="00150D07" w:rsidRDefault="0039718B" w:rsidP="00165347">
      <w:pPr>
        <w:rPr>
          <w:caps/>
          <w:spacing w:val="15"/>
          <w:lang w:eastAsia="nl-NL"/>
        </w:rPr>
      </w:pPr>
      <w:r w:rsidRPr="00150D07">
        <w:rPr>
          <w:lang w:eastAsia="nl-NL"/>
        </w:rPr>
        <w:br w:type="page"/>
      </w:r>
    </w:p>
    <w:p w14:paraId="32C904F2" w14:textId="24BB839A" w:rsidR="009D2682" w:rsidRPr="00150D07" w:rsidRDefault="003C38D6" w:rsidP="009D2682">
      <w:pPr>
        <w:pStyle w:val="Kop1"/>
        <w:rPr>
          <w:lang w:eastAsia="nl-NL"/>
        </w:rPr>
      </w:pPr>
      <w:bookmarkStart w:id="29" w:name="_Toc181625933"/>
      <w:r w:rsidRPr="00150D07">
        <w:rPr>
          <w:lang w:eastAsia="nl-NL"/>
        </w:rPr>
        <w:lastRenderedPageBreak/>
        <w:t>5</w:t>
      </w:r>
      <w:r w:rsidR="009D2682" w:rsidRPr="00150D07">
        <w:rPr>
          <w:lang w:eastAsia="nl-NL"/>
        </w:rPr>
        <w:t xml:space="preserve"> Besturing</w:t>
      </w:r>
      <w:bookmarkEnd w:id="29"/>
    </w:p>
    <w:p w14:paraId="10AED9A8" w14:textId="777EE1F3" w:rsidR="00F16FFA" w:rsidRPr="00150D07" w:rsidRDefault="00F16FFA" w:rsidP="00F16FFA">
      <w:r w:rsidRPr="00150D07">
        <w:t xml:space="preserve">In dit hoofdstuk vindt u een overzicht van mogelijke storingen die verband </w:t>
      </w:r>
      <w:r w:rsidR="009269CE" w:rsidRPr="00150D07">
        <w:t>kunnen hebben met de besturing van het systeem en alle machines.</w:t>
      </w:r>
      <w:r w:rsidRPr="00150D07">
        <w:t xml:space="preserve"> </w:t>
      </w:r>
    </w:p>
    <w:p w14:paraId="1FE48ADB" w14:textId="56652C94" w:rsidR="00AE1F77" w:rsidRPr="00150D07" w:rsidRDefault="003C38D6" w:rsidP="009D2682">
      <w:pPr>
        <w:pStyle w:val="Kop2"/>
        <w:rPr>
          <w:lang w:eastAsia="nl-NL"/>
        </w:rPr>
      </w:pPr>
      <w:bookmarkStart w:id="30" w:name="_Toc181625934"/>
      <w:r w:rsidRPr="00150D07">
        <w:rPr>
          <w:lang w:eastAsia="nl-NL"/>
        </w:rPr>
        <w:t>5</w:t>
      </w:r>
      <w:r w:rsidR="009D2682" w:rsidRPr="00150D07">
        <w:rPr>
          <w:lang w:eastAsia="nl-NL"/>
        </w:rPr>
        <w:t>.1</w:t>
      </w:r>
      <w:r w:rsidR="00986465" w:rsidRPr="00150D07">
        <w:rPr>
          <w:lang w:eastAsia="nl-NL"/>
        </w:rPr>
        <w:t xml:space="preserve"> </w:t>
      </w:r>
      <w:r w:rsidR="002669D9" w:rsidRPr="00150D07">
        <w:rPr>
          <w:lang w:eastAsia="nl-NL"/>
        </w:rPr>
        <w:t>Hortitrac</w:t>
      </w:r>
      <w:r w:rsidR="00236F65" w:rsidRPr="00150D07">
        <w:rPr>
          <w:lang w:eastAsia="nl-NL"/>
        </w:rPr>
        <w:t>k</w:t>
      </w:r>
      <w:bookmarkEnd w:id="30"/>
    </w:p>
    <w:p w14:paraId="3DE08565" w14:textId="2D1CF881" w:rsidR="00F16FFA" w:rsidRDefault="00F16FFA" w:rsidP="00F16FFA">
      <w:r w:rsidRPr="00150D07">
        <w:t xml:space="preserve">In dit hoofdstuk vindt u een overzicht van mogelijke storingen die verband kunnen houden met de afduwer van het transportsysteem. </w:t>
      </w:r>
    </w:p>
    <w:p w14:paraId="6FF83335" w14:textId="61011731" w:rsidR="00536082" w:rsidRPr="00536082" w:rsidRDefault="00536082" w:rsidP="00F16FFA">
      <w:pPr>
        <w:rPr>
          <w:sz w:val="40"/>
          <w:szCs w:val="40"/>
        </w:rPr>
      </w:pPr>
      <w:r>
        <w:rPr>
          <w:sz w:val="40"/>
          <w:szCs w:val="40"/>
        </w:rPr>
        <w:t>HIER WERKT FRITS NOG AAN!</w:t>
      </w:r>
    </w:p>
    <w:tbl>
      <w:tblPr>
        <w:tblStyle w:val="Tabelraster"/>
        <w:tblW w:w="0" w:type="auto"/>
        <w:tblLook w:val="04A0" w:firstRow="1" w:lastRow="0" w:firstColumn="1" w:lastColumn="0" w:noHBand="0" w:noVBand="1"/>
      </w:tblPr>
      <w:tblGrid>
        <w:gridCol w:w="2263"/>
        <w:gridCol w:w="3402"/>
        <w:gridCol w:w="3397"/>
      </w:tblGrid>
      <w:tr w:rsidR="00C96416" w:rsidRPr="00150D07" w14:paraId="4162FF82" w14:textId="77777777" w:rsidTr="004B6581">
        <w:trPr>
          <w:tblHeader/>
        </w:trPr>
        <w:tc>
          <w:tcPr>
            <w:tcW w:w="2263" w:type="dxa"/>
            <w:shd w:val="clear" w:color="auto" w:fill="CE8D3E" w:themeFill="accent3"/>
            <w:vAlign w:val="center"/>
          </w:tcPr>
          <w:p w14:paraId="4BACF843" w14:textId="44B4CB4A" w:rsidR="00C96416" w:rsidRPr="00150D07" w:rsidRDefault="00C96416" w:rsidP="00C96416">
            <w:pPr>
              <w:pStyle w:val="Titel"/>
              <w:jc w:val="center"/>
              <w:rPr>
                <w:color w:val="000000" w:themeColor="text1"/>
                <w:sz w:val="24"/>
                <w:szCs w:val="24"/>
              </w:rPr>
            </w:pPr>
            <w:r w:rsidRPr="00150D07">
              <w:rPr>
                <w:color w:val="000000" w:themeColor="text1"/>
                <w:sz w:val="24"/>
                <w:szCs w:val="24"/>
              </w:rPr>
              <w:t>Storing</w:t>
            </w:r>
          </w:p>
        </w:tc>
        <w:tc>
          <w:tcPr>
            <w:tcW w:w="3402" w:type="dxa"/>
            <w:shd w:val="clear" w:color="auto" w:fill="CE8D3E" w:themeFill="accent3"/>
            <w:vAlign w:val="center"/>
          </w:tcPr>
          <w:p w14:paraId="45BCFA75" w14:textId="5EE8D96C" w:rsidR="00C96416" w:rsidRPr="00150D07" w:rsidRDefault="00C96416" w:rsidP="00C96416">
            <w:pPr>
              <w:pStyle w:val="Titel"/>
              <w:jc w:val="center"/>
              <w:rPr>
                <w:color w:val="000000" w:themeColor="text1"/>
                <w:sz w:val="24"/>
                <w:szCs w:val="24"/>
              </w:rPr>
            </w:pPr>
            <w:r w:rsidRPr="00150D07">
              <w:rPr>
                <w:color w:val="000000" w:themeColor="text1"/>
                <w:sz w:val="24"/>
                <w:szCs w:val="24"/>
              </w:rPr>
              <w:t>Mogelijke Oorzaken</w:t>
            </w:r>
          </w:p>
        </w:tc>
        <w:tc>
          <w:tcPr>
            <w:tcW w:w="3397" w:type="dxa"/>
            <w:shd w:val="clear" w:color="auto" w:fill="CE8D3E" w:themeFill="accent3"/>
            <w:vAlign w:val="center"/>
          </w:tcPr>
          <w:p w14:paraId="7DE1255B" w14:textId="1CF87707" w:rsidR="00C96416" w:rsidRPr="00150D07" w:rsidRDefault="00C96416" w:rsidP="00C96416">
            <w:pPr>
              <w:pStyle w:val="Titel"/>
              <w:jc w:val="center"/>
              <w:rPr>
                <w:color w:val="000000" w:themeColor="text1"/>
                <w:sz w:val="24"/>
                <w:szCs w:val="24"/>
              </w:rPr>
            </w:pPr>
            <w:r w:rsidRPr="00150D07">
              <w:rPr>
                <w:color w:val="000000" w:themeColor="text1"/>
                <w:sz w:val="24"/>
                <w:szCs w:val="24"/>
              </w:rPr>
              <w:t>Oplossing</w:t>
            </w:r>
          </w:p>
        </w:tc>
      </w:tr>
      <w:tr w:rsidR="0045277B" w:rsidRPr="00CD7558" w14:paraId="4B6477B5" w14:textId="77777777" w:rsidTr="004B6581">
        <w:tc>
          <w:tcPr>
            <w:tcW w:w="2263" w:type="dxa"/>
          </w:tcPr>
          <w:p w14:paraId="0DF0E3FD" w14:textId="176E26EE" w:rsidR="0045277B" w:rsidRPr="00150D07" w:rsidRDefault="00860FB2" w:rsidP="0045277B">
            <w:pPr>
              <w:jc w:val="center"/>
              <w:rPr>
                <w:lang w:eastAsia="nl-NL"/>
              </w:rPr>
            </w:pPr>
            <w:r w:rsidRPr="00860FB2">
              <w:rPr>
                <w:lang w:eastAsia="nl-NL"/>
              </w:rPr>
              <w:t>Interventie is vereist</w:t>
            </w:r>
          </w:p>
        </w:tc>
        <w:tc>
          <w:tcPr>
            <w:tcW w:w="3402" w:type="dxa"/>
          </w:tcPr>
          <w:p w14:paraId="2BCE65AB" w14:textId="2FA72B18" w:rsidR="0045277B" w:rsidRPr="00CD7558" w:rsidRDefault="00CD7558" w:rsidP="0045277B">
            <w:pPr>
              <w:pStyle w:val="Lijstalinea"/>
              <w:numPr>
                <w:ilvl w:val="0"/>
                <w:numId w:val="5"/>
              </w:numPr>
              <w:rPr>
                <w:lang w:val="en-US" w:eastAsia="nl-NL"/>
              </w:rPr>
            </w:pPr>
            <w:r w:rsidRPr="00CD7558">
              <w:rPr>
                <w:lang w:val="en-US" w:eastAsia="nl-NL"/>
              </w:rPr>
              <w:t>Attention required at this location</w:t>
            </w:r>
          </w:p>
        </w:tc>
        <w:tc>
          <w:tcPr>
            <w:tcW w:w="3397" w:type="dxa"/>
          </w:tcPr>
          <w:p w14:paraId="281F148F" w14:textId="19772B5D" w:rsidR="0045277B" w:rsidRPr="00CD7558" w:rsidRDefault="00B407E7" w:rsidP="0045277B">
            <w:pPr>
              <w:pStyle w:val="Lijstalinea"/>
              <w:numPr>
                <w:ilvl w:val="0"/>
                <w:numId w:val="5"/>
              </w:numPr>
              <w:rPr>
                <w:lang w:val="en-US" w:eastAsia="nl-NL"/>
              </w:rPr>
            </w:pPr>
            <w:r w:rsidRPr="00B407E7">
              <w:rPr>
                <w:lang w:val="en-US" w:eastAsia="nl-NL"/>
              </w:rPr>
              <w:t xml:space="preserve">Check what is wrong at the location. There are most likely more alarm(s) or warning(s) in the list. </w:t>
            </w:r>
            <w:proofErr w:type="spellStart"/>
            <w:r w:rsidRPr="00B407E7">
              <w:rPr>
                <w:lang w:eastAsia="nl-NL"/>
              </w:rPr>
              <w:t>Use</w:t>
            </w:r>
            <w:proofErr w:type="spellEnd"/>
            <w:r w:rsidRPr="00B407E7">
              <w:rPr>
                <w:lang w:eastAsia="nl-NL"/>
              </w:rPr>
              <w:t xml:space="preserve"> *</w:t>
            </w:r>
            <w:proofErr w:type="spellStart"/>
            <w:r w:rsidRPr="00B407E7">
              <w:rPr>
                <w:lang w:eastAsia="nl-NL"/>
              </w:rPr>
              <w:t>Clear</w:t>
            </w:r>
            <w:proofErr w:type="spellEnd"/>
            <w:r w:rsidRPr="00B407E7">
              <w:rPr>
                <w:lang w:eastAsia="nl-NL"/>
              </w:rPr>
              <w:t xml:space="preserve"> Error(s)* </w:t>
            </w:r>
            <w:proofErr w:type="spellStart"/>
            <w:r w:rsidRPr="00B407E7">
              <w:rPr>
                <w:lang w:eastAsia="nl-NL"/>
              </w:rPr>
              <w:t>to</w:t>
            </w:r>
            <w:proofErr w:type="spellEnd"/>
            <w:r w:rsidRPr="00B407E7">
              <w:rPr>
                <w:lang w:eastAsia="nl-NL"/>
              </w:rPr>
              <w:t xml:space="preserve"> reset </w:t>
            </w:r>
            <w:proofErr w:type="spellStart"/>
            <w:r w:rsidRPr="00B407E7">
              <w:rPr>
                <w:lang w:eastAsia="nl-NL"/>
              </w:rPr>
              <w:t>everything</w:t>
            </w:r>
            <w:proofErr w:type="spellEnd"/>
          </w:p>
        </w:tc>
      </w:tr>
      <w:tr w:rsidR="0045277B" w:rsidRPr="00150D07" w14:paraId="136CCF79" w14:textId="77777777" w:rsidTr="004B6581">
        <w:tc>
          <w:tcPr>
            <w:tcW w:w="2263" w:type="dxa"/>
          </w:tcPr>
          <w:p w14:paraId="5A2863A9" w14:textId="685B0EBD" w:rsidR="0045277B" w:rsidRPr="00150D07" w:rsidRDefault="00E61A5F" w:rsidP="0045277B">
            <w:pPr>
              <w:jc w:val="center"/>
              <w:rPr>
                <w:lang w:eastAsia="nl-NL"/>
              </w:rPr>
            </w:pPr>
            <w:r w:rsidRPr="00E61A5F">
              <w:rPr>
                <w:lang w:eastAsia="nl-NL"/>
              </w:rPr>
              <w:t xml:space="preserve">Alarm </w:t>
            </w:r>
            <w:r>
              <w:rPr>
                <w:lang w:eastAsia="nl-NL"/>
              </w:rPr>
              <w:t>aanwezig</w:t>
            </w:r>
          </w:p>
        </w:tc>
        <w:tc>
          <w:tcPr>
            <w:tcW w:w="3402" w:type="dxa"/>
          </w:tcPr>
          <w:p w14:paraId="5A8425F5" w14:textId="33F84B0E" w:rsidR="0045277B" w:rsidRPr="00150D07" w:rsidRDefault="00B95E14" w:rsidP="0045277B">
            <w:pPr>
              <w:pStyle w:val="Lijstalinea"/>
              <w:numPr>
                <w:ilvl w:val="0"/>
                <w:numId w:val="5"/>
              </w:numPr>
              <w:rPr>
                <w:lang w:eastAsia="nl-NL"/>
              </w:rPr>
            </w:pPr>
            <w:r w:rsidRPr="00B95E14">
              <w:rPr>
                <w:lang w:eastAsia="nl-NL"/>
              </w:rPr>
              <w:t>Alarm present</w:t>
            </w:r>
          </w:p>
        </w:tc>
        <w:tc>
          <w:tcPr>
            <w:tcW w:w="3397" w:type="dxa"/>
          </w:tcPr>
          <w:p w14:paraId="1AB1007F" w14:textId="55C57D21" w:rsidR="0045277B" w:rsidRPr="00150D07" w:rsidRDefault="00494037" w:rsidP="0045277B">
            <w:pPr>
              <w:pStyle w:val="Lijstalinea"/>
              <w:numPr>
                <w:ilvl w:val="0"/>
                <w:numId w:val="5"/>
              </w:numPr>
              <w:rPr>
                <w:lang w:eastAsia="nl-NL"/>
              </w:rPr>
            </w:pPr>
            <w:r w:rsidRPr="00494037">
              <w:rPr>
                <w:lang w:val="en-US" w:eastAsia="nl-NL"/>
              </w:rPr>
              <w:t xml:space="preserve">Check what is wrong at the location. There are most likely more alarm(s) or warning(s) in the list. </w:t>
            </w:r>
            <w:proofErr w:type="spellStart"/>
            <w:r w:rsidRPr="00494037">
              <w:rPr>
                <w:lang w:eastAsia="nl-NL"/>
              </w:rPr>
              <w:t>Use</w:t>
            </w:r>
            <w:proofErr w:type="spellEnd"/>
            <w:r w:rsidRPr="00494037">
              <w:rPr>
                <w:lang w:eastAsia="nl-NL"/>
              </w:rPr>
              <w:t xml:space="preserve"> *</w:t>
            </w:r>
            <w:proofErr w:type="spellStart"/>
            <w:r w:rsidRPr="00494037">
              <w:rPr>
                <w:lang w:eastAsia="nl-NL"/>
              </w:rPr>
              <w:t>Clear</w:t>
            </w:r>
            <w:proofErr w:type="spellEnd"/>
            <w:r w:rsidRPr="00494037">
              <w:rPr>
                <w:lang w:eastAsia="nl-NL"/>
              </w:rPr>
              <w:t xml:space="preserve"> Error(s)* </w:t>
            </w:r>
            <w:proofErr w:type="spellStart"/>
            <w:r w:rsidRPr="00494037">
              <w:rPr>
                <w:lang w:eastAsia="nl-NL"/>
              </w:rPr>
              <w:t>to</w:t>
            </w:r>
            <w:proofErr w:type="spellEnd"/>
            <w:r w:rsidRPr="00494037">
              <w:rPr>
                <w:lang w:eastAsia="nl-NL"/>
              </w:rPr>
              <w:t xml:space="preserve"> reset </w:t>
            </w:r>
            <w:proofErr w:type="spellStart"/>
            <w:r w:rsidRPr="00494037">
              <w:rPr>
                <w:lang w:eastAsia="nl-NL"/>
              </w:rPr>
              <w:t>everything</w:t>
            </w:r>
            <w:proofErr w:type="spellEnd"/>
          </w:p>
        </w:tc>
      </w:tr>
      <w:tr w:rsidR="0045277B" w:rsidRPr="00C923EB" w14:paraId="2FA0C114" w14:textId="77777777" w:rsidTr="004B6581">
        <w:tc>
          <w:tcPr>
            <w:tcW w:w="2263" w:type="dxa"/>
          </w:tcPr>
          <w:p w14:paraId="17090822" w14:textId="1587406D" w:rsidR="0045277B" w:rsidRPr="00C923EB" w:rsidRDefault="00C923EB" w:rsidP="0045277B">
            <w:pPr>
              <w:jc w:val="center"/>
              <w:rPr>
                <w:lang w:val="en-US" w:eastAsia="nl-NL"/>
              </w:rPr>
            </w:pPr>
            <w:r w:rsidRPr="00C923EB">
              <w:rPr>
                <w:lang w:val="en-US" w:eastAsia="nl-NL"/>
              </w:rPr>
              <w:t>Track is stopped,  press *Clear error(s)* to start it again</w:t>
            </w:r>
          </w:p>
        </w:tc>
        <w:tc>
          <w:tcPr>
            <w:tcW w:w="3402" w:type="dxa"/>
          </w:tcPr>
          <w:p w14:paraId="5089CEBA" w14:textId="076CD532" w:rsidR="0045277B" w:rsidRPr="00C923EB" w:rsidRDefault="006916AC" w:rsidP="0045277B">
            <w:pPr>
              <w:pStyle w:val="Lijstalinea"/>
              <w:numPr>
                <w:ilvl w:val="0"/>
                <w:numId w:val="5"/>
              </w:numPr>
              <w:rPr>
                <w:lang w:val="en-US" w:eastAsia="nl-NL"/>
              </w:rPr>
            </w:pPr>
            <w:r w:rsidRPr="006916AC">
              <w:rPr>
                <w:lang w:val="en-US" w:eastAsia="nl-NL"/>
              </w:rPr>
              <w:t>Track is stopped,  press *Clear error(s)* to start it again</w:t>
            </w:r>
          </w:p>
        </w:tc>
        <w:tc>
          <w:tcPr>
            <w:tcW w:w="3397" w:type="dxa"/>
          </w:tcPr>
          <w:p w14:paraId="51CC8F42" w14:textId="4F485091" w:rsidR="0045277B" w:rsidRPr="00C923EB" w:rsidRDefault="00EB0942" w:rsidP="0045277B">
            <w:pPr>
              <w:pStyle w:val="Lijstalinea"/>
              <w:numPr>
                <w:ilvl w:val="0"/>
                <w:numId w:val="5"/>
              </w:numPr>
              <w:rPr>
                <w:lang w:val="en-US" w:eastAsia="nl-NL"/>
              </w:rPr>
            </w:pPr>
            <w:r w:rsidRPr="00EB0942">
              <w:rPr>
                <w:lang w:val="en-US" w:eastAsia="nl-NL"/>
              </w:rPr>
              <w:t xml:space="preserve">Be sure to have checked the location physically first, to ensure the problems are gone. </w:t>
            </w:r>
            <w:proofErr w:type="spellStart"/>
            <w:r w:rsidRPr="00EB0942">
              <w:rPr>
                <w:lang w:eastAsia="nl-NL"/>
              </w:rPr>
              <w:t>Once</w:t>
            </w:r>
            <w:proofErr w:type="spellEnd"/>
            <w:r w:rsidRPr="00EB0942">
              <w:rPr>
                <w:lang w:eastAsia="nl-NL"/>
              </w:rPr>
              <w:t xml:space="preserve"> </w:t>
            </w:r>
            <w:proofErr w:type="spellStart"/>
            <w:r w:rsidRPr="00EB0942">
              <w:rPr>
                <w:lang w:eastAsia="nl-NL"/>
              </w:rPr>
              <w:t>gone</w:t>
            </w:r>
            <w:proofErr w:type="spellEnd"/>
            <w:r w:rsidRPr="00EB0942">
              <w:rPr>
                <w:lang w:eastAsia="nl-NL"/>
              </w:rPr>
              <w:t xml:space="preserve"> </w:t>
            </w:r>
            <w:proofErr w:type="spellStart"/>
            <w:r w:rsidRPr="00EB0942">
              <w:rPr>
                <w:lang w:eastAsia="nl-NL"/>
              </w:rPr>
              <w:t>press</w:t>
            </w:r>
            <w:proofErr w:type="spellEnd"/>
            <w:r w:rsidRPr="00EB0942">
              <w:rPr>
                <w:lang w:eastAsia="nl-NL"/>
              </w:rPr>
              <w:t xml:space="preserve"> *</w:t>
            </w:r>
            <w:proofErr w:type="spellStart"/>
            <w:r w:rsidRPr="00EB0942">
              <w:rPr>
                <w:lang w:eastAsia="nl-NL"/>
              </w:rPr>
              <w:t>Clear</w:t>
            </w:r>
            <w:proofErr w:type="spellEnd"/>
            <w:r w:rsidRPr="00EB0942">
              <w:rPr>
                <w:lang w:eastAsia="nl-NL"/>
              </w:rPr>
              <w:t xml:space="preserve"> error(s)* </w:t>
            </w:r>
            <w:proofErr w:type="spellStart"/>
            <w:r w:rsidRPr="00EB0942">
              <w:rPr>
                <w:lang w:eastAsia="nl-NL"/>
              </w:rPr>
              <w:t>to</w:t>
            </w:r>
            <w:proofErr w:type="spellEnd"/>
            <w:r w:rsidRPr="00EB0942">
              <w:rPr>
                <w:lang w:eastAsia="nl-NL"/>
              </w:rPr>
              <w:t xml:space="preserve"> </w:t>
            </w:r>
            <w:proofErr w:type="spellStart"/>
            <w:r w:rsidRPr="00EB0942">
              <w:rPr>
                <w:lang w:eastAsia="nl-NL"/>
              </w:rPr>
              <w:t>restart</w:t>
            </w:r>
            <w:proofErr w:type="spellEnd"/>
          </w:p>
        </w:tc>
      </w:tr>
      <w:tr w:rsidR="0045277B" w:rsidRPr="00150D07" w14:paraId="65B219FE" w14:textId="77777777" w:rsidTr="004B6581">
        <w:tc>
          <w:tcPr>
            <w:tcW w:w="2263" w:type="dxa"/>
          </w:tcPr>
          <w:p w14:paraId="14B5D932" w14:textId="1158349B" w:rsidR="0045277B" w:rsidRPr="00150D07" w:rsidRDefault="0086591D" w:rsidP="0045277B">
            <w:pPr>
              <w:jc w:val="center"/>
              <w:rPr>
                <w:lang w:eastAsia="nl-NL"/>
              </w:rPr>
            </w:pPr>
            <w:r w:rsidRPr="0086591D">
              <w:rPr>
                <w:lang w:eastAsia="nl-NL"/>
              </w:rPr>
              <w:t>Track is off</w:t>
            </w:r>
          </w:p>
        </w:tc>
        <w:tc>
          <w:tcPr>
            <w:tcW w:w="3402" w:type="dxa"/>
          </w:tcPr>
          <w:p w14:paraId="1F59FE2D" w14:textId="763F6A1E" w:rsidR="0045277B" w:rsidRPr="00150D07" w:rsidRDefault="00020C18" w:rsidP="0045277B">
            <w:pPr>
              <w:pStyle w:val="Lijstalinea"/>
              <w:numPr>
                <w:ilvl w:val="0"/>
                <w:numId w:val="5"/>
              </w:numPr>
              <w:rPr>
                <w:lang w:eastAsia="nl-NL"/>
              </w:rPr>
            </w:pPr>
            <w:r w:rsidRPr="00020C18">
              <w:rPr>
                <w:lang w:eastAsia="nl-NL"/>
              </w:rPr>
              <w:t>Track is off</w:t>
            </w:r>
          </w:p>
        </w:tc>
        <w:tc>
          <w:tcPr>
            <w:tcW w:w="3397" w:type="dxa"/>
          </w:tcPr>
          <w:p w14:paraId="5A78C1DD" w14:textId="36579D52" w:rsidR="0045277B" w:rsidRPr="00150D07" w:rsidRDefault="0075181D" w:rsidP="0045277B">
            <w:pPr>
              <w:pStyle w:val="Lijstalinea"/>
              <w:numPr>
                <w:ilvl w:val="0"/>
                <w:numId w:val="5"/>
              </w:numPr>
              <w:rPr>
                <w:lang w:eastAsia="nl-NL"/>
              </w:rPr>
            </w:pPr>
            <w:r w:rsidRPr="0075181D">
              <w:rPr>
                <w:lang w:val="en-US" w:eastAsia="nl-NL"/>
              </w:rPr>
              <w:t xml:space="preserve">Be sure to have checked the location physically first, to ensure the problems are gone. </w:t>
            </w:r>
            <w:proofErr w:type="spellStart"/>
            <w:r w:rsidRPr="0075181D">
              <w:rPr>
                <w:lang w:eastAsia="nl-NL"/>
              </w:rPr>
              <w:t>Once</w:t>
            </w:r>
            <w:proofErr w:type="spellEnd"/>
            <w:r w:rsidRPr="0075181D">
              <w:rPr>
                <w:lang w:eastAsia="nl-NL"/>
              </w:rPr>
              <w:t xml:space="preserve"> </w:t>
            </w:r>
            <w:proofErr w:type="spellStart"/>
            <w:r w:rsidRPr="0075181D">
              <w:rPr>
                <w:lang w:eastAsia="nl-NL"/>
              </w:rPr>
              <w:t>gone</w:t>
            </w:r>
            <w:proofErr w:type="spellEnd"/>
            <w:r w:rsidRPr="0075181D">
              <w:rPr>
                <w:lang w:eastAsia="nl-NL"/>
              </w:rPr>
              <w:t xml:space="preserve"> </w:t>
            </w:r>
            <w:proofErr w:type="spellStart"/>
            <w:r w:rsidRPr="0075181D">
              <w:rPr>
                <w:lang w:eastAsia="nl-NL"/>
              </w:rPr>
              <w:t>press</w:t>
            </w:r>
            <w:proofErr w:type="spellEnd"/>
            <w:r w:rsidRPr="0075181D">
              <w:rPr>
                <w:lang w:eastAsia="nl-NL"/>
              </w:rPr>
              <w:t xml:space="preserve"> *</w:t>
            </w:r>
            <w:proofErr w:type="spellStart"/>
            <w:r w:rsidRPr="0075181D">
              <w:rPr>
                <w:lang w:eastAsia="nl-NL"/>
              </w:rPr>
              <w:t>Clear</w:t>
            </w:r>
            <w:proofErr w:type="spellEnd"/>
            <w:r w:rsidRPr="0075181D">
              <w:rPr>
                <w:lang w:eastAsia="nl-NL"/>
              </w:rPr>
              <w:t xml:space="preserve"> error(s)* </w:t>
            </w:r>
            <w:proofErr w:type="spellStart"/>
            <w:r w:rsidRPr="0075181D">
              <w:rPr>
                <w:lang w:eastAsia="nl-NL"/>
              </w:rPr>
              <w:t>to</w:t>
            </w:r>
            <w:proofErr w:type="spellEnd"/>
            <w:r w:rsidRPr="0075181D">
              <w:rPr>
                <w:lang w:eastAsia="nl-NL"/>
              </w:rPr>
              <w:t xml:space="preserve"> </w:t>
            </w:r>
            <w:proofErr w:type="spellStart"/>
            <w:r w:rsidRPr="0075181D">
              <w:rPr>
                <w:lang w:eastAsia="nl-NL"/>
              </w:rPr>
              <w:t>restart</w:t>
            </w:r>
            <w:proofErr w:type="spellEnd"/>
          </w:p>
        </w:tc>
      </w:tr>
      <w:tr w:rsidR="0045277B" w:rsidRPr="006A1A65" w14:paraId="1D5FEC39" w14:textId="77777777" w:rsidTr="004B6581">
        <w:tc>
          <w:tcPr>
            <w:tcW w:w="2263" w:type="dxa"/>
          </w:tcPr>
          <w:p w14:paraId="0500D455" w14:textId="5D370051" w:rsidR="0045277B" w:rsidRPr="006A1A65" w:rsidRDefault="006A1A65" w:rsidP="0045277B">
            <w:pPr>
              <w:jc w:val="center"/>
              <w:rPr>
                <w:lang w:val="en-US" w:eastAsia="nl-NL"/>
              </w:rPr>
            </w:pPr>
            <w:r w:rsidRPr="006A1A65">
              <w:rPr>
                <w:lang w:val="en-US" w:eastAsia="nl-NL"/>
              </w:rPr>
              <w:t>Input or output location not in basic position</w:t>
            </w:r>
          </w:p>
        </w:tc>
        <w:tc>
          <w:tcPr>
            <w:tcW w:w="3402" w:type="dxa"/>
          </w:tcPr>
          <w:p w14:paraId="0BDE82D2" w14:textId="77777777" w:rsidR="0045277B" w:rsidRPr="006A1A65" w:rsidRDefault="0045277B" w:rsidP="0045277B">
            <w:pPr>
              <w:pStyle w:val="Lijstalinea"/>
              <w:numPr>
                <w:ilvl w:val="0"/>
                <w:numId w:val="5"/>
              </w:numPr>
              <w:rPr>
                <w:lang w:val="en-US" w:eastAsia="nl-NL"/>
              </w:rPr>
            </w:pPr>
          </w:p>
        </w:tc>
        <w:tc>
          <w:tcPr>
            <w:tcW w:w="3397" w:type="dxa"/>
          </w:tcPr>
          <w:p w14:paraId="724D5FC5" w14:textId="187C804B" w:rsidR="0045277B" w:rsidRPr="006A1A65" w:rsidRDefault="00697E6F" w:rsidP="0045277B">
            <w:pPr>
              <w:pStyle w:val="Lijstalinea"/>
              <w:numPr>
                <w:ilvl w:val="0"/>
                <w:numId w:val="5"/>
              </w:numPr>
              <w:rPr>
                <w:lang w:val="en-US" w:eastAsia="nl-NL"/>
              </w:rPr>
            </w:pPr>
            <w:r w:rsidRPr="00697E6F">
              <w:rPr>
                <w:lang w:val="en-US" w:eastAsia="nl-NL"/>
              </w:rPr>
              <w:t>Track is off, press *Clear error(s)* to restart the track</w:t>
            </w:r>
          </w:p>
        </w:tc>
      </w:tr>
      <w:tr w:rsidR="0045277B" w:rsidRPr="005930C6" w14:paraId="2A30D945" w14:textId="77777777" w:rsidTr="004B6581">
        <w:tc>
          <w:tcPr>
            <w:tcW w:w="2263" w:type="dxa"/>
          </w:tcPr>
          <w:p w14:paraId="5DAADAC4" w14:textId="7F55ADD8" w:rsidR="0045277B" w:rsidRPr="005930C6" w:rsidRDefault="005930C6" w:rsidP="0045277B">
            <w:pPr>
              <w:jc w:val="center"/>
              <w:rPr>
                <w:lang w:val="en-US" w:eastAsia="nl-NL"/>
              </w:rPr>
            </w:pPr>
            <w:r w:rsidRPr="005930C6">
              <w:rPr>
                <w:lang w:val="en-US" w:eastAsia="nl-NL"/>
              </w:rPr>
              <w:t>Sensor input ready not seen</w:t>
            </w:r>
          </w:p>
        </w:tc>
        <w:tc>
          <w:tcPr>
            <w:tcW w:w="3402" w:type="dxa"/>
          </w:tcPr>
          <w:p w14:paraId="7E977E72" w14:textId="77777777" w:rsidR="0045277B" w:rsidRPr="005930C6" w:rsidRDefault="0045277B" w:rsidP="0045277B">
            <w:pPr>
              <w:pStyle w:val="Lijstalinea"/>
              <w:numPr>
                <w:ilvl w:val="0"/>
                <w:numId w:val="5"/>
              </w:numPr>
              <w:rPr>
                <w:lang w:val="en-US" w:eastAsia="nl-NL"/>
              </w:rPr>
            </w:pPr>
          </w:p>
        </w:tc>
        <w:tc>
          <w:tcPr>
            <w:tcW w:w="3397" w:type="dxa"/>
          </w:tcPr>
          <w:p w14:paraId="14DAD52D" w14:textId="7CB09051" w:rsidR="0045277B" w:rsidRPr="005930C6" w:rsidRDefault="009D7951" w:rsidP="0045277B">
            <w:pPr>
              <w:pStyle w:val="Lijstalinea"/>
              <w:numPr>
                <w:ilvl w:val="0"/>
                <w:numId w:val="5"/>
              </w:numPr>
              <w:rPr>
                <w:lang w:val="en-US" w:eastAsia="nl-NL"/>
              </w:rPr>
            </w:pPr>
            <w:r w:rsidRPr="009D7951">
              <w:rPr>
                <w:lang w:val="en-US" w:eastAsia="nl-NL"/>
              </w:rPr>
              <w:t xml:space="preserve">Be sure to have checked the location physically first, to ensure the problems are gone. </w:t>
            </w:r>
            <w:proofErr w:type="spellStart"/>
            <w:r w:rsidRPr="009D7951">
              <w:rPr>
                <w:lang w:eastAsia="nl-NL"/>
              </w:rPr>
              <w:t>Once</w:t>
            </w:r>
            <w:proofErr w:type="spellEnd"/>
            <w:r w:rsidRPr="009D7951">
              <w:rPr>
                <w:lang w:eastAsia="nl-NL"/>
              </w:rPr>
              <w:t xml:space="preserve"> </w:t>
            </w:r>
            <w:proofErr w:type="spellStart"/>
            <w:r w:rsidRPr="009D7951">
              <w:rPr>
                <w:lang w:eastAsia="nl-NL"/>
              </w:rPr>
              <w:t>gone</w:t>
            </w:r>
            <w:proofErr w:type="spellEnd"/>
            <w:r w:rsidRPr="009D7951">
              <w:rPr>
                <w:lang w:eastAsia="nl-NL"/>
              </w:rPr>
              <w:t xml:space="preserve"> </w:t>
            </w:r>
            <w:proofErr w:type="spellStart"/>
            <w:r w:rsidRPr="009D7951">
              <w:rPr>
                <w:lang w:eastAsia="nl-NL"/>
              </w:rPr>
              <w:t>press</w:t>
            </w:r>
            <w:proofErr w:type="spellEnd"/>
            <w:r w:rsidRPr="009D7951">
              <w:rPr>
                <w:lang w:eastAsia="nl-NL"/>
              </w:rPr>
              <w:t xml:space="preserve"> *</w:t>
            </w:r>
            <w:proofErr w:type="spellStart"/>
            <w:r w:rsidRPr="009D7951">
              <w:rPr>
                <w:lang w:eastAsia="nl-NL"/>
              </w:rPr>
              <w:t>Clear</w:t>
            </w:r>
            <w:proofErr w:type="spellEnd"/>
            <w:r w:rsidRPr="009D7951">
              <w:rPr>
                <w:lang w:eastAsia="nl-NL"/>
              </w:rPr>
              <w:t xml:space="preserve"> error(s)* </w:t>
            </w:r>
            <w:proofErr w:type="spellStart"/>
            <w:r w:rsidRPr="009D7951">
              <w:rPr>
                <w:lang w:eastAsia="nl-NL"/>
              </w:rPr>
              <w:t>to</w:t>
            </w:r>
            <w:proofErr w:type="spellEnd"/>
            <w:r w:rsidRPr="009D7951">
              <w:rPr>
                <w:lang w:eastAsia="nl-NL"/>
              </w:rPr>
              <w:t xml:space="preserve"> </w:t>
            </w:r>
            <w:proofErr w:type="spellStart"/>
            <w:r w:rsidRPr="009D7951">
              <w:rPr>
                <w:lang w:eastAsia="nl-NL"/>
              </w:rPr>
              <w:t>restart</w:t>
            </w:r>
            <w:proofErr w:type="spellEnd"/>
          </w:p>
        </w:tc>
      </w:tr>
      <w:tr w:rsidR="0045277B" w:rsidRPr="00CF469A" w14:paraId="1A02F821" w14:textId="77777777" w:rsidTr="004B6581">
        <w:tc>
          <w:tcPr>
            <w:tcW w:w="2263" w:type="dxa"/>
          </w:tcPr>
          <w:p w14:paraId="782C5009" w14:textId="3F7E8EEC" w:rsidR="0045277B" w:rsidRPr="00CF469A" w:rsidRDefault="00CF469A" w:rsidP="0045277B">
            <w:pPr>
              <w:jc w:val="center"/>
              <w:rPr>
                <w:lang w:val="en-US" w:eastAsia="nl-NL"/>
              </w:rPr>
            </w:pPr>
            <w:r w:rsidRPr="00CF469A">
              <w:rPr>
                <w:lang w:val="en-US" w:eastAsia="nl-NL"/>
              </w:rPr>
              <w:t>Track not in base position</w:t>
            </w:r>
          </w:p>
        </w:tc>
        <w:tc>
          <w:tcPr>
            <w:tcW w:w="3402" w:type="dxa"/>
          </w:tcPr>
          <w:p w14:paraId="57077010" w14:textId="77777777" w:rsidR="0045277B" w:rsidRPr="00CF469A" w:rsidRDefault="0045277B" w:rsidP="0045277B">
            <w:pPr>
              <w:pStyle w:val="Lijstalinea"/>
              <w:numPr>
                <w:ilvl w:val="0"/>
                <w:numId w:val="5"/>
              </w:numPr>
              <w:rPr>
                <w:lang w:val="en-US" w:eastAsia="nl-NL"/>
              </w:rPr>
            </w:pPr>
          </w:p>
        </w:tc>
        <w:tc>
          <w:tcPr>
            <w:tcW w:w="3397" w:type="dxa"/>
          </w:tcPr>
          <w:p w14:paraId="53630D52" w14:textId="404C0D6A" w:rsidR="0045277B" w:rsidRPr="00CF469A" w:rsidRDefault="006B68C5" w:rsidP="0045277B">
            <w:pPr>
              <w:pStyle w:val="Lijstalinea"/>
              <w:numPr>
                <w:ilvl w:val="0"/>
                <w:numId w:val="5"/>
              </w:numPr>
              <w:rPr>
                <w:lang w:val="en-US" w:eastAsia="nl-NL"/>
              </w:rPr>
            </w:pPr>
            <w:r w:rsidRPr="006B68C5">
              <w:rPr>
                <w:lang w:val="en-US" w:eastAsia="nl-NL"/>
              </w:rPr>
              <w:t>Check the situation at the location and correct if necessary, then press *Clear error(s)*</w:t>
            </w:r>
          </w:p>
        </w:tc>
      </w:tr>
      <w:tr w:rsidR="0045277B" w:rsidRPr="00591534" w14:paraId="55DF09AB" w14:textId="77777777" w:rsidTr="004B6581">
        <w:tc>
          <w:tcPr>
            <w:tcW w:w="2263" w:type="dxa"/>
          </w:tcPr>
          <w:p w14:paraId="2D105CB8" w14:textId="38402309" w:rsidR="0045277B" w:rsidRPr="00591534" w:rsidRDefault="00591534" w:rsidP="0045277B">
            <w:pPr>
              <w:jc w:val="center"/>
              <w:rPr>
                <w:lang w:val="en-US" w:eastAsia="nl-NL"/>
              </w:rPr>
            </w:pPr>
            <w:r w:rsidRPr="00591534">
              <w:rPr>
                <w:lang w:val="en-US" w:eastAsia="nl-NL"/>
              </w:rPr>
              <w:t>Input sensor seen before input is started</w:t>
            </w:r>
          </w:p>
        </w:tc>
        <w:tc>
          <w:tcPr>
            <w:tcW w:w="3402" w:type="dxa"/>
          </w:tcPr>
          <w:p w14:paraId="67C1DCA7" w14:textId="77777777" w:rsidR="0045277B" w:rsidRPr="00591534" w:rsidRDefault="0045277B" w:rsidP="0045277B">
            <w:pPr>
              <w:pStyle w:val="Lijstalinea"/>
              <w:numPr>
                <w:ilvl w:val="0"/>
                <w:numId w:val="5"/>
              </w:numPr>
              <w:rPr>
                <w:lang w:val="en-US" w:eastAsia="nl-NL"/>
              </w:rPr>
            </w:pPr>
          </w:p>
        </w:tc>
        <w:tc>
          <w:tcPr>
            <w:tcW w:w="3397" w:type="dxa"/>
          </w:tcPr>
          <w:p w14:paraId="133AE7E5" w14:textId="360599BB" w:rsidR="0045277B" w:rsidRPr="00591534" w:rsidRDefault="00C232B6" w:rsidP="0045277B">
            <w:pPr>
              <w:pStyle w:val="Lijstalinea"/>
              <w:numPr>
                <w:ilvl w:val="0"/>
                <w:numId w:val="5"/>
              </w:numPr>
              <w:rPr>
                <w:lang w:val="en-US" w:eastAsia="nl-NL"/>
              </w:rPr>
            </w:pPr>
            <w:r w:rsidRPr="00C232B6">
              <w:rPr>
                <w:lang w:val="en-US" w:eastAsia="nl-NL"/>
              </w:rPr>
              <w:t>Check the situation at the location and correct if necessary, then press *Clear error(s)*</w:t>
            </w:r>
          </w:p>
        </w:tc>
      </w:tr>
      <w:tr w:rsidR="0045277B" w:rsidRPr="000A57B2" w14:paraId="1D771A2F" w14:textId="77777777" w:rsidTr="004B6581">
        <w:tc>
          <w:tcPr>
            <w:tcW w:w="2263" w:type="dxa"/>
          </w:tcPr>
          <w:p w14:paraId="089AFAB9" w14:textId="5A55EBA4" w:rsidR="0045277B" w:rsidRPr="00150D07" w:rsidRDefault="00060596" w:rsidP="0045277B">
            <w:pPr>
              <w:jc w:val="center"/>
              <w:rPr>
                <w:lang w:eastAsia="nl-NL"/>
              </w:rPr>
            </w:pPr>
            <w:proofErr w:type="spellStart"/>
            <w:r w:rsidRPr="00060596">
              <w:rPr>
                <w:lang w:eastAsia="nl-NL"/>
              </w:rPr>
              <w:t>Inverter</w:t>
            </w:r>
            <w:proofErr w:type="spellEnd"/>
            <w:r w:rsidRPr="00060596">
              <w:rPr>
                <w:lang w:eastAsia="nl-NL"/>
              </w:rPr>
              <w:t xml:space="preserve"> in </w:t>
            </w:r>
            <w:proofErr w:type="spellStart"/>
            <w:r w:rsidRPr="00060596">
              <w:rPr>
                <w:lang w:eastAsia="nl-NL"/>
              </w:rPr>
              <w:t>malfunction</w:t>
            </w:r>
            <w:proofErr w:type="spellEnd"/>
          </w:p>
        </w:tc>
        <w:tc>
          <w:tcPr>
            <w:tcW w:w="3402" w:type="dxa"/>
          </w:tcPr>
          <w:p w14:paraId="3C913F6F" w14:textId="77777777" w:rsidR="0045277B" w:rsidRPr="00150D07" w:rsidRDefault="0045277B" w:rsidP="0045277B">
            <w:pPr>
              <w:pStyle w:val="Lijstalinea"/>
              <w:numPr>
                <w:ilvl w:val="0"/>
                <w:numId w:val="5"/>
              </w:numPr>
              <w:rPr>
                <w:lang w:eastAsia="nl-NL"/>
              </w:rPr>
            </w:pPr>
          </w:p>
        </w:tc>
        <w:tc>
          <w:tcPr>
            <w:tcW w:w="3397" w:type="dxa"/>
          </w:tcPr>
          <w:p w14:paraId="2B3B4FF4" w14:textId="6D5E3160" w:rsidR="0045277B" w:rsidRPr="000A57B2" w:rsidRDefault="000A57B2" w:rsidP="0045277B">
            <w:pPr>
              <w:pStyle w:val="Lijstalinea"/>
              <w:numPr>
                <w:ilvl w:val="0"/>
                <w:numId w:val="5"/>
              </w:numPr>
              <w:rPr>
                <w:lang w:val="en-US" w:eastAsia="nl-NL"/>
              </w:rPr>
            </w:pPr>
            <w:r w:rsidRPr="000A57B2">
              <w:rPr>
                <w:lang w:val="en-US" w:eastAsia="nl-NL"/>
              </w:rPr>
              <w:t>Check the input sensor, correct the issue's if necessary, then press *Clear error(s)*</w:t>
            </w:r>
          </w:p>
        </w:tc>
      </w:tr>
      <w:tr w:rsidR="0045277B" w:rsidRPr="00C77ACE" w14:paraId="224C4479" w14:textId="77777777" w:rsidTr="004B6581">
        <w:tc>
          <w:tcPr>
            <w:tcW w:w="2263" w:type="dxa"/>
          </w:tcPr>
          <w:p w14:paraId="5F957DE2" w14:textId="1F871216" w:rsidR="0045277B" w:rsidRPr="00C77ACE" w:rsidRDefault="00C77ACE" w:rsidP="0045277B">
            <w:pPr>
              <w:jc w:val="center"/>
              <w:rPr>
                <w:lang w:val="en-US" w:eastAsia="nl-NL"/>
              </w:rPr>
            </w:pPr>
            <w:r w:rsidRPr="00C77ACE">
              <w:rPr>
                <w:rFonts w:ascii="Calibri" w:hAnsi="Calibri" w:cs="Calibri"/>
                <w:color w:val="000000"/>
                <w:sz w:val="22"/>
                <w:szCs w:val="22"/>
                <w:lang w:val="en-US"/>
              </w:rPr>
              <w:lastRenderedPageBreak/>
              <w:t>Motor runs to long forward</w:t>
            </w:r>
          </w:p>
        </w:tc>
        <w:tc>
          <w:tcPr>
            <w:tcW w:w="3402" w:type="dxa"/>
          </w:tcPr>
          <w:p w14:paraId="050B22BE" w14:textId="77777777" w:rsidR="0045277B" w:rsidRPr="00C77ACE" w:rsidRDefault="0045277B" w:rsidP="0045277B">
            <w:pPr>
              <w:pStyle w:val="Lijstalinea"/>
              <w:numPr>
                <w:ilvl w:val="0"/>
                <w:numId w:val="5"/>
              </w:numPr>
              <w:rPr>
                <w:lang w:val="en-US" w:eastAsia="nl-NL"/>
              </w:rPr>
            </w:pPr>
          </w:p>
        </w:tc>
        <w:tc>
          <w:tcPr>
            <w:tcW w:w="3397" w:type="dxa"/>
          </w:tcPr>
          <w:p w14:paraId="17408C1F" w14:textId="26ECCDCB" w:rsidR="0045277B" w:rsidRPr="00C77ACE" w:rsidRDefault="0044763B" w:rsidP="0045277B">
            <w:pPr>
              <w:pStyle w:val="Lijstalinea"/>
              <w:numPr>
                <w:ilvl w:val="0"/>
                <w:numId w:val="5"/>
              </w:numPr>
              <w:rPr>
                <w:lang w:val="en-US" w:eastAsia="nl-NL"/>
              </w:rPr>
            </w:pPr>
            <w:r w:rsidRPr="0044763B">
              <w:rPr>
                <w:lang w:val="en-US" w:eastAsia="nl-NL"/>
              </w:rPr>
              <w:t>Check the situation at the location and correct if necessary, then press *Clear error(s)*</w:t>
            </w:r>
          </w:p>
        </w:tc>
      </w:tr>
      <w:tr w:rsidR="0045277B" w:rsidRPr="00E90754" w14:paraId="0160E8D6" w14:textId="77777777" w:rsidTr="004B6581">
        <w:tc>
          <w:tcPr>
            <w:tcW w:w="2263" w:type="dxa"/>
          </w:tcPr>
          <w:p w14:paraId="4DFC7654" w14:textId="18CDA5B5" w:rsidR="0045277B" w:rsidRPr="00E90754" w:rsidRDefault="00E90754" w:rsidP="0045277B">
            <w:pPr>
              <w:jc w:val="center"/>
              <w:rPr>
                <w:rFonts w:ascii="Calibri" w:hAnsi="Calibri" w:cs="Calibri"/>
                <w:color w:val="000000"/>
                <w:sz w:val="22"/>
                <w:szCs w:val="22"/>
                <w:lang w:val="en-US"/>
              </w:rPr>
            </w:pPr>
            <w:r w:rsidRPr="00E90754">
              <w:rPr>
                <w:rFonts w:ascii="Calibri" w:hAnsi="Calibri" w:cs="Calibri"/>
                <w:color w:val="000000"/>
                <w:sz w:val="22"/>
                <w:szCs w:val="22"/>
                <w:lang w:val="en-US"/>
              </w:rPr>
              <w:t>Motor runs to long backwards</w:t>
            </w:r>
          </w:p>
        </w:tc>
        <w:tc>
          <w:tcPr>
            <w:tcW w:w="3402" w:type="dxa"/>
          </w:tcPr>
          <w:p w14:paraId="69545F23" w14:textId="77777777" w:rsidR="0045277B" w:rsidRPr="00E90754" w:rsidRDefault="0045277B" w:rsidP="0045277B">
            <w:pPr>
              <w:pStyle w:val="Lijstalinea"/>
              <w:numPr>
                <w:ilvl w:val="0"/>
                <w:numId w:val="5"/>
              </w:numPr>
              <w:rPr>
                <w:lang w:val="en-US" w:eastAsia="nl-NL"/>
              </w:rPr>
            </w:pPr>
          </w:p>
        </w:tc>
        <w:tc>
          <w:tcPr>
            <w:tcW w:w="3397" w:type="dxa"/>
          </w:tcPr>
          <w:p w14:paraId="64D2ADC2" w14:textId="182B748E" w:rsidR="0045277B" w:rsidRPr="00E90754" w:rsidRDefault="0044763B" w:rsidP="0045277B">
            <w:pPr>
              <w:pStyle w:val="Lijstalinea"/>
              <w:numPr>
                <w:ilvl w:val="0"/>
                <w:numId w:val="5"/>
              </w:numPr>
              <w:rPr>
                <w:lang w:val="en-US" w:eastAsia="nl-NL"/>
              </w:rPr>
            </w:pPr>
            <w:r w:rsidRPr="0044763B">
              <w:rPr>
                <w:lang w:val="en-US" w:eastAsia="nl-NL"/>
              </w:rPr>
              <w:t>Check the situation at the location and correct if necessary, then press *Clear error(s)*</w:t>
            </w:r>
          </w:p>
        </w:tc>
      </w:tr>
      <w:tr w:rsidR="0045277B" w:rsidRPr="0044763B" w14:paraId="01479E0C" w14:textId="77777777" w:rsidTr="004B6581">
        <w:tc>
          <w:tcPr>
            <w:tcW w:w="2263" w:type="dxa"/>
          </w:tcPr>
          <w:p w14:paraId="34E21BB3" w14:textId="4F25BDD6" w:rsidR="0045277B" w:rsidRPr="00150D07" w:rsidRDefault="008F27E3" w:rsidP="0045277B">
            <w:pPr>
              <w:jc w:val="center"/>
              <w:rPr>
                <w:rFonts w:ascii="Calibri" w:hAnsi="Calibri" w:cs="Calibri"/>
                <w:color w:val="000000"/>
                <w:sz w:val="22"/>
                <w:szCs w:val="22"/>
              </w:rPr>
            </w:pPr>
            <w:r w:rsidRPr="008F27E3">
              <w:rPr>
                <w:rFonts w:ascii="Calibri" w:hAnsi="Calibri" w:cs="Calibri"/>
                <w:color w:val="000000"/>
                <w:sz w:val="22"/>
                <w:szCs w:val="22"/>
              </w:rPr>
              <w:t xml:space="preserve">Stop </w:t>
            </w:r>
            <w:proofErr w:type="spellStart"/>
            <w:r w:rsidRPr="008F27E3">
              <w:rPr>
                <w:rFonts w:ascii="Calibri" w:hAnsi="Calibri" w:cs="Calibri"/>
                <w:color w:val="000000"/>
                <w:sz w:val="22"/>
                <w:szCs w:val="22"/>
              </w:rPr>
              <w:t>puller</w:t>
            </w:r>
            <w:proofErr w:type="spellEnd"/>
            <w:r w:rsidRPr="008F27E3">
              <w:rPr>
                <w:rFonts w:ascii="Calibri" w:hAnsi="Calibri" w:cs="Calibri"/>
                <w:color w:val="000000"/>
                <w:sz w:val="22"/>
                <w:szCs w:val="22"/>
              </w:rPr>
              <w:t xml:space="preserve"> sensor </w:t>
            </w:r>
            <w:proofErr w:type="spellStart"/>
            <w:r w:rsidRPr="008F27E3">
              <w:rPr>
                <w:rFonts w:ascii="Calibri" w:hAnsi="Calibri" w:cs="Calibri"/>
                <w:color w:val="000000"/>
                <w:sz w:val="22"/>
                <w:szCs w:val="22"/>
              </w:rPr>
              <w:t>faulty</w:t>
            </w:r>
            <w:proofErr w:type="spellEnd"/>
          </w:p>
        </w:tc>
        <w:tc>
          <w:tcPr>
            <w:tcW w:w="3402" w:type="dxa"/>
          </w:tcPr>
          <w:p w14:paraId="614D842F" w14:textId="77777777" w:rsidR="0045277B" w:rsidRPr="00150D07" w:rsidRDefault="0045277B" w:rsidP="0045277B">
            <w:pPr>
              <w:pStyle w:val="Lijstalinea"/>
              <w:numPr>
                <w:ilvl w:val="0"/>
                <w:numId w:val="5"/>
              </w:numPr>
              <w:rPr>
                <w:lang w:eastAsia="nl-NL"/>
              </w:rPr>
            </w:pPr>
          </w:p>
        </w:tc>
        <w:tc>
          <w:tcPr>
            <w:tcW w:w="3397" w:type="dxa"/>
          </w:tcPr>
          <w:p w14:paraId="75D4D6F6" w14:textId="15A5A565" w:rsidR="0045277B" w:rsidRPr="0044763B" w:rsidRDefault="00CA7053" w:rsidP="0045277B">
            <w:pPr>
              <w:pStyle w:val="Lijstalinea"/>
              <w:numPr>
                <w:ilvl w:val="0"/>
                <w:numId w:val="5"/>
              </w:numPr>
              <w:rPr>
                <w:lang w:val="en-US" w:eastAsia="nl-NL"/>
              </w:rPr>
            </w:pPr>
            <w:r w:rsidRPr="00CA7053">
              <w:rPr>
                <w:lang w:val="en-US" w:eastAsia="nl-NL"/>
              </w:rPr>
              <w:t>Check the right sensor on the pipes at the puller unit. Then press *Clear error(s)*</w:t>
            </w:r>
          </w:p>
        </w:tc>
      </w:tr>
      <w:tr w:rsidR="0045277B" w:rsidRPr="00150D07" w14:paraId="7BB3F478" w14:textId="77777777" w:rsidTr="004B6581">
        <w:tc>
          <w:tcPr>
            <w:tcW w:w="2263" w:type="dxa"/>
          </w:tcPr>
          <w:p w14:paraId="668AC13B" w14:textId="35F215FB" w:rsidR="0045277B" w:rsidRPr="00150D07" w:rsidRDefault="00C82370" w:rsidP="0045277B">
            <w:pPr>
              <w:jc w:val="center"/>
              <w:rPr>
                <w:rFonts w:ascii="Calibri" w:hAnsi="Calibri" w:cs="Calibri"/>
                <w:color w:val="000000"/>
                <w:sz w:val="22"/>
                <w:szCs w:val="22"/>
              </w:rPr>
            </w:pPr>
            <w:r w:rsidRPr="00C82370">
              <w:rPr>
                <w:rFonts w:ascii="Calibri" w:hAnsi="Calibri" w:cs="Calibri"/>
                <w:color w:val="000000"/>
                <w:sz w:val="22"/>
                <w:szCs w:val="22"/>
              </w:rPr>
              <w:t xml:space="preserve">Stop pusher sensor </w:t>
            </w:r>
            <w:proofErr w:type="spellStart"/>
            <w:r w:rsidRPr="00C82370">
              <w:rPr>
                <w:rFonts w:ascii="Calibri" w:hAnsi="Calibri" w:cs="Calibri"/>
                <w:color w:val="000000"/>
                <w:sz w:val="22"/>
                <w:szCs w:val="22"/>
              </w:rPr>
              <w:t>faulty</w:t>
            </w:r>
            <w:proofErr w:type="spellEnd"/>
          </w:p>
        </w:tc>
        <w:tc>
          <w:tcPr>
            <w:tcW w:w="3402" w:type="dxa"/>
          </w:tcPr>
          <w:p w14:paraId="7423EAAB" w14:textId="77777777" w:rsidR="0045277B" w:rsidRPr="00150D07" w:rsidRDefault="0045277B" w:rsidP="0045277B">
            <w:pPr>
              <w:pStyle w:val="Lijstalinea"/>
              <w:numPr>
                <w:ilvl w:val="0"/>
                <w:numId w:val="5"/>
              </w:numPr>
              <w:rPr>
                <w:lang w:eastAsia="nl-NL"/>
              </w:rPr>
            </w:pPr>
          </w:p>
        </w:tc>
        <w:tc>
          <w:tcPr>
            <w:tcW w:w="3397" w:type="dxa"/>
          </w:tcPr>
          <w:p w14:paraId="20EE9417" w14:textId="1877AEEB" w:rsidR="0045277B" w:rsidRPr="00150D07" w:rsidRDefault="00536082" w:rsidP="0045277B">
            <w:pPr>
              <w:pStyle w:val="Lijstalinea"/>
              <w:numPr>
                <w:ilvl w:val="0"/>
                <w:numId w:val="5"/>
              </w:numPr>
              <w:rPr>
                <w:lang w:eastAsia="nl-NL"/>
              </w:rPr>
            </w:pPr>
            <w:r w:rsidRPr="00536082">
              <w:rPr>
                <w:lang w:val="en-US" w:eastAsia="nl-NL"/>
              </w:rPr>
              <w:t xml:space="preserve">Check the left sensor on the pipes at the pulling unit. Check if the track is full. </w:t>
            </w:r>
            <w:proofErr w:type="spellStart"/>
            <w:r w:rsidRPr="00536082">
              <w:rPr>
                <w:lang w:eastAsia="nl-NL"/>
              </w:rPr>
              <w:t>Then</w:t>
            </w:r>
            <w:proofErr w:type="spellEnd"/>
            <w:r w:rsidRPr="00536082">
              <w:rPr>
                <w:lang w:eastAsia="nl-NL"/>
              </w:rPr>
              <w:t xml:space="preserve"> </w:t>
            </w:r>
            <w:proofErr w:type="spellStart"/>
            <w:r w:rsidRPr="00536082">
              <w:rPr>
                <w:lang w:eastAsia="nl-NL"/>
              </w:rPr>
              <w:t>press</w:t>
            </w:r>
            <w:proofErr w:type="spellEnd"/>
            <w:r w:rsidRPr="00536082">
              <w:rPr>
                <w:lang w:eastAsia="nl-NL"/>
              </w:rPr>
              <w:t xml:space="preserve"> *</w:t>
            </w:r>
            <w:proofErr w:type="spellStart"/>
            <w:r w:rsidRPr="00536082">
              <w:rPr>
                <w:lang w:eastAsia="nl-NL"/>
              </w:rPr>
              <w:t>Clear</w:t>
            </w:r>
            <w:proofErr w:type="spellEnd"/>
            <w:r w:rsidRPr="00536082">
              <w:rPr>
                <w:lang w:eastAsia="nl-NL"/>
              </w:rPr>
              <w:t xml:space="preserve"> error(s)*</w:t>
            </w:r>
          </w:p>
        </w:tc>
      </w:tr>
      <w:tr w:rsidR="0045277B" w:rsidRPr="00591186" w14:paraId="211102D3" w14:textId="77777777" w:rsidTr="004B6581">
        <w:tc>
          <w:tcPr>
            <w:tcW w:w="2263" w:type="dxa"/>
          </w:tcPr>
          <w:p w14:paraId="2F22F7E9" w14:textId="49C35592" w:rsidR="0045277B" w:rsidRPr="00150D07" w:rsidRDefault="0075217A" w:rsidP="0045277B">
            <w:pPr>
              <w:jc w:val="center"/>
              <w:rPr>
                <w:rFonts w:ascii="Calibri" w:hAnsi="Calibri" w:cs="Calibri"/>
                <w:color w:val="000000"/>
                <w:sz w:val="22"/>
                <w:szCs w:val="22"/>
              </w:rPr>
            </w:pPr>
            <w:r w:rsidRPr="0075217A">
              <w:rPr>
                <w:rFonts w:ascii="Calibri" w:hAnsi="Calibri" w:cs="Calibri"/>
                <w:color w:val="000000"/>
                <w:sz w:val="22"/>
                <w:szCs w:val="22"/>
              </w:rPr>
              <w:t xml:space="preserve">Track forward sensor </w:t>
            </w:r>
            <w:proofErr w:type="spellStart"/>
            <w:r w:rsidRPr="0075217A">
              <w:rPr>
                <w:rFonts w:ascii="Calibri" w:hAnsi="Calibri" w:cs="Calibri"/>
                <w:color w:val="000000"/>
                <w:sz w:val="22"/>
                <w:szCs w:val="22"/>
              </w:rPr>
              <w:t>faulty</w:t>
            </w:r>
            <w:proofErr w:type="spellEnd"/>
          </w:p>
        </w:tc>
        <w:tc>
          <w:tcPr>
            <w:tcW w:w="3402" w:type="dxa"/>
          </w:tcPr>
          <w:p w14:paraId="6B8D83FA" w14:textId="77777777" w:rsidR="0045277B" w:rsidRPr="00150D07" w:rsidRDefault="0045277B" w:rsidP="0045277B">
            <w:pPr>
              <w:pStyle w:val="Lijstalinea"/>
              <w:numPr>
                <w:ilvl w:val="0"/>
                <w:numId w:val="5"/>
              </w:numPr>
              <w:rPr>
                <w:lang w:eastAsia="nl-NL"/>
              </w:rPr>
            </w:pPr>
          </w:p>
        </w:tc>
        <w:tc>
          <w:tcPr>
            <w:tcW w:w="3397" w:type="dxa"/>
          </w:tcPr>
          <w:p w14:paraId="2F0D01F6" w14:textId="0CE33B87" w:rsidR="0045277B" w:rsidRPr="00591186" w:rsidRDefault="00591186" w:rsidP="0045277B">
            <w:pPr>
              <w:pStyle w:val="Lijstalinea"/>
              <w:numPr>
                <w:ilvl w:val="0"/>
                <w:numId w:val="5"/>
              </w:numPr>
              <w:rPr>
                <w:lang w:val="en-US" w:eastAsia="nl-NL"/>
              </w:rPr>
            </w:pPr>
            <w:r w:rsidRPr="00591186">
              <w:rPr>
                <w:lang w:val="en-US" w:eastAsia="nl-NL"/>
              </w:rPr>
              <w:t>Check the sensor at the puller unit closest to the segment. Then press *Clear error(s)*</w:t>
            </w:r>
          </w:p>
        </w:tc>
      </w:tr>
      <w:tr w:rsidR="0075217A" w:rsidRPr="004D6526" w14:paraId="2DED7100" w14:textId="77777777" w:rsidTr="004B6581">
        <w:tc>
          <w:tcPr>
            <w:tcW w:w="2263" w:type="dxa"/>
          </w:tcPr>
          <w:p w14:paraId="2C389CB4" w14:textId="4F17ED99" w:rsidR="0075217A" w:rsidRPr="0075217A" w:rsidRDefault="002327E9" w:rsidP="0045277B">
            <w:pPr>
              <w:jc w:val="center"/>
              <w:rPr>
                <w:rFonts w:ascii="Calibri" w:hAnsi="Calibri" w:cs="Calibri"/>
                <w:color w:val="000000"/>
                <w:sz w:val="22"/>
                <w:szCs w:val="22"/>
              </w:rPr>
            </w:pPr>
            <w:r w:rsidRPr="002327E9">
              <w:rPr>
                <w:rFonts w:ascii="Calibri" w:hAnsi="Calibri" w:cs="Calibri"/>
                <w:color w:val="000000"/>
                <w:sz w:val="22"/>
                <w:szCs w:val="22"/>
              </w:rPr>
              <w:t xml:space="preserve">Track </w:t>
            </w:r>
            <w:proofErr w:type="spellStart"/>
            <w:r w:rsidRPr="002327E9">
              <w:rPr>
                <w:rFonts w:ascii="Calibri" w:hAnsi="Calibri" w:cs="Calibri"/>
                <w:color w:val="000000"/>
                <w:sz w:val="22"/>
                <w:szCs w:val="22"/>
              </w:rPr>
              <w:t>backwards</w:t>
            </w:r>
            <w:proofErr w:type="spellEnd"/>
            <w:r w:rsidRPr="002327E9">
              <w:rPr>
                <w:rFonts w:ascii="Calibri" w:hAnsi="Calibri" w:cs="Calibri"/>
                <w:color w:val="000000"/>
                <w:sz w:val="22"/>
                <w:szCs w:val="22"/>
              </w:rPr>
              <w:t xml:space="preserve"> sensor </w:t>
            </w:r>
            <w:proofErr w:type="spellStart"/>
            <w:r w:rsidRPr="002327E9">
              <w:rPr>
                <w:rFonts w:ascii="Calibri" w:hAnsi="Calibri" w:cs="Calibri"/>
                <w:color w:val="000000"/>
                <w:sz w:val="22"/>
                <w:szCs w:val="22"/>
              </w:rPr>
              <w:t>faulty</w:t>
            </w:r>
            <w:proofErr w:type="spellEnd"/>
          </w:p>
        </w:tc>
        <w:tc>
          <w:tcPr>
            <w:tcW w:w="3402" w:type="dxa"/>
          </w:tcPr>
          <w:p w14:paraId="12E063F5" w14:textId="77777777" w:rsidR="0075217A" w:rsidRPr="00150D07" w:rsidRDefault="0075217A" w:rsidP="0045277B">
            <w:pPr>
              <w:pStyle w:val="Lijstalinea"/>
              <w:numPr>
                <w:ilvl w:val="0"/>
                <w:numId w:val="5"/>
              </w:numPr>
              <w:rPr>
                <w:lang w:eastAsia="nl-NL"/>
              </w:rPr>
            </w:pPr>
          </w:p>
        </w:tc>
        <w:tc>
          <w:tcPr>
            <w:tcW w:w="3397" w:type="dxa"/>
          </w:tcPr>
          <w:p w14:paraId="45677B2E" w14:textId="7D9A89E6" w:rsidR="0075217A" w:rsidRPr="004D6526" w:rsidRDefault="004D6526" w:rsidP="0045277B">
            <w:pPr>
              <w:pStyle w:val="Lijstalinea"/>
              <w:numPr>
                <w:ilvl w:val="0"/>
                <w:numId w:val="5"/>
              </w:numPr>
              <w:rPr>
                <w:lang w:val="en-US" w:eastAsia="nl-NL"/>
              </w:rPr>
            </w:pPr>
            <w:r w:rsidRPr="004D6526">
              <w:rPr>
                <w:lang w:val="en-US" w:eastAsia="nl-NL"/>
              </w:rPr>
              <w:t>Check the sensor at the puller unit furthest from the segment. Then press *Clear error(s)*</w:t>
            </w:r>
          </w:p>
        </w:tc>
      </w:tr>
      <w:tr w:rsidR="0075217A" w:rsidRPr="00075D57" w14:paraId="42225FD7" w14:textId="77777777" w:rsidTr="004B6581">
        <w:tc>
          <w:tcPr>
            <w:tcW w:w="2263" w:type="dxa"/>
          </w:tcPr>
          <w:p w14:paraId="07452CF0" w14:textId="7D74B4FF" w:rsidR="0075217A" w:rsidRPr="00075D57" w:rsidRDefault="00075D57" w:rsidP="0045277B">
            <w:pPr>
              <w:jc w:val="center"/>
              <w:rPr>
                <w:rFonts w:ascii="Calibri" w:hAnsi="Calibri" w:cs="Calibri"/>
                <w:color w:val="000000"/>
                <w:sz w:val="22"/>
                <w:szCs w:val="22"/>
                <w:lang w:val="en-US"/>
              </w:rPr>
            </w:pPr>
            <w:r w:rsidRPr="00075D57">
              <w:rPr>
                <w:rFonts w:ascii="Calibri" w:hAnsi="Calibri" w:cs="Calibri"/>
                <w:color w:val="000000"/>
                <w:sz w:val="22"/>
                <w:szCs w:val="22"/>
                <w:lang w:val="en-US"/>
              </w:rPr>
              <w:t xml:space="preserve">Tracks has done three </w:t>
            </w:r>
            <w:proofErr w:type="spellStart"/>
            <w:r w:rsidRPr="00075D57">
              <w:rPr>
                <w:rFonts w:ascii="Calibri" w:hAnsi="Calibri" w:cs="Calibri"/>
                <w:color w:val="000000"/>
                <w:sz w:val="22"/>
                <w:szCs w:val="22"/>
                <w:lang w:val="en-US"/>
              </w:rPr>
              <w:t>attemps</w:t>
            </w:r>
            <w:proofErr w:type="spellEnd"/>
            <w:r w:rsidRPr="00075D57">
              <w:rPr>
                <w:rFonts w:ascii="Calibri" w:hAnsi="Calibri" w:cs="Calibri"/>
                <w:color w:val="000000"/>
                <w:sz w:val="22"/>
                <w:szCs w:val="22"/>
                <w:lang w:val="en-US"/>
              </w:rPr>
              <w:t xml:space="preserve"> at removing container, </w:t>
            </w:r>
            <w:proofErr w:type="spellStart"/>
            <w:r w:rsidRPr="00075D57">
              <w:rPr>
                <w:rFonts w:ascii="Calibri" w:hAnsi="Calibri" w:cs="Calibri"/>
                <w:color w:val="000000"/>
                <w:sz w:val="22"/>
                <w:szCs w:val="22"/>
                <w:lang w:val="en-US"/>
              </w:rPr>
              <w:t>unsuccesfully</w:t>
            </w:r>
            <w:proofErr w:type="spellEnd"/>
          </w:p>
        </w:tc>
        <w:tc>
          <w:tcPr>
            <w:tcW w:w="3402" w:type="dxa"/>
          </w:tcPr>
          <w:p w14:paraId="03D9B1FB" w14:textId="77777777" w:rsidR="0075217A" w:rsidRPr="00075D57" w:rsidRDefault="0075217A" w:rsidP="0045277B">
            <w:pPr>
              <w:pStyle w:val="Lijstalinea"/>
              <w:numPr>
                <w:ilvl w:val="0"/>
                <w:numId w:val="5"/>
              </w:numPr>
              <w:rPr>
                <w:lang w:val="en-US" w:eastAsia="nl-NL"/>
              </w:rPr>
            </w:pPr>
          </w:p>
        </w:tc>
        <w:tc>
          <w:tcPr>
            <w:tcW w:w="3397" w:type="dxa"/>
          </w:tcPr>
          <w:p w14:paraId="518DA5E7" w14:textId="6F734CAC" w:rsidR="0075217A" w:rsidRPr="00075D57" w:rsidRDefault="00A5716A" w:rsidP="0045277B">
            <w:pPr>
              <w:pStyle w:val="Lijstalinea"/>
              <w:numPr>
                <w:ilvl w:val="0"/>
                <w:numId w:val="5"/>
              </w:numPr>
              <w:rPr>
                <w:lang w:val="en-US" w:eastAsia="nl-NL"/>
              </w:rPr>
            </w:pPr>
            <w:r w:rsidRPr="00A5716A">
              <w:rPr>
                <w:lang w:val="en-US" w:eastAsia="nl-NL"/>
              </w:rPr>
              <w:t xml:space="preserve">Check the track if there are containers, and if the puller brings them closer. </w:t>
            </w:r>
            <w:proofErr w:type="spellStart"/>
            <w:r w:rsidRPr="00A5716A">
              <w:rPr>
                <w:lang w:eastAsia="nl-NL"/>
              </w:rPr>
              <w:t>Then</w:t>
            </w:r>
            <w:proofErr w:type="spellEnd"/>
            <w:r w:rsidRPr="00A5716A">
              <w:rPr>
                <w:lang w:eastAsia="nl-NL"/>
              </w:rPr>
              <w:t xml:space="preserve"> </w:t>
            </w:r>
            <w:proofErr w:type="spellStart"/>
            <w:r w:rsidRPr="00A5716A">
              <w:rPr>
                <w:lang w:eastAsia="nl-NL"/>
              </w:rPr>
              <w:t>press</w:t>
            </w:r>
            <w:proofErr w:type="spellEnd"/>
            <w:r w:rsidRPr="00A5716A">
              <w:rPr>
                <w:lang w:eastAsia="nl-NL"/>
              </w:rPr>
              <w:t xml:space="preserve"> *</w:t>
            </w:r>
            <w:proofErr w:type="spellStart"/>
            <w:r w:rsidRPr="00A5716A">
              <w:rPr>
                <w:lang w:eastAsia="nl-NL"/>
              </w:rPr>
              <w:t>Clear</w:t>
            </w:r>
            <w:proofErr w:type="spellEnd"/>
            <w:r w:rsidRPr="00A5716A">
              <w:rPr>
                <w:lang w:eastAsia="nl-NL"/>
              </w:rPr>
              <w:t xml:space="preserve"> error(s)*</w:t>
            </w:r>
          </w:p>
        </w:tc>
      </w:tr>
      <w:tr w:rsidR="0075217A" w:rsidRPr="00075D57" w14:paraId="73CD4178" w14:textId="77777777" w:rsidTr="004B6581">
        <w:tc>
          <w:tcPr>
            <w:tcW w:w="2263" w:type="dxa"/>
          </w:tcPr>
          <w:p w14:paraId="0B0DC62C" w14:textId="1AA736F7" w:rsidR="0075217A" w:rsidRPr="00075D57" w:rsidRDefault="001B20CE" w:rsidP="0045277B">
            <w:pPr>
              <w:jc w:val="center"/>
              <w:rPr>
                <w:rFonts w:ascii="Calibri" w:hAnsi="Calibri" w:cs="Calibri"/>
                <w:color w:val="000000"/>
                <w:sz w:val="22"/>
                <w:szCs w:val="22"/>
                <w:lang w:val="en-US"/>
              </w:rPr>
            </w:pPr>
            <w:r w:rsidRPr="001B20CE">
              <w:rPr>
                <w:rFonts w:ascii="Calibri" w:hAnsi="Calibri" w:cs="Calibri"/>
                <w:color w:val="000000"/>
                <w:sz w:val="22"/>
                <w:szCs w:val="22"/>
                <w:lang w:val="en-US"/>
              </w:rPr>
              <w:t>Automatic cycle takes very long time</w:t>
            </w:r>
          </w:p>
        </w:tc>
        <w:tc>
          <w:tcPr>
            <w:tcW w:w="3402" w:type="dxa"/>
          </w:tcPr>
          <w:p w14:paraId="2A784EBE" w14:textId="77777777" w:rsidR="0075217A" w:rsidRPr="00075D57" w:rsidRDefault="0075217A" w:rsidP="0045277B">
            <w:pPr>
              <w:pStyle w:val="Lijstalinea"/>
              <w:numPr>
                <w:ilvl w:val="0"/>
                <w:numId w:val="5"/>
              </w:numPr>
              <w:rPr>
                <w:lang w:val="en-US" w:eastAsia="nl-NL"/>
              </w:rPr>
            </w:pPr>
          </w:p>
        </w:tc>
        <w:tc>
          <w:tcPr>
            <w:tcW w:w="3397" w:type="dxa"/>
          </w:tcPr>
          <w:p w14:paraId="647190CF" w14:textId="2D5935F1" w:rsidR="0075217A" w:rsidRPr="00075D57" w:rsidRDefault="00A15B99" w:rsidP="0045277B">
            <w:pPr>
              <w:pStyle w:val="Lijstalinea"/>
              <w:numPr>
                <w:ilvl w:val="0"/>
                <w:numId w:val="5"/>
              </w:numPr>
              <w:rPr>
                <w:lang w:val="en-US" w:eastAsia="nl-NL"/>
              </w:rPr>
            </w:pPr>
            <w:r w:rsidRPr="00A15B99">
              <w:rPr>
                <w:lang w:val="en-US" w:eastAsia="nl-NL"/>
              </w:rPr>
              <w:t>Check what is wrong at the location, if there is nothing wrong, press *Clear error(s)*</w:t>
            </w:r>
          </w:p>
        </w:tc>
      </w:tr>
      <w:tr w:rsidR="0075217A" w:rsidRPr="00075D57" w14:paraId="71F7AA74" w14:textId="77777777" w:rsidTr="004B6581">
        <w:tc>
          <w:tcPr>
            <w:tcW w:w="2263" w:type="dxa"/>
          </w:tcPr>
          <w:p w14:paraId="6D93B0C8" w14:textId="2CE492AA" w:rsidR="0075217A" w:rsidRPr="00075D57" w:rsidRDefault="00905A6C" w:rsidP="0045277B">
            <w:pPr>
              <w:jc w:val="center"/>
              <w:rPr>
                <w:rFonts w:ascii="Calibri" w:hAnsi="Calibri" w:cs="Calibri"/>
                <w:color w:val="000000"/>
                <w:sz w:val="22"/>
                <w:szCs w:val="22"/>
                <w:lang w:val="en-US"/>
              </w:rPr>
            </w:pPr>
            <w:r w:rsidRPr="00905A6C">
              <w:rPr>
                <w:rFonts w:ascii="Calibri" w:hAnsi="Calibri" w:cs="Calibri"/>
                <w:color w:val="000000"/>
                <w:sz w:val="22"/>
                <w:szCs w:val="22"/>
                <w:lang w:val="en-US"/>
              </w:rPr>
              <w:t>Container has no valid route</w:t>
            </w:r>
          </w:p>
        </w:tc>
        <w:tc>
          <w:tcPr>
            <w:tcW w:w="3402" w:type="dxa"/>
          </w:tcPr>
          <w:p w14:paraId="55F1E3FD" w14:textId="77777777" w:rsidR="0075217A" w:rsidRPr="00075D57" w:rsidRDefault="0075217A" w:rsidP="0045277B">
            <w:pPr>
              <w:pStyle w:val="Lijstalinea"/>
              <w:numPr>
                <w:ilvl w:val="0"/>
                <w:numId w:val="5"/>
              </w:numPr>
              <w:rPr>
                <w:lang w:val="en-US" w:eastAsia="nl-NL"/>
              </w:rPr>
            </w:pPr>
          </w:p>
        </w:tc>
        <w:tc>
          <w:tcPr>
            <w:tcW w:w="3397" w:type="dxa"/>
          </w:tcPr>
          <w:p w14:paraId="3BC43A26" w14:textId="5FB47DD8" w:rsidR="0075217A" w:rsidRPr="00075D57" w:rsidRDefault="00DC51BA" w:rsidP="0045277B">
            <w:pPr>
              <w:pStyle w:val="Lijstalinea"/>
              <w:numPr>
                <w:ilvl w:val="0"/>
                <w:numId w:val="5"/>
              </w:numPr>
              <w:rPr>
                <w:lang w:val="en-US" w:eastAsia="nl-NL"/>
              </w:rPr>
            </w:pPr>
            <w:r w:rsidRPr="00DC51BA">
              <w:rPr>
                <w:lang w:val="en-US" w:eastAsia="nl-NL"/>
              </w:rPr>
              <w:t>Use a different route. If the warning does not go away, press *Clear error(s)*</w:t>
            </w:r>
          </w:p>
        </w:tc>
      </w:tr>
      <w:tr w:rsidR="0075217A" w:rsidRPr="00075D57" w14:paraId="4844CBB3" w14:textId="77777777" w:rsidTr="004B6581">
        <w:tc>
          <w:tcPr>
            <w:tcW w:w="2263" w:type="dxa"/>
          </w:tcPr>
          <w:p w14:paraId="26BFAB65" w14:textId="35319675" w:rsidR="0075217A" w:rsidRPr="00075D57" w:rsidRDefault="00976F76" w:rsidP="0045277B">
            <w:pPr>
              <w:jc w:val="center"/>
              <w:rPr>
                <w:rFonts w:ascii="Calibri" w:hAnsi="Calibri" w:cs="Calibri"/>
                <w:color w:val="000000"/>
                <w:sz w:val="22"/>
                <w:szCs w:val="22"/>
                <w:lang w:val="en-US"/>
              </w:rPr>
            </w:pPr>
            <w:r w:rsidRPr="00976F76">
              <w:rPr>
                <w:rFonts w:ascii="Calibri" w:hAnsi="Calibri" w:cs="Calibri"/>
                <w:color w:val="000000"/>
                <w:sz w:val="22"/>
                <w:szCs w:val="22"/>
                <w:lang w:val="en-US"/>
              </w:rPr>
              <w:t>Order destination has no room for more containers</w:t>
            </w:r>
          </w:p>
        </w:tc>
        <w:tc>
          <w:tcPr>
            <w:tcW w:w="3402" w:type="dxa"/>
          </w:tcPr>
          <w:p w14:paraId="221F13F7" w14:textId="77777777" w:rsidR="0075217A" w:rsidRPr="00075D57" w:rsidRDefault="0075217A" w:rsidP="0045277B">
            <w:pPr>
              <w:pStyle w:val="Lijstalinea"/>
              <w:numPr>
                <w:ilvl w:val="0"/>
                <w:numId w:val="5"/>
              </w:numPr>
              <w:rPr>
                <w:lang w:val="en-US" w:eastAsia="nl-NL"/>
              </w:rPr>
            </w:pPr>
          </w:p>
        </w:tc>
        <w:tc>
          <w:tcPr>
            <w:tcW w:w="3397" w:type="dxa"/>
          </w:tcPr>
          <w:p w14:paraId="1D4DAF24" w14:textId="1F1F551A" w:rsidR="0075217A" w:rsidRPr="00075D57" w:rsidRDefault="00BD0940" w:rsidP="0045277B">
            <w:pPr>
              <w:pStyle w:val="Lijstalinea"/>
              <w:numPr>
                <w:ilvl w:val="0"/>
                <w:numId w:val="5"/>
              </w:numPr>
              <w:rPr>
                <w:lang w:val="en-US" w:eastAsia="nl-NL"/>
              </w:rPr>
            </w:pPr>
            <w:r w:rsidRPr="00BD0940">
              <w:rPr>
                <w:lang w:val="en-US" w:eastAsia="nl-NL"/>
              </w:rPr>
              <w:t>Make space, or choose different destination</w:t>
            </w:r>
          </w:p>
        </w:tc>
      </w:tr>
      <w:tr w:rsidR="0075217A" w:rsidRPr="00075D57" w14:paraId="46C7DA11" w14:textId="77777777" w:rsidTr="004B6581">
        <w:tc>
          <w:tcPr>
            <w:tcW w:w="2263" w:type="dxa"/>
          </w:tcPr>
          <w:p w14:paraId="65B368ED" w14:textId="69314079" w:rsidR="0075217A" w:rsidRPr="00075D57" w:rsidRDefault="0079139D" w:rsidP="0045277B">
            <w:pPr>
              <w:jc w:val="center"/>
              <w:rPr>
                <w:rFonts w:ascii="Calibri" w:hAnsi="Calibri" w:cs="Calibri"/>
                <w:color w:val="000000"/>
                <w:sz w:val="22"/>
                <w:szCs w:val="22"/>
                <w:lang w:val="en-US"/>
              </w:rPr>
            </w:pPr>
            <w:r w:rsidRPr="0079139D">
              <w:rPr>
                <w:rFonts w:ascii="Calibri" w:hAnsi="Calibri" w:cs="Calibri"/>
                <w:color w:val="000000"/>
                <w:sz w:val="22"/>
                <w:szCs w:val="22"/>
                <w:lang w:val="en-US"/>
              </w:rPr>
              <w:t>Order cannot start/continue without container entry or job is empty</w:t>
            </w:r>
          </w:p>
        </w:tc>
        <w:tc>
          <w:tcPr>
            <w:tcW w:w="3402" w:type="dxa"/>
          </w:tcPr>
          <w:p w14:paraId="2ECD2E54" w14:textId="77777777" w:rsidR="0075217A" w:rsidRPr="00075D57" w:rsidRDefault="0075217A" w:rsidP="0045277B">
            <w:pPr>
              <w:pStyle w:val="Lijstalinea"/>
              <w:numPr>
                <w:ilvl w:val="0"/>
                <w:numId w:val="5"/>
              </w:numPr>
              <w:rPr>
                <w:lang w:val="en-US" w:eastAsia="nl-NL"/>
              </w:rPr>
            </w:pPr>
          </w:p>
        </w:tc>
        <w:tc>
          <w:tcPr>
            <w:tcW w:w="3397" w:type="dxa"/>
          </w:tcPr>
          <w:p w14:paraId="10772B61" w14:textId="5883041E" w:rsidR="0075217A" w:rsidRPr="00075D57" w:rsidRDefault="001D3EF7" w:rsidP="0045277B">
            <w:pPr>
              <w:pStyle w:val="Lijstalinea"/>
              <w:numPr>
                <w:ilvl w:val="0"/>
                <w:numId w:val="5"/>
              </w:numPr>
              <w:rPr>
                <w:lang w:val="en-US" w:eastAsia="nl-NL"/>
              </w:rPr>
            </w:pPr>
            <w:r w:rsidRPr="001D3EF7">
              <w:rPr>
                <w:lang w:val="en-US" w:eastAsia="nl-NL"/>
              </w:rPr>
              <w:t>Cancel the order, and start a new one</w:t>
            </w:r>
          </w:p>
        </w:tc>
      </w:tr>
      <w:tr w:rsidR="0075217A" w:rsidRPr="00075D57" w14:paraId="1636F7AF" w14:textId="77777777" w:rsidTr="004B6581">
        <w:tc>
          <w:tcPr>
            <w:tcW w:w="2263" w:type="dxa"/>
          </w:tcPr>
          <w:p w14:paraId="3B75ADEE" w14:textId="2F3C87EA" w:rsidR="0075217A" w:rsidRPr="00075D57" w:rsidRDefault="000D583C" w:rsidP="0045277B">
            <w:pPr>
              <w:jc w:val="center"/>
              <w:rPr>
                <w:rFonts w:ascii="Calibri" w:hAnsi="Calibri" w:cs="Calibri"/>
                <w:color w:val="000000"/>
                <w:sz w:val="22"/>
                <w:szCs w:val="22"/>
                <w:lang w:val="en-US"/>
              </w:rPr>
            </w:pPr>
            <w:r w:rsidRPr="000D583C">
              <w:rPr>
                <w:rFonts w:ascii="Calibri" w:hAnsi="Calibri" w:cs="Calibri"/>
                <w:color w:val="000000"/>
                <w:sz w:val="22"/>
                <w:szCs w:val="22"/>
                <w:lang w:val="en-US"/>
              </w:rPr>
              <w:t>Front module has a inverter malfunction</w:t>
            </w:r>
          </w:p>
        </w:tc>
        <w:tc>
          <w:tcPr>
            <w:tcW w:w="3402" w:type="dxa"/>
          </w:tcPr>
          <w:p w14:paraId="2C9E4B3E" w14:textId="77777777" w:rsidR="0075217A" w:rsidRPr="00075D57" w:rsidRDefault="0075217A" w:rsidP="0045277B">
            <w:pPr>
              <w:pStyle w:val="Lijstalinea"/>
              <w:numPr>
                <w:ilvl w:val="0"/>
                <w:numId w:val="5"/>
              </w:numPr>
              <w:rPr>
                <w:lang w:val="en-US" w:eastAsia="nl-NL"/>
              </w:rPr>
            </w:pPr>
          </w:p>
        </w:tc>
        <w:tc>
          <w:tcPr>
            <w:tcW w:w="3397" w:type="dxa"/>
          </w:tcPr>
          <w:p w14:paraId="4FB963D0" w14:textId="590D80E6" w:rsidR="0075217A" w:rsidRPr="00075D57" w:rsidRDefault="00E32B94" w:rsidP="0045277B">
            <w:pPr>
              <w:pStyle w:val="Lijstalinea"/>
              <w:numPr>
                <w:ilvl w:val="0"/>
                <w:numId w:val="5"/>
              </w:numPr>
              <w:rPr>
                <w:lang w:val="en-US" w:eastAsia="nl-NL"/>
              </w:rPr>
            </w:pPr>
            <w:r w:rsidRPr="00E32B94">
              <w:rPr>
                <w:lang w:val="en-US" w:eastAsia="nl-NL"/>
              </w:rPr>
              <w:t>Check the inverter (VFD) at the location and correct if necessary, then press *Clear error(s)*</w:t>
            </w:r>
          </w:p>
        </w:tc>
      </w:tr>
      <w:tr w:rsidR="0075217A" w:rsidRPr="00075D57" w14:paraId="5DFB1CB3" w14:textId="77777777" w:rsidTr="004B6581">
        <w:tc>
          <w:tcPr>
            <w:tcW w:w="2263" w:type="dxa"/>
          </w:tcPr>
          <w:p w14:paraId="2990CF8B" w14:textId="5FE85122" w:rsidR="0075217A" w:rsidRPr="00075D57" w:rsidRDefault="00B73E8B" w:rsidP="0045277B">
            <w:pPr>
              <w:jc w:val="center"/>
              <w:rPr>
                <w:rFonts w:ascii="Calibri" w:hAnsi="Calibri" w:cs="Calibri"/>
                <w:color w:val="000000"/>
                <w:sz w:val="22"/>
                <w:szCs w:val="22"/>
                <w:lang w:val="en-US"/>
              </w:rPr>
            </w:pPr>
            <w:r w:rsidRPr="00B73E8B">
              <w:rPr>
                <w:rFonts w:ascii="Calibri" w:hAnsi="Calibri" w:cs="Calibri"/>
                <w:color w:val="000000"/>
                <w:sz w:val="22"/>
                <w:szCs w:val="22"/>
                <w:lang w:val="en-US"/>
              </w:rPr>
              <w:t>Front module runs to long forwards</w:t>
            </w:r>
          </w:p>
        </w:tc>
        <w:tc>
          <w:tcPr>
            <w:tcW w:w="3402" w:type="dxa"/>
          </w:tcPr>
          <w:p w14:paraId="3376CD41" w14:textId="77777777" w:rsidR="0075217A" w:rsidRPr="00075D57" w:rsidRDefault="0075217A" w:rsidP="0045277B">
            <w:pPr>
              <w:pStyle w:val="Lijstalinea"/>
              <w:numPr>
                <w:ilvl w:val="0"/>
                <w:numId w:val="5"/>
              </w:numPr>
              <w:rPr>
                <w:lang w:val="en-US" w:eastAsia="nl-NL"/>
              </w:rPr>
            </w:pPr>
          </w:p>
        </w:tc>
        <w:tc>
          <w:tcPr>
            <w:tcW w:w="3397" w:type="dxa"/>
          </w:tcPr>
          <w:p w14:paraId="6FAD1492" w14:textId="6516A295" w:rsidR="0075217A" w:rsidRPr="00075D57" w:rsidRDefault="00E14603" w:rsidP="0045277B">
            <w:pPr>
              <w:pStyle w:val="Lijstalinea"/>
              <w:numPr>
                <w:ilvl w:val="0"/>
                <w:numId w:val="5"/>
              </w:numPr>
              <w:rPr>
                <w:lang w:val="en-US" w:eastAsia="nl-NL"/>
              </w:rPr>
            </w:pPr>
            <w:r w:rsidRPr="00E14603">
              <w:rPr>
                <w:lang w:val="en-US" w:eastAsia="nl-NL"/>
              </w:rPr>
              <w:t>Check the situation at the location and correct if necessary, then press *Clear error(s)*</w:t>
            </w:r>
          </w:p>
        </w:tc>
      </w:tr>
      <w:tr w:rsidR="0075217A" w:rsidRPr="00075D57" w14:paraId="1CB4D682" w14:textId="77777777" w:rsidTr="004B6581">
        <w:tc>
          <w:tcPr>
            <w:tcW w:w="2263" w:type="dxa"/>
          </w:tcPr>
          <w:p w14:paraId="0CC61088" w14:textId="531C7EDB" w:rsidR="0075217A" w:rsidRPr="00075D57" w:rsidRDefault="001C5FE7" w:rsidP="0045277B">
            <w:pPr>
              <w:jc w:val="center"/>
              <w:rPr>
                <w:rFonts w:ascii="Calibri" w:hAnsi="Calibri" w:cs="Calibri"/>
                <w:color w:val="000000"/>
                <w:sz w:val="22"/>
                <w:szCs w:val="22"/>
                <w:lang w:val="en-US"/>
              </w:rPr>
            </w:pPr>
            <w:r w:rsidRPr="001C5FE7">
              <w:rPr>
                <w:rFonts w:ascii="Calibri" w:hAnsi="Calibri" w:cs="Calibri"/>
                <w:color w:val="000000"/>
                <w:sz w:val="22"/>
                <w:szCs w:val="22"/>
                <w:lang w:val="en-US"/>
              </w:rPr>
              <w:t>Front module runs to long backwards</w:t>
            </w:r>
          </w:p>
        </w:tc>
        <w:tc>
          <w:tcPr>
            <w:tcW w:w="3402" w:type="dxa"/>
          </w:tcPr>
          <w:p w14:paraId="2574E363" w14:textId="77777777" w:rsidR="0075217A" w:rsidRPr="00075D57" w:rsidRDefault="0075217A" w:rsidP="0045277B">
            <w:pPr>
              <w:pStyle w:val="Lijstalinea"/>
              <w:numPr>
                <w:ilvl w:val="0"/>
                <w:numId w:val="5"/>
              </w:numPr>
              <w:rPr>
                <w:lang w:val="en-US" w:eastAsia="nl-NL"/>
              </w:rPr>
            </w:pPr>
          </w:p>
        </w:tc>
        <w:tc>
          <w:tcPr>
            <w:tcW w:w="3397" w:type="dxa"/>
          </w:tcPr>
          <w:p w14:paraId="1044065D" w14:textId="6973AB56" w:rsidR="0075217A" w:rsidRPr="00075D57" w:rsidRDefault="00E14603" w:rsidP="0045277B">
            <w:pPr>
              <w:pStyle w:val="Lijstalinea"/>
              <w:numPr>
                <w:ilvl w:val="0"/>
                <w:numId w:val="5"/>
              </w:numPr>
              <w:rPr>
                <w:lang w:val="en-US" w:eastAsia="nl-NL"/>
              </w:rPr>
            </w:pPr>
            <w:r w:rsidRPr="00E14603">
              <w:rPr>
                <w:lang w:val="en-US" w:eastAsia="nl-NL"/>
              </w:rPr>
              <w:t>Check the situation at the location and correct if necessary, then press *Clear error(s)*</w:t>
            </w:r>
          </w:p>
        </w:tc>
      </w:tr>
      <w:tr w:rsidR="0075217A" w:rsidRPr="00075D57" w14:paraId="6ABAEDEC" w14:textId="77777777" w:rsidTr="004B6581">
        <w:tc>
          <w:tcPr>
            <w:tcW w:w="2263" w:type="dxa"/>
          </w:tcPr>
          <w:p w14:paraId="31FFFF61" w14:textId="062538E9" w:rsidR="0075217A" w:rsidRPr="00075D57" w:rsidRDefault="00555286" w:rsidP="0045277B">
            <w:pPr>
              <w:jc w:val="center"/>
              <w:rPr>
                <w:rFonts w:ascii="Calibri" w:hAnsi="Calibri" w:cs="Calibri"/>
                <w:color w:val="000000"/>
                <w:sz w:val="22"/>
                <w:szCs w:val="22"/>
                <w:lang w:val="en-US"/>
              </w:rPr>
            </w:pPr>
            <w:r w:rsidRPr="00555286">
              <w:rPr>
                <w:rFonts w:ascii="Calibri" w:hAnsi="Calibri" w:cs="Calibri"/>
                <w:color w:val="000000"/>
                <w:sz w:val="22"/>
                <w:szCs w:val="22"/>
                <w:lang w:val="en-US"/>
              </w:rPr>
              <w:lastRenderedPageBreak/>
              <w:t>Front module has a position error</w:t>
            </w:r>
          </w:p>
        </w:tc>
        <w:tc>
          <w:tcPr>
            <w:tcW w:w="3402" w:type="dxa"/>
          </w:tcPr>
          <w:p w14:paraId="44F4EF39" w14:textId="77777777" w:rsidR="0075217A" w:rsidRPr="00075D57" w:rsidRDefault="0075217A" w:rsidP="0045277B">
            <w:pPr>
              <w:pStyle w:val="Lijstalinea"/>
              <w:numPr>
                <w:ilvl w:val="0"/>
                <w:numId w:val="5"/>
              </w:numPr>
              <w:rPr>
                <w:lang w:val="en-US" w:eastAsia="nl-NL"/>
              </w:rPr>
            </w:pPr>
          </w:p>
        </w:tc>
        <w:tc>
          <w:tcPr>
            <w:tcW w:w="3397" w:type="dxa"/>
          </w:tcPr>
          <w:p w14:paraId="038A4663" w14:textId="1B4B8DDF" w:rsidR="0075217A" w:rsidRPr="00075D57" w:rsidRDefault="003548DB" w:rsidP="0045277B">
            <w:pPr>
              <w:pStyle w:val="Lijstalinea"/>
              <w:numPr>
                <w:ilvl w:val="0"/>
                <w:numId w:val="5"/>
              </w:numPr>
              <w:rPr>
                <w:lang w:val="en-US" w:eastAsia="nl-NL"/>
              </w:rPr>
            </w:pPr>
            <w:r w:rsidRPr="003548DB">
              <w:rPr>
                <w:lang w:val="en-US" w:eastAsia="nl-NL"/>
              </w:rPr>
              <w:t>Check the high/low sensor at the location and correct if necessary, then press *Clear error(s)*</w:t>
            </w:r>
          </w:p>
        </w:tc>
      </w:tr>
      <w:tr w:rsidR="0075217A" w:rsidRPr="00075D57" w14:paraId="625E6F63" w14:textId="77777777" w:rsidTr="004B6581">
        <w:tc>
          <w:tcPr>
            <w:tcW w:w="2263" w:type="dxa"/>
          </w:tcPr>
          <w:p w14:paraId="715BF116" w14:textId="06A527ED" w:rsidR="0075217A" w:rsidRPr="00075D57" w:rsidRDefault="00A97504" w:rsidP="0045277B">
            <w:pPr>
              <w:jc w:val="center"/>
              <w:rPr>
                <w:rFonts w:ascii="Calibri" w:hAnsi="Calibri" w:cs="Calibri"/>
                <w:color w:val="000000"/>
                <w:sz w:val="22"/>
                <w:szCs w:val="22"/>
                <w:lang w:val="en-US"/>
              </w:rPr>
            </w:pPr>
            <w:r w:rsidRPr="00A97504">
              <w:rPr>
                <w:rFonts w:ascii="Calibri" w:hAnsi="Calibri" w:cs="Calibri"/>
                <w:color w:val="000000"/>
                <w:sz w:val="22"/>
                <w:szCs w:val="22"/>
                <w:lang w:val="en-US"/>
              </w:rPr>
              <w:t>Front module is full, or stop pusher sensor is covered</w:t>
            </w:r>
          </w:p>
        </w:tc>
        <w:tc>
          <w:tcPr>
            <w:tcW w:w="3402" w:type="dxa"/>
          </w:tcPr>
          <w:p w14:paraId="6F3CD37F" w14:textId="77777777" w:rsidR="0075217A" w:rsidRPr="00075D57" w:rsidRDefault="0075217A" w:rsidP="0045277B">
            <w:pPr>
              <w:pStyle w:val="Lijstalinea"/>
              <w:numPr>
                <w:ilvl w:val="0"/>
                <w:numId w:val="5"/>
              </w:numPr>
              <w:rPr>
                <w:lang w:val="en-US" w:eastAsia="nl-NL"/>
              </w:rPr>
            </w:pPr>
          </w:p>
        </w:tc>
        <w:tc>
          <w:tcPr>
            <w:tcW w:w="3397" w:type="dxa"/>
          </w:tcPr>
          <w:p w14:paraId="0B8AAEBE" w14:textId="72EF93D2" w:rsidR="0075217A" w:rsidRPr="00075D57" w:rsidRDefault="00AB3EED" w:rsidP="0045277B">
            <w:pPr>
              <w:pStyle w:val="Lijstalinea"/>
              <w:numPr>
                <w:ilvl w:val="0"/>
                <w:numId w:val="5"/>
              </w:numPr>
              <w:rPr>
                <w:lang w:val="en-US" w:eastAsia="nl-NL"/>
              </w:rPr>
            </w:pPr>
            <w:r w:rsidRPr="00AB3EED">
              <w:rPr>
                <w:lang w:val="en-US" w:eastAsia="nl-NL"/>
              </w:rPr>
              <w:t xml:space="preserve">Check the situation at the end </w:t>
            </w:r>
            <w:proofErr w:type="spellStart"/>
            <w:r w:rsidRPr="00AB3EED">
              <w:rPr>
                <w:lang w:val="en-US" w:eastAsia="nl-NL"/>
              </w:rPr>
              <w:t>off</w:t>
            </w:r>
            <w:proofErr w:type="spellEnd"/>
            <w:r w:rsidRPr="00AB3EED">
              <w:rPr>
                <w:lang w:val="en-US" w:eastAsia="nl-NL"/>
              </w:rPr>
              <w:t xml:space="preserve"> the lane and correct if necessary, then press *Clear error(s)*</w:t>
            </w:r>
          </w:p>
        </w:tc>
      </w:tr>
      <w:tr w:rsidR="0075217A" w:rsidRPr="00075D57" w14:paraId="3AA1B06C" w14:textId="77777777" w:rsidTr="004B6581">
        <w:tc>
          <w:tcPr>
            <w:tcW w:w="2263" w:type="dxa"/>
          </w:tcPr>
          <w:p w14:paraId="6D14ECAA" w14:textId="1719FEAD" w:rsidR="0075217A" w:rsidRPr="00075D57" w:rsidRDefault="00566200" w:rsidP="0045277B">
            <w:pPr>
              <w:jc w:val="center"/>
              <w:rPr>
                <w:rFonts w:ascii="Calibri" w:hAnsi="Calibri" w:cs="Calibri"/>
                <w:color w:val="000000"/>
                <w:sz w:val="22"/>
                <w:szCs w:val="22"/>
                <w:lang w:val="en-US"/>
              </w:rPr>
            </w:pPr>
            <w:r w:rsidRPr="00566200">
              <w:rPr>
                <w:rFonts w:ascii="Calibri" w:hAnsi="Calibri" w:cs="Calibri"/>
                <w:color w:val="000000"/>
                <w:sz w:val="22"/>
                <w:szCs w:val="22"/>
                <w:lang w:val="en-US"/>
              </w:rPr>
              <w:t>Front module is not in base position</w:t>
            </w:r>
          </w:p>
        </w:tc>
        <w:tc>
          <w:tcPr>
            <w:tcW w:w="3402" w:type="dxa"/>
          </w:tcPr>
          <w:p w14:paraId="56C81969" w14:textId="77777777" w:rsidR="0075217A" w:rsidRPr="00075D57" w:rsidRDefault="0075217A" w:rsidP="0045277B">
            <w:pPr>
              <w:pStyle w:val="Lijstalinea"/>
              <w:numPr>
                <w:ilvl w:val="0"/>
                <w:numId w:val="5"/>
              </w:numPr>
              <w:rPr>
                <w:lang w:val="en-US" w:eastAsia="nl-NL"/>
              </w:rPr>
            </w:pPr>
          </w:p>
        </w:tc>
        <w:tc>
          <w:tcPr>
            <w:tcW w:w="3397" w:type="dxa"/>
          </w:tcPr>
          <w:p w14:paraId="5583C176" w14:textId="5DBF4EDF" w:rsidR="0075217A" w:rsidRPr="00075D57" w:rsidRDefault="00423376" w:rsidP="0045277B">
            <w:pPr>
              <w:pStyle w:val="Lijstalinea"/>
              <w:numPr>
                <w:ilvl w:val="0"/>
                <w:numId w:val="5"/>
              </w:numPr>
              <w:rPr>
                <w:lang w:val="en-US" w:eastAsia="nl-NL"/>
              </w:rPr>
            </w:pPr>
            <w:r w:rsidRPr="00423376">
              <w:rPr>
                <w:lang w:val="en-US" w:eastAsia="nl-NL"/>
              </w:rPr>
              <w:t>Check if the module is in base (rest) position at the location and correct if necessary, then press *Clear error(s)*</w:t>
            </w:r>
          </w:p>
        </w:tc>
      </w:tr>
      <w:tr w:rsidR="0075217A" w:rsidRPr="00075D57" w14:paraId="53E38876" w14:textId="77777777" w:rsidTr="004B6581">
        <w:tc>
          <w:tcPr>
            <w:tcW w:w="2263" w:type="dxa"/>
          </w:tcPr>
          <w:p w14:paraId="44F0B84F" w14:textId="287F4CF1" w:rsidR="0075217A" w:rsidRPr="00075D57" w:rsidRDefault="00E271C3" w:rsidP="0045277B">
            <w:pPr>
              <w:jc w:val="center"/>
              <w:rPr>
                <w:rFonts w:ascii="Calibri" w:hAnsi="Calibri" w:cs="Calibri"/>
                <w:color w:val="000000"/>
                <w:sz w:val="22"/>
                <w:szCs w:val="22"/>
                <w:lang w:val="en-US"/>
              </w:rPr>
            </w:pPr>
            <w:r w:rsidRPr="00E271C3">
              <w:rPr>
                <w:rFonts w:ascii="Calibri" w:hAnsi="Calibri" w:cs="Calibri"/>
                <w:color w:val="000000"/>
                <w:sz w:val="22"/>
                <w:szCs w:val="22"/>
                <w:lang w:val="en-US"/>
              </w:rPr>
              <w:t>Back module has a frequency controller malfunction</w:t>
            </w:r>
          </w:p>
        </w:tc>
        <w:tc>
          <w:tcPr>
            <w:tcW w:w="3402" w:type="dxa"/>
          </w:tcPr>
          <w:p w14:paraId="61DB8910" w14:textId="77777777" w:rsidR="0075217A" w:rsidRPr="00075D57" w:rsidRDefault="0075217A" w:rsidP="0045277B">
            <w:pPr>
              <w:pStyle w:val="Lijstalinea"/>
              <w:numPr>
                <w:ilvl w:val="0"/>
                <w:numId w:val="5"/>
              </w:numPr>
              <w:rPr>
                <w:lang w:val="en-US" w:eastAsia="nl-NL"/>
              </w:rPr>
            </w:pPr>
          </w:p>
        </w:tc>
        <w:tc>
          <w:tcPr>
            <w:tcW w:w="3397" w:type="dxa"/>
          </w:tcPr>
          <w:p w14:paraId="3E2606E6" w14:textId="4A4C3A52" w:rsidR="0075217A" w:rsidRPr="00075D57" w:rsidRDefault="00673730" w:rsidP="0045277B">
            <w:pPr>
              <w:pStyle w:val="Lijstalinea"/>
              <w:numPr>
                <w:ilvl w:val="0"/>
                <w:numId w:val="5"/>
              </w:numPr>
              <w:rPr>
                <w:lang w:val="en-US" w:eastAsia="nl-NL"/>
              </w:rPr>
            </w:pPr>
            <w:r w:rsidRPr="00673730">
              <w:rPr>
                <w:lang w:val="en-US" w:eastAsia="nl-NL"/>
              </w:rPr>
              <w:t>Check the inverter (VFD) at the location and correct if necessary, then press *Clear error(s)*</w:t>
            </w:r>
          </w:p>
        </w:tc>
      </w:tr>
      <w:tr w:rsidR="0075217A" w:rsidRPr="00075D57" w14:paraId="4B8A5399" w14:textId="77777777" w:rsidTr="004B6581">
        <w:tc>
          <w:tcPr>
            <w:tcW w:w="2263" w:type="dxa"/>
          </w:tcPr>
          <w:p w14:paraId="5E76BECD" w14:textId="061956F7" w:rsidR="0075217A" w:rsidRPr="00075D57" w:rsidRDefault="00D849A9" w:rsidP="0045277B">
            <w:pPr>
              <w:jc w:val="center"/>
              <w:rPr>
                <w:rFonts w:ascii="Calibri" w:hAnsi="Calibri" w:cs="Calibri"/>
                <w:color w:val="000000"/>
                <w:sz w:val="22"/>
                <w:szCs w:val="22"/>
                <w:lang w:val="en-US"/>
              </w:rPr>
            </w:pPr>
            <w:r w:rsidRPr="00D849A9">
              <w:rPr>
                <w:rFonts w:ascii="Calibri" w:hAnsi="Calibri" w:cs="Calibri"/>
                <w:color w:val="000000"/>
                <w:sz w:val="22"/>
                <w:szCs w:val="22"/>
                <w:lang w:val="en-US"/>
              </w:rPr>
              <w:t>Back module runs to long forwards</w:t>
            </w:r>
          </w:p>
        </w:tc>
        <w:tc>
          <w:tcPr>
            <w:tcW w:w="3402" w:type="dxa"/>
          </w:tcPr>
          <w:p w14:paraId="0C82B131" w14:textId="77777777" w:rsidR="0075217A" w:rsidRPr="00075D57" w:rsidRDefault="0075217A" w:rsidP="0045277B">
            <w:pPr>
              <w:pStyle w:val="Lijstalinea"/>
              <w:numPr>
                <w:ilvl w:val="0"/>
                <w:numId w:val="5"/>
              </w:numPr>
              <w:rPr>
                <w:lang w:val="en-US" w:eastAsia="nl-NL"/>
              </w:rPr>
            </w:pPr>
          </w:p>
        </w:tc>
        <w:tc>
          <w:tcPr>
            <w:tcW w:w="3397" w:type="dxa"/>
          </w:tcPr>
          <w:p w14:paraId="0CD46744" w14:textId="69E95BDD" w:rsidR="0075217A" w:rsidRPr="00075D57" w:rsidRDefault="00F165CA" w:rsidP="0045277B">
            <w:pPr>
              <w:pStyle w:val="Lijstalinea"/>
              <w:numPr>
                <w:ilvl w:val="0"/>
                <w:numId w:val="5"/>
              </w:numPr>
              <w:rPr>
                <w:lang w:val="en-US" w:eastAsia="nl-NL"/>
              </w:rPr>
            </w:pPr>
            <w:r w:rsidRPr="00F165CA">
              <w:rPr>
                <w:lang w:val="en-US" w:eastAsia="nl-NL"/>
              </w:rPr>
              <w:t>Check the situation at the location and correct if necessary, then press *Clear error(s)*</w:t>
            </w:r>
          </w:p>
        </w:tc>
      </w:tr>
      <w:tr w:rsidR="0075217A" w:rsidRPr="00075D57" w14:paraId="7C54B8A4" w14:textId="77777777" w:rsidTr="004B6581">
        <w:tc>
          <w:tcPr>
            <w:tcW w:w="2263" w:type="dxa"/>
          </w:tcPr>
          <w:p w14:paraId="45EC1806" w14:textId="3F84FB06" w:rsidR="0075217A" w:rsidRPr="00075D57" w:rsidRDefault="00451A78" w:rsidP="0045277B">
            <w:pPr>
              <w:jc w:val="center"/>
              <w:rPr>
                <w:rFonts w:ascii="Calibri" w:hAnsi="Calibri" w:cs="Calibri"/>
                <w:color w:val="000000"/>
                <w:sz w:val="22"/>
                <w:szCs w:val="22"/>
                <w:lang w:val="en-US"/>
              </w:rPr>
            </w:pPr>
            <w:r w:rsidRPr="00451A78">
              <w:rPr>
                <w:rFonts w:ascii="Calibri" w:hAnsi="Calibri" w:cs="Calibri"/>
                <w:color w:val="000000"/>
                <w:sz w:val="22"/>
                <w:szCs w:val="22"/>
                <w:lang w:val="en-US"/>
              </w:rPr>
              <w:t>Back module runs to long backwards</w:t>
            </w:r>
          </w:p>
        </w:tc>
        <w:tc>
          <w:tcPr>
            <w:tcW w:w="3402" w:type="dxa"/>
          </w:tcPr>
          <w:p w14:paraId="0D627613" w14:textId="77777777" w:rsidR="0075217A" w:rsidRPr="00075D57" w:rsidRDefault="0075217A" w:rsidP="0045277B">
            <w:pPr>
              <w:pStyle w:val="Lijstalinea"/>
              <w:numPr>
                <w:ilvl w:val="0"/>
                <w:numId w:val="5"/>
              </w:numPr>
              <w:rPr>
                <w:lang w:val="en-US" w:eastAsia="nl-NL"/>
              </w:rPr>
            </w:pPr>
          </w:p>
        </w:tc>
        <w:tc>
          <w:tcPr>
            <w:tcW w:w="3397" w:type="dxa"/>
          </w:tcPr>
          <w:p w14:paraId="15586CDB" w14:textId="7BE071A8" w:rsidR="0075217A" w:rsidRPr="00075D57" w:rsidRDefault="00284527" w:rsidP="0045277B">
            <w:pPr>
              <w:pStyle w:val="Lijstalinea"/>
              <w:numPr>
                <w:ilvl w:val="0"/>
                <w:numId w:val="5"/>
              </w:numPr>
              <w:rPr>
                <w:lang w:val="en-US" w:eastAsia="nl-NL"/>
              </w:rPr>
            </w:pPr>
            <w:r w:rsidRPr="00284527">
              <w:rPr>
                <w:lang w:val="en-US" w:eastAsia="nl-NL"/>
              </w:rPr>
              <w:t>Check the situation at the location and correct if necessary, then press *Clear error(s)*</w:t>
            </w:r>
          </w:p>
        </w:tc>
      </w:tr>
      <w:tr w:rsidR="0075217A" w:rsidRPr="00075D57" w14:paraId="6A7F48F9" w14:textId="77777777" w:rsidTr="004B6581">
        <w:tc>
          <w:tcPr>
            <w:tcW w:w="2263" w:type="dxa"/>
          </w:tcPr>
          <w:p w14:paraId="2EFF20A7" w14:textId="4279D21E" w:rsidR="0075217A" w:rsidRPr="00075D57" w:rsidRDefault="00D55680" w:rsidP="0045277B">
            <w:pPr>
              <w:jc w:val="center"/>
              <w:rPr>
                <w:rFonts w:ascii="Calibri" w:hAnsi="Calibri" w:cs="Calibri"/>
                <w:color w:val="000000"/>
                <w:sz w:val="22"/>
                <w:szCs w:val="22"/>
                <w:lang w:val="en-US"/>
              </w:rPr>
            </w:pPr>
            <w:r w:rsidRPr="00D55680">
              <w:rPr>
                <w:rFonts w:ascii="Calibri" w:hAnsi="Calibri" w:cs="Calibri"/>
                <w:color w:val="000000"/>
                <w:sz w:val="22"/>
                <w:szCs w:val="22"/>
                <w:lang w:val="en-US"/>
              </w:rPr>
              <w:t>Back module has a position error</w:t>
            </w:r>
          </w:p>
        </w:tc>
        <w:tc>
          <w:tcPr>
            <w:tcW w:w="3402" w:type="dxa"/>
          </w:tcPr>
          <w:p w14:paraId="0C9460F7" w14:textId="77777777" w:rsidR="0075217A" w:rsidRPr="00075D57" w:rsidRDefault="0075217A" w:rsidP="0045277B">
            <w:pPr>
              <w:pStyle w:val="Lijstalinea"/>
              <w:numPr>
                <w:ilvl w:val="0"/>
                <w:numId w:val="5"/>
              </w:numPr>
              <w:rPr>
                <w:lang w:val="en-US" w:eastAsia="nl-NL"/>
              </w:rPr>
            </w:pPr>
          </w:p>
        </w:tc>
        <w:tc>
          <w:tcPr>
            <w:tcW w:w="3397" w:type="dxa"/>
          </w:tcPr>
          <w:p w14:paraId="3358A358" w14:textId="52E6AC1F" w:rsidR="0075217A" w:rsidRPr="00075D57" w:rsidRDefault="00DC795D" w:rsidP="0045277B">
            <w:pPr>
              <w:pStyle w:val="Lijstalinea"/>
              <w:numPr>
                <w:ilvl w:val="0"/>
                <w:numId w:val="5"/>
              </w:numPr>
              <w:rPr>
                <w:lang w:val="en-US" w:eastAsia="nl-NL"/>
              </w:rPr>
            </w:pPr>
            <w:r w:rsidRPr="00DC795D">
              <w:rPr>
                <w:lang w:val="en-US" w:eastAsia="nl-NL"/>
              </w:rPr>
              <w:t>Check the high/low sensor at the location and correct if necessary, then press *Clear error(s)*</w:t>
            </w:r>
          </w:p>
        </w:tc>
      </w:tr>
      <w:tr w:rsidR="0075217A" w:rsidRPr="00075D57" w14:paraId="5F8D0B78" w14:textId="77777777" w:rsidTr="004B6581">
        <w:tc>
          <w:tcPr>
            <w:tcW w:w="2263" w:type="dxa"/>
          </w:tcPr>
          <w:p w14:paraId="012733EB" w14:textId="4A709307" w:rsidR="0075217A" w:rsidRPr="00075D57" w:rsidRDefault="00F37631" w:rsidP="0045277B">
            <w:pPr>
              <w:jc w:val="center"/>
              <w:rPr>
                <w:rFonts w:ascii="Calibri" w:hAnsi="Calibri" w:cs="Calibri"/>
                <w:color w:val="000000"/>
                <w:sz w:val="22"/>
                <w:szCs w:val="22"/>
                <w:lang w:val="en-US"/>
              </w:rPr>
            </w:pPr>
            <w:r w:rsidRPr="00F37631">
              <w:rPr>
                <w:rFonts w:ascii="Calibri" w:hAnsi="Calibri" w:cs="Calibri"/>
                <w:color w:val="000000"/>
                <w:sz w:val="22"/>
                <w:szCs w:val="22"/>
                <w:lang w:val="en-US"/>
              </w:rPr>
              <w:t>Back module is full, or stop pusher sensor is covered</w:t>
            </w:r>
          </w:p>
        </w:tc>
        <w:tc>
          <w:tcPr>
            <w:tcW w:w="3402" w:type="dxa"/>
          </w:tcPr>
          <w:p w14:paraId="57FF7571" w14:textId="77777777" w:rsidR="0075217A" w:rsidRPr="00075D57" w:rsidRDefault="0075217A" w:rsidP="0045277B">
            <w:pPr>
              <w:pStyle w:val="Lijstalinea"/>
              <w:numPr>
                <w:ilvl w:val="0"/>
                <w:numId w:val="5"/>
              </w:numPr>
              <w:rPr>
                <w:lang w:val="en-US" w:eastAsia="nl-NL"/>
              </w:rPr>
            </w:pPr>
          </w:p>
        </w:tc>
        <w:tc>
          <w:tcPr>
            <w:tcW w:w="3397" w:type="dxa"/>
          </w:tcPr>
          <w:p w14:paraId="7E495D4B" w14:textId="319C7E44" w:rsidR="0075217A" w:rsidRPr="00075D57" w:rsidRDefault="00FD6996" w:rsidP="0045277B">
            <w:pPr>
              <w:pStyle w:val="Lijstalinea"/>
              <w:numPr>
                <w:ilvl w:val="0"/>
                <w:numId w:val="5"/>
              </w:numPr>
              <w:rPr>
                <w:lang w:val="en-US" w:eastAsia="nl-NL"/>
              </w:rPr>
            </w:pPr>
            <w:r w:rsidRPr="00FD6996">
              <w:rPr>
                <w:lang w:val="en-US" w:eastAsia="nl-NL"/>
              </w:rPr>
              <w:t xml:space="preserve">Check the situation at the end </w:t>
            </w:r>
            <w:proofErr w:type="spellStart"/>
            <w:r w:rsidRPr="00FD6996">
              <w:rPr>
                <w:lang w:val="en-US" w:eastAsia="nl-NL"/>
              </w:rPr>
              <w:t>off</w:t>
            </w:r>
            <w:proofErr w:type="spellEnd"/>
            <w:r w:rsidRPr="00FD6996">
              <w:rPr>
                <w:lang w:val="en-US" w:eastAsia="nl-NL"/>
              </w:rPr>
              <w:t xml:space="preserve"> the lane and correct if necessary, then press *Clear error(s)*</w:t>
            </w:r>
          </w:p>
        </w:tc>
      </w:tr>
      <w:tr w:rsidR="0075217A" w:rsidRPr="00075D57" w14:paraId="7545D3F0" w14:textId="77777777" w:rsidTr="004B6581">
        <w:tc>
          <w:tcPr>
            <w:tcW w:w="2263" w:type="dxa"/>
          </w:tcPr>
          <w:p w14:paraId="729FD5B6" w14:textId="2B433F19" w:rsidR="0075217A" w:rsidRPr="00075D57" w:rsidRDefault="008731ED" w:rsidP="0045277B">
            <w:pPr>
              <w:jc w:val="center"/>
              <w:rPr>
                <w:rFonts w:ascii="Calibri" w:hAnsi="Calibri" w:cs="Calibri"/>
                <w:color w:val="000000"/>
                <w:sz w:val="22"/>
                <w:szCs w:val="22"/>
                <w:lang w:val="en-US"/>
              </w:rPr>
            </w:pPr>
            <w:r w:rsidRPr="008731ED">
              <w:rPr>
                <w:rFonts w:ascii="Calibri" w:hAnsi="Calibri" w:cs="Calibri"/>
                <w:color w:val="000000"/>
                <w:sz w:val="22"/>
                <w:szCs w:val="22"/>
                <w:lang w:val="en-US"/>
              </w:rPr>
              <w:t>Back module is not in base position</w:t>
            </w:r>
          </w:p>
        </w:tc>
        <w:tc>
          <w:tcPr>
            <w:tcW w:w="3402" w:type="dxa"/>
          </w:tcPr>
          <w:p w14:paraId="78D692F0" w14:textId="77777777" w:rsidR="0075217A" w:rsidRPr="00075D57" w:rsidRDefault="0075217A" w:rsidP="0045277B">
            <w:pPr>
              <w:pStyle w:val="Lijstalinea"/>
              <w:numPr>
                <w:ilvl w:val="0"/>
                <w:numId w:val="5"/>
              </w:numPr>
              <w:rPr>
                <w:lang w:val="en-US" w:eastAsia="nl-NL"/>
              </w:rPr>
            </w:pPr>
          </w:p>
        </w:tc>
        <w:tc>
          <w:tcPr>
            <w:tcW w:w="3397" w:type="dxa"/>
          </w:tcPr>
          <w:p w14:paraId="5ACFE9B6" w14:textId="148B4BB7" w:rsidR="0075217A" w:rsidRPr="00075D57" w:rsidRDefault="00A52074" w:rsidP="0045277B">
            <w:pPr>
              <w:pStyle w:val="Lijstalinea"/>
              <w:numPr>
                <w:ilvl w:val="0"/>
                <w:numId w:val="5"/>
              </w:numPr>
              <w:rPr>
                <w:lang w:val="en-US" w:eastAsia="nl-NL"/>
              </w:rPr>
            </w:pPr>
            <w:r w:rsidRPr="00A52074">
              <w:rPr>
                <w:lang w:val="en-US" w:eastAsia="nl-NL"/>
              </w:rPr>
              <w:t>Check if the module is in base (rest) position at the location and correct if necessary, then press *Clear error(s)*</w:t>
            </w:r>
          </w:p>
        </w:tc>
      </w:tr>
      <w:tr w:rsidR="0075217A" w:rsidRPr="00075D57" w14:paraId="6CFC8EEF" w14:textId="77777777" w:rsidTr="004B6581">
        <w:tc>
          <w:tcPr>
            <w:tcW w:w="2263" w:type="dxa"/>
          </w:tcPr>
          <w:p w14:paraId="0BDDC34D" w14:textId="062C6A37" w:rsidR="0075217A" w:rsidRPr="00075D57" w:rsidRDefault="00D85ACA" w:rsidP="0045277B">
            <w:pPr>
              <w:jc w:val="center"/>
              <w:rPr>
                <w:rFonts w:ascii="Calibri" w:hAnsi="Calibri" w:cs="Calibri"/>
                <w:color w:val="000000"/>
                <w:sz w:val="22"/>
                <w:szCs w:val="22"/>
                <w:lang w:val="en-US"/>
              </w:rPr>
            </w:pPr>
            <w:r w:rsidRPr="00D85ACA">
              <w:rPr>
                <w:rFonts w:ascii="Calibri" w:hAnsi="Calibri" w:cs="Calibri"/>
                <w:color w:val="000000"/>
                <w:sz w:val="22"/>
                <w:szCs w:val="22"/>
              </w:rPr>
              <w:t>Segment is off</w:t>
            </w:r>
          </w:p>
        </w:tc>
        <w:tc>
          <w:tcPr>
            <w:tcW w:w="3402" w:type="dxa"/>
          </w:tcPr>
          <w:p w14:paraId="559A1D84" w14:textId="77777777" w:rsidR="0075217A" w:rsidRPr="00075D57" w:rsidRDefault="0075217A" w:rsidP="0045277B">
            <w:pPr>
              <w:pStyle w:val="Lijstalinea"/>
              <w:numPr>
                <w:ilvl w:val="0"/>
                <w:numId w:val="5"/>
              </w:numPr>
              <w:rPr>
                <w:lang w:val="en-US" w:eastAsia="nl-NL"/>
              </w:rPr>
            </w:pPr>
          </w:p>
        </w:tc>
        <w:tc>
          <w:tcPr>
            <w:tcW w:w="3397" w:type="dxa"/>
          </w:tcPr>
          <w:p w14:paraId="146B21CE" w14:textId="1071B077" w:rsidR="0075217A" w:rsidRPr="00075D57" w:rsidRDefault="00F52280" w:rsidP="0045277B">
            <w:pPr>
              <w:pStyle w:val="Lijstalinea"/>
              <w:numPr>
                <w:ilvl w:val="0"/>
                <w:numId w:val="5"/>
              </w:numPr>
              <w:rPr>
                <w:lang w:val="en-US" w:eastAsia="nl-NL"/>
              </w:rPr>
            </w:pPr>
            <w:r w:rsidRPr="00F52280">
              <w:rPr>
                <w:lang w:val="en-US" w:eastAsia="nl-NL"/>
              </w:rPr>
              <w:t>Check the situation at the location and correct if necessary, then press *Clear error(s)*</w:t>
            </w:r>
          </w:p>
        </w:tc>
      </w:tr>
      <w:tr w:rsidR="0075217A" w:rsidRPr="00075D57" w14:paraId="03F98143" w14:textId="77777777" w:rsidTr="004B6581">
        <w:tc>
          <w:tcPr>
            <w:tcW w:w="2263" w:type="dxa"/>
          </w:tcPr>
          <w:p w14:paraId="1750B40F" w14:textId="62EB873F" w:rsidR="0075217A" w:rsidRPr="00075D57" w:rsidRDefault="003C3CDC" w:rsidP="0045277B">
            <w:pPr>
              <w:jc w:val="center"/>
              <w:rPr>
                <w:rFonts w:ascii="Calibri" w:hAnsi="Calibri" w:cs="Calibri"/>
                <w:color w:val="000000"/>
                <w:sz w:val="22"/>
                <w:szCs w:val="22"/>
                <w:lang w:val="en-US"/>
              </w:rPr>
            </w:pPr>
            <w:r w:rsidRPr="003C3CDC">
              <w:rPr>
                <w:rFonts w:ascii="Calibri" w:hAnsi="Calibri" w:cs="Calibri"/>
                <w:color w:val="000000"/>
                <w:sz w:val="22"/>
                <w:szCs w:val="22"/>
                <w:lang w:val="en-US"/>
              </w:rPr>
              <w:t>Segment is not in base position</w:t>
            </w:r>
          </w:p>
        </w:tc>
        <w:tc>
          <w:tcPr>
            <w:tcW w:w="3402" w:type="dxa"/>
          </w:tcPr>
          <w:p w14:paraId="0E1863BE" w14:textId="77777777" w:rsidR="0075217A" w:rsidRPr="00075D57" w:rsidRDefault="0075217A" w:rsidP="0045277B">
            <w:pPr>
              <w:pStyle w:val="Lijstalinea"/>
              <w:numPr>
                <w:ilvl w:val="0"/>
                <w:numId w:val="5"/>
              </w:numPr>
              <w:rPr>
                <w:lang w:val="en-US" w:eastAsia="nl-NL"/>
              </w:rPr>
            </w:pPr>
          </w:p>
        </w:tc>
        <w:tc>
          <w:tcPr>
            <w:tcW w:w="3397" w:type="dxa"/>
          </w:tcPr>
          <w:p w14:paraId="58B71DA7" w14:textId="54C09B1F" w:rsidR="0075217A" w:rsidRPr="00075D57" w:rsidRDefault="009E212B" w:rsidP="0045277B">
            <w:pPr>
              <w:pStyle w:val="Lijstalinea"/>
              <w:numPr>
                <w:ilvl w:val="0"/>
                <w:numId w:val="5"/>
              </w:numPr>
              <w:rPr>
                <w:lang w:val="en-US" w:eastAsia="nl-NL"/>
              </w:rPr>
            </w:pPr>
            <w:r w:rsidRPr="009E212B">
              <w:rPr>
                <w:lang w:val="en-US" w:eastAsia="nl-NL"/>
              </w:rPr>
              <w:t>Check at the segment if the sensors are clear and the bridge is low and correct if necessary, then press *Clear error(s)*</w:t>
            </w:r>
          </w:p>
        </w:tc>
      </w:tr>
      <w:tr w:rsidR="0075217A" w:rsidRPr="00075D57" w14:paraId="2A5E13B2" w14:textId="77777777" w:rsidTr="004B6581">
        <w:tc>
          <w:tcPr>
            <w:tcW w:w="2263" w:type="dxa"/>
          </w:tcPr>
          <w:p w14:paraId="0ED16FCE" w14:textId="35412247" w:rsidR="0075217A" w:rsidRPr="00075D57" w:rsidRDefault="00877A1C" w:rsidP="0045277B">
            <w:pPr>
              <w:jc w:val="center"/>
              <w:rPr>
                <w:rFonts w:ascii="Calibri" w:hAnsi="Calibri" w:cs="Calibri"/>
                <w:color w:val="000000"/>
                <w:sz w:val="22"/>
                <w:szCs w:val="22"/>
                <w:lang w:val="en-US"/>
              </w:rPr>
            </w:pPr>
            <w:r w:rsidRPr="00877A1C">
              <w:rPr>
                <w:rFonts w:ascii="Calibri" w:hAnsi="Calibri" w:cs="Calibri"/>
                <w:color w:val="000000"/>
                <w:sz w:val="22"/>
                <w:szCs w:val="22"/>
                <w:lang w:val="en-US"/>
              </w:rPr>
              <w:t>Bridge does not move or is in wrong position</w:t>
            </w:r>
          </w:p>
        </w:tc>
        <w:tc>
          <w:tcPr>
            <w:tcW w:w="3402" w:type="dxa"/>
          </w:tcPr>
          <w:p w14:paraId="13BAF3B3" w14:textId="77777777" w:rsidR="0075217A" w:rsidRPr="00075D57" w:rsidRDefault="0075217A" w:rsidP="0045277B">
            <w:pPr>
              <w:pStyle w:val="Lijstalinea"/>
              <w:numPr>
                <w:ilvl w:val="0"/>
                <w:numId w:val="5"/>
              </w:numPr>
              <w:rPr>
                <w:lang w:val="en-US" w:eastAsia="nl-NL"/>
              </w:rPr>
            </w:pPr>
          </w:p>
        </w:tc>
        <w:tc>
          <w:tcPr>
            <w:tcW w:w="3397" w:type="dxa"/>
          </w:tcPr>
          <w:p w14:paraId="0623E6E8" w14:textId="1400F133" w:rsidR="0075217A" w:rsidRPr="00075D57" w:rsidRDefault="003342D6" w:rsidP="0045277B">
            <w:pPr>
              <w:pStyle w:val="Lijstalinea"/>
              <w:numPr>
                <w:ilvl w:val="0"/>
                <w:numId w:val="5"/>
              </w:numPr>
              <w:rPr>
                <w:lang w:val="en-US" w:eastAsia="nl-NL"/>
              </w:rPr>
            </w:pPr>
            <w:r w:rsidRPr="003342D6">
              <w:rPr>
                <w:lang w:val="en-US" w:eastAsia="nl-NL"/>
              </w:rPr>
              <w:t>Check the bridge at the location and check if it can move freely and if the light off the air valve is switched on, then press *Clear error(s)*</w:t>
            </w:r>
          </w:p>
        </w:tc>
      </w:tr>
      <w:tr w:rsidR="0075217A" w:rsidRPr="00075D57" w14:paraId="5A71FF63" w14:textId="77777777" w:rsidTr="004B6581">
        <w:tc>
          <w:tcPr>
            <w:tcW w:w="2263" w:type="dxa"/>
          </w:tcPr>
          <w:p w14:paraId="25876A96" w14:textId="5D5D81CD" w:rsidR="0075217A" w:rsidRPr="00075D57" w:rsidRDefault="00A857C6" w:rsidP="0045277B">
            <w:pPr>
              <w:jc w:val="center"/>
              <w:rPr>
                <w:rFonts w:ascii="Calibri" w:hAnsi="Calibri" w:cs="Calibri"/>
                <w:color w:val="000000"/>
                <w:sz w:val="22"/>
                <w:szCs w:val="22"/>
                <w:lang w:val="en-US"/>
              </w:rPr>
            </w:pPr>
            <w:r w:rsidRPr="00A857C6">
              <w:rPr>
                <w:rFonts w:ascii="Calibri" w:hAnsi="Calibri" w:cs="Calibri"/>
                <w:color w:val="000000"/>
                <w:sz w:val="22"/>
                <w:szCs w:val="22"/>
              </w:rPr>
              <w:t xml:space="preserve">Motor runs </w:t>
            </w:r>
            <w:proofErr w:type="spellStart"/>
            <w:r w:rsidRPr="00A857C6">
              <w:rPr>
                <w:rFonts w:ascii="Calibri" w:hAnsi="Calibri" w:cs="Calibri"/>
                <w:color w:val="000000"/>
                <w:sz w:val="22"/>
                <w:szCs w:val="22"/>
              </w:rPr>
              <w:t>to</w:t>
            </w:r>
            <w:proofErr w:type="spellEnd"/>
            <w:r w:rsidRPr="00A857C6">
              <w:rPr>
                <w:rFonts w:ascii="Calibri" w:hAnsi="Calibri" w:cs="Calibri"/>
                <w:color w:val="000000"/>
                <w:sz w:val="22"/>
                <w:szCs w:val="22"/>
              </w:rPr>
              <w:t xml:space="preserve"> long</w:t>
            </w:r>
          </w:p>
        </w:tc>
        <w:tc>
          <w:tcPr>
            <w:tcW w:w="3402" w:type="dxa"/>
          </w:tcPr>
          <w:p w14:paraId="5710C818" w14:textId="77777777" w:rsidR="0075217A" w:rsidRPr="00075D57" w:rsidRDefault="0075217A" w:rsidP="0045277B">
            <w:pPr>
              <w:pStyle w:val="Lijstalinea"/>
              <w:numPr>
                <w:ilvl w:val="0"/>
                <w:numId w:val="5"/>
              </w:numPr>
              <w:rPr>
                <w:lang w:val="en-US" w:eastAsia="nl-NL"/>
              </w:rPr>
            </w:pPr>
          </w:p>
        </w:tc>
        <w:tc>
          <w:tcPr>
            <w:tcW w:w="3397" w:type="dxa"/>
          </w:tcPr>
          <w:p w14:paraId="39D92520" w14:textId="0468D8CD" w:rsidR="0075217A" w:rsidRPr="00075D57" w:rsidRDefault="0059538C" w:rsidP="0045277B">
            <w:pPr>
              <w:pStyle w:val="Lijstalinea"/>
              <w:numPr>
                <w:ilvl w:val="0"/>
                <w:numId w:val="5"/>
              </w:numPr>
              <w:rPr>
                <w:lang w:val="en-US" w:eastAsia="nl-NL"/>
              </w:rPr>
            </w:pPr>
            <w:r w:rsidRPr="0059538C">
              <w:rPr>
                <w:lang w:val="en-US" w:eastAsia="nl-NL"/>
              </w:rPr>
              <w:t xml:space="preserve">Check the situation at the location and correct if </w:t>
            </w:r>
            <w:r w:rsidRPr="0059538C">
              <w:rPr>
                <w:lang w:val="en-US" w:eastAsia="nl-NL"/>
              </w:rPr>
              <w:lastRenderedPageBreak/>
              <w:t>necessary, then press *Clear error(s)*</w:t>
            </w:r>
          </w:p>
        </w:tc>
      </w:tr>
      <w:tr w:rsidR="0075217A" w:rsidRPr="00075D57" w14:paraId="75DEB1D9" w14:textId="77777777" w:rsidTr="004B6581">
        <w:tc>
          <w:tcPr>
            <w:tcW w:w="2263" w:type="dxa"/>
          </w:tcPr>
          <w:p w14:paraId="175F6934" w14:textId="63A47A81" w:rsidR="0075217A" w:rsidRPr="00075D57" w:rsidRDefault="00566C41" w:rsidP="0045277B">
            <w:pPr>
              <w:jc w:val="center"/>
              <w:rPr>
                <w:rFonts w:ascii="Calibri" w:hAnsi="Calibri" w:cs="Calibri"/>
                <w:color w:val="000000"/>
                <w:sz w:val="22"/>
                <w:szCs w:val="22"/>
                <w:lang w:val="en-US"/>
              </w:rPr>
            </w:pPr>
            <w:r w:rsidRPr="00566C41">
              <w:rPr>
                <w:rFonts w:ascii="Calibri" w:hAnsi="Calibri" w:cs="Calibri"/>
                <w:color w:val="000000"/>
                <w:sz w:val="22"/>
                <w:szCs w:val="22"/>
                <w:lang w:val="en-US"/>
              </w:rPr>
              <w:lastRenderedPageBreak/>
              <w:t>Input cylinders not working, container not visible</w:t>
            </w:r>
          </w:p>
        </w:tc>
        <w:tc>
          <w:tcPr>
            <w:tcW w:w="3402" w:type="dxa"/>
          </w:tcPr>
          <w:p w14:paraId="4253A5FD" w14:textId="77777777" w:rsidR="0075217A" w:rsidRPr="00075D57" w:rsidRDefault="0075217A" w:rsidP="0045277B">
            <w:pPr>
              <w:pStyle w:val="Lijstalinea"/>
              <w:numPr>
                <w:ilvl w:val="0"/>
                <w:numId w:val="5"/>
              </w:numPr>
              <w:rPr>
                <w:lang w:val="en-US" w:eastAsia="nl-NL"/>
              </w:rPr>
            </w:pPr>
          </w:p>
        </w:tc>
        <w:tc>
          <w:tcPr>
            <w:tcW w:w="3397" w:type="dxa"/>
          </w:tcPr>
          <w:p w14:paraId="1E13BA4C" w14:textId="560724F0" w:rsidR="0075217A" w:rsidRPr="00075D57" w:rsidRDefault="006C7E75" w:rsidP="0045277B">
            <w:pPr>
              <w:pStyle w:val="Lijstalinea"/>
              <w:numPr>
                <w:ilvl w:val="0"/>
                <w:numId w:val="5"/>
              </w:numPr>
              <w:rPr>
                <w:lang w:val="en-US" w:eastAsia="nl-NL"/>
              </w:rPr>
            </w:pPr>
            <w:r w:rsidRPr="006C7E75">
              <w:rPr>
                <w:lang w:val="en-US" w:eastAsia="nl-NL"/>
              </w:rPr>
              <w:t>Check the sensor on the bridge and the cylinders at the location and correct if necessary, then press *Clear error(s)*</w:t>
            </w:r>
          </w:p>
        </w:tc>
      </w:tr>
      <w:tr w:rsidR="0075217A" w:rsidRPr="00075D57" w14:paraId="461FCC45" w14:textId="77777777" w:rsidTr="004B6581">
        <w:tc>
          <w:tcPr>
            <w:tcW w:w="2263" w:type="dxa"/>
          </w:tcPr>
          <w:p w14:paraId="24AFEB98" w14:textId="5939CA56" w:rsidR="0075217A" w:rsidRPr="00075D57" w:rsidRDefault="008920EB" w:rsidP="0045277B">
            <w:pPr>
              <w:jc w:val="center"/>
              <w:rPr>
                <w:rFonts w:ascii="Calibri" w:hAnsi="Calibri" w:cs="Calibri"/>
                <w:color w:val="000000"/>
                <w:sz w:val="22"/>
                <w:szCs w:val="22"/>
                <w:lang w:val="en-US"/>
              </w:rPr>
            </w:pPr>
            <w:r w:rsidRPr="008920EB">
              <w:rPr>
                <w:rFonts w:ascii="Calibri" w:hAnsi="Calibri" w:cs="Calibri"/>
                <w:color w:val="000000"/>
                <w:sz w:val="22"/>
                <w:szCs w:val="22"/>
                <w:lang w:val="en-US"/>
              </w:rPr>
              <w:t>Start input cylinder sensor faulty</w:t>
            </w:r>
          </w:p>
        </w:tc>
        <w:tc>
          <w:tcPr>
            <w:tcW w:w="3402" w:type="dxa"/>
          </w:tcPr>
          <w:p w14:paraId="0BEDF4AC" w14:textId="77777777" w:rsidR="0075217A" w:rsidRPr="00075D57" w:rsidRDefault="0075217A" w:rsidP="0045277B">
            <w:pPr>
              <w:pStyle w:val="Lijstalinea"/>
              <w:numPr>
                <w:ilvl w:val="0"/>
                <w:numId w:val="5"/>
              </w:numPr>
              <w:rPr>
                <w:lang w:val="en-US" w:eastAsia="nl-NL"/>
              </w:rPr>
            </w:pPr>
          </w:p>
        </w:tc>
        <w:tc>
          <w:tcPr>
            <w:tcW w:w="3397" w:type="dxa"/>
          </w:tcPr>
          <w:p w14:paraId="42D024C7" w14:textId="2C97989F" w:rsidR="0075217A" w:rsidRPr="00075D57" w:rsidRDefault="00317DB6" w:rsidP="0045277B">
            <w:pPr>
              <w:pStyle w:val="Lijstalinea"/>
              <w:numPr>
                <w:ilvl w:val="0"/>
                <w:numId w:val="5"/>
              </w:numPr>
              <w:rPr>
                <w:lang w:val="en-US" w:eastAsia="nl-NL"/>
              </w:rPr>
            </w:pPr>
            <w:r w:rsidRPr="00317DB6">
              <w:rPr>
                <w:lang w:val="en-US" w:eastAsia="nl-NL"/>
              </w:rPr>
              <w:t>Check the sensor on the bridge at the location and correct if necessary, then press *Clear error(s)*</w:t>
            </w:r>
          </w:p>
        </w:tc>
      </w:tr>
      <w:tr w:rsidR="0075217A" w:rsidRPr="00075D57" w14:paraId="69C0DBBC" w14:textId="77777777" w:rsidTr="004B6581">
        <w:tc>
          <w:tcPr>
            <w:tcW w:w="2263" w:type="dxa"/>
          </w:tcPr>
          <w:p w14:paraId="1D96223C" w14:textId="4042BB2B" w:rsidR="0075217A" w:rsidRPr="00075D57" w:rsidRDefault="003E72A0" w:rsidP="0045277B">
            <w:pPr>
              <w:jc w:val="center"/>
              <w:rPr>
                <w:rFonts w:ascii="Calibri" w:hAnsi="Calibri" w:cs="Calibri"/>
                <w:color w:val="000000"/>
                <w:sz w:val="22"/>
                <w:szCs w:val="22"/>
                <w:lang w:val="en-US"/>
              </w:rPr>
            </w:pPr>
            <w:r w:rsidRPr="003E72A0">
              <w:rPr>
                <w:rFonts w:ascii="Calibri" w:hAnsi="Calibri" w:cs="Calibri"/>
                <w:color w:val="000000"/>
                <w:sz w:val="22"/>
                <w:szCs w:val="22"/>
                <w:lang w:val="en-US"/>
              </w:rPr>
              <w:t>Container is not properly positioned</w:t>
            </w:r>
          </w:p>
        </w:tc>
        <w:tc>
          <w:tcPr>
            <w:tcW w:w="3402" w:type="dxa"/>
          </w:tcPr>
          <w:p w14:paraId="23AC2354" w14:textId="77777777" w:rsidR="0075217A" w:rsidRPr="00075D57" w:rsidRDefault="0075217A" w:rsidP="0045277B">
            <w:pPr>
              <w:pStyle w:val="Lijstalinea"/>
              <w:numPr>
                <w:ilvl w:val="0"/>
                <w:numId w:val="5"/>
              </w:numPr>
              <w:rPr>
                <w:lang w:val="en-US" w:eastAsia="nl-NL"/>
              </w:rPr>
            </w:pPr>
          </w:p>
        </w:tc>
        <w:tc>
          <w:tcPr>
            <w:tcW w:w="3397" w:type="dxa"/>
          </w:tcPr>
          <w:p w14:paraId="1DD40497" w14:textId="588CFA28" w:rsidR="0075217A" w:rsidRPr="00075D57" w:rsidRDefault="00A46666" w:rsidP="0045277B">
            <w:pPr>
              <w:pStyle w:val="Lijstalinea"/>
              <w:numPr>
                <w:ilvl w:val="0"/>
                <w:numId w:val="5"/>
              </w:numPr>
              <w:rPr>
                <w:lang w:val="en-US" w:eastAsia="nl-NL"/>
              </w:rPr>
            </w:pPr>
            <w:r w:rsidRPr="00A46666">
              <w:rPr>
                <w:lang w:val="en-US" w:eastAsia="nl-NL"/>
              </w:rPr>
              <w:t>Check the situation at the location and correct if necessary, then press *Clear error(s)*</w:t>
            </w:r>
          </w:p>
        </w:tc>
      </w:tr>
      <w:tr w:rsidR="0075217A" w:rsidRPr="00075D57" w14:paraId="197B9E3F" w14:textId="77777777" w:rsidTr="004B6581">
        <w:tc>
          <w:tcPr>
            <w:tcW w:w="2263" w:type="dxa"/>
          </w:tcPr>
          <w:p w14:paraId="692BF3A9" w14:textId="362EA1DE" w:rsidR="0075217A" w:rsidRPr="00075D57" w:rsidRDefault="00C3447F" w:rsidP="0045277B">
            <w:pPr>
              <w:jc w:val="center"/>
              <w:rPr>
                <w:rFonts w:ascii="Calibri" w:hAnsi="Calibri" w:cs="Calibri"/>
                <w:color w:val="000000"/>
                <w:sz w:val="22"/>
                <w:szCs w:val="22"/>
                <w:lang w:val="en-US"/>
              </w:rPr>
            </w:pPr>
            <w:proofErr w:type="spellStart"/>
            <w:r w:rsidRPr="00C3447F">
              <w:rPr>
                <w:rFonts w:ascii="Calibri" w:hAnsi="Calibri" w:cs="Calibri"/>
                <w:color w:val="000000"/>
                <w:sz w:val="22"/>
                <w:szCs w:val="22"/>
              </w:rPr>
              <w:t>Left</w:t>
            </w:r>
            <w:proofErr w:type="spellEnd"/>
            <w:r w:rsidRPr="00C3447F">
              <w:rPr>
                <w:rFonts w:ascii="Calibri" w:hAnsi="Calibri" w:cs="Calibri"/>
                <w:color w:val="000000"/>
                <w:sz w:val="22"/>
                <w:szCs w:val="22"/>
              </w:rPr>
              <w:t xml:space="preserve"> sensor </w:t>
            </w:r>
            <w:proofErr w:type="spellStart"/>
            <w:r w:rsidRPr="00C3447F">
              <w:rPr>
                <w:rFonts w:ascii="Calibri" w:hAnsi="Calibri" w:cs="Calibri"/>
                <w:color w:val="000000"/>
                <w:sz w:val="22"/>
                <w:szCs w:val="22"/>
              </w:rPr>
              <w:t>faulty</w:t>
            </w:r>
            <w:proofErr w:type="spellEnd"/>
          </w:p>
        </w:tc>
        <w:tc>
          <w:tcPr>
            <w:tcW w:w="3402" w:type="dxa"/>
          </w:tcPr>
          <w:p w14:paraId="562F889D" w14:textId="77777777" w:rsidR="0075217A" w:rsidRPr="00075D57" w:rsidRDefault="0075217A" w:rsidP="0045277B">
            <w:pPr>
              <w:pStyle w:val="Lijstalinea"/>
              <w:numPr>
                <w:ilvl w:val="0"/>
                <w:numId w:val="5"/>
              </w:numPr>
              <w:rPr>
                <w:lang w:val="en-US" w:eastAsia="nl-NL"/>
              </w:rPr>
            </w:pPr>
          </w:p>
        </w:tc>
        <w:tc>
          <w:tcPr>
            <w:tcW w:w="3397" w:type="dxa"/>
          </w:tcPr>
          <w:p w14:paraId="7898D04A" w14:textId="66168965" w:rsidR="0075217A" w:rsidRPr="00075D57" w:rsidRDefault="00C51979" w:rsidP="0045277B">
            <w:pPr>
              <w:pStyle w:val="Lijstalinea"/>
              <w:numPr>
                <w:ilvl w:val="0"/>
                <w:numId w:val="5"/>
              </w:numPr>
              <w:rPr>
                <w:lang w:val="en-US" w:eastAsia="nl-NL"/>
              </w:rPr>
            </w:pPr>
            <w:r w:rsidRPr="00C51979">
              <w:rPr>
                <w:lang w:val="en-US" w:eastAsia="nl-NL"/>
              </w:rPr>
              <w:t>Check the left bench detection sensor at the location and correct if necessary, then press *Clear error(s)*</w:t>
            </w:r>
          </w:p>
        </w:tc>
      </w:tr>
      <w:tr w:rsidR="0075217A" w:rsidRPr="00075D57" w14:paraId="0C7FB771" w14:textId="77777777" w:rsidTr="004B6581">
        <w:tc>
          <w:tcPr>
            <w:tcW w:w="2263" w:type="dxa"/>
          </w:tcPr>
          <w:p w14:paraId="216A9C52" w14:textId="117C68ED" w:rsidR="0075217A" w:rsidRPr="00075D57" w:rsidRDefault="003713EF" w:rsidP="0045277B">
            <w:pPr>
              <w:jc w:val="center"/>
              <w:rPr>
                <w:rFonts w:ascii="Calibri" w:hAnsi="Calibri" w:cs="Calibri"/>
                <w:color w:val="000000"/>
                <w:sz w:val="22"/>
                <w:szCs w:val="22"/>
                <w:lang w:val="en-US"/>
              </w:rPr>
            </w:pPr>
            <w:r w:rsidRPr="003713EF">
              <w:rPr>
                <w:rFonts w:ascii="Calibri" w:hAnsi="Calibri" w:cs="Calibri"/>
                <w:color w:val="000000"/>
                <w:sz w:val="22"/>
                <w:szCs w:val="22"/>
              </w:rPr>
              <w:t xml:space="preserve">Right sensor </w:t>
            </w:r>
            <w:proofErr w:type="spellStart"/>
            <w:r w:rsidRPr="003713EF">
              <w:rPr>
                <w:rFonts w:ascii="Calibri" w:hAnsi="Calibri" w:cs="Calibri"/>
                <w:color w:val="000000"/>
                <w:sz w:val="22"/>
                <w:szCs w:val="22"/>
              </w:rPr>
              <w:t>faulty</w:t>
            </w:r>
            <w:proofErr w:type="spellEnd"/>
          </w:p>
        </w:tc>
        <w:tc>
          <w:tcPr>
            <w:tcW w:w="3402" w:type="dxa"/>
          </w:tcPr>
          <w:p w14:paraId="11FBCCC9" w14:textId="77777777" w:rsidR="0075217A" w:rsidRPr="00075D57" w:rsidRDefault="0075217A" w:rsidP="0045277B">
            <w:pPr>
              <w:pStyle w:val="Lijstalinea"/>
              <w:numPr>
                <w:ilvl w:val="0"/>
                <w:numId w:val="5"/>
              </w:numPr>
              <w:rPr>
                <w:lang w:val="en-US" w:eastAsia="nl-NL"/>
              </w:rPr>
            </w:pPr>
          </w:p>
        </w:tc>
        <w:tc>
          <w:tcPr>
            <w:tcW w:w="3397" w:type="dxa"/>
          </w:tcPr>
          <w:p w14:paraId="03EBEA14" w14:textId="11EB5C2D" w:rsidR="0075217A" w:rsidRPr="00075D57" w:rsidRDefault="00F3430B" w:rsidP="0045277B">
            <w:pPr>
              <w:pStyle w:val="Lijstalinea"/>
              <w:numPr>
                <w:ilvl w:val="0"/>
                <w:numId w:val="5"/>
              </w:numPr>
              <w:rPr>
                <w:lang w:val="en-US" w:eastAsia="nl-NL"/>
              </w:rPr>
            </w:pPr>
            <w:r w:rsidRPr="00F3430B">
              <w:rPr>
                <w:lang w:val="en-US" w:eastAsia="nl-NL"/>
              </w:rPr>
              <w:t>Check the right bench detection sensor at the location and correct if necessary, then press *Clear error(s)*</w:t>
            </w:r>
          </w:p>
        </w:tc>
      </w:tr>
      <w:tr w:rsidR="0075217A" w:rsidRPr="00075D57" w14:paraId="593A1F0C" w14:textId="77777777" w:rsidTr="004B6581">
        <w:tc>
          <w:tcPr>
            <w:tcW w:w="2263" w:type="dxa"/>
          </w:tcPr>
          <w:p w14:paraId="6BAD9919" w14:textId="169A97DC" w:rsidR="0075217A" w:rsidRPr="00075D57" w:rsidRDefault="00E87E7C" w:rsidP="0045277B">
            <w:pPr>
              <w:jc w:val="center"/>
              <w:rPr>
                <w:rFonts w:ascii="Calibri" w:hAnsi="Calibri" w:cs="Calibri"/>
                <w:color w:val="000000"/>
                <w:sz w:val="22"/>
                <w:szCs w:val="22"/>
                <w:lang w:val="en-US"/>
              </w:rPr>
            </w:pPr>
            <w:r w:rsidRPr="00E87E7C">
              <w:rPr>
                <w:rFonts w:ascii="Calibri" w:hAnsi="Calibri" w:cs="Calibri"/>
                <w:color w:val="000000"/>
                <w:sz w:val="22"/>
                <w:szCs w:val="22"/>
              </w:rPr>
              <w:t xml:space="preserve">Container present without </w:t>
            </w:r>
            <w:proofErr w:type="spellStart"/>
            <w:r w:rsidRPr="00E87E7C">
              <w:rPr>
                <w:rFonts w:ascii="Calibri" w:hAnsi="Calibri" w:cs="Calibri"/>
                <w:color w:val="000000"/>
                <w:sz w:val="22"/>
                <w:szCs w:val="22"/>
              </w:rPr>
              <w:t>destination</w:t>
            </w:r>
            <w:proofErr w:type="spellEnd"/>
          </w:p>
        </w:tc>
        <w:tc>
          <w:tcPr>
            <w:tcW w:w="3402" w:type="dxa"/>
          </w:tcPr>
          <w:p w14:paraId="7DD747EB" w14:textId="77777777" w:rsidR="0075217A" w:rsidRPr="00075D57" w:rsidRDefault="0075217A" w:rsidP="0045277B">
            <w:pPr>
              <w:pStyle w:val="Lijstalinea"/>
              <w:numPr>
                <w:ilvl w:val="0"/>
                <w:numId w:val="5"/>
              </w:numPr>
              <w:rPr>
                <w:lang w:val="en-US" w:eastAsia="nl-NL"/>
              </w:rPr>
            </w:pPr>
          </w:p>
        </w:tc>
        <w:tc>
          <w:tcPr>
            <w:tcW w:w="3397" w:type="dxa"/>
          </w:tcPr>
          <w:p w14:paraId="46EEFBAE" w14:textId="032D4A1F" w:rsidR="0075217A" w:rsidRPr="00075D57" w:rsidRDefault="004A3DCE" w:rsidP="0045277B">
            <w:pPr>
              <w:pStyle w:val="Lijstalinea"/>
              <w:numPr>
                <w:ilvl w:val="0"/>
                <w:numId w:val="5"/>
              </w:numPr>
              <w:rPr>
                <w:lang w:val="en-US" w:eastAsia="nl-NL"/>
              </w:rPr>
            </w:pPr>
            <w:proofErr w:type="spellStart"/>
            <w:r w:rsidRPr="004A3DCE">
              <w:rPr>
                <w:lang w:eastAsia="nl-NL"/>
              </w:rPr>
              <w:t>Give</w:t>
            </w:r>
            <w:proofErr w:type="spellEnd"/>
            <w:r w:rsidRPr="004A3DCE">
              <w:rPr>
                <w:lang w:eastAsia="nl-NL"/>
              </w:rPr>
              <w:t xml:space="preserve"> container a </w:t>
            </w:r>
            <w:proofErr w:type="spellStart"/>
            <w:r w:rsidRPr="004A3DCE">
              <w:rPr>
                <w:lang w:eastAsia="nl-NL"/>
              </w:rPr>
              <w:t>destination</w:t>
            </w:r>
            <w:proofErr w:type="spellEnd"/>
          </w:p>
        </w:tc>
      </w:tr>
      <w:tr w:rsidR="0075217A" w:rsidRPr="00075D57" w14:paraId="704F8265" w14:textId="77777777" w:rsidTr="004B6581">
        <w:tc>
          <w:tcPr>
            <w:tcW w:w="2263" w:type="dxa"/>
          </w:tcPr>
          <w:p w14:paraId="23501713" w14:textId="79FC966C" w:rsidR="0075217A" w:rsidRPr="00075D57" w:rsidRDefault="00AF3C6F" w:rsidP="0045277B">
            <w:pPr>
              <w:jc w:val="center"/>
              <w:rPr>
                <w:rFonts w:ascii="Calibri" w:hAnsi="Calibri" w:cs="Calibri"/>
                <w:color w:val="000000"/>
                <w:sz w:val="22"/>
                <w:szCs w:val="22"/>
                <w:lang w:val="en-US"/>
              </w:rPr>
            </w:pPr>
            <w:r w:rsidRPr="00AF3C6F">
              <w:rPr>
                <w:rFonts w:ascii="Calibri" w:hAnsi="Calibri" w:cs="Calibri"/>
                <w:color w:val="000000"/>
                <w:sz w:val="22"/>
                <w:szCs w:val="22"/>
              </w:rPr>
              <w:t xml:space="preserve">Water unit </w:t>
            </w:r>
            <w:proofErr w:type="spellStart"/>
            <w:r w:rsidRPr="00AF3C6F">
              <w:rPr>
                <w:rFonts w:ascii="Calibri" w:hAnsi="Calibri" w:cs="Calibri"/>
                <w:color w:val="000000"/>
                <w:sz w:val="22"/>
                <w:szCs w:val="22"/>
              </w:rPr>
              <w:t>faulty</w:t>
            </w:r>
            <w:proofErr w:type="spellEnd"/>
          </w:p>
        </w:tc>
        <w:tc>
          <w:tcPr>
            <w:tcW w:w="3402" w:type="dxa"/>
          </w:tcPr>
          <w:p w14:paraId="5291ED4C" w14:textId="77777777" w:rsidR="0075217A" w:rsidRPr="00075D57" w:rsidRDefault="0075217A" w:rsidP="0045277B">
            <w:pPr>
              <w:pStyle w:val="Lijstalinea"/>
              <w:numPr>
                <w:ilvl w:val="0"/>
                <w:numId w:val="5"/>
              </w:numPr>
              <w:rPr>
                <w:lang w:val="en-US" w:eastAsia="nl-NL"/>
              </w:rPr>
            </w:pPr>
          </w:p>
        </w:tc>
        <w:tc>
          <w:tcPr>
            <w:tcW w:w="3397" w:type="dxa"/>
          </w:tcPr>
          <w:p w14:paraId="43495BB2" w14:textId="1A54D85E" w:rsidR="0075217A" w:rsidRPr="00075D57" w:rsidRDefault="00E12F03" w:rsidP="0045277B">
            <w:pPr>
              <w:pStyle w:val="Lijstalinea"/>
              <w:numPr>
                <w:ilvl w:val="0"/>
                <w:numId w:val="5"/>
              </w:numPr>
              <w:rPr>
                <w:lang w:val="en-US" w:eastAsia="nl-NL"/>
              </w:rPr>
            </w:pPr>
            <w:r w:rsidRPr="00E12F03">
              <w:rPr>
                <w:lang w:val="en-US" w:eastAsia="nl-NL"/>
              </w:rPr>
              <w:t>Check the water valve at the location and correct if necessary, then press *Clear error(s)*</w:t>
            </w:r>
          </w:p>
        </w:tc>
      </w:tr>
      <w:tr w:rsidR="00AF3C6F" w:rsidRPr="00075D57" w14:paraId="6F70E691" w14:textId="77777777" w:rsidTr="004B6581">
        <w:tc>
          <w:tcPr>
            <w:tcW w:w="2263" w:type="dxa"/>
          </w:tcPr>
          <w:p w14:paraId="6EE7BC27" w14:textId="610191E4" w:rsidR="00AF3C6F" w:rsidRPr="001132AD" w:rsidRDefault="001132AD" w:rsidP="0045277B">
            <w:pPr>
              <w:jc w:val="center"/>
              <w:rPr>
                <w:rFonts w:ascii="Calibri" w:hAnsi="Calibri" w:cs="Calibri"/>
                <w:color w:val="000000"/>
                <w:sz w:val="22"/>
                <w:szCs w:val="22"/>
                <w:lang w:val="en-US"/>
              </w:rPr>
            </w:pPr>
            <w:r w:rsidRPr="001132AD">
              <w:rPr>
                <w:rFonts w:ascii="Calibri" w:hAnsi="Calibri" w:cs="Calibri"/>
                <w:color w:val="000000"/>
                <w:sz w:val="22"/>
                <w:szCs w:val="22"/>
                <w:lang w:val="en-US"/>
              </w:rPr>
              <w:t>Automatic cycle takes a very long time</w:t>
            </w:r>
          </w:p>
        </w:tc>
        <w:tc>
          <w:tcPr>
            <w:tcW w:w="3402" w:type="dxa"/>
          </w:tcPr>
          <w:p w14:paraId="4B2A08CC" w14:textId="77777777" w:rsidR="00AF3C6F" w:rsidRPr="00075D57" w:rsidRDefault="00AF3C6F" w:rsidP="0045277B">
            <w:pPr>
              <w:pStyle w:val="Lijstalinea"/>
              <w:numPr>
                <w:ilvl w:val="0"/>
                <w:numId w:val="5"/>
              </w:numPr>
              <w:rPr>
                <w:lang w:val="en-US" w:eastAsia="nl-NL"/>
              </w:rPr>
            </w:pPr>
          </w:p>
        </w:tc>
        <w:tc>
          <w:tcPr>
            <w:tcW w:w="3397" w:type="dxa"/>
          </w:tcPr>
          <w:p w14:paraId="26A051DA" w14:textId="12867AD4" w:rsidR="00AF3C6F" w:rsidRPr="00075D57" w:rsidRDefault="0078231E" w:rsidP="0045277B">
            <w:pPr>
              <w:pStyle w:val="Lijstalinea"/>
              <w:numPr>
                <w:ilvl w:val="0"/>
                <w:numId w:val="5"/>
              </w:numPr>
              <w:rPr>
                <w:lang w:val="en-US" w:eastAsia="nl-NL"/>
              </w:rPr>
            </w:pPr>
            <w:r w:rsidRPr="0078231E">
              <w:rPr>
                <w:lang w:val="en-US" w:eastAsia="nl-NL"/>
              </w:rPr>
              <w:t>Check the rest of the statuses. This can also indicate a problem down the line.</w:t>
            </w:r>
          </w:p>
        </w:tc>
      </w:tr>
      <w:tr w:rsidR="001132AD" w:rsidRPr="00075D57" w14:paraId="06D1473C" w14:textId="77777777" w:rsidTr="004B6581">
        <w:tc>
          <w:tcPr>
            <w:tcW w:w="2263" w:type="dxa"/>
          </w:tcPr>
          <w:p w14:paraId="0BD00EF7" w14:textId="31A446C9" w:rsidR="001132AD" w:rsidRPr="001132AD" w:rsidRDefault="00734F8E" w:rsidP="0045277B">
            <w:pPr>
              <w:jc w:val="center"/>
              <w:rPr>
                <w:rFonts w:ascii="Calibri" w:hAnsi="Calibri" w:cs="Calibri"/>
                <w:color w:val="000000"/>
                <w:sz w:val="22"/>
                <w:szCs w:val="22"/>
                <w:lang w:val="en-US"/>
              </w:rPr>
            </w:pPr>
            <w:r w:rsidRPr="00734F8E">
              <w:rPr>
                <w:rFonts w:ascii="Calibri" w:hAnsi="Calibri" w:cs="Calibri"/>
                <w:color w:val="000000"/>
                <w:sz w:val="22"/>
                <w:szCs w:val="22"/>
                <w:lang w:val="en-US"/>
              </w:rPr>
              <w:t>Container present but no ID</w:t>
            </w:r>
          </w:p>
        </w:tc>
        <w:tc>
          <w:tcPr>
            <w:tcW w:w="3402" w:type="dxa"/>
          </w:tcPr>
          <w:p w14:paraId="47DADF3A" w14:textId="77777777" w:rsidR="001132AD" w:rsidRPr="00075D57" w:rsidRDefault="001132AD" w:rsidP="0045277B">
            <w:pPr>
              <w:pStyle w:val="Lijstalinea"/>
              <w:numPr>
                <w:ilvl w:val="0"/>
                <w:numId w:val="5"/>
              </w:numPr>
              <w:rPr>
                <w:lang w:val="en-US" w:eastAsia="nl-NL"/>
              </w:rPr>
            </w:pPr>
          </w:p>
        </w:tc>
        <w:tc>
          <w:tcPr>
            <w:tcW w:w="3397" w:type="dxa"/>
          </w:tcPr>
          <w:p w14:paraId="32B28CD3" w14:textId="1373EFDD" w:rsidR="001132AD" w:rsidRPr="00075D57" w:rsidRDefault="006F4E4C" w:rsidP="0045277B">
            <w:pPr>
              <w:pStyle w:val="Lijstalinea"/>
              <w:numPr>
                <w:ilvl w:val="0"/>
                <w:numId w:val="5"/>
              </w:numPr>
              <w:rPr>
                <w:lang w:val="en-US" w:eastAsia="nl-NL"/>
              </w:rPr>
            </w:pPr>
            <w:r w:rsidRPr="006F4E4C">
              <w:rPr>
                <w:lang w:val="en-US" w:eastAsia="nl-NL"/>
              </w:rPr>
              <w:t>Check location/surrounding area for faults. “in automatic mode this should not occur” container present then start the location with container</w:t>
            </w:r>
          </w:p>
        </w:tc>
      </w:tr>
      <w:tr w:rsidR="00734F8E" w:rsidRPr="00075D57" w14:paraId="69C2EB0D" w14:textId="77777777" w:rsidTr="004B6581">
        <w:tc>
          <w:tcPr>
            <w:tcW w:w="2263" w:type="dxa"/>
          </w:tcPr>
          <w:p w14:paraId="6E2BBF3D" w14:textId="5495DC66" w:rsidR="00734F8E" w:rsidRPr="00734F8E" w:rsidRDefault="00A3689E" w:rsidP="0045277B">
            <w:pPr>
              <w:jc w:val="center"/>
              <w:rPr>
                <w:rFonts w:ascii="Calibri" w:hAnsi="Calibri" w:cs="Calibri"/>
                <w:color w:val="000000"/>
                <w:sz w:val="22"/>
                <w:szCs w:val="22"/>
                <w:lang w:val="en-US"/>
              </w:rPr>
            </w:pPr>
            <w:r w:rsidRPr="00A3689E">
              <w:rPr>
                <w:rFonts w:ascii="Calibri" w:hAnsi="Calibri" w:cs="Calibri"/>
                <w:color w:val="000000"/>
                <w:sz w:val="22"/>
                <w:szCs w:val="22"/>
                <w:lang w:val="en-US"/>
              </w:rPr>
              <w:t>ID present but no container</w:t>
            </w:r>
          </w:p>
        </w:tc>
        <w:tc>
          <w:tcPr>
            <w:tcW w:w="3402" w:type="dxa"/>
          </w:tcPr>
          <w:p w14:paraId="1F547CCD" w14:textId="77777777" w:rsidR="00734F8E" w:rsidRPr="00075D57" w:rsidRDefault="00734F8E" w:rsidP="0045277B">
            <w:pPr>
              <w:pStyle w:val="Lijstalinea"/>
              <w:numPr>
                <w:ilvl w:val="0"/>
                <w:numId w:val="5"/>
              </w:numPr>
              <w:rPr>
                <w:lang w:val="en-US" w:eastAsia="nl-NL"/>
              </w:rPr>
            </w:pPr>
          </w:p>
        </w:tc>
        <w:tc>
          <w:tcPr>
            <w:tcW w:w="3397" w:type="dxa"/>
          </w:tcPr>
          <w:p w14:paraId="07447ED8" w14:textId="53769AA1" w:rsidR="00734F8E" w:rsidRPr="00075D57" w:rsidRDefault="00864A1B" w:rsidP="0045277B">
            <w:pPr>
              <w:pStyle w:val="Lijstalinea"/>
              <w:numPr>
                <w:ilvl w:val="0"/>
                <w:numId w:val="5"/>
              </w:numPr>
              <w:rPr>
                <w:lang w:val="en-US" w:eastAsia="nl-NL"/>
              </w:rPr>
            </w:pPr>
            <w:r w:rsidRPr="00864A1B">
              <w:rPr>
                <w:lang w:val="en-US" w:eastAsia="nl-NL"/>
              </w:rPr>
              <w:t>Check location/surrounding area for faults. “in automatic mode this should not occur” no container present then start the location without container</w:t>
            </w:r>
          </w:p>
        </w:tc>
      </w:tr>
    </w:tbl>
    <w:p w14:paraId="27D22F28" w14:textId="77777777" w:rsidR="00D86110" w:rsidRPr="00075D57" w:rsidRDefault="00D86110" w:rsidP="00AE1F77">
      <w:pPr>
        <w:rPr>
          <w:lang w:val="en-US" w:eastAsia="nl-NL"/>
        </w:rPr>
      </w:pPr>
    </w:p>
    <w:sectPr w:rsidR="00D86110" w:rsidRPr="00075D57" w:rsidSect="00AC5B12">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Erik Vreugdenhil" w:date="2024-11-08T15:34:00Z" w:initials="EV">
    <w:p w14:paraId="780ABC71" w14:textId="77777777" w:rsidR="007B6F4C" w:rsidRDefault="007B6F4C" w:rsidP="007B6F4C">
      <w:pPr>
        <w:pStyle w:val="Tekstopmerking"/>
      </w:pPr>
      <w:r>
        <w:rPr>
          <w:rStyle w:val="Verwijzingopmerking"/>
        </w:rPr>
        <w:annotationRef/>
      </w:r>
      <w:r>
        <w:t>Hier zou ik ergens nog benoemen dat je zeker moet zijn dat de machine uitgeschakeld is ivm beklemmingsgevaar ofzo</w:t>
      </w:r>
    </w:p>
  </w:comment>
  <w:comment w:id="13" w:author="Erik Vreugdenhil" w:date="2024-11-08T15:35:00Z" w:initials="EV">
    <w:p w14:paraId="0AC0332A" w14:textId="77777777" w:rsidR="007B6F4C" w:rsidRDefault="007B6F4C" w:rsidP="007B6F4C">
      <w:pPr>
        <w:pStyle w:val="Tekstopmerking"/>
      </w:pPr>
      <w:r>
        <w:rPr>
          <w:rStyle w:val="Verwijzingopmerking"/>
        </w:rPr>
        <w:annotationRef/>
      </w:r>
      <w:r>
        <w:t>Hier ook iets met veiligheid toevoegen</w:t>
      </w:r>
    </w:p>
  </w:comment>
  <w:comment w:id="18" w:author="Erik Vreugdenhil" w:date="2024-11-08T15:38:00Z" w:initials="EV">
    <w:p w14:paraId="1245BFBA" w14:textId="77777777" w:rsidR="00D0081C" w:rsidRDefault="007B6F4C" w:rsidP="00D0081C">
      <w:pPr>
        <w:pStyle w:val="Tekstopmerking"/>
      </w:pPr>
      <w:r>
        <w:rPr>
          <w:rStyle w:val="Verwijzingopmerking"/>
        </w:rPr>
        <w:annotationRef/>
      </w:r>
      <w:r w:rsidR="00D0081C">
        <w:t>Hier ook iets met beklemmings gevaar</w:t>
      </w:r>
      <w:r w:rsidR="00D0081C">
        <w:br/>
        <w:t>of van die gevaren driehoekjes toevoegen?</w:t>
      </w:r>
      <w:r w:rsidR="00D0081C">
        <w:br/>
        <w:t>ook bij de lier en afduwer wellic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80ABC71" w15:done="0"/>
  <w15:commentEx w15:paraId="0AC0332A" w15:done="0"/>
  <w15:commentEx w15:paraId="1245B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BBA3C1" w16cex:dateUtc="2024-11-08T14:34:00Z"/>
  <w16cex:commentExtensible w16cex:durableId="046A7849" w16cex:dateUtc="2024-11-08T14:35:00Z"/>
  <w16cex:commentExtensible w16cex:durableId="20AD7265" w16cex:dateUtc="2024-11-08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80ABC71" w16cid:durableId="2CBBA3C1"/>
  <w16cid:commentId w16cid:paraId="0AC0332A" w16cid:durableId="046A7849"/>
  <w16cid:commentId w16cid:paraId="1245BFBA" w16cid:durableId="20AD72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E616D" w14:textId="77777777" w:rsidR="00491703" w:rsidRPr="00150D07" w:rsidRDefault="00491703" w:rsidP="002E314D">
      <w:pPr>
        <w:spacing w:after="0" w:line="240" w:lineRule="auto"/>
      </w:pPr>
      <w:r w:rsidRPr="00150D07">
        <w:separator/>
      </w:r>
    </w:p>
  </w:endnote>
  <w:endnote w:type="continuationSeparator" w:id="0">
    <w:p w14:paraId="7BA8EB29" w14:textId="77777777" w:rsidR="00491703" w:rsidRPr="00150D07" w:rsidRDefault="00491703" w:rsidP="002E314D">
      <w:pPr>
        <w:spacing w:after="0" w:line="240" w:lineRule="auto"/>
      </w:pPr>
      <w:r w:rsidRPr="00150D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Narrow">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F8001" w14:textId="77777777" w:rsidR="00210196" w:rsidRDefault="00210196">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117816"/>
      <w:docPartObj>
        <w:docPartGallery w:val="Page Numbers (Bottom of Page)"/>
        <w:docPartUnique/>
      </w:docPartObj>
    </w:sdtPr>
    <w:sdtEndPr/>
    <w:sdtContent>
      <w:sdt>
        <w:sdtPr>
          <w:id w:val="-1769616900"/>
          <w:docPartObj>
            <w:docPartGallery w:val="Page Numbers (Top of Page)"/>
            <w:docPartUnique/>
          </w:docPartObj>
        </w:sdtPr>
        <w:sdtEndPr/>
        <w:sdtContent>
          <w:p w14:paraId="49FA46ED" w14:textId="77777777" w:rsidR="007346C3" w:rsidRPr="00150D07" w:rsidRDefault="008844AD">
            <w:pPr>
              <w:pStyle w:val="Voettekst"/>
              <w:jc w:val="right"/>
            </w:pPr>
            <w:r w:rsidRPr="00150D07">
              <w:t>Pag</w:t>
            </w:r>
            <w:r w:rsidR="005D151C" w:rsidRPr="00150D07">
              <w:t>ina</w:t>
            </w:r>
            <w:r w:rsidRPr="00150D07">
              <w:t xml:space="preserve"> </w:t>
            </w:r>
            <w:r w:rsidRPr="00150D07">
              <w:rPr>
                <w:b/>
                <w:bCs/>
                <w:sz w:val="24"/>
                <w:szCs w:val="24"/>
              </w:rPr>
              <w:fldChar w:fldCharType="begin"/>
            </w:r>
            <w:r w:rsidRPr="00150D07">
              <w:rPr>
                <w:b/>
                <w:bCs/>
              </w:rPr>
              <w:instrText>PAGE</w:instrText>
            </w:r>
            <w:r w:rsidRPr="00150D07">
              <w:rPr>
                <w:b/>
                <w:bCs/>
                <w:sz w:val="24"/>
                <w:szCs w:val="24"/>
              </w:rPr>
              <w:fldChar w:fldCharType="separate"/>
            </w:r>
            <w:r w:rsidRPr="00150D07">
              <w:rPr>
                <w:b/>
                <w:bCs/>
              </w:rPr>
              <w:t>2</w:t>
            </w:r>
            <w:r w:rsidRPr="00150D07">
              <w:rPr>
                <w:b/>
                <w:bCs/>
                <w:sz w:val="24"/>
                <w:szCs w:val="24"/>
              </w:rPr>
              <w:fldChar w:fldCharType="end"/>
            </w:r>
            <w:r w:rsidRPr="00150D07">
              <w:t xml:space="preserve"> </w:t>
            </w:r>
            <w:r w:rsidR="005D151C" w:rsidRPr="00150D07">
              <w:t>van</w:t>
            </w:r>
            <w:r w:rsidRPr="00150D07">
              <w:t xml:space="preserve"> </w:t>
            </w:r>
            <w:r w:rsidRPr="00150D07">
              <w:rPr>
                <w:b/>
                <w:bCs/>
                <w:sz w:val="24"/>
                <w:szCs w:val="24"/>
              </w:rPr>
              <w:fldChar w:fldCharType="begin"/>
            </w:r>
            <w:r w:rsidRPr="00150D07">
              <w:rPr>
                <w:b/>
                <w:bCs/>
              </w:rPr>
              <w:instrText>NUMPAGES</w:instrText>
            </w:r>
            <w:r w:rsidRPr="00150D07">
              <w:rPr>
                <w:b/>
                <w:bCs/>
                <w:sz w:val="24"/>
                <w:szCs w:val="24"/>
              </w:rPr>
              <w:fldChar w:fldCharType="separate"/>
            </w:r>
            <w:r w:rsidRPr="00150D07">
              <w:rPr>
                <w:b/>
                <w:bCs/>
              </w:rPr>
              <w:t>2</w:t>
            </w:r>
            <w:r w:rsidRPr="00150D07">
              <w:rPr>
                <w:b/>
                <w:bCs/>
                <w:sz w:val="24"/>
                <w:szCs w:val="24"/>
              </w:rPr>
              <w:fldChar w:fldCharType="end"/>
            </w:r>
          </w:p>
        </w:sdtContent>
      </w:sdt>
    </w:sdtContent>
  </w:sdt>
  <w:p w14:paraId="6D0BF391" w14:textId="2E410012" w:rsidR="005D151C" w:rsidRPr="00150D07" w:rsidRDefault="005D151C">
    <w:pPr>
      <w:pStyle w:val="Voettekst"/>
    </w:pPr>
    <w:r w:rsidRPr="00150D07">
      <w:t xml:space="preserve">HTV </w:t>
    </w:r>
    <w:r w:rsidR="00C4225B" w:rsidRPr="00150D07">
      <w:t>Service: Snel gid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686926" w14:textId="77777777" w:rsidR="00210196" w:rsidRDefault="0021019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A0A9DD" w14:textId="77777777" w:rsidR="00491703" w:rsidRPr="00150D07" w:rsidRDefault="00491703" w:rsidP="002E314D">
      <w:pPr>
        <w:spacing w:after="0" w:line="240" w:lineRule="auto"/>
      </w:pPr>
      <w:r w:rsidRPr="00150D07">
        <w:separator/>
      </w:r>
    </w:p>
  </w:footnote>
  <w:footnote w:type="continuationSeparator" w:id="0">
    <w:p w14:paraId="76852B18" w14:textId="77777777" w:rsidR="00491703" w:rsidRPr="00150D07" w:rsidRDefault="00491703" w:rsidP="002E314D">
      <w:pPr>
        <w:spacing w:after="0" w:line="240" w:lineRule="auto"/>
      </w:pPr>
      <w:r w:rsidRPr="00150D0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A89BDA" w14:textId="77777777" w:rsidR="00210196" w:rsidRDefault="00210196">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7D305" w14:textId="77777777" w:rsidR="007346C3" w:rsidRPr="00150D07" w:rsidRDefault="008844AD">
    <w:pPr>
      <w:pStyle w:val="Koptekst"/>
    </w:pPr>
    <w:r w:rsidRPr="00150D07">
      <w:rPr>
        <w:noProof/>
      </w:rPr>
      <w:drawing>
        <wp:anchor distT="0" distB="0" distL="114300" distR="114300" simplePos="0" relativeHeight="251659264" behindDoc="0" locked="0" layoutInCell="1" allowOverlap="1" wp14:anchorId="253716E2" wp14:editId="4D75AF0C">
          <wp:simplePos x="0" y="0"/>
          <wp:positionH relativeFrom="column">
            <wp:posOffset>5018567</wp:posOffset>
          </wp:positionH>
          <wp:positionV relativeFrom="paragraph">
            <wp:posOffset>-330244</wp:posOffset>
          </wp:positionV>
          <wp:extent cx="1524000" cy="590550"/>
          <wp:effectExtent l="0" t="0" r="0" b="0"/>
          <wp:wrapNone/>
          <wp:docPr id="661410890" name="Afbeelding 661410890" descr="Afbeelding met Lettertype, symbool, Graphics, logo&#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10890" name="Afbeelding 661410890" descr="Afbeelding met Lettertype, symbool, Graphics, logo&#10;&#10;Automatisch gegenereerde beschrijv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4000" cy="59055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AC176" w14:textId="77777777" w:rsidR="00210196" w:rsidRDefault="0021019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976CC"/>
    <w:multiLevelType w:val="hybridMultilevel"/>
    <w:tmpl w:val="436AB8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3179335B"/>
    <w:multiLevelType w:val="hybridMultilevel"/>
    <w:tmpl w:val="B5B6BB34"/>
    <w:lvl w:ilvl="0" w:tplc="E176FD1C">
      <w:start w:val="2"/>
      <w:numFmt w:val="bullet"/>
      <w:lvlText w:val="-"/>
      <w:lvlJc w:val="left"/>
      <w:pPr>
        <w:ind w:left="720" w:hanging="360"/>
      </w:pPr>
      <w:rPr>
        <w:rFonts w:ascii="Aptos Narrow" w:eastAsia="Times New Roman" w:hAnsi="Aptos Narrow" w:cs="Times New Roman" w:hint="default"/>
        <w:color w:val="000000"/>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3FC184F"/>
    <w:multiLevelType w:val="hybridMultilevel"/>
    <w:tmpl w:val="53D23968"/>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6C679A0"/>
    <w:multiLevelType w:val="hybridMultilevel"/>
    <w:tmpl w:val="8B06F60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428053B"/>
    <w:multiLevelType w:val="hybridMultilevel"/>
    <w:tmpl w:val="BEF0B51C"/>
    <w:lvl w:ilvl="0" w:tplc="F2D44F3A">
      <w:start w:val="10"/>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664549390">
    <w:abstractNumId w:val="0"/>
  </w:num>
  <w:num w:numId="2" w16cid:durableId="1830438874">
    <w:abstractNumId w:val="3"/>
  </w:num>
  <w:num w:numId="3" w16cid:durableId="29962107">
    <w:abstractNumId w:val="2"/>
  </w:num>
  <w:num w:numId="4" w16cid:durableId="1698894194">
    <w:abstractNumId w:val="4"/>
  </w:num>
  <w:num w:numId="5" w16cid:durableId="9091226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rik Vreugdenhil">
    <w15:presenceInfo w15:providerId="AD" w15:userId="S::erik.vreugdenhil@htverboom.nl::579e80e9-ee22-44dd-9fd8-d84e53543d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BUJDU1NjC1NDEyUdpeDU4uLM/DyQAtNaAA2O5WgsAAAA"/>
  </w:docVars>
  <w:rsids>
    <w:rsidRoot w:val="00E45365"/>
    <w:rsid w:val="00000C29"/>
    <w:rsid w:val="00000DEB"/>
    <w:rsid w:val="00003480"/>
    <w:rsid w:val="00003AC2"/>
    <w:rsid w:val="00003D7A"/>
    <w:rsid w:val="00006672"/>
    <w:rsid w:val="00007263"/>
    <w:rsid w:val="00011629"/>
    <w:rsid w:val="000116FF"/>
    <w:rsid w:val="00011BD3"/>
    <w:rsid w:val="00013D36"/>
    <w:rsid w:val="00017772"/>
    <w:rsid w:val="00017C77"/>
    <w:rsid w:val="00017EE0"/>
    <w:rsid w:val="000203FF"/>
    <w:rsid w:val="00020B91"/>
    <w:rsid w:val="00020C18"/>
    <w:rsid w:val="000222D0"/>
    <w:rsid w:val="000229A9"/>
    <w:rsid w:val="00025195"/>
    <w:rsid w:val="00025763"/>
    <w:rsid w:val="00027187"/>
    <w:rsid w:val="00031149"/>
    <w:rsid w:val="00031A9E"/>
    <w:rsid w:val="000322ED"/>
    <w:rsid w:val="0003450E"/>
    <w:rsid w:val="00035615"/>
    <w:rsid w:val="00036471"/>
    <w:rsid w:val="00037C8F"/>
    <w:rsid w:val="00040252"/>
    <w:rsid w:val="0004338A"/>
    <w:rsid w:val="0004533E"/>
    <w:rsid w:val="0004692B"/>
    <w:rsid w:val="00050420"/>
    <w:rsid w:val="000506D7"/>
    <w:rsid w:val="000514BB"/>
    <w:rsid w:val="00052CD0"/>
    <w:rsid w:val="00053AFD"/>
    <w:rsid w:val="00053DDA"/>
    <w:rsid w:val="00054D76"/>
    <w:rsid w:val="00055849"/>
    <w:rsid w:val="00057F00"/>
    <w:rsid w:val="00060596"/>
    <w:rsid w:val="000606EA"/>
    <w:rsid w:val="00060731"/>
    <w:rsid w:val="0006117C"/>
    <w:rsid w:val="000635D2"/>
    <w:rsid w:val="00064243"/>
    <w:rsid w:val="00065320"/>
    <w:rsid w:val="00065371"/>
    <w:rsid w:val="00065B02"/>
    <w:rsid w:val="00066285"/>
    <w:rsid w:val="00067CA8"/>
    <w:rsid w:val="00070C33"/>
    <w:rsid w:val="00071B41"/>
    <w:rsid w:val="00071EF2"/>
    <w:rsid w:val="00073303"/>
    <w:rsid w:val="00074F35"/>
    <w:rsid w:val="0007596A"/>
    <w:rsid w:val="00075D57"/>
    <w:rsid w:val="00076ADE"/>
    <w:rsid w:val="00082887"/>
    <w:rsid w:val="0008352A"/>
    <w:rsid w:val="000837AE"/>
    <w:rsid w:val="0008393E"/>
    <w:rsid w:val="00085D3B"/>
    <w:rsid w:val="000868E1"/>
    <w:rsid w:val="000876EF"/>
    <w:rsid w:val="00090E5B"/>
    <w:rsid w:val="00091071"/>
    <w:rsid w:val="00091098"/>
    <w:rsid w:val="0009209E"/>
    <w:rsid w:val="000966E1"/>
    <w:rsid w:val="00096725"/>
    <w:rsid w:val="000A01BA"/>
    <w:rsid w:val="000A29F7"/>
    <w:rsid w:val="000A2C8F"/>
    <w:rsid w:val="000A2F37"/>
    <w:rsid w:val="000A33DC"/>
    <w:rsid w:val="000A3525"/>
    <w:rsid w:val="000A3A11"/>
    <w:rsid w:val="000A4351"/>
    <w:rsid w:val="000A45A7"/>
    <w:rsid w:val="000A4FA8"/>
    <w:rsid w:val="000A57B2"/>
    <w:rsid w:val="000A5BDF"/>
    <w:rsid w:val="000A635E"/>
    <w:rsid w:val="000B0BAC"/>
    <w:rsid w:val="000B279A"/>
    <w:rsid w:val="000B2E41"/>
    <w:rsid w:val="000B3626"/>
    <w:rsid w:val="000B4C5B"/>
    <w:rsid w:val="000B5626"/>
    <w:rsid w:val="000B62A6"/>
    <w:rsid w:val="000B63EE"/>
    <w:rsid w:val="000C0D2E"/>
    <w:rsid w:val="000C168A"/>
    <w:rsid w:val="000C3E89"/>
    <w:rsid w:val="000C5623"/>
    <w:rsid w:val="000D06E4"/>
    <w:rsid w:val="000D138B"/>
    <w:rsid w:val="000D25E1"/>
    <w:rsid w:val="000D3F15"/>
    <w:rsid w:val="000D4C6F"/>
    <w:rsid w:val="000D4EC4"/>
    <w:rsid w:val="000D583C"/>
    <w:rsid w:val="000D5A98"/>
    <w:rsid w:val="000D6854"/>
    <w:rsid w:val="000E073C"/>
    <w:rsid w:val="000E0D11"/>
    <w:rsid w:val="000E0F34"/>
    <w:rsid w:val="000E32A4"/>
    <w:rsid w:val="000E3BA8"/>
    <w:rsid w:val="000E4046"/>
    <w:rsid w:val="000E4BFE"/>
    <w:rsid w:val="000E7244"/>
    <w:rsid w:val="000E74C6"/>
    <w:rsid w:val="000F104A"/>
    <w:rsid w:val="000F3E0B"/>
    <w:rsid w:val="000F43FF"/>
    <w:rsid w:val="000F699A"/>
    <w:rsid w:val="00100ACA"/>
    <w:rsid w:val="001017E9"/>
    <w:rsid w:val="00102FD7"/>
    <w:rsid w:val="00103672"/>
    <w:rsid w:val="00103F8F"/>
    <w:rsid w:val="00106146"/>
    <w:rsid w:val="0011099B"/>
    <w:rsid w:val="001132AD"/>
    <w:rsid w:val="00113F17"/>
    <w:rsid w:val="00114BD9"/>
    <w:rsid w:val="0011633F"/>
    <w:rsid w:val="00117039"/>
    <w:rsid w:val="00117446"/>
    <w:rsid w:val="001211E5"/>
    <w:rsid w:val="00121872"/>
    <w:rsid w:val="001239F0"/>
    <w:rsid w:val="00123F90"/>
    <w:rsid w:val="001248BE"/>
    <w:rsid w:val="00124CD4"/>
    <w:rsid w:val="001250C4"/>
    <w:rsid w:val="00125880"/>
    <w:rsid w:val="001275F9"/>
    <w:rsid w:val="00130565"/>
    <w:rsid w:val="001311A6"/>
    <w:rsid w:val="001318E0"/>
    <w:rsid w:val="00132997"/>
    <w:rsid w:val="00133D98"/>
    <w:rsid w:val="00136DA9"/>
    <w:rsid w:val="00137F7A"/>
    <w:rsid w:val="001411D6"/>
    <w:rsid w:val="00141751"/>
    <w:rsid w:val="00142CAD"/>
    <w:rsid w:val="00145419"/>
    <w:rsid w:val="001458CB"/>
    <w:rsid w:val="00145F7C"/>
    <w:rsid w:val="0014704E"/>
    <w:rsid w:val="0015003A"/>
    <w:rsid w:val="00150D07"/>
    <w:rsid w:val="00152E04"/>
    <w:rsid w:val="001549AF"/>
    <w:rsid w:val="001554A9"/>
    <w:rsid w:val="001555A6"/>
    <w:rsid w:val="00155E94"/>
    <w:rsid w:val="001563BE"/>
    <w:rsid w:val="0016088D"/>
    <w:rsid w:val="00160B41"/>
    <w:rsid w:val="00160EA6"/>
    <w:rsid w:val="00162FB1"/>
    <w:rsid w:val="001638CD"/>
    <w:rsid w:val="00164D85"/>
    <w:rsid w:val="00165347"/>
    <w:rsid w:val="00166E75"/>
    <w:rsid w:val="00170EC6"/>
    <w:rsid w:val="001711AF"/>
    <w:rsid w:val="00171E44"/>
    <w:rsid w:val="001739DC"/>
    <w:rsid w:val="00174844"/>
    <w:rsid w:val="00174E4B"/>
    <w:rsid w:val="00174FF6"/>
    <w:rsid w:val="0017522E"/>
    <w:rsid w:val="00176450"/>
    <w:rsid w:val="00176938"/>
    <w:rsid w:val="00176A2A"/>
    <w:rsid w:val="00177C4B"/>
    <w:rsid w:val="001818D8"/>
    <w:rsid w:val="001833F2"/>
    <w:rsid w:val="0018397C"/>
    <w:rsid w:val="0018705C"/>
    <w:rsid w:val="00192E79"/>
    <w:rsid w:val="00193287"/>
    <w:rsid w:val="001938F0"/>
    <w:rsid w:val="00194315"/>
    <w:rsid w:val="00194B66"/>
    <w:rsid w:val="00195CEC"/>
    <w:rsid w:val="0019706E"/>
    <w:rsid w:val="001A2251"/>
    <w:rsid w:val="001A2D0F"/>
    <w:rsid w:val="001A3F54"/>
    <w:rsid w:val="001A4488"/>
    <w:rsid w:val="001A49D9"/>
    <w:rsid w:val="001A5ED5"/>
    <w:rsid w:val="001A609E"/>
    <w:rsid w:val="001B0148"/>
    <w:rsid w:val="001B173A"/>
    <w:rsid w:val="001B20CE"/>
    <w:rsid w:val="001B2216"/>
    <w:rsid w:val="001B3037"/>
    <w:rsid w:val="001B4AD4"/>
    <w:rsid w:val="001B4FD4"/>
    <w:rsid w:val="001C02CF"/>
    <w:rsid w:val="001C06E2"/>
    <w:rsid w:val="001C0A37"/>
    <w:rsid w:val="001C0A6F"/>
    <w:rsid w:val="001C0C94"/>
    <w:rsid w:val="001C15E5"/>
    <w:rsid w:val="001C201B"/>
    <w:rsid w:val="001C5FE7"/>
    <w:rsid w:val="001C7D29"/>
    <w:rsid w:val="001D0B3B"/>
    <w:rsid w:val="001D21CE"/>
    <w:rsid w:val="001D275D"/>
    <w:rsid w:val="001D3EF7"/>
    <w:rsid w:val="001D6A41"/>
    <w:rsid w:val="001D7304"/>
    <w:rsid w:val="001E09DD"/>
    <w:rsid w:val="001E2E61"/>
    <w:rsid w:val="001E33A1"/>
    <w:rsid w:val="001E478B"/>
    <w:rsid w:val="001F1222"/>
    <w:rsid w:val="001F3EC2"/>
    <w:rsid w:val="001F6504"/>
    <w:rsid w:val="001F654E"/>
    <w:rsid w:val="001F6E8E"/>
    <w:rsid w:val="00202227"/>
    <w:rsid w:val="00202B89"/>
    <w:rsid w:val="002039D6"/>
    <w:rsid w:val="00203A40"/>
    <w:rsid w:val="00203F66"/>
    <w:rsid w:val="0020460F"/>
    <w:rsid w:val="002052FB"/>
    <w:rsid w:val="00206A7C"/>
    <w:rsid w:val="00210196"/>
    <w:rsid w:val="00210836"/>
    <w:rsid w:val="00211061"/>
    <w:rsid w:val="00211167"/>
    <w:rsid w:val="00211646"/>
    <w:rsid w:val="00212416"/>
    <w:rsid w:val="0021397C"/>
    <w:rsid w:val="00214E1E"/>
    <w:rsid w:val="002157B6"/>
    <w:rsid w:val="0021654B"/>
    <w:rsid w:val="002171A5"/>
    <w:rsid w:val="0021781D"/>
    <w:rsid w:val="00217D8B"/>
    <w:rsid w:val="002258E1"/>
    <w:rsid w:val="00225A1C"/>
    <w:rsid w:val="00226A01"/>
    <w:rsid w:val="00226E07"/>
    <w:rsid w:val="00227BF9"/>
    <w:rsid w:val="00232361"/>
    <w:rsid w:val="00232620"/>
    <w:rsid w:val="002327E9"/>
    <w:rsid w:val="00232F75"/>
    <w:rsid w:val="002331B2"/>
    <w:rsid w:val="002336BC"/>
    <w:rsid w:val="0023568E"/>
    <w:rsid w:val="00236682"/>
    <w:rsid w:val="00236F03"/>
    <w:rsid w:val="00236F65"/>
    <w:rsid w:val="00242AB6"/>
    <w:rsid w:val="002435C9"/>
    <w:rsid w:val="00245D3E"/>
    <w:rsid w:val="002463AC"/>
    <w:rsid w:val="002465F2"/>
    <w:rsid w:val="00246BBD"/>
    <w:rsid w:val="00247260"/>
    <w:rsid w:val="0025010F"/>
    <w:rsid w:val="00250876"/>
    <w:rsid w:val="0025147C"/>
    <w:rsid w:val="00251C06"/>
    <w:rsid w:val="00253050"/>
    <w:rsid w:val="00253667"/>
    <w:rsid w:val="00254B0C"/>
    <w:rsid w:val="00257251"/>
    <w:rsid w:val="002601D1"/>
    <w:rsid w:val="002609A4"/>
    <w:rsid w:val="00260FE3"/>
    <w:rsid w:val="00265EED"/>
    <w:rsid w:val="002669D9"/>
    <w:rsid w:val="00266F3C"/>
    <w:rsid w:val="00270F65"/>
    <w:rsid w:val="00270FF7"/>
    <w:rsid w:val="002720B1"/>
    <w:rsid w:val="0027362B"/>
    <w:rsid w:val="002748C8"/>
    <w:rsid w:val="00275607"/>
    <w:rsid w:val="00275799"/>
    <w:rsid w:val="00276664"/>
    <w:rsid w:val="0027734D"/>
    <w:rsid w:val="0028115F"/>
    <w:rsid w:val="0028148E"/>
    <w:rsid w:val="00282A3E"/>
    <w:rsid w:val="00282A68"/>
    <w:rsid w:val="002840FF"/>
    <w:rsid w:val="00284527"/>
    <w:rsid w:val="00287775"/>
    <w:rsid w:val="00287B07"/>
    <w:rsid w:val="002911F2"/>
    <w:rsid w:val="00291723"/>
    <w:rsid w:val="00291A53"/>
    <w:rsid w:val="00292902"/>
    <w:rsid w:val="00293385"/>
    <w:rsid w:val="002948C0"/>
    <w:rsid w:val="00295605"/>
    <w:rsid w:val="00295D20"/>
    <w:rsid w:val="002A02BA"/>
    <w:rsid w:val="002A073E"/>
    <w:rsid w:val="002A09B3"/>
    <w:rsid w:val="002A527F"/>
    <w:rsid w:val="002A5425"/>
    <w:rsid w:val="002A5D3A"/>
    <w:rsid w:val="002A69C0"/>
    <w:rsid w:val="002B0364"/>
    <w:rsid w:val="002B1D04"/>
    <w:rsid w:val="002B32E4"/>
    <w:rsid w:val="002B3AC6"/>
    <w:rsid w:val="002B4AB6"/>
    <w:rsid w:val="002B55D3"/>
    <w:rsid w:val="002B6311"/>
    <w:rsid w:val="002B641D"/>
    <w:rsid w:val="002C09D7"/>
    <w:rsid w:val="002C1059"/>
    <w:rsid w:val="002C1DCF"/>
    <w:rsid w:val="002C45A3"/>
    <w:rsid w:val="002C4EAD"/>
    <w:rsid w:val="002C5440"/>
    <w:rsid w:val="002C55DC"/>
    <w:rsid w:val="002C655E"/>
    <w:rsid w:val="002C703C"/>
    <w:rsid w:val="002D0095"/>
    <w:rsid w:val="002D0C0E"/>
    <w:rsid w:val="002D0C9E"/>
    <w:rsid w:val="002D0F81"/>
    <w:rsid w:val="002D18B1"/>
    <w:rsid w:val="002D1CDF"/>
    <w:rsid w:val="002D298F"/>
    <w:rsid w:val="002D3D9D"/>
    <w:rsid w:val="002D692B"/>
    <w:rsid w:val="002E016E"/>
    <w:rsid w:val="002E2526"/>
    <w:rsid w:val="002E314D"/>
    <w:rsid w:val="002E321A"/>
    <w:rsid w:val="002E4406"/>
    <w:rsid w:val="002E458A"/>
    <w:rsid w:val="002E4DF9"/>
    <w:rsid w:val="002E4F8B"/>
    <w:rsid w:val="002E743B"/>
    <w:rsid w:val="002F26E8"/>
    <w:rsid w:val="002F289F"/>
    <w:rsid w:val="002F30EF"/>
    <w:rsid w:val="002F6A2C"/>
    <w:rsid w:val="003010EC"/>
    <w:rsid w:val="003013FC"/>
    <w:rsid w:val="00301B67"/>
    <w:rsid w:val="00303B39"/>
    <w:rsid w:val="00303DEE"/>
    <w:rsid w:val="00305FEF"/>
    <w:rsid w:val="00311B80"/>
    <w:rsid w:val="00312012"/>
    <w:rsid w:val="00313120"/>
    <w:rsid w:val="00314700"/>
    <w:rsid w:val="0031624E"/>
    <w:rsid w:val="00317DB6"/>
    <w:rsid w:val="0032394E"/>
    <w:rsid w:val="0032421B"/>
    <w:rsid w:val="00325074"/>
    <w:rsid w:val="00326049"/>
    <w:rsid w:val="00327D8E"/>
    <w:rsid w:val="00330917"/>
    <w:rsid w:val="0033099C"/>
    <w:rsid w:val="00330F57"/>
    <w:rsid w:val="003342D6"/>
    <w:rsid w:val="003348DA"/>
    <w:rsid w:val="003352CF"/>
    <w:rsid w:val="00335D6C"/>
    <w:rsid w:val="0034053A"/>
    <w:rsid w:val="0034139D"/>
    <w:rsid w:val="00341403"/>
    <w:rsid w:val="003414E8"/>
    <w:rsid w:val="003416CA"/>
    <w:rsid w:val="003427B7"/>
    <w:rsid w:val="00343E37"/>
    <w:rsid w:val="0034421A"/>
    <w:rsid w:val="00347324"/>
    <w:rsid w:val="00347B6A"/>
    <w:rsid w:val="00350305"/>
    <w:rsid w:val="003548DB"/>
    <w:rsid w:val="0035534C"/>
    <w:rsid w:val="0035557B"/>
    <w:rsid w:val="00355BC2"/>
    <w:rsid w:val="0035669C"/>
    <w:rsid w:val="0036604A"/>
    <w:rsid w:val="00366417"/>
    <w:rsid w:val="00367121"/>
    <w:rsid w:val="003713EF"/>
    <w:rsid w:val="00371D00"/>
    <w:rsid w:val="00373149"/>
    <w:rsid w:val="003732AE"/>
    <w:rsid w:val="0037396F"/>
    <w:rsid w:val="00373D48"/>
    <w:rsid w:val="00375156"/>
    <w:rsid w:val="00380223"/>
    <w:rsid w:val="00381249"/>
    <w:rsid w:val="00382060"/>
    <w:rsid w:val="00384DEF"/>
    <w:rsid w:val="00386BCE"/>
    <w:rsid w:val="00387744"/>
    <w:rsid w:val="00390AB7"/>
    <w:rsid w:val="0039301B"/>
    <w:rsid w:val="003939EA"/>
    <w:rsid w:val="003954AC"/>
    <w:rsid w:val="00395701"/>
    <w:rsid w:val="003969DB"/>
    <w:rsid w:val="0039718B"/>
    <w:rsid w:val="00397255"/>
    <w:rsid w:val="00397BFD"/>
    <w:rsid w:val="003A012A"/>
    <w:rsid w:val="003A2197"/>
    <w:rsid w:val="003A2F4A"/>
    <w:rsid w:val="003A392B"/>
    <w:rsid w:val="003A3CA9"/>
    <w:rsid w:val="003A3F3A"/>
    <w:rsid w:val="003A5208"/>
    <w:rsid w:val="003B0636"/>
    <w:rsid w:val="003B554D"/>
    <w:rsid w:val="003C0020"/>
    <w:rsid w:val="003C0FDF"/>
    <w:rsid w:val="003C1F41"/>
    <w:rsid w:val="003C2844"/>
    <w:rsid w:val="003C38AD"/>
    <w:rsid w:val="003C38D6"/>
    <w:rsid w:val="003C3CDC"/>
    <w:rsid w:val="003C43B9"/>
    <w:rsid w:val="003C4B22"/>
    <w:rsid w:val="003C4D01"/>
    <w:rsid w:val="003C4E5A"/>
    <w:rsid w:val="003C6356"/>
    <w:rsid w:val="003D0D2D"/>
    <w:rsid w:val="003D1922"/>
    <w:rsid w:val="003D46AE"/>
    <w:rsid w:val="003D6512"/>
    <w:rsid w:val="003D70D2"/>
    <w:rsid w:val="003E12F9"/>
    <w:rsid w:val="003E17AF"/>
    <w:rsid w:val="003E2CA1"/>
    <w:rsid w:val="003E4831"/>
    <w:rsid w:val="003E510D"/>
    <w:rsid w:val="003E57D3"/>
    <w:rsid w:val="003E65E9"/>
    <w:rsid w:val="003E72A0"/>
    <w:rsid w:val="003F181B"/>
    <w:rsid w:val="003F33DB"/>
    <w:rsid w:val="003F3978"/>
    <w:rsid w:val="003F39E0"/>
    <w:rsid w:val="00400CBF"/>
    <w:rsid w:val="00400F99"/>
    <w:rsid w:val="00401282"/>
    <w:rsid w:val="004014D1"/>
    <w:rsid w:val="004026F3"/>
    <w:rsid w:val="004028E4"/>
    <w:rsid w:val="0040384C"/>
    <w:rsid w:val="00403931"/>
    <w:rsid w:val="00405091"/>
    <w:rsid w:val="00406872"/>
    <w:rsid w:val="0041043A"/>
    <w:rsid w:val="00412E6E"/>
    <w:rsid w:val="00413263"/>
    <w:rsid w:val="00413F7E"/>
    <w:rsid w:val="00414795"/>
    <w:rsid w:val="00414DB4"/>
    <w:rsid w:val="0041537B"/>
    <w:rsid w:val="004166BB"/>
    <w:rsid w:val="004177B5"/>
    <w:rsid w:val="00417944"/>
    <w:rsid w:val="00420046"/>
    <w:rsid w:val="00420EC0"/>
    <w:rsid w:val="00421ECE"/>
    <w:rsid w:val="004222DD"/>
    <w:rsid w:val="00423376"/>
    <w:rsid w:val="00424EC9"/>
    <w:rsid w:val="0042532A"/>
    <w:rsid w:val="00425AC9"/>
    <w:rsid w:val="00426C85"/>
    <w:rsid w:val="00430877"/>
    <w:rsid w:val="00431C76"/>
    <w:rsid w:val="00434135"/>
    <w:rsid w:val="00434562"/>
    <w:rsid w:val="0043479A"/>
    <w:rsid w:val="0043603C"/>
    <w:rsid w:val="00436313"/>
    <w:rsid w:val="0043795C"/>
    <w:rsid w:val="00437DAF"/>
    <w:rsid w:val="00441088"/>
    <w:rsid w:val="00443BDF"/>
    <w:rsid w:val="00445DCA"/>
    <w:rsid w:val="00446427"/>
    <w:rsid w:val="0044763B"/>
    <w:rsid w:val="004479DE"/>
    <w:rsid w:val="00451A78"/>
    <w:rsid w:val="00451CF1"/>
    <w:rsid w:val="0045277B"/>
    <w:rsid w:val="0045531D"/>
    <w:rsid w:val="00456D96"/>
    <w:rsid w:val="00460B5D"/>
    <w:rsid w:val="00462196"/>
    <w:rsid w:val="00462902"/>
    <w:rsid w:val="004631B9"/>
    <w:rsid w:val="00463E59"/>
    <w:rsid w:val="0046583F"/>
    <w:rsid w:val="00465945"/>
    <w:rsid w:val="00466010"/>
    <w:rsid w:val="00466AF0"/>
    <w:rsid w:val="00466D9F"/>
    <w:rsid w:val="004672D9"/>
    <w:rsid w:val="00473144"/>
    <w:rsid w:val="00474EDE"/>
    <w:rsid w:val="004772A8"/>
    <w:rsid w:val="00477F9F"/>
    <w:rsid w:val="00482D5C"/>
    <w:rsid w:val="0048495C"/>
    <w:rsid w:val="00484E58"/>
    <w:rsid w:val="00485B99"/>
    <w:rsid w:val="004869F4"/>
    <w:rsid w:val="00487472"/>
    <w:rsid w:val="00487CDB"/>
    <w:rsid w:val="004902B7"/>
    <w:rsid w:val="00491703"/>
    <w:rsid w:val="004925D7"/>
    <w:rsid w:val="00492C9B"/>
    <w:rsid w:val="0049386B"/>
    <w:rsid w:val="00494037"/>
    <w:rsid w:val="004955C7"/>
    <w:rsid w:val="00495A46"/>
    <w:rsid w:val="00495D4F"/>
    <w:rsid w:val="004A060D"/>
    <w:rsid w:val="004A24F7"/>
    <w:rsid w:val="004A275B"/>
    <w:rsid w:val="004A28B0"/>
    <w:rsid w:val="004A34BE"/>
    <w:rsid w:val="004A35B8"/>
    <w:rsid w:val="004A3DCE"/>
    <w:rsid w:val="004A6C43"/>
    <w:rsid w:val="004B18C8"/>
    <w:rsid w:val="004B2F0F"/>
    <w:rsid w:val="004B39BC"/>
    <w:rsid w:val="004B4842"/>
    <w:rsid w:val="004B540F"/>
    <w:rsid w:val="004B6C9A"/>
    <w:rsid w:val="004B77AD"/>
    <w:rsid w:val="004C36AE"/>
    <w:rsid w:val="004C4215"/>
    <w:rsid w:val="004C4605"/>
    <w:rsid w:val="004C71D0"/>
    <w:rsid w:val="004C7494"/>
    <w:rsid w:val="004D012E"/>
    <w:rsid w:val="004D1F25"/>
    <w:rsid w:val="004D5E4F"/>
    <w:rsid w:val="004D6526"/>
    <w:rsid w:val="004D7CD1"/>
    <w:rsid w:val="004E02A0"/>
    <w:rsid w:val="004E078E"/>
    <w:rsid w:val="004E1918"/>
    <w:rsid w:val="004E3721"/>
    <w:rsid w:val="004E5D4C"/>
    <w:rsid w:val="004E6F0A"/>
    <w:rsid w:val="004E74AA"/>
    <w:rsid w:val="004F10DB"/>
    <w:rsid w:val="004F13C6"/>
    <w:rsid w:val="004F3217"/>
    <w:rsid w:val="004F35DD"/>
    <w:rsid w:val="004F399C"/>
    <w:rsid w:val="004F4CD0"/>
    <w:rsid w:val="004F6629"/>
    <w:rsid w:val="00501F13"/>
    <w:rsid w:val="005023E0"/>
    <w:rsid w:val="0050456C"/>
    <w:rsid w:val="00504DF0"/>
    <w:rsid w:val="0050626A"/>
    <w:rsid w:val="00506F44"/>
    <w:rsid w:val="0051076E"/>
    <w:rsid w:val="00511712"/>
    <w:rsid w:val="005126C8"/>
    <w:rsid w:val="0051275F"/>
    <w:rsid w:val="00515680"/>
    <w:rsid w:val="00517067"/>
    <w:rsid w:val="0051718C"/>
    <w:rsid w:val="00517729"/>
    <w:rsid w:val="00523334"/>
    <w:rsid w:val="00524122"/>
    <w:rsid w:val="00531A76"/>
    <w:rsid w:val="00532775"/>
    <w:rsid w:val="00532EC2"/>
    <w:rsid w:val="00534768"/>
    <w:rsid w:val="00536082"/>
    <w:rsid w:val="005360C7"/>
    <w:rsid w:val="005374AE"/>
    <w:rsid w:val="00540BBB"/>
    <w:rsid w:val="00540BC3"/>
    <w:rsid w:val="00540F9A"/>
    <w:rsid w:val="00542598"/>
    <w:rsid w:val="00542A73"/>
    <w:rsid w:val="00546019"/>
    <w:rsid w:val="00546654"/>
    <w:rsid w:val="005467F1"/>
    <w:rsid w:val="0054688E"/>
    <w:rsid w:val="00546A3A"/>
    <w:rsid w:val="0055117A"/>
    <w:rsid w:val="005513C6"/>
    <w:rsid w:val="00551547"/>
    <w:rsid w:val="00554F62"/>
    <w:rsid w:val="00555286"/>
    <w:rsid w:val="00555EA6"/>
    <w:rsid w:val="005572B6"/>
    <w:rsid w:val="005601B6"/>
    <w:rsid w:val="00560D9B"/>
    <w:rsid w:val="005619C9"/>
    <w:rsid w:val="0056340A"/>
    <w:rsid w:val="00565A96"/>
    <w:rsid w:val="00566200"/>
    <w:rsid w:val="00566C41"/>
    <w:rsid w:val="00567117"/>
    <w:rsid w:val="00567281"/>
    <w:rsid w:val="005708FE"/>
    <w:rsid w:val="0057148E"/>
    <w:rsid w:val="0057239C"/>
    <w:rsid w:val="0057500E"/>
    <w:rsid w:val="00575EB0"/>
    <w:rsid w:val="00576C0B"/>
    <w:rsid w:val="00576F4C"/>
    <w:rsid w:val="00580CD7"/>
    <w:rsid w:val="00581416"/>
    <w:rsid w:val="00583C1D"/>
    <w:rsid w:val="005851B5"/>
    <w:rsid w:val="00585355"/>
    <w:rsid w:val="005857D0"/>
    <w:rsid w:val="00585F7B"/>
    <w:rsid w:val="005861E2"/>
    <w:rsid w:val="00590FB4"/>
    <w:rsid w:val="00591186"/>
    <w:rsid w:val="00591534"/>
    <w:rsid w:val="00591BEA"/>
    <w:rsid w:val="0059207D"/>
    <w:rsid w:val="00592D94"/>
    <w:rsid w:val="005930C6"/>
    <w:rsid w:val="005932A6"/>
    <w:rsid w:val="0059538C"/>
    <w:rsid w:val="00595BA9"/>
    <w:rsid w:val="005A436A"/>
    <w:rsid w:val="005A43F5"/>
    <w:rsid w:val="005A5EA8"/>
    <w:rsid w:val="005A6D1C"/>
    <w:rsid w:val="005B105E"/>
    <w:rsid w:val="005B18DE"/>
    <w:rsid w:val="005B4BB2"/>
    <w:rsid w:val="005B4CF2"/>
    <w:rsid w:val="005B50F2"/>
    <w:rsid w:val="005B64CE"/>
    <w:rsid w:val="005B70C2"/>
    <w:rsid w:val="005C148C"/>
    <w:rsid w:val="005C173F"/>
    <w:rsid w:val="005C1986"/>
    <w:rsid w:val="005C22ED"/>
    <w:rsid w:val="005C244D"/>
    <w:rsid w:val="005C2550"/>
    <w:rsid w:val="005C3259"/>
    <w:rsid w:val="005C34CB"/>
    <w:rsid w:val="005C3CFC"/>
    <w:rsid w:val="005C49F9"/>
    <w:rsid w:val="005C52A0"/>
    <w:rsid w:val="005C5420"/>
    <w:rsid w:val="005C587D"/>
    <w:rsid w:val="005C5DCD"/>
    <w:rsid w:val="005C6AF8"/>
    <w:rsid w:val="005C74F1"/>
    <w:rsid w:val="005D148A"/>
    <w:rsid w:val="005D151C"/>
    <w:rsid w:val="005D2AE0"/>
    <w:rsid w:val="005D3654"/>
    <w:rsid w:val="005D39D0"/>
    <w:rsid w:val="005D427E"/>
    <w:rsid w:val="005D4F42"/>
    <w:rsid w:val="005D7006"/>
    <w:rsid w:val="005D7932"/>
    <w:rsid w:val="005E0792"/>
    <w:rsid w:val="005E196D"/>
    <w:rsid w:val="005E3109"/>
    <w:rsid w:val="005E529B"/>
    <w:rsid w:val="005E576F"/>
    <w:rsid w:val="005E5974"/>
    <w:rsid w:val="005E797A"/>
    <w:rsid w:val="005F0ECB"/>
    <w:rsid w:val="005F17D9"/>
    <w:rsid w:val="005F18F0"/>
    <w:rsid w:val="005F211A"/>
    <w:rsid w:val="005F3AD6"/>
    <w:rsid w:val="005F56A9"/>
    <w:rsid w:val="005F6E05"/>
    <w:rsid w:val="006003A3"/>
    <w:rsid w:val="00600626"/>
    <w:rsid w:val="00601FB5"/>
    <w:rsid w:val="00603A3F"/>
    <w:rsid w:val="006053B0"/>
    <w:rsid w:val="00611515"/>
    <w:rsid w:val="00611B03"/>
    <w:rsid w:val="00613F35"/>
    <w:rsid w:val="006169E9"/>
    <w:rsid w:val="006209C7"/>
    <w:rsid w:val="00621CE6"/>
    <w:rsid w:val="006238D3"/>
    <w:rsid w:val="00624B07"/>
    <w:rsid w:val="00624F81"/>
    <w:rsid w:val="00625FED"/>
    <w:rsid w:val="00626559"/>
    <w:rsid w:val="00626AD8"/>
    <w:rsid w:val="0063103A"/>
    <w:rsid w:val="00633232"/>
    <w:rsid w:val="00634314"/>
    <w:rsid w:val="00634588"/>
    <w:rsid w:val="00635BD7"/>
    <w:rsid w:val="00635DC0"/>
    <w:rsid w:val="00636889"/>
    <w:rsid w:val="0064057C"/>
    <w:rsid w:val="00642144"/>
    <w:rsid w:val="00643620"/>
    <w:rsid w:val="0064507E"/>
    <w:rsid w:val="0064529F"/>
    <w:rsid w:val="00650724"/>
    <w:rsid w:val="00650B76"/>
    <w:rsid w:val="00650D8D"/>
    <w:rsid w:val="00651A77"/>
    <w:rsid w:val="006529C6"/>
    <w:rsid w:val="00653006"/>
    <w:rsid w:val="00654048"/>
    <w:rsid w:val="00655784"/>
    <w:rsid w:val="006558E4"/>
    <w:rsid w:val="006561F1"/>
    <w:rsid w:val="0066053A"/>
    <w:rsid w:val="00660E7E"/>
    <w:rsid w:val="00661E12"/>
    <w:rsid w:val="00661E9E"/>
    <w:rsid w:val="00665150"/>
    <w:rsid w:val="00667720"/>
    <w:rsid w:val="00667DDE"/>
    <w:rsid w:val="006717E5"/>
    <w:rsid w:val="00671924"/>
    <w:rsid w:val="00671D18"/>
    <w:rsid w:val="00671E95"/>
    <w:rsid w:val="00673730"/>
    <w:rsid w:val="006760F4"/>
    <w:rsid w:val="00676BDC"/>
    <w:rsid w:val="006773A7"/>
    <w:rsid w:val="006804E4"/>
    <w:rsid w:val="00680981"/>
    <w:rsid w:val="00680A2F"/>
    <w:rsid w:val="00680A39"/>
    <w:rsid w:val="0068243E"/>
    <w:rsid w:val="0068269B"/>
    <w:rsid w:val="006847EC"/>
    <w:rsid w:val="0068583E"/>
    <w:rsid w:val="00686695"/>
    <w:rsid w:val="006900E4"/>
    <w:rsid w:val="00691507"/>
    <w:rsid w:val="006916AC"/>
    <w:rsid w:val="00693A9D"/>
    <w:rsid w:val="00694183"/>
    <w:rsid w:val="0069476E"/>
    <w:rsid w:val="00695DAB"/>
    <w:rsid w:val="00697C88"/>
    <w:rsid w:val="00697E6F"/>
    <w:rsid w:val="006A1A65"/>
    <w:rsid w:val="006A3514"/>
    <w:rsid w:val="006A4F7A"/>
    <w:rsid w:val="006A67A6"/>
    <w:rsid w:val="006A6956"/>
    <w:rsid w:val="006B04DE"/>
    <w:rsid w:val="006B1F31"/>
    <w:rsid w:val="006B45C1"/>
    <w:rsid w:val="006B4849"/>
    <w:rsid w:val="006B4C38"/>
    <w:rsid w:val="006B68C5"/>
    <w:rsid w:val="006B7E91"/>
    <w:rsid w:val="006C1684"/>
    <w:rsid w:val="006C16F1"/>
    <w:rsid w:val="006C20B0"/>
    <w:rsid w:val="006C2514"/>
    <w:rsid w:val="006C4DF8"/>
    <w:rsid w:val="006C702E"/>
    <w:rsid w:val="006C7232"/>
    <w:rsid w:val="006C7E75"/>
    <w:rsid w:val="006D1140"/>
    <w:rsid w:val="006D1780"/>
    <w:rsid w:val="006D1CB1"/>
    <w:rsid w:val="006D2DB5"/>
    <w:rsid w:val="006D3F0C"/>
    <w:rsid w:val="006D46CF"/>
    <w:rsid w:val="006D4C84"/>
    <w:rsid w:val="006D666C"/>
    <w:rsid w:val="006E2D75"/>
    <w:rsid w:val="006E327F"/>
    <w:rsid w:val="006F052F"/>
    <w:rsid w:val="006F29CB"/>
    <w:rsid w:val="006F4367"/>
    <w:rsid w:val="006F4E4C"/>
    <w:rsid w:val="006F5265"/>
    <w:rsid w:val="006F75A6"/>
    <w:rsid w:val="0070051D"/>
    <w:rsid w:val="0070083B"/>
    <w:rsid w:val="00703F78"/>
    <w:rsid w:val="00706DD9"/>
    <w:rsid w:val="00707583"/>
    <w:rsid w:val="007078CF"/>
    <w:rsid w:val="0071019D"/>
    <w:rsid w:val="0071036E"/>
    <w:rsid w:val="007106C7"/>
    <w:rsid w:val="007110AF"/>
    <w:rsid w:val="007120D9"/>
    <w:rsid w:val="00713491"/>
    <w:rsid w:val="0071465C"/>
    <w:rsid w:val="00714715"/>
    <w:rsid w:val="0071759E"/>
    <w:rsid w:val="0071769A"/>
    <w:rsid w:val="00722755"/>
    <w:rsid w:val="00723436"/>
    <w:rsid w:val="00723A2B"/>
    <w:rsid w:val="00725536"/>
    <w:rsid w:val="00726007"/>
    <w:rsid w:val="0072654A"/>
    <w:rsid w:val="00727474"/>
    <w:rsid w:val="007279AC"/>
    <w:rsid w:val="00731DD6"/>
    <w:rsid w:val="0073449F"/>
    <w:rsid w:val="007346C3"/>
    <w:rsid w:val="00734BF3"/>
    <w:rsid w:val="00734F8E"/>
    <w:rsid w:val="007357A3"/>
    <w:rsid w:val="00735D9E"/>
    <w:rsid w:val="007366E8"/>
    <w:rsid w:val="00736763"/>
    <w:rsid w:val="00736DF3"/>
    <w:rsid w:val="00737374"/>
    <w:rsid w:val="007428A5"/>
    <w:rsid w:val="00742D57"/>
    <w:rsid w:val="00746802"/>
    <w:rsid w:val="0074730B"/>
    <w:rsid w:val="00747D44"/>
    <w:rsid w:val="007513F6"/>
    <w:rsid w:val="0075181D"/>
    <w:rsid w:val="00751A90"/>
    <w:rsid w:val="00751C12"/>
    <w:rsid w:val="0075217A"/>
    <w:rsid w:val="007532CC"/>
    <w:rsid w:val="00753565"/>
    <w:rsid w:val="00754596"/>
    <w:rsid w:val="007549C9"/>
    <w:rsid w:val="00755109"/>
    <w:rsid w:val="007558B8"/>
    <w:rsid w:val="0075737F"/>
    <w:rsid w:val="00757817"/>
    <w:rsid w:val="00763964"/>
    <w:rsid w:val="00764251"/>
    <w:rsid w:val="00764785"/>
    <w:rsid w:val="00764FBF"/>
    <w:rsid w:val="00765D84"/>
    <w:rsid w:val="007662E6"/>
    <w:rsid w:val="00767713"/>
    <w:rsid w:val="00772374"/>
    <w:rsid w:val="007729B3"/>
    <w:rsid w:val="00773669"/>
    <w:rsid w:val="0077451C"/>
    <w:rsid w:val="007752B5"/>
    <w:rsid w:val="00775B9C"/>
    <w:rsid w:val="00776050"/>
    <w:rsid w:val="0077623F"/>
    <w:rsid w:val="00777E0B"/>
    <w:rsid w:val="00781838"/>
    <w:rsid w:val="0078231E"/>
    <w:rsid w:val="007831D4"/>
    <w:rsid w:val="00786166"/>
    <w:rsid w:val="00786CD0"/>
    <w:rsid w:val="0079139D"/>
    <w:rsid w:val="007914F1"/>
    <w:rsid w:val="007919EA"/>
    <w:rsid w:val="00792085"/>
    <w:rsid w:val="00794161"/>
    <w:rsid w:val="00794557"/>
    <w:rsid w:val="00797225"/>
    <w:rsid w:val="00797DB0"/>
    <w:rsid w:val="007A03EF"/>
    <w:rsid w:val="007A0FAC"/>
    <w:rsid w:val="007A1A06"/>
    <w:rsid w:val="007A1B23"/>
    <w:rsid w:val="007A4F60"/>
    <w:rsid w:val="007A5C54"/>
    <w:rsid w:val="007A6BD1"/>
    <w:rsid w:val="007A7DD4"/>
    <w:rsid w:val="007B0CED"/>
    <w:rsid w:val="007B31AE"/>
    <w:rsid w:val="007B346D"/>
    <w:rsid w:val="007B3F61"/>
    <w:rsid w:val="007B4119"/>
    <w:rsid w:val="007B4D28"/>
    <w:rsid w:val="007B6042"/>
    <w:rsid w:val="007B69DB"/>
    <w:rsid w:val="007B6F4C"/>
    <w:rsid w:val="007B7F42"/>
    <w:rsid w:val="007C07F7"/>
    <w:rsid w:val="007C2021"/>
    <w:rsid w:val="007C26BB"/>
    <w:rsid w:val="007C5883"/>
    <w:rsid w:val="007C601E"/>
    <w:rsid w:val="007C6658"/>
    <w:rsid w:val="007D071A"/>
    <w:rsid w:val="007D25FA"/>
    <w:rsid w:val="007D3620"/>
    <w:rsid w:val="007D4129"/>
    <w:rsid w:val="007D51BF"/>
    <w:rsid w:val="007D635D"/>
    <w:rsid w:val="007D735F"/>
    <w:rsid w:val="007E091F"/>
    <w:rsid w:val="007E0B7C"/>
    <w:rsid w:val="007E145C"/>
    <w:rsid w:val="007E193B"/>
    <w:rsid w:val="007E3B89"/>
    <w:rsid w:val="007E4B25"/>
    <w:rsid w:val="007E4CF2"/>
    <w:rsid w:val="007E5D22"/>
    <w:rsid w:val="007E7C72"/>
    <w:rsid w:val="007F4446"/>
    <w:rsid w:val="007F4B58"/>
    <w:rsid w:val="007F6A07"/>
    <w:rsid w:val="00802276"/>
    <w:rsid w:val="008045C8"/>
    <w:rsid w:val="00804796"/>
    <w:rsid w:val="00804908"/>
    <w:rsid w:val="0080674C"/>
    <w:rsid w:val="00806E24"/>
    <w:rsid w:val="00810EAF"/>
    <w:rsid w:val="00811066"/>
    <w:rsid w:val="00811ED1"/>
    <w:rsid w:val="00815E38"/>
    <w:rsid w:val="008172E0"/>
    <w:rsid w:val="00820B24"/>
    <w:rsid w:val="00821C3B"/>
    <w:rsid w:val="00827160"/>
    <w:rsid w:val="00827BDA"/>
    <w:rsid w:val="00830D1C"/>
    <w:rsid w:val="00830D21"/>
    <w:rsid w:val="0083133F"/>
    <w:rsid w:val="0083170A"/>
    <w:rsid w:val="0083171C"/>
    <w:rsid w:val="00832DC2"/>
    <w:rsid w:val="00835B79"/>
    <w:rsid w:val="008369EC"/>
    <w:rsid w:val="00837CFF"/>
    <w:rsid w:val="00837D8B"/>
    <w:rsid w:val="00837F69"/>
    <w:rsid w:val="008407DF"/>
    <w:rsid w:val="00840CE1"/>
    <w:rsid w:val="00840D61"/>
    <w:rsid w:val="00842723"/>
    <w:rsid w:val="00843EDB"/>
    <w:rsid w:val="00847C2E"/>
    <w:rsid w:val="0085391E"/>
    <w:rsid w:val="00855094"/>
    <w:rsid w:val="00857505"/>
    <w:rsid w:val="00857905"/>
    <w:rsid w:val="00857CBA"/>
    <w:rsid w:val="00860259"/>
    <w:rsid w:val="00860291"/>
    <w:rsid w:val="00860FB2"/>
    <w:rsid w:val="0086388F"/>
    <w:rsid w:val="008644CA"/>
    <w:rsid w:val="00864A1B"/>
    <w:rsid w:val="00865910"/>
    <w:rsid w:val="0086591D"/>
    <w:rsid w:val="00865F08"/>
    <w:rsid w:val="0087006B"/>
    <w:rsid w:val="008731ED"/>
    <w:rsid w:val="00873C7D"/>
    <w:rsid w:val="00875D5E"/>
    <w:rsid w:val="00876255"/>
    <w:rsid w:val="008763BF"/>
    <w:rsid w:val="00876497"/>
    <w:rsid w:val="00876EA3"/>
    <w:rsid w:val="00877A1C"/>
    <w:rsid w:val="008816D7"/>
    <w:rsid w:val="008834CD"/>
    <w:rsid w:val="0088385E"/>
    <w:rsid w:val="008844AD"/>
    <w:rsid w:val="008860D1"/>
    <w:rsid w:val="008905E8"/>
    <w:rsid w:val="008920EB"/>
    <w:rsid w:val="00892817"/>
    <w:rsid w:val="008938BC"/>
    <w:rsid w:val="00894A5D"/>
    <w:rsid w:val="00894FD4"/>
    <w:rsid w:val="00895C95"/>
    <w:rsid w:val="0089789A"/>
    <w:rsid w:val="008978C9"/>
    <w:rsid w:val="008A0201"/>
    <w:rsid w:val="008A16BE"/>
    <w:rsid w:val="008A35FE"/>
    <w:rsid w:val="008A4BA1"/>
    <w:rsid w:val="008A5575"/>
    <w:rsid w:val="008B320A"/>
    <w:rsid w:val="008B3607"/>
    <w:rsid w:val="008B39A4"/>
    <w:rsid w:val="008B60DD"/>
    <w:rsid w:val="008B663B"/>
    <w:rsid w:val="008B7860"/>
    <w:rsid w:val="008B7EE0"/>
    <w:rsid w:val="008C020A"/>
    <w:rsid w:val="008C08A5"/>
    <w:rsid w:val="008C0944"/>
    <w:rsid w:val="008C2610"/>
    <w:rsid w:val="008C3DFA"/>
    <w:rsid w:val="008C5BA6"/>
    <w:rsid w:val="008C79A6"/>
    <w:rsid w:val="008C7EFE"/>
    <w:rsid w:val="008D01AA"/>
    <w:rsid w:val="008D0D6A"/>
    <w:rsid w:val="008D17F5"/>
    <w:rsid w:val="008D3A47"/>
    <w:rsid w:val="008D3B4C"/>
    <w:rsid w:val="008D44A2"/>
    <w:rsid w:val="008D57FE"/>
    <w:rsid w:val="008D75E1"/>
    <w:rsid w:val="008D7A6F"/>
    <w:rsid w:val="008E136C"/>
    <w:rsid w:val="008E1BAE"/>
    <w:rsid w:val="008E2C47"/>
    <w:rsid w:val="008E4E17"/>
    <w:rsid w:val="008E6D53"/>
    <w:rsid w:val="008E7DF8"/>
    <w:rsid w:val="008F0358"/>
    <w:rsid w:val="008F0DCD"/>
    <w:rsid w:val="008F1D0C"/>
    <w:rsid w:val="008F27E3"/>
    <w:rsid w:val="008F2D87"/>
    <w:rsid w:val="008F7AEE"/>
    <w:rsid w:val="00900172"/>
    <w:rsid w:val="00900FF6"/>
    <w:rsid w:val="0090193F"/>
    <w:rsid w:val="009036BB"/>
    <w:rsid w:val="009057EE"/>
    <w:rsid w:val="00905A6C"/>
    <w:rsid w:val="00905CE7"/>
    <w:rsid w:val="00906170"/>
    <w:rsid w:val="00906E4A"/>
    <w:rsid w:val="0090706E"/>
    <w:rsid w:val="00907CA7"/>
    <w:rsid w:val="0091242F"/>
    <w:rsid w:val="009134AA"/>
    <w:rsid w:val="0091419B"/>
    <w:rsid w:val="00914956"/>
    <w:rsid w:val="00916A1D"/>
    <w:rsid w:val="00917048"/>
    <w:rsid w:val="00917784"/>
    <w:rsid w:val="009220C2"/>
    <w:rsid w:val="00922B1C"/>
    <w:rsid w:val="0092310F"/>
    <w:rsid w:val="00923BC8"/>
    <w:rsid w:val="00924311"/>
    <w:rsid w:val="009269CE"/>
    <w:rsid w:val="009305C4"/>
    <w:rsid w:val="00932A25"/>
    <w:rsid w:val="00936681"/>
    <w:rsid w:val="009417FB"/>
    <w:rsid w:val="009428D9"/>
    <w:rsid w:val="00944C48"/>
    <w:rsid w:val="00945E5A"/>
    <w:rsid w:val="009464F6"/>
    <w:rsid w:val="009520BB"/>
    <w:rsid w:val="009526A5"/>
    <w:rsid w:val="00952A3B"/>
    <w:rsid w:val="00953CEC"/>
    <w:rsid w:val="009555B2"/>
    <w:rsid w:val="009565FF"/>
    <w:rsid w:val="00956C3C"/>
    <w:rsid w:val="00956F94"/>
    <w:rsid w:val="009576DC"/>
    <w:rsid w:val="009577AD"/>
    <w:rsid w:val="00964679"/>
    <w:rsid w:val="0096476A"/>
    <w:rsid w:val="00965231"/>
    <w:rsid w:val="00966661"/>
    <w:rsid w:val="00966963"/>
    <w:rsid w:val="00966974"/>
    <w:rsid w:val="00966F50"/>
    <w:rsid w:val="00967EBA"/>
    <w:rsid w:val="00967FF0"/>
    <w:rsid w:val="0097235C"/>
    <w:rsid w:val="009742C3"/>
    <w:rsid w:val="00976CEB"/>
    <w:rsid w:val="00976F76"/>
    <w:rsid w:val="0097760A"/>
    <w:rsid w:val="0098057D"/>
    <w:rsid w:val="0098141A"/>
    <w:rsid w:val="0098147D"/>
    <w:rsid w:val="009821C0"/>
    <w:rsid w:val="009836E9"/>
    <w:rsid w:val="00983A7C"/>
    <w:rsid w:val="00983F81"/>
    <w:rsid w:val="00984183"/>
    <w:rsid w:val="009847ED"/>
    <w:rsid w:val="00985461"/>
    <w:rsid w:val="00986465"/>
    <w:rsid w:val="00987D2E"/>
    <w:rsid w:val="009901B6"/>
    <w:rsid w:val="00990AB0"/>
    <w:rsid w:val="0099344E"/>
    <w:rsid w:val="00996617"/>
    <w:rsid w:val="00996805"/>
    <w:rsid w:val="009976E4"/>
    <w:rsid w:val="0099788C"/>
    <w:rsid w:val="009A0185"/>
    <w:rsid w:val="009A1362"/>
    <w:rsid w:val="009A2E07"/>
    <w:rsid w:val="009A3684"/>
    <w:rsid w:val="009A3FAF"/>
    <w:rsid w:val="009A7804"/>
    <w:rsid w:val="009B1975"/>
    <w:rsid w:val="009B2289"/>
    <w:rsid w:val="009B26CF"/>
    <w:rsid w:val="009B2C58"/>
    <w:rsid w:val="009B2D8F"/>
    <w:rsid w:val="009B2EAB"/>
    <w:rsid w:val="009B40AF"/>
    <w:rsid w:val="009B448D"/>
    <w:rsid w:val="009B458F"/>
    <w:rsid w:val="009B518B"/>
    <w:rsid w:val="009B6B77"/>
    <w:rsid w:val="009B76B8"/>
    <w:rsid w:val="009C1704"/>
    <w:rsid w:val="009C2083"/>
    <w:rsid w:val="009C4E39"/>
    <w:rsid w:val="009C6802"/>
    <w:rsid w:val="009D15AB"/>
    <w:rsid w:val="009D2682"/>
    <w:rsid w:val="009D36D9"/>
    <w:rsid w:val="009D4143"/>
    <w:rsid w:val="009D48F5"/>
    <w:rsid w:val="009D653B"/>
    <w:rsid w:val="009D6DEA"/>
    <w:rsid w:val="009D7951"/>
    <w:rsid w:val="009E212B"/>
    <w:rsid w:val="009E468E"/>
    <w:rsid w:val="009E477C"/>
    <w:rsid w:val="009E5328"/>
    <w:rsid w:val="009E6319"/>
    <w:rsid w:val="009E72F2"/>
    <w:rsid w:val="009F16A4"/>
    <w:rsid w:val="009F1DFD"/>
    <w:rsid w:val="009F3B57"/>
    <w:rsid w:val="009F4133"/>
    <w:rsid w:val="009F418F"/>
    <w:rsid w:val="009F47DE"/>
    <w:rsid w:val="009F513F"/>
    <w:rsid w:val="009F619B"/>
    <w:rsid w:val="009F67E9"/>
    <w:rsid w:val="009F77F3"/>
    <w:rsid w:val="00A00DB9"/>
    <w:rsid w:val="00A044B4"/>
    <w:rsid w:val="00A048A5"/>
    <w:rsid w:val="00A05659"/>
    <w:rsid w:val="00A067F0"/>
    <w:rsid w:val="00A1349C"/>
    <w:rsid w:val="00A13B35"/>
    <w:rsid w:val="00A1405A"/>
    <w:rsid w:val="00A143BC"/>
    <w:rsid w:val="00A14C98"/>
    <w:rsid w:val="00A14CA9"/>
    <w:rsid w:val="00A14D15"/>
    <w:rsid w:val="00A14E7F"/>
    <w:rsid w:val="00A14F05"/>
    <w:rsid w:val="00A1545E"/>
    <w:rsid w:val="00A1598C"/>
    <w:rsid w:val="00A15B99"/>
    <w:rsid w:val="00A16B47"/>
    <w:rsid w:val="00A16B70"/>
    <w:rsid w:val="00A17067"/>
    <w:rsid w:val="00A21465"/>
    <w:rsid w:val="00A23981"/>
    <w:rsid w:val="00A247A3"/>
    <w:rsid w:val="00A2597B"/>
    <w:rsid w:val="00A26277"/>
    <w:rsid w:val="00A26BE5"/>
    <w:rsid w:val="00A33FF9"/>
    <w:rsid w:val="00A34A26"/>
    <w:rsid w:val="00A35B17"/>
    <w:rsid w:val="00A36337"/>
    <w:rsid w:val="00A365E9"/>
    <w:rsid w:val="00A3689E"/>
    <w:rsid w:val="00A403C9"/>
    <w:rsid w:val="00A417F8"/>
    <w:rsid w:val="00A4199F"/>
    <w:rsid w:val="00A43C40"/>
    <w:rsid w:val="00A44C61"/>
    <w:rsid w:val="00A46666"/>
    <w:rsid w:val="00A50C36"/>
    <w:rsid w:val="00A52074"/>
    <w:rsid w:val="00A52105"/>
    <w:rsid w:val="00A525F0"/>
    <w:rsid w:val="00A530B9"/>
    <w:rsid w:val="00A537A9"/>
    <w:rsid w:val="00A53FDF"/>
    <w:rsid w:val="00A55677"/>
    <w:rsid w:val="00A565F8"/>
    <w:rsid w:val="00A5691F"/>
    <w:rsid w:val="00A5692D"/>
    <w:rsid w:val="00A56F45"/>
    <w:rsid w:val="00A5716A"/>
    <w:rsid w:val="00A62E26"/>
    <w:rsid w:val="00A637A0"/>
    <w:rsid w:val="00A66995"/>
    <w:rsid w:val="00A669EE"/>
    <w:rsid w:val="00A67E7E"/>
    <w:rsid w:val="00A67FE4"/>
    <w:rsid w:val="00A723B2"/>
    <w:rsid w:val="00A74EFE"/>
    <w:rsid w:val="00A75418"/>
    <w:rsid w:val="00A75C6A"/>
    <w:rsid w:val="00A772ED"/>
    <w:rsid w:val="00A77D74"/>
    <w:rsid w:val="00A857C6"/>
    <w:rsid w:val="00A85809"/>
    <w:rsid w:val="00A8586A"/>
    <w:rsid w:val="00A85ACE"/>
    <w:rsid w:val="00A86BC0"/>
    <w:rsid w:val="00A87001"/>
    <w:rsid w:val="00A90A07"/>
    <w:rsid w:val="00A90B59"/>
    <w:rsid w:val="00A90DBF"/>
    <w:rsid w:val="00A959B2"/>
    <w:rsid w:val="00A96465"/>
    <w:rsid w:val="00A96821"/>
    <w:rsid w:val="00A96B1A"/>
    <w:rsid w:val="00A97504"/>
    <w:rsid w:val="00A97CAB"/>
    <w:rsid w:val="00A97EE9"/>
    <w:rsid w:val="00AA264C"/>
    <w:rsid w:val="00AA269E"/>
    <w:rsid w:val="00AA5F96"/>
    <w:rsid w:val="00AA7872"/>
    <w:rsid w:val="00AB1870"/>
    <w:rsid w:val="00AB26AF"/>
    <w:rsid w:val="00AB3EED"/>
    <w:rsid w:val="00AB5EA0"/>
    <w:rsid w:val="00AB6ECD"/>
    <w:rsid w:val="00AB7595"/>
    <w:rsid w:val="00AC0777"/>
    <w:rsid w:val="00AC1FAD"/>
    <w:rsid w:val="00AC43B7"/>
    <w:rsid w:val="00AC5B12"/>
    <w:rsid w:val="00AC6F31"/>
    <w:rsid w:val="00AD0711"/>
    <w:rsid w:val="00AD1189"/>
    <w:rsid w:val="00AD5D13"/>
    <w:rsid w:val="00AD64D6"/>
    <w:rsid w:val="00AE1F77"/>
    <w:rsid w:val="00AE3192"/>
    <w:rsid w:val="00AE4966"/>
    <w:rsid w:val="00AE505B"/>
    <w:rsid w:val="00AE522F"/>
    <w:rsid w:val="00AF2C0D"/>
    <w:rsid w:val="00AF3C6F"/>
    <w:rsid w:val="00AF40E9"/>
    <w:rsid w:val="00B10390"/>
    <w:rsid w:val="00B10650"/>
    <w:rsid w:val="00B107E4"/>
    <w:rsid w:val="00B1156A"/>
    <w:rsid w:val="00B11908"/>
    <w:rsid w:val="00B126EC"/>
    <w:rsid w:val="00B12B8D"/>
    <w:rsid w:val="00B13D3A"/>
    <w:rsid w:val="00B150D7"/>
    <w:rsid w:val="00B15219"/>
    <w:rsid w:val="00B15CBA"/>
    <w:rsid w:val="00B161F7"/>
    <w:rsid w:val="00B20360"/>
    <w:rsid w:val="00B21CC4"/>
    <w:rsid w:val="00B223DE"/>
    <w:rsid w:val="00B23D2A"/>
    <w:rsid w:val="00B2423D"/>
    <w:rsid w:val="00B24BE6"/>
    <w:rsid w:val="00B24C83"/>
    <w:rsid w:val="00B257B9"/>
    <w:rsid w:val="00B27C5F"/>
    <w:rsid w:val="00B30512"/>
    <w:rsid w:val="00B31C9B"/>
    <w:rsid w:val="00B32DE5"/>
    <w:rsid w:val="00B35CFD"/>
    <w:rsid w:val="00B35F86"/>
    <w:rsid w:val="00B35FAB"/>
    <w:rsid w:val="00B3666D"/>
    <w:rsid w:val="00B36866"/>
    <w:rsid w:val="00B37012"/>
    <w:rsid w:val="00B407E7"/>
    <w:rsid w:val="00B40A10"/>
    <w:rsid w:val="00B41717"/>
    <w:rsid w:val="00B41D27"/>
    <w:rsid w:val="00B43777"/>
    <w:rsid w:val="00B4566D"/>
    <w:rsid w:val="00B46342"/>
    <w:rsid w:val="00B505E8"/>
    <w:rsid w:val="00B508AC"/>
    <w:rsid w:val="00B508E5"/>
    <w:rsid w:val="00B51006"/>
    <w:rsid w:val="00B5244E"/>
    <w:rsid w:val="00B52E93"/>
    <w:rsid w:val="00B53304"/>
    <w:rsid w:val="00B53D81"/>
    <w:rsid w:val="00B54655"/>
    <w:rsid w:val="00B55BAF"/>
    <w:rsid w:val="00B55F48"/>
    <w:rsid w:val="00B57A7C"/>
    <w:rsid w:val="00B60012"/>
    <w:rsid w:val="00B60D2F"/>
    <w:rsid w:val="00B61A8D"/>
    <w:rsid w:val="00B637DE"/>
    <w:rsid w:val="00B63CA9"/>
    <w:rsid w:val="00B66975"/>
    <w:rsid w:val="00B66B4E"/>
    <w:rsid w:val="00B70244"/>
    <w:rsid w:val="00B70BB6"/>
    <w:rsid w:val="00B710D8"/>
    <w:rsid w:val="00B71292"/>
    <w:rsid w:val="00B71761"/>
    <w:rsid w:val="00B7372D"/>
    <w:rsid w:val="00B73E8B"/>
    <w:rsid w:val="00B750B0"/>
    <w:rsid w:val="00B7702A"/>
    <w:rsid w:val="00B770C5"/>
    <w:rsid w:val="00B77727"/>
    <w:rsid w:val="00B84946"/>
    <w:rsid w:val="00B84A80"/>
    <w:rsid w:val="00B86AD0"/>
    <w:rsid w:val="00B9006D"/>
    <w:rsid w:val="00B91269"/>
    <w:rsid w:val="00B9249A"/>
    <w:rsid w:val="00B92F31"/>
    <w:rsid w:val="00B94792"/>
    <w:rsid w:val="00B95E14"/>
    <w:rsid w:val="00B96137"/>
    <w:rsid w:val="00B96764"/>
    <w:rsid w:val="00B97885"/>
    <w:rsid w:val="00BA076F"/>
    <w:rsid w:val="00BA0E8E"/>
    <w:rsid w:val="00BA1BD1"/>
    <w:rsid w:val="00BA3F0A"/>
    <w:rsid w:val="00BA4D49"/>
    <w:rsid w:val="00BA518D"/>
    <w:rsid w:val="00BA5FFD"/>
    <w:rsid w:val="00BA6D71"/>
    <w:rsid w:val="00BA7E6D"/>
    <w:rsid w:val="00BB03D5"/>
    <w:rsid w:val="00BB06F8"/>
    <w:rsid w:val="00BB176A"/>
    <w:rsid w:val="00BB26EC"/>
    <w:rsid w:val="00BB311C"/>
    <w:rsid w:val="00BB5C6A"/>
    <w:rsid w:val="00BB7C66"/>
    <w:rsid w:val="00BC01F9"/>
    <w:rsid w:val="00BC096A"/>
    <w:rsid w:val="00BC10F3"/>
    <w:rsid w:val="00BC4A5B"/>
    <w:rsid w:val="00BC5D48"/>
    <w:rsid w:val="00BC698F"/>
    <w:rsid w:val="00BC7273"/>
    <w:rsid w:val="00BD0940"/>
    <w:rsid w:val="00BD142E"/>
    <w:rsid w:val="00BD1A78"/>
    <w:rsid w:val="00BD200A"/>
    <w:rsid w:val="00BD42B1"/>
    <w:rsid w:val="00BD42F9"/>
    <w:rsid w:val="00BD675D"/>
    <w:rsid w:val="00BD6AEB"/>
    <w:rsid w:val="00BE1807"/>
    <w:rsid w:val="00BE405D"/>
    <w:rsid w:val="00BE494A"/>
    <w:rsid w:val="00BE6B76"/>
    <w:rsid w:val="00BF1911"/>
    <w:rsid w:val="00BF2CE0"/>
    <w:rsid w:val="00BF3AAB"/>
    <w:rsid w:val="00BF5408"/>
    <w:rsid w:val="00BF5DAC"/>
    <w:rsid w:val="00BF617E"/>
    <w:rsid w:val="00BF6C51"/>
    <w:rsid w:val="00C01639"/>
    <w:rsid w:val="00C01C8F"/>
    <w:rsid w:val="00C04518"/>
    <w:rsid w:val="00C10997"/>
    <w:rsid w:val="00C111A1"/>
    <w:rsid w:val="00C12F20"/>
    <w:rsid w:val="00C1349E"/>
    <w:rsid w:val="00C15FE6"/>
    <w:rsid w:val="00C17193"/>
    <w:rsid w:val="00C173C2"/>
    <w:rsid w:val="00C20A13"/>
    <w:rsid w:val="00C21CB1"/>
    <w:rsid w:val="00C232B6"/>
    <w:rsid w:val="00C2513B"/>
    <w:rsid w:val="00C251F9"/>
    <w:rsid w:val="00C263E9"/>
    <w:rsid w:val="00C2670C"/>
    <w:rsid w:val="00C27A07"/>
    <w:rsid w:val="00C30FFB"/>
    <w:rsid w:val="00C3447F"/>
    <w:rsid w:val="00C3471B"/>
    <w:rsid w:val="00C4105C"/>
    <w:rsid w:val="00C41326"/>
    <w:rsid w:val="00C41CA1"/>
    <w:rsid w:val="00C4225B"/>
    <w:rsid w:val="00C436DD"/>
    <w:rsid w:val="00C43C6F"/>
    <w:rsid w:val="00C444FE"/>
    <w:rsid w:val="00C460BC"/>
    <w:rsid w:val="00C46D24"/>
    <w:rsid w:val="00C479B6"/>
    <w:rsid w:val="00C50302"/>
    <w:rsid w:val="00C50353"/>
    <w:rsid w:val="00C518D3"/>
    <w:rsid w:val="00C51979"/>
    <w:rsid w:val="00C51BFD"/>
    <w:rsid w:val="00C542C9"/>
    <w:rsid w:val="00C54A08"/>
    <w:rsid w:val="00C54E51"/>
    <w:rsid w:val="00C55D7D"/>
    <w:rsid w:val="00C5713D"/>
    <w:rsid w:val="00C57692"/>
    <w:rsid w:val="00C605E4"/>
    <w:rsid w:val="00C62D30"/>
    <w:rsid w:val="00C64072"/>
    <w:rsid w:val="00C643CE"/>
    <w:rsid w:val="00C643EB"/>
    <w:rsid w:val="00C653D1"/>
    <w:rsid w:val="00C66721"/>
    <w:rsid w:val="00C66AE8"/>
    <w:rsid w:val="00C66E43"/>
    <w:rsid w:val="00C673A3"/>
    <w:rsid w:val="00C70CBF"/>
    <w:rsid w:val="00C71D06"/>
    <w:rsid w:val="00C71E7C"/>
    <w:rsid w:val="00C72029"/>
    <w:rsid w:val="00C74A64"/>
    <w:rsid w:val="00C74A6E"/>
    <w:rsid w:val="00C75B83"/>
    <w:rsid w:val="00C777A2"/>
    <w:rsid w:val="00C77ACE"/>
    <w:rsid w:val="00C77B48"/>
    <w:rsid w:val="00C80052"/>
    <w:rsid w:val="00C81C32"/>
    <w:rsid w:val="00C81CD9"/>
    <w:rsid w:val="00C82370"/>
    <w:rsid w:val="00C83573"/>
    <w:rsid w:val="00C83C07"/>
    <w:rsid w:val="00C83D9C"/>
    <w:rsid w:val="00C85AD7"/>
    <w:rsid w:val="00C8744E"/>
    <w:rsid w:val="00C876E4"/>
    <w:rsid w:val="00C87CF6"/>
    <w:rsid w:val="00C923EB"/>
    <w:rsid w:val="00C92673"/>
    <w:rsid w:val="00C96416"/>
    <w:rsid w:val="00C9721A"/>
    <w:rsid w:val="00CA022E"/>
    <w:rsid w:val="00CA09BF"/>
    <w:rsid w:val="00CA1FBF"/>
    <w:rsid w:val="00CA3717"/>
    <w:rsid w:val="00CA3904"/>
    <w:rsid w:val="00CA4B20"/>
    <w:rsid w:val="00CA663A"/>
    <w:rsid w:val="00CA6989"/>
    <w:rsid w:val="00CA7053"/>
    <w:rsid w:val="00CB0433"/>
    <w:rsid w:val="00CB05DC"/>
    <w:rsid w:val="00CB3195"/>
    <w:rsid w:val="00CB39EF"/>
    <w:rsid w:val="00CB414E"/>
    <w:rsid w:val="00CB4F76"/>
    <w:rsid w:val="00CB4F7A"/>
    <w:rsid w:val="00CB5309"/>
    <w:rsid w:val="00CB766F"/>
    <w:rsid w:val="00CB7A1B"/>
    <w:rsid w:val="00CB7D03"/>
    <w:rsid w:val="00CC0A75"/>
    <w:rsid w:val="00CC2800"/>
    <w:rsid w:val="00CC3BC5"/>
    <w:rsid w:val="00CC4DC6"/>
    <w:rsid w:val="00CC5DAD"/>
    <w:rsid w:val="00CC6B94"/>
    <w:rsid w:val="00CD37CF"/>
    <w:rsid w:val="00CD50ED"/>
    <w:rsid w:val="00CD54BB"/>
    <w:rsid w:val="00CD5F17"/>
    <w:rsid w:val="00CD7558"/>
    <w:rsid w:val="00CD77E4"/>
    <w:rsid w:val="00CD7B91"/>
    <w:rsid w:val="00CE09F8"/>
    <w:rsid w:val="00CE15BE"/>
    <w:rsid w:val="00CE367B"/>
    <w:rsid w:val="00CE6237"/>
    <w:rsid w:val="00CE6896"/>
    <w:rsid w:val="00CE6A49"/>
    <w:rsid w:val="00CE76F4"/>
    <w:rsid w:val="00CF0ECB"/>
    <w:rsid w:val="00CF37E8"/>
    <w:rsid w:val="00CF3EBE"/>
    <w:rsid w:val="00CF469A"/>
    <w:rsid w:val="00CF704E"/>
    <w:rsid w:val="00CF712A"/>
    <w:rsid w:val="00D0081C"/>
    <w:rsid w:val="00D03663"/>
    <w:rsid w:val="00D037D7"/>
    <w:rsid w:val="00D03AA2"/>
    <w:rsid w:val="00D05CFD"/>
    <w:rsid w:val="00D0798D"/>
    <w:rsid w:val="00D07FDE"/>
    <w:rsid w:val="00D115F7"/>
    <w:rsid w:val="00D12460"/>
    <w:rsid w:val="00D13995"/>
    <w:rsid w:val="00D141A2"/>
    <w:rsid w:val="00D14E39"/>
    <w:rsid w:val="00D165E2"/>
    <w:rsid w:val="00D16C67"/>
    <w:rsid w:val="00D218F3"/>
    <w:rsid w:val="00D222B7"/>
    <w:rsid w:val="00D23152"/>
    <w:rsid w:val="00D24959"/>
    <w:rsid w:val="00D24A6D"/>
    <w:rsid w:val="00D2622C"/>
    <w:rsid w:val="00D301D5"/>
    <w:rsid w:val="00D32719"/>
    <w:rsid w:val="00D351C1"/>
    <w:rsid w:val="00D362D8"/>
    <w:rsid w:val="00D407BC"/>
    <w:rsid w:val="00D408A6"/>
    <w:rsid w:val="00D41659"/>
    <w:rsid w:val="00D422BE"/>
    <w:rsid w:val="00D4313C"/>
    <w:rsid w:val="00D45B9A"/>
    <w:rsid w:val="00D46D0A"/>
    <w:rsid w:val="00D50AAD"/>
    <w:rsid w:val="00D5112E"/>
    <w:rsid w:val="00D519C6"/>
    <w:rsid w:val="00D51D1F"/>
    <w:rsid w:val="00D52038"/>
    <w:rsid w:val="00D530AD"/>
    <w:rsid w:val="00D55680"/>
    <w:rsid w:val="00D56400"/>
    <w:rsid w:val="00D618AF"/>
    <w:rsid w:val="00D62A8E"/>
    <w:rsid w:val="00D645C7"/>
    <w:rsid w:val="00D64725"/>
    <w:rsid w:val="00D64E1C"/>
    <w:rsid w:val="00D66E66"/>
    <w:rsid w:val="00D70E39"/>
    <w:rsid w:val="00D71147"/>
    <w:rsid w:val="00D71B06"/>
    <w:rsid w:val="00D7214A"/>
    <w:rsid w:val="00D72E27"/>
    <w:rsid w:val="00D73F3A"/>
    <w:rsid w:val="00D74415"/>
    <w:rsid w:val="00D744F2"/>
    <w:rsid w:val="00D74768"/>
    <w:rsid w:val="00D74A46"/>
    <w:rsid w:val="00D773FA"/>
    <w:rsid w:val="00D803B1"/>
    <w:rsid w:val="00D820B1"/>
    <w:rsid w:val="00D82B4F"/>
    <w:rsid w:val="00D82B5C"/>
    <w:rsid w:val="00D82CFD"/>
    <w:rsid w:val="00D83364"/>
    <w:rsid w:val="00D844CF"/>
    <w:rsid w:val="00D849A9"/>
    <w:rsid w:val="00D85ACA"/>
    <w:rsid w:val="00D85BAE"/>
    <w:rsid w:val="00D86110"/>
    <w:rsid w:val="00D8640F"/>
    <w:rsid w:val="00D878AE"/>
    <w:rsid w:val="00D907A9"/>
    <w:rsid w:val="00D91DB9"/>
    <w:rsid w:val="00D92E4C"/>
    <w:rsid w:val="00D9484D"/>
    <w:rsid w:val="00D956B3"/>
    <w:rsid w:val="00D95A31"/>
    <w:rsid w:val="00D967F0"/>
    <w:rsid w:val="00D97907"/>
    <w:rsid w:val="00DA0DD6"/>
    <w:rsid w:val="00DA11D7"/>
    <w:rsid w:val="00DA15A9"/>
    <w:rsid w:val="00DA1FBB"/>
    <w:rsid w:val="00DA2C59"/>
    <w:rsid w:val="00DA35DD"/>
    <w:rsid w:val="00DA47C1"/>
    <w:rsid w:val="00DA7DD4"/>
    <w:rsid w:val="00DB02D6"/>
    <w:rsid w:val="00DB0314"/>
    <w:rsid w:val="00DB119E"/>
    <w:rsid w:val="00DB1B78"/>
    <w:rsid w:val="00DB4202"/>
    <w:rsid w:val="00DB4B92"/>
    <w:rsid w:val="00DB5823"/>
    <w:rsid w:val="00DB6FA6"/>
    <w:rsid w:val="00DC02A7"/>
    <w:rsid w:val="00DC1C27"/>
    <w:rsid w:val="00DC2FDA"/>
    <w:rsid w:val="00DC41DB"/>
    <w:rsid w:val="00DC4BD7"/>
    <w:rsid w:val="00DC51BA"/>
    <w:rsid w:val="00DC5BDC"/>
    <w:rsid w:val="00DC6D16"/>
    <w:rsid w:val="00DC795D"/>
    <w:rsid w:val="00DD1323"/>
    <w:rsid w:val="00DD1610"/>
    <w:rsid w:val="00DD1A52"/>
    <w:rsid w:val="00DD2BF7"/>
    <w:rsid w:val="00DD5A68"/>
    <w:rsid w:val="00DD5BDE"/>
    <w:rsid w:val="00DD6209"/>
    <w:rsid w:val="00DD678A"/>
    <w:rsid w:val="00DD7A56"/>
    <w:rsid w:val="00DD7DAE"/>
    <w:rsid w:val="00DE04C7"/>
    <w:rsid w:val="00DE43A6"/>
    <w:rsid w:val="00DE5BA6"/>
    <w:rsid w:val="00DE7EC3"/>
    <w:rsid w:val="00DF1E39"/>
    <w:rsid w:val="00DF4704"/>
    <w:rsid w:val="00DF5882"/>
    <w:rsid w:val="00DF5DB7"/>
    <w:rsid w:val="00DF66FD"/>
    <w:rsid w:val="00DF67D1"/>
    <w:rsid w:val="00DF6ACA"/>
    <w:rsid w:val="00DF7272"/>
    <w:rsid w:val="00DF7455"/>
    <w:rsid w:val="00E00712"/>
    <w:rsid w:val="00E02C2F"/>
    <w:rsid w:val="00E03D67"/>
    <w:rsid w:val="00E065CD"/>
    <w:rsid w:val="00E071DA"/>
    <w:rsid w:val="00E07E6E"/>
    <w:rsid w:val="00E07FDF"/>
    <w:rsid w:val="00E105BD"/>
    <w:rsid w:val="00E10AE4"/>
    <w:rsid w:val="00E10CDF"/>
    <w:rsid w:val="00E11AFE"/>
    <w:rsid w:val="00E11EB9"/>
    <w:rsid w:val="00E12D93"/>
    <w:rsid w:val="00E12F03"/>
    <w:rsid w:val="00E13003"/>
    <w:rsid w:val="00E14603"/>
    <w:rsid w:val="00E147E4"/>
    <w:rsid w:val="00E14927"/>
    <w:rsid w:val="00E16BAA"/>
    <w:rsid w:val="00E23075"/>
    <w:rsid w:val="00E245B5"/>
    <w:rsid w:val="00E2478A"/>
    <w:rsid w:val="00E253EB"/>
    <w:rsid w:val="00E267E8"/>
    <w:rsid w:val="00E26E95"/>
    <w:rsid w:val="00E271C3"/>
    <w:rsid w:val="00E30A0F"/>
    <w:rsid w:val="00E30E9C"/>
    <w:rsid w:val="00E31196"/>
    <w:rsid w:val="00E3259B"/>
    <w:rsid w:val="00E32812"/>
    <w:rsid w:val="00E32B94"/>
    <w:rsid w:val="00E334AF"/>
    <w:rsid w:val="00E342A4"/>
    <w:rsid w:val="00E34435"/>
    <w:rsid w:val="00E369DC"/>
    <w:rsid w:val="00E36B3F"/>
    <w:rsid w:val="00E37319"/>
    <w:rsid w:val="00E402D6"/>
    <w:rsid w:val="00E40434"/>
    <w:rsid w:val="00E4197F"/>
    <w:rsid w:val="00E42243"/>
    <w:rsid w:val="00E4360A"/>
    <w:rsid w:val="00E436DB"/>
    <w:rsid w:val="00E439FE"/>
    <w:rsid w:val="00E45365"/>
    <w:rsid w:val="00E45545"/>
    <w:rsid w:val="00E458C1"/>
    <w:rsid w:val="00E45D86"/>
    <w:rsid w:val="00E467AF"/>
    <w:rsid w:val="00E50800"/>
    <w:rsid w:val="00E51112"/>
    <w:rsid w:val="00E53D24"/>
    <w:rsid w:val="00E60B95"/>
    <w:rsid w:val="00E61A5F"/>
    <w:rsid w:val="00E63DE4"/>
    <w:rsid w:val="00E65179"/>
    <w:rsid w:val="00E67204"/>
    <w:rsid w:val="00E673B3"/>
    <w:rsid w:val="00E67483"/>
    <w:rsid w:val="00E676A4"/>
    <w:rsid w:val="00E7020C"/>
    <w:rsid w:val="00E72E8F"/>
    <w:rsid w:val="00E7377E"/>
    <w:rsid w:val="00E7611C"/>
    <w:rsid w:val="00E7633D"/>
    <w:rsid w:val="00E76A16"/>
    <w:rsid w:val="00E770DC"/>
    <w:rsid w:val="00E7753A"/>
    <w:rsid w:val="00E80D52"/>
    <w:rsid w:val="00E81A85"/>
    <w:rsid w:val="00E84D61"/>
    <w:rsid w:val="00E8525B"/>
    <w:rsid w:val="00E86600"/>
    <w:rsid w:val="00E868F8"/>
    <w:rsid w:val="00E871B9"/>
    <w:rsid w:val="00E8770D"/>
    <w:rsid w:val="00E87E7C"/>
    <w:rsid w:val="00E901C6"/>
    <w:rsid w:val="00E90438"/>
    <w:rsid w:val="00E90754"/>
    <w:rsid w:val="00E91BFF"/>
    <w:rsid w:val="00E9232B"/>
    <w:rsid w:val="00E927B5"/>
    <w:rsid w:val="00E9285B"/>
    <w:rsid w:val="00E936FF"/>
    <w:rsid w:val="00E938CA"/>
    <w:rsid w:val="00E94037"/>
    <w:rsid w:val="00E942D6"/>
    <w:rsid w:val="00E953DD"/>
    <w:rsid w:val="00E9556A"/>
    <w:rsid w:val="00E962AA"/>
    <w:rsid w:val="00E97576"/>
    <w:rsid w:val="00EA14BD"/>
    <w:rsid w:val="00EA1B64"/>
    <w:rsid w:val="00EA1F3A"/>
    <w:rsid w:val="00EA4927"/>
    <w:rsid w:val="00EA7E4F"/>
    <w:rsid w:val="00EB0942"/>
    <w:rsid w:val="00EB1473"/>
    <w:rsid w:val="00EB1516"/>
    <w:rsid w:val="00EB2146"/>
    <w:rsid w:val="00EB4A55"/>
    <w:rsid w:val="00EB4F4E"/>
    <w:rsid w:val="00EB610E"/>
    <w:rsid w:val="00EC2EE4"/>
    <w:rsid w:val="00EC47EB"/>
    <w:rsid w:val="00EC7C6C"/>
    <w:rsid w:val="00ED2246"/>
    <w:rsid w:val="00ED259B"/>
    <w:rsid w:val="00ED6DCA"/>
    <w:rsid w:val="00EE209B"/>
    <w:rsid w:val="00EE2646"/>
    <w:rsid w:val="00EE4032"/>
    <w:rsid w:val="00EE67BE"/>
    <w:rsid w:val="00EE6BA3"/>
    <w:rsid w:val="00EE740C"/>
    <w:rsid w:val="00EF010B"/>
    <w:rsid w:val="00EF0E44"/>
    <w:rsid w:val="00EF10FC"/>
    <w:rsid w:val="00EF14D6"/>
    <w:rsid w:val="00EF3BAB"/>
    <w:rsid w:val="00EF5425"/>
    <w:rsid w:val="00EF6321"/>
    <w:rsid w:val="00EF6559"/>
    <w:rsid w:val="00EF6891"/>
    <w:rsid w:val="00EF6A8A"/>
    <w:rsid w:val="00EF79FF"/>
    <w:rsid w:val="00EF7EC1"/>
    <w:rsid w:val="00F04397"/>
    <w:rsid w:val="00F04D9B"/>
    <w:rsid w:val="00F10156"/>
    <w:rsid w:val="00F110AB"/>
    <w:rsid w:val="00F11E59"/>
    <w:rsid w:val="00F165CA"/>
    <w:rsid w:val="00F1689A"/>
    <w:rsid w:val="00F16FFA"/>
    <w:rsid w:val="00F20138"/>
    <w:rsid w:val="00F20355"/>
    <w:rsid w:val="00F24322"/>
    <w:rsid w:val="00F24AE6"/>
    <w:rsid w:val="00F2514C"/>
    <w:rsid w:val="00F27156"/>
    <w:rsid w:val="00F31125"/>
    <w:rsid w:val="00F333F1"/>
    <w:rsid w:val="00F33C09"/>
    <w:rsid w:val="00F33FCE"/>
    <w:rsid w:val="00F3430B"/>
    <w:rsid w:val="00F34D97"/>
    <w:rsid w:val="00F3676B"/>
    <w:rsid w:val="00F36BAC"/>
    <w:rsid w:val="00F37631"/>
    <w:rsid w:val="00F37C4A"/>
    <w:rsid w:val="00F400DB"/>
    <w:rsid w:val="00F40128"/>
    <w:rsid w:val="00F42017"/>
    <w:rsid w:val="00F43368"/>
    <w:rsid w:val="00F43868"/>
    <w:rsid w:val="00F44C67"/>
    <w:rsid w:val="00F45250"/>
    <w:rsid w:val="00F477E3"/>
    <w:rsid w:val="00F5002E"/>
    <w:rsid w:val="00F518B2"/>
    <w:rsid w:val="00F52280"/>
    <w:rsid w:val="00F54D92"/>
    <w:rsid w:val="00F55763"/>
    <w:rsid w:val="00F55A79"/>
    <w:rsid w:val="00F56234"/>
    <w:rsid w:val="00F57B5F"/>
    <w:rsid w:val="00F60B43"/>
    <w:rsid w:val="00F636D0"/>
    <w:rsid w:val="00F70547"/>
    <w:rsid w:val="00F70F5E"/>
    <w:rsid w:val="00F71B8D"/>
    <w:rsid w:val="00F72E03"/>
    <w:rsid w:val="00F76536"/>
    <w:rsid w:val="00F76978"/>
    <w:rsid w:val="00F76F7E"/>
    <w:rsid w:val="00F82166"/>
    <w:rsid w:val="00F82AD9"/>
    <w:rsid w:val="00F83F94"/>
    <w:rsid w:val="00F840F2"/>
    <w:rsid w:val="00F84C54"/>
    <w:rsid w:val="00F85F54"/>
    <w:rsid w:val="00F86DD3"/>
    <w:rsid w:val="00F90FD5"/>
    <w:rsid w:val="00F9179C"/>
    <w:rsid w:val="00F91F76"/>
    <w:rsid w:val="00F921F3"/>
    <w:rsid w:val="00F931A7"/>
    <w:rsid w:val="00F93E7D"/>
    <w:rsid w:val="00FA37FB"/>
    <w:rsid w:val="00FB0D4D"/>
    <w:rsid w:val="00FB2CB2"/>
    <w:rsid w:val="00FB409F"/>
    <w:rsid w:val="00FB41CD"/>
    <w:rsid w:val="00FB41FC"/>
    <w:rsid w:val="00FB645B"/>
    <w:rsid w:val="00FB7924"/>
    <w:rsid w:val="00FC1082"/>
    <w:rsid w:val="00FC1475"/>
    <w:rsid w:val="00FC1EAA"/>
    <w:rsid w:val="00FC245B"/>
    <w:rsid w:val="00FC43C6"/>
    <w:rsid w:val="00FC50DC"/>
    <w:rsid w:val="00FC61C8"/>
    <w:rsid w:val="00FC697A"/>
    <w:rsid w:val="00FC78EB"/>
    <w:rsid w:val="00FD37B3"/>
    <w:rsid w:val="00FD3EBF"/>
    <w:rsid w:val="00FD6963"/>
    <w:rsid w:val="00FD6996"/>
    <w:rsid w:val="00FD76E9"/>
    <w:rsid w:val="00FD7EB3"/>
    <w:rsid w:val="00FE01FB"/>
    <w:rsid w:val="00FE2C64"/>
    <w:rsid w:val="00FE3254"/>
    <w:rsid w:val="00FE32C0"/>
    <w:rsid w:val="00FE4551"/>
    <w:rsid w:val="00FE4915"/>
    <w:rsid w:val="00FF0F41"/>
    <w:rsid w:val="00FF1698"/>
    <w:rsid w:val="00FF22AD"/>
    <w:rsid w:val="00FF3C87"/>
    <w:rsid w:val="00FF4067"/>
    <w:rsid w:val="00FF4D9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C7C012"/>
  <w15:chartTrackingRefBased/>
  <w15:docId w15:val="{1EC82FE7-98D8-4B46-B7AE-A051D6B0F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nl-NL"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64251"/>
  </w:style>
  <w:style w:type="paragraph" w:styleId="Kop1">
    <w:name w:val="heading 1"/>
    <w:basedOn w:val="Standaard"/>
    <w:next w:val="Standaard"/>
    <w:link w:val="Kop1Char"/>
    <w:uiPriority w:val="9"/>
    <w:qFormat/>
    <w:rsid w:val="00764251"/>
    <w:pPr>
      <w:pBdr>
        <w:top w:val="single" w:sz="24" w:space="0" w:color="FFCA08" w:themeColor="accent1"/>
        <w:left w:val="single" w:sz="24" w:space="0" w:color="FFCA08" w:themeColor="accent1"/>
        <w:bottom w:val="single" w:sz="24" w:space="0" w:color="FFCA08" w:themeColor="accent1"/>
        <w:right w:val="single" w:sz="24" w:space="0" w:color="FFCA08" w:themeColor="accent1"/>
      </w:pBdr>
      <w:shd w:val="clear" w:color="auto" w:fill="FFCA08" w:themeFill="accent1"/>
      <w:spacing w:after="0"/>
      <w:outlineLvl w:val="0"/>
    </w:pPr>
    <w:rPr>
      <w:caps/>
      <w:color w:val="FFFFFF" w:themeColor="background1"/>
      <w:spacing w:val="15"/>
      <w:sz w:val="22"/>
      <w:szCs w:val="22"/>
    </w:rPr>
  </w:style>
  <w:style w:type="paragraph" w:styleId="Kop2">
    <w:name w:val="heading 2"/>
    <w:basedOn w:val="Standaard"/>
    <w:next w:val="Standaard"/>
    <w:link w:val="Kop2Char"/>
    <w:uiPriority w:val="9"/>
    <w:unhideWhenUsed/>
    <w:qFormat/>
    <w:rsid w:val="00764251"/>
    <w:pPr>
      <w:pBdr>
        <w:top w:val="single" w:sz="24" w:space="0" w:color="FFF4CD" w:themeColor="accent1" w:themeTint="33"/>
        <w:left w:val="single" w:sz="24" w:space="0" w:color="FFF4CD" w:themeColor="accent1" w:themeTint="33"/>
        <w:bottom w:val="single" w:sz="24" w:space="0" w:color="FFF4CD" w:themeColor="accent1" w:themeTint="33"/>
        <w:right w:val="single" w:sz="24" w:space="0" w:color="FFF4CD" w:themeColor="accent1" w:themeTint="33"/>
      </w:pBdr>
      <w:shd w:val="clear" w:color="auto" w:fill="FFF4CD" w:themeFill="accent1" w:themeFillTint="33"/>
      <w:spacing w:after="0"/>
      <w:outlineLvl w:val="1"/>
    </w:pPr>
    <w:rPr>
      <w:caps/>
      <w:spacing w:val="15"/>
    </w:rPr>
  </w:style>
  <w:style w:type="paragraph" w:styleId="Kop3">
    <w:name w:val="heading 3"/>
    <w:basedOn w:val="Standaard"/>
    <w:next w:val="Standaard"/>
    <w:link w:val="Kop3Char"/>
    <w:uiPriority w:val="9"/>
    <w:unhideWhenUsed/>
    <w:qFormat/>
    <w:rsid w:val="00764251"/>
    <w:pPr>
      <w:pBdr>
        <w:top w:val="single" w:sz="6" w:space="2" w:color="FFCA08" w:themeColor="accent1"/>
      </w:pBdr>
      <w:spacing w:before="300" w:after="0"/>
      <w:outlineLvl w:val="2"/>
    </w:pPr>
    <w:rPr>
      <w:caps/>
      <w:color w:val="826600" w:themeColor="accent1" w:themeShade="7F"/>
      <w:spacing w:val="15"/>
    </w:rPr>
  </w:style>
  <w:style w:type="paragraph" w:styleId="Kop4">
    <w:name w:val="heading 4"/>
    <w:basedOn w:val="Standaard"/>
    <w:next w:val="Standaard"/>
    <w:link w:val="Kop4Char"/>
    <w:uiPriority w:val="9"/>
    <w:unhideWhenUsed/>
    <w:qFormat/>
    <w:rsid w:val="00764251"/>
    <w:pPr>
      <w:pBdr>
        <w:top w:val="dotted" w:sz="6" w:space="2" w:color="FFCA08" w:themeColor="accent1"/>
      </w:pBdr>
      <w:spacing w:before="200" w:after="0"/>
      <w:outlineLvl w:val="3"/>
    </w:pPr>
    <w:rPr>
      <w:caps/>
      <w:color w:val="C49A00" w:themeColor="accent1" w:themeShade="BF"/>
      <w:spacing w:val="10"/>
    </w:rPr>
  </w:style>
  <w:style w:type="paragraph" w:styleId="Kop5">
    <w:name w:val="heading 5"/>
    <w:basedOn w:val="Standaard"/>
    <w:next w:val="Standaard"/>
    <w:link w:val="Kop5Char"/>
    <w:uiPriority w:val="9"/>
    <w:semiHidden/>
    <w:unhideWhenUsed/>
    <w:qFormat/>
    <w:rsid w:val="00764251"/>
    <w:pPr>
      <w:pBdr>
        <w:bottom w:val="single" w:sz="6" w:space="1" w:color="FFCA08" w:themeColor="accent1"/>
      </w:pBdr>
      <w:spacing w:before="200" w:after="0"/>
      <w:outlineLvl w:val="4"/>
    </w:pPr>
    <w:rPr>
      <w:caps/>
      <w:color w:val="C49A00" w:themeColor="accent1" w:themeShade="BF"/>
      <w:spacing w:val="10"/>
    </w:rPr>
  </w:style>
  <w:style w:type="paragraph" w:styleId="Kop6">
    <w:name w:val="heading 6"/>
    <w:basedOn w:val="Standaard"/>
    <w:next w:val="Standaard"/>
    <w:link w:val="Kop6Char"/>
    <w:uiPriority w:val="9"/>
    <w:semiHidden/>
    <w:unhideWhenUsed/>
    <w:qFormat/>
    <w:rsid w:val="00764251"/>
    <w:pPr>
      <w:pBdr>
        <w:bottom w:val="dotted" w:sz="6" w:space="1" w:color="FFCA08" w:themeColor="accent1"/>
      </w:pBdr>
      <w:spacing w:before="200" w:after="0"/>
      <w:outlineLvl w:val="5"/>
    </w:pPr>
    <w:rPr>
      <w:caps/>
      <w:color w:val="C49A00" w:themeColor="accent1" w:themeShade="BF"/>
      <w:spacing w:val="10"/>
    </w:rPr>
  </w:style>
  <w:style w:type="paragraph" w:styleId="Kop7">
    <w:name w:val="heading 7"/>
    <w:basedOn w:val="Standaard"/>
    <w:next w:val="Standaard"/>
    <w:link w:val="Kop7Char"/>
    <w:uiPriority w:val="9"/>
    <w:semiHidden/>
    <w:unhideWhenUsed/>
    <w:qFormat/>
    <w:rsid w:val="00764251"/>
    <w:pPr>
      <w:spacing w:before="200" w:after="0"/>
      <w:outlineLvl w:val="6"/>
    </w:pPr>
    <w:rPr>
      <w:caps/>
      <w:color w:val="C49A00" w:themeColor="accent1" w:themeShade="BF"/>
      <w:spacing w:val="10"/>
    </w:rPr>
  </w:style>
  <w:style w:type="paragraph" w:styleId="Kop8">
    <w:name w:val="heading 8"/>
    <w:basedOn w:val="Standaard"/>
    <w:next w:val="Standaard"/>
    <w:link w:val="Kop8Char"/>
    <w:uiPriority w:val="9"/>
    <w:semiHidden/>
    <w:unhideWhenUsed/>
    <w:qFormat/>
    <w:rsid w:val="00764251"/>
    <w:p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764251"/>
    <w:p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764251"/>
    <w:pPr>
      <w:spacing w:after="0" w:line="240" w:lineRule="auto"/>
    </w:pPr>
  </w:style>
  <w:style w:type="character" w:customStyle="1" w:styleId="GeenafstandChar">
    <w:name w:val="Geen afstand Char"/>
    <w:basedOn w:val="Standaardalinea-lettertype"/>
    <w:link w:val="Geenafstand"/>
    <w:uiPriority w:val="1"/>
    <w:rsid w:val="00E45365"/>
  </w:style>
  <w:style w:type="paragraph" w:styleId="Titel">
    <w:name w:val="Title"/>
    <w:basedOn w:val="Standaard"/>
    <w:next w:val="Standaard"/>
    <w:link w:val="TitelChar"/>
    <w:uiPriority w:val="10"/>
    <w:qFormat/>
    <w:rsid w:val="00764251"/>
    <w:pPr>
      <w:spacing w:before="0" w:after="0"/>
    </w:pPr>
    <w:rPr>
      <w:rFonts w:asciiTheme="majorHAnsi" w:eastAsiaTheme="majorEastAsia" w:hAnsiTheme="majorHAnsi" w:cstheme="majorBidi"/>
      <w:caps/>
      <w:color w:val="FFCA08" w:themeColor="accent1"/>
      <w:spacing w:val="10"/>
      <w:sz w:val="52"/>
      <w:szCs w:val="52"/>
    </w:rPr>
  </w:style>
  <w:style w:type="character" w:customStyle="1" w:styleId="TitelChar">
    <w:name w:val="Titel Char"/>
    <w:basedOn w:val="Standaardalinea-lettertype"/>
    <w:link w:val="Titel"/>
    <w:uiPriority w:val="10"/>
    <w:rsid w:val="00764251"/>
    <w:rPr>
      <w:rFonts w:asciiTheme="majorHAnsi" w:eastAsiaTheme="majorEastAsia" w:hAnsiTheme="majorHAnsi" w:cstheme="majorBidi"/>
      <w:caps/>
      <w:color w:val="FFCA08" w:themeColor="accent1"/>
      <w:spacing w:val="10"/>
      <w:sz w:val="52"/>
      <w:szCs w:val="52"/>
    </w:rPr>
  </w:style>
  <w:style w:type="paragraph" w:styleId="Ondertitel">
    <w:name w:val="Subtitle"/>
    <w:basedOn w:val="Standaard"/>
    <w:next w:val="Standaard"/>
    <w:link w:val="OndertitelChar"/>
    <w:uiPriority w:val="11"/>
    <w:qFormat/>
    <w:rsid w:val="00764251"/>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764251"/>
    <w:rPr>
      <w:caps/>
      <w:color w:val="595959" w:themeColor="text1" w:themeTint="A6"/>
      <w:spacing w:val="10"/>
      <w:sz w:val="21"/>
      <w:szCs w:val="21"/>
    </w:rPr>
  </w:style>
  <w:style w:type="paragraph" w:styleId="Koptekst">
    <w:name w:val="header"/>
    <w:basedOn w:val="Standaard"/>
    <w:link w:val="KoptekstChar"/>
    <w:uiPriority w:val="99"/>
    <w:unhideWhenUsed/>
    <w:rsid w:val="002E314D"/>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E314D"/>
  </w:style>
  <w:style w:type="paragraph" w:styleId="Voettekst">
    <w:name w:val="footer"/>
    <w:basedOn w:val="Standaard"/>
    <w:link w:val="VoettekstChar"/>
    <w:uiPriority w:val="99"/>
    <w:unhideWhenUsed/>
    <w:rsid w:val="002E314D"/>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E314D"/>
  </w:style>
  <w:style w:type="character" w:customStyle="1" w:styleId="Kop1Char">
    <w:name w:val="Kop 1 Char"/>
    <w:basedOn w:val="Standaardalinea-lettertype"/>
    <w:link w:val="Kop1"/>
    <w:uiPriority w:val="9"/>
    <w:rsid w:val="00764251"/>
    <w:rPr>
      <w:caps/>
      <w:color w:val="FFFFFF" w:themeColor="background1"/>
      <w:spacing w:val="15"/>
      <w:sz w:val="22"/>
      <w:szCs w:val="22"/>
      <w:shd w:val="clear" w:color="auto" w:fill="FFCA08" w:themeFill="accent1"/>
    </w:rPr>
  </w:style>
  <w:style w:type="paragraph" w:styleId="Kopvaninhoudsopgave">
    <w:name w:val="TOC Heading"/>
    <w:basedOn w:val="Kop1"/>
    <w:next w:val="Standaard"/>
    <w:uiPriority w:val="39"/>
    <w:unhideWhenUsed/>
    <w:qFormat/>
    <w:rsid w:val="00764251"/>
    <w:pPr>
      <w:outlineLvl w:val="9"/>
    </w:pPr>
  </w:style>
  <w:style w:type="character" w:customStyle="1" w:styleId="Kop2Char">
    <w:name w:val="Kop 2 Char"/>
    <w:basedOn w:val="Standaardalinea-lettertype"/>
    <w:link w:val="Kop2"/>
    <w:uiPriority w:val="9"/>
    <w:rsid w:val="00764251"/>
    <w:rPr>
      <w:caps/>
      <w:spacing w:val="15"/>
      <w:shd w:val="clear" w:color="auto" w:fill="FFF4CD" w:themeFill="accent1" w:themeFillTint="33"/>
    </w:rPr>
  </w:style>
  <w:style w:type="paragraph" w:styleId="Inhopg1">
    <w:name w:val="toc 1"/>
    <w:basedOn w:val="Standaard"/>
    <w:next w:val="Standaard"/>
    <w:autoRedefine/>
    <w:uiPriority w:val="39"/>
    <w:unhideWhenUsed/>
    <w:rsid w:val="00BA076F"/>
    <w:pPr>
      <w:spacing w:after="100"/>
    </w:pPr>
  </w:style>
  <w:style w:type="paragraph" w:styleId="Inhopg2">
    <w:name w:val="toc 2"/>
    <w:basedOn w:val="Standaard"/>
    <w:next w:val="Standaard"/>
    <w:autoRedefine/>
    <w:uiPriority w:val="39"/>
    <w:unhideWhenUsed/>
    <w:rsid w:val="00BA076F"/>
    <w:pPr>
      <w:spacing w:after="100"/>
      <w:ind w:left="220"/>
    </w:pPr>
  </w:style>
  <w:style w:type="character" w:styleId="Hyperlink">
    <w:name w:val="Hyperlink"/>
    <w:basedOn w:val="Standaardalinea-lettertype"/>
    <w:uiPriority w:val="99"/>
    <w:unhideWhenUsed/>
    <w:rsid w:val="00BA076F"/>
    <w:rPr>
      <w:color w:val="2998E3" w:themeColor="hyperlink"/>
      <w:u w:val="single"/>
    </w:rPr>
  </w:style>
  <w:style w:type="table" w:styleId="Tabelraster">
    <w:name w:val="Table Grid"/>
    <w:basedOn w:val="Standaardtabel"/>
    <w:uiPriority w:val="39"/>
    <w:rsid w:val="00B150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3Char">
    <w:name w:val="Kop 3 Char"/>
    <w:basedOn w:val="Standaardalinea-lettertype"/>
    <w:link w:val="Kop3"/>
    <w:uiPriority w:val="9"/>
    <w:rsid w:val="00764251"/>
    <w:rPr>
      <w:caps/>
      <w:color w:val="826600" w:themeColor="accent1" w:themeShade="7F"/>
      <w:spacing w:val="15"/>
    </w:rPr>
  </w:style>
  <w:style w:type="paragraph" w:styleId="Lijstalinea">
    <w:name w:val="List Paragraph"/>
    <w:basedOn w:val="Standaard"/>
    <w:uiPriority w:val="34"/>
    <w:qFormat/>
    <w:rsid w:val="000B3626"/>
    <w:pPr>
      <w:ind w:left="720"/>
      <w:contextualSpacing/>
    </w:pPr>
  </w:style>
  <w:style w:type="character" w:styleId="Verwijzingopmerking">
    <w:name w:val="annotation reference"/>
    <w:basedOn w:val="Standaardalinea-lettertype"/>
    <w:uiPriority w:val="99"/>
    <w:semiHidden/>
    <w:unhideWhenUsed/>
    <w:rsid w:val="00A565F8"/>
    <w:rPr>
      <w:sz w:val="16"/>
      <w:szCs w:val="16"/>
    </w:rPr>
  </w:style>
  <w:style w:type="paragraph" w:styleId="Tekstopmerking">
    <w:name w:val="annotation text"/>
    <w:basedOn w:val="Standaard"/>
    <w:link w:val="TekstopmerkingChar"/>
    <w:uiPriority w:val="99"/>
    <w:unhideWhenUsed/>
    <w:rsid w:val="00A565F8"/>
    <w:pPr>
      <w:spacing w:line="240" w:lineRule="auto"/>
    </w:pPr>
  </w:style>
  <w:style w:type="character" w:customStyle="1" w:styleId="TekstopmerkingChar">
    <w:name w:val="Tekst opmerking Char"/>
    <w:basedOn w:val="Standaardalinea-lettertype"/>
    <w:link w:val="Tekstopmerking"/>
    <w:uiPriority w:val="99"/>
    <w:rsid w:val="00A565F8"/>
    <w:rPr>
      <w:sz w:val="20"/>
      <w:szCs w:val="20"/>
    </w:rPr>
  </w:style>
  <w:style w:type="paragraph" w:styleId="Onderwerpvanopmerking">
    <w:name w:val="annotation subject"/>
    <w:basedOn w:val="Tekstopmerking"/>
    <w:next w:val="Tekstopmerking"/>
    <w:link w:val="OnderwerpvanopmerkingChar"/>
    <w:uiPriority w:val="99"/>
    <w:semiHidden/>
    <w:unhideWhenUsed/>
    <w:rsid w:val="00A565F8"/>
    <w:rPr>
      <w:b/>
      <w:bCs/>
    </w:rPr>
  </w:style>
  <w:style w:type="character" w:customStyle="1" w:styleId="OnderwerpvanopmerkingChar">
    <w:name w:val="Onderwerp van opmerking Char"/>
    <w:basedOn w:val="TekstopmerkingChar"/>
    <w:link w:val="Onderwerpvanopmerking"/>
    <w:uiPriority w:val="99"/>
    <w:semiHidden/>
    <w:rsid w:val="00A565F8"/>
    <w:rPr>
      <w:b/>
      <w:bCs/>
      <w:sz w:val="20"/>
      <w:szCs w:val="20"/>
    </w:rPr>
  </w:style>
  <w:style w:type="paragraph" w:styleId="Inhopg3">
    <w:name w:val="toc 3"/>
    <w:basedOn w:val="Standaard"/>
    <w:next w:val="Standaard"/>
    <w:autoRedefine/>
    <w:uiPriority w:val="39"/>
    <w:unhideWhenUsed/>
    <w:rsid w:val="00AD64D6"/>
    <w:pPr>
      <w:spacing w:after="100"/>
      <w:ind w:left="440"/>
    </w:pPr>
  </w:style>
  <w:style w:type="character" w:styleId="Onopgelostemelding">
    <w:name w:val="Unresolved Mention"/>
    <w:basedOn w:val="Standaardalinea-lettertype"/>
    <w:uiPriority w:val="99"/>
    <w:semiHidden/>
    <w:unhideWhenUsed/>
    <w:rsid w:val="00531A76"/>
    <w:rPr>
      <w:color w:val="605E5C"/>
      <w:shd w:val="clear" w:color="auto" w:fill="E1DFDD"/>
    </w:rPr>
  </w:style>
  <w:style w:type="paragraph" w:styleId="Normaalweb">
    <w:name w:val="Normal (Web)"/>
    <w:basedOn w:val="Standaard"/>
    <w:uiPriority w:val="99"/>
    <w:unhideWhenUsed/>
    <w:rsid w:val="008045C8"/>
    <w:pPr>
      <w:spacing w:beforeAutospacing="1" w:after="100" w:afterAutospacing="1" w:line="240" w:lineRule="auto"/>
    </w:pPr>
    <w:rPr>
      <w:rFonts w:ascii="Times New Roman" w:eastAsia="Times New Roman" w:hAnsi="Times New Roman" w:cs="Times New Roman"/>
      <w:sz w:val="24"/>
      <w:szCs w:val="24"/>
      <w:lang w:eastAsia="nl-NL"/>
    </w:rPr>
  </w:style>
  <w:style w:type="character" w:styleId="Nadruk">
    <w:name w:val="Emphasis"/>
    <w:uiPriority w:val="20"/>
    <w:qFormat/>
    <w:rsid w:val="00764251"/>
    <w:rPr>
      <w:caps/>
      <w:color w:val="826600" w:themeColor="accent1" w:themeShade="7F"/>
      <w:spacing w:val="5"/>
    </w:rPr>
  </w:style>
  <w:style w:type="paragraph" w:customStyle="1" w:styleId="Default">
    <w:name w:val="Default"/>
    <w:rsid w:val="004E078E"/>
    <w:pPr>
      <w:autoSpaceDE w:val="0"/>
      <w:autoSpaceDN w:val="0"/>
      <w:adjustRightInd w:val="0"/>
      <w:spacing w:after="0" w:line="240" w:lineRule="auto"/>
    </w:pPr>
    <w:rPr>
      <w:rFonts w:ascii="Calibri" w:hAnsi="Calibri" w:cs="Calibri"/>
      <w:color w:val="000000"/>
      <w:sz w:val="24"/>
      <w:szCs w:val="24"/>
    </w:rPr>
  </w:style>
  <w:style w:type="character" w:customStyle="1" w:styleId="Kop4Char">
    <w:name w:val="Kop 4 Char"/>
    <w:basedOn w:val="Standaardalinea-lettertype"/>
    <w:link w:val="Kop4"/>
    <w:uiPriority w:val="9"/>
    <w:rsid w:val="00764251"/>
    <w:rPr>
      <w:caps/>
      <w:color w:val="C49A00" w:themeColor="accent1" w:themeShade="BF"/>
      <w:spacing w:val="10"/>
    </w:rPr>
  </w:style>
  <w:style w:type="character" w:customStyle="1" w:styleId="Kop5Char">
    <w:name w:val="Kop 5 Char"/>
    <w:basedOn w:val="Standaardalinea-lettertype"/>
    <w:link w:val="Kop5"/>
    <w:uiPriority w:val="9"/>
    <w:semiHidden/>
    <w:rsid w:val="00764251"/>
    <w:rPr>
      <w:caps/>
      <w:color w:val="C49A00" w:themeColor="accent1" w:themeShade="BF"/>
      <w:spacing w:val="10"/>
    </w:rPr>
  </w:style>
  <w:style w:type="character" w:customStyle="1" w:styleId="Kop6Char">
    <w:name w:val="Kop 6 Char"/>
    <w:basedOn w:val="Standaardalinea-lettertype"/>
    <w:link w:val="Kop6"/>
    <w:uiPriority w:val="9"/>
    <w:semiHidden/>
    <w:rsid w:val="00764251"/>
    <w:rPr>
      <w:caps/>
      <w:color w:val="C49A00" w:themeColor="accent1" w:themeShade="BF"/>
      <w:spacing w:val="10"/>
    </w:rPr>
  </w:style>
  <w:style w:type="character" w:customStyle="1" w:styleId="Kop7Char">
    <w:name w:val="Kop 7 Char"/>
    <w:basedOn w:val="Standaardalinea-lettertype"/>
    <w:link w:val="Kop7"/>
    <w:uiPriority w:val="9"/>
    <w:semiHidden/>
    <w:rsid w:val="00764251"/>
    <w:rPr>
      <w:caps/>
      <w:color w:val="C49A00" w:themeColor="accent1" w:themeShade="BF"/>
      <w:spacing w:val="10"/>
    </w:rPr>
  </w:style>
  <w:style w:type="character" w:customStyle="1" w:styleId="Kop8Char">
    <w:name w:val="Kop 8 Char"/>
    <w:basedOn w:val="Standaardalinea-lettertype"/>
    <w:link w:val="Kop8"/>
    <w:uiPriority w:val="9"/>
    <w:semiHidden/>
    <w:rsid w:val="00764251"/>
    <w:rPr>
      <w:caps/>
      <w:spacing w:val="10"/>
      <w:sz w:val="18"/>
      <w:szCs w:val="18"/>
    </w:rPr>
  </w:style>
  <w:style w:type="character" w:customStyle="1" w:styleId="Kop9Char">
    <w:name w:val="Kop 9 Char"/>
    <w:basedOn w:val="Standaardalinea-lettertype"/>
    <w:link w:val="Kop9"/>
    <w:uiPriority w:val="9"/>
    <w:semiHidden/>
    <w:rsid w:val="00764251"/>
    <w:rPr>
      <w:i/>
      <w:iCs/>
      <w:caps/>
      <w:spacing w:val="10"/>
      <w:sz w:val="18"/>
      <w:szCs w:val="18"/>
    </w:rPr>
  </w:style>
  <w:style w:type="paragraph" w:styleId="Bijschrift">
    <w:name w:val="caption"/>
    <w:basedOn w:val="Standaard"/>
    <w:next w:val="Standaard"/>
    <w:uiPriority w:val="35"/>
    <w:unhideWhenUsed/>
    <w:qFormat/>
    <w:rsid w:val="00764251"/>
    <w:rPr>
      <w:b/>
      <w:bCs/>
      <w:color w:val="C49A00" w:themeColor="accent1" w:themeShade="BF"/>
      <w:sz w:val="16"/>
      <w:szCs w:val="16"/>
    </w:rPr>
  </w:style>
  <w:style w:type="character" w:styleId="Zwaar">
    <w:name w:val="Strong"/>
    <w:uiPriority w:val="22"/>
    <w:qFormat/>
    <w:rsid w:val="00764251"/>
    <w:rPr>
      <w:b/>
      <w:bCs/>
    </w:rPr>
  </w:style>
  <w:style w:type="paragraph" w:styleId="Citaat">
    <w:name w:val="Quote"/>
    <w:basedOn w:val="Standaard"/>
    <w:next w:val="Standaard"/>
    <w:link w:val="CitaatChar"/>
    <w:uiPriority w:val="29"/>
    <w:qFormat/>
    <w:rsid w:val="00764251"/>
    <w:rPr>
      <w:i/>
      <w:iCs/>
      <w:sz w:val="24"/>
      <w:szCs w:val="24"/>
    </w:rPr>
  </w:style>
  <w:style w:type="character" w:customStyle="1" w:styleId="CitaatChar">
    <w:name w:val="Citaat Char"/>
    <w:basedOn w:val="Standaardalinea-lettertype"/>
    <w:link w:val="Citaat"/>
    <w:uiPriority w:val="29"/>
    <w:rsid w:val="00764251"/>
    <w:rPr>
      <w:i/>
      <w:iCs/>
      <w:sz w:val="24"/>
      <w:szCs w:val="24"/>
    </w:rPr>
  </w:style>
  <w:style w:type="paragraph" w:styleId="Duidelijkcitaat">
    <w:name w:val="Intense Quote"/>
    <w:basedOn w:val="Standaard"/>
    <w:next w:val="Standaard"/>
    <w:link w:val="DuidelijkcitaatChar"/>
    <w:uiPriority w:val="30"/>
    <w:qFormat/>
    <w:rsid w:val="00764251"/>
    <w:pPr>
      <w:spacing w:before="240" w:after="240" w:line="240" w:lineRule="auto"/>
      <w:ind w:left="1080" w:right="1080"/>
      <w:jc w:val="center"/>
    </w:pPr>
    <w:rPr>
      <w:color w:val="FFCA08" w:themeColor="accent1"/>
      <w:sz w:val="24"/>
      <w:szCs w:val="24"/>
    </w:rPr>
  </w:style>
  <w:style w:type="character" w:customStyle="1" w:styleId="DuidelijkcitaatChar">
    <w:name w:val="Duidelijk citaat Char"/>
    <w:basedOn w:val="Standaardalinea-lettertype"/>
    <w:link w:val="Duidelijkcitaat"/>
    <w:uiPriority w:val="30"/>
    <w:rsid w:val="00764251"/>
    <w:rPr>
      <w:color w:val="FFCA08" w:themeColor="accent1"/>
      <w:sz w:val="24"/>
      <w:szCs w:val="24"/>
    </w:rPr>
  </w:style>
  <w:style w:type="character" w:styleId="Subtielebenadrukking">
    <w:name w:val="Subtle Emphasis"/>
    <w:uiPriority w:val="19"/>
    <w:qFormat/>
    <w:rsid w:val="00764251"/>
    <w:rPr>
      <w:i/>
      <w:iCs/>
      <w:color w:val="826600" w:themeColor="accent1" w:themeShade="7F"/>
    </w:rPr>
  </w:style>
  <w:style w:type="character" w:styleId="Intensievebenadrukking">
    <w:name w:val="Intense Emphasis"/>
    <w:uiPriority w:val="21"/>
    <w:qFormat/>
    <w:rsid w:val="00764251"/>
    <w:rPr>
      <w:b/>
      <w:bCs/>
      <w:caps/>
      <w:color w:val="826600" w:themeColor="accent1" w:themeShade="7F"/>
      <w:spacing w:val="10"/>
    </w:rPr>
  </w:style>
  <w:style w:type="character" w:styleId="Subtieleverwijzing">
    <w:name w:val="Subtle Reference"/>
    <w:uiPriority w:val="31"/>
    <w:qFormat/>
    <w:rsid w:val="00764251"/>
    <w:rPr>
      <w:b/>
      <w:bCs/>
      <w:color w:val="FFCA08" w:themeColor="accent1"/>
    </w:rPr>
  </w:style>
  <w:style w:type="character" w:styleId="Intensieveverwijzing">
    <w:name w:val="Intense Reference"/>
    <w:uiPriority w:val="32"/>
    <w:qFormat/>
    <w:rsid w:val="00764251"/>
    <w:rPr>
      <w:b/>
      <w:bCs/>
      <w:i/>
      <w:iCs/>
      <w:caps/>
      <w:color w:val="FFCA08" w:themeColor="accent1"/>
    </w:rPr>
  </w:style>
  <w:style w:type="character" w:styleId="Titelvanboek">
    <w:name w:val="Book Title"/>
    <w:uiPriority w:val="33"/>
    <w:qFormat/>
    <w:rsid w:val="00764251"/>
    <w:rPr>
      <w:b/>
      <w:bCs/>
      <w:i/>
      <w:iCs/>
      <w:spacing w:val="0"/>
    </w:rPr>
  </w:style>
  <w:style w:type="table" w:styleId="Rastertabel1licht">
    <w:name w:val="Grid Table 1 Light"/>
    <w:basedOn w:val="Standaardtabel"/>
    <w:uiPriority w:val="46"/>
    <w:rsid w:val="008C7E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4-Accent3">
    <w:name w:val="Grid Table 4 Accent 3"/>
    <w:basedOn w:val="Standaardtabel"/>
    <w:uiPriority w:val="49"/>
    <w:rsid w:val="008C7EFE"/>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color w:val="FFFFFF" w:themeColor="background1"/>
      </w:rPr>
      <w:tblPr/>
      <w:tcPr>
        <w:tcBorders>
          <w:top w:val="single" w:sz="4" w:space="0" w:color="CE8D3E" w:themeColor="accent3"/>
          <w:left w:val="single" w:sz="4" w:space="0" w:color="CE8D3E" w:themeColor="accent3"/>
          <w:bottom w:val="single" w:sz="4" w:space="0" w:color="CE8D3E" w:themeColor="accent3"/>
          <w:right w:val="single" w:sz="4" w:space="0" w:color="CE8D3E" w:themeColor="accent3"/>
          <w:insideH w:val="nil"/>
          <w:insideV w:val="nil"/>
        </w:tcBorders>
        <w:shd w:val="clear" w:color="auto" w:fill="CE8D3E" w:themeFill="accent3"/>
      </w:tcPr>
    </w:tblStylePr>
    <w:tblStylePr w:type="lastRow">
      <w:rPr>
        <w:b/>
        <w:bCs/>
      </w:rPr>
      <w:tblPr/>
      <w:tcPr>
        <w:tcBorders>
          <w:top w:val="double" w:sz="4" w:space="0" w:color="CE8D3E" w:themeColor="accent3"/>
        </w:tcBorders>
      </w:tcPr>
    </w:tblStylePr>
    <w:tblStylePr w:type="firstCol">
      <w:rPr>
        <w:b/>
        <w:bCs/>
      </w:rPr>
    </w:tblStylePr>
    <w:tblStylePr w:type="lastCol">
      <w:rPr>
        <w:b/>
        <w:bCs/>
      </w:rPr>
    </w:tblStylePr>
    <w:tblStylePr w:type="band1Vert">
      <w:tblPr/>
      <w:tcPr>
        <w:shd w:val="clear" w:color="auto" w:fill="F5E7D8" w:themeFill="accent3" w:themeFillTint="33"/>
      </w:tcPr>
    </w:tblStylePr>
    <w:tblStylePr w:type="band1Horz">
      <w:tblPr/>
      <w:tcPr>
        <w:shd w:val="clear" w:color="auto" w:fill="F5E7D8" w:themeFill="accent3" w:themeFillTint="33"/>
      </w:tcPr>
    </w:tblStylePr>
  </w:style>
  <w:style w:type="paragraph" w:styleId="Inhopg4">
    <w:name w:val="toc 4"/>
    <w:basedOn w:val="Standaard"/>
    <w:next w:val="Standaard"/>
    <w:autoRedefine/>
    <w:uiPriority w:val="39"/>
    <w:unhideWhenUsed/>
    <w:rsid w:val="00DC41DB"/>
    <w:pPr>
      <w:spacing w:before="0" w:after="100" w:line="278" w:lineRule="auto"/>
      <w:ind w:left="720"/>
    </w:pPr>
    <w:rPr>
      <w:kern w:val="2"/>
      <w:sz w:val="24"/>
      <w:szCs w:val="24"/>
      <w:lang w:eastAsia="nl-NL"/>
      <w14:ligatures w14:val="standardContextual"/>
    </w:rPr>
  </w:style>
  <w:style w:type="paragraph" w:styleId="Inhopg5">
    <w:name w:val="toc 5"/>
    <w:basedOn w:val="Standaard"/>
    <w:next w:val="Standaard"/>
    <w:autoRedefine/>
    <w:uiPriority w:val="39"/>
    <w:unhideWhenUsed/>
    <w:rsid w:val="00DC41DB"/>
    <w:pPr>
      <w:spacing w:before="0" w:after="100" w:line="278" w:lineRule="auto"/>
      <w:ind w:left="960"/>
    </w:pPr>
    <w:rPr>
      <w:kern w:val="2"/>
      <w:sz w:val="24"/>
      <w:szCs w:val="24"/>
      <w:lang w:eastAsia="nl-NL"/>
      <w14:ligatures w14:val="standardContextual"/>
    </w:rPr>
  </w:style>
  <w:style w:type="paragraph" w:styleId="Inhopg6">
    <w:name w:val="toc 6"/>
    <w:basedOn w:val="Standaard"/>
    <w:next w:val="Standaard"/>
    <w:autoRedefine/>
    <w:uiPriority w:val="39"/>
    <w:unhideWhenUsed/>
    <w:rsid w:val="00DC41DB"/>
    <w:pPr>
      <w:spacing w:before="0" w:after="100" w:line="278" w:lineRule="auto"/>
      <w:ind w:left="1200"/>
    </w:pPr>
    <w:rPr>
      <w:kern w:val="2"/>
      <w:sz w:val="24"/>
      <w:szCs w:val="24"/>
      <w:lang w:eastAsia="nl-NL"/>
      <w14:ligatures w14:val="standardContextual"/>
    </w:rPr>
  </w:style>
  <w:style w:type="paragraph" w:styleId="Inhopg7">
    <w:name w:val="toc 7"/>
    <w:basedOn w:val="Standaard"/>
    <w:next w:val="Standaard"/>
    <w:autoRedefine/>
    <w:uiPriority w:val="39"/>
    <w:unhideWhenUsed/>
    <w:rsid w:val="00DC41DB"/>
    <w:pPr>
      <w:spacing w:before="0" w:after="100" w:line="278" w:lineRule="auto"/>
      <w:ind w:left="1440"/>
    </w:pPr>
    <w:rPr>
      <w:kern w:val="2"/>
      <w:sz w:val="24"/>
      <w:szCs w:val="24"/>
      <w:lang w:eastAsia="nl-NL"/>
      <w14:ligatures w14:val="standardContextual"/>
    </w:rPr>
  </w:style>
  <w:style w:type="paragraph" w:styleId="Inhopg8">
    <w:name w:val="toc 8"/>
    <w:basedOn w:val="Standaard"/>
    <w:next w:val="Standaard"/>
    <w:autoRedefine/>
    <w:uiPriority w:val="39"/>
    <w:unhideWhenUsed/>
    <w:rsid w:val="00DC41DB"/>
    <w:pPr>
      <w:spacing w:before="0" w:after="100" w:line="278" w:lineRule="auto"/>
      <w:ind w:left="1680"/>
    </w:pPr>
    <w:rPr>
      <w:kern w:val="2"/>
      <w:sz w:val="24"/>
      <w:szCs w:val="24"/>
      <w:lang w:eastAsia="nl-NL"/>
      <w14:ligatures w14:val="standardContextual"/>
    </w:rPr>
  </w:style>
  <w:style w:type="paragraph" w:styleId="Inhopg9">
    <w:name w:val="toc 9"/>
    <w:basedOn w:val="Standaard"/>
    <w:next w:val="Standaard"/>
    <w:autoRedefine/>
    <w:uiPriority w:val="39"/>
    <w:unhideWhenUsed/>
    <w:rsid w:val="00DC41DB"/>
    <w:pPr>
      <w:spacing w:before="0" w:after="100" w:line="278" w:lineRule="auto"/>
      <w:ind w:left="1920"/>
    </w:pPr>
    <w:rPr>
      <w:kern w:val="2"/>
      <w:sz w:val="24"/>
      <w:szCs w:val="24"/>
      <w:lang w:eastAsia="nl-N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0553">
      <w:bodyDiv w:val="1"/>
      <w:marLeft w:val="0"/>
      <w:marRight w:val="0"/>
      <w:marTop w:val="0"/>
      <w:marBottom w:val="0"/>
      <w:divBdr>
        <w:top w:val="none" w:sz="0" w:space="0" w:color="auto"/>
        <w:left w:val="none" w:sz="0" w:space="0" w:color="auto"/>
        <w:bottom w:val="none" w:sz="0" w:space="0" w:color="auto"/>
        <w:right w:val="none" w:sz="0" w:space="0" w:color="auto"/>
      </w:divBdr>
    </w:div>
    <w:div w:id="18243951">
      <w:bodyDiv w:val="1"/>
      <w:marLeft w:val="0"/>
      <w:marRight w:val="0"/>
      <w:marTop w:val="0"/>
      <w:marBottom w:val="0"/>
      <w:divBdr>
        <w:top w:val="none" w:sz="0" w:space="0" w:color="auto"/>
        <w:left w:val="none" w:sz="0" w:space="0" w:color="auto"/>
        <w:bottom w:val="none" w:sz="0" w:space="0" w:color="auto"/>
        <w:right w:val="none" w:sz="0" w:space="0" w:color="auto"/>
      </w:divBdr>
    </w:div>
    <w:div w:id="18707735">
      <w:bodyDiv w:val="1"/>
      <w:marLeft w:val="0"/>
      <w:marRight w:val="0"/>
      <w:marTop w:val="0"/>
      <w:marBottom w:val="0"/>
      <w:divBdr>
        <w:top w:val="none" w:sz="0" w:space="0" w:color="auto"/>
        <w:left w:val="none" w:sz="0" w:space="0" w:color="auto"/>
        <w:bottom w:val="none" w:sz="0" w:space="0" w:color="auto"/>
        <w:right w:val="none" w:sz="0" w:space="0" w:color="auto"/>
      </w:divBdr>
    </w:div>
    <w:div w:id="23139991">
      <w:bodyDiv w:val="1"/>
      <w:marLeft w:val="0"/>
      <w:marRight w:val="0"/>
      <w:marTop w:val="0"/>
      <w:marBottom w:val="0"/>
      <w:divBdr>
        <w:top w:val="none" w:sz="0" w:space="0" w:color="auto"/>
        <w:left w:val="none" w:sz="0" w:space="0" w:color="auto"/>
        <w:bottom w:val="none" w:sz="0" w:space="0" w:color="auto"/>
        <w:right w:val="none" w:sz="0" w:space="0" w:color="auto"/>
      </w:divBdr>
    </w:div>
    <w:div w:id="23724244">
      <w:bodyDiv w:val="1"/>
      <w:marLeft w:val="0"/>
      <w:marRight w:val="0"/>
      <w:marTop w:val="0"/>
      <w:marBottom w:val="0"/>
      <w:divBdr>
        <w:top w:val="none" w:sz="0" w:space="0" w:color="auto"/>
        <w:left w:val="none" w:sz="0" w:space="0" w:color="auto"/>
        <w:bottom w:val="none" w:sz="0" w:space="0" w:color="auto"/>
        <w:right w:val="none" w:sz="0" w:space="0" w:color="auto"/>
      </w:divBdr>
    </w:div>
    <w:div w:id="28380189">
      <w:bodyDiv w:val="1"/>
      <w:marLeft w:val="0"/>
      <w:marRight w:val="0"/>
      <w:marTop w:val="0"/>
      <w:marBottom w:val="0"/>
      <w:divBdr>
        <w:top w:val="none" w:sz="0" w:space="0" w:color="auto"/>
        <w:left w:val="none" w:sz="0" w:space="0" w:color="auto"/>
        <w:bottom w:val="none" w:sz="0" w:space="0" w:color="auto"/>
        <w:right w:val="none" w:sz="0" w:space="0" w:color="auto"/>
      </w:divBdr>
    </w:div>
    <w:div w:id="34085597">
      <w:bodyDiv w:val="1"/>
      <w:marLeft w:val="0"/>
      <w:marRight w:val="0"/>
      <w:marTop w:val="0"/>
      <w:marBottom w:val="0"/>
      <w:divBdr>
        <w:top w:val="none" w:sz="0" w:space="0" w:color="auto"/>
        <w:left w:val="none" w:sz="0" w:space="0" w:color="auto"/>
        <w:bottom w:val="none" w:sz="0" w:space="0" w:color="auto"/>
        <w:right w:val="none" w:sz="0" w:space="0" w:color="auto"/>
      </w:divBdr>
    </w:div>
    <w:div w:id="36396467">
      <w:bodyDiv w:val="1"/>
      <w:marLeft w:val="0"/>
      <w:marRight w:val="0"/>
      <w:marTop w:val="0"/>
      <w:marBottom w:val="0"/>
      <w:divBdr>
        <w:top w:val="none" w:sz="0" w:space="0" w:color="auto"/>
        <w:left w:val="none" w:sz="0" w:space="0" w:color="auto"/>
        <w:bottom w:val="none" w:sz="0" w:space="0" w:color="auto"/>
        <w:right w:val="none" w:sz="0" w:space="0" w:color="auto"/>
      </w:divBdr>
    </w:div>
    <w:div w:id="38867784">
      <w:bodyDiv w:val="1"/>
      <w:marLeft w:val="0"/>
      <w:marRight w:val="0"/>
      <w:marTop w:val="0"/>
      <w:marBottom w:val="0"/>
      <w:divBdr>
        <w:top w:val="none" w:sz="0" w:space="0" w:color="auto"/>
        <w:left w:val="none" w:sz="0" w:space="0" w:color="auto"/>
        <w:bottom w:val="none" w:sz="0" w:space="0" w:color="auto"/>
        <w:right w:val="none" w:sz="0" w:space="0" w:color="auto"/>
      </w:divBdr>
    </w:div>
    <w:div w:id="40252731">
      <w:bodyDiv w:val="1"/>
      <w:marLeft w:val="0"/>
      <w:marRight w:val="0"/>
      <w:marTop w:val="0"/>
      <w:marBottom w:val="0"/>
      <w:divBdr>
        <w:top w:val="none" w:sz="0" w:space="0" w:color="auto"/>
        <w:left w:val="none" w:sz="0" w:space="0" w:color="auto"/>
        <w:bottom w:val="none" w:sz="0" w:space="0" w:color="auto"/>
        <w:right w:val="none" w:sz="0" w:space="0" w:color="auto"/>
      </w:divBdr>
    </w:div>
    <w:div w:id="48694502">
      <w:bodyDiv w:val="1"/>
      <w:marLeft w:val="0"/>
      <w:marRight w:val="0"/>
      <w:marTop w:val="0"/>
      <w:marBottom w:val="0"/>
      <w:divBdr>
        <w:top w:val="none" w:sz="0" w:space="0" w:color="auto"/>
        <w:left w:val="none" w:sz="0" w:space="0" w:color="auto"/>
        <w:bottom w:val="none" w:sz="0" w:space="0" w:color="auto"/>
        <w:right w:val="none" w:sz="0" w:space="0" w:color="auto"/>
      </w:divBdr>
    </w:div>
    <w:div w:id="71585503">
      <w:bodyDiv w:val="1"/>
      <w:marLeft w:val="0"/>
      <w:marRight w:val="0"/>
      <w:marTop w:val="0"/>
      <w:marBottom w:val="0"/>
      <w:divBdr>
        <w:top w:val="none" w:sz="0" w:space="0" w:color="auto"/>
        <w:left w:val="none" w:sz="0" w:space="0" w:color="auto"/>
        <w:bottom w:val="none" w:sz="0" w:space="0" w:color="auto"/>
        <w:right w:val="none" w:sz="0" w:space="0" w:color="auto"/>
      </w:divBdr>
    </w:div>
    <w:div w:id="72169284">
      <w:bodyDiv w:val="1"/>
      <w:marLeft w:val="0"/>
      <w:marRight w:val="0"/>
      <w:marTop w:val="0"/>
      <w:marBottom w:val="0"/>
      <w:divBdr>
        <w:top w:val="none" w:sz="0" w:space="0" w:color="auto"/>
        <w:left w:val="none" w:sz="0" w:space="0" w:color="auto"/>
        <w:bottom w:val="none" w:sz="0" w:space="0" w:color="auto"/>
        <w:right w:val="none" w:sz="0" w:space="0" w:color="auto"/>
      </w:divBdr>
    </w:div>
    <w:div w:id="73166352">
      <w:bodyDiv w:val="1"/>
      <w:marLeft w:val="0"/>
      <w:marRight w:val="0"/>
      <w:marTop w:val="0"/>
      <w:marBottom w:val="0"/>
      <w:divBdr>
        <w:top w:val="none" w:sz="0" w:space="0" w:color="auto"/>
        <w:left w:val="none" w:sz="0" w:space="0" w:color="auto"/>
        <w:bottom w:val="none" w:sz="0" w:space="0" w:color="auto"/>
        <w:right w:val="none" w:sz="0" w:space="0" w:color="auto"/>
      </w:divBdr>
    </w:div>
    <w:div w:id="76444162">
      <w:bodyDiv w:val="1"/>
      <w:marLeft w:val="0"/>
      <w:marRight w:val="0"/>
      <w:marTop w:val="0"/>
      <w:marBottom w:val="0"/>
      <w:divBdr>
        <w:top w:val="none" w:sz="0" w:space="0" w:color="auto"/>
        <w:left w:val="none" w:sz="0" w:space="0" w:color="auto"/>
        <w:bottom w:val="none" w:sz="0" w:space="0" w:color="auto"/>
        <w:right w:val="none" w:sz="0" w:space="0" w:color="auto"/>
      </w:divBdr>
    </w:div>
    <w:div w:id="77093458">
      <w:bodyDiv w:val="1"/>
      <w:marLeft w:val="0"/>
      <w:marRight w:val="0"/>
      <w:marTop w:val="0"/>
      <w:marBottom w:val="0"/>
      <w:divBdr>
        <w:top w:val="none" w:sz="0" w:space="0" w:color="auto"/>
        <w:left w:val="none" w:sz="0" w:space="0" w:color="auto"/>
        <w:bottom w:val="none" w:sz="0" w:space="0" w:color="auto"/>
        <w:right w:val="none" w:sz="0" w:space="0" w:color="auto"/>
      </w:divBdr>
    </w:div>
    <w:div w:id="80180250">
      <w:bodyDiv w:val="1"/>
      <w:marLeft w:val="0"/>
      <w:marRight w:val="0"/>
      <w:marTop w:val="0"/>
      <w:marBottom w:val="0"/>
      <w:divBdr>
        <w:top w:val="none" w:sz="0" w:space="0" w:color="auto"/>
        <w:left w:val="none" w:sz="0" w:space="0" w:color="auto"/>
        <w:bottom w:val="none" w:sz="0" w:space="0" w:color="auto"/>
        <w:right w:val="none" w:sz="0" w:space="0" w:color="auto"/>
      </w:divBdr>
    </w:div>
    <w:div w:id="88281165">
      <w:bodyDiv w:val="1"/>
      <w:marLeft w:val="0"/>
      <w:marRight w:val="0"/>
      <w:marTop w:val="0"/>
      <w:marBottom w:val="0"/>
      <w:divBdr>
        <w:top w:val="none" w:sz="0" w:space="0" w:color="auto"/>
        <w:left w:val="none" w:sz="0" w:space="0" w:color="auto"/>
        <w:bottom w:val="none" w:sz="0" w:space="0" w:color="auto"/>
        <w:right w:val="none" w:sz="0" w:space="0" w:color="auto"/>
      </w:divBdr>
    </w:div>
    <w:div w:id="104732185">
      <w:bodyDiv w:val="1"/>
      <w:marLeft w:val="0"/>
      <w:marRight w:val="0"/>
      <w:marTop w:val="0"/>
      <w:marBottom w:val="0"/>
      <w:divBdr>
        <w:top w:val="none" w:sz="0" w:space="0" w:color="auto"/>
        <w:left w:val="none" w:sz="0" w:space="0" w:color="auto"/>
        <w:bottom w:val="none" w:sz="0" w:space="0" w:color="auto"/>
        <w:right w:val="none" w:sz="0" w:space="0" w:color="auto"/>
      </w:divBdr>
    </w:div>
    <w:div w:id="116291567">
      <w:bodyDiv w:val="1"/>
      <w:marLeft w:val="0"/>
      <w:marRight w:val="0"/>
      <w:marTop w:val="0"/>
      <w:marBottom w:val="0"/>
      <w:divBdr>
        <w:top w:val="none" w:sz="0" w:space="0" w:color="auto"/>
        <w:left w:val="none" w:sz="0" w:space="0" w:color="auto"/>
        <w:bottom w:val="none" w:sz="0" w:space="0" w:color="auto"/>
        <w:right w:val="none" w:sz="0" w:space="0" w:color="auto"/>
      </w:divBdr>
    </w:div>
    <w:div w:id="118963676">
      <w:bodyDiv w:val="1"/>
      <w:marLeft w:val="0"/>
      <w:marRight w:val="0"/>
      <w:marTop w:val="0"/>
      <w:marBottom w:val="0"/>
      <w:divBdr>
        <w:top w:val="none" w:sz="0" w:space="0" w:color="auto"/>
        <w:left w:val="none" w:sz="0" w:space="0" w:color="auto"/>
        <w:bottom w:val="none" w:sz="0" w:space="0" w:color="auto"/>
        <w:right w:val="none" w:sz="0" w:space="0" w:color="auto"/>
      </w:divBdr>
    </w:div>
    <w:div w:id="132913837">
      <w:bodyDiv w:val="1"/>
      <w:marLeft w:val="0"/>
      <w:marRight w:val="0"/>
      <w:marTop w:val="0"/>
      <w:marBottom w:val="0"/>
      <w:divBdr>
        <w:top w:val="none" w:sz="0" w:space="0" w:color="auto"/>
        <w:left w:val="none" w:sz="0" w:space="0" w:color="auto"/>
        <w:bottom w:val="none" w:sz="0" w:space="0" w:color="auto"/>
        <w:right w:val="none" w:sz="0" w:space="0" w:color="auto"/>
      </w:divBdr>
    </w:div>
    <w:div w:id="133838889">
      <w:bodyDiv w:val="1"/>
      <w:marLeft w:val="0"/>
      <w:marRight w:val="0"/>
      <w:marTop w:val="0"/>
      <w:marBottom w:val="0"/>
      <w:divBdr>
        <w:top w:val="none" w:sz="0" w:space="0" w:color="auto"/>
        <w:left w:val="none" w:sz="0" w:space="0" w:color="auto"/>
        <w:bottom w:val="none" w:sz="0" w:space="0" w:color="auto"/>
        <w:right w:val="none" w:sz="0" w:space="0" w:color="auto"/>
      </w:divBdr>
    </w:div>
    <w:div w:id="146821707">
      <w:bodyDiv w:val="1"/>
      <w:marLeft w:val="0"/>
      <w:marRight w:val="0"/>
      <w:marTop w:val="0"/>
      <w:marBottom w:val="0"/>
      <w:divBdr>
        <w:top w:val="none" w:sz="0" w:space="0" w:color="auto"/>
        <w:left w:val="none" w:sz="0" w:space="0" w:color="auto"/>
        <w:bottom w:val="none" w:sz="0" w:space="0" w:color="auto"/>
        <w:right w:val="none" w:sz="0" w:space="0" w:color="auto"/>
      </w:divBdr>
    </w:div>
    <w:div w:id="149029962">
      <w:bodyDiv w:val="1"/>
      <w:marLeft w:val="0"/>
      <w:marRight w:val="0"/>
      <w:marTop w:val="0"/>
      <w:marBottom w:val="0"/>
      <w:divBdr>
        <w:top w:val="none" w:sz="0" w:space="0" w:color="auto"/>
        <w:left w:val="none" w:sz="0" w:space="0" w:color="auto"/>
        <w:bottom w:val="none" w:sz="0" w:space="0" w:color="auto"/>
        <w:right w:val="none" w:sz="0" w:space="0" w:color="auto"/>
      </w:divBdr>
    </w:div>
    <w:div w:id="150760732">
      <w:bodyDiv w:val="1"/>
      <w:marLeft w:val="0"/>
      <w:marRight w:val="0"/>
      <w:marTop w:val="0"/>
      <w:marBottom w:val="0"/>
      <w:divBdr>
        <w:top w:val="none" w:sz="0" w:space="0" w:color="auto"/>
        <w:left w:val="none" w:sz="0" w:space="0" w:color="auto"/>
        <w:bottom w:val="none" w:sz="0" w:space="0" w:color="auto"/>
        <w:right w:val="none" w:sz="0" w:space="0" w:color="auto"/>
      </w:divBdr>
    </w:div>
    <w:div w:id="153298641">
      <w:bodyDiv w:val="1"/>
      <w:marLeft w:val="0"/>
      <w:marRight w:val="0"/>
      <w:marTop w:val="0"/>
      <w:marBottom w:val="0"/>
      <w:divBdr>
        <w:top w:val="none" w:sz="0" w:space="0" w:color="auto"/>
        <w:left w:val="none" w:sz="0" w:space="0" w:color="auto"/>
        <w:bottom w:val="none" w:sz="0" w:space="0" w:color="auto"/>
        <w:right w:val="none" w:sz="0" w:space="0" w:color="auto"/>
      </w:divBdr>
    </w:div>
    <w:div w:id="158350599">
      <w:bodyDiv w:val="1"/>
      <w:marLeft w:val="0"/>
      <w:marRight w:val="0"/>
      <w:marTop w:val="0"/>
      <w:marBottom w:val="0"/>
      <w:divBdr>
        <w:top w:val="none" w:sz="0" w:space="0" w:color="auto"/>
        <w:left w:val="none" w:sz="0" w:space="0" w:color="auto"/>
        <w:bottom w:val="none" w:sz="0" w:space="0" w:color="auto"/>
        <w:right w:val="none" w:sz="0" w:space="0" w:color="auto"/>
      </w:divBdr>
    </w:div>
    <w:div w:id="161284508">
      <w:bodyDiv w:val="1"/>
      <w:marLeft w:val="0"/>
      <w:marRight w:val="0"/>
      <w:marTop w:val="0"/>
      <w:marBottom w:val="0"/>
      <w:divBdr>
        <w:top w:val="none" w:sz="0" w:space="0" w:color="auto"/>
        <w:left w:val="none" w:sz="0" w:space="0" w:color="auto"/>
        <w:bottom w:val="none" w:sz="0" w:space="0" w:color="auto"/>
        <w:right w:val="none" w:sz="0" w:space="0" w:color="auto"/>
      </w:divBdr>
    </w:div>
    <w:div w:id="161701939">
      <w:bodyDiv w:val="1"/>
      <w:marLeft w:val="0"/>
      <w:marRight w:val="0"/>
      <w:marTop w:val="0"/>
      <w:marBottom w:val="0"/>
      <w:divBdr>
        <w:top w:val="none" w:sz="0" w:space="0" w:color="auto"/>
        <w:left w:val="none" w:sz="0" w:space="0" w:color="auto"/>
        <w:bottom w:val="none" w:sz="0" w:space="0" w:color="auto"/>
        <w:right w:val="none" w:sz="0" w:space="0" w:color="auto"/>
      </w:divBdr>
    </w:div>
    <w:div w:id="168299206">
      <w:bodyDiv w:val="1"/>
      <w:marLeft w:val="0"/>
      <w:marRight w:val="0"/>
      <w:marTop w:val="0"/>
      <w:marBottom w:val="0"/>
      <w:divBdr>
        <w:top w:val="none" w:sz="0" w:space="0" w:color="auto"/>
        <w:left w:val="none" w:sz="0" w:space="0" w:color="auto"/>
        <w:bottom w:val="none" w:sz="0" w:space="0" w:color="auto"/>
        <w:right w:val="none" w:sz="0" w:space="0" w:color="auto"/>
      </w:divBdr>
    </w:div>
    <w:div w:id="169637299">
      <w:bodyDiv w:val="1"/>
      <w:marLeft w:val="0"/>
      <w:marRight w:val="0"/>
      <w:marTop w:val="0"/>
      <w:marBottom w:val="0"/>
      <w:divBdr>
        <w:top w:val="none" w:sz="0" w:space="0" w:color="auto"/>
        <w:left w:val="none" w:sz="0" w:space="0" w:color="auto"/>
        <w:bottom w:val="none" w:sz="0" w:space="0" w:color="auto"/>
        <w:right w:val="none" w:sz="0" w:space="0" w:color="auto"/>
      </w:divBdr>
    </w:div>
    <w:div w:id="175659533">
      <w:bodyDiv w:val="1"/>
      <w:marLeft w:val="0"/>
      <w:marRight w:val="0"/>
      <w:marTop w:val="0"/>
      <w:marBottom w:val="0"/>
      <w:divBdr>
        <w:top w:val="none" w:sz="0" w:space="0" w:color="auto"/>
        <w:left w:val="none" w:sz="0" w:space="0" w:color="auto"/>
        <w:bottom w:val="none" w:sz="0" w:space="0" w:color="auto"/>
        <w:right w:val="none" w:sz="0" w:space="0" w:color="auto"/>
      </w:divBdr>
    </w:div>
    <w:div w:id="183904351">
      <w:bodyDiv w:val="1"/>
      <w:marLeft w:val="0"/>
      <w:marRight w:val="0"/>
      <w:marTop w:val="0"/>
      <w:marBottom w:val="0"/>
      <w:divBdr>
        <w:top w:val="none" w:sz="0" w:space="0" w:color="auto"/>
        <w:left w:val="none" w:sz="0" w:space="0" w:color="auto"/>
        <w:bottom w:val="none" w:sz="0" w:space="0" w:color="auto"/>
        <w:right w:val="none" w:sz="0" w:space="0" w:color="auto"/>
      </w:divBdr>
    </w:div>
    <w:div w:id="188417115">
      <w:bodyDiv w:val="1"/>
      <w:marLeft w:val="0"/>
      <w:marRight w:val="0"/>
      <w:marTop w:val="0"/>
      <w:marBottom w:val="0"/>
      <w:divBdr>
        <w:top w:val="none" w:sz="0" w:space="0" w:color="auto"/>
        <w:left w:val="none" w:sz="0" w:space="0" w:color="auto"/>
        <w:bottom w:val="none" w:sz="0" w:space="0" w:color="auto"/>
        <w:right w:val="none" w:sz="0" w:space="0" w:color="auto"/>
      </w:divBdr>
    </w:div>
    <w:div w:id="190921880">
      <w:bodyDiv w:val="1"/>
      <w:marLeft w:val="0"/>
      <w:marRight w:val="0"/>
      <w:marTop w:val="0"/>
      <w:marBottom w:val="0"/>
      <w:divBdr>
        <w:top w:val="none" w:sz="0" w:space="0" w:color="auto"/>
        <w:left w:val="none" w:sz="0" w:space="0" w:color="auto"/>
        <w:bottom w:val="none" w:sz="0" w:space="0" w:color="auto"/>
        <w:right w:val="none" w:sz="0" w:space="0" w:color="auto"/>
      </w:divBdr>
    </w:div>
    <w:div w:id="193615546">
      <w:bodyDiv w:val="1"/>
      <w:marLeft w:val="0"/>
      <w:marRight w:val="0"/>
      <w:marTop w:val="0"/>
      <w:marBottom w:val="0"/>
      <w:divBdr>
        <w:top w:val="none" w:sz="0" w:space="0" w:color="auto"/>
        <w:left w:val="none" w:sz="0" w:space="0" w:color="auto"/>
        <w:bottom w:val="none" w:sz="0" w:space="0" w:color="auto"/>
        <w:right w:val="none" w:sz="0" w:space="0" w:color="auto"/>
      </w:divBdr>
    </w:div>
    <w:div w:id="194470148">
      <w:bodyDiv w:val="1"/>
      <w:marLeft w:val="0"/>
      <w:marRight w:val="0"/>
      <w:marTop w:val="0"/>
      <w:marBottom w:val="0"/>
      <w:divBdr>
        <w:top w:val="none" w:sz="0" w:space="0" w:color="auto"/>
        <w:left w:val="none" w:sz="0" w:space="0" w:color="auto"/>
        <w:bottom w:val="none" w:sz="0" w:space="0" w:color="auto"/>
        <w:right w:val="none" w:sz="0" w:space="0" w:color="auto"/>
      </w:divBdr>
    </w:div>
    <w:div w:id="202450798">
      <w:bodyDiv w:val="1"/>
      <w:marLeft w:val="0"/>
      <w:marRight w:val="0"/>
      <w:marTop w:val="0"/>
      <w:marBottom w:val="0"/>
      <w:divBdr>
        <w:top w:val="none" w:sz="0" w:space="0" w:color="auto"/>
        <w:left w:val="none" w:sz="0" w:space="0" w:color="auto"/>
        <w:bottom w:val="none" w:sz="0" w:space="0" w:color="auto"/>
        <w:right w:val="none" w:sz="0" w:space="0" w:color="auto"/>
      </w:divBdr>
    </w:div>
    <w:div w:id="213588600">
      <w:bodyDiv w:val="1"/>
      <w:marLeft w:val="0"/>
      <w:marRight w:val="0"/>
      <w:marTop w:val="0"/>
      <w:marBottom w:val="0"/>
      <w:divBdr>
        <w:top w:val="none" w:sz="0" w:space="0" w:color="auto"/>
        <w:left w:val="none" w:sz="0" w:space="0" w:color="auto"/>
        <w:bottom w:val="none" w:sz="0" w:space="0" w:color="auto"/>
        <w:right w:val="none" w:sz="0" w:space="0" w:color="auto"/>
      </w:divBdr>
    </w:div>
    <w:div w:id="217397428">
      <w:bodyDiv w:val="1"/>
      <w:marLeft w:val="0"/>
      <w:marRight w:val="0"/>
      <w:marTop w:val="0"/>
      <w:marBottom w:val="0"/>
      <w:divBdr>
        <w:top w:val="none" w:sz="0" w:space="0" w:color="auto"/>
        <w:left w:val="none" w:sz="0" w:space="0" w:color="auto"/>
        <w:bottom w:val="none" w:sz="0" w:space="0" w:color="auto"/>
        <w:right w:val="none" w:sz="0" w:space="0" w:color="auto"/>
      </w:divBdr>
    </w:div>
    <w:div w:id="219102561">
      <w:bodyDiv w:val="1"/>
      <w:marLeft w:val="0"/>
      <w:marRight w:val="0"/>
      <w:marTop w:val="0"/>
      <w:marBottom w:val="0"/>
      <w:divBdr>
        <w:top w:val="none" w:sz="0" w:space="0" w:color="auto"/>
        <w:left w:val="none" w:sz="0" w:space="0" w:color="auto"/>
        <w:bottom w:val="none" w:sz="0" w:space="0" w:color="auto"/>
        <w:right w:val="none" w:sz="0" w:space="0" w:color="auto"/>
      </w:divBdr>
    </w:div>
    <w:div w:id="220674740">
      <w:bodyDiv w:val="1"/>
      <w:marLeft w:val="0"/>
      <w:marRight w:val="0"/>
      <w:marTop w:val="0"/>
      <w:marBottom w:val="0"/>
      <w:divBdr>
        <w:top w:val="none" w:sz="0" w:space="0" w:color="auto"/>
        <w:left w:val="none" w:sz="0" w:space="0" w:color="auto"/>
        <w:bottom w:val="none" w:sz="0" w:space="0" w:color="auto"/>
        <w:right w:val="none" w:sz="0" w:space="0" w:color="auto"/>
      </w:divBdr>
    </w:div>
    <w:div w:id="237249447">
      <w:bodyDiv w:val="1"/>
      <w:marLeft w:val="0"/>
      <w:marRight w:val="0"/>
      <w:marTop w:val="0"/>
      <w:marBottom w:val="0"/>
      <w:divBdr>
        <w:top w:val="none" w:sz="0" w:space="0" w:color="auto"/>
        <w:left w:val="none" w:sz="0" w:space="0" w:color="auto"/>
        <w:bottom w:val="none" w:sz="0" w:space="0" w:color="auto"/>
        <w:right w:val="none" w:sz="0" w:space="0" w:color="auto"/>
      </w:divBdr>
    </w:div>
    <w:div w:id="250740898">
      <w:bodyDiv w:val="1"/>
      <w:marLeft w:val="0"/>
      <w:marRight w:val="0"/>
      <w:marTop w:val="0"/>
      <w:marBottom w:val="0"/>
      <w:divBdr>
        <w:top w:val="none" w:sz="0" w:space="0" w:color="auto"/>
        <w:left w:val="none" w:sz="0" w:space="0" w:color="auto"/>
        <w:bottom w:val="none" w:sz="0" w:space="0" w:color="auto"/>
        <w:right w:val="none" w:sz="0" w:space="0" w:color="auto"/>
      </w:divBdr>
    </w:div>
    <w:div w:id="264659346">
      <w:bodyDiv w:val="1"/>
      <w:marLeft w:val="0"/>
      <w:marRight w:val="0"/>
      <w:marTop w:val="0"/>
      <w:marBottom w:val="0"/>
      <w:divBdr>
        <w:top w:val="none" w:sz="0" w:space="0" w:color="auto"/>
        <w:left w:val="none" w:sz="0" w:space="0" w:color="auto"/>
        <w:bottom w:val="none" w:sz="0" w:space="0" w:color="auto"/>
        <w:right w:val="none" w:sz="0" w:space="0" w:color="auto"/>
      </w:divBdr>
    </w:div>
    <w:div w:id="267080938">
      <w:bodyDiv w:val="1"/>
      <w:marLeft w:val="0"/>
      <w:marRight w:val="0"/>
      <w:marTop w:val="0"/>
      <w:marBottom w:val="0"/>
      <w:divBdr>
        <w:top w:val="none" w:sz="0" w:space="0" w:color="auto"/>
        <w:left w:val="none" w:sz="0" w:space="0" w:color="auto"/>
        <w:bottom w:val="none" w:sz="0" w:space="0" w:color="auto"/>
        <w:right w:val="none" w:sz="0" w:space="0" w:color="auto"/>
      </w:divBdr>
    </w:div>
    <w:div w:id="280769905">
      <w:bodyDiv w:val="1"/>
      <w:marLeft w:val="0"/>
      <w:marRight w:val="0"/>
      <w:marTop w:val="0"/>
      <w:marBottom w:val="0"/>
      <w:divBdr>
        <w:top w:val="none" w:sz="0" w:space="0" w:color="auto"/>
        <w:left w:val="none" w:sz="0" w:space="0" w:color="auto"/>
        <w:bottom w:val="none" w:sz="0" w:space="0" w:color="auto"/>
        <w:right w:val="none" w:sz="0" w:space="0" w:color="auto"/>
      </w:divBdr>
    </w:div>
    <w:div w:id="288243939">
      <w:bodyDiv w:val="1"/>
      <w:marLeft w:val="0"/>
      <w:marRight w:val="0"/>
      <w:marTop w:val="0"/>
      <w:marBottom w:val="0"/>
      <w:divBdr>
        <w:top w:val="none" w:sz="0" w:space="0" w:color="auto"/>
        <w:left w:val="none" w:sz="0" w:space="0" w:color="auto"/>
        <w:bottom w:val="none" w:sz="0" w:space="0" w:color="auto"/>
        <w:right w:val="none" w:sz="0" w:space="0" w:color="auto"/>
      </w:divBdr>
    </w:div>
    <w:div w:id="290864298">
      <w:bodyDiv w:val="1"/>
      <w:marLeft w:val="0"/>
      <w:marRight w:val="0"/>
      <w:marTop w:val="0"/>
      <w:marBottom w:val="0"/>
      <w:divBdr>
        <w:top w:val="none" w:sz="0" w:space="0" w:color="auto"/>
        <w:left w:val="none" w:sz="0" w:space="0" w:color="auto"/>
        <w:bottom w:val="none" w:sz="0" w:space="0" w:color="auto"/>
        <w:right w:val="none" w:sz="0" w:space="0" w:color="auto"/>
      </w:divBdr>
    </w:div>
    <w:div w:id="295527031">
      <w:bodyDiv w:val="1"/>
      <w:marLeft w:val="0"/>
      <w:marRight w:val="0"/>
      <w:marTop w:val="0"/>
      <w:marBottom w:val="0"/>
      <w:divBdr>
        <w:top w:val="none" w:sz="0" w:space="0" w:color="auto"/>
        <w:left w:val="none" w:sz="0" w:space="0" w:color="auto"/>
        <w:bottom w:val="none" w:sz="0" w:space="0" w:color="auto"/>
        <w:right w:val="none" w:sz="0" w:space="0" w:color="auto"/>
      </w:divBdr>
    </w:div>
    <w:div w:id="301158671">
      <w:bodyDiv w:val="1"/>
      <w:marLeft w:val="0"/>
      <w:marRight w:val="0"/>
      <w:marTop w:val="0"/>
      <w:marBottom w:val="0"/>
      <w:divBdr>
        <w:top w:val="none" w:sz="0" w:space="0" w:color="auto"/>
        <w:left w:val="none" w:sz="0" w:space="0" w:color="auto"/>
        <w:bottom w:val="none" w:sz="0" w:space="0" w:color="auto"/>
        <w:right w:val="none" w:sz="0" w:space="0" w:color="auto"/>
      </w:divBdr>
    </w:div>
    <w:div w:id="316422214">
      <w:bodyDiv w:val="1"/>
      <w:marLeft w:val="0"/>
      <w:marRight w:val="0"/>
      <w:marTop w:val="0"/>
      <w:marBottom w:val="0"/>
      <w:divBdr>
        <w:top w:val="none" w:sz="0" w:space="0" w:color="auto"/>
        <w:left w:val="none" w:sz="0" w:space="0" w:color="auto"/>
        <w:bottom w:val="none" w:sz="0" w:space="0" w:color="auto"/>
        <w:right w:val="none" w:sz="0" w:space="0" w:color="auto"/>
      </w:divBdr>
    </w:div>
    <w:div w:id="320886137">
      <w:bodyDiv w:val="1"/>
      <w:marLeft w:val="0"/>
      <w:marRight w:val="0"/>
      <w:marTop w:val="0"/>
      <w:marBottom w:val="0"/>
      <w:divBdr>
        <w:top w:val="none" w:sz="0" w:space="0" w:color="auto"/>
        <w:left w:val="none" w:sz="0" w:space="0" w:color="auto"/>
        <w:bottom w:val="none" w:sz="0" w:space="0" w:color="auto"/>
        <w:right w:val="none" w:sz="0" w:space="0" w:color="auto"/>
      </w:divBdr>
    </w:div>
    <w:div w:id="336856136">
      <w:bodyDiv w:val="1"/>
      <w:marLeft w:val="0"/>
      <w:marRight w:val="0"/>
      <w:marTop w:val="0"/>
      <w:marBottom w:val="0"/>
      <w:divBdr>
        <w:top w:val="none" w:sz="0" w:space="0" w:color="auto"/>
        <w:left w:val="none" w:sz="0" w:space="0" w:color="auto"/>
        <w:bottom w:val="none" w:sz="0" w:space="0" w:color="auto"/>
        <w:right w:val="none" w:sz="0" w:space="0" w:color="auto"/>
      </w:divBdr>
    </w:div>
    <w:div w:id="341050026">
      <w:bodyDiv w:val="1"/>
      <w:marLeft w:val="0"/>
      <w:marRight w:val="0"/>
      <w:marTop w:val="0"/>
      <w:marBottom w:val="0"/>
      <w:divBdr>
        <w:top w:val="none" w:sz="0" w:space="0" w:color="auto"/>
        <w:left w:val="none" w:sz="0" w:space="0" w:color="auto"/>
        <w:bottom w:val="none" w:sz="0" w:space="0" w:color="auto"/>
        <w:right w:val="none" w:sz="0" w:space="0" w:color="auto"/>
      </w:divBdr>
    </w:div>
    <w:div w:id="346299025">
      <w:bodyDiv w:val="1"/>
      <w:marLeft w:val="0"/>
      <w:marRight w:val="0"/>
      <w:marTop w:val="0"/>
      <w:marBottom w:val="0"/>
      <w:divBdr>
        <w:top w:val="none" w:sz="0" w:space="0" w:color="auto"/>
        <w:left w:val="none" w:sz="0" w:space="0" w:color="auto"/>
        <w:bottom w:val="none" w:sz="0" w:space="0" w:color="auto"/>
        <w:right w:val="none" w:sz="0" w:space="0" w:color="auto"/>
      </w:divBdr>
    </w:div>
    <w:div w:id="353961253">
      <w:bodyDiv w:val="1"/>
      <w:marLeft w:val="0"/>
      <w:marRight w:val="0"/>
      <w:marTop w:val="0"/>
      <w:marBottom w:val="0"/>
      <w:divBdr>
        <w:top w:val="none" w:sz="0" w:space="0" w:color="auto"/>
        <w:left w:val="none" w:sz="0" w:space="0" w:color="auto"/>
        <w:bottom w:val="none" w:sz="0" w:space="0" w:color="auto"/>
        <w:right w:val="none" w:sz="0" w:space="0" w:color="auto"/>
      </w:divBdr>
    </w:div>
    <w:div w:id="369570478">
      <w:bodyDiv w:val="1"/>
      <w:marLeft w:val="0"/>
      <w:marRight w:val="0"/>
      <w:marTop w:val="0"/>
      <w:marBottom w:val="0"/>
      <w:divBdr>
        <w:top w:val="none" w:sz="0" w:space="0" w:color="auto"/>
        <w:left w:val="none" w:sz="0" w:space="0" w:color="auto"/>
        <w:bottom w:val="none" w:sz="0" w:space="0" w:color="auto"/>
        <w:right w:val="none" w:sz="0" w:space="0" w:color="auto"/>
      </w:divBdr>
    </w:div>
    <w:div w:id="373508965">
      <w:bodyDiv w:val="1"/>
      <w:marLeft w:val="0"/>
      <w:marRight w:val="0"/>
      <w:marTop w:val="0"/>
      <w:marBottom w:val="0"/>
      <w:divBdr>
        <w:top w:val="none" w:sz="0" w:space="0" w:color="auto"/>
        <w:left w:val="none" w:sz="0" w:space="0" w:color="auto"/>
        <w:bottom w:val="none" w:sz="0" w:space="0" w:color="auto"/>
        <w:right w:val="none" w:sz="0" w:space="0" w:color="auto"/>
      </w:divBdr>
    </w:div>
    <w:div w:id="392044326">
      <w:bodyDiv w:val="1"/>
      <w:marLeft w:val="0"/>
      <w:marRight w:val="0"/>
      <w:marTop w:val="0"/>
      <w:marBottom w:val="0"/>
      <w:divBdr>
        <w:top w:val="none" w:sz="0" w:space="0" w:color="auto"/>
        <w:left w:val="none" w:sz="0" w:space="0" w:color="auto"/>
        <w:bottom w:val="none" w:sz="0" w:space="0" w:color="auto"/>
        <w:right w:val="none" w:sz="0" w:space="0" w:color="auto"/>
      </w:divBdr>
    </w:div>
    <w:div w:id="392894203">
      <w:bodyDiv w:val="1"/>
      <w:marLeft w:val="0"/>
      <w:marRight w:val="0"/>
      <w:marTop w:val="0"/>
      <w:marBottom w:val="0"/>
      <w:divBdr>
        <w:top w:val="none" w:sz="0" w:space="0" w:color="auto"/>
        <w:left w:val="none" w:sz="0" w:space="0" w:color="auto"/>
        <w:bottom w:val="none" w:sz="0" w:space="0" w:color="auto"/>
        <w:right w:val="none" w:sz="0" w:space="0" w:color="auto"/>
      </w:divBdr>
    </w:div>
    <w:div w:id="395903094">
      <w:bodyDiv w:val="1"/>
      <w:marLeft w:val="0"/>
      <w:marRight w:val="0"/>
      <w:marTop w:val="0"/>
      <w:marBottom w:val="0"/>
      <w:divBdr>
        <w:top w:val="none" w:sz="0" w:space="0" w:color="auto"/>
        <w:left w:val="none" w:sz="0" w:space="0" w:color="auto"/>
        <w:bottom w:val="none" w:sz="0" w:space="0" w:color="auto"/>
        <w:right w:val="none" w:sz="0" w:space="0" w:color="auto"/>
      </w:divBdr>
    </w:div>
    <w:div w:id="410275766">
      <w:bodyDiv w:val="1"/>
      <w:marLeft w:val="0"/>
      <w:marRight w:val="0"/>
      <w:marTop w:val="0"/>
      <w:marBottom w:val="0"/>
      <w:divBdr>
        <w:top w:val="none" w:sz="0" w:space="0" w:color="auto"/>
        <w:left w:val="none" w:sz="0" w:space="0" w:color="auto"/>
        <w:bottom w:val="none" w:sz="0" w:space="0" w:color="auto"/>
        <w:right w:val="none" w:sz="0" w:space="0" w:color="auto"/>
      </w:divBdr>
    </w:div>
    <w:div w:id="412430914">
      <w:bodyDiv w:val="1"/>
      <w:marLeft w:val="0"/>
      <w:marRight w:val="0"/>
      <w:marTop w:val="0"/>
      <w:marBottom w:val="0"/>
      <w:divBdr>
        <w:top w:val="none" w:sz="0" w:space="0" w:color="auto"/>
        <w:left w:val="none" w:sz="0" w:space="0" w:color="auto"/>
        <w:bottom w:val="none" w:sz="0" w:space="0" w:color="auto"/>
        <w:right w:val="none" w:sz="0" w:space="0" w:color="auto"/>
      </w:divBdr>
    </w:div>
    <w:div w:id="415899912">
      <w:bodyDiv w:val="1"/>
      <w:marLeft w:val="0"/>
      <w:marRight w:val="0"/>
      <w:marTop w:val="0"/>
      <w:marBottom w:val="0"/>
      <w:divBdr>
        <w:top w:val="none" w:sz="0" w:space="0" w:color="auto"/>
        <w:left w:val="none" w:sz="0" w:space="0" w:color="auto"/>
        <w:bottom w:val="none" w:sz="0" w:space="0" w:color="auto"/>
        <w:right w:val="none" w:sz="0" w:space="0" w:color="auto"/>
      </w:divBdr>
    </w:div>
    <w:div w:id="443380620">
      <w:bodyDiv w:val="1"/>
      <w:marLeft w:val="0"/>
      <w:marRight w:val="0"/>
      <w:marTop w:val="0"/>
      <w:marBottom w:val="0"/>
      <w:divBdr>
        <w:top w:val="none" w:sz="0" w:space="0" w:color="auto"/>
        <w:left w:val="none" w:sz="0" w:space="0" w:color="auto"/>
        <w:bottom w:val="none" w:sz="0" w:space="0" w:color="auto"/>
        <w:right w:val="none" w:sz="0" w:space="0" w:color="auto"/>
      </w:divBdr>
    </w:div>
    <w:div w:id="457534426">
      <w:bodyDiv w:val="1"/>
      <w:marLeft w:val="0"/>
      <w:marRight w:val="0"/>
      <w:marTop w:val="0"/>
      <w:marBottom w:val="0"/>
      <w:divBdr>
        <w:top w:val="none" w:sz="0" w:space="0" w:color="auto"/>
        <w:left w:val="none" w:sz="0" w:space="0" w:color="auto"/>
        <w:bottom w:val="none" w:sz="0" w:space="0" w:color="auto"/>
        <w:right w:val="none" w:sz="0" w:space="0" w:color="auto"/>
      </w:divBdr>
    </w:div>
    <w:div w:id="460684529">
      <w:bodyDiv w:val="1"/>
      <w:marLeft w:val="0"/>
      <w:marRight w:val="0"/>
      <w:marTop w:val="0"/>
      <w:marBottom w:val="0"/>
      <w:divBdr>
        <w:top w:val="none" w:sz="0" w:space="0" w:color="auto"/>
        <w:left w:val="none" w:sz="0" w:space="0" w:color="auto"/>
        <w:bottom w:val="none" w:sz="0" w:space="0" w:color="auto"/>
        <w:right w:val="none" w:sz="0" w:space="0" w:color="auto"/>
      </w:divBdr>
    </w:div>
    <w:div w:id="472135291">
      <w:bodyDiv w:val="1"/>
      <w:marLeft w:val="0"/>
      <w:marRight w:val="0"/>
      <w:marTop w:val="0"/>
      <w:marBottom w:val="0"/>
      <w:divBdr>
        <w:top w:val="none" w:sz="0" w:space="0" w:color="auto"/>
        <w:left w:val="none" w:sz="0" w:space="0" w:color="auto"/>
        <w:bottom w:val="none" w:sz="0" w:space="0" w:color="auto"/>
        <w:right w:val="none" w:sz="0" w:space="0" w:color="auto"/>
      </w:divBdr>
    </w:div>
    <w:div w:id="472870106">
      <w:bodyDiv w:val="1"/>
      <w:marLeft w:val="0"/>
      <w:marRight w:val="0"/>
      <w:marTop w:val="0"/>
      <w:marBottom w:val="0"/>
      <w:divBdr>
        <w:top w:val="none" w:sz="0" w:space="0" w:color="auto"/>
        <w:left w:val="none" w:sz="0" w:space="0" w:color="auto"/>
        <w:bottom w:val="none" w:sz="0" w:space="0" w:color="auto"/>
        <w:right w:val="none" w:sz="0" w:space="0" w:color="auto"/>
      </w:divBdr>
    </w:div>
    <w:div w:id="480585230">
      <w:bodyDiv w:val="1"/>
      <w:marLeft w:val="0"/>
      <w:marRight w:val="0"/>
      <w:marTop w:val="0"/>
      <w:marBottom w:val="0"/>
      <w:divBdr>
        <w:top w:val="none" w:sz="0" w:space="0" w:color="auto"/>
        <w:left w:val="none" w:sz="0" w:space="0" w:color="auto"/>
        <w:bottom w:val="none" w:sz="0" w:space="0" w:color="auto"/>
        <w:right w:val="none" w:sz="0" w:space="0" w:color="auto"/>
      </w:divBdr>
    </w:div>
    <w:div w:id="489908362">
      <w:bodyDiv w:val="1"/>
      <w:marLeft w:val="0"/>
      <w:marRight w:val="0"/>
      <w:marTop w:val="0"/>
      <w:marBottom w:val="0"/>
      <w:divBdr>
        <w:top w:val="none" w:sz="0" w:space="0" w:color="auto"/>
        <w:left w:val="none" w:sz="0" w:space="0" w:color="auto"/>
        <w:bottom w:val="none" w:sz="0" w:space="0" w:color="auto"/>
        <w:right w:val="none" w:sz="0" w:space="0" w:color="auto"/>
      </w:divBdr>
    </w:div>
    <w:div w:id="493497962">
      <w:bodyDiv w:val="1"/>
      <w:marLeft w:val="0"/>
      <w:marRight w:val="0"/>
      <w:marTop w:val="0"/>
      <w:marBottom w:val="0"/>
      <w:divBdr>
        <w:top w:val="none" w:sz="0" w:space="0" w:color="auto"/>
        <w:left w:val="none" w:sz="0" w:space="0" w:color="auto"/>
        <w:bottom w:val="none" w:sz="0" w:space="0" w:color="auto"/>
        <w:right w:val="none" w:sz="0" w:space="0" w:color="auto"/>
      </w:divBdr>
    </w:div>
    <w:div w:id="495729787">
      <w:bodyDiv w:val="1"/>
      <w:marLeft w:val="0"/>
      <w:marRight w:val="0"/>
      <w:marTop w:val="0"/>
      <w:marBottom w:val="0"/>
      <w:divBdr>
        <w:top w:val="none" w:sz="0" w:space="0" w:color="auto"/>
        <w:left w:val="none" w:sz="0" w:space="0" w:color="auto"/>
        <w:bottom w:val="none" w:sz="0" w:space="0" w:color="auto"/>
        <w:right w:val="none" w:sz="0" w:space="0" w:color="auto"/>
      </w:divBdr>
    </w:div>
    <w:div w:id="501244474">
      <w:bodyDiv w:val="1"/>
      <w:marLeft w:val="0"/>
      <w:marRight w:val="0"/>
      <w:marTop w:val="0"/>
      <w:marBottom w:val="0"/>
      <w:divBdr>
        <w:top w:val="none" w:sz="0" w:space="0" w:color="auto"/>
        <w:left w:val="none" w:sz="0" w:space="0" w:color="auto"/>
        <w:bottom w:val="none" w:sz="0" w:space="0" w:color="auto"/>
        <w:right w:val="none" w:sz="0" w:space="0" w:color="auto"/>
      </w:divBdr>
    </w:div>
    <w:div w:id="505368227">
      <w:bodyDiv w:val="1"/>
      <w:marLeft w:val="0"/>
      <w:marRight w:val="0"/>
      <w:marTop w:val="0"/>
      <w:marBottom w:val="0"/>
      <w:divBdr>
        <w:top w:val="none" w:sz="0" w:space="0" w:color="auto"/>
        <w:left w:val="none" w:sz="0" w:space="0" w:color="auto"/>
        <w:bottom w:val="none" w:sz="0" w:space="0" w:color="auto"/>
        <w:right w:val="none" w:sz="0" w:space="0" w:color="auto"/>
      </w:divBdr>
    </w:div>
    <w:div w:id="521938888">
      <w:bodyDiv w:val="1"/>
      <w:marLeft w:val="0"/>
      <w:marRight w:val="0"/>
      <w:marTop w:val="0"/>
      <w:marBottom w:val="0"/>
      <w:divBdr>
        <w:top w:val="none" w:sz="0" w:space="0" w:color="auto"/>
        <w:left w:val="none" w:sz="0" w:space="0" w:color="auto"/>
        <w:bottom w:val="none" w:sz="0" w:space="0" w:color="auto"/>
        <w:right w:val="none" w:sz="0" w:space="0" w:color="auto"/>
      </w:divBdr>
    </w:div>
    <w:div w:id="532235457">
      <w:bodyDiv w:val="1"/>
      <w:marLeft w:val="0"/>
      <w:marRight w:val="0"/>
      <w:marTop w:val="0"/>
      <w:marBottom w:val="0"/>
      <w:divBdr>
        <w:top w:val="none" w:sz="0" w:space="0" w:color="auto"/>
        <w:left w:val="none" w:sz="0" w:space="0" w:color="auto"/>
        <w:bottom w:val="none" w:sz="0" w:space="0" w:color="auto"/>
        <w:right w:val="none" w:sz="0" w:space="0" w:color="auto"/>
      </w:divBdr>
    </w:div>
    <w:div w:id="542983489">
      <w:bodyDiv w:val="1"/>
      <w:marLeft w:val="0"/>
      <w:marRight w:val="0"/>
      <w:marTop w:val="0"/>
      <w:marBottom w:val="0"/>
      <w:divBdr>
        <w:top w:val="none" w:sz="0" w:space="0" w:color="auto"/>
        <w:left w:val="none" w:sz="0" w:space="0" w:color="auto"/>
        <w:bottom w:val="none" w:sz="0" w:space="0" w:color="auto"/>
        <w:right w:val="none" w:sz="0" w:space="0" w:color="auto"/>
      </w:divBdr>
    </w:div>
    <w:div w:id="544024902">
      <w:bodyDiv w:val="1"/>
      <w:marLeft w:val="0"/>
      <w:marRight w:val="0"/>
      <w:marTop w:val="0"/>
      <w:marBottom w:val="0"/>
      <w:divBdr>
        <w:top w:val="none" w:sz="0" w:space="0" w:color="auto"/>
        <w:left w:val="none" w:sz="0" w:space="0" w:color="auto"/>
        <w:bottom w:val="none" w:sz="0" w:space="0" w:color="auto"/>
        <w:right w:val="none" w:sz="0" w:space="0" w:color="auto"/>
      </w:divBdr>
    </w:div>
    <w:div w:id="545214683">
      <w:bodyDiv w:val="1"/>
      <w:marLeft w:val="0"/>
      <w:marRight w:val="0"/>
      <w:marTop w:val="0"/>
      <w:marBottom w:val="0"/>
      <w:divBdr>
        <w:top w:val="none" w:sz="0" w:space="0" w:color="auto"/>
        <w:left w:val="none" w:sz="0" w:space="0" w:color="auto"/>
        <w:bottom w:val="none" w:sz="0" w:space="0" w:color="auto"/>
        <w:right w:val="none" w:sz="0" w:space="0" w:color="auto"/>
      </w:divBdr>
    </w:div>
    <w:div w:id="546719262">
      <w:bodyDiv w:val="1"/>
      <w:marLeft w:val="0"/>
      <w:marRight w:val="0"/>
      <w:marTop w:val="0"/>
      <w:marBottom w:val="0"/>
      <w:divBdr>
        <w:top w:val="none" w:sz="0" w:space="0" w:color="auto"/>
        <w:left w:val="none" w:sz="0" w:space="0" w:color="auto"/>
        <w:bottom w:val="none" w:sz="0" w:space="0" w:color="auto"/>
        <w:right w:val="none" w:sz="0" w:space="0" w:color="auto"/>
      </w:divBdr>
    </w:div>
    <w:div w:id="548616181">
      <w:bodyDiv w:val="1"/>
      <w:marLeft w:val="0"/>
      <w:marRight w:val="0"/>
      <w:marTop w:val="0"/>
      <w:marBottom w:val="0"/>
      <w:divBdr>
        <w:top w:val="none" w:sz="0" w:space="0" w:color="auto"/>
        <w:left w:val="none" w:sz="0" w:space="0" w:color="auto"/>
        <w:bottom w:val="none" w:sz="0" w:space="0" w:color="auto"/>
        <w:right w:val="none" w:sz="0" w:space="0" w:color="auto"/>
      </w:divBdr>
    </w:div>
    <w:div w:id="549926219">
      <w:bodyDiv w:val="1"/>
      <w:marLeft w:val="0"/>
      <w:marRight w:val="0"/>
      <w:marTop w:val="0"/>
      <w:marBottom w:val="0"/>
      <w:divBdr>
        <w:top w:val="none" w:sz="0" w:space="0" w:color="auto"/>
        <w:left w:val="none" w:sz="0" w:space="0" w:color="auto"/>
        <w:bottom w:val="none" w:sz="0" w:space="0" w:color="auto"/>
        <w:right w:val="none" w:sz="0" w:space="0" w:color="auto"/>
      </w:divBdr>
    </w:div>
    <w:div w:id="551814458">
      <w:bodyDiv w:val="1"/>
      <w:marLeft w:val="0"/>
      <w:marRight w:val="0"/>
      <w:marTop w:val="0"/>
      <w:marBottom w:val="0"/>
      <w:divBdr>
        <w:top w:val="none" w:sz="0" w:space="0" w:color="auto"/>
        <w:left w:val="none" w:sz="0" w:space="0" w:color="auto"/>
        <w:bottom w:val="none" w:sz="0" w:space="0" w:color="auto"/>
        <w:right w:val="none" w:sz="0" w:space="0" w:color="auto"/>
      </w:divBdr>
    </w:div>
    <w:div w:id="553279143">
      <w:bodyDiv w:val="1"/>
      <w:marLeft w:val="0"/>
      <w:marRight w:val="0"/>
      <w:marTop w:val="0"/>
      <w:marBottom w:val="0"/>
      <w:divBdr>
        <w:top w:val="none" w:sz="0" w:space="0" w:color="auto"/>
        <w:left w:val="none" w:sz="0" w:space="0" w:color="auto"/>
        <w:bottom w:val="none" w:sz="0" w:space="0" w:color="auto"/>
        <w:right w:val="none" w:sz="0" w:space="0" w:color="auto"/>
      </w:divBdr>
    </w:div>
    <w:div w:id="563834096">
      <w:bodyDiv w:val="1"/>
      <w:marLeft w:val="0"/>
      <w:marRight w:val="0"/>
      <w:marTop w:val="0"/>
      <w:marBottom w:val="0"/>
      <w:divBdr>
        <w:top w:val="none" w:sz="0" w:space="0" w:color="auto"/>
        <w:left w:val="none" w:sz="0" w:space="0" w:color="auto"/>
        <w:bottom w:val="none" w:sz="0" w:space="0" w:color="auto"/>
        <w:right w:val="none" w:sz="0" w:space="0" w:color="auto"/>
      </w:divBdr>
    </w:div>
    <w:div w:id="564529564">
      <w:bodyDiv w:val="1"/>
      <w:marLeft w:val="0"/>
      <w:marRight w:val="0"/>
      <w:marTop w:val="0"/>
      <w:marBottom w:val="0"/>
      <w:divBdr>
        <w:top w:val="none" w:sz="0" w:space="0" w:color="auto"/>
        <w:left w:val="none" w:sz="0" w:space="0" w:color="auto"/>
        <w:bottom w:val="none" w:sz="0" w:space="0" w:color="auto"/>
        <w:right w:val="none" w:sz="0" w:space="0" w:color="auto"/>
      </w:divBdr>
    </w:div>
    <w:div w:id="573319613">
      <w:bodyDiv w:val="1"/>
      <w:marLeft w:val="0"/>
      <w:marRight w:val="0"/>
      <w:marTop w:val="0"/>
      <w:marBottom w:val="0"/>
      <w:divBdr>
        <w:top w:val="none" w:sz="0" w:space="0" w:color="auto"/>
        <w:left w:val="none" w:sz="0" w:space="0" w:color="auto"/>
        <w:bottom w:val="none" w:sz="0" w:space="0" w:color="auto"/>
        <w:right w:val="none" w:sz="0" w:space="0" w:color="auto"/>
      </w:divBdr>
    </w:div>
    <w:div w:id="579559179">
      <w:bodyDiv w:val="1"/>
      <w:marLeft w:val="0"/>
      <w:marRight w:val="0"/>
      <w:marTop w:val="0"/>
      <w:marBottom w:val="0"/>
      <w:divBdr>
        <w:top w:val="none" w:sz="0" w:space="0" w:color="auto"/>
        <w:left w:val="none" w:sz="0" w:space="0" w:color="auto"/>
        <w:bottom w:val="none" w:sz="0" w:space="0" w:color="auto"/>
        <w:right w:val="none" w:sz="0" w:space="0" w:color="auto"/>
      </w:divBdr>
    </w:div>
    <w:div w:id="588317436">
      <w:bodyDiv w:val="1"/>
      <w:marLeft w:val="0"/>
      <w:marRight w:val="0"/>
      <w:marTop w:val="0"/>
      <w:marBottom w:val="0"/>
      <w:divBdr>
        <w:top w:val="none" w:sz="0" w:space="0" w:color="auto"/>
        <w:left w:val="none" w:sz="0" w:space="0" w:color="auto"/>
        <w:bottom w:val="none" w:sz="0" w:space="0" w:color="auto"/>
        <w:right w:val="none" w:sz="0" w:space="0" w:color="auto"/>
      </w:divBdr>
    </w:div>
    <w:div w:id="597174577">
      <w:bodyDiv w:val="1"/>
      <w:marLeft w:val="0"/>
      <w:marRight w:val="0"/>
      <w:marTop w:val="0"/>
      <w:marBottom w:val="0"/>
      <w:divBdr>
        <w:top w:val="none" w:sz="0" w:space="0" w:color="auto"/>
        <w:left w:val="none" w:sz="0" w:space="0" w:color="auto"/>
        <w:bottom w:val="none" w:sz="0" w:space="0" w:color="auto"/>
        <w:right w:val="none" w:sz="0" w:space="0" w:color="auto"/>
      </w:divBdr>
    </w:div>
    <w:div w:id="601033209">
      <w:bodyDiv w:val="1"/>
      <w:marLeft w:val="0"/>
      <w:marRight w:val="0"/>
      <w:marTop w:val="0"/>
      <w:marBottom w:val="0"/>
      <w:divBdr>
        <w:top w:val="none" w:sz="0" w:space="0" w:color="auto"/>
        <w:left w:val="none" w:sz="0" w:space="0" w:color="auto"/>
        <w:bottom w:val="none" w:sz="0" w:space="0" w:color="auto"/>
        <w:right w:val="none" w:sz="0" w:space="0" w:color="auto"/>
      </w:divBdr>
    </w:div>
    <w:div w:id="616180279">
      <w:bodyDiv w:val="1"/>
      <w:marLeft w:val="0"/>
      <w:marRight w:val="0"/>
      <w:marTop w:val="0"/>
      <w:marBottom w:val="0"/>
      <w:divBdr>
        <w:top w:val="none" w:sz="0" w:space="0" w:color="auto"/>
        <w:left w:val="none" w:sz="0" w:space="0" w:color="auto"/>
        <w:bottom w:val="none" w:sz="0" w:space="0" w:color="auto"/>
        <w:right w:val="none" w:sz="0" w:space="0" w:color="auto"/>
      </w:divBdr>
    </w:div>
    <w:div w:id="625235933">
      <w:bodyDiv w:val="1"/>
      <w:marLeft w:val="0"/>
      <w:marRight w:val="0"/>
      <w:marTop w:val="0"/>
      <w:marBottom w:val="0"/>
      <w:divBdr>
        <w:top w:val="none" w:sz="0" w:space="0" w:color="auto"/>
        <w:left w:val="none" w:sz="0" w:space="0" w:color="auto"/>
        <w:bottom w:val="none" w:sz="0" w:space="0" w:color="auto"/>
        <w:right w:val="none" w:sz="0" w:space="0" w:color="auto"/>
      </w:divBdr>
    </w:div>
    <w:div w:id="625935489">
      <w:bodyDiv w:val="1"/>
      <w:marLeft w:val="0"/>
      <w:marRight w:val="0"/>
      <w:marTop w:val="0"/>
      <w:marBottom w:val="0"/>
      <w:divBdr>
        <w:top w:val="none" w:sz="0" w:space="0" w:color="auto"/>
        <w:left w:val="none" w:sz="0" w:space="0" w:color="auto"/>
        <w:bottom w:val="none" w:sz="0" w:space="0" w:color="auto"/>
        <w:right w:val="none" w:sz="0" w:space="0" w:color="auto"/>
      </w:divBdr>
    </w:div>
    <w:div w:id="633097702">
      <w:bodyDiv w:val="1"/>
      <w:marLeft w:val="0"/>
      <w:marRight w:val="0"/>
      <w:marTop w:val="0"/>
      <w:marBottom w:val="0"/>
      <w:divBdr>
        <w:top w:val="none" w:sz="0" w:space="0" w:color="auto"/>
        <w:left w:val="none" w:sz="0" w:space="0" w:color="auto"/>
        <w:bottom w:val="none" w:sz="0" w:space="0" w:color="auto"/>
        <w:right w:val="none" w:sz="0" w:space="0" w:color="auto"/>
      </w:divBdr>
    </w:div>
    <w:div w:id="644168842">
      <w:bodyDiv w:val="1"/>
      <w:marLeft w:val="0"/>
      <w:marRight w:val="0"/>
      <w:marTop w:val="0"/>
      <w:marBottom w:val="0"/>
      <w:divBdr>
        <w:top w:val="none" w:sz="0" w:space="0" w:color="auto"/>
        <w:left w:val="none" w:sz="0" w:space="0" w:color="auto"/>
        <w:bottom w:val="none" w:sz="0" w:space="0" w:color="auto"/>
        <w:right w:val="none" w:sz="0" w:space="0" w:color="auto"/>
      </w:divBdr>
    </w:div>
    <w:div w:id="651298585">
      <w:bodyDiv w:val="1"/>
      <w:marLeft w:val="0"/>
      <w:marRight w:val="0"/>
      <w:marTop w:val="0"/>
      <w:marBottom w:val="0"/>
      <w:divBdr>
        <w:top w:val="none" w:sz="0" w:space="0" w:color="auto"/>
        <w:left w:val="none" w:sz="0" w:space="0" w:color="auto"/>
        <w:bottom w:val="none" w:sz="0" w:space="0" w:color="auto"/>
        <w:right w:val="none" w:sz="0" w:space="0" w:color="auto"/>
      </w:divBdr>
    </w:div>
    <w:div w:id="660235059">
      <w:bodyDiv w:val="1"/>
      <w:marLeft w:val="0"/>
      <w:marRight w:val="0"/>
      <w:marTop w:val="0"/>
      <w:marBottom w:val="0"/>
      <w:divBdr>
        <w:top w:val="none" w:sz="0" w:space="0" w:color="auto"/>
        <w:left w:val="none" w:sz="0" w:space="0" w:color="auto"/>
        <w:bottom w:val="none" w:sz="0" w:space="0" w:color="auto"/>
        <w:right w:val="none" w:sz="0" w:space="0" w:color="auto"/>
      </w:divBdr>
    </w:div>
    <w:div w:id="665594413">
      <w:bodyDiv w:val="1"/>
      <w:marLeft w:val="0"/>
      <w:marRight w:val="0"/>
      <w:marTop w:val="0"/>
      <w:marBottom w:val="0"/>
      <w:divBdr>
        <w:top w:val="none" w:sz="0" w:space="0" w:color="auto"/>
        <w:left w:val="none" w:sz="0" w:space="0" w:color="auto"/>
        <w:bottom w:val="none" w:sz="0" w:space="0" w:color="auto"/>
        <w:right w:val="none" w:sz="0" w:space="0" w:color="auto"/>
      </w:divBdr>
    </w:div>
    <w:div w:id="677198345">
      <w:bodyDiv w:val="1"/>
      <w:marLeft w:val="0"/>
      <w:marRight w:val="0"/>
      <w:marTop w:val="0"/>
      <w:marBottom w:val="0"/>
      <w:divBdr>
        <w:top w:val="none" w:sz="0" w:space="0" w:color="auto"/>
        <w:left w:val="none" w:sz="0" w:space="0" w:color="auto"/>
        <w:bottom w:val="none" w:sz="0" w:space="0" w:color="auto"/>
        <w:right w:val="none" w:sz="0" w:space="0" w:color="auto"/>
      </w:divBdr>
    </w:div>
    <w:div w:id="684133776">
      <w:bodyDiv w:val="1"/>
      <w:marLeft w:val="0"/>
      <w:marRight w:val="0"/>
      <w:marTop w:val="0"/>
      <w:marBottom w:val="0"/>
      <w:divBdr>
        <w:top w:val="none" w:sz="0" w:space="0" w:color="auto"/>
        <w:left w:val="none" w:sz="0" w:space="0" w:color="auto"/>
        <w:bottom w:val="none" w:sz="0" w:space="0" w:color="auto"/>
        <w:right w:val="none" w:sz="0" w:space="0" w:color="auto"/>
      </w:divBdr>
    </w:div>
    <w:div w:id="690493533">
      <w:bodyDiv w:val="1"/>
      <w:marLeft w:val="0"/>
      <w:marRight w:val="0"/>
      <w:marTop w:val="0"/>
      <w:marBottom w:val="0"/>
      <w:divBdr>
        <w:top w:val="none" w:sz="0" w:space="0" w:color="auto"/>
        <w:left w:val="none" w:sz="0" w:space="0" w:color="auto"/>
        <w:bottom w:val="none" w:sz="0" w:space="0" w:color="auto"/>
        <w:right w:val="none" w:sz="0" w:space="0" w:color="auto"/>
      </w:divBdr>
    </w:div>
    <w:div w:id="704329116">
      <w:bodyDiv w:val="1"/>
      <w:marLeft w:val="0"/>
      <w:marRight w:val="0"/>
      <w:marTop w:val="0"/>
      <w:marBottom w:val="0"/>
      <w:divBdr>
        <w:top w:val="none" w:sz="0" w:space="0" w:color="auto"/>
        <w:left w:val="none" w:sz="0" w:space="0" w:color="auto"/>
        <w:bottom w:val="none" w:sz="0" w:space="0" w:color="auto"/>
        <w:right w:val="none" w:sz="0" w:space="0" w:color="auto"/>
      </w:divBdr>
    </w:div>
    <w:div w:id="722369278">
      <w:bodyDiv w:val="1"/>
      <w:marLeft w:val="0"/>
      <w:marRight w:val="0"/>
      <w:marTop w:val="0"/>
      <w:marBottom w:val="0"/>
      <w:divBdr>
        <w:top w:val="none" w:sz="0" w:space="0" w:color="auto"/>
        <w:left w:val="none" w:sz="0" w:space="0" w:color="auto"/>
        <w:bottom w:val="none" w:sz="0" w:space="0" w:color="auto"/>
        <w:right w:val="none" w:sz="0" w:space="0" w:color="auto"/>
      </w:divBdr>
    </w:div>
    <w:div w:id="729811808">
      <w:bodyDiv w:val="1"/>
      <w:marLeft w:val="0"/>
      <w:marRight w:val="0"/>
      <w:marTop w:val="0"/>
      <w:marBottom w:val="0"/>
      <w:divBdr>
        <w:top w:val="none" w:sz="0" w:space="0" w:color="auto"/>
        <w:left w:val="none" w:sz="0" w:space="0" w:color="auto"/>
        <w:bottom w:val="none" w:sz="0" w:space="0" w:color="auto"/>
        <w:right w:val="none" w:sz="0" w:space="0" w:color="auto"/>
      </w:divBdr>
    </w:div>
    <w:div w:id="747728445">
      <w:bodyDiv w:val="1"/>
      <w:marLeft w:val="0"/>
      <w:marRight w:val="0"/>
      <w:marTop w:val="0"/>
      <w:marBottom w:val="0"/>
      <w:divBdr>
        <w:top w:val="none" w:sz="0" w:space="0" w:color="auto"/>
        <w:left w:val="none" w:sz="0" w:space="0" w:color="auto"/>
        <w:bottom w:val="none" w:sz="0" w:space="0" w:color="auto"/>
        <w:right w:val="none" w:sz="0" w:space="0" w:color="auto"/>
      </w:divBdr>
    </w:div>
    <w:div w:id="750004667">
      <w:bodyDiv w:val="1"/>
      <w:marLeft w:val="0"/>
      <w:marRight w:val="0"/>
      <w:marTop w:val="0"/>
      <w:marBottom w:val="0"/>
      <w:divBdr>
        <w:top w:val="none" w:sz="0" w:space="0" w:color="auto"/>
        <w:left w:val="none" w:sz="0" w:space="0" w:color="auto"/>
        <w:bottom w:val="none" w:sz="0" w:space="0" w:color="auto"/>
        <w:right w:val="none" w:sz="0" w:space="0" w:color="auto"/>
      </w:divBdr>
    </w:div>
    <w:div w:id="752091733">
      <w:bodyDiv w:val="1"/>
      <w:marLeft w:val="0"/>
      <w:marRight w:val="0"/>
      <w:marTop w:val="0"/>
      <w:marBottom w:val="0"/>
      <w:divBdr>
        <w:top w:val="none" w:sz="0" w:space="0" w:color="auto"/>
        <w:left w:val="none" w:sz="0" w:space="0" w:color="auto"/>
        <w:bottom w:val="none" w:sz="0" w:space="0" w:color="auto"/>
        <w:right w:val="none" w:sz="0" w:space="0" w:color="auto"/>
      </w:divBdr>
    </w:div>
    <w:div w:id="753741967">
      <w:bodyDiv w:val="1"/>
      <w:marLeft w:val="0"/>
      <w:marRight w:val="0"/>
      <w:marTop w:val="0"/>
      <w:marBottom w:val="0"/>
      <w:divBdr>
        <w:top w:val="none" w:sz="0" w:space="0" w:color="auto"/>
        <w:left w:val="none" w:sz="0" w:space="0" w:color="auto"/>
        <w:bottom w:val="none" w:sz="0" w:space="0" w:color="auto"/>
        <w:right w:val="none" w:sz="0" w:space="0" w:color="auto"/>
      </w:divBdr>
    </w:div>
    <w:div w:id="767971475">
      <w:bodyDiv w:val="1"/>
      <w:marLeft w:val="0"/>
      <w:marRight w:val="0"/>
      <w:marTop w:val="0"/>
      <w:marBottom w:val="0"/>
      <w:divBdr>
        <w:top w:val="none" w:sz="0" w:space="0" w:color="auto"/>
        <w:left w:val="none" w:sz="0" w:space="0" w:color="auto"/>
        <w:bottom w:val="none" w:sz="0" w:space="0" w:color="auto"/>
        <w:right w:val="none" w:sz="0" w:space="0" w:color="auto"/>
      </w:divBdr>
    </w:div>
    <w:div w:id="780998598">
      <w:bodyDiv w:val="1"/>
      <w:marLeft w:val="0"/>
      <w:marRight w:val="0"/>
      <w:marTop w:val="0"/>
      <w:marBottom w:val="0"/>
      <w:divBdr>
        <w:top w:val="none" w:sz="0" w:space="0" w:color="auto"/>
        <w:left w:val="none" w:sz="0" w:space="0" w:color="auto"/>
        <w:bottom w:val="none" w:sz="0" w:space="0" w:color="auto"/>
        <w:right w:val="none" w:sz="0" w:space="0" w:color="auto"/>
      </w:divBdr>
    </w:div>
    <w:div w:id="781144160">
      <w:bodyDiv w:val="1"/>
      <w:marLeft w:val="0"/>
      <w:marRight w:val="0"/>
      <w:marTop w:val="0"/>
      <w:marBottom w:val="0"/>
      <w:divBdr>
        <w:top w:val="none" w:sz="0" w:space="0" w:color="auto"/>
        <w:left w:val="none" w:sz="0" w:space="0" w:color="auto"/>
        <w:bottom w:val="none" w:sz="0" w:space="0" w:color="auto"/>
        <w:right w:val="none" w:sz="0" w:space="0" w:color="auto"/>
      </w:divBdr>
    </w:div>
    <w:div w:id="786388611">
      <w:bodyDiv w:val="1"/>
      <w:marLeft w:val="0"/>
      <w:marRight w:val="0"/>
      <w:marTop w:val="0"/>
      <w:marBottom w:val="0"/>
      <w:divBdr>
        <w:top w:val="none" w:sz="0" w:space="0" w:color="auto"/>
        <w:left w:val="none" w:sz="0" w:space="0" w:color="auto"/>
        <w:bottom w:val="none" w:sz="0" w:space="0" w:color="auto"/>
        <w:right w:val="none" w:sz="0" w:space="0" w:color="auto"/>
      </w:divBdr>
    </w:div>
    <w:div w:id="791944511">
      <w:bodyDiv w:val="1"/>
      <w:marLeft w:val="0"/>
      <w:marRight w:val="0"/>
      <w:marTop w:val="0"/>
      <w:marBottom w:val="0"/>
      <w:divBdr>
        <w:top w:val="none" w:sz="0" w:space="0" w:color="auto"/>
        <w:left w:val="none" w:sz="0" w:space="0" w:color="auto"/>
        <w:bottom w:val="none" w:sz="0" w:space="0" w:color="auto"/>
        <w:right w:val="none" w:sz="0" w:space="0" w:color="auto"/>
      </w:divBdr>
    </w:div>
    <w:div w:id="793980730">
      <w:bodyDiv w:val="1"/>
      <w:marLeft w:val="0"/>
      <w:marRight w:val="0"/>
      <w:marTop w:val="0"/>
      <w:marBottom w:val="0"/>
      <w:divBdr>
        <w:top w:val="none" w:sz="0" w:space="0" w:color="auto"/>
        <w:left w:val="none" w:sz="0" w:space="0" w:color="auto"/>
        <w:bottom w:val="none" w:sz="0" w:space="0" w:color="auto"/>
        <w:right w:val="none" w:sz="0" w:space="0" w:color="auto"/>
      </w:divBdr>
    </w:div>
    <w:div w:id="794566765">
      <w:bodyDiv w:val="1"/>
      <w:marLeft w:val="0"/>
      <w:marRight w:val="0"/>
      <w:marTop w:val="0"/>
      <w:marBottom w:val="0"/>
      <w:divBdr>
        <w:top w:val="none" w:sz="0" w:space="0" w:color="auto"/>
        <w:left w:val="none" w:sz="0" w:space="0" w:color="auto"/>
        <w:bottom w:val="none" w:sz="0" w:space="0" w:color="auto"/>
        <w:right w:val="none" w:sz="0" w:space="0" w:color="auto"/>
      </w:divBdr>
    </w:div>
    <w:div w:id="801772207">
      <w:bodyDiv w:val="1"/>
      <w:marLeft w:val="0"/>
      <w:marRight w:val="0"/>
      <w:marTop w:val="0"/>
      <w:marBottom w:val="0"/>
      <w:divBdr>
        <w:top w:val="none" w:sz="0" w:space="0" w:color="auto"/>
        <w:left w:val="none" w:sz="0" w:space="0" w:color="auto"/>
        <w:bottom w:val="none" w:sz="0" w:space="0" w:color="auto"/>
        <w:right w:val="none" w:sz="0" w:space="0" w:color="auto"/>
      </w:divBdr>
    </w:div>
    <w:div w:id="824932882">
      <w:bodyDiv w:val="1"/>
      <w:marLeft w:val="0"/>
      <w:marRight w:val="0"/>
      <w:marTop w:val="0"/>
      <w:marBottom w:val="0"/>
      <w:divBdr>
        <w:top w:val="none" w:sz="0" w:space="0" w:color="auto"/>
        <w:left w:val="none" w:sz="0" w:space="0" w:color="auto"/>
        <w:bottom w:val="none" w:sz="0" w:space="0" w:color="auto"/>
        <w:right w:val="none" w:sz="0" w:space="0" w:color="auto"/>
      </w:divBdr>
    </w:div>
    <w:div w:id="827982863">
      <w:bodyDiv w:val="1"/>
      <w:marLeft w:val="0"/>
      <w:marRight w:val="0"/>
      <w:marTop w:val="0"/>
      <w:marBottom w:val="0"/>
      <w:divBdr>
        <w:top w:val="none" w:sz="0" w:space="0" w:color="auto"/>
        <w:left w:val="none" w:sz="0" w:space="0" w:color="auto"/>
        <w:bottom w:val="none" w:sz="0" w:space="0" w:color="auto"/>
        <w:right w:val="none" w:sz="0" w:space="0" w:color="auto"/>
      </w:divBdr>
    </w:div>
    <w:div w:id="831219695">
      <w:bodyDiv w:val="1"/>
      <w:marLeft w:val="0"/>
      <w:marRight w:val="0"/>
      <w:marTop w:val="0"/>
      <w:marBottom w:val="0"/>
      <w:divBdr>
        <w:top w:val="none" w:sz="0" w:space="0" w:color="auto"/>
        <w:left w:val="none" w:sz="0" w:space="0" w:color="auto"/>
        <w:bottom w:val="none" w:sz="0" w:space="0" w:color="auto"/>
        <w:right w:val="none" w:sz="0" w:space="0" w:color="auto"/>
      </w:divBdr>
    </w:div>
    <w:div w:id="865555090">
      <w:bodyDiv w:val="1"/>
      <w:marLeft w:val="0"/>
      <w:marRight w:val="0"/>
      <w:marTop w:val="0"/>
      <w:marBottom w:val="0"/>
      <w:divBdr>
        <w:top w:val="none" w:sz="0" w:space="0" w:color="auto"/>
        <w:left w:val="none" w:sz="0" w:space="0" w:color="auto"/>
        <w:bottom w:val="none" w:sz="0" w:space="0" w:color="auto"/>
        <w:right w:val="none" w:sz="0" w:space="0" w:color="auto"/>
      </w:divBdr>
    </w:div>
    <w:div w:id="867912191">
      <w:bodyDiv w:val="1"/>
      <w:marLeft w:val="0"/>
      <w:marRight w:val="0"/>
      <w:marTop w:val="0"/>
      <w:marBottom w:val="0"/>
      <w:divBdr>
        <w:top w:val="none" w:sz="0" w:space="0" w:color="auto"/>
        <w:left w:val="none" w:sz="0" w:space="0" w:color="auto"/>
        <w:bottom w:val="none" w:sz="0" w:space="0" w:color="auto"/>
        <w:right w:val="none" w:sz="0" w:space="0" w:color="auto"/>
      </w:divBdr>
    </w:div>
    <w:div w:id="900557108">
      <w:bodyDiv w:val="1"/>
      <w:marLeft w:val="0"/>
      <w:marRight w:val="0"/>
      <w:marTop w:val="0"/>
      <w:marBottom w:val="0"/>
      <w:divBdr>
        <w:top w:val="none" w:sz="0" w:space="0" w:color="auto"/>
        <w:left w:val="none" w:sz="0" w:space="0" w:color="auto"/>
        <w:bottom w:val="none" w:sz="0" w:space="0" w:color="auto"/>
        <w:right w:val="none" w:sz="0" w:space="0" w:color="auto"/>
      </w:divBdr>
    </w:div>
    <w:div w:id="901792645">
      <w:bodyDiv w:val="1"/>
      <w:marLeft w:val="0"/>
      <w:marRight w:val="0"/>
      <w:marTop w:val="0"/>
      <w:marBottom w:val="0"/>
      <w:divBdr>
        <w:top w:val="none" w:sz="0" w:space="0" w:color="auto"/>
        <w:left w:val="none" w:sz="0" w:space="0" w:color="auto"/>
        <w:bottom w:val="none" w:sz="0" w:space="0" w:color="auto"/>
        <w:right w:val="none" w:sz="0" w:space="0" w:color="auto"/>
      </w:divBdr>
    </w:div>
    <w:div w:id="901984420">
      <w:bodyDiv w:val="1"/>
      <w:marLeft w:val="0"/>
      <w:marRight w:val="0"/>
      <w:marTop w:val="0"/>
      <w:marBottom w:val="0"/>
      <w:divBdr>
        <w:top w:val="none" w:sz="0" w:space="0" w:color="auto"/>
        <w:left w:val="none" w:sz="0" w:space="0" w:color="auto"/>
        <w:bottom w:val="none" w:sz="0" w:space="0" w:color="auto"/>
        <w:right w:val="none" w:sz="0" w:space="0" w:color="auto"/>
      </w:divBdr>
    </w:div>
    <w:div w:id="909537788">
      <w:bodyDiv w:val="1"/>
      <w:marLeft w:val="0"/>
      <w:marRight w:val="0"/>
      <w:marTop w:val="0"/>
      <w:marBottom w:val="0"/>
      <w:divBdr>
        <w:top w:val="none" w:sz="0" w:space="0" w:color="auto"/>
        <w:left w:val="none" w:sz="0" w:space="0" w:color="auto"/>
        <w:bottom w:val="none" w:sz="0" w:space="0" w:color="auto"/>
        <w:right w:val="none" w:sz="0" w:space="0" w:color="auto"/>
      </w:divBdr>
    </w:div>
    <w:div w:id="910577815">
      <w:bodyDiv w:val="1"/>
      <w:marLeft w:val="0"/>
      <w:marRight w:val="0"/>
      <w:marTop w:val="0"/>
      <w:marBottom w:val="0"/>
      <w:divBdr>
        <w:top w:val="none" w:sz="0" w:space="0" w:color="auto"/>
        <w:left w:val="none" w:sz="0" w:space="0" w:color="auto"/>
        <w:bottom w:val="none" w:sz="0" w:space="0" w:color="auto"/>
        <w:right w:val="none" w:sz="0" w:space="0" w:color="auto"/>
      </w:divBdr>
    </w:div>
    <w:div w:id="911767906">
      <w:bodyDiv w:val="1"/>
      <w:marLeft w:val="0"/>
      <w:marRight w:val="0"/>
      <w:marTop w:val="0"/>
      <w:marBottom w:val="0"/>
      <w:divBdr>
        <w:top w:val="none" w:sz="0" w:space="0" w:color="auto"/>
        <w:left w:val="none" w:sz="0" w:space="0" w:color="auto"/>
        <w:bottom w:val="none" w:sz="0" w:space="0" w:color="auto"/>
        <w:right w:val="none" w:sz="0" w:space="0" w:color="auto"/>
      </w:divBdr>
    </w:div>
    <w:div w:id="914902642">
      <w:bodyDiv w:val="1"/>
      <w:marLeft w:val="0"/>
      <w:marRight w:val="0"/>
      <w:marTop w:val="0"/>
      <w:marBottom w:val="0"/>
      <w:divBdr>
        <w:top w:val="none" w:sz="0" w:space="0" w:color="auto"/>
        <w:left w:val="none" w:sz="0" w:space="0" w:color="auto"/>
        <w:bottom w:val="none" w:sz="0" w:space="0" w:color="auto"/>
        <w:right w:val="none" w:sz="0" w:space="0" w:color="auto"/>
      </w:divBdr>
    </w:div>
    <w:div w:id="926694212">
      <w:bodyDiv w:val="1"/>
      <w:marLeft w:val="0"/>
      <w:marRight w:val="0"/>
      <w:marTop w:val="0"/>
      <w:marBottom w:val="0"/>
      <w:divBdr>
        <w:top w:val="none" w:sz="0" w:space="0" w:color="auto"/>
        <w:left w:val="none" w:sz="0" w:space="0" w:color="auto"/>
        <w:bottom w:val="none" w:sz="0" w:space="0" w:color="auto"/>
        <w:right w:val="none" w:sz="0" w:space="0" w:color="auto"/>
      </w:divBdr>
    </w:div>
    <w:div w:id="928733214">
      <w:bodyDiv w:val="1"/>
      <w:marLeft w:val="0"/>
      <w:marRight w:val="0"/>
      <w:marTop w:val="0"/>
      <w:marBottom w:val="0"/>
      <w:divBdr>
        <w:top w:val="none" w:sz="0" w:space="0" w:color="auto"/>
        <w:left w:val="none" w:sz="0" w:space="0" w:color="auto"/>
        <w:bottom w:val="none" w:sz="0" w:space="0" w:color="auto"/>
        <w:right w:val="none" w:sz="0" w:space="0" w:color="auto"/>
      </w:divBdr>
    </w:div>
    <w:div w:id="934895987">
      <w:bodyDiv w:val="1"/>
      <w:marLeft w:val="0"/>
      <w:marRight w:val="0"/>
      <w:marTop w:val="0"/>
      <w:marBottom w:val="0"/>
      <w:divBdr>
        <w:top w:val="none" w:sz="0" w:space="0" w:color="auto"/>
        <w:left w:val="none" w:sz="0" w:space="0" w:color="auto"/>
        <w:bottom w:val="none" w:sz="0" w:space="0" w:color="auto"/>
        <w:right w:val="none" w:sz="0" w:space="0" w:color="auto"/>
      </w:divBdr>
    </w:div>
    <w:div w:id="956641161">
      <w:bodyDiv w:val="1"/>
      <w:marLeft w:val="0"/>
      <w:marRight w:val="0"/>
      <w:marTop w:val="0"/>
      <w:marBottom w:val="0"/>
      <w:divBdr>
        <w:top w:val="none" w:sz="0" w:space="0" w:color="auto"/>
        <w:left w:val="none" w:sz="0" w:space="0" w:color="auto"/>
        <w:bottom w:val="none" w:sz="0" w:space="0" w:color="auto"/>
        <w:right w:val="none" w:sz="0" w:space="0" w:color="auto"/>
      </w:divBdr>
    </w:div>
    <w:div w:id="964122539">
      <w:bodyDiv w:val="1"/>
      <w:marLeft w:val="0"/>
      <w:marRight w:val="0"/>
      <w:marTop w:val="0"/>
      <w:marBottom w:val="0"/>
      <w:divBdr>
        <w:top w:val="none" w:sz="0" w:space="0" w:color="auto"/>
        <w:left w:val="none" w:sz="0" w:space="0" w:color="auto"/>
        <w:bottom w:val="none" w:sz="0" w:space="0" w:color="auto"/>
        <w:right w:val="none" w:sz="0" w:space="0" w:color="auto"/>
      </w:divBdr>
    </w:div>
    <w:div w:id="1041319989">
      <w:bodyDiv w:val="1"/>
      <w:marLeft w:val="0"/>
      <w:marRight w:val="0"/>
      <w:marTop w:val="0"/>
      <w:marBottom w:val="0"/>
      <w:divBdr>
        <w:top w:val="none" w:sz="0" w:space="0" w:color="auto"/>
        <w:left w:val="none" w:sz="0" w:space="0" w:color="auto"/>
        <w:bottom w:val="none" w:sz="0" w:space="0" w:color="auto"/>
        <w:right w:val="none" w:sz="0" w:space="0" w:color="auto"/>
      </w:divBdr>
    </w:div>
    <w:div w:id="1046369078">
      <w:bodyDiv w:val="1"/>
      <w:marLeft w:val="0"/>
      <w:marRight w:val="0"/>
      <w:marTop w:val="0"/>
      <w:marBottom w:val="0"/>
      <w:divBdr>
        <w:top w:val="none" w:sz="0" w:space="0" w:color="auto"/>
        <w:left w:val="none" w:sz="0" w:space="0" w:color="auto"/>
        <w:bottom w:val="none" w:sz="0" w:space="0" w:color="auto"/>
        <w:right w:val="none" w:sz="0" w:space="0" w:color="auto"/>
      </w:divBdr>
    </w:div>
    <w:div w:id="1048601253">
      <w:bodyDiv w:val="1"/>
      <w:marLeft w:val="0"/>
      <w:marRight w:val="0"/>
      <w:marTop w:val="0"/>
      <w:marBottom w:val="0"/>
      <w:divBdr>
        <w:top w:val="none" w:sz="0" w:space="0" w:color="auto"/>
        <w:left w:val="none" w:sz="0" w:space="0" w:color="auto"/>
        <w:bottom w:val="none" w:sz="0" w:space="0" w:color="auto"/>
        <w:right w:val="none" w:sz="0" w:space="0" w:color="auto"/>
      </w:divBdr>
    </w:div>
    <w:div w:id="1052538421">
      <w:bodyDiv w:val="1"/>
      <w:marLeft w:val="0"/>
      <w:marRight w:val="0"/>
      <w:marTop w:val="0"/>
      <w:marBottom w:val="0"/>
      <w:divBdr>
        <w:top w:val="none" w:sz="0" w:space="0" w:color="auto"/>
        <w:left w:val="none" w:sz="0" w:space="0" w:color="auto"/>
        <w:bottom w:val="none" w:sz="0" w:space="0" w:color="auto"/>
        <w:right w:val="none" w:sz="0" w:space="0" w:color="auto"/>
      </w:divBdr>
    </w:div>
    <w:div w:id="1071661660">
      <w:bodyDiv w:val="1"/>
      <w:marLeft w:val="0"/>
      <w:marRight w:val="0"/>
      <w:marTop w:val="0"/>
      <w:marBottom w:val="0"/>
      <w:divBdr>
        <w:top w:val="none" w:sz="0" w:space="0" w:color="auto"/>
        <w:left w:val="none" w:sz="0" w:space="0" w:color="auto"/>
        <w:bottom w:val="none" w:sz="0" w:space="0" w:color="auto"/>
        <w:right w:val="none" w:sz="0" w:space="0" w:color="auto"/>
      </w:divBdr>
    </w:div>
    <w:div w:id="1073159913">
      <w:bodyDiv w:val="1"/>
      <w:marLeft w:val="0"/>
      <w:marRight w:val="0"/>
      <w:marTop w:val="0"/>
      <w:marBottom w:val="0"/>
      <w:divBdr>
        <w:top w:val="none" w:sz="0" w:space="0" w:color="auto"/>
        <w:left w:val="none" w:sz="0" w:space="0" w:color="auto"/>
        <w:bottom w:val="none" w:sz="0" w:space="0" w:color="auto"/>
        <w:right w:val="none" w:sz="0" w:space="0" w:color="auto"/>
      </w:divBdr>
    </w:div>
    <w:div w:id="1082028197">
      <w:bodyDiv w:val="1"/>
      <w:marLeft w:val="0"/>
      <w:marRight w:val="0"/>
      <w:marTop w:val="0"/>
      <w:marBottom w:val="0"/>
      <w:divBdr>
        <w:top w:val="none" w:sz="0" w:space="0" w:color="auto"/>
        <w:left w:val="none" w:sz="0" w:space="0" w:color="auto"/>
        <w:bottom w:val="none" w:sz="0" w:space="0" w:color="auto"/>
        <w:right w:val="none" w:sz="0" w:space="0" w:color="auto"/>
      </w:divBdr>
    </w:div>
    <w:div w:id="1082725536">
      <w:bodyDiv w:val="1"/>
      <w:marLeft w:val="0"/>
      <w:marRight w:val="0"/>
      <w:marTop w:val="0"/>
      <w:marBottom w:val="0"/>
      <w:divBdr>
        <w:top w:val="none" w:sz="0" w:space="0" w:color="auto"/>
        <w:left w:val="none" w:sz="0" w:space="0" w:color="auto"/>
        <w:bottom w:val="none" w:sz="0" w:space="0" w:color="auto"/>
        <w:right w:val="none" w:sz="0" w:space="0" w:color="auto"/>
      </w:divBdr>
    </w:div>
    <w:div w:id="1099329655">
      <w:bodyDiv w:val="1"/>
      <w:marLeft w:val="0"/>
      <w:marRight w:val="0"/>
      <w:marTop w:val="0"/>
      <w:marBottom w:val="0"/>
      <w:divBdr>
        <w:top w:val="none" w:sz="0" w:space="0" w:color="auto"/>
        <w:left w:val="none" w:sz="0" w:space="0" w:color="auto"/>
        <w:bottom w:val="none" w:sz="0" w:space="0" w:color="auto"/>
        <w:right w:val="none" w:sz="0" w:space="0" w:color="auto"/>
      </w:divBdr>
    </w:div>
    <w:div w:id="1106533700">
      <w:bodyDiv w:val="1"/>
      <w:marLeft w:val="0"/>
      <w:marRight w:val="0"/>
      <w:marTop w:val="0"/>
      <w:marBottom w:val="0"/>
      <w:divBdr>
        <w:top w:val="none" w:sz="0" w:space="0" w:color="auto"/>
        <w:left w:val="none" w:sz="0" w:space="0" w:color="auto"/>
        <w:bottom w:val="none" w:sz="0" w:space="0" w:color="auto"/>
        <w:right w:val="none" w:sz="0" w:space="0" w:color="auto"/>
      </w:divBdr>
    </w:div>
    <w:div w:id="1111431891">
      <w:bodyDiv w:val="1"/>
      <w:marLeft w:val="0"/>
      <w:marRight w:val="0"/>
      <w:marTop w:val="0"/>
      <w:marBottom w:val="0"/>
      <w:divBdr>
        <w:top w:val="none" w:sz="0" w:space="0" w:color="auto"/>
        <w:left w:val="none" w:sz="0" w:space="0" w:color="auto"/>
        <w:bottom w:val="none" w:sz="0" w:space="0" w:color="auto"/>
        <w:right w:val="none" w:sz="0" w:space="0" w:color="auto"/>
      </w:divBdr>
    </w:div>
    <w:div w:id="1122503402">
      <w:bodyDiv w:val="1"/>
      <w:marLeft w:val="0"/>
      <w:marRight w:val="0"/>
      <w:marTop w:val="0"/>
      <w:marBottom w:val="0"/>
      <w:divBdr>
        <w:top w:val="none" w:sz="0" w:space="0" w:color="auto"/>
        <w:left w:val="none" w:sz="0" w:space="0" w:color="auto"/>
        <w:bottom w:val="none" w:sz="0" w:space="0" w:color="auto"/>
        <w:right w:val="none" w:sz="0" w:space="0" w:color="auto"/>
      </w:divBdr>
    </w:div>
    <w:div w:id="1126659330">
      <w:bodyDiv w:val="1"/>
      <w:marLeft w:val="0"/>
      <w:marRight w:val="0"/>
      <w:marTop w:val="0"/>
      <w:marBottom w:val="0"/>
      <w:divBdr>
        <w:top w:val="none" w:sz="0" w:space="0" w:color="auto"/>
        <w:left w:val="none" w:sz="0" w:space="0" w:color="auto"/>
        <w:bottom w:val="none" w:sz="0" w:space="0" w:color="auto"/>
        <w:right w:val="none" w:sz="0" w:space="0" w:color="auto"/>
      </w:divBdr>
    </w:div>
    <w:div w:id="1159614346">
      <w:bodyDiv w:val="1"/>
      <w:marLeft w:val="0"/>
      <w:marRight w:val="0"/>
      <w:marTop w:val="0"/>
      <w:marBottom w:val="0"/>
      <w:divBdr>
        <w:top w:val="none" w:sz="0" w:space="0" w:color="auto"/>
        <w:left w:val="none" w:sz="0" w:space="0" w:color="auto"/>
        <w:bottom w:val="none" w:sz="0" w:space="0" w:color="auto"/>
        <w:right w:val="none" w:sz="0" w:space="0" w:color="auto"/>
      </w:divBdr>
    </w:div>
    <w:div w:id="1166018644">
      <w:bodyDiv w:val="1"/>
      <w:marLeft w:val="0"/>
      <w:marRight w:val="0"/>
      <w:marTop w:val="0"/>
      <w:marBottom w:val="0"/>
      <w:divBdr>
        <w:top w:val="none" w:sz="0" w:space="0" w:color="auto"/>
        <w:left w:val="none" w:sz="0" w:space="0" w:color="auto"/>
        <w:bottom w:val="none" w:sz="0" w:space="0" w:color="auto"/>
        <w:right w:val="none" w:sz="0" w:space="0" w:color="auto"/>
      </w:divBdr>
    </w:div>
    <w:div w:id="1177228112">
      <w:bodyDiv w:val="1"/>
      <w:marLeft w:val="0"/>
      <w:marRight w:val="0"/>
      <w:marTop w:val="0"/>
      <w:marBottom w:val="0"/>
      <w:divBdr>
        <w:top w:val="none" w:sz="0" w:space="0" w:color="auto"/>
        <w:left w:val="none" w:sz="0" w:space="0" w:color="auto"/>
        <w:bottom w:val="none" w:sz="0" w:space="0" w:color="auto"/>
        <w:right w:val="none" w:sz="0" w:space="0" w:color="auto"/>
      </w:divBdr>
    </w:div>
    <w:div w:id="1191915352">
      <w:bodyDiv w:val="1"/>
      <w:marLeft w:val="0"/>
      <w:marRight w:val="0"/>
      <w:marTop w:val="0"/>
      <w:marBottom w:val="0"/>
      <w:divBdr>
        <w:top w:val="none" w:sz="0" w:space="0" w:color="auto"/>
        <w:left w:val="none" w:sz="0" w:space="0" w:color="auto"/>
        <w:bottom w:val="none" w:sz="0" w:space="0" w:color="auto"/>
        <w:right w:val="none" w:sz="0" w:space="0" w:color="auto"/>
      </w:divBdr>
    </w:div>
    <w:div w:id="1193573389">
      <w:bodyDiv w:val="1"/>
      <w:marLeft w:val="0"/>
      <w:marRight w:val="0"/>
      <w:marTop w:val="0"/>
      <w:marBottom w:val="0"/>
      <w:divBdr>
        <w:top w:val="none" w:sz="0" w:space="0" w:color="auto"/>
        <w:left w:val="none" w:sz="0" w:space="0" w:color="auto"/>
        <w:bottom w:val="none" w:sz="0" w:space="0" w:color="auto"/>
        <w:right w:val="none" w:sz="0" w:space="0" w:color="auto"/>
      </w:divBdr>
    </w:div>
    <w:div w:id="1197694404">
      <w:bodyDiv w:val="1"/>
      <w:marLeft w:val="0"/>
      <w:marRight w:val="0"/>
      <w:marTop w:val="0"/>
      <w:marBottom w:val="0"/>
      <w:divBdr>
        <w:top w:val="none" w:sz="0" w:space="0" w:color="auto"/>
        <w:left w:val="none" w:sz="0" w:space="0" w:color="auto"/>
        <w:bottom w:val="none" w:sz="0" w:space="0" w:color="auto"/>
        <w:right w:val="none" w:sz="0" w:space="0" w:color="auto"/>
      </w:divBdr>
    </w:div>
    <w:div w:id="1198003600">
      <w:bodyDiv w:val="1"/>
      <w:marLeft w:val="0"/>
      <w:marRight w:val="0"/>
      <w:marTop w:val="0"/>
      <w:marBottom w:val="0"/>
      <w:divBdr>
        <w:top w:val="none" w:sz="0" w:space="0" w:color="auto"/>
        <w:left w:val="none" w:sz="0" w:space="0" w:color="auto"/>
        <w:bottom w:val="none" w:sz="0" w:space="0" w:color="auto"/>
        <w:right w:val="none" w:sz="0" w:space="0" w:color="auto"/>
      </w:divBdr>
    </w:div>
    <w:div w:id="1203127317">
      <w:bodyDiv w:val="1"/>
      <w:marLeft w:val="0"/>
      <w:marRight w:val="0"/>
      <w:marTop w:val="0"/>
      <w:marBottom w:val="0"/>
      <w:divBdr>
        <w:top w:val="none" w:sz="0" w:space="0" w:color="auto"/>
        <w:left w:val="none" w:sz="0" w:space="0" w:color="auto"/>
        <w:bottom w:val="none" w:sz="0" w:space="0" w:color="auto"/>
        <w:right w:val="none" w:sz="0" w:space="0" w:color="auto"/>
      </w:divBdr>
    </w:div>
    <w:div w:id="1204442254">
      <w:bodyDiv w:val="1"/>
      <w:marLeft w:val="0"/>
      <w:marRight w:val="0"/>
      <w:marTop w:val="0"/>
      <w:marBottom w:val="0"/>
      <w:divBdr>
        <w:top w:val="none" w:sz="0" w:space="0" w:color="auto"/>
        <w:left w:val="none" w:sz="0" w:space="0" w:color="auto"/>
        <w:bottom w:val="none" w:sz="0" w:space="0" w:color="auto"/>
        <w:right w:val="none" w:sz="0" w:space="0" w:color="auto"/>
      </w:divBdr>
    </w:div>
    <w:div w:id="1221290706">
      <w:bodyDiv w:val="1"/>
      <w:marLeft w:val="0"/>
      <w:marRight w:val="0"/>
      <w:marTop w:val="0"/>
      <w:marBottom w:val="0"/>
      <w:divBdr>
        <w:top w:val="none" w:sz="0" w:space="0" w:color="auto"/>
        <w:left w:val="none" w:sz="0" w:space="0" w:color="auto"/>
        <w:bottom w:val="none" w:sz="0" w:space="0" w:color="auto"/>
        <w:right w:val="none" w:sz="0" w:space="0" w:color="auto"/>
      </w:divBdr>
    </w:div>
    <w:div w:id="1221357651">
      <w:bodyDiv w:val="1"/>
      <w:marLeft w:val="0"/>
      <w:marRight w:val="0"/>
      <w:marTop w:val="0"/>
      <w:marBottom w:val="0"/>
      <w:divBdr>
        <w:top w:val="none" w:sz="0" w:space="0" w:color="auto"/>
        <w:left w:val="none" w:sz="0" w:space="0" w:color="auto"/>
        <w:bottom w:val="none" w:sz="0" w:space="0" w:color="auto"/>
        <w:right w:val="none" w:sz="0" w:space="0" w:color="auto"/>
      </w:divBdr>
    </w:div>
    <w:div w:id="1223558754">
      <w:bodyDiv w:val="1"/>
      <w:marLeft w:val="0"/>
      <w:marRight w:val="0"/>
      <w:marTop w:val="0"/>
      <w:marBottom w:val="0"/>
      <w:divBdr>
        <w:top w:val="none" w:sz="0" w:space="0" w:color="auto"/>
        <w:left w:val="none" w:sz="0" w:space="0" w:color="auto"/>
        <w:bottom w:val="none" w:sz="0" w:space="0" w:color="auto"/>
        <w:right w:val="none" w:sz="0" w:space="0" w:color="auto"/>
      </w:divBdr>
    </w:div>
    <w:div w:id="1237478204">
      <w:bodyDiv w:val="1"/>
      <w:marLeft w:val="0"/>
      <w:marRight w:val="0"/>
      <w:marTop w:val="0"/>
      <w:marBottom w:val="0"/>
      <w:divBdr>
        <w:top w:val="none" w:sz="0" w:space="0" w:color="auto"/>
        <w:left w:val="none" w:sz="0" w:space="0" w:color="auto"/>
        <w:bottom w:val="none" w:sz="0" w:space="0" w:color="auto"/>
        <w:right w:val="none" w:sz="0" w:space="0" w:color="auto"/>
      </w:divBdr>
    </w:div>
    <w:div w:id="1249079608">
      <w:bodyDiv w:val="1"/>
      <w:marLeft w:val="0"/>
      <w:marRight w:val="0"/>
      <w:marTop w:val="0"/>
      <w:marBottom w:val="0"/>
      <w:divBdr>
        <w:top w:val="none" w:sz="0" w:space="0" w:color="auto"/>
        <w:left w:val="none" w:sz="0" w:space="0" w:color="auto"/>
        <w:bottom w:val="none" w:sz="0" w:space="0" w:color="auto"/>
        <w:right w:val="none" w:sz="0" w:space="0" w:color="auto"/>
      </w:divBdr>
    </w:div>
    <w:div w:id="1267691328">
      <w:bodyDiv w:val="1"/>
      <w:marLeft w:val="0"/>
      <w:marRight w:val="0"/>
      <w:marTop w:val="0"/>
      <w:marBottom w:val="0"/>
      <w:divBdr>
        <w:top w:val="none" w:sz="0" w:space="0" w:color="auto"/>
        <w:left w:val="none" w:sz="0" w:space="0" w:color="auto"/>
        <w:bottom w:val="none" w:sz="0" w:space="0" w:color="auto"/>
        <w:right w:val="none" w:sz="0" w:space="0" w:color="auto"/>
      </w:divBdr>
    </w:div>
    <w:div w:id="1278684855">
      <w:bodyDiv w:val="1"/>
      <w:marLeft w:val="0"/>
      <w:marRight w:val="0"/>
      <w:marTop w:val="0"/>
      <w:marBottom w:val="0"/>
      <w:divBdr>
        <w:top w:val="none" w:sz="0" w:space="0" w:color="auto"/>
        <w:left w:val="none" w:sz="0" w:space="0" w:color="auto"/>
        <w:bottom w:val="none" w:sz="0" w:space="0" w:color="auto"/>
        <w:right w:val="none" w:sz="0" w:space="0" w:color="auto"/>
      </w:divBdr>
    </w:div>
    <w:div w:id="1295527450">
      <w:bodyDiv w:val="1"/>
      <w:marLeft w:val="0"/>
      <w:marRight w:val="0"/>
      <w:marTop w:val="0"/>
      <w:marBottom w:val="0"/>
      <w:divBdr>
        <w:top w:val="none" w:sz="0" w:space="0" w:color="auto"/>
        <w:left w:val="none" w:sz="0" w:space="0" w:color="auto"/>
        <w:bottom w:val="none" w:sz="0" w:space="0" w:color="auto"/>
        <w:right w:val="none" w:sz="0" w:space="0" w:color="auto"/>
      </w:divBdr>
    </w:div>
    <w:div w:id="1296640074">
      <w:bodyDiv w:val="1"/>
      <w:marLeft w:val="0"/>
      <w:marRight w:val="0"/>
      <w:marTop w:val="0"/>
      <w:marBottom w:val="0"/>
      <w:divBdr>
        <w:top w:val="none" w:sz="0" w:space="0" w:color="auto"/>
        <w:left w:val="none" w:sz="0" w:space="0" w:color="auto"/>
        <w:bottom w:val="none" w:sz="0" w:space="0" w:color="auto"/>
        <w:right w:val="none" w:sz="0" w:space="0" w:color="auto"/>
      </w:divBdr>
    </w:div>
    <w:div w:id="1309626832">
      <w:bodyDiv w:val="1"/>
      <w:marLeft w:val="0"/>
      <w:marRight w:val="0"/>
      <w:marTop w:val="0"/>
      <w:marBottom w:val="0"/>
      <w:divBdr>
        <w:top w:val="none" w:sz="0" w:space="0" w:color="auto"/>
        <w:left w:val="none" w:sz="0" w:space="0" w:color="auto"/>
        <w:bottom w:val="none" w:sz="0" w:space="0" w:color="auto"/>
        <w:right w:val="none" w:sz="0" w:space="0" w:color="auto"/>
      </w:divBdr>
    </w:div>
    <w:div w:id="1310331500">
      <w:bodyDiv w:val="1"/>
      <w:marLeft w:val="0"/>
      <w:marRight w:val="0"/>
      <w:marTop w:val="0"/>
      <w:marBottom w:val="0"/>
      <w:divBdr>
        <w:top w:val="none" w:sz="0" w:space="0" w:color="auto"/>
        <w:left w:val="none" w:sz="0" w:space="0" w:color="auto"/>
        <w:bottom w:val="none" w:sz="0" w:space="0" w:color="auto"/>
        <w:right w:val="none" w:sz="0" w:space="0" w:color="auto"/>
      </w:divBdr>
    </w:div>
    <w:div w:id="1317608019">
      <w:bodyDiv w:val="1"/>
      <w:marLeft w:val="0"/>
      <w:marRight w:val="0"/>
      <w:marTop w:val="0"/>
      <w:marBottom w:val="0"/>
      <w:divBdr>
        <w:top w:val="none" w:sz="0" w:space="0" w:color="auto"/>
        <w:left w:val="none" w:sz="0" w:space="0" w:color="auto"/>
        <w:bottom w:val="none" w:sz="0" w:space="0" w:color="auto"/>
        <w:right w:val="none" w:sz="0" w:space="0" w:color="auto"/>
      </w:divBdr>
    </w:div>
    <w:div w:id="1325473636">
      <w:bodyDiv w:val="1"/>
      <w:marLeft w:val="0"/>
      <w:marRight w:val="0"/>
      <w:marTop w:val="0"/>
      <w:marBottom w:val="0"/>
      <w:divBdr>
        <w:top w:val="none" w:sz="0" w:space="0" w:color="auto"/>
        <w:left w:val="none" w:sz="0" w:space="0" w:color="auto"/>
        <w:bottom w:val="none" w:sz="0" w:space="0" w:color="auto"/>
        <w:right w:val="none" w:sz="0" w:space="0" w:color="auto"/>
      </w:divBdr>
    </w:div>
    <w:div w:id="1338731074">
      <w:bodyDiv w:val="1"/>
      <w:marLeft w:val="0"/>
      <w:marRight w:val="0"/>
      <w:marTop w:val="0"/>
      <w:marBottom w:val="0"/>
      <w:divBdr>
        <w:top w:val="none" w:sz="0" w:space="0" w:color="auto"/>
        <w:left w:val="none" w:sz="0" w:space="0" w:color="auto"/>
        <w:bottom w:val="none" w:sz="0" w:space="0" w:color="auto"/>
        <w:right w:val="none" w:sz="0" w:space="0" w:color="auto"/>
      </w:divBdr>
    </w:div>
    <w:div w:id="1341355546">
      <w:bodyDiv w:val="1"/>
      <w:marLeft w:val="0"/>
      <w:marRight w:val="0"/>
      <w:marTop w:val="0"/>
      <w:marBottom w:val="0"/>
      <w:divBdr>
        <w:top w:val="none" w:sz="0" w:space="0" w:color="auto"/>
        <w:left w:val="none" w:sz="0" w:space="0" w:color="auto"/>
        <w:bottom w:val="none" w:sz="0" w:space="0" w:color="auto"/>
        <w:right w:val="none" w:sz="0" w:space="0" w:color="auto"/>
      </w:divBdr>
    </w:div>
    <w:div w:id="1347749805">
      <w:bodyDiv w:val="1"/>
      <w:marLeft w:val="0"/>
      <w:marRight w:val="0"/>
      <w:marTop w:val="0"/>
      <w:marBottom w:val="0"/>
      <w:divBdr>
        <w:top w:val="none" w:sz="0" w:space="0" w:color="auto"/>
        <w:left w:val="none" w:sz="0" w:space="0" w:color="auto"/>
        <w:bottom w:val="none" w:sz="0" w:space="0" w:color="auto"/>
        <w:right w:val="none" w:sz="0" w:space="0" w:color="auto"/>
      </w:divBdr>
    </w:div>
    <w:div w:id="1348828158">
      <w:bodyDiv w:val="1"/>
      <w:marLeft w:val="0"/>
      <w:marRight w:val="0"/>
      <w:marTop w:val="0"/>
      <w:marBottom w:val="0"/>
      <w:divBdr>
        <w:top w:val="none" w:sz="0" w:space="0" w:color="auto"/>
        <w:left w:val="none" w:sz="0" w:space="0" w:color="auto"/>
        <w:bottom w:val="none" w:sz="0" w:space="0" w:color="auto"/>
        <w:right w:val="none" w:sz="0" w:space="0" w:color="auto"/>
      </w:divBdr>
    </w:div>
    <w:div w:id="1356804197">
      <w:bodyDiv w:val="1"/>
      <w:marLeft w:val="0"/>
      <w:marRight w:val="0"/>
      <w:marTop w:val="0"/>
      <w:marBottom w:val="0"/>
      <w:divBdr>
        <w:top w:val="none" w:sz="0" w:space="0" w:color="auto"/>
        <w:left w:val="none" w:sz="0" w:space="0" w:color="auto"/>
        <w:bottom w:val="none" w:sz="0" w:space="0" w:color="auto"/>
        <w:right w:val="none" w:sz="0" w:space="0" w:color="auto"/>
      </w:divBdr>
    </w:div>
    <w:div w:id="1364869076">
      <w:bodyDiv w:val="1"/>
      <w:marLeft w:val="0"/>
      <w:marRight w:val="0"/>
      <w:marTop w:val="0"/>
      <w:marBottom w:val="0"/>
      <w:divBdr>
        <w:top w:val="none" w:sz="0" w:space="0" w:color="auto"/>
        <w:left w:val="none" w:sz="0" w:space="0" w:color="auto"/>
        <w:bottom w:val="none" w:sz="0" w:space="0" w:color="auto"/>
        <w:right w:val="none" w:sz="0" w:space="0" w:color="auto"/>
      </w:divBdr>
    </w:div>
    <w:div w:id="1368720908">
      <w:bodyDiv w:val="1"/>
      <w:marLeft w:val="0"/>
      <w:marRight w:val="0"/>
      <w:marTop w:val="0"/>
      <w:marBottom w:val="0"/>
      <w:divBdr>
        <w:top w:val="none" w:sz="0" w:space="0" w:color="auto"/>
        <w:left w:val="none" w:sz="0" w:space="0" w:color="auto"/>
        <w:bottom w:val="none" w:sz="0" w:space="0" w:color="auto"/>
        <w:right w:val="none" w:sz="0" w:space="0" w:color="auto"/>
      </w:divBdr>
    </w:div>
    <w:div w:id="1376586928">
      <w:bodyDiv w:val="1"/>
      <w:marLeft w:val="0"/>
      <w:marRight w:val="0"/>
      <w:marTop w:val="0"/>
      <w:marBottom w:val="0"/>
      <w:divBdr>
        <w:top w:val="none" w:sz="0" w:space="0" w:color="auto"/>
        <w:left w:val="none" w:sz="0" w:space="0" w:color="auto"/>
        <w:bottom w:val="none" w:sz="0" w:space="0" w:color="auto"/>
        <w:right w:val="none" w:sz="0" w:space="0" w:color="auto"/>
      </w:divBdr>
    </w:div>
    <w:div w:id="1384527748">
      <w:bodyDiv w:val="1"/>
      <w:marLeft w:val="0"/>
      <w:marRight w:val="0"/>
      <w:marTop w:val="0"/>
      <w:marBottom w:val="0"/>
      <w:divBdr>
        <w:top w:val="none" w:sz="0" w:space="0" w:color="auto"/>
        <w:left w:val="none" w:sz="0" w:space="0" w:color="auto"/>
        <w:bottom w:val="none" w:sz="0" w:space="0" w:color="auto"/>
        <w:right w:val="none" w:sz="0" w:space="0" w:color="auto"/>
      </w:divBdr>
    </w:div>
    <w:div w:id="1398043195">
      <w:bodyDiv w:val="1"/>
      <w:marLeft w:val="0"/>
      <w:marRight w:val="0"/>
      <w:marTop w:val="0"/>
      <w:marBottom w:val="0"/>
      <w:divBdr>
        <w:top w:val="none" w:sz="0" w:space="0" w:color="auto"/>
        <w:left w:val="none" w:sz="0" w:space="0" w:color="auto"/>
        <w:bottom w:val="none" w:sz="0" w:space="0" w:color="auto"/>
        <w:right w:val="none" w:sz="0" w:space="0" w:color="auto"/>
      </w:divBdr>
    </w:div>
    <w:div w:id="1413696970">
      <w:bodyDiv w:val="1"/>
      <w:marLeft w:val="0"/>
      <w:marRight w:val="0"/>
      <w:marTop w:val="0"/>
      <w:marBottom w:val="0"/>
      <w:divBdr>
        <w:top w:val="none" w:sz="0" w:space="0" w:color="auto"/>
        <w:left w:val="none" w:sz="0" w:space="0" w:color="auto"/>
        <w:bottom w:val="none" w:sz="0" w:space="0" w:color="auto"/>
        <w:right w:val="none" w:sz="0" w:space="0" w:color="auto"/>
      </w:divBdr>
    </w:div>
    <w:div w:id="1415932035">
      <w:bodyDiv w:val="1"/>
      <w:marLeft w:val="0"/>
      <w:marRight w:val="0"/>
      <w:marTop w:val="0"/>
      <w:marBottom w:val="0"/>
      <w:divBdr>
        <w:top w:val="none" w:sz="0" w:space="0" w:color="auto"/>
        <w:left w:val="none" w:sz="0" w:space="0" w:color="auto"/>
        <w:bottom w:val="none" w:sz="0" w:space="0" w:color="auto"/>
        <w:right w:val="none" w:sz="0" w:space="0" w:color="auto"/>
      </w:divBdr>
    </w:div>
    <w:div w:id="1419868614">
      <w:bodyDiv w:val="1"/>
      <w:marLeft w:val="0"/>
      <w:marRight w:val="0"/>
      <w:marTop w:val="0"/>
      <w:marBottom w:val="0"/>
      <w:divBdr>
        <w:top w:val="none" w:sz="0" w:space="0" w:color="auto"/>
        <w:left w:val="none" w:sz="0" w:space="0" w:color="auto"/>
        <w:bottom w:val="none" w:sz="0" w:space="0" w:color="auto"/>
        <w:right w:val="none" w:sz="0" w:space="0" w:color="auto"/>
      </w:divBdr>
    </w:div>
    <w:div w:id="1421413219">
      <w:bodyDiv w:val="1"/>
      <w:marLeft w:val="0"/>
      <w:marRight w:val="0"/>
      <w:marTop w:val="0"/>
      <w:marBottom w:val="0"/>
      <w:divBdr>
        <w:top w:val="none" w:sz="0" w:space="0" w:color="auto"/>
        <w:left w:val="none" w:sz="0" w:space="0" w:color="auto"/>
        <w:bottom w:val="none" w:sz="0" w:space="0" w:color="auto"/>
        <w:right w:val="none" w:sz="0" w:space="0" w:color="auto"/>
      </w:divBdr>
    </w:div>
    <w:div w:id="1437477501">
      <w:bodyDiv w:val="1"/>
      <w:marLeft w:val="0"/>
      <w:marRight w:val="0"/>
      <w:marTop w:val="0"/>
      <w:marBottom w:val="0"/>
      <w:divBdr>
        <w:top w:val="none" w:sz="0" w:space="0" w:color="auto"/>
        <w:left w:val="none" w:sz="0" w:space="0" w:color="auto"/>
        <w:bottom w:val="none" w:sz="0" w:space="0" w:color="auto"/>
        <w:right w:val="none" w:sz="0" w:space="0" w:color="auto"/>
      </w:divBdr>
    </w:div>
    <w:div w:id="1451047257">
      <w:bodyDiv w:val="1"/>
      <w:marLeft w:val="0"/>
      <w:marRight w:val="0"/>
      <w:marTop w:val="0"/>
      <w:marBottom w:val="0"/>
      <w:divBdr>
        <w:top w:val="none" w:sz="0" w:space="0" w:color="auto"/>
        <w:left w:val="none" w:sz="0" w:space="0" w:color="auto"/>
        <w:bottom w:val="none" w:sz="0" w:space="0" w:color="auto"/>
        <w:right w:val="none" w:sz="0" w:space="0" w:color="auto"/>
      </w:divBdr>
    </w:div>
    <w:div w:id="1454445331">
      <w:bodyDiv w:val="1"/>
      <w:marLeft w:val="0"/>
      <w:marRight w:val="0"/>
      <w:marTop w:val="0"/>
      <w:marBottom w:val="0"/>
      <w:divBdr>
        <w:top w:val="none" w:sz="0" w:space="0" w:color="auto"/>
        <w:left w:val="none" w:sz="0" w:space="0" w:color="auto"/>
        <w:bottom w:val="none" w:sz="0" w:space="0" w:color="auto"/>
        <w:right w:val="none" w:sz="0" w:space="0" w:color="auto"/>
      </w:divBdr>
    </w:div>
    <w:div w:id="1457944166">
      <w:bodyDiv w:val="1"/>
      <w:marLeft w:val="0"/>
      <w:marRight w:val="0"/>
      <w:marTop w:val="0"/>
      <w:marBottom w:val="0"/>
      <w:divBdr>
        <w:top w:val="none" w:sz="0" w:space="0" w:color="auto"/>
        <w:left w:val="none" w:sz="0" w:space="0" w:color="auto"/>
        <w:bottom w:val="none" w:sz="0" w:space="0" w:color="auto"/>
        <w:right w:val="none" w:sz="0" w:space="0" w:color="auto"/>
      </w:divBdr>
    </w:div>
    <w:div w:id="1459374691">
      <w:bodyDiv w:val="1"/>
      <w:marLeft w:val="0"/>
      <w:marRight w:val="0"/>
      <w:marTop w:val="0"/>
      <w:marBottom w:val="0"/>
      <w:divBdr>
        <w:top w:val="none" w:sz="0" w:space="0" w:color="auto"/>
        <w:left w:val="none" w:sz="0" w:space="0" w:color="auto"/>
        <w:bottom w:val="none" w:sz="0" w:space="0" w:color="auto"/>
        <w:right w:val="none" w:sz="0" w:space="0" w:color="auto"/>
      </w:divBdr>
    </w:div>
    <w:div w:id="1459571103">
      <w:bodyDiv w:val="1"/>
      <w:marLeft w:val="0"/>
      <w:marRight w:val="0"/>
      <w:marTop w:val="0"/>
      <w:marBottom w:val="0"/>
      <w:divBdr>
        <w:top w:val="none" w:sz="0" w:space="0" w:color="auto"/>
        <w:left w:val="none" w:sz="0" w:space="0" w:color="auto"/>
        <w:bottom w:val="none" w:sz="0" w:space="0" w:color="auto"/>
        <w:right w:val="none" w:sz="0" w:space="0" w:color="auto"/>
      </w:divBdr>
    </w:div>
    <w:div w:id="1474759473">
      <w:bodyDiv w:val="1"/>
      <w:marLeft w:val="0"/>
      <w:marRight w:val="0"/>
      <w:marTop w:val="0"/>
      <w:marBottom w:val="0"/>
      <w:divBdr>
        <w:top w:val="none" w:sz="0" w:space="0" w:color="auto"/>
        <w:left w:val="none" w:sz="0" w:space="0" w:color="auto"/>
        <w:bottom w:val="none" w:sz="0" w:space="0" w:color="auto"/>
        <w:right w:val="none" w:sz="0" w:space="0" w:color="auto"/>
      </w:divBdr>
    </w:div>
    <w:div w:id="1476334448">
      <w:bodyDiv w:val="1"/>
      <w:marLeft w:val="0"/>
      <w:marRight w:val="0"/>
      <w:marTop w:val="0"/>
      <w:marBottom w:val="0"/>
      <w:divBdr>
        <w:top w:val="none" w:sz="0" w:space="0" w:color="auto"/>
        <w:left w:val="none" w:sz="0" w:space="0" w:color="auto"/>
        <w:bottom w:val="none" w:sz="0" w:space="0" w:color="auto"/>
        <w:right w:val="none" w:sz="0" w:space="0" w:color="auto"/>
      </w:divBdr>
    </w:div>
    <w:div w:id="1482309935">
      <w:bodyDiv w:val="1"/>
      <w:marLeft w:val="0"/>
      <w:marRight w:val="0"/>
      <w:marTop w:val="0"/>
      <w:marBottom w:val="0"/>
      <w:divBdr>
        <w:top w:val="none" w:sz="0" w:space="0" w:color="auto"/>
        <w:left w:val="none" w:sz="0" w:space="0" w:color="auto"/>
        <w:bottom w:val="none" w:sz="0" w:space="0" w:color="auto"/>
        <w:right w:val="none" w:sz="0" w:space="0" w:color="auto"/>
      </w:divBdr>
    </w:div>
    <w:div w:id="1500384323">
      <w:bodyDiv w:val="1"/>
      <w:marLeft w:val="0"/>
      <w:marRight w:val="0"/>
      <w:marTop w:val="0"/>
      <w:marBottom w:val="0"/>
      <w:divBdr>
        <w:top w:val="none" w:sz="0" w:space="0" w:color="auto"/>
        <w:left w:val="none" w:sz="0" w:space="0" w:color="auto"/>
        <w:bottom w:val="none" w:sz="0" w:space="0" w:color="auto"/>
        <w:right w:val="none" w:sz="0" w:space="0" w:color="auto"/>
      </w:divBdr>
    </w:div>
    <w:div w:id="1507092956">
      <w:bodyDiv w:val="1"/>
      <w:marLeft w:val="0"/>
      <w:marRight w:val="0"/>
      <w:marTop w:val="0"/>
      <w:marBottom w:val="0"/>
      <w:divBdr>
        <w:top w:val="none" w:sz="0" w:space="0" w:color="auto"/>
        <w:left w:val="none" w:sz="0" w:space="0" w:color="auto"/>
        <w:bottom w:val="none" w:sz="0" w:space="0" w:color="auto"/>
        <w:right w:val="none" w:sz="0" w:space="0" w:color="auto"/>
      </w:divBdr>
    </w:div>
    <w:div w:id="1508014628">
      <w:bodyDiv w:val="1"/>
      <w:marLeft w:val="0"/>
      <w:marRight w:val="0"/>
      <w:marTop w:val="0"/>
      <w:marBottom w:val="0"/>
      <w:divBdr>
        <w:top w:val="none" w:sz="0" w:space="0" w:color="auto"/>
        <w:left w:val="none" w:sz="0" w:space="0" w:color="auto"/>
        <w:bottom w:val="none" w:sz="0" w:space="0" w:color="auto"/>
        <w:right w:val="none" w:sz="0" w:space="0" w:color="auto"/>
      </w:divBdr>
    </w:div>
    <w:div w:id="1522207401">
      <w:bodyDiv w:val="1"/>
      <w:marLeft w:val="0"/>
      <w:marRight w:val="0"/>
      <w:marTop w:val="0"/>
      <w:marBottom w:val="0"/>
      <w:divBdr>
        <w:top w:val="none" w:sz="0" w:space="0" w:color="auto"/>
        <w:left w:val="none" w:sz="0" w:space="0" w:color="auto"/>
        <w:bottom w:val="none" w:sz="0" w:space="0" w:color="auto"/>
        <w:right w:val="none" w:sz="0" w:space="0" w:color="auto"/>
      </w:divBdr>
    </w:div>
    <w:div w:id="1537083554">
      <w:bodyDiv w:val="1"/>
      <w:marLeft w:val="0"/>
      <w:marRight w:val="0"/>
      <w:marTop w:val="0"/>
      <w:marBottom w:val="0"/>
      <w:divBdr>
        <w:top w:val="none" w:sz="0" w:space="0" w:color="auto"/>
        <w:left w:val="none" w:sz="0" w:space="0" w:color="auto"/>
        <w:bottom w:val="none" w:sz="0" w:space="0" w:color="auto"/>
        <w:right w:val="none" w:sz="0" w:space="0" w:color="auto"/>
      </w:divBdr>
    </w:div>
    <w:div w:id="1564019638">
      <w:bodyDiv w:val="1"/>
      <w:marLeft w:val="0"/>
      <w:marRight w:val="0"/>
      <w:marTop w:val="0"/>
      <w:marBottom w:val="0"/>
      <w:divBdr>
        <w:top w:val="none" w:sz="0" w:space="0" w:color="auto"/>
        <w:left w:val="none" w:sz="0" w:space="0" w:color="auto"/>
        <w:bottom w:val="none" w:sz="0" w:space="0" w:color="auto"/>
        <w:right w:val="none" w:sz="0" w:space="0" w:color="auto"/>
      </w:divBdr>
    </w:div>
    <w:div w:id="1567835275">
      <w:bodyDiv w:val="1"/>
      <w:marLeft w:val="0"/>
      <w:marRight w:val="0"/>
      <w:marTop w:val="0"/>
      <w:marBottom w:val="0"/>
      <w:divBdr>
        <w:top w:val="none" w:sz="0" w:space="0" w:color="auto"/>
        <w:left w:val="none" w:sz="0" w:space="0" w:color="auto"/>
        <w:bottom w:val="none" w:sz="0" w:space="0" w:color="auto"/>
        <w:right w:val="none" w:sz="0" w:space="0" w:color="auto"/>
      </w:divBdr>
    </w:div>
    <w:div w:id="1580867802">
      <w:bodyDiv w:val="1"/>
      <w:marLeft w:val="0"/>
      <w:marRight w:val="0"/>
      <w:marTop w:val="0"/>
      <w:marBottom w:val="0"/>
      <w:divBdr>
        <w:top w:val="none" w:sz="0" w:space="0" w:color="auto"/>
        <w:left w:val="none" w:sz="0" w:space="0" w:color="auto"/>
        <w:bottom w:val="none" w:sz="0" w:space="0" w:color="auto"/>
        <w:right w:val="none" w:sz="0" w:space="0" w:color="auto"/>
      </w:divBdr>
    </w:div>
    <w:div w:id="1594360168">
      <w:bodyDiv w:val="1"/>
      <w:marLeft w:val="0"/>
      <w:marRight w:val="0"/>
      <w:marTop w:val="0"/>
      <w:marBottom w:val="0"/>
      <w:divBdr>
        <w:top w:val="none" w:sz="0" w:space="0" w:color="auto"/>
        <w:left w:val="none" w:sz="0" w:space="0" w:color="auto"/>
        <w:bottom w:val="none" w:sz="0" w:space="0" w:color="auto"/>
        <w:right w:val="none" w:sz="0" w:space="0" w:color="auto"/>
      </w:divBdr>
    </w:div>
    <w:div w:id="1599756407">
      <w:bodyDiv w:val="1"/>
      <w:marLeft w:val="0"/>
      <w:marRight w:val="0"/>
      <w:marTop w:val="0"/>
      <w:marBottom w:val="0"/>
      <w:divBdr>
        <w:top w:val="none" w:sz="0" w:space="0" w:color="auto"/>
        <w:left w:val="none" w:sz="0" w:space="0" w:color="auto"/>
        <w:bottom w:val="none" w:sz="0" w:space="0" w:color="auto"/>
        <w:right w:val="none" w:sz="0" w:space="0" w:color="auto"/>
      </w:divBdr>
    </w:div>
    <w:div w:id="1610819967">
      <w:bodyDiv w:val="1"/>
      <w:marLeft w:val="0"/>
      <w:marRight w:val="0"/>
      <w:marTop w:val="0"/>
      <w:marBottom w:val="0"/>
      <w:divBdr>
        <w:top w:val="none" w:sz="0" w:space="0" w:color="auto"/>
        <w:left w:val="none" w:sz="0" w:space="0" w:color="auto"/>
        <w:bottom w:val="none" w:sz="0" w:space="0" w:color="auto"/>
        <w:right w:val="none" w:sz="0" w:space="0" w:color="auto"/>
      </w:divBdr>
    </w:div>
    <w:div w:id="1612207358">
      <w:bodyDiv w:val="1"/>
      <w:marLeft w:val="0"/>
      <w:marRight w:val="0"/>
      <w:marTop w:val="0"/>
      <w:marBottom w:val="0"/>
      <w:divBdr>
        <w:top w:val="none" w:sz="0" w:space="0" w:color="auto"/>
        <w:left w:val="none" w:sz="0" w:space="0" w:color="auto"/>
        <w:bottom w:val="none" w:sz="0" w:space="0" w:color="auto"/>
        <w:right w:val="none" w:sz="0" w:space="0" w:color="auto"/>
      </w:divBdr>
    </w:div>
    <w:div w:id="1627662672">
      <w:bodyDiv w:val="1"/>
      <w:marLeft w:val="0"/>
      <w:marRight w:val="0"/>
      <w:marTop w:val="0"/>
      <w:marBottom w:val="0"/>
      <w:divBdr>
        <w:top w:val="none" w:sz="0" w:space="0" w:color="auto"/>
        <w:left w:val="none" w:sz="0" w:space="0" w:color="auto"/>
        <w:bottom w:val="none" w:sz="0" w:space="0" w:color="auto"/>
        <w:right w:val="none" w:sz="0" w:space="0" w:color="auto"/>
      </w:divBdr>
    </w:div>
    <w:div w:id="1629360312">
      <w:bodyDiv w:val="1"/>
      <w:marLeft w:val="0"/>
      <w:marRight w:val="0"/>
      <w:marTop w:val="0"/>
      <w:marBottom w:val="0"/>
      <w:divBdr>
        <w:top w:val="none" w:sz="0" w:space="0" w:color="auto"/>
        <w:left w:val="none" w:sz="0" w:space="0" w:color="auto"/>
        <w:bottom w:val="none" w:sz="0" w:space="0" w:color="auto"/>
        <w:right w:val="none" w:sz="0" w:space="0" w:color="auto"/>
      </w:divBdr>
    </w:div>
    <w:div w:id="1633095830">
      <w:bodyDiv w:val="1"/>
      <w:marLeft w:val="0"/>
      <w:marRight w:val="0"/>
      <w:marTop w:val="0"/>
      <w:marBottom w:val="0"/>
      <w:divBdr>
        <w:top w:val="none" w:sz="0" w:space="0" w:color="auto"/>
        <w:left w:val="none" w:sz="0" w:space="0" w:color="auto"/>
        <w:bottom w:val="none" w:sz="0" w:space="0" w:color="auto"/>
        <w:right w:val="none" w:sz="0" w:space="0" w:color="auto"/>
      </w:divBdr>
    </w:div>
    <w:div w:id="1639650572">
      <w:bodyDiv w:val="1"/>
      <w:marLeft w:val="0"/>
      <w:marRight w:val="0"/>
      <w:marTop w:val="0"/>
      <w:marBottom w:val="0"/>
      <w:divBdr>
        <w:top w:val="none" w:sz="0" w:space="0" w:color="auto"/>
        <w:left w:val="none" w:sz="0" w:space="0" w:color="auto"/>
        <w:bottom w:val="none" w:sz="0" w:space="0" w:color="auto"/>
        <w:right w:val="none" w:sz="0" w:space="0" w:color="auto"/>
      </w:divBdr>
    </w:div>
    <w:div w:id="1655646153">
      <w:bodyDiv w:val="1"/>
      <w:marLeft w:val="0"/>
      <w:marRight w:val="0"/>
      <w:marTop w:val="0"/>
      <w:marBottom w:val="0"/>
      <w:divBdr>
        <w:top w:val="none" w:sz="0" w:space="0" w:color="auto"/>
        <w:left w:val="none" w:sz="0" w:space="0" w:color="auto"/>
        <w:bottom w:val="none" w:sz="0" w:space="0" w:color="auto"/>
        <w:right w:val="none" w:sz="0" w:space="0" w:color="auto"/>
      </w:divBdr>
    </w:div>
    <w:div w:id="1678267348">
      <w:bodyDiv w:val="1"/>
      <w:marLeft w:val="0"/>
      <w:marRight w:val="0"/>
      <w:marTop w:val="0"/>
      <w:marBottom w:val="0"/>
      <w:divBdr>
        <w:top w:val="none" w:sz="0" w:space="0" w:color="auto"/>
        <w:left w:val="none" w:sz="0" w:space="0" w:color="auto"/>
        <w:bottom w:val="none" w:sz="0" w:space="0" w:color="auto"/>
        <w:right w:val="none" w:sz="0" w:space="0" w:color="auto"/>
      </w:divBdr>
    </w:div>
    <w:div w:id="1685865958">
      <w:bodyDiv w:val="1"/>
      <w:marLeft w:val="0"/>
      <w:marRight w:val="0"/>
      <w:marTop w:val="0"/>
      <w:marBottom w:val="0"/>
      <w:divBdr>
        <w:top w:val="none" w:sz="0" w:space="0" w:color="auto"/>
        <w:left w:val="none" w:sz="0" w:space="0" w:color="auto"/>
        <w:bottom w:val="none" w:sz="0" w:space="0" w:color="auto"/>
        <w:right w:val="none" w:sz="0" w:space="0" w:color="auto"/>
      </w:divBdr>
    </w:div>
    <w:div w:id="1690256596">
      <w:bodyDiv w:val="1"/>
      <w:marLeft w:val="0"/>
      <w:marRight w:val="0"/>
      <w:marTop w:val="0"/>
      <w:marBottom w:val="0"/>
      <w:divBdr>
        <w:top w:val="none" w:sz="0" w:space="0" w:color="auto"/>
        <w:left w:val="none" w:sz="0" w:space="0" w:color="auto"/>
        <w:bottom w:val="none" w:sz="0" w:space="0" w:color="auto"/>
        <w:right w:val="none" w:sz="0" w:space="0" w:color="auto"/>
      </w:divBdr>
    </w:div>
    <w:div w:id="1702315814">
      <w:bodyDiv w:val="1"/>
      <w:marLeft w:val="0"/>
      <w:marRight w:val="0"/>
      <w:marTop w:val="0"/>
      <w:marBottom w:val="0"/>
      <w:divBdr>
        <w:top w:val="none" w:sz="0" w:space="0" w:color="auto"/>
        <w:left w:val="none" w:sz="0" w:space="0" w:color="auto"/>
        <w:bottom w:val="none" w:sz="0" w:space="0" w:color="auto"/>
        <w:right w:val="none" w:sz="0" w:space="0" w:color="auto"/>
      </w:divBdr>
    </w:div>
    <w:div w:id="1704210512">
      <w:bodyDiv w:val="1"/>
      <w:marLeft w:val="0"/>
      <w:marRight w:val="0"/>
      <w:marTop w:val="0"/>
      <w:marBottom w:val="0"/>
      <w:divBdr>
        <w:top w:val="none" w:sz="0" w:space="0" w:color="auto"/>
        <w:left w:val="none" w:sz="0" w:space="0" w:color="auto"/>
        <w:bottom w:val="none" w:sz="0" w:space="0" w:color="auto"/>
        <w:right w:val="none" w:sz="0" w:space="0" w:color="auto"/>
      </w:divBdr>
    </w:div>
    <w:div w:id="1714885110">
      <w:bodyDiv w:val="1"/>
      <w:marLeft w:val="0"/>
      <w:marRight w:val="0"/>
      <w:marTop w:val="0"/>
      <w:marBottom w:val="0"/>
      <w:divBdr>
        <w:top w:val="none" w:sz="0" w:space="0" w:color="auto"/>
        <w:left w:val="none" w:sz="0" w:space="0" w:color="auto"/>
        <w:bottom w:val="none" w:sz="0" w:space="0" w:color="auto"/>
        <w:right w:val="none" w:sz="0" w:space="0" w:color="auto"/>
      </w:divBdr>
    </w:div>
    <w:div w:id="1720978642">
      <w:bodyDiv w:val="1"/>
      <w:marLeft w:val="0"/>
      <w:marRight w:val="0"/>
      <w:marTop w:val="0"/>
      <w:marBottom w:val="0"/>
      <w:divBdr>
        <w:top w:val="none" w:sz="0" w:space="0" w:color="auto"/>
        <w:left w:val="none" w:sz="0" w:space="0" w:color="auto"/>
        <w:bottom w:val="none" w:sz="0" w:space="0" w:color="auto"/>
        <w:right w:val="none" w:sz="0" w:space="0" w:color="auto"/>
      </w:divBdr>
    </w:div>
    <w:div w:id="1723794062">
      <w:bodyDiv w:val="1"/>
      <w:marLeft w:val="0"/>
      <w:marRight w:val="0"/>
      <w:marTop w:val="0"/>
      <w:marBottom w:val="0"/>
      <w:divBdr>
        <w:top w:val="none" w:sz="0" w:space="0" w:color="auto"/>
        <w:left w:val="none" w:sz="0" w:space="0" w:color="auto"/>
        <w:bottom w:val="none" w:sz="0" w:space="0" w:color="auto"/>
        <w:right w:val="none" w:sz="0" w:space="0" w:color="auto"/>
      </w:divBdr>
    </w:div>
    <w:div w:id="1745034087">
      <w:bodyDiv w:val="1"/>
      <w:marLeft w:val="0"/>
      <w:marRight w:val="0"/>
      <w:marTop w:val="0"/>
      <w:marBottom w:val="0"/>
      <w:divBdr>
        <w:top w:val="none" w:sz="0" w:space="0" w:color="auto"/>
        <w:left w:val="none" w:sz="0" w:space="0" w:color="auto"/>
        <w:bottom w:val="none" w:sz="0" w:space="0" w:color="auto"/>
        <w:right w:val="none" w:sz="0" w:space="0" w:color="auto"/>
      </w:divBdr>
    </w:div>
    <w:div w:id="1760783941">
      <w:bodyDiv w:val="1"/>
      <w:marLeft w:val="0"/>
      <w:marRight w:val="0"/>
      <w:marTop w:val="0"/>
      <w:marBottom w:val="0"/>
      <w:divBdr>
        <w:top w:val="none" w:sz="0" w:space="0" w:color="auto"/>
        <w:left w:val="none" w:sz="0" w:space="0" w:color="auto"/>
        <w:bottom w:val="none" w:sz="0" w:space="0" w:color="auto"/>
        <w:right w:val="none" w:sz="0" w:space="0" w:color="auto"/>
      </w:divBdr>
    </w:div>
    <w:div w:id="1766610645">
      <w:bodyDiv w:val="1"/>
      <w:marLeft w:val="0"/>
      <w:marRight w:val="0"/>
      <w:marTop w:val="0"/>
      <w:marBottom w:val="0"/>
      <w:divBdr>
        <w:top w:val="none" w:sz="0" w:space="0" w:color="auto"/>
        <w:left w:val="none" w:sz="0" w:space="0" w:color="auto"/>
        <w:bottom w:val="none" w:sz="0" w:space="0" w:color="auto"/>
        <w:right w:val="none" w:sz="0" w:space="0" w:color="auto"/>
      </w:divBdr>
    </w:div>
    <w:div w:id="1770657139">
      <w:bodyDiv w:val="1"/>
      <w:marLeft w:val="0"/>
      <w:marRight w:val="0"/>
      <w:marTop w:val="0"/>
      <w:marBottom w:val="0"/>
      <w:divBdr>
        <w:top w:val="none" w:sz="0" w:space="0" w:color="auto"/>
        <w:left w:val="none" w:sz="0" w:space="0" w:color="auto"/>
        <w:bottom w:val="none" w:sz="0" w:space="0" w:color="auto"/>
        <w:right w:val="none" w:sz="0" w:space="0" w:color="auto"/>
      </w:divBdr>
    </w:div>
    <w:div w:id="1771315776">
      <w:bodyDiv w:val="1"/>
      <w:marLeft w:val="0"/>
      <w:marRight w:val="0"/>
      <w:marTop w:val="0"/>
      <w:marBottom w:val="0"/>
      <w:divBdr>
        <w:top w:val="none" w:sz="0" w:space="0" w:color="auto"/>
        <w:left w:val="none" w:sz="0" w:space="0" w:color="auto"/>
        <w:bottom w:val="none" w:sz="0" w:space="0" w:color="auto"/>
        <w:right w:val="none" w:sz="0" w:space="0" w:color="auto"/>
      </w:divBdr>
    </w:div>
    <w:div w:id="1774352932">
      <w:bodyDiv w:val="1"/>
      <w:marLeft w:val="0"/>
      <w:marRight w:val="0"/>
      <w:marTop w:val="0"/>
      <w:marBottom w:val="0"/>
      <w:divBdr>
        <w:top w:val="none" w:sz="0" w:space="0" w:color="auto"/>
        <w:left w:val="none" w:sz="0" w:space="0" w:color="auto"/>
        <w:bottom w:val="none" w:sz="0" w:space="0" w:color="auto"/>
        <w:right w:val="none" w:sz="0" w:space="0" w:color="auto"/>
      </w:divBdr>
    </w:div>
    <w:div w:id="1788936711">
      <w:bodyDiv w:val="1"/>
      <w:marLeft w:val="0"/>
      <w:marRight w:val="0"/>
      <w:marTop w:val="0"/>
      <w:marBottom w:val="0"/>
      <w:divBdr>
        <w:top w:val="none" w:sz="0" w:space="0" w:color="auto"/>
        <w:left w:val="none" w:sz="0" w:space="0" w:color="auto"/>
        <w:bottom w:val="none" w:sz="0" w:space="0" w:color="auto"/>
        <w:right w:val="none" w:sz="0" w:space="0" w:color="auto"/>
      </w:divBdr>
    </w:div>
    <w:div w:id="1791900667">
      <w:bodyDiv w:val="1"/>
      <w:marLeft w:val="0"/>
      <w:marRight w:val="0"/>
      <w:marTop w:val="0"/>
      <w:marBottom w:val="0"/>
      <w:divBdr>
        <w:top w:val="none" w:sz="0" w:space="0" w:color="auto"/>
        <w:left w:val="none" w:sz="0" w:space="0" w:color="auto"/>
        <w:bottom w:val="none" w:sz="0" w:space="0" w:color="auto"/>
        <w:right w:val="none" w:sz="0" w:space="0" w:color="auto"/>
      </w:divBdr>
    </w:div>
    <w:div w:id="1796945322">
      <w:bodyDiv w:val="1"/>
      <w:marLeft w:val="0"/>
      <w:marRight w:val="0"/>
      <w:marTop w:val="0"/>
      <w:marBottom w:val="0"/>
      <w:divBdr>
        <w:top w:val="none" w:sz="0" w:space="0" w:color="auto"/>
        <w:left w:val="none" w:sz="0" w:space="0" w:color="auto"/>
        <w:bottom w:val="none" w:sz="0" w:space="0" w:color="auto"/>
        <w:right w:val="none" w:sz="0" w:space="0" w:color="auto"/>
      </w:divBdr>
    </w:div>
    <w:div w:id="1811744689">
      <w:bodyDiv w:val="1"/>
      <w:marLeft w:val="0"/>
      <w:marRight w:val="0"/>
      <w:marTop w:val="0"/>
      <w:marBottom w:val="0"/>
      <w:divBdr>
        <w:top w:val="none" w:sz="0" w:space="0" w:color="auto"/>
        <w:left w:val="none" w:sz="0" w:space="0" w:color="auto"/>
        <w:bottom w:val="none" w:sz="0" w:space="0" w:color="auto"/>
        <w:right w:val="none" w:sz="0" w:space="0" w:color="auto"/>
      </w:divBdr>
    </w:div>
    <w:div w:id="1821532926">
      <w:bodyDiv w:val="1"/>
      <w:marLeft w:val="0"/>
      <w:marRight w:val="0"/>
      <w:marTop w:val="0"/>
      <w:marBottom w:val="0"/>
      <w:divBdr>
        <w:top w:val="none" w:sz="0" w:space="0" w:color="auto"/>
        <w:left w:val="none" w:sz="0" w:space="0" w:color="auto"/>
        <w:bottom w:val="none" w:sz="0" w:space="0" w:color="auto"/>
        <w:right w:val="none" w:sz="0" w:space="0" w:color="auto"/>
      </w:divBdr>
    </w:div>
    <w:div w:id="1821576341">
      <w:bodyDiv w:val="1"/>
      <w:marLeft w:val="0"/>
      <w:marRight w:val="0"/>
      <w:marTop w:val="0"/>
      <w:marBottom w:val="0"/>
      <w:divBdr>
        <w:top w:val="none" w:sz="0" w:space="0" w:color="auto"/>
        <w:left w:val="none" w:sz="0" w:space="0" w:color="auto"/>
        <w:bottom w:val="none" w:sz="0" w:space="0" w:color="auto"/>
        <w:right w:val="none" w:sz="0" w:space="0" w:color="auto"/>
      </w:divBdr>
    </w:div>
    <w:div w:id="1830170282">
      <w:bodyDiv w:val="1"/>
      <w:marLeft w:val="0"/>
      <w:marRight w:val="0"/>
      <w:marTop w:val="0"/>
      <w:marBottom w:val="0"/>
      <w:divBdr>
        <w:top w:val="none" w:sz="0" w:space="0" w:color="auto"/>
        <w:left w:val="none" w:sz="0" w:space="0" w:color="auto"/>
        <w:bottom w:val="none" w:sz="0" w:space="0" w:color="auto"/>
        <w:right w:val="none" w:sz="0" w:space="0" w:color="auto"/>
      </w:divBdr>
    </w:div>
    <w:div w:id="1872496575">
      <w:bodyDiv w:val="1"/>
      <w:marLeft w:val="0"/>
      <w:marRight w:val="0"/>
      <w:marTop w:val="0"/>
      <w:marBottom w:val="0"/>
      <w:divBdr>
        <w:top w:val="none" w:sz="0" w:space="0" w:color="auto"/>
        <w:left w:val="none" w:sz="0" w:space="0" w:color="auto"/>
        <w:bottom w:val="none" w:sz="0" w:space="0" w:color="auto"/>
        <w:right w:val="none" w:sz="0" w:space="0" w:color="auto"/>
      </w:divBdr>
    </w:div>
    <w:div w:id="1873420018">
      <w:bodyDiv w:val="1"/>
      <w:marLeft w:val="0"/>
      <w:marRight w:val="0"/>
      <w:marTop w:val="0"/>
      <w:marBottom w:val="0"/>
      <w:divBdr>
        <w:top w:val="none" w:sz="0" w:space="0" w:color="auto"/>
        <w:left w:val="none" w:sz="0" w:space="0" w:color="auto"/>
        <w:bottom w:val="none" w:sz="0" w:space="0" w:color="auto"/>
        <w:right w:val="none" w:sz="0" w:space="0" w:color="auto"/>
      </w:divBdr>
    </w:div>
    <w:div w:id="1875656679">
      <w:bodyDiv w:val="1"/>
      <w:marLeft w:val="0"/>
      <w:marRight w:val="0"/>
      <w:marTop w:val="0"/>
      <w:marBottom w:val="0"/>
      <w:divBdr>
        <w:top w:val="none" w:sz="0" w:space="0" w:color="auto"/>
        <w:left w:val="none" w:sz="0" w:space="0" w:color="auto"/>
        <w:bottom w:val="none" w:sz="0" w:space="0" w:color="auto"/>
        <w:right w:val="none" w:sz="0" w:space="0" w:color="auto"/>
      </w:divBdr>
    </w:div>
    <w:div w:id="1877961816">
      <w:bodyDiv w:val="1"/>
      <w:marLeft w:val="0"/>
      <w:marRight w:val="0"/>
      <w:marTop w:val="0"/>
      <w:marBottom w:val="0"/>
      <w:divBdr>
        <w:top w:val="none" w:sz="0" w:space="0" w:color="auto"/>
        <w:left w:val="none" w:sz="0" w:space="0" w:color="auto"/>
        <w:bottom w:val="none" w:sz="0" w:space="0" w:color="auto"/>
        <w:right w:val="none" w:sz="0" w:space="0" w:color="auto"/>
      </w:divBdr>
    </w:div>
    <w:div w:id="1888486113">
      <w:bodyDiv w:val="1"/>
      <w:marLeft w:val="0"/>
      <w:marRight w:val="0"/>
      <w:marTop w:val="0"/>
      <w:marBottom w:val="0"/>
      <w:divBdr>
        <w:top w:val="none" w:sz="0" w:space="0" w:color="auto"/>
        <w:left w:val="none" w:sz="0" w:space="0" w:color="auto"/>
        <w:bottom w:val="none" w:sz="0" w:space="0" w:color="auto"/>
        <w:right w:val="none" w:sz="0" w:space="0" w:color="auto"/>
      </w:divBdr>
    </w:div>
    <w:div w:id="1888564514">
      <w:bodyDiv w:val="1"/>
      <w:marLeft w:val="0"/>
      <w:marRight w:val="0"/>
      <w:marTop w:val="0"/>
      <w:marBottom w:val="0"/>
      <w:divBdr>
        <w:top w:val="none" w:sz="0" w:space="0" w:color="auto"/>
        <w:left w:val="none" w:sz="0" w:space="0" w:color="auto"/>
        <w:bottom w:val="none" w:sz="0" w:space="0" w:color="auto"/>
        <w:right w:val="none" w:sz="0" w:space="0" w:color="auto"/>
      </w:divBdr>
    </w:div>
    <w:div w:id="1900633481">
      <w:bodyDiv w:val="1"/>
      <w:marLeft w:val="0"/>
      <w:marRight w:val="0"/>
      <w:marTop w:val="0"/>
      <w:marBottom w:val="0"/>
      <w:divBdr>
        <w:top w:val="none" w:sz="0" w:space="0" w:color="auto"/>
        <w:left w:val="none" w:sz="0" w:space="0" w:color="auto"/>
        <w:bottom w:val="none" w:sz="0" w:space="0" w:color="auto"/>
        <w:right w:val="none" w:sz="0" w:space="0" w:color="auto"/>
      </w:divBdr>
    </w:div>
    <w:div w:id="1902054223">
      <w:bodyDiv w:val="1"/>
      <w:marLeft w:val="0"/>
      <w:marRight w:val="0"/>
      <w:marTop w:val="0"/>
      <w:marBottom w:val="0"/>
      <w:divBdr>
        <w:top w:val="none" w:sz="0" w:space="0" w:color="auto"/>
        <w:left w:val="none" w:sz="0" w:space="0" w:color="auto"/>
        <w:bottom w:val="none" w:sz="0" w:space="0" w:color="auto"/>
        <w:right w:val="none" w:sz="0" w:space="0" w:color="auto"/>
      </w:divBdr>
    </w:div>
    <w:div w:id="1908221235">
      <w:bodyDiv w:val="1"/>
      <w:marLeft w:val="0"/>
      <w:marRight w:val="0"/>
      <w:marTop w:val="0"/>
      <w:marBottom w:val="0"/>
      <w:divBdr>
        <w:top w:val="none" w:sz="0" w:space="0" w:color="auto"/>
        <w:left w:val="none" w:sz="0" w:space="0" w:color="auto"/>
        <w:bottom w:val="none" w:sz="0" w:space="0" w:color="auto"/>
        <w:right w:val="none" w:sz="0" w:space="0" w:color="auto"/>
      </w:divBdr>
    </w:div>
    <w:div w:id="1908687262">
      <w:bodyDiv w:val="1"/>
      <w:marLeft w:val="0"/>
      <w:marRight w:val="0"/>
      <w:marTop w:val="0"/>
      <w:marBottom w:val="0"/>
      <w:divBdr>
        <w:top w:val="none" w:sz="0" w:space="0" w:color="auto"/>
        <w:left w:val="none" w:sz="0" w:space="0" w:color="auto"/>
        <w:bottom w:val="none" w:sz="0" w:space="0" w:color="auto"/>
        <w:right w:val="none" w:sz="0" w:space="0" w:color="auto"/>
      </w:divBdr>
    </w:div>
    <w:div w:id="1908804358">
      <w:bodyDiv w:val="1"/>
      <w:marLeft w:val="0"/>
      <w:marRight w:val="0"/>
      <w:marTop w:val="0"/>
      <w:marBottom w:val="0"/>
      <w:divBdr>
        <w:top w:val="none" w:sz="0" w:space="0" w:color="auto"/>
        <w:left w:val="none" w:sz="0" w:space="0" w:color="auto"/>
        <w:bottom w:val="none" w:sz="0" w:space="0" w:color="auto"/>
        <w:right w:val="none" w:sz="0" w:space="0" w:color="auto"/>
      </w:divBdr>
    </w:div>
    <w:div w:id="1912228368">
      <w:bodyDiv w:val="1"/>
      <w:marLeft w:val="0"/>
      <w:marRight w:val="0"/>
      <w:marTop w:val="0"/>
      <w:marBottom w:val="0"/>
      <w:divBdr>
        <w:top w:val="none" w:sz="0" w:space="0" w:color="auto"/>
        <w:left w:val="none" w:sz="0" w:space="0" w:color="auto"/>
        <w:bottom w:val="none" w:sz="0" w:space="0" w:color="auto"/>
        <w:right w:val="none" w:sz="0" w:space="0" w:color="auto"/>
      </w:divBdr>
    </w:div>
    <w:div w:id="1917323301">
      <w:bodyDiv w:val="1"/>
      <w:marLeft w:val="0"/>
      <w:marRight w:val="0"/>
      <w:marTop w:val="0"/>
      <w:marBottom w:val="0"/>
      <w:divBdr>
        <w:top w:val="none" w:sz="0" w:space="0" w:color="auto"/>
        <w:left w:val="none" w:sz="0" w:space="0" w:color="auto"/>
        <w:bottom w:val="none" w:sz="0" w:space="0" w:color="auto"/>
        <w:right w:val="none" w:sz="0" w:space="0" w:color="auto"/>
      </w:divBdr>
    </w:div>
    <w:div w:id="1937134717">
      <w:bodyDiv w:val="1"/>
      <w:marLeft w:val="0"/>
      <w:marRight w:val="0"/>
      <w:marTop w:val="0"/>
      <w:marBottom w:val="0"/>
      <w:divBdr>
        <w:top w:val="none" w:sz="0" w:space="0" w:color="auto"/>
        <w:left w:val="none" w:sz="0" w:space="0" w:color="auto"/>
        <w:bottom w:val="none" w:sz="0" w:space="0" w:color="auto"/>
        <w:right w:val="none" w:sz="0" w:space="0" w:color="auto"/>
      </w:divBdr>
    </w:div>
    <w:div w:id="1939675564">
      <w:bodyDiv w:val="1"/>
      <w:marLeft w:val="0"/>
      <w:marRight w:val="0"/>
      <w:marTop w:val="0"/>
      <w:marBottom w:val="0"/>
      <w:divBdr>
        <w:top w:val="none" w:sz="0" w:space="0" w:color="auto"/>
        <w:left w:val="none" w:sz="0" w:space="0" w:color="auto"/>
        <w:bottom w:val="none" w:sz="0" w:space="0" w:color="auto"/>
        <w:right w:val="none" w:sz="0" w:space="0" w:color="auto"/>
      </w:divBdr>
    </w:div>
    <w:div w:id="1943607331">
      <w:bodyDiv w:val="1"/>
      <w:marLeft w:val="0"/>
      <w:marRight w:val="0"/>
      <w:marTop w:val="0"/>
      <w:marBottom w:val="0"/>
      <w:divBdr>
        <w:top w:val="none" w:sz="0" w:space="0" w:color="auto"/>
        <w:left w:val="none" w:sz="0" w:space="0" w:color="auto"/>
        <w:bottom w:val="none" w:sz="0" w:space="0" w:color="auto"/>
        <w:right w:val="none" w:sz="0" w:space="0" w:color="auto"/>
      </w:divBdr>
    </w:div>
    <w:div w:id="1945991494">
      <w:bodyDiv w:val="1"/>
      <w:marLeft w:val="0"/>
      <w:marRight w:val="0"/>
      <w:marTop w:val="0"/>
      <w:marBottom w:val="0"/>
      <w:divBdr>
        <w:top w:val="none" w:sz="0" w:space="0" w:color="auto"/>
        <w:left w:val="none" w:sz="0" w:space="0" w:color="auto"/>
        <w:bottom w:val="none" w:sz="0" w:space="0" w:color="auto"/>
        <w:right w:val="none" w:sz="0" w:space="0" w:color="auto"/>
      </w:divBdr>
    </w:div>
    <w:div w:id="1958561394">
      <w:bodyDiv w:val="1"/>
      <w:marLeft w:val="0"/>
      <w:marRight w:val="0"/>
      <w:marTop w:val="0"/>
      <w:marBottom w:val="0"/>
      <w:divBdr>
        <w:top w:val="none" w:sz="0" w:space="0" w:color="auto"/>
        <w:left w:val="none" w:sz="0" w:space="0" w:color="auto"/>
        <w:bottom w:val="none" w:sz="0" w:space="0" w:color="auto"/>
        <w:right w:val="none" w:sz="0" w:space="0" w:color="auto"/>
      </w:divBdr>
    </w:div>
    <w:div w:id="1959142805">
      <w:bodyDiv w:val="1"/>
      <w:marLeft w:val="0"/>
      <w:marRight w:val="0"/>
      <w:marTop w:val="0"/>
      <w:marBottom w:val="0"/>
      <w:divBdr>
        <w:top w:val="none" w:sz="0" w:space="0" w:color="auto"/>
        <w:left w:val="none" w:sz="0" w:space="0" w:color="auto"/>
        <w:bottom w:val="none" w:sz="0" w:space="0" w:color="auto"/>
        <w:right w:val="none" w:sz="0" w:space="0" w:color="auto"/>
      </w:divBdr>
    </w:div>
    <w:div w:id="1963807525">
      <w:bodyDiv w:val="1"/>
      <w:marLeft w:val="0"/>
      <w:marRight w:val="0"/>
      <w:marTop w:val="0"/>
      <w:marBottom w:val="0"/>
      <w:divBdr>
        <w:top w:val="none" w:sz="0" w:space="0" w:color="auto"/>
        <w:left w:val="none" w:sz="0" w:space="0" w:color="auto"/>
        <w:bottom w:val="none" w:sz="0" w:space="0" w:color="auto"/>
        <w:right w:val="none" w:sz="0" w:space="0" w:color="auto"/>
      </w:divBdr>
    </w:div>
    <w:div w:id="1966304451">
      <w:bodyDiv w:val="1"/>
      <w:marLeft w:val="0"/>
      <w:marRight w:val="0"/>
      <w:marTop w:val="0"/>
      <w:marBottom w:val="0"/>
      <w:divBdr>
        <w:top w:val="none" w:sz="0" w:space="0" w:color="auto"/>
        <w:left w:val="none" w:sz="0" w:space="0" w:color="auto"/>
        <w:bottom w:val="none" w:sz="0" w:space="0" w:color="auto"/>
        <w:right w:val="none" w:sz="0" w:space="0" w:color="auto"/>
      </w:divBdr>
    </w:div>
    <w:div w:id="1979603779">
      <w:bodyDiv w:val="1"/>
      <w:marLeft w:val="0"/>
      <w:marRight w:val="0"/>
      <w:marTop w:val="0"/>
      <w:marBottom w:val="0"/>
      <w:divBdr>
        <w:top w:val="none" w:sz="0" w:space="0" w:color="auto"/>
        <w:left w:val="none" w:sz="0" w:space="0" w:color="auto"/>
        <w:bottom w:val="none" w:sz="0" w:space="0" w:color="auto"/>
        <w:right w:val="none" w:sz="0" w:space="0" w:color="auto"/>
      </w:divBdr>
    </w:div>
    <w:div w:id="1984113880">
      <w:bodyDiv w:val="1"/>
      <w:marLeft w:val="0"/>
      <w:marRight w:val="0"/>
      <w:marTop w:val="0"/>
      <w:marBottom w:val="0"/>
      <w:divBdr>
        <w:top w:val="none" w:sz="0" w:space="0" w:color="auto"/>
        <w:left w:val="none" w:sz="0" w:space="0" w:color="auto"/>
        <w:bottom w:val="none" w:sz="0" w:space="0" w:color="auto"/>
        <w:right w:val="none" w:sz="0" w:space="0" w:color="auto"/>
      </w:divBdr>
    </w:div>
    <w:div w:id="1996446518">
      <w:bodyDiv w:val="1"/>
      <w:marLeft w:val="0"/>
      <w:marRight w:val="0"/>
      <w:marTop w:val="0"/>
      <w:marBottom w:val="0"/>
      <w:divBdr>
        <w:top w:val="none" w:sz="0" w:space="0" w:color="auto"/>
        <w:left w:val="none" w:sz="0" w:space="0" w:color="auto"/>
        <w:bottom w:val="none" w:sz="0" w:space="0" w:color="auto"/>
        <w:right w:val="none" w:sz="0" w:space="0" w:color="auto"/>
      </w:divBdr>
    </w:div>
    <w:div w:id="2000688035">
      <w:bodyDiv w:val="1"/>
      <w:marLeft w:val="0"/>
      <w:marRight w:val="0"/>
      <w:marTop w:val="0"/>
      <w:marBottom w:val="0"/>
      <w:divBdr>
        <w:top w:val="none" w:sz="0" w:space="0" w:color="auto"/>
        <w:left w:val="none" w:sz="0" w:space="0" w:color="auto"/>
        <w:bottom w:val="none" w:sz="0" w:space="0" w:color="auto"/>
        <w:right w:val="none" w:sz="0" w:space="0" w:color="auto"/>
      </w:divBdr>
    </w:div>
    <w:div w:id="2012636879">
      <w:bodyDiv w:val="1"/>
      <w:marLeft w:val="0"/>
      <w:marRight w:val="0"/>
      <w:marTop w:val="0"/>
      <w:marBottom w:val="0"/>
      <w:divBdr>
        <w:top w:val="none" w:sz="0" w:space="0" w:color="auto"/>
        <w:left w:val="none" w:sz="0" w:space="0" w:color="auto"/>
        <w:bottom w:val="none" w:sz="0" w:space="0" w:color="auto"/>
        <w:right w:val="none" w:sz="0" w:space="0" w:color="auto"/>
      </w:divBdr>
    </w:div>
    <w:div w:id="2024165045">
      <w:bodyDiv w:val="1"/>
      <w:marLeft w:val="0"/>
      <w:marRight w:val="0"/>
      <w:marTop w:val="0"/>
      <w:marBottom w:val="0"/>
      <w:divBdr>
        <w:top w:val="none" w:sz="0" w:space="0" w:color="auto"/>
        <w:left w:val="none" w:sz="0" w:space="0" w:color="auto"/>
        <w:bottom w:val="none" w:sz="0" w:space="0" w:color="auto"/>
        <w:right w:val="none" w:sz="0" w:space="0" w:color="auto"/>
      </w:divBdr>
    </w:div>
    <w:div w:id="2028363799">
      <w:bodyDiv w:val="1"/>
      <w:marLeft w:val="0"/>
      <w:marRight w:val="0"/>
      <w:marTop w:val="0"/>
      <w:marBottom w:val="0"/>
      <w:divBdr>
        <w:top w:val="none" w:sz="0" w:space="0" w:color="auto"/>
        <w:left w:val="none" w:sz="0" w:space="0" w:color="auto"/>
        <w:bottom w:val="none" w:sz="0" w:space="0" w:color="auto"/>
        <w:right w:val="none" w:sz="0" w:space="0" w:color="auto"/>
      </w:divBdr>
    </w:div>
    <w:div w:id="2041006171">
      <w:bodyDiv w:val="1"/>
      <w:marLeft w:val="0"/>
      <w:marRight w:val="0"/>
      <w:marTop w:val="0"/>
      <w:marBottom w:val="0"/>
      <w:divBdr>
        <w:top w:val="none" w:sz="0" w:space="0" w:color="auto"/>
        <w:left w:val="none" w:sz="0" w:space="0" w:color="auto"/>
        <w:bottom w:val="none" w:sz="0" w:space="0" w:color="auto"/>
        <w:right w:val="none" w:sz="0" w:space="0" w:color="auto"/>
      </w:divBdr>
      <w:divsChild>
        <w:div w:id="1608268297">
          <w:marLeft w:val="0"/>
          <w:marRight w:val="0"/>
          <w:marTop w:val="0"/>
          <w:marBottom w:val="0"/>
          <w:divBdr>
            <w:top w:val="none" w:sz="0" w:space="0" w:color="auto"/>
            <w:left w:val="none" w:sz="0" w:space="0" w:color="auto"/>
            <w:bottom w:val="none" w:sz="0" w:space="0" w:color="auto"/>
            <w:right w:val="none" w:sz="0" w:space="0" w:color="auto"/>
          </w:divBdr>
          <w:divsChild>
            <w:div w:id="624577450">
              <w:marLeft w:val="0"/>
              <w:marRight w:val="0"/>
              <w:marTop w:val="0"/>
              <w:marBottom w:val="0"/>
              <w:divBdr>
                <w:top w:val="none" w:sz="0" w:space="0" w:color="auto"/>
                <w:left w:val="none" w:sz="0" w:space="0" w:color="auto"/>
                <w:bottom w:val="none" w:sz="0" w:space="0" w:color="auto"/>
                <w:right w:val="none" w:sz="0" w:space="0" w:color="auto"/>
              </w:divBdr>
              <w:divsChild>
                <w:div w:id="1383288218">
                  <w:marLeft w:val="0"/>
                  <w:marRight w:val="0"/>
                  <w:marTop w:val="0"/>
                  <w:marBottom w:val="0"/>
                  <w:divBdr>
                    <w:top w:val="none" w:sz="0" w:space="0" w:color="auto"/>
                    <w:left w:val="none" w:sz="0" w:space="0" w:color="auto"/>
                    <w:bottom w:val="none" w:sz="0" w:space="0" w:color="auto"/>
                    <w:right w:val="none" w:sz="0" w:space="0" w:color="auto"/>
                  </w:divBdr>
                  <w:divsChild>
                    <w:div w:id="6817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143361">
      <w:bodyDiv w:val="1"/>
      <w:marLeft w:val="0"/>
      <w:marRight w:val="0"/>
      <w:marTop w:val="0"/>
      <w:marBottom w:val="0"/>
      <w:divBdr>
        <w:top w:val="none" w:sz="0" w:space="0" w:color="auto"/>
        <w:left w:val="none" w:sz="0" w:space="0" w:color="auto"/>
        <w:bottom w:val="none" w:sz="0" w:space="0" w:color="auto"/>
        <w:right w:val="none" w:sz="0" w:space="0" w:color="auto"/>
      </w:divBdr>
    </w:div>
    <w:div w:id="2067365040">
      <w:bodyDiv w:val="1"/>
      <w:marLeft w:val="0"/>
      <w:marRight w:val="0"/>
      <w:marTop w:val="0"/>
      <w:marBottom w:val="0"/>
      <w:divBdr>
        <w:top w:val="none" w:sz="0" w:space="0" w:color="auto"/>
        <w:left w:val="none" w:sz="0" w:space="0" w:color="auto"/>
        <w:bottom w:val="none" w:sz="0" w:space="0" w:color="auto"/>
        <w:right w:val="none" w:sz="0" w:space="0" w:color="auto"/>
      </w:divBdr>
    </w:div>
    <w:div w:id="2067487103">
      <w:bodyDiv w:val="1"/>
      <w:marLeft w:val="0"/>
      <w:marRight w:val="0"/>
      <w:marTop w:val="0"/>
      <w:marBottom w:val="0"/>
      <w:divBdr>
        <w:top w:val="none" w:sz="0" w:space="0" w:color="auto"/>
        <w:left w:val="none" w:sz="0" w:space="0" w:color="auto"/>
        <w:bottom w:val="none" w:sz="0" w:space="0" w:color="auto"/>
        <w:right w:val="none" w:sz="0" w:space="0" w:color="auto"/>
      </w:divBdr>
      <w:divsChild>
        <w:div w:id="1701978891">
          <w:marLeft w:val="0"/>
          <w:marRight w:val="0"/>
          <w:marTop w:val="0"/>
          <w:marBottom w:val="0"/>
          <w:divBdr>
            <w:top w:val="none" w:sz="0" w:space="0" w:color="auto"/>
            <w:left w:val="none" w:sz="0" w:space="0" w:color="auto"/>
            <w:bottom w:val="none" w:sz="0" w:space="0" w:color="auto"/>
            <w:right w:val="none" w:sz="0" w:space="0" w:color="auto"/>
          </w:divBdr>
          <w:divsChild>
            <w:div w:id="1009023537">
              <w:marLeft w:val="0"/>
              <w:marRight w:val="0"/>
              <w:marTop w:val="0"/>
              <w:marBottom w:val="0"/>
              <w:divBdr>
                <w:top w:val="none" w:sz="0" w:space="0" w:color="auto"/>
                <w:left w:val="none" w:sz="0" w:space="0" w:color="auto"/>
                <w:bottom w:val="none" w:sz="0" w:space="0" w:color="auto"/>
                <w:right w:val="none" w:sz="0" w:space="0" w:color="auto"/>
              </w:divBdr>
              <w:divsChild>
                <w:div w:id="618142300">
                  <w:marLeft w:val="0"/>
                  <w:marRight w:val="0"/>
                  <w:marTop w:val="0"/>
                  <w:marBottom w:val="0"/>
                  <w:divBdr>
                    <w:top w:val="none" w:sz="0" w:space="0" w:color="auto"/>
                    <w:left w:val="none" w:sz="0" w:space="0" w:color="auto"/>
                    <w:bottom w:val="none" w:sz="0" w:space="0" w:color="auto"/>
                    <w:right w:val="none" w:sz="0" w:space="0" w:color="auto"/>
                  </w:divBdr>
                  <w:divsChild>
                    <w:div w:id="115029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108878">
      <w:bodyDiv w:val="1"/>
      <w:marLeft w:val="0"/>
      <w:marRight w:val="0"/>
      <w:marTop w:val="0"/>
      <w:marBottom w:val="0"/>
      <w:divBdr>
        <w:top w:val="none" w:sz="0" w:space="0" w:color="auto"/>
        <w:left w:val="none" w:sz="0" w:space="0" w:color="auto"/>
        <w:bottom w:val="none" w:sz="0" w:space="0" w:color="auto"/>
        <w:right w:val="none" w:sz="0" w:space="0" w:color="auto"/>
      </w:divBdr>
    </w:div>
    <w:div w:id="2072649763">
      <w:bodyDiv w:val="1"/>
      <w:marLeft w:val="0"/>
      <w:marRight w:val="0"/>
      <w:marTop w:val="0"/>
      <w:marBottom w:val="0"/>
      <w:divBdr>
        <w:top w:val="none" w:sz="0" w:space="0" w:color="auto"/>
        <w:left w:val="none" w:sz="0" w:space="0" w:color="auto"/>
        <w:bottom w:val="none" w:sz="0" w:space="0" w:color="auto"/>
        <w:right w:val="none" w:sz="0" w:space="0" w:color="auto"/>
      </w:divBdr>
    </w:div>
    <w:div w:id="2080127554">
      <w:bodyDiv w:val="1"/>
      <w:marLeft w:val="0"/>
      <w:marRight w:val="0"/>
      <w:marTop w:val="0"/>
      <w:marBottom w:val="0"/>
      <w:divBdr>
        <w:top w:val="none" w:sz="0" w:space="0" w:color="auto"/>
        <w:left w:val="none" w:sz="0" w:space="0" w:color="auto"/>
        <w:bottom w:val="none" w:sz="0" w:space="0" w:color="auto"/>
        <w:right w:val="none" w:sz="0" w:space="0" w:color="auto"/>
      </w:divBdr>
    </w:div>
    <w:div w:id="2085451761">
      <w:bodyDiv w:val="1"/>
      <w:marLeft w:val="0"/>
      <w:marRight w:val="0"/>
      <w:marTop w:val="0"/>
      <w:marBottom w:val="0"/>
      <w:divBdr>
        <w:top w:val="none" w:sz="0" w:space="0" w:color="auto"/>
        <w:left w:val="none" w:sz="0" w:space="0" w:color="auto"/>
        <w:bottom w:val="none" w:sz="0" w:space="0" w:color="auto"/>
        <w:right w:val="none" w:sz="0" w:space="0" w:color="auto"/>
      </w:divBdr>
    </w:div>
    <w:div w:id="2095785186">
      <w:bodyDiv w:val="1"/>
      <w:marLeft w:val="0"/>
      <w:marRight w:val="0"/>
      <w:marTop w:val="0"/>
      <w:marBottom w:val="0"/>
      <w:divBdr>
        <w:top w:val="none" w:sz="0" w:space="0" w:color="auto"/>
        <w:left w:val="none" w:sz="0" w:space="0" w:color="auto"/>
        <w:bottom w:val="none" w:sz="0" w:space="0" w:color="auto"/>
        <w:right w:val="none" w:sz="0" w:space="0" w:color="auto"/>
      </w:divBdr>
    </w:div>
    <w:div w:id="2102137558">
      <w:bodyDiv w:val="1"/>
      <w:marLeft w:val="0"/>
      <w:marRight w:val="0"/>
      <w:marTop w:val="0"/>
      <w:marBottom w:val="0"/>
      <w:divBdr>
        <w:top w:val="none" w:sz="0" w:space="0" w:color="auto"/>
        <w:left w:val="none" w:sz="0" w:space="0" w:color="auto"/>
        <w:bottom w:val="none" w:sz="0" w:space="0" w:color="auto"/>
        <w:right w:val="none" w:sz="0" w:space="0" w:color="auto"/>
      </w:divBdr>
    </w:div>
    <w:div w:id="2106029096">
      <w:bodyDiv w:val="1"/>
      <w:marLeft w:val="0"/>
      <w:marRight w:val="0"/>
      <w:marTop w:val="0"/>
      <w:marBottom w:val="0"/>
      <w:divBdr>
        <w:top w:val="none" w:sz="0" w:space="0" w:color="auto"/>
        <w:left w:val="none" w:sz="0" w:space="0" w:color="auto"/>
        <w:bottom w:val="none" w:sz="0" w:space="0" w:color="auto"/>
        <w:right w:val="none" w:sz="0" w:space="0" w:color="auto"/>
      </w:divBdr>
    </w:div>
    <w:div w:id="2121950775">
      <w:bodyDiv w:val="1"/>
      <w:marLeft w:val="0"/>
      <w:marRight w:val="0"/>
      <w:marTop w:val="0"/>
      <w:marBottom w:val="0"/>
      <w:divBdr>
        <w:top w:val="none" w:sz="0" w:space="0" w:color="auto"/>
        <w:left w:val="none" w:sz="0" w:space="0" w:color="auto"/>
        <w:bottom w:val="none" w:sz="0" w:space="0" w:color="auto"/>
        <w:right w:val="none" w:sz="0" w:space="0" w:color="auto"/>
      </w:divBdr>
    </w:div>
    <w:div w:id="214153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nfo@htverboom.nl" TargetMode="External"/><Relationship Id="rId18" Type="http://schemas.openxmlformats.org/officeDocument/2006/relationships/hyperlink" Target="https://www.htverboom.com" TargetMode="External"/><Relationship Id="rId26" Type="http://schemas.openxmlformats.org/officeDocument/2006/relationships/header" Target="head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htverboom.com" TargetMode="External"/><Relationship Id="rId17" Type="http://schemas.openxmlformats.org/officeDocument/2006/relationships/hyperlink" Target="mailto:service@htverboom.nl" TargetMode="Externa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nfo@htverboom.nl" TargetMode="External"/><Relationship Id="rId20" Type="http://schemas.microsoft.com/office/2011/relationships/commentsExtended" Target="commentsExtended.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htverboom.nl" TargetMode="External"/><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5.jpeg"/><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htverboom.com" TargetMode="External"/><Relationship Id="rId22" Type="http://schemas.microsoft.com/office/2018/08/relationships/commentsExtensible" Target="commentsExtensible.xm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Kantoorthema">
  <a:themeElements>
    <a:clrScheme name="Geel">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32"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2724E4D-4639-466C-81CF-D355742B195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4B2BDA6-14D4-4389-B5B1-A2E1B4E55498}">
  <we:reference id="wa200005502" version="1.0.0.11" store="nl-NL" storeType="OMEX"/>
  <we:alternateReferences>
    <we:reference id="WA200005502" version="1.0.0.11" store="WA200005502" storeType="OMEX"/>
  </we:alternateReferences>
  <we:properties>
    <we:property name="docId" value="&quot;oG9s6uFQlhG4JwIpWYn7J&quot;"/>
    <we:property name="data" value="{&quot;version&quot;:4,&quot;introHidden&quot;:false,&quot;behavior&quot;:{&quot;key&quot;:&quot;custom-message&quot;,&quot;title&quot;:&quot;Write custom instructions&quot;,&quot;content&quot;:&quot;I want you to act as a text assistant. Provide your answers without any introductory phrase.&quot;},&quot;formattingMode&quot;:true,&quot;threads&quot;:[{&quot;id&quot;:&quot;IFBwBrTLCsIdMUDz0Cg4V&quot;,&quot;contextType&quot;:&quot;CONTEXT_NONE&quot;,&quot;queries&quot;:[{&quot;id&quot;:&quot;Pzs-h9PjxkbsXRhY5dOzs&quot;,&quot;user&quot;:&quot;Can you make all tables the same?&quot;,&quot;assistant&quot;:&quot;&lt;p&gt;To make all tables consistent, you can apply a standard style using CSS. Here's a simple example:&lt;/p&gt;&lt;style&gt;table{width:100%;border-collapse:collapse;}th,td{border:1px solid #ddd;padding:8px;text-align:left;}th{background-color:#f2f2f2;}&lt;/style&gt;&lt;table&gt;&lt;tr&gt;&lt;th&gt;Name&lt;/th&gt;&lt;th&gt;Age&lt;/th&gt;&lt;/tr&gt;&lt;tr&gt;&lt;td&gt;Alice&lt;/td&gt;&lt;td&gt;30&lt;/td&gt;&lt;/tr&gt;&lt;tr&gt;&lt;td&gt;Bob&lt;/td&gt;&lt;td&gt;25&lt;/td&gt;&lt;/tr&gt;&lt;/table&gt;&quot;}]},{&quot;id&quot;:&quot;GOLAADVyeI4an15eije5v&quot;,&quot;contextType&quot;:&quot;CONTEXT_DOCUMENT&quot;,&quot;context&quot;:&quot;&lt;p&gt;&lt;strong&gt; &lt;/strong&gt;&lt;/p&gt; &lt;p&gt;&lt;strong&gt; &lt;/strong&gt;&lt;/p&gt; &lt;p&gt;&lt;strong&gt; &lt;/strong&gt;&lt;/p&gt; &lt;br&gt; &lt;p&gt;&lt;strong&gt;Quick guide&lt;/strong&gt;&lt;/p&gt; &lt;p&gt;&lt;strong&gt;&lt;a&gt;HTV Service&lt;/a&gt;&lt;/strong&gt;&lt;/p&gt; &lt;p&gt;&lt;/p&gt; &lt;p&gt; &lt;/p&gt; &lt;p&gt;&lt;a href=\&quot;mailto:info@htverboom.nl\&quot;&gt;&lt;/a&gt;&lt;/p&gt; &lt;p&gt;&lt;/p&gt; &lt;p&gt;&lt;/p&gt; &lt;table&gt;&lt;tbody&gt;&lt;tr&gt;&lt;td&gt;&lt;b&gt;Versie.&lt;/b&gt;&lt;/td&gt;&lt;td&gt;&lt;b&gt;Datum.&lt;/b&gt;&lt;/td&gt;&lt;td&gt;&lt;b&gt;Omschrijving.&lt;/b&gt;&lt;/td&gt;&lt;/tr&gt;&lt;tr&gt;&lt;td&gt;1.0&lt;/td&gt;&lt;td&gt;??-??-????&lt;/td&gt;&lt;td&gt;Eerste versie&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body&gt;&lt;/table&gt; &lt;br&gt;  &lt;p&gt;&lt;/p&gt; &lt;h1&gt;&lt;a&gt;Inhoudsopgave&lt;/a&gt;&lt;/h1&gt; &lt;p&gt;&lt;a href=\&quot;#_Toc180494346\&quot;&gt;Inhoudsopgave. 3&lt;/a&gt;&lt;/p&gt; &lt;p&gt;&lt;a href=\&quot;#_Toc180494347\&quot;&gt;1 Introductie. 4&lt;/a&gt;&lt;/p&gt; &lt;p&gt;&lt;a href=\&quot;#_Toc180494348\&quot;&gt;1.1 Fabrikant 4&lt;/a&gt;&lt;/p&gt; &lt;p&gt;&lt;a href=\&quot;#_Toc180494349\&quot;&gt;1.2 Copyright 4&lt;/a&gt;&lt;/p&gt; &lt;p&gt;&lt;a href=\&quot;#_Toc180494350\&quot;&gt;1.3 Verantwoording. 5&lt;/a&gt;&lt;/p&gt; &lt;p&gt;&lt;a href=\&quot;#_Toc180494351\&quot;&gt;2 Baansegment 6&lt;/a&gt;&lt;/p&gt; &lt;p&gt;&lt;a href=\&quot;#_Toc180494352\&quot;&gt;3 Transportband. 8&lt;/a&gt;&lt;/p&gt; &lt;p&gt;&lt;a href=\&quot;#_Toc180494353\&quot;&gt;Elektrische Storingen. 9&lt;/a&gt;&lt;/p&gt; &lt;p&gt;&lt;a href=\&quot;#_Toc180494354\&quot;&gt;4 Afduwer. 10&lt;/a&gt;&lt;/p&gt; &lt;p&gt;&lt;a href=\&quot;#_Toc180494355\&quot;&gt;Mechanische Storingen. 10&lt;/a&gt;&lt;/p&gt; &lt;p&gt;&lt;a href=\&quot;#_Toc180494356\&quot;&gt;Elektrische Storingen. 11&lt;/a&gt;&lt;/p&gt; &lt;p&gt;&lt;a href=\&quot;#_Toc180494357\&quot;&gt;5 Haalbaan. 12&lt;/a&gt;&lt;/p&gt; &lt;p&gt;&lt;a href=\&quot;#_Toc180494358\&quot;&gt;Mechanische Storingen. 12&lt;/a&gt;&lt;/p&gt; &lt;p&gt;&lt;a href=\&quot;#_Toc180494359\&quot;&gt;Elektrische Storingen. 13&lt;/a&gt;&lt;/p&gt; &lt;p&gt;&lt;a href=\&quot;#_Toc180494360\&quot;&gt;6 Luik. 14&lt;/a&gt;&lt;/p&gt; &lt;p&gt;&lt;a href=\&quot;#_Toc180494361\&quot;&gt;Mechanische Storingen. 14&lt;/a&gt;&lt;/p&gt; &lt;p&gt;&lt;a href=\&quot;#_Toc180494362\&quot;&gt;Elektrische Storingen. 15&lt;/a&gt;&lt;/p&gt; &lt;p&gt;&lt;a href=\&quot;#_Toc180494363\&quot;&gt;7 Stapelaar. 16&lt;/a&gt;&lt;/p&gt; &lt;p&gt;&lt;a href=\&quot;#_Toc180494364\&quot;&gt;Mechanische Storingen. 16&lt;/a&gt;&lt;/p&gt; &lt;p&gt;&lt;a href=\&quot;#_Toc180494365\&quot;&gt;Elektrische Storingen. 17&lt;/a&gt;&lt;/p&gt; &lt;p&gt;&lt;a href=\&quot;#_Toc180494366\&quot;&gt;8 Noodstop. 18&lt;/a&gt;&lt;/p&gt; &lt;p&gt;&lt;a href=\&quot;#_Toc180494367\&quot;&gt;Mechanische Storingen. 18&lt;/a&gt;&lt;/p&gt; &lt;p&gt;&lt;a href=\&quot;#_Toc180494368\&quot;&gt;Elektrische Storingen. 19&lt;/a&gt;&lt;/p&gt; &lt;p&gt;&lt;a href=\&quot;#_Toc180494369\&quot;&gt;9 Bovenloopkraan. 20&lt;/a&gt;&lt;/p&gt; &lt;p&gt;&lt;a href=\&quot;#_Toc180494370\&quot;&gt;Hortitrack Storingen. 22&lt;/a&gt;&lt;/p&gt; &lt;p&gt;&lt;a href=\&quot;#_Toc180494371\&quot;&gt;Storing. 22&lt;/a&gt;&lt;/p&gt; &lt;p&gt;&lt;a href=\&quot;#_Toc180494372\&quot;&gt;Mogelijke Oorzaken. 22&lt;/a&gt;&lt;/p&gt; &lt;p&gt;&lt;a href=\&quot;#_Toc180494373\&quot;&gt;Oplossing. 22&lt;/a&gt;&lt;/p&gt; &lt;p&gt;&lt;/p&gt; &lt;br&gt; &lt;p&gt;&lt;/p&gt; &lt;h1&gt;&lt;a&gt;1 Introductie&lt;/a&gt;&lt;/h1&gt; &lt;p&gt;In deze handleiding wordt stap voor stap beschreven hoe de machines van HT Verboom op een veilige en efficiënte manier onderhouden moeten worden. Het bevat richtlijnen voor zowel dagelijks onderhoud als periodieke inspecties, en benadrukt de veiligheidsmaatregelen die genomen moeten worden om ongelukken en schade aan de apparatuur te voorkomen.&lt;/p&gt; &lt;h2&gt;&lt;a&gt;1.1 Fabrikant&lt;/a&gt;&lt;/h2&gt; &lt;p&gt;De machines die hier besproken worden zijn geleverd en gefabriceerd door:&lt;/p&gt; &lt;p&gt;Fabrikant: H.T.Verboom Transportsystemen B.V.&lt;/p&gt; &lt;p&gt;Adres: Hoefsmid 8, 2292 JJ Wateringen&lt;/p&gt; &lt;p&gt;Land: Nederland&lt;/p&gt; &lt;p&gt;Tel: +31 (0)174 413766&lt;/p&gt; &lt;p&gt;Service NL: +31 (0)174 412285&lt;/p&gt; &lt;p&gt;Service international: +31 174 404098&lt;/p&gt; &lt;p&gt;Email: &lt;a href=\&quot;mailto:info@htverboom.nl\&quot;&gt;info@htverboom.nl&lt;/a&gt;&lt;/p&gt; &lt;p&gt;Email service: &lt;a href=\&quot;mailto:service@htverboom.nl\&quot;&gt;service@htverboom.nl&lt;/a&gt; &lt;/p&gt; &lt;p&gt;Website: &lt;a href=\&quot;https://www.htverboom.com\&quot;&gt;https://www.htverboom.com&lt;/a&gt;&lt;/p&gt; &lt;p&gt;&lt;u&gt; &lt;/u&gt;&lt;/p&gt; &lt;p&gt;&lt;u&gt;Neem contact op met &lt;/u&gt;&lt;u&gt;H.T.Verboom Transportsystemen B.V. bij vragen of problemen.&lt;/u&gt;&lt;/p&gt; &lt;h2&gt;&lt;a&gt;1.2 Copyright&lt;/a&gt;&lt;/h2&gt; &lt;p&gt;Copyright © 2022 H.T.Verboom Transportsystemen B.V.&lt;/p&gt; &lt;p&gt;All rights reserved.&lt;/p&gt; &lt;br&gt;  &lt;p&gt;&lt;/p&gt; &lt;p&gt;&lt;/p&gt; &lt;h2&gt;&lt;a&gt;1.3 Verantwoording&lt;/a&gt;&lt;/h2&gt; &lt;p&gt;H.T.Verboom Transportsystemen B.V. is niet verantwoordelijk voor ongelukken en onveilige situaties als gevolg van een van de volgende situaties:&lt;/p&gt; &lt;p&gt;1. Onvoldoende en onjuist onderhoud: Het niet uitvoeren van regulier onderhoud zoals beschreven in deze handleiding kan leiden tot operationele problemen waarvoor H.T.Verboom Transportsystemen B.V. niet aansprakelijk kan worden gesteld.&lt;/p&gt; &lt;p&gt;2. Gebruik buiten beoogd doel: H.T.Verboom Transportsystemen B.V. wijst elke verantwoordelijkheid af voor incidenten die voortvloeien uit het gebruik van het Intern Transportsysteem voor andere doeleinden dan waarvoor het specifiek ontworpen is.&lt;/p&gt; &lt;p&gt;3. Ongeoorloofde wijzigingen: Wijzigingen of modificaties aan het systeem door anderen H.T.Verboom Transportsystemen B.V. kunnen de veiligheid en functionaliteit in gevaar brengen. H.T.Verboom Transportsystemen B.V. is niet aansprakelijk voor de daaruit vloeiende schade of ongevallen.&lt;/p&gt; &lt;p&gt;4. Onvoldoende kennis van bedienings- en veiligheidsvoorschriften: Het is de verantwoordelijkheid van de systeem beheerder om de bedieningsinstructies en veiligheidsrichtlijnen in deze handleiding grondig te begrijpen en op te volgen H.T.Verboom Transportsystemen B.V. is niet aansprakelijk voor ongevallen die het gevolg zijn van het niet opvolgen van deze instructies.&lt;/p&gt; &lt;p&gt;5. Niet-naleving van de handleiding: H.T.Verboom Transportsystemen B.V. is niet aansprakelijk voor onveilige situaties of ongevallen die ontstaan door het niet naleven van de richtlijnen en instructies in deze handling.&lt;/p&gt; &lt;p&gt;6. Gebruik van niet-originele underline: Het gebruik van onderdelen of componenten die niet zijn geleverd of uitdrukkelijk zijn goedgekeurd door H.T.Verboom Transportsystemen B.V. kan leiden tot systeemstoringen en veiligheidsrisico's, waarvoor H.T.Verboom Transportsystemen B.V. geen verantwoordelijkheid aanvaardt.&lt;/p&gt; &lt;p&gt;7. Onjuiste installatie: H.T.Verboom Transportsystemen B.V. is niet aansprakelijk voor problemen of ongevallen die voortvloeien uit door onjuiste installatie van het systeem, in het bijzonder indien uitgevoerd door een onbevoegde partij.&lt;/p&gt; &lt;br&gt;  &lt;p&gt; &lt;/p&gt; &lt;h1&gt;&lt;a&gt;2 Baansegment&lt;/a&gt;&lt;/h1&gt; &lt;table&gt;&lt;tbody&gt;&lt;tr&gt;&lt;td&gt;&lt;b&gt;Categorie&lt;/b&gt;&lt;/td&gt;&lt;td&gt;&lt;b&gt;Storing&lt;/b&gt;&lt;/td&gt;&lt;td&gt;&lt;b&gt;Mogelijke Oorzaken&lt;/b&gt;&lt;/td&gt;&lt;td&gt;&lt;b&gt;Oplossing&lt;/b&gt;&lt;/td&gt;&lt;/tr&gt;&lt;tr&gt;&lt;td rowspan=\&quot;3\&quot;&gt;&lt;b&gt;Mechanisch&lt;/b&gt;&lt;/td&gt;&lt;td rowspan=\&quot;3\&quot;&gt;Wielen draaien niet of zijn vastgelopen&lt;/td&gt;&lt;td&gt;- Mechanische obstructie&lt;/td&gt;&lt;td&gt;- Controleer op obstakels en verwijder deze&lt;/td&gt;&lt;/tr&gt;&lt;tr&gt;&lt;td&gt;- Slijtage van lagers of assen&lt;/td&gt;&lt;td&gt;- Smeer de lagers of vervang indien nodig&lt;/td&gt;&lt;/tr&gt;&lt;tr&gt;&lt;td&gt;- Vuil of roest in de mechanische componenten&lt;/td&gt;&lt;td&gt;- Reinig het systeem&lt;/td&gt;&lt;/tr&gt;&lt;tr&gt;&lt;td rowspan=\&quot;3\&quot;&gt; &lt;b&gt; Mechanisch&lt;/b&gt;&lt;/td&gt;&lt;td rowspan=\&quot;3\&quot;&gt;Pneumatische brugpijp komt niet omhoog&lt;/td&gt;&lt;td&gt;- Luchtlekkage&lt;/td&gt;&lt;td&gt;- Controleer en repareer luchtlekkages&lt;/td&gt;&lt;/tr&gt;&lt;tr&gt;&lt;td&gt;- Luchtpot defect&lt;/td&gt;&lt;td&gt;- Controleer de luchtpot en vervang indien defect&lt;/td&gt;&lt;/tr&gt;&lt;tr&gt;&lt;td&gt;- Brugpijp geblokkeerd&lt;/td&gt;&lt;td&gt;- Verwijder blokkades&lt;/td&gt;&lt;/tr&gt;&lt;tr&gt;&lt;td rowspan=\&quot;3\&quot;&gt; &lt;b&gt; Mechanisch&lt;/b&gt;&lt;/td&gt;&lt;td rowspan=\&quot;3\&quot;&gt;Invoercilinder beweegt niet&lt;/td&gt;&lt;td&gt;- Mechanische obstructie&lt;/td&gt;&lt;td&gt;- Controleer of er mechanische obstakels zijn&lt;/td&gt;&lt;/tr&gt;&lt;tr&gt;&lt;td&gt;- Pneumatisch systeem faalt&lt;/td&gt;&lt;td&gt;- Controleer luchtleidingen op lekkage&lt;/td&gt;&lt;/tr&gt;&lt;tr&gt;&lt;td&gt;- Onvoldoende luchtdruk&lt;/td&gt;&lt;td&gt;- Verhoog luchtdruk&lt;/td&gt;&lt;/tr&gt;&lt;tr&gt;&lt;td&gt; &lt;b&gt; Mechanisch&lt;/b&gt;&lt;/td&gt;&lt;td&gt;Containers blijven hangen of worden niet goed ingevoerd&lt;/td&gt;&lt;td&gt;- Wielen niet goed uitgelijnd&lt;/td&gt;&lt;td&gt;- Controleer de uitlijning van de wielen&lt;/td&gt;&lt;/tr&gt;&lt;/tbody&gt;&lt;/table&gt; &lt;p&gt;&lt;/p&gt; &lt;p&gt;&lt;/p&gt; &lt;p&gt;&lt;/p&gt; &lt;p&gt;&lt;/p&gt; &lt;p&gt;&lt;/p&gt; &lt;p&gt;&lt;/p&gt; &lt;p&gt;&lt;/p&gt; &lt;p&gt;&lt;/p&gt; &lt;p&gt;&lt;/p&gt; &lt;p&gt;&lt;/p&gt; &lt;p&gt;&lt;/p&gt; &lt;p&gt;&lt;/p&gt; &lt;p&gt;&lt;/p&gt; &lt;p&gt;&lt;/p&gt; &lt;p&gt;&lt;/p&gt; &lt;p&gt;&lt;/p&gt; &lt;p&gt;&lt;/p&gt; &lt;p&gt;&lt;/p&gt; &lt;p&gt;&lt;/p&gt; &lt;table&gt;&lt;tbody&gt;&lt;tr&gt;&lt;td&gt;&lt;b&gt;Categorie&lt;/b&gt;&lt;/td&gt;&lt;td&gt;&lt;b&gt;Storing&lt;/b&gt;&lt;/td&gt;&lt;td&gt;&lt;b&gt;Mogelijke Oorzaken&lt;/b&gt;&lt;/td&gt;&lt;td&gt;&lt;b&gt;Oplossing&lt;/b&gt;&lt;/td&gt;&lt;/tr&gt;&lt;tr&gt;&lt;td rowspan=\&quot;3\&quot;&gt;&lt;b&gt;Elektrisch&lt;/b&gt;&lt;/td&gt;&lt;td rowspan=\&quot;3\&quot;&gt;Baanmotor reageert niet op de frequentieregelaar&lt;/td&gt;&lt;td&gt;- Defecte bekabeling of losse verbinding&lt;/td&gt;&lt;td&gt;- Controleer de bekabeling en verbindingen&lt;/td&gt;&lt;/tr&gt;&lt;tr&gt;&lt;td&gt;- Frequentieomvormer storing&lt;/td&gt;&lt;td&gt;- Reset de omvormer&lt;/td&gt;&lt;/tr&gt;&lt;tr&gt;&lt;td&gt;- Motor oververhitting&lt;/td&gt;&lt;td&gt;- Laat de motor afkoelen en inspecteer&lt;/td&gt;&lt;/tr&gt;&lt;tr&gt;&lt;td rowspan=\&quot;3\&quot;&gt; &lt;b&gt; Elektrisch&lt;/b&gt;&lt;/td&gt;&lt;td rowspan=\&quot;3\&quot;&gt;Sensoren detecteren geen container&lt;/td&gt;&lt;td&gt;- Sensor defect&lt;/td&gt;&lt;td&gt;- Controleer of de sensoren correct werken&lt;/td&gt;&lt;/tr&gt;&lt;tr&gt;&lt;td&gt;- Bekabeling beschadigd&lt;/td&gt;&lt;td&gt;- Vervang of herstel beschadigde bedrading&lt;/td&gt;&lt;/tr&gt;&lt;tr&gt;&lt;td&gt;- Sensor vervuild&lt;/td&gt;&lt;td&gt;- Reinig de sensoren&lt;/td&gt;&lt;/tr&gt;&lt;tr&gt;&lt;td rowspan=\&quot;3\&quot;&gt; &lt;b&gt; Elektrisch&lt;/b&gt;&lt;/td&gt;&lt;td rowspan=\&quot;3\&quot;&gt;Brugpijp sensor detecteert niet of geeft verkeerde waarde&lt;/td&gt;&lt;td&gt;- Sensoruitlijning niet correct&lt;/td&gt;&lt;td&gt;- Kalibreer de sensor opnieuw&lt;/td&gt;&lt;/tr&gt;&lt;tr&gt;&lt;td&gt;- Sensor defect&lt;/td&gt;&lt;td&gt;- Vervang indien defect&lt;/td&gt;&lt;/tr&gt;&lt;tr&gt;&lt;td&gt;- Verbindingsprobleem&lt;/td&gt;&lt;td&gt;- Controleer en herstel de verbindingen&lt;/td&gt;&lt;/tr&gt;&lt;/tbody&gt;&lt;/table&gt; &lt;p&gt;&lt;/p&gt; &lt;br&gt; &lt;p&gt;&lt;/p&gt; &lt;h1&gt;&lt;a&gt;3 Transportband&lt;/a&gt;&lt;/h1&gt; &lt;p&gt;&lt;/p&gt; &lt;table&gt;&lt;tbody&gt;&lt;tr&gt;&lt;td&gt;&lt;b&gt;Categorie&lt;/b&gt;&lt;/td&gt;&lt;td&gt;&lt;b&gt;Storing&lt;/b&gt;&lt;/td&gt;&lt;td&gt;&lt;b&gt;Mogelijke Oorzaken&lt;/b&gt;&lt;/td&gt;&lt;td&gt;&lt;b&gt;Oplossing&lt;/b&gt;&lt;/td&gt;&lt;/tr&gt;&lt;tr&gt;&lt;td rowspan=\&quot;3\&quot;&gt;&lt;b&gt;Mechanisch&lt;/b&gt;&lt;/td&gt;&lt;td rowspan=\&quot;3\&quot;&gt;Transportband beweegt niet&lt;/td&gt;&lt;td&gt;- Band vastgelopen&lt;/td&gt;&lt;td&gt;- Verwijder obstakels op de band&lt;/td&gt;&lt;/tr&gt;&lt;tr&gt;&lt;td&gt;- Slijtage van de aandrijfwielen of rollen&lt;/td&gt;&lt;td&gt;- Controleer en vervang versleten onderdelen zoals wielen of rollen&lt;/td&gt;&lt;/tr&gt;&lt;tr&gt;&lt;td&gt;- Obstructie op de band&lt;/td&gt;&lt;td&gt;- Smeer de bewegende onderdelen&lt;/td&gt;&lt;/tr&gt;&lt;tr&gt;&lt;td rowspan=\&quot;3\&quot;&gt; &lt;b&gt;Mechanisch&lt;/b&gt;&lt;/td&gt;&lt;td rowspan=\&quot;3\&quot;&gt;Pneumatische cilinder beweegt niet om band omhoog te krijgen&lt;/td&gt;&lt;td&gt;- Mechanische blokkering&lt;/td&gt;&lt;td&gt;- Verwijder mechanische blokkades&lt;/td&gt;&lt;/tr&gt;&lt;tr&gt;&lt;td&gt;- Luchtlekken in de cilinder&lt;/td&gt;&lt;td&gt;- Controleer en repareer luchtlekken&lt;/td&gt;&lt;/tr&gt;&lt;tr&gt;&lt;td&gt;- Cilinder zelf defect&lt;/td&gt;&lt;td&gt;- Vervang de pneumatische cilinder indien nodig&lt;/td&gt;&lt;/tr&gt;&lt;tr&gt;&lt;td rowspan=\&quot;3\&quot;&gt; &lt;b&gt;Mechanisch&lt;/b&gt;&lt;/td&gt;&lt;td rowspan=\&quot;3\&quot;&gt;Transportband gaat niet omhoog of blijft hangen&lt;/td&gt;&lt;td&gt;- Pneumatische cilinder geblokkeerd&lt;/td&gt;&lt;td&gt;- Controleer de cilinder op blokkades of slijtage&lt;/td&gt;&lt;/tr&gt;&lt;tr&gt;&lt;td&gt;- Slijtage aan cilinder of slechte uitlijning&lt;/td&gt;&lt;td&gt;- Stel de cilinder opnieuw af&lt;/td&gt;&lt;/tr&gt;&lt;tr&gt;&lt;td&gt;- Onvoldoende luchtdruk&lt;/td&gt;&lt;td&gt;- Verhoog de luchtdruk of controleer op lekken&lt;/td&gt;&lt;/tr&gt;&lt;tr&gt;&lt;td&gt; &lt;b&gt;Mechanisch&lt;/b&gt;&lt;/td&gt;&lt;td&gt;Containers vallen van de band af&lt;/td&gt;&lt;td&gt;- Band te snel of te schokkerig&lt;/td&gt;&lt;td&gt;- Verlaag de snelheid van de band&lt;/td&gt;&lt;/tr&gt;&lt;/tbody&gt;&lt;/table&gt; &lt;p&gt;&lt;/p&gt; &lt;br&gt; &lt;p&gt;&lt;/p&gt; &lt;h2&gt;&lt;a&gt;Elektrische Storingen&lt;/a&gt;&lt;/h2&gt; &lt;table&gt;&lt;tbody&gt;&lt;tr&gt;&lt;td&gt;&lt;b&gt;Categorie&lt;/b&gt;&lt;/td&gt;&lt;td&gt;&lt;b&gt;Storing&lt;/b&gt;&lt;/td&gt;&lt;td&gt;&lt;b&gt;Mogelijke Oorzaken&lt;/b&gt;&lt;/td&gt;&lt;td&gt;&lt;b&gt;Oplossing&lt;/b&gt;&lt;/td&gt;&lt;/tr&gt;&lt;tr&gt;&lt;td rowspan=\&quot;3\&quot;&gt;&lt;b&gt;Elektrisch&lt;/b&gt;&lt;/td&gt;&lt;td rowspan=\&quot;3\&quot;&gt;Bandmotor reageert niet of heeft geen vermogen&lt;/td&gt;&lt;td&gt;- Defecte bekabeling of losse verbinding&lt;/td&gt;&lt;td&gt;- Controleer de bekabeling en verbindingen&lt;/td&gt;&lt;/tr&gt;&lt;tr&gt;&lt;td&gt;- Motor defect of doorgebrand&lt;/td&gt;&lt;td&gt;- Vervang de motor als deze defect is&lt;/td&gt;&lt;/tr&gt;&lt;tr&gt;&lt;td&gt;- Zekering gesprongen&lt;/td&gt;&lt;td&gt;- Controleer de zekeringen en vervang indien nodig&lt;/td&gt;&lt;/tr&gt;&lt;tr&gt;&lt;td rowspan=\&quot;3\&quot;&gt; &lt;b&gt;Elektrisch&lt;/b&gt;&lt;/td&gt;&lt;td rowspan=\&quot;3\&quot;&gt;Sensoren detecteren container niet of geven verkeerde waarden door&lt;/td&gt;&lt;td&gt;- Sensor defect&lt;/td&gt;&lt;td&gt;- Reinig of kalibreer de sensoren&lt;/td&gt;&lt;/tr&gt;&lt;tr&gt;&lt;td&gt;- Sensor vervuild of slecht uitgelijnd&lt;/td&gt;&lt;td&gt;- Vervang defecte sensoren&lt;/td&gt;&lt;/tr&gt;&lt;tr&gt;&lt;td&gt;- Bekabeling van sensor beschadigd&lt;/td&gt;&lt;td&gt;- Controleer de bekabeling en herstel beschadigingen&lt;/td&gt;&lt;/tr&gt;&lt;tr&gt;&lt;td rowspan=\&quot;3\&quot;&gt; &lt;b&gt;Elektrisch&lt;/b&gt;&lt;/td&gt;&lt;td rowspan=\&quot;3\&quot;&gt;Band blijft in laagste positie (sensor geeft band niet als laag aan)&lt;/td&gt;&lt;td&gt;- Sensor defect of verkeerd ingesteld&lt;/td&gt;&lt;td&gt;- Kalibreer de sensor of vervang deze&lt;/td&gt;&lt;/tr&gt;&lt;tr&gt;&lt;td&gt;- Verbindingsprobleem met de sensor&lt;/td&gt;&lt;td&gt;- Controleer en herstel de verbindingen van de sensor&lt;/td&gt;&lt;/tr&gt;&lt;tr&gt;&lt;td&gt;- Sensor signaal niet correct&lt;/td&gt;&lt;td&gt;- Herstel of vervang de defecte sensor&lt;/td&gt;&lt;/tr&gt;&lt;tr&gt;&lt;td&gt; &lt;b&gt;Elektrisch&lt;/b&gt;&lt;/td&gt;&lt;td&gt;Pneumatische klep reageert niet op signaal van PLC&lt;/td&gt;&lt;td&gt;- Defect luchtventiel of magneetklep&lt;/td&gt;&lt;td&gt;- Controleer de magneetklep en vervang deze indien defect&lt;/td&gt;&lt;/tr&gt;&lt;/tbody&gt;&lt;/table&gt; &lt;p&gt;&lt;/p&gt; &lt;br&gt; &lt;p&gt;&lt;/p&gt; &lt;h1&gt;&lt;a&gt;4 Afduwer&lt;/a&gt;&lt;/h1&gt; &lt;h2&gt;&lt;a&gt;Mechanische Storingen&lt;/a&gt;&lt;/h2&gt; &lt;table&gt;&lt;tbody&gt;&lt;tr&gt;&lt;td&gt;&lt;b&gt;Categorie&lt;/b&gt;&lt;/td&gt;&lt;td&gt;&lt;b&gt;Storing&lt;/b&gt;&lt;/td&gt;&lt;td&gt;&lt;b&gt;Mogelijke Oorzaken&lt;/b&gt;&lt;/td&gt;&lt;td&gt;&lt;b&gt;Oplossing&lt;/b&gt;&lt;/td&gt;&lt;/tr&gt;&lt;tr&gt;&lt;td rowspan=\&quot;3\&quot;&gt;&lt;b&gt;Mechanisch&lt;/b&gt;&lt;/td&gt;&lt;td rowspan=\&quot;3\&quot;&gt;Afduwer beweegt niet&lt;/td&gt;&lt;td&gt;- Mechanische blokkering&lt;/td&gt;&lt;td&gt;- Verwijder obstakels op de railbuis&lt;/td&gt;&lt;/tr&gt;&lt;tr&gt;&lt;td&gt;- Versleten onderdelen (lagers, assen, tandwielen)&lt;/td&gt;&lt;td&gt;- Controleer en vervang versleten onderdelen&lt;/td&gt;&lt;/tr&gt;&lt;tr&gt;&lt;td&gt;- Obstructies op de railbuis&lt;/td&gt;&lt;td&gt;- Reinig en smeer de bewegende delen&lt;/td&gt;&lt;/tr&gt;&lt;tr&gt;&lt;td rowspan=\&quot;2\&quot;&gt; &lt;b&gt;Mechanisch&lt;/b&gt;&lt;/td&gt;&lt;td rowspan=\&quot;2\&quot;&gt;Afduwer blijft halverwege hangen&lt;/td&gt;&lt;td&gt;- Mechanische uitlijning van de rails niet correct&lt;/td&gt;&lt;td&gt;- Controleer de uitlijning van de rails en stel deze bij&lt;/td&gt;&lt;/tr&gt;&lt;tr&gt;&lt;td&gt;- Klepels vastgelopen of versleten&lt;/td&gt;&lt;td&gt;- Reinig de klepels of vervang als deze versleten zijn&lt;/td&gt;&lt;/tr&gt;&lt;tr&gt;&lt;td rowspan=\&quot;3\&quot;&gt; &lt;b&gt;Mechanisch&lt;/b&gt;&lt;/td&gt;&lt;td rowspan=\&quot;3\&quot;&gt;Afduwer duwt de containers niet goed (containers vallen of blijven hangen)&lt;/td&gt;&lt;td&gt;- Klepels niet correct uitgelijnd&lt;/td&gt;&lt;td&gt;- Controleer de uitlijning van de klepels en rails&lt;/td&gt;&lt;/tr&gt;&lt;tr&gt;&lt;td&gt;- Slijtage aan de klepels of rails&lt;/td&gt;&lt;td&gt;- Vervang versleten onderdelen&lt;/td&gt;&lt;/tr&gt;&lt;tr&gt;&lt;td&gt;- Containers niet correct geplaatst&lt;/td&gt;&lt;td&gt;- Zorg dat de containers goed uitgelijnd zijn op de rail&lt;/td&gt;&lt;/tr&gt;&lt;tr&gt;&lt;td&gt; &lt;b&gt;Mechanisch&lt;/b&gt;&lt;/td&gt;&lt;td&gt;Afduwer maakt veel lawaai of trilt tijdens beweging&lt;/td&gt;&lt;td&gt;- Slijtage aan mechanische onderdelen&lt;/td&gt;&lt;td&gt;- Controleer en vervang versleten onderdelen&lt;/td&gt;&lt;/tr&gt;&lt;/tbody&gt;&lt;/table&gt; &lt;p&gt;&lt;/p&gt; &lt;br&gt; &lt;p&gt;&lt;/p&gt; &lt;h2&gt;&lt;a&gt;Elektrische Storingen&lt;/a&gt;&lt;/h2&gt; &lt;table&gt;&lt;tbody&gt;&lt;tr&gt;&lt;td&gt;&lt;b&gt;Categorie&lt;/b&gt;&lt;/td&gt;&lt;td&gt;&lt;b&gt;Storing&lt;/b&gt;&lt;/td&gt;&lt;td&gt;&lt;b&gt;Mogelijke Oorzaken&lt;/b&gt;&lt;/td&gt;&lt;td&gt;&lt;b&gt;Oplossing&lt;/b&gt;&lt;/td&gt;&lt;/tr&gt;&lt;tr&gt;&lt;td rowspan=\&quot;3\&quot;&gt;&lt;b&gt;Elektrisch&lt;/b&gt;&lt;/td&gt;&lt;td rowspan=\&quot;3\&quot;&gt;Motor van afduwer reageert niet op de frequentieregelaar&lt;/td&gt;&lt;td&gt;- Bekabeling defect of los&lt;/td&gt;&lt;td&gt;- Controleer de bekabeling en verbindingen&lt;/td&gt;&lt;/tr&gt;&lt;tr&gt;&lt;td&gt;- Frequentieregelaar defect of foutief ingesteld&lt;/td&gt;&lt;td&gt;- Herstel of vervang de frequentieregelaar&lt;/td&gt;&lt;/tr&gt;&lt;tr&gt;&lt;td&gt;- Motor oververhitting&lt;/td&gt;&lt;td&gt;- Laat de motor afkoelen en controleer de thermische beveiliging&lt;/td&gt;&lt;/tr&gt;&lt;tr&gt;&lt;td rowspan=\&quot;3\&quot;&gt; &lt;b&gt;Elektrisch&lt;/b&gt;&lt;/td&gt;&lt;td rowspan=\&quot;3\&quot;&gt;Positiesensoren detecteren de afduwer niet correct (begin-, eind- of rustpositie)&lt;/td&gt;&lt;td&gt;- Sensor defect of vervuild&lt;/td&gt;&lt;td&gt;- Reinig de sensoren en controleer de uitlijning&lt;/td&gt;&lt;/tr&gt;&lt;tr&gt;&lt;td&gt;- Sensor slecht uitgelijnd of verkeerd geplaatst&lt;/td&gt;&lt;td&gt;- Vervang defecte sensoren&lt;/td&gt;&lt;/tr&gt;&lt;tr&gt;&lt;td&gt;- Bekabeling defect&lt;/td&gt;&lt;td&gt;- Herstel of vervang beschadigde bedrading&lt;/td&gt;&lt;/tr&gt;&lt;tr&gt;&lt;td rowspan=\&quot;3\&quot;&gt; &lt;b&gt;Elektrisch&lt;/b&gt;&lt;/td&gt;&lt;td rowspan=\&quot;3\&quot;&gt;Sensor voor rustpositie geeft geen signaal&lt;/td&gt;&lt;td&gt;- Sensor defect&lt;/td&gt;&lt;td&gt;- Controleer en vervang de sensor&lt;/td&gt;&lt;/tr&gt;&lt;tr&gt;&lt;td&gt;- Bekabeling beschadigd&lt;/td&gt;&lt;td&gt;- Herstel de bekabeling indien beschadigd&lt;/td&gt;&lt;/tr&gt;&lt;tr&gt;&lt;td&gt;- Signaal niet correct doorgegeven aan de PLC&lt;/td&gt;&lt;td&gt;- Controleer de signaalverwerking in de PLC&lt;/td&gt;&lt;/tr&gt;&lt;tr&gt;&lt;td&gt; &lt;b&gt;Elektrisch&lt;/b&gt;&lt;/td&gt;&lt;td&gt;Motor stopt plotseling tijdens de beweging van de afduwer&lt;/td&gt;&lt;td&gt;- Automaat uitgeschakeld&lt;/td&gt;&lt;td&gt;- Controleer en vervang de zekeringen&lt;/td&gt;&lt;/tr&gt;&lt;/tbody&gt;&lt;/table&gt; &lt;p&gt;&lt;/p&gt; &lt;br&gt; &lt;p&gt;&lt;/p&gt; &lt;h1&gt;&lt;a&gt;5 Haalbaan&lt;/a&gt;&lt;/h1&gt; &lt;h2&gt;&lt;a&gt;Mechanische Storingen&lt;/a&gt;&lt;/h2&gt; &lt;table&gt;&lt;tbody&gt;&lt;tr&gt;&lt;td&gt;&lt;b&gt;Storing&lt;/b&gt;&lt;/td&gt;&lt;td&gt;&lt;b&gt;Mogelijke Oorzaken&lt;/b&gt;&lt;/td&gt;&lt;td&gt;&lt;b&gt;Oplossing&lt;/b&gt;&lt;/td&gt;&lt;/tr&gt;&lt;tr&gt;&lt;td rowspan=\&quot;3\&quot;&gt;&lt;b&gt;Haalbaan trekt niet volledig in of uit&lt;/b&gt;&lt;/td&gt;&lt;td&gt;- Mechanische blokkade op de railbuis&lt;/td&gt;&lt;td&gt;- Verwijder obstakels en controleer de rails op vervuiling&lt;/td&gt;&lt;/tr&gt;&lt;tr&gt;&lt;td&gt;- Slijtage van lagers, geleiders of assen&lt;/td&gt;&lt;td&gt;- Vervang versleten lagers of geleiders&lt;/td&gt;&lt;/tr&gt;&lt;tr&gt;&lt;td&gt;- Verkeerde uitlijning&lt;/td&gt;&lt;td&gt;- Herstel de uitlijning&lt;/td&gt;&lt;/tr&gt;&lt;tr&gt;&lt;td rowspan=\&quot;2\&quot;&gt;&lt;b&gt;Haalbaan beweegt traag of schokkerig&lt;/b&gt;&lt;/td&gt;&lt;td&gt;- Vuil, roest of gebrek aan smering op de rails of bewegende delen&lt;/td&gt;&lt;td&gt;- Reinig de rails en voeg smeermiddel toe waar nodig&lt;/td&gt;&lt;/tr&gt;&lt;tr&gt;&lt;td&gt;- Mechanische weerstand door slijtage&lt;/td&gt;&lt;td&gt;- Controleer en vervang versleten onderdelen zoals lagers of assen&lt;/td&gt;&lt;/tr&gt;&lt;tr&gt;&lt;td rowspan=\&quot;2\&quot;&gt;&lt;b&gt;Haalbaan blokkeert tijdens beweging&lt;/b&gt;&lt;/td&gt;&lt;td&gt;- Mechanische obstakels op de baan of railbuis&lt;/td&gt;&lt;td&gt;- Controleer de baan en railbuis op obstakels en verwijder deze&lt;/td&gt;&lt;/tr&gt;&lt;tr&gt;&lt;td&gt;- Klemmende of vastgelopen onderdelen door onvoldoende smering&lt;/td&gt;&lt;td&gt;- Smeer de bewegende delen en controleer op slijtage&lt;/td&gt;&lt;/tr&gt;&lt;tr&gt;&lt;td rowspan=\&quot;2\&quot;&gt;&lt;b&gt;Containers worden niet goed opgepakt of blijven hangen tijdens het halen&lt;/b&gt;&lt;/td&gt;&lt;td&gt;- Versleten of beschadigde grijpers of onderdelen die containers vastzetten&lt;/td&gt;&lt;td&gt;- Inspecteer en vervang versleten grijpers of aandrijfcomponenten&lt;/td&gt;&lt;/tr&gt;&lt;tr&gt;&lt;td&gt;- Uitlijning van de haalbaan niet correct&lt;/td&gt;&lt;td&gt;- Stel de haalbaan opnieuw uit op de rail&lt;/td&gt;&lt;/tr&gt;&lt;tr&gt;&lt;td rowspan=\&quot;3\&quot;&gt;&lt;b&gt;Haalbaan maakt abnormaal veel lawaai of vibraties&lt;/b&gt;&lt;/td&gt;&lt;td&gt;- Onbalans in bewegende onderdelen&lt;/td&gt;&lt;td&gt;- Controleer de balans en stel bewegende delen opnieuw in&lt;/td&gt;&lt;/tr&gt;&lt;tr&gt;&lt;td&gt;- Versleten of loszittende mechanische verbindingen&lt;/td&gt;&lt;td&gt;- Vervang versleten of loszittende onderdelen&lt;/td&gt;&lt;/tr&gt;&lt;tr&gt;&lt;td&gt;- Slijtage aan lagers&lt;/td&gt;&lt;td&gt;- Smeer of vervang lagers indien nodig&lt;/td&gt;&lt;/tr&gt;&lt;/tbody&gt;&lt;/table&gt; &lt;p&gt;&lt;/p&gt; &lt;br&gt; &lt;p&gt;&lt;/p&gt; &lt;table&gt;&lt;tbody&gt;&lt;tr&gt;&lt;td colspan=\&quot;3\&quot;&gt;&lt;h2&gt;&lt;a&gt;Elektrische Storingen&lt;/a&gt;&lt;/h2&gt;&lt;/td&gt;&lt;td&gt;&lt;/td&gt;&lt;/tr&gt;&lt;tr&gt;&lt;td colspan=\&quot;2\&quot;&gt;&lt;/td&gt;&lt;td colspan=\&quot;2\&quot;&gt;&lt;/td&gt;&lt;/tr&gt;&lt;tr&gt;&lt;td&gt;&lt;b&gt;Storing&lt;/b&gt;&lt;/td&gt;&lt;td colspan=\&quot;2\&quot;&gt;&lt;b&gt;Mogelijke Oorzaken&lt;/b&gt;&lt;/td&gt;&lt;td&gt;&lt;b&gt;Oplossing&lt;/b&gt;&lt;/td&gt;&lt;/tr&gt;&lt;tr&gt;&lt;td rowspan=\&quot;3\&quot;&gt;&lt;b&gt;Frequentieregelaar reageert niet of haalt de baan niet op de juiste snelheid&lt;/b&gt;&lt;/td&gt;&lt;td colspan=\&quot;2\&quot;&gt;- Defecte bekabeling of losse verbindingen&lt;/td&gt;&lt;td&gt;- Controleer en herstel de bekabeling en verbindingen&lt;/td&gt;&lt;/tr&gt;&lt;tr&gt;&lt;td colspan=\&quot;2\&quot;&gt;- Instellingen van de frequentieregelaar onjuist&lt;/td&gt;&lt;td&gt;- Controleer de instellingen van de frequentieregelaar en stel bij&lt;/td&gt;&lt;/tr&gt;&lt;tr&gt;&lt;td colspan=\&quot;2\&quot;&gt;- Motor oververhitting&lt;/td&gt;&lt;td&gt;- Laat de motor afkoelen en controleer de thermische beveiliging&lt;/td&gt;&lt;/tr&gt;&lt;tr&gt;&lt;td rowspan=\&quot;3\&quot;&gt;&lt;b&gt;Haalbaansensoren reageren niet (uit-/intrekken of railbuissensoren)&lt;/b&gt;&lt;/td&gt;&lt;td colspan=\&quot;2\&quot;&gt;- Defecte sensoren&lt;/td&gt;&lt;td&gt;- Vervang defecte sensoren&lt;/td&gt;&lt;/tr&gt;&lt;tr&gt;&lt;td colspan=\&quot;2\&quot;&gt;- Vervuilde of slecht uitgelijnde sensoren&lt;/td&gt;&lt;td&gt;- Reinig of herkalibreer de sensoren&lt;/td&gt;&lt;/tr&gt;&lt;tr&gt;&lt;td colspan=\&quot;2\&quot;&gt;- Bekabelingsfouten of loszittende verbindingen&lt;/td&gt;&lt;td&gt;- Controleer de bekabeling op schade of losse verbindingen&lt;/td&gt;&lt;/tr&gt;&lt;tr&gt;&lt;td rowspan=\&quot;2\&quot;&gt;&lt;b&gt;Sensor op de railbuis stopt de haalbaan niet tijdig&lt;/b&gt;&lt;/td&gt;&lt;td colspan=\&quot;2\&quot;&gt;- Sensor niet correct uitgelijnd of defect&lt;/td&gt;&lt;td&gt;- Hekalibreer of vervang de sensor&lt;/td&gt;&lt;/tr&gt;&lt;tr&gt;&lt;td colspan=\&quot;2\&quot;&gt;- Bekabelingsfout of sensor vervuild&lt;/td&gt;&lt;td&gt;- Controleer en herstel de bekabeling of vervuiling&lt;/td&gt;&lt;/tr&gt;&lt;tr&gt;&lt;td rowspan=\&quot;3\&quot;&gt;&lt;b&gt;Motor van de haalbaan stopt plotseling of draait niet&lt;/b&gt;&lt;/td&gt;&lt;td colspan=\&quot;2\&quot;&gt;- Motor defect of overbelast&lt;/td&gt;&lt;td&gt;- Controleer en vervang defecte zekeringen&lt;/td&gt;&lt;/tr&gt;&lt;tr&gt;&lt;td colspan=\&quot;2\&quot;&gt;- Automaat uitgeschakeld&lt;/td&gt;&lt;td&gt;- Laat de motor afkoelen en controleer op overbelasting&lt;/td&gt;&lt;/tr&gt;&lt;tr&gt;&lt;td colspan=\&quot;2\&quot;&gt;- Frequentieregelaar defect&lt;/td&gt;&lt;td&gt;- Herstel of vervang de frequentieregelaar&lt;/td&gt;&lt;/tr&gt;&lt;tr&gt;&lt;td&gt;&lt;b&gt;Sensor voor stop afduwer reageert niet (afduwer stopt niet met duwen)&lt;/b&gt;&lt;/td&gt;&lt;td colspan=\&quot;2\&quot;&gt;- Sensor op railbuis defect of verkeerd uitgelijnd&lt;/td&gt;&lt;td&gt;- Controleer of de sensor goed werkt en vervang indien defect&lt;/td&gt;&lt;/tr&gt;&lt;tr&gt;&lt;td&gt;&lt;/td&gt;&lt;td&gt;&lt;/td&gt;&lt;td&gt;&lt;/td&gt;&lt;td&gt;&lt;/td&gt;&lt;/tr&gt;&lt;/tbody&gt;&lt;/table&gt; &lt;p&gt;&lt;/p&gt; &lt;br&gt; &lt;p&gt;&lt;/p&gt; &lt;h1&gt;&lt;a&gt;6 Luik&lt;/a&gt;&lt;/h1&gt; &lt;table&gt;&lt;tbody&gt;&lt;tr&gt;&lt;td colspan=\&quot;2\&quot;&gt;&lt;h2&gt;&lt;a&gt;Mechanische Storingen&lt;/a&gt;&lt;/h2&gt;&lt;/td&gt;&lt;td&gt;&lt;/td&gt;&lt;/tr&gt;&lt;tr&gt;&lt;td&gt;&lt;/td&gt;&lt;td&gt;&lt;/td&gt;&lt;td&gt;&lt;/td&gt;&lt;/tr&gt;&lt;tr&gt;&lt;td&gt;&lt;b&gt;Storing&lt;/b&gt;&lt;/td&gt;&lt;td&gt;&lt;b&gt;Mogelijke Oorzaken&lt;/b&gt;&lt;/td&gt;&lt;td&gt;&lt;b&gt;Oplossing&lt;/b&gt;&lt;/td&gt;&lt;/tr&gt;&lt;tr&gt;&lt;td rowspan=\&quot;3\&quot;&gt;&lt;b&gt;Luik opent of sluit niet volledig&lt;/b&gt;&lt;/td&gt;&lt;td&gt;- Blokkade in het mechanisme of cilinder&lt;/td&gt;&lt;td&gt;- Verwijder obstakels of blokkades&lt;/td&gt;&lt;/tr&gt;&lt;tr&gt;&lt;td&gt;- Slijtage aan de cilinder, scharnieren of geleiders&lt;/td&gt;&lt;td&gt;- Controleer op slijtage en vervang versleten onderdelen&lt;/td&gt;&lt;/tr&gt;&lt;tr&gt;&lt;td&gt;- Uitlijning cilinder niet correct&lt;/td&gt;&lt;td&gt;- Stel de cilinder en mechaniek opnieuw uit&lt;/td&gt;&lt;/tr&gt;&lt;tr&gt;&lt;td rowspan=\&quot;3\&quot;&gt;&lt;b&gt;Luik beweegt traag of schokkerig bij openen/sluiten&lt;/b&gt;&lt;/td&gt;&lt;td&gt;- Luchtcilinder niet goed gesmeerd&lt;/td&gt;&lt;td&gt;- Smeer de cilinder en bewegende delen&lt;/td&gt;&lt;/tr&gt;&lt;tr&gt;&lt;td&gt;- Mechanische weerstand door vuil of roest&lt;/td&gt;&lt;td&gt;- Reinig de mechanische componenten en verwijder roest&lt;/td&gt;&lt;/tr&gt;&lt;tr&gt;&lt;td&gt;- Luchtlekkage in het systeem&lt;/td&gt;&lt;td&gt;- Controleer en herstel luchtlekken&lt;/td&gt;&lt;/tr&gt;&lt;tr&gt;&lt;td rowspan=\&quot;3\&quot;&gt;&lt;b&gt;Luik blijft halverwege hangen&lt;/b&gt;&lt;/td&gt;&lt;td&gt;- Mechanische blokkade of geblokkeerde cilinder&lt;/td&gt;&lt;td&gt;- Controleer de cilinder en mechanische onderdelen op blokkades&lt;/td&gt;&lt;/tr&gt;&lt;tr&gt;&lt;td&gt;- Slechte uitlijning van de cilinder of geleiders&lt;/td&gt;&lt;td&gt;- Stel de cilinder opnieuw uit&lt;/td&gt;&lt;/tr&gt;&lt;tr&gt;&lt;td&gt;- Onvoldoende luchtdruk&lt;/td&gt;&lt;td&gt;- Controleer en verhoog de luchtdruk indien nodig&lt;/td&gt;&lt;/tr&gt;&lt;tr&gt;&lt;td rowspan=\&quot;2\&quot;&gt;&lt;b&gt;Cilinder beweegt maar luik opent/sluit niet correct&lt;/b&gt;&lt;/td&gt;&lt;td&gt;- Verbinding tussen cilinder en luik defect of los&lt;/td&gt;&lt;td&gt;- Controleer en herstel de bevestigingen tussen cilinder en luik&lt;/td&gt;&lt;/tr&gt;&lt;tr&gt;&lt;td&gt;- Slijtage aan bevestigingspunten van de cilinder&lt;/td&gt;&lt;td&gt;- Vervang versleten bevestigingsonderdelen&lt;/td&gt;&lt;/tr&gt;&lt;tr&gt;&lt;td rowspan=\&quot;3\&quot;&gt;&lt;b&gt;Luik maakt abnormaal veel geluid of vibraties&lt;/b&gt;&lt;/td&gt;&lt;td&gt;- Slijtage aan scharnieren of geleiders&lt;/td&gt;&lt;td&gt;- Smeer de scharnieren en geleiders&lt;/td&gt;&lt;/tr&gt;&lt;tr&gt;&lt;td&gt;- Losse verbindingen&lt;/td&gt;&lt;td&gt;- Controleer op losse verbindingen en zet deze vast&lt;/td&gt;&lt;/tr&gt;&lt;tr&gt;&lt;td&gt;- Mechanische onbalans of cilinder misuitgelijnd&lt;/td&gt;&lt;td&gt;- Stel de cilinder en het luik opnieuw uit&lt;/td&gt;&lt;/tr&gt;&lt;/tbody&gt;&lt;/table&gt; &lt;p&gt;&lt;/p&gt; &lt;br&gt; &lt;p&gt;&lt;/p&gt; &lt;table&gt;&lt;tbody&gt;&lt;tr&gt;&lt;td colspan=\&quot;2\&quot;&gt;&lt;h2&gt;&lt;a&gt;Elektrische Storingen&lt;/a&gt;&lt;/h2&gt;&lt;/td&gt;&lt;td&gt;&lt;/td&gt;&lt;/tr&gt;&lt;tr&gt;&lt;td&gt;&lt;/td&gt;&lt;td&gt;&lt;/td&gt;&lt;td&gt;&lt;/td&gt;&lt;/tr&gt;&lt;tr&gt;&lt;td&gt;&lt;b&gt;Storing&lt;/b&gt;&lt;/td&gt;&lt;td&gt;&lt;b&gt;Mogelijke Oorzaken&lt;/b&gt;&lt;/td&gt;&lt;td&gt;&lt;b&gt;Oplossing&lt;/b&gt;&lt;/td&gt;&lt;/tr&gt;&lt;tr&gt;&lt;td rowspan=\&quot;3\&quot;&gt;&lt;b&gt;Luchtklep reageert niet op signaal van de frequentieregelaar&lt;/b&gt;&lt;/td&gt;&lt;td&gt;- Defecte bekabeling of losse verbindingen&lt;/td&gt;&lt;td&gt;- Controleer en herstel de bekabeling en verbindingen&lt;/td&gt;&lt;/tr&gt;&lt;tr&gt;&lt;td&gt;- Defecte luchtklep of magneetventiel&lt;/td&gt;&lt;td&gt;- Vervang de defecte luchtklep of magneetventiel&lt;/td&gt;&lt;/tr&gt;&lt;tr&gt;&lt;td&gt;- PLC of frequentieregelaar geeft geen signaal&lt;/td&gt;&lt;td&gt;- Controleer de PLC-uitgang en frequentieregelaar instellingen&lt;/td&gt;&lt;/tr&gt;&lt;tr&gt;&lt;td rowspan=\&quot;3\&quot;&gt;&lt;b&gt;Sensoren (open/dicht) detecteren positie van luik niet correct&lt;/b&gt;&lt;/td&gt;&lt;td&gt;- Defecte of verkeerd geplaatste sensoren&lt;/td&gt;&lt;td&gt;- Vervang of stel de sensoren opnieuw af&lt;/td&gt;&lt;/tr&gt;&lt;tr&gt;&lt;td&gt;- Sensoren vervuild of slecht uitgelijnd&lt;/td&gt;&lt;td&gt;- Reinig de sensoren en controleer de uitlijning&lt;/td&gt;&lt;/tr&gt;&lt;tr&gt;&lt;td&gt;- Bekabelingsfout of beschadigde bedrading&lt;/td&gt;&lt;td&gt;- Herstel of vervang beschadigde bekabeling&lt;/td&gt;&lt;/tr&gt;&lt;tr&gt;&lt;td rowspan=\&quot;3\&quot;&gt;&lt;b&gt;Positiesensoren voor containers voor/achter het luik reageren niet&lt;/b&gt;&lt;/td&gt;&lt;td&gt;- Sensor defect of vervuild&lt;/td&gt;&lt;td&gt;- Vervang of reinig de defecte sensor&lt;/td&gt;&lt;/tr&gt;&lt;tr&gt;&lt;td&gt;- Verkeerde plaatsing of uitlijning van de sensoren&lt;/td&gt;&lt;td&gt;- Controleer en herstel de uitlijning van de sensoren&lt;/td&gt;&lt;/tr&gt;&lt;tr&gt;&lt;td&gt;- Bekabelingsfout&lt;/td&gt;&lt;td&gt;- Controleer de bekabeling en herstel de verbindingen&lt;/td&gt;&lt;/tr&gt;&lt;tr&gt;&lt;td rowspan=\&quot;2\&quot;&gt;&lt;b&gt;Luchtcilinder blijft actief, luik blijft open of dicht staan&lt;/b&gt;&lt;/td&gt;&lt;td&gt;- Luchtklep blijft actief door defect in de frequentieregelaar of klep&lt;/td&gt;&lt;td&gt;- Controleer of de luchtklep correct functioneert en vervang indien defect&lt;/td&gt;&lt;/tr&gt;&lt;tr&gt;&lt;td&gt;- Sensoren geven foutieve terugkoppeling&lt;/td&gt;&lt;td&gt;- Controleer de sensoren op correcte werking en terugkoppeling&lt;/td&gt;&lt;/tr&gt;&lt;tr&gt;&lt;td&gt;&lt;b&gt;Luik reageert niet op PLC-commando's (openen/sluiten)&lt;/b&gt;&lt;/td&gt;&lt;td&gt;- Frequentieregelaar of PLC geeft geen signaal&lt;/td&gt;&lt;td&gt;- Controleer de verbindingen tussen de PLC en de luchtklep&lt;/td&gt;&lt;/tr&gt;&lt;/tbody&gt;&lt;/table&gt; &lt;p&gt;&lt;/p&gt; &lt;br&gt; &lt;p&gt;&lt;/p&gt; &lt;h1&gt;&lt;a&gt;7 Stapelaar&lt;/a&gt;&lt;/h1&gt; &lt;h2&gt;&lt;a&gt;Mechanische Storingen&lt;/a&gt;&lt;/h2&gt; &lt;table&gt;&lt;tbody&gt;&lt;tr&gt;&lt;td&gt;&lt;b&gt;Storing&lt;/b&gt;&lt;/td&gt;&lt;td&gt;&lt;b&gt;Mogelijke Oorzaken&lt;/b&gt;&lt;/td&gt;&lt;td&gt;&lt;b&gt;Oplossing&lt;/b&gt;&lt;/td&gt;&lt;/tr&gt;&lt;tr&gt;&lt;td rowspan=\&quot;3\&quot;&gt;&lt;b&gt;Stapelaar beweegt niet omhoog of omlaag&lt;/b&gt;&lt;/td&gt;&lt;td&gt;- Mechanische blokkade in het hefsysteem&lt;/td&gt;&lt;td&gt;- Controleer op obstakels en verwijder blokkades&lt;/td&gt;&lt;/tr&gt;&lt;tr&gt;&lt;td&gt;- Slijtage aan de hefmechaniek, geleiders, of assen&lt;/td&gt;&lt;td&gt;- Inspecteer en vervang versleten onderdelen zoals lagers of assen&lt;/td&gt;&lt;/tr&gt;&lt;tr&gt;&lt;td&gt;- Verkeerde uitlijning&lt;/td&gt;&lt;td&gt;- Stel het hefsysteem correct uit&lt;/td&gt;&lt;/tr&gt;&lt;tr&gt;&lt;td rowspan=\&quot;3\&quot;&gt;&lt;b&gt;Stapelaar beweegt schokkerig of traag&lt;/b&gt;&lt;/td&gt;&lt;td&gt;- Vuil, roest of gebrek aan smering in het hefsysteem&lt;/td&gt;&lt;td&gt;- Reinig de bewegende delen en voeg smeermiddel toe&lt;/td&gt;&lt;/tr&gt;&lt;tr&gt;&lt;td&gt;- Mechanische weerstand door slijtage&lt;/td&gt;&lt;td&gt;- Vervang versleten onderdelen zoals lagers of geleiders&lt;/td&gt;&lt;/tr&gt;&lt;tr&gt;&lt;td&gt;- Onbalans in de stapel&lt;/td&gt;&lt;td&gt;- Zorg voor een evenwichtige stapel&lt;/td&gt;&lt;/tr&gt;&lt;tr&gt;&lt;td rowspan=\&quot;3\&quot;&gt;&lt;b&gt;Stapelaar plaatst container niet goed op de stapel&lt;/b&gt;&lt;/td&gt;&lt;td&gt;- Klemmen werken niet correct door mechanische slijtage of blokkade&lt;/td&gt;&lt;td&gt;- Controleer de klemmen op slijtage of blokkades en vervang indien nodig&lt;/td&gt;&lt;/tr&gt;&lt;tr&gt;&lt;td&gt;- Hefmechaniek uitgelijnd&lt;/td&gt;&lt;td&gt;- Stel de hefmechaniek opnieuw uit&lt;/td&gt;&lt;/tr&gt;&lt;tr&gt;&lt;td&gt;- Sensoren werken niet correct&lt;/td&gt;&lt;td&gt;- Controleer en herkalibreer de sensoren&lt;/td&gt;&lt;/tr&gt;&lt;tr&gt;&lt;td rowspan=\&quot;3\&quot;&gt;&lt;b&gt;Klemmen openen niet of sluiten niet goed&lt;/b&gt;&lt;/td&gt;&lt;td&gt;- Mechanische blokkade of slijtage aan de klemmen&lt;/td&gt;&lt;td&gt;- Controleer op obstakels en reinig de klemmen&lt;/td&gt;&lt;/tr&gt;&lt;tr&gt;&lt;td&gt;- Verkeerde luchttoevoer voor klemmen (bij pneumatische klemmen)&lt;/td&gt;&lt;td&gt;- Controleer de luchtaansturing en druk bij pneumatische klemmen&lt;/td&gt;&lt;/tr&gt;&lt;tr&gt;&lt;td&gt; &lt;/td&gt;&lt;td&gt;- Vervang versleten onderdelen&lt;/td&gt;&lt;/tr&gt;&lt;tr&gt;&lt;td&gt;&lt;b&gt;Stapelaar trilt of maakt abnormale geluiden tijdens het stapelen&lt;/b&gt;&lt;/td&gt;&lt;td&gt;- Slijtage aan mechanische verbindingen, lagers of assen&lt;/td&gt;&lt;td&gt;- Vervang of smeer versleten lagers en assen&lt;/td&gt;&lt;/tr&gt;&lt;/tbody&gt;&lt;/table&gt; &lt;p&gt;&lt;/p&gt; &lt;br&gt; &lt;p&gt;&lt;/p&gt; &lt;table&gt;&lt;tbody&gt;&lt;tr&gt;&lt;td colspan=\&quot;2\&quot;&gt;&lt;h2&gt;&lt;a&gt;Elektrische Storingen&lt;/a&gt;&lt;/h2&gt;&lt;/td&gt;&lt;td&gt;&lt;/td&gt;&lt;/tr&gt;&lt;tr&gt;&lt;td&gt;&lt;/td&gt;&lt;td&gt;&lt;/td&gt;&lt;td&gt;&lt;/td&gt;&lt;/tr&gt;&lt;tr&gt;&lt;td&gt;&lt;b&gt;Storing&lt;/b&gt;&lt;/td&gt;&lt;td&gt;&lt;b&gt;Mogelijke Oorzaken&lt;/b&gt;&lt;/td&gt;&lt;td&gt;&lt;b&gt;Oplossing&lt;/b&gt;&lt;/td&gt;&lt;/tr&gt;&lt;tr&gt;&lt;td rowspan=\&quot;3\&quot;&gt;&lt;b&gt;Frequentieregelaar stuurt de stapelaar niet aan (beweegt niet)&lt;/b&gt;&lt;/td&gt;&lt;td&gt;- Bekabeling defect of losse verbindingen&lt;/td&gt;&lt;td&gt;- Controleer de bekabeling en verbindingspunten&lt;/td&gt;&lt;/tr&gt;&lt;tr&gt;&lt;td&gt;- Frequentieregelaar defect of foutief ingesteld&lt;/td&gt;&lt;td&gt;- Controleer en herstel de frequentieregelaar instellingen&lt;/td&gt;&lt;/tr&gt;&lt;tr&gt;&lt;td&gt;- Motor overbelast&lt;/td&gt;&lt;td&gt;- Laat de motor afkoelen en controleer thermische beveiliging&lt;/td&gt;&lt;/tr&gt;&lt;tr&gt;&lt;td rowspan=\&quot;3\&quot;&gt;&lt;b&gt;Positiesensoren (hoog/laag) detecteren de positie van de stapelaar niet correct&lt;/b&gt;&lt;/td&gt;&lt;td&gt;- Sensor defect of verkeerd geplaatst&lt;/td&gt;&lt;td&gt;- Vervang of stel de sensoren opnieuw af&lt;/td&gt;&lt;/tr&gt;&lt;tr&gt;&lt;td&gt;- Sensor vervuild of slecht uitgelijnd&lt;/td&gt;&lt;td&gt;- Reinig de sensoren en controleer de uitlijning&lt;/td&gt;&lt;/tr&gt;&lt;tr&gt;&lt;td&gt;- Bekabeling defect of beschadigd&lt;/td&gt;&lt;td&gt;- Herstel of vervang beschadigde bekabeling&lt;/td&gt;&lt;/tr&gt;&lt;tr&gt;&lt;td rowspan=\&quot;3\&quot;&gt;&lt;b&gt;Sensor voor volle stapel detecteert niet correct&lt;/b&gt;&lt;/td&gt;&lt;td&gt;- Sensor defect of verkeerd uitgelijnd&lt;/td&gt;&lt;td&gt;- Controleer of vervang de sensor&lt;/td&gt;&lt;/tr&gt;&lt;tr&gt;&lt;td&gt;- Vervuilde sensor&lt;/td&gt;&lt;td&gt;- Reinig en stel de sensor opnieuw af&lt;/td&gt;&lt;/tr&gt;&lt;tr&gt;&lt;td&gt;- Signaal wordt niet goed verwerkt in de PLC&lt;/td&gt;&lt;td&gt;- Controleer of de PLC het signaal correct ontvangt&lt;/td&gt;&lt;/tr&gt;&lt;tr&gt;&lt;td rowspan=\&quot;3\&quot;&gt;&lt;b&gt;Rem reageert niet op aansturing vanuit de frequentieregelaar&lt;/b&gt;&lt;/td&gt;&lt;td&gt;- Remuitgang van de frequentieregelaar defect&lt;/td&gt;&lt;td&gt;- Controleer de remuitgang van de frequentieregelaar&lt;/td&gt;&lt;/tr&gt;&lt;tr&gt;&lt;td&gt;- Rem defect of vastgelopen door mechanische problemen&lt;/td&gt;&lt;td&gt;- Vervang de rem indien defect&lt;/td&gt;&lt;/tr&gt;&lt;tr&gt;&lt;td&gt; &lt;/td&gt;&lt;td&gt;- Controleer op mechanische blokkades in het remsysteem&lt;/td&gt;&lt;/tr&gt;&lt;tr&gt;&lt;td rowspan=\&quot;3\&quot;&gt;&lt;b&gt;Klemmen openen niet na aansturing van de PLC&lt;/b&gt;&lt;/td&gt;&lt;td&gt;- Defecte bekabeling of los contact bij de uitgang&lt;/td&gt;&lt;td&gt;- Controleer en herstel de bekabeling en verbindingen&lt;/td&gt;&lt;/tr&gt;&lt;tr&gt;&lt;td&gt;- Klemmensturing defect (bij pneumatische systemen luchttoevoer niet correct)&lt;/td&gt;&lt;td&gt;- Controleer de luchttoevoer en druk bij pneumatische systemen&lt;/td&gt;&lt;/tr&gt;&lt;tr&gt;&lt;td&gt; &lt;/td&gt;&lt;td&gt;- Vervang defecte componenten&lt;/td&gt;&lt;/tr&gt;&lt;tr&gt;&lt;td rowspan=\&quot;3\&quot;&gt;&lt;b&gt;Stapelaar stopt onverwacht tijdens stapelproces&lt;/b&gt;&lt;/td&gt;&lt;td&gt;- Automaat uitgeschakeld of motor oververhit&lt;/td&gt;&lt;td&gt;- Controleer de automaat&lt;/td&gt;&lt;/tr&gt;&lt;tr&gt;&lt;td&gt;- Frequentieregelaar defect of foutief ingesteld&lt;/td&gt;&lt;td&gt;- Laat de motor afkoelen en controleer de belasting&lt;/td&gt;&lt;/tr&gt;&lt;tr&gt;&lt;td&gt; &lt;/td&gt;&lt;td&gt;- Stel de frequentieregelaar correct in&lt;/td&gt;&lt;/tr&gt;&lt;tr&gt;&lt;td rowspan=\&quot;3\&quot;&gt;&lt;b&gt;Sensor om containerpositie voor het stapelen te detecteren werkt niet correct&lt;/b&gt;&lt;/td&gt;&lt;td&gt;- Defecte sensor of vervuilde lens&lt;/td&gt;&lt;td&gt;- Reinig of vervang de sensor&lt;/td&gt;&lt;/tr&gt;&lt;tr&gt;&lt;td&gt;- Verkeerde kalibratie of uitlijning van de sensor&lt;/td&gt;&lt;td&gt;- Stel de sensor opnieuw af en herkalibreer&lt;/td&gt;&lt;/tr&gt;&lt;tr&gt;&lt;td&gt;- Bekabelingsfout&lt;/td&gt;&lt;td&gt;- Controleer en herstel de bekabeling&lt;/td&gt;&lt;/tr&gt;&lt;/tbody&gt;&lt;/table&gt; &lt;p&gt;&lt;/p&gt; &lt;br&gt;  &lt;p&gt;&lt;/p&gt; &lt;h1&gt;&lt;a&gt;8 Noodstop&lt;/a&gt;&lt;/h1&gt; &lt;table&gt;&lt;tbody&gt;&lt;tr&gt;&lt;td colspan=\&quot;2\&quot;&gt;&lt;h2&gt;&lt;a&gt;Mechanische Storingen&lt;/a&gt;&lt;/h2&gt;&lt;/td&gt;&lt;td&gt;&lt;/td&gt;&lt;/tr&gt;&lt;tr&gt;&lt;td&gt;&lt;/td&gt;&lt;td&gt;&lt;/td&gt;&lt;td&gt;&lt;/td&gt;&lt;/tr&gt;&lt;tr&gt;&lt;td&gt;&lt;b&gt;Storing&lt;/b&gt;&lt;/td&gt;&lt;td&gt;&lt;b&gt;Mogelijke Oorzaken&lt;/b&gt;&lt;/td&gt;&lt;td&gt;&lt;b&gt;Oplossing&lt;/b&gt;&lt;/td&gt;&lt;/tr&gt;&lt;tr&gt;&lt;td rowspan=\&quot;3\&quot;&gt;&lt;b&gt;Noodstopknop blijft mechanisch vastzitten (kan niet worden ingedrukt of teruggezet)&lt;/b&gt;&lt;/td&gt;&lt;td&gt;- Mechanische slijtage van de noodstopknop&lt;/td&gt;&lt;td&gt;- Reinig de noodstopknop en de omliggende delen&lt;/td&gt;&lt;/tr&gt;&lt;tr&gt;&lt;td&gt;- Vervuiling in de mechanische delen van de knop&lt;/td&gt;&lt;td&gt;- Vervang de noodstopknop als de mechaniek versleten is&lt;/td&gt;&lt;/tr&gt;&lt;tr&gt;&lt;td&gt;- Vastzittende veer&lt;/td&gt;&lt;td&gt;- Controleer de veer en vervang indien nodig&lt;/td&gt;&lt;/tr&gt;&lt;tr&gt;&lt;td rowspan=\&quot;2\&quot;&gt;&lt;b&gt;Noodstopknop blijft na activering in de ingedrukte positie (kan niet worden gereset)&lt;/b&gt;&lt;/td&gt;&lt;td&gt;- Mechanisme intern beschadigd of geblokkeerd&lt;/td&gt;&lt;td&gt;- Controleer het mechanisme op beschadiging en vervang de knop indien nodig&lt;/td&gt;&lt;/tr&gt;&lt;tr&gt;&lt;td&gt;- Verkeerde installatie van de noodstopknop&lt;/td&gt;&lt;td&gt;- Herinstalleer de noodstopknop volgens de specificaties&lt;/td&gt;&lt;/tr&gt;&lt;tr&gt;&lt;td rowspan=\&quot;2\&quot;&gt;&lt;b&gt;Noodstopknop komt traag terug naar de oorspronkelijke positie&lt;/b&gt;&lt;/td&gt;&lt;td rowspan=\&quot;2\&quot;&gt;- Slijtage of vervuiling in de veer of mechanische delen&lt;/td&gt;&lt;td&gt;- Reinig de onderdelen en voeg eventueel smeermiddel toe indien nodig&lt;/td&gt;&lt;/tr&gt;&lt;tr&gt;&lt;td&gt;- Vervang de veer of versleten onderdelen&lt;/td&gt;&lt;/tr&gt;&lt;/tbody&gt;&lt;/table&gt; &lt;p&gt;&lt;/p&gt; &lt;br&gt; &lt;p&gt;&lt;/p&gt; &lt;table&gt;&lt;tbody&gt;&lt;tr&gt;&lt;td colspan=\&quot;2\&quot;&gt;&lt;h2&gt;&lt;a&gt;Elektrische Storingen&lt;/a&gt;&lt;/h2&gt;&lt;/td&gt;&lt;td&gt;&lt;/td&gt;&lt;/tr&gt;&lt;tr&gt;&lt;td&gt;&lt;/td&gt;&lt;td&gt;&lt;/td&gt;&lt;td&gt;&lt;/td&gt;&lt;/tr&gt;&lt;tr&gt;&lt;td&gt;&lt;b&gt;Storing&lt;/b&gt;&lt;/td&gt;&lt;td&gt;&lt;b&gt;Mogelijke Oorzaken&lt;/b&gt;&lt;/td&gt;&lt;td&gt;&lt;b&gt;Oplossing&lt;/b&gt;&lt;/td&gt;&lt;/tr&gt;&lt;tr&gt;&lt;td rowspan=\&quot;3\&quot;&gt;&lt;b&gt;Noodstopcircuit reageert niet wanneer de noodstopknop wordt ingedrukt&lt;/b&gt;&lt;/td&gt;&lt;td&gt;- Bekabeling losgekoppeld of beschadigd&lt;/td&gt;&lt;td&gt;- Controleer en herstel de bekabeling&lt;/td&gt;&lt;/tr&gt;&lt;tr&gt;&lt;td&gt;- Defecte noodstopknop of schakelaar&lt;/td&gt;&lt;td&gt;- Vervang de defecte noodstopknop of schakelaar&lt;/td&gt;&lt;/tr&gt;&lt;tr&gt;&lt;td&gt;- Contacten verontreinigd&lt;/td&gt;&lt;td&gt;- Reinig de contacten of vervang de schakelaar&lt;/td&gt;&lt;/tr&gt;&lt;tr&gt;&lt;td rowspan=\&quot;3\&quot;&gt;&lt;b&gt;Noodstopcircuit blijft geactiveerd ondanks dat de reset-knop is ingedrukt&lt;/b&gt;&lt;/td&gt;&lt;td&gt;- Defecte resetknop of schakelaar&lt;/td&gt;&lt;td&gt;- Controleer of vervang de resetknop&lt;/td&gt;&lt;/tr&gt;&lt;tr&gt;&lt;td&gt;- Bekabeling van de reset-knop beschadigd of los&lt;/td&gt;&lt;td&gt;- Controleer de bekabeling op schade en herstel de verbindingen&lt;/td&gt;&lt;/tr&gt;&lt;tr&gt;&lt;td&gt;- Fout in het besturingscircuit&lt;/td&gt;&lt;td&gt;- Controleer het noodstopcircuit in de besturing en herstel eventuele fouten&lt;/td&gt;&lt;/tr&gt;&lt;tr&gt;&lt;td rowspan=\&quot;2\&quot;&gt;&lt;b&gt;Noodstopcircuit schakelt niet het volledige systeem uit&lt;/b&gt;&lt;/td&gt;&lt;td&gt;- Fout in het bedradingsschema van het circuit&lt;/td&gt;&lt;td&gt;- Controleer het bedradingsschema en corrigeer foutieve verbindingen&lt;/td&gt;&lt;/tr&gt;&lt;tr&gt;&lt;td&gt;- Slechte verbinding tussen de noodstopknop en de schakelkast&lt;/td&gt;&lt;td&gt;- Controleer de verbindingen in de schakelkast en herstel losse of beschadigde aansluitingen&lt;/td&gt;&lt;/tr&gt;&lt;tr&gt;&lt;td rowspan=\&quot;3\&quot;&gt;&lt;b&gt;Noodstopindicatorlamp brandt niet wanneer de noodstop geactiveerd is&lt;/b&gt;&lt;/td&gt;&lt;td&gt;- Defecte indicatorlamp of zekering&lt;/td&gt;&lt;td&gt;- Vervang de indicatorlamp of zekering&lt;/td&gt;&lt;/tr&gt;&lt;tr&gt;&lt;td&gt;- Bekabeling defect of losse verbindingen&lt;/td&gt;&lt;td&gt;- Controleer de bekabeling en herstel verbindingen&lt;/td&gt;&lt;/tr&gt;&lt;tr&gt;&lt;td&gt;- Besturingssysteem ontvangt geen noodstopsignaal&lt;/td&gt;&lt;td&gt;- Controleer of het besturingssysteem het noodstopsignaal ontvangt en functioneert&lt;/td&gt;&lt;/tr&gt;&lt;tr&gt;&lt;td rowspan=\&quot;2\&quot;&gt;&lt;b&gt;Resetknop reageert niet (systeem kan niet opnieuw worden opgestart na activering van de noodstop)&lt;/b&gt;&lt;/td&gt;&lt;td&gt;- Resetknop defect of niet correct bedraad&lt;/td&gt;&lt;td&gt;- Controleer de resetknop en vervang deze indien defect&lt;/td&gt;&lt;/tr&gt;&lt;tr&gt;&lt;td&gt;- Blokkering in het veiligheidscircuit na noodstopactivering&lt;/td&gt;&lt;td&gt;- Controleer het veiligheidscircuit op blokkades of foutieve bedrading&lt;/td&gt;&lt;/tr&gt;&lt;tr&gt;&lt;td rowspan=\&quot;3\&quot;&gt;&lt;b&gt;Noodstop activeert onbedoeld zonder dat de knop is ingedrukt&lt;/b&gt;&lt;/td&gt;&lt;td&gt;- Kabelbreuk of kortsluiting in de noodstopbekabeling&lt;/td&gt;&lt;td&gt;- Inspecteer de kabels op breuken of kortsluiting en herstel deze&lt;/td&gt;&lt;/tr&gt;&lt;tr&gt;&lt;td&gt;- Slecht geïsoleerde bedrading&lt;/td&gt;&lt;td&gt;- Controleer de isolatie van de bedrading en vervang indien nodig&lt;/td&gt;&lt;/tr&gt;&lt;tr&gt;&lt;td&gt;- Defecte noodstopknop of schakelaar&lt;/td&gt;&lt;td&gt;- Vervang de noodstopknop of schakelaar indien defect&lt;/td&gt;&lt;/tr&gt;&lt;/tbody&gt;&lt;/table&gt; &lt;p&gt;&lt;/p&gt; &lt;br&gt;  &lt;p&gt;&lt;/p&gt; &lt;h1&gt;&lt;a&gt;9 Bovenloopkraan&lt;/a&gt;&lt;/h1&gt; &lt;table&gt;&lt;tbody&gt;&lt;tr&gt;&lt;td&gt;&lt;b&gt;Storing&lt;/b&gt;&lt;/td&gt;&lt;td&gt;&lt;b&gt;Mogelijke oorzaak&lt;/b&gt;&lt;/td&gt;&lt;td&gt;&lt;b&gt;Mogelijke oplossing&lt;/b&gt;&lt;/td&gt;&lt;/tr&gt;&lt;tr&gt;&lt;td&gt;De kraan rijdt niet meer.&lt;/td&gt;&lt;td&gt;Geen stroom.&lt;/td&gt;&lt;td&gt;Check beide besturingskasten of ze nog zijn voorzien van stroom.&lt;/td&gt;&lt;/tr&gt;&lt;tr&gt;&lt;td&gt;&lt;/td&gt;&lt;td&gt;Noodstop geactiveerd.&lt;/td&gt;&lt;td&gt;Controleer waarom de noodstop actief is.&lt;/td&gt;&lt;/tr&gt;&lt;tr&gt;&lt;td&gt;De kraan laat het hefframe niet meer zakken.(vanuit hoge stand)&lt;/td&gt;&lt;td&gt;Beveiligingsklem staat niet op de eindstand sensor.&lt;/td&gt;&lt;td&gt;Check of sensor 3 of 4 operationeel is. (gele en groene lamp branden)&lt;/td&gt;&lt;/tr&gt;&lt;tr&gt;&lt;td&gt;&lt;/td&gt;&lt;td&gt;Containerklem is niet open of dicht.&lt;/td&gt;&lt;td&gt;Check of sensor 8 of 9 operationeel is. (gele en groene lamp branden)&lt;/td&gt;&lt;/tr&gt;&lt;tr&gt;&lt;td&gt;De valbeveiliging draait te ver.&lt;/td&gt;&lt;td&gt;De weerstand in de vertragingskast wordt minder na verloop van tijd.&lt;/td&gt;&lt;td&gt;Stel de sensoren bij naar binnen.&lt;/td&gt;&lt;/tr&gt;&lt;tr&gt;&lt;td&gt;De valbeveiliging draait niet meer.&lt;/td&gt;&lt;td&gt;Sensorfout.&lt;/td&gt;&lt;td&gt;Check of de sensoren 3 en 4 operationeel zijn.(gele en groene lamp branden)&lt;/td&gt;&lt;/tr&gt;&lt;tr&gt;&lt;td&gt;&lt;/td&gt;&lt;td&gt;Hefboom plaatje zit vast.&lt;/td&gt;&lt;td&gt;Hefboom plaatje insmeren zodat deze weer soepel kan bewegen.&lt;/td&gt;&lt;/tr&gt;&lt;tr&gt;&lt;td&gt;De klemmen pakken geen container meer vast.&lt;/td&gt;&lt;td&gt;Sensorfout.&lt;/td&gt;&lt;td&gt;Check of de sensoren 8 en 9 operationeel zijn.&lt;/td&gt;&lt;/tr&gt;&lt;tr&gt;&lt;td&gt;&lt;/td&gt;&lt;td&gt;Schakel nok komt niet voor sensor.&lt;/td&gt;&lt;td&gt;De telstrip weer op de juiste plek monteren.&lt;/td&gt;&lt;/tr&gt;&lt;tr&gt;&lt;td&gt;&lt;/td&gt;&lt;td&gt;Sensorfout.&lt;/td&gt;&lt;td&gt;Check of de sensoren 10, 11 en 12 operationeel zijn.&lt;/td&gt;&lt;/tr&gt;&lt;tr&gt;&lt;td&gt;&lt;/td&gt;&lt;td&gt;Massief blokje komt niet voor sensor.&lt;/td&gt;&lt;td&gt;Schroef losser draaien of juist aandraaien.&lt;/td&gt;&lt;/tr&gt;&lt;tr&gt;&lt;td&gt;Het hefframe hangt scheef.&lt;/td&gt;&lt;td&gt;Gordel op bandwiel zit vast.&lt;/td&gt;&lt;td&gt;De gordel juist op het bandwiel positioneren.&lt;/td&gt;&lt;/tr&gt;&lt;tr&gt;&lt;td&gt;De gehele kraan functioneert niet meer.&lt;/td&gt;&lt;td&gt;Geen stroom.&lt;/td&gt;&lt;td&gt;Check beide besturingskasten of ze nog zijn voorzien van stroom.&lt;/td&gt;&lt;/tr&gt;&lt;tr&gt;&lt;td&gt;De kraan staat verkeerd gepositioneerd voor het optillen van een container.&lt;/td&gt;&lt;td&gt;Sensorfout.&lt;/td&gt;&lt;td&gt;Check of de sensoren 1 en 2 operationeel zijn.&lt;/td&gt;&lt;/tr&gt;&lt;/tbody&gt;&lt;/table&gt; &lt;br&gt; &lt;p&gt;&lt;/p&gt; &lt;table&gt;&lt;tbody&gt;&lt;tr&gt;&lt;td&gt;Na het oppakken van een container gaat het kraanframe niet hoger dan 1,5 meter&lt;/td&gt;&lt;td&gt;Sensorfout.&lt;/td&gt;&lt;td&gt;&lt;ul&gt;&lt;li&gt;Check sensor 8 en 9 (gele en groene lamp branden)&lt;/li&gt;&lt;li&gt;‘Frameopcont’ sensor 11 blijft gemaakt, doordat de klem te strak zit ,of er iets &lt;br&gt; tussen de pal zit.&lt;/li&gt;&lt;li&gt;‘iContopbevklem’ blijft gemaakt (sensor 12 moet vrij zijn) wat er op duidt/lijkt dat de tafel niet juist in de klemmen zit.&lt;/li&gt;&lt;li&gt;Sensor afstellen op spiegel.&lt;/li&gt;&lt;/ul&gt;   &lt;/td&gt;&lt;/tr&gt;&lt;tr&gt;&lt;td&gt;Kraanframe stopt met zakken, om container op te pakken.&lt;/td&gt;&lt;td&gt;De oppakpositie laat dit niet toe.&lt;/td&gt;&lt;td&gt;&lt;ul&gt;&lt;li&gt;Controleer of de oppakpositie vrij is.&lt;/li&gt;&lt;li&gt;Er wordt iets door de graag gedetecteerd wat op die hoogte niet zou mogen.&lt;/li&gt;&lt;/ul&gt; &lt;/td&gt;&lt;/tr&gt;&lt;tr&gt;&lt;td&gt;&lt;/td&gt;&lt;td&gt;Sensor 12 (‘iContopbevklem’), staat niet goed of de planten zijn te hoog.&lt;/td&gt;&lt;td&gt;Stel sensor 12 af op spiegel&lt;/td&gt;&lt;/tr&gt;&lt;tr&gt;&lt;td&gt;VFD gaat in error&lt;/td&gt;&lt;td&gt;De rem werkt niet/ wordt niet gelicht.&lt;/td&gt;&lt;td&gt;&lt;ul&gt;&lt;li&gt;Luister of de elektromechanische rem ‘losklikt’&lt;/li&gt;&lt;li&gt;Controlleer dat alle fases spanning hebben in de kraan.&lt;/li&gt;&lt;li&gt;Vervang remrelais, als dat niet zo is.&lt;/li&gt;&lt;/ul&gt;  &lt;/td&gt;&lt;/tr&gt;&lt;tr&gt;&lt;td&gt;&lt;p&gt;Kraan gaat bijzonder langzaam.&lt;/p&gt; &lt;p&gt;&lt;/p&gt;&lt;/td&gt;&lt;td&gt;Kraan heeft gedetecteerd dat zijn positionering niet meer betrouwbaar is.&lt;/td&gt;&lt;td&gt;&lt;ul&gt;&lt;li&gt;Kraan gaat naar positie 1 om te kalibreren (auto)&lt;/li&gt;&lt;li&gt;Bewegen de kraan met de handmatige modes naar positie 1.&lt;/li&gt;&lt;/ul&gt; &lt;/td&gt;&lt;/tr&gt;&lt;tr&gt;&lt;td&gt;Kraan kan niet positioneren op 1 positie.&lt;/td&gt;&lt;td&gt;Positie nok wijkt af van anderen.&lt;/td&gt;&lt;td&gt;Stel 1 hoek bij van de positie nok zodat er bij beide sensoren evenveel ruimte tussen zit.&lt;/td&gt;&lt;/tr&gt;&lt;tr&gt;&lt;td&gt;Kraan frame zakt scheef op stapel of de kraan stapelt scheef.&lt;/td&gt;&lt;td&gt;De containergeleiding staat te strak.&lt;/td&gt;&lt;td&gt;Zorg dat er tussen de containergeleiding en de container 3 mm aan beide kanten aan vrije ruimte is.&lt;/td&gt;&lt;/tr&gt;&lt;/tbody&gt;&lt;/table&gt; &lt;p&gt;&lt;/p&gt; &lt;br&gt;  &lt;p&gt;&lt;/p&gt; &lt;h1&gt;&lt;a&gt;Hortitrack Storingen&lt;/a&gt;&lt;/h1&gt; &lt;p&gt;&lt;/p&gt; &lt;table&gt;&lt;thead&gt;&lt;tr&gt;&lt;th&gt;&lt;a&gt;Storing&lt;/a&gt;&lt;/th&gt;&lt;th&gt;&lt;a&gt;Mogelijke Oorzaken&lt;/a&gt;&lt;/th&gt;&lt;th&gt;&lt;a&gt;Oplossing&lt;/a&gt;&lt;/th&gt;&lt;/tr&gt;&lt;/thead&gt;&lt;tbody&gt;&lt;tr&gt;&lt;td&gt;Stop afduwer sensor foutief&lt;/td&gt;&lt;td&gt;&lt;/td&gt;&lt;td&gt;&lt;/td&gt;&lt;/tr&gt;&lt;tr&gt;&lt;td&gt;Stop haalbaan sensor foutief&lt;/td&gt;&lt;td&gt;&lt;/td&gt;&lt;td&gt;&lt;/td&gt;&lt;/tr&gt;&lt;tr&gt;&lt;td&gt;Frequentieregelaar storing&lt;/td&gt;&lt;td&gt;&lt;/td&gt;&lt;td&gt;&lt;/td&gt;&lt;/tr&gt;&lt;tr&gt;&lt;td&gt;Alarm aanwezig&lt;/td&gt;&lt;td&gt;&lt;/td&gt;&lt;td&gt;&lt;/td&gt;&lt;/tr&gt;&lt;tr&gt;&lt;td&gt;Automatische cyclus duurt bijzonder lang&lt;/td&gt;&lt;td&gt;&lt;/td&gt;&lt;td&gt;&lt;/td&gt;&lt;/tr&gt;&lt;tr&gt;&lt;td&gt;Segment gestopt&lt;/td&gt;&lt;td&gt;&lt;/td&gt;&lt;td&gt;&lt;/td&gt;&lt;/tr&gt;&lt;tr&gt;&lt;td&gt;Baan is vol&lt;/td&gt;&lt;td&gt;&lt;/td&gt;&lt;td&gt;&lt;/td&gt;&lt;/tr&gt;&lt;tr&gt;&lt;td&gt;Motor draait te lang&lt;/td&gt;&lt;td&gt;&lt;/td&gt;&lt;td&gt;&lt;/td&gt;&lt;/tr&gt;&lt;tr&gt;&lt;td&gt;Invoercylinders werken niet&lt;/td&gt;&lt;td&gt;&lt;/td&gt;&lt;td&gt;&lt;/td&gt;&lt;/tr&gt;&lt;tr&gt;&lt;td&gt;Container staat niet correct gepositioneerd&lt;/td&gt;&lt;td&gt;&lt;/td&gt;&lt;td&gt;&lt;/td&gt;&lt;/tr&gt;&lt;tr&gt;&lt;td&gt;Segment is gestopt, druk op *reset* om te starten&lt;/td&gt;&lt;td&gt;&lt;/td&gt;&lt;td&gt;&lt;/td&gt;&lt;/tr&gt;&lt;tr&gt;&lt;td&gt;Container aanwezig maar geen ID&lt;/td&gt;&lt;td&gt;&lt;/td&gt;&lt;td&gt;&lt;/td&gt;&lt;/tr&gt;&lt;tr&gt;&lt;td&gt;ID aanwezig maar geen container&lt;/td&gt;&lt;td&gt;&lt;/td&gt;&lt;td&gt;&lt;/td&gt;&lt;/tr&gt;&lt;tr&gt;&lt;td&gt;Segment staat niet in basis positie&lt;/td&gt;&lt;td&gt;&lt;/td&gt;&lt;td&gt;&lt;/td&gt;&lt;/tr&gt;&lt;tr&gt;&lt;td&gt;Brug wil niet bewegen of verkeerde positie&lt;/td&gt;&lt;td&gt;&lt;/td&gt;&lt;td&gt;&lt;/td&gt;&lt;/tr&gt;&lt;/tbody&gt;&lt;/table&gt; &lt;p&gt;&lt;/p&gt; &quot;,&quot;contextText&quot;:&quot;\n\n\nQuick guide\nHTV Service\n                                 \n                                                                           \n                                                                           \n\n\t\nVersie.\tDatum.\tOmschrijving.\t\t1.0\t??-??-????\tEerste versie\t\t\t\t\t\t\t\t\t\t\n\t\t\n\t\t\n\t\t\n\t\t\n\t\t\n\t\t\nInhoudsopgave\nInhoudsopgave\t3\n1 Introductie\t4\n1.1 Fabrikant\t4\n1.2 Copyright\t4\n1.3 Verantwoording\t5\n2 Baansegment\t6\n3 Transportband\t8\nElektrische Storingen\t9\n4 Afduwer\t10\nMechanische Storingen\t10\nElektrische Storingen\t11\n5 Haalbaan\t12\nMechanische Storingen\t12\nElektrische Storingen\t13\n6 Luik\t14\nMechanische Storingen\t14\nElektrische Storingen\t15\n7 Stapelaar\t16\nMechanische Storingen\t16\nElektrische Storingen\t17\n8 Noodstop\t18\nMechanische Storingen\t18\nElektrische Storingen\t19\n9 Bovenloopkraan\t20\nHortitrack Storingen\t22\nStoring\t22\nMogelijke Oorzaken\t22\nOplossing\t22\n\n\n1 Introductie\nIn deze handleiding wordt stap voor stap beschreven hoe de machines van HT Verboom op een veilige en efficiënte manier onderhouden moeten worden. Het bevat richtlijnen voor zowel dagelijks onderhoud als periodieke inspecties, en benadrukt de veiligheidsmaatregelen die genomen moeten worden om ongelukken en schade aan de apparatuur te voorkomen.  \n1.1 Fabrikant\nDe machines die hier besproken worden zijn geleverd en gefabriceerd door:\nFabrikant:\t\tH.T.Verboom Transportsystemen B.V.\nAdres:\t\t\tHoefsmid 8, 2292 JJ Wateringen\nLand:\t\t\tNederland\nTel:\t\t\t+31 (0)174 413766\nService NL:\t\t+31 (0)174 412285\nService international:\t+31 174 404098\nEmail:\t\t\tinfo@htverboom.nl\nEmail service:\t\tservice@htverboom.nl \nWebsite:\t\thttps://www.htverboom.com\n\nNeem contact op met H.T.Verboom Transportsystemen B.V. bij vragen of problemen.\n1.2 Copyright\nCopyright © 2022 H.T.Verboom Transportsystemen B.V.\nAll rights reserved.\n\n\n1.3 Verantwoording\nH.T.Verboom Transportsystemen B.V. is niet verantwoordelijk voor ongelukken en onveilige situaties als gevolg van een van de volgende situaties:\n1. \tOnvoldoende en onjuist onderhoud: Het niet uitvoeren van regulier onderhoud zoals beschreven in deze handleiding kan leiden tot operationele problemen waarvoor H.T.Verboom Transportsystemen B.V. niet aansprakelijk kan worden gesteld.\n2. \tGebruik buiten beoogd doel: H.T.Verboom Transportsystemen B.V. wijst elke verantwoordelijkheid af voor incidenten die voortvloeien uit het gebruik van het Intern Transportsysteem voor andere doeleinden dan waarvoor het specifiek ontworpen is.\n3.\tOngeoorloofde wijzigingen: Wijzigingen of modificaties aan het systeem door anderen H.T.Verboom Transportsystemen B.V. kunnen de veiligheid en functionaliteit in gevaar brengen. H.T.Verboom Transportsystemen B.V. is niet aansprakelijk voor de daaruit vloeiende schade of ongevallen.\n4.\tOnvoldoende kennis van bedienings- en veiligheidsvoorschriften: Het is de verantwoordelijkheid van de systeem beheerder om de bedieningsinstructies en veiligheidsrichtlijnen in deze handleiding grondig te begrijpen en op te volgen H.T.Verboom Transportsystemen B.V. is niet aansprakelijk voor ongevallen die het gevolg zijn van het niet opvolgen van deze instructies.\n5.\tNiet-naleving van de handleiding: H.T.Verboom Transportsystemen B.V. is niet aansprakelijk voor onveilige situaties of ongevallen die ontstaan door het niet naleven van de richtlijnen en instructies in deze handling.\n6.\tGebruik van niet-originele underline: Het gebruik van onderdelen of componenten die niet zijn geleverd of uitdrukkelijk zijn goedgekeurd door H.T.Verboom Transportsystemen B.V. kan leiden tot systeemstoringen en veiligheidsrisico's, waarvoor H.T.Verboom Transportsystemen B.V. geen verantwoordelijkheid aanvaardt.\n7.\tOnjuiste installatie: H.T.Verboom Transportsystemen B.V. is niet aansprakelijk voor problemen of ongevallen die voortvloeien uit door onjuiste installatie van het systeem, in het bijzonder indien uitgevoerd door een onbevoegde partij.\n\n2 Baansegment\nCategorie\tStoring\tMogelijke Oorzaken\tOplossing\t\tMechanisch\tWielen draaien niet of zijn vastgelopen\t- Mechanische obstructie\t- Controleer op obstakels en verwijder deze\t\t\t\t- Slijtage van lagers of assen\t- Smeer de lagers of vervang indien nodig\t\t\t\t- Vuil of roest in de mechanische componenten\t- Reinig het systeem\t\t  Mechanisch\tPneumatische brugpijp komt niet omhoog\t- Luchtlekkage\t- Controleer en repareer luchtlekkages\t\t\t\t- Luchtpot defect\t- Controleer de luchtpot en vervang indien defect\t\t\t\t- Brugpijp geblokkeerd\t- Verwijder blokkades\t\t  Mechanisch\tInvoercilinder beweegt niet\t-  Mechanische obstructie\t- Controleer of er mechanische obstakels zijn\t\t\t\t- Pneumatisch systeem faalt\t- Controleer luchtleidingen op lekkage\t\t\t\t- Onvoldoende luchtdruk\t- Verhoog luchtdruk\t\t  Mechanisch\tContainers blijven hangen of worden niet goed ingevoerd\t- Wielen niet goed uitgelijnd\t- Controleer de uitlijning van de wielen\t\t\n\n\n\n\n\n\n\n\n\n\n\n\n\n\n\n\n\n\nCategorie\tStoring\tMogelijke Oorzaken\tOplossing\t\tElektrisch\tBaanmotor reageert niet op de frequentieregelaar\t- Defecte bekabeling of losse verbinding\t- Controleer de bekabeling en verbindingen\t\t\t\t- Frequentieomvormer storing\t- Reset de omvormer\t\t\t\t- Motor oververhitting\t- Laat de motor afkoelen en inspecteer\t\t  Elektrisch\tSensoren detecteren geen container\t- Sensor defect\t- Controleer of de sensoren correct werken\t\t\t\t- Bekabeling beschadigd\t- Vervang of herstel beschadigde bedrading\t\t\t\t- Sensor vervuild\t- Reinig de sensoren\t\t  Elektrisch\tBrugpijp sensor detecteert niet of geeft verkeerde waarde\t- Sensoruitlijning niet correct\t- Kalibreer de sensor opnieuw\t\t\t\t- Sensor defect\t- Vervang indien defect\t\t\t\t- Verbindingsprobleem\t- Controleer en herstel de verbindingen\t\t\n\n3 Transportband\n\nCategorie\tStoring\tMogelijke Oorzaken\tOplossing\t\tMechanisch\tTransportband beweegt niet\t- Band vastgelopen\t- Verwijder obstakels op de band\t\t\t\t- Slijtage van de aandrijfwielen of rollen\t- Controleer en vervang versleten onderdelen zoals wielen of rollen\t\t\t\t- Obstructie op de band\t- Smeer de bewegende onderdelen\t\t Mechanisch\tPneumatische cilinder beweegt niet om band omhoog te krijgen\t- Mechanische blokkering\t- Verwijder mechanische blokkades\t\t\t\t- Luchtlekken in de cilinder\t- Controleer en repareer luchtlekken\t\t\t\t- Cilinder zelf defect\t- Vervang de pneumatische cilinder indien nodig\t\t Mechanisch\tTransportband gaat niet omhoog of blijft hangen\t- Pneumatische cilinder geblokkeerd\t- Controleer de cilinder op blokkades of slijtage\t\t\t\t- Slijtage aan cilinder of slechte uitlijning\t- Stel de cilinder opnieuw af\t\t\t\t- Onvoldoende luchtdruk\t- Verhoog de luchtdruk of controleer op lekken\t\t Mechanisch\tContainers vallen van de band af\t- Band te snel of te schokkerig\t- Verlaag de snelheid van de band\t\t\n\nElektrische Storingen\nCategorie\tStoring\tMogelijke Oorzaken\tOplossing\t\tElektrisch\tBandmotor reageert niet of heeft geen vermogen\t- Defecte bekabeling of losse verbinding\t- Controleer de bekabeling en verbindingen\t\t\t\t- Motor defect of doorgebrand\t- Vervang de motor als deze defect is\t\t\t\t- Zekering gesprongen\t- Controleer de zekeringen en vervang indien nodig\t\t Elektrisch\tSensoren detecteren container niet of geven verkeerde waarden door\t- Sensor defect\t- Reinig of kalibreer de sensoren\t\t\t\t- Sensor vervuild of slecht uitgelijnd\t- Vervang defecte sensoren\t\t\t\t- Bekabeling van sensor beschadigd\t- Controleer de bekabeling en herstel beschadigingen\t\t Elektrisch\tBand blijft in laagste positie (sensor geeft band niet als laag aan)\t- Sensor defect of verkeerd ingesteld\t- Kalibreer de sensor of vervang deze\t\t\n- Verbindingsprobleem met de sensor\t- Controleer en herstel de verbindingen van de sensor\t\t\t\t- Sensor signaal niet correct\t- Herstel of vervang de defecte sensor\t\t Elektrisch\tPneumatische klep reageert niet op signaal van PLC\t- Defect luchtventiel of magneetklep\t- Controleer de magneetklep en vervang deze indien defect\t\t\n\n4 Afduwer\nMechanische Storingen\nCategorie\tStoring\tMogelijke Oorzaken\tOplossing\t\tMechanisch\tAfduwer beweegt niet\t- Mechanische blokkering\t- Verwijder obstakels op de railbuis\t\t\t\t- Versleten onderdelen (lagers, assen, tandwielen)\t- Controleer en vervang versleten onderdelen\n\t\t- Obstructies op de railbuis\t- Reinig en smeer de bewegende delen\t\t Mechanisch\tAfduwer blijft halverwege hangen\t- Mechanische uitlijning van de rails niet correct\t- Controleer de uitlijning van de rails en stel deze bij\t\t\t\t- Klepels vastgelopen of versleten\t- Reinig de klepels of vervang als deze versleten zijn\t\t Mechanisch\tAfduwer duwt de containers niet goed (containers vallen of blijven hangen)\t- Klepels niet correct uitgelijnd\t- Controleer de uitlijning van de klepels en rails\t\t\t\t- Slijtage aan de klepels of rails\t- Vervang versleten onderdelen\t\n\t- Containers niet correct geplaatst\t- Zorg dat de containers goed uitgelijnd zijn op de rail\t\t Mechanisch\tAfduwer maakt veel lawaai of trilt tijdens beweging\t- Slijtage aan mechanische onderdelen\t- Controleer en vervang versleten onderdelen\t\t\n\nElektrische Storingen\nCategorie\tStoring\tMogelijke Oorzaken\tOplossing\t\tElektrisch\tMotor van afduwer reageert niet op de frequentieregelaar\t- Bekabeling defect of los\t- Controleer de bekabeling en verbindingen\t\t\t\t- Frequentieregelaar defect of foutief ingesteld\t- Herstel of vervang de frequentieregelaar\t\t\t\t- Motor oververhitting\t- Laat de motor afkoelen en controleer de thermische beveiliging\t\t Elektrisch\tPositiesensoren detecteren de afduwer niet correct (begin-, eind- of rustpositie)\t- Sensor defect of vervuild\t- Reinig de sensoren en controleer de uitlijning\t\t\t\t- Sensor slecht uitgelijnd of verkeerd geplaatst\t- Vervang defecte sensoren\t\t\t\t- Bekabeling defect\t- Herstel of vervang beschadigde bedrading\t\t Elektrisch\tSensor voor rustpositie geeft geen signaal\t- Sensor defect\t- Controleer en vervang de sensor\t\t\t\t- Bekabeling beschadigd\t- Herstel de bekabeling indien beschadigd\t\t\t\t- Signaal niet correct doorgegeven aan de PLC\t- Controleer de signaalverwerking in de PLC\t\t Elektrisch\tMotor stopt plotseling tijdens de beweging van de afduwer\t- Automaat uitgeschakeld\t- Controleer en vervang de zekeringen\t\t\n\n5 Haalbaan\nMechanische Storingen\nStoring\tMogelijke Oorzaken\tOplossing\t\tHaalbaan trekt niet volledig in of uit\t- Mechanische blokkade op de railbuis\t- Verwijder obstakels en controleer de rails op vervuiling\t\t\t- Slijtage van lagers, geleiders of assen\t- Vervang versleten lagers of geleiders\n\t- Verkeerde uitlijning\t- Herstel de uitlijning\t\tHaalbaan beweegt traag of schokkerig\t- Vuil, roest of gebrek aan smering op de rails of bewegende delen\t- Reinig de rails en voeg smeermiddel toe waar nodig\t\t\t- Mechanische weerstand door slijtage\t- Controleer en vervang versleten onderdelen zoals lagers of assen\t\tHaalbaan blokkeert tijdens beweging\t- Mechanische obstakels op de baan of railbuis\t- Controleer de baan en railbuis op obstakels en verwijder deze\t\t\t- Klemmende of vastgelopen onderdelen door onvoldoende smering\t- Smeer de bewegende delen en controleer op slijtage\t\tContainers worden niet goed opgepakt of blijven hangen tijdens het halen\t- Versleten of beschadigde grijpers of onderdelen die containers vastzetten\t- Inspecteer en vervang versleten grijpers of aandrijfcomponenten\t\t\t- Uitlijning van de haalbaan niet correct\t- Stel de haalbaan opnieuw uit op de rail\t\tHaalbaan maakt abnormaal veel lawaai of vibraties\t- Onbalans in bewegende onderdelen\t- Controleer de balans en stel bewegende delen opnieuw in\t\t\t- Versleten of loszittende mechanische verbindingen\t- Vervang versleten of loszittende onderdelen\t\t\t- Slijtage aan lagers\t- Smeer of vervang lagers indien nodig\t\t\n\nElektrische Storingen\t\t\t\t\tStoring\tMogelijke Oorzaken\tOplossing\t\tFrequentieregelaar reageert niet of haalt de baan niet op de juiste snelheid\t- Defecte bekabeling of losse verbindingen\n- Controleer en herstel de bekabeling en verbindingen\t\t\t- Instellingen van de frequentieregelaar onjuist\t- Controleer de instellingen van de frequentieregelaar en stel bij\t\t\t- Motor oververhitting\t- Laat de motor afkoelen en controleer de thermische beveiliging\t\tHaalbaansensoren reageren niet (uit-/intrekken of railbuissensoren)\t- Defecte sensoren\t- Vervang defecte sensoren\t\t\t- Vervuilde of slecht uitgelijnde sensoren\t- Reinig of herkalibreer de sensoren\t\t\t- Bekabelingsfouten of loszittende verbindingen\t- Controleer de bekabeling op schade of losse verbindingen\t\tSensor op de railbuis stopt de haalbaan niet tijdig\t- Sensor niet correct uitgelijnd of defect\t- Hekalibreer of vervang de sensor\t\t\t- Bekabelingsfout of sensor vervuild\t- Controleer en herstel de bekabeling of vervuiling\t\tMotor van de haalbaan stopt plotseling of draait niet\t- Motor defect of overbelast\t- Controleer en vervang defecte zekeringen\t\t\t- Automaat uitgeschakeld\t- Laat de motor afkoelen en controleer op overbelasting\t\t\t- Frequentieregelaar defect\t- Herstel of vervang de frequentieregelaar\t\tSensor voor stop afduwer reageert niet (afduwer stopt niet met duwen)\t- Sensor op railbuis defect of verkeerd uitgelijnd\t- Controleer of de sensor goed werkt en vervang indien defect\t\t\n\n6 Luik\nMechanische Storingen\t\t\t\t\t\t\tStoring\tMogelijke Oorzaken\tOplossing\t\tLuik opent of sluit niet volledig\t- Blokkade in het mechanisme of cilinder\t- Verwijder obstakels of blokkades\t\t\t- Slijtage aan de cilinder, scharnieren of geleiders\t- Controleer op slijtage en vervang versleten onderdelen\t\t\t- Uitlijning cilinder niet correct\t- Stel de cilinder en mechaniek opnieuw uit\t\tLuik beweegt traag of schokkerig bij openen/sluiten\t- Luchtcilinder niet goed gesmeerd\t- Smeer de cilinder en bewegende delen\t\t\t- Mechanische weerstand door vuil of roest\t- Reinig de mechanische componenten en verwijder roest\t\t\t- Luchtlekkage in het systeem\t- Controleer en herstel luchtlekken\t\tLuik blijft halverwege hangen\t- Mechanische blokkade of geblokkeerde cilinder\t- Controleer de cilinder en mechanische onderdelen op blokkades\t\t\t- Slechte uitlijning van de cilinder of geleiders\t- Stel de cilinder opnieuw uit\t\t\t- Onvoldoende luchtdruk\t- Controleer en verhoog de luchtdruk indien nodig\t\tCilinder beweegt maar luik opent/sluit niet correct\t- Verbinding tussen cilinder en luik defect of los\t- Controleer en herstel de bevestigingen tussen cilinder en luik\t\t\t- Slijtage aan bevestigingspunten van de cilinder\t- Vervang versleten bevestigingsonderdelen\t\tLuik maakt abnormaal veel geluid of vibraties\t- Slijtage aan scharnieren of geleiders\t- Smeer de scharnieren en geleiders\t\t\t- Losse verbindingen\t- Controleer op losse verbindingen en zet deze vast\t\t\t- Mechanische onbalans of cilinder misuitgelijnd\t- Stel de cilinder en het luik opnieuw uit\t\t\n\nElektrische Storingen\n\t\t\t\t\t\tStoring\tMogelijke Oorzaken\tOplossing\t\tLuchtklep reageert niet op signaal van de frequentieregelaar\t- Defecte bekabeling of losse verbindingen\t- Controleer en herstel de bekabeling en verbindingen\t\t\t- Defecte luchtklep of magneetventiel\t- Vervang de defecte luchtklep of magneetventiel\t\t\t- PLC of frequentieregelaar geeft geen signaal\n- Controleer de PLC-uitgang en frequentieregelaar instellingen\t\tSensoren (open/dicht) detecteren positie van luik niet correct\t- Defecte of verkeerd geplaatste sensoren\t- Vervang of stel de sensoren opnieuw af\t\t\t- Sensoren vervuild of slecht uitgelijnd\t- Reinig de sensoren en controleer de uitlijning\t\t\t- Bekabelingsfout of beschadigde bedrading\t- Herstel of vervang beschadigde bekabeling\t\tPositiesensoren voor containers voor/achter het luik reageren niet\t- Sensor defect of vervuild\t- Vervang of reinig de defecte sensor\t\t\t- Verkeerde plaatsing of uitlijning van de sensoren\t- Controleer en herstel de uitlijning van de sensoren\t\t\t- Bekabelingsfout\t- Controleer de bekabeling en herstel de verbindingen\t\tLuchtcilinder blijft actief, luik blijft open of dicht staan\t- Luchtklep blijft actief door defect in de frequentieregelaar of klep\t- Controleer of de luchtklep correct functioneert en vervang indien defect\t\t\t- Sensoren geven foutieve terugkoppeling\t- Controleer de sensoren op correcte werking en terugkoppeling\t\tLuik reageert niet op PLC-commando's (openen/sluiten)\t- Frequentieregelaar of PLC geeft geen signaal\t- Controleer de verbindingen tussen de PLC en de luchtklep\t\t\n\n7 Stapelaar\nMechanische Storingen\nStoring\tMogelijke Oorzaken\tOplossing\t\tStapelaar beweegt niet omhoog of omlaag\t- Mechanische blokkade in het hefsysteem\t- Controleer op obstakels en verwijder blokkades\t\t\t- Slijtage aan de hefmechaniek, geleiders, of assen\t- Inspecteer en vervang versleten onderdelen zoals lagers of assen\t\t\t- Verkeerde uitlijning\t- Stel het hefsysteem correct uit\t\tStapelaar beweegt schokkerig of traag\t- Vuil, roest of gebrek aan smering in het hefsysteem\t- Reinig de bewegende delen en voeg smeermiddel toe\t\t\t- Mechanische weerstand door slijtage\t- Vervang versleten onderdelen zoals lagers of geleiders\t\t\t- Onbalans in de stapel\t- Zorg voor een evenwichtige stapel\t\tStapelaar plaatst container niet goed op de stapel\t- Klemmen werken niet correct door mechanische slijtage of blokkade\t- Controleer de klemmen op slijtage of blokkades en vervang indien nodig\t\t\t- Hefmechaniek uitgelijnd\t- Stel de hefmechaniek opnieuw uit\t\t\t- Sensoren werken niet correct\t- Controleer en herkalibreer de sensoren\t\tKlemmen openen niet of sluiten niet goed\t- Mechanische blokkade of slijtage aan de klemmen\t- Controleer op obstakels en reinig de klemmen\t\t\t- Verkeerde luchttoevoer voor klemmen (bij pneumatische klemmen)\t- Controleer de luchtaansturing en druk bij pneumatische klemmen\t\t\t \t- Vervang versleten onderdelen\t\tStapelaar trilt of maakt abnormale geluiden tijdens het stapelen\t- Slijtage aan mechanische verbindingen, lagers of assen\t- Vervang of smeer versleten lagers en assen\t\t\n\nElektrische Storingen\t\t\t\t\t\t\tStoring\tMogelijke Oorzaken\tOplossing\t\tFrequentieregelaar stuurt de stapelaar niet aan (beweegt niet)\t- Bekabeling defect of losse verbindingen\t- Controleer de bekabeling en verbindingspunten\t\t\t- Frequentieregelaar defect of foutief ingesteld\t- Controleer en herstel de frequentieregelaar instellingen\t\t\t- Motor overbelast\t- Laat de motor afkoelen en controleer thermische beveiliging\t\tPositiesensoren (hoog/laag) detecteren de positie van de stapelaar niet correct\t- Sensor defect of verkeerd geplaatst\t- Vervang of stel de sensoren opnieuw af\t\t\t- Sensor vervuild of slecht uitgelijnd\t- Reinig de sensoren en controleer de uitlijning\t\t\t- Bekabeling defect of beschadigd\t- Herstel of vervang beschadigde bekabeling\t\tSensor voor volle stapel detecteert niet correct\t- Sensor defect of verkeerd uitgelijnd\t- Controleer of vervang de sensor\t\t\t- Vervuilde sensor\t- Reinig en stel de sensor opnieuw af\t\t\t- Signaal wordt niet goed verwerkt in de PLC\t- Controleer of de PLC het signaal correct ontvangt\t\tRem reageert niet op aansturing vanuit de frequentieregelaar\t- Remuitgang van de frequentieregelaar defect\t- Controleer de remuitgang van de frequentieregelaar\t\t\t- Rem defect of vastgelopen door mechanische problemen\t- Vervang de rem indien defect\t\t\t \t- Controleer op mechanische blokkades in het remsysteem\t\tKlemmen openen niet na aansturing van de PLC\t- Defecte bekabeling of los contact bij de uitgang\t- Controleer en herstel de bekabeling en verbindingen\t\t\t- Klemmensturing defect (bij pneumatische systemen luchttoevoer niet correct)\t- Controleer de luchttoevoer en druk bij pneumatische systemen\t\t\t \t- Vervang defecte componenten\t\tStapelaar stopt onverwacht tijdens stapelproces\t- Automaat uitgeschakeld of motor oververhit\t- Controleer de automaat\t\t\t- Frequentieregelaar defect of foutief ingesteld\t- Laat de motor afkoelen en controleer de belasting\t\t\t \t- Stel de frequentieregelaar correct in\n\tSensor om containerpositie voor het stapelen te detecteren werkt niet correct\t- Defecte sensor of vervuilde lens\t- Reinig of vervang de sensor\t\t\t- Verkeerde kalibratie of uitlijning van de sensor\t- Stel de sensor opnieuw af en herkalibreer\t\t\t- Bekabelingsfout\t- Controleer en herstel de bekabeling\t\t\n\n8 Noodstop\nMechanische Storingen\t\t\t\t\t\t\tStoring\tMogelijke Oorzaken\tOplossing\t\tNoodstopknop blijft mechanisch vastzitten (kan niet worden ingedrukt of teruggezet)\t- Mechanische slijtage van de noodstopknop\t- Reinig de noodstopknop en de omliggende delen\t\t\t- Vervuiling in de mechanische delen van de knop\t- Vervang de noodstopknop als de mechaniek versleten is\t\t\t- Vastzittende veer\t- Controleer de veer en vervang indien nodig\t\tNoodstopknop blijft na activering in de ingedrukte positie (kan niet worden gereset)\t- Mechanisme intern beschadigd of geblokkeerd\t- Controleer het mechanisme op beschadiging en vervang de knop indien nodig\t\t\t- Verkeerde installatie van de noodstopknop\t- Herinstalleer de noodstopknop volgens de specificaties\t\tNoodstopknop komt traag terug naar de oorspronkelijke positie\t- Slijtage of vervuiling in de veer of mechanische delen\t- Reinig de onderdelen en voeg eventueel smeermiddel toe indien nodig\t\t\t\t- Vervang de veer of versleten onderdelen\t\t\n\nElektrische Storingen\t\t\t\n\t\tStoring\tMogelijke Oorzaken\tOplossing\t\tNoodstopcircuit reageert niet wanneer de noodstopknop wordt ingedrukt\t- Bekabeling losgekoppeld of beschadigd\t- Controleer en herstel de bekabeling\t\t\t- Defecte noodstopknop of schakelaar\t- Vervang de defecte noodstopknop of schakelaar\t\t\t- Contacten verontreinigd\t- Reinig de contacten of vervang de schakelaar\t\tNoodstopcircuit blijft geactiveerd ondanks dat de reset-knop is ingedrukt\t- Defecte resetknop of schakelaar\t- Controleer of vervang de resetknop\t\t\t- Bekabeling van de reset-knop beschadigd of los\t- Controleer de bekabeling op schade en herstel de verbindingen\t\t\t- Fout in het besturingscircuit\t- Controleer het noodstopcircuit in de besturing en herstel eventuele fouten\t\tNoodstopcircuit schakelt niet het volledige systeem uit\t- Fout in het bedradingsschema van het circuit\t- Controleer het bedradingsschema en corrigeer foutieve verbindingen\t\t\t- Slechte verbinding tussen de noodstopknop en de schakelkast\t- Controleer de verbindingen in de schakelkast en herstel losse of beschadigde aansluitingen\t\tNoodstopindicatorlamp brandt niet wanneer de noodstop geactiveerd is\t- Defecte indicatorlamp of zekering\t- Vervang de indicatorlamp of zekering\t\t\t- Bekabeling defect of losse verbindingen\t- Controleer de bekabeling en herstel verbindingen\t\t\t- Besturingssysteem ontvangt geen noodstopsignaal\t- Controleer of het besturingssysteem het noodstopsignaal ontvangt en functioneert\t\tResetknop reageert niet (systeem kan niet opnieuw worden opgestart na activering van de noodstop)\t- Resetknop defect of niet correct bedraad\t- Controleer de resetknop en vervang deze indien defect\t\t\t- Blokkering in het veiligheidscircuit na noodstopactivering\t- Controleer het veiligheidscircuit op blokkades of foutieve bedrading\t\tNoodstop activeert onbedoeld zonder dat de knop is ingedrukt\t- Kabelbreuk of kortsluiting in de noodstopbekabeling\t- Inspecteer de kabels op breuken of kortsluiting en herstel deze\t\t\t- Slecht geïsoleerde bedrading\t- Controleer de isolatie van de bedrading en vervang indien nodig\t\t\t- Defecte noodstopknop of schakelaar\t- Vervang de noodstopknop of schakelaar indien defect\t\t\n\n9 Bovenloopkraan\nStoring\tMogelijke oorzaak\tMogelijke oplossing\t\tDe kraan rijdt niet meer.\tGeen stroom.\tCheck beide besturingskasten of ze nog zijn voorzien van stroom. \t\t\tNoodstop geactiveerd.\tControleer waarom de noodstop actief is.\t\tDe kraan laat het hefframe niet meer zakken.(vanuit hoge stand)\tBeveiligingsklem staat niet op de eindstand sensor.\tCheck of sensor 3 of 4 operationeel is. (gele en groene lamp branden)\t\t\tContainerklem is niet open of dicht.\tCheck of sensor 8 of 9 operationeel is. (gele en groene lamp branden)\t\tDe valbeveiliging draait te ver.\tDe weerstand in de vertragingskast wordt minder na verloop van tijd.\tStel de sensoren bij naar binnen.\t\tDe valbeveiliging draait niet meer.\tSensorfout.\tCheck of de sensoren 3 en 4 operationeel zijn.(gele en groene lamp branden)\t\t\tHefboom plaatje zit vast.\tHefboom plaatje insmeren zodat deze weer soepel kan bewegen.\t\tDe klemmen pakken geen container meer vast.\tSensorfout.\tCheck of de sensoren 8 en 9 operationeel zijn.\t\t\tSchakel nok komt niet voor sensor.\tDe telstrip weer op de juiste plek monteren.\t\t\tSensorfout.\tCheck of de sensoren 10, 11 en 12 operationeel zijn. \t\t\tMassief blokje komt niet voor sensor.\tSchroef losser draaien of juist aandraaien.\t\tHet hefframe hangt scheef.\tGordel op bandwiel zit vast.\tDe gordel juist op het bandwiel positioneren.\t\tDe gehele kraan functioneert niet meer. \tGeen stroom.\tCheck beide besturingskasten of ze nog zijn voorzien van stroom.\t\tDe kraan staat verkeerd gepositioneerd voor het optillen van een container.\tSensorfout.\tCheck of de sensoren 1 en 2 operationeel zijn. \t\t\nNa het oppakken van een container gaat het kraanframe niet hoger dan 1,5 meter\tSensorfout.\tCheck sensor 8 en 9 (gele en groene lamp branden)\n‘Frameopcont’ sensor 11 blijft gemaakt, doordat de klem te strak zit ,of er iets tussen de pal zit.\n‘iContopbevklem’ blijft gemaakt (sensor 12 moet vrij zijn) wat er op duidt/lijkt dat de tafel niet juist in de klemmen zit.\nSensor afstellen op spiegel.\t\tKraanframe stopt met zakken, om container op te pakken.\tDe oppakpositie laat dit niet toe.\tControleer of de oppakpositie vrij is.\nEr wordt iets door de graag gedetecteerd wat op die hoogte niet zou mogen.\t\t\tSensor 12 (‘iContopbevklem’), staat niet goed of de planten zijn te hoog.\tStel sensor 12 af op spiegel\t\tVFD gaat in error\tDe rem werkt niet/ wordt niet gelicht.\tLuister of de elektromechanische rem ‘losklikt’\nControlleer dat alle fases spanning hebben in de kraan.\nVervang remrelais, als dat niet zo is.\t\tKraan gaat bijzonder langzaam.\n\tKraan heeft gedetecteerd dat zijn positionering niet meer betrouwbaar is.\tKraan gaat naar positie 1 om te kalibreren (auto)\nBewegen de kraan met de handmatige modes naar positie 1.\t\tKraan kan niet positioneren op 1 positie.\tPositie nok wijkt af van anderen.\nStel 1 hoek bij van de positie nok zodat er bij beide sensoren evenveel ruimte tussen zit.\t\tKraan frame zakt scheef op stapel of de kraan stapelt scheef.\tDe containergeleiding staat te strak.\tZorg dat er tussen de containergeleiding en de container 3 mm aan beide kanten aan vrije ruimte is.\t\t\n\nHortitrack Storingen\n\nStoring\tMogelijke Oorzaken\tOplossing\t\tStop afduwer sensor foutief\t\t\t\tStop haalbaan sensor foutief\t\t\t\tFrequentieregelaar storing\t\t\t\tAlarm aanwezig\t\t\t\tAutomatische cyclus duurt bijzonder lang\t\t\t\tSegment gestopt\t\t\t\tBaan is vol\t\t\t\tMotor draait te lang\t\t\t\tInvoercylinders werken niet\t\t\t\tContainer staat niet correct gepositioneerd\t\t\t\tSegment is gestopt, druk op *reset* om te starten\n\t\tContainer aanwezig maar geen ID\t\t\t\tID aanwezig maar geen container\t\t\t\tSegment staat niet in basis positie\t\t\t\tBrug wil niet bewegen of verkeerde positie\t\t\t\t\n&quot;,&quot;queries&quot;:[{&quot;id&quot;:&quot;nJTNZ9LO4wR1ejo9LR4tP&quot;,&quot;user&quot;:&quot;The tables here are a mess, can you make them uniform?&quot;,&quot;assistant&quot;:&quot;&lt;style&gt;table{width:100%;border-collapse:collapse;margin-bottom:20px;}th,td{border:1px solid #ddd;padding:8px;text-align:left;}th{background-color:#f2f2f2;}&lt;/style&gt;&lt;table&gt;&lt;tbody&gt;&lt;tr&gt;&lt;td&gt;&lt;b&gt;Versie.&lt;/b&gt;&lt;/td&gt;&lt;td&gt;&lt;b&gt;Datum.&lt;/b&gt;&lt;/td&gt;&lt;td&gt;&lt;b&gt;Omschrijving.&lt;/b&gt;&lt;/td&gt;&lt;/tr&gt;&lt;tr&gt;&lt;td&gt;1.0&lt;/td&gt;&lt;td&gt;??-??-????&lt;/td&gt;&lt;td&gt;Eerste versie&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r&gt;&lt;td&gt; &lt;/td&gt;&lt;td&gt; &lt;/td&gt;&lt;td&gt; &lt;/td&gt;&lt;/tr&gt;&lt;/tbody&gt;&lt;/table&gt;&lt;table&gt;&lt;tbody&gt;&lt;tr&gt;&lt;td&gt;&lt;b&gt;Categorie&lt;/b&gt;&lt;/td&gt;&lt;td&gt;&lt;b&gt;Storing&lt;/b&gt;&lt;/td&gt;&lt;td&gt;&lt;b&gt;Mogelijke Oorzaken&lt;/b&gt;&lt;/td&gt;&lt;td&gt;&lt;b&gt;Oplossing&lt;/b&gt;&lt;/td&gt;&lt;/tr&gt;&lt;tr&gt;&lt;td rowspan=\&quot;3\&quot;&gt;&lt;b&gt;Mechanisch&lt;/b&gt;&lt;/td&gt;&lt;td rowspan=\&quot;3\&quot;&gt;Wielen draaien niet of zijn vastgelopen&lt;/td&gt;&lt;td&gt;- Mechanische obstructie&lt;/td&gt;&lt;td&gt;- Controleer op obstakels en verwijder deze&lt;/td&gt;&lt;/tr&gt;&lt;tr&gt;&lt;td&gt;- Slijtage van lagers of assen&lt;/td&gt;&lt;td&gt;- Smeer de lagers of vervang indien nodig&lt;/td&gt;&lt;/tr&gt;&lt;tr&gt;&lt;td&gt;- Vuil of roest in de mechanische componenten&lt;/td&gt;&lt;td&gt;- Reinig het systeem&lt;/td&gt;&lt;/tr&gt;&lt;/tbody&gt;&lt;/table&gt;&lt;table&gt;&lt;tbody&gt;&lt;tr&gt;&lt;td&gt;&lt;b&gt;Categorie&lt;/b&gt;&lt;/td&gt;&lt;td&gt;&lt;b&gt;Storing&lt;/b&gt;&lt;/td&gt;&lt;td&gt;&lt;b&gt;Mogelijke Oorzaken&lt;/b&gt;&lt;/td&gt;&lt;td&gt;&lt;b&gt;Oplossing&lt;/b&gt;&lt;/td&gt;&lt;/tr&gt;&lt;tr&gt;&lt;td rowspan=\&quot;3\&quot;&gt;&lt;b&gt;Elektrisch&lt;/b&gt;&lt;/td&gt;&lt;td rowspan=\&quot;3\&quot;&gt;Baanmotor reageert niet op de frequentieregelaar&lt;/td&gt;&lt;td&gt;- Defecte bekabeling of losse verbinding&lt;/td&gt;&lt;td&gt;- Controleer de bekabeling en verbindingen&lt;/td&gt;&lt;/tr&gt;&lt;tr&gt;&lt;td&gt;- Frequentieomvormer storing&lt;/td&gt;&lt;td&gt;- Reset de omvormer&lt;/td&gt;&lt;/tr&gt;&lt;tr&gt;&lt;td&gt;- Motor oververhitting&lt;/td&gt;&lt;td&gt;- Laat de motor afkoelen en inspecteer&lt;/td&gt;&lt;/tr&gt;&lt;/tbody&gt;&lt;/table&gt;&lt;table&gt;&lt;tbody&gt;&lt;tr&gt;&lt;td&gt;&lt;b&gt;Categorie&lt;/b&gt;&lt;/td&gt;&lt;td&gt;&lt;b&gt;Storing&lt;/b&gt;&lt;/td&gt;&lt;td&gt;&lt;b&gt;Mogelijke Oorzaken&lt;/b&gt;&lt;/td&gt;&lt;td&gt;&lt;b&gt;Oplossing&lt;/b&gt;&lt;/td&gt;&lt;/tr&gt;&lt;tr&gt;&lt;td rowspan=\&quot;3\&quot;&gt;&lt;b&gt;Mechanisch&lt;/b&gt;&lt;/td&gt;&lt;td rowspan=\&quot;3\&quot;&gt;Transportband beweegt niet&lt;/td&gt;&lt;td&gt;- Band vastgelopen&lt;/td&gt;&lt;td&gt;- Verwijder obstakels op de band&lt;/td&gt;&lt;/tr&gt;&lt;tr&gt;&lt;td&gt;- Slijtage van de aandrijfwielen of rollen&lt;/td&gt;&lt;td&gt;- Controleer en vervang versleten onderdelen zoals wielen of rollen&lt;/td&gt;&lt;/tr&gt;&lt;tr&gt;&lt;td&gt;- Obstructie op de band&lt;/td&gt;&lt;td&gt;- Smeer de bewegende onderdelen&lt;/td&gt;&lt;/tr&gt;&lt;/tbody&gt;&lt;/table&gt;&lt;table&gt;&lt;tbody&gt;&lt;tr&gt;&lt;td&gt;&lt;b&gt;Categorie&lt;/b&gt;&lt;/td&gt;&lt;td&gt;&lt;b&gt;Storing&lt;/b&gt;&lt;/td&gt;&lt;td&gt;&lt;b&gt;Mogelijke Oorzaken&lt;/b&gt;&lt;/td&gt;&lt;td&gt;&lt;b&gt;Oplossing&lt;/b&gt;&lt;/td&gt;&lt;/tr&gt;&lt;tr&gt;&lt;td rowspan=\&quot;3\&quot;&gt;&lt;b&gt;Elektrisch&lt;/b&gt;&lt;/td&gt;&lt;td rowspan=\&quot;3\&quot;&gt;Bandmotor reageert niet of heeft geen vermogen&lt;/td&gt;&lt;td&gt;- Defecte bekabeling of losse verbinding&lt;/td&gt;&lt;td&gt;- Controleer de bekabeling en verbindingen&lt;/td&gt;&lt;/tr&gt;&lt;tr&gt;&lt;td&gt;- Motor defect of doorgebrand&lt;/td&gt;&lt;td&gt;- Vervang de motor als deze defect is&lt;/td&gt;&lt;/tr&gt;&lt;tr&gt;&lt;td&gt;- Zekering gesprongen&lt;/td&gt;&lt;td&gt;- Controleer de zekeringen en vervang indien nodig&lt;/td&gt;&lt;/tr&gt;&lt;/tbody&gt;&lt;/table&gt;&lt;table&gt;&lt;tbody&gt;&lt;tr&gt;&lt;td&gt;&lt;b&gt;Categorie&lt;/b&gt;&lt;/td&gt;&lt;td&gt;&lt;b&gt;Storing&lt;/b&gt;&lt;/td&gt;&lt;td&gt;&lt;b&gt;Mogelijke Oorzaken&lt;/b&gt;&lt;/td&gt;&lt;td&gt;&lt;b&gt;Oplossing&lt;/b&gt;&lt;/td&gt;&lt;/tr&gt;&lt;tr&gt;&lt;td rowspan=\&quot;3\&quot;&gt;&lt;b&gt;Mechanisch&lt;/b&gt;&lt;/td&gt;&lt;td rowspan=\&quot;3\&quot;&gt;Afduwer beweegt niet&lt;/td&gt;&lt;td&gt;- Mechanische blokkering&lt;/td&gt;&lt;td&gt;- Verwijder obstakels op de railbuis&lt;/td&gt;&lt;/tr&gt;&lt;tr&gt;&lt;td&gt;- Versleten onderdelen (lagers, assen, tandwielen)&lt;/td&gt;&lt;td&gt;- Controleer en vervang versleten onderdelen&lt;/td&gt;&lt;/tr&gt;&lt;/tbody&gt;&lt;/table&gt;&lt;table&gt;&lt;tbody&gt;&lt;tr&gt;&lt;td&gt;&lt;b&gt;Storing&lt;/b&gt;&lt;/td&gt;&lt;td&gt;&lt;b&gt;Mogelijke Oorzaken&lt;/b&gt;&lt;/td&gt;&lt;td&gt;&lt;b&gt;Oplossing&lt;/b&gt;&lt;/td&gt;&lt;/tr&gt;&lt;tr&gt;&lt;td rowspan=\&quot;3\&quot;&gt;&lt;b&gt;Haalbaan trekt niet volledig in of uit&lt;/b&gt;&lt;/td&gt;&lt;td&gt;- Mechanische blokkade op de railbuis&lt;/td&gt;&lt;td&gt;- Verwijder obstakels en controleer de rails op vervuiling&lt;/td&gt;&lt;/tr&gt;&lt;tr&gt;&lt;td&gt;- Slijtage van lagers, geleiders of assen&lt;/td&gt;&lt;td&gt;- Vervang versleten lagers of geleiders&lt;/td&gt;&lt;/tr&gt;&lt;tr&gt;&lt;td&gt;- Verkeerde uitlijning&lt;/td&gt;&lt;td&gt;- Herstel de uitlijning&lt;/td&gt;&lt;/tr&gt;&lt;/tbody&gt;&lt;/table&gt;&lt;table&gt;&lt;tbody&gt;&lt;tr&gt;&lt;td&gt;&lt;b&gt;Storing&lt;/b&gt;&lt;/td&gt;&lt;td&gt;&lt;b&gt;Mogelijke oorzaken&lt;/b&gt;&lt;/td&gt;&lt;td&gt;&lt;b&gt;Oplossing&lt;/b&gt;&lt;/td&gt;&lt;/tr&gt;&lt;tr&gt;&lt;td&gt;De kraan rijdt niet meer.&lt;/td&gt;&lt;td&gt;Geen stroom.&lt;/td&gt;&lt;td&gt;Check beide besturingskasten of ze nog zijn voorzien van stroom.&lt;/td&gt;&lt;/tr&gt;&lt;tr&gt;&lt;td&gt;&lt;/td&gt;&lt;td&gt;Noodstop geactiveerd.&lt;/td&gt;&lt;td&gt;Controleer waarom de noodstop actief is.&lt;/td&gt;&lt;/tr&gt;&lt;/tbody&gt;&lt;/table&gt;&lt;table&gt;&lt;thead&gt;&lt;tr&gt;&lt;th&gt;&lt;a&gt;Storing&lt;/a&gt;&lt;/th&gt;&lt;th&gt;&lt;a&gt;Mogelijke Oorzaken&lt;/a&gt;&lt;/th&gt;&lt;th&gt;&lt;a&gt;Oplossing&lt;/a&gt;&lt;/th&gt;&lt;/tr&gt;&lt;/thead&gt;&lt;tbody&gt;&lt;tr&gt;&lt;td&gt;Stop afduwer sensor foutief&lt;/td&gt;&lt;td&gt;&lt;/td&gt;&lt;td&gt;&lt;/td&gt;&lt;/tr&gt;&lt;tr&gt;&lt;td&gt;Stop haalbaan sensor foutief&lt;/td&gt;&lt;td&gt;&lt;/td&gt;&lt;td&gt;&lt;/td&gt;&lt;/tr&gt;&lt;tr&gt;&lt;td&gt;Frequentieregelaar storing&lt;/td&gt;&lt;td&gt;&lt;/td&gt;&lt;td&gt;&lt;/td&gt;&lt;/tr&gt;&lt;tr&gt;&lt;td&gt;Alarm aanwezig&lt;/td&gt;&lt;td&gt;&lt;/td&gt;&lt;td&gt;&lt;/td&gt;&lt;/tr&gt;&lt;tr&gt;&lt;td&gt;Automatische cyclus duurt bijzonder lang&lt;/td&gt;&lt;td&gt;&lt;/td&gt;&lt;td&gt;&lt;/td&gt;&lt;/tr&gt;&lt;/tbody&gt;&lt;/table&g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1ECA6-B1CE-4561-B798-194274210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1</TotalTime>
  <Pages>25</Pages>
  <Words>5037</Words>
  <Characters>27496</Characters>
  <Application>Microsoft Office Word</Application>
  <DocSecurity>0</DocSecurity>
  <Lines>229</Lines>
  <Paragraphs>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Kuppens</dc:creator>
  <cp:keywords>, docId:C936F74248A484F0F937318C5EAE6B7B</cp:keywords>
  <dc:description/>
  <cp:lastModifiedBy>Erik Vreugdenhil</cp:lastModifiedBy>
  <cp:revision>982</cp:revision>
  <cp:lastPrinted>2024-02-07T18:26:00Z</cp:lastPrinted>
  <dcterms:created xsi:type="dcterms:W3CDTF">2024-09-25T09:23:00Z</dcterms:created>
  <dcterms:modified xsi:type="dcterms:W3CDTF">2024-11-0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40d457350ef2079251fde05eba611d8607c6e4a0cf57ba79e65c836a0a9eea</vt:lpwstr>
  </property>
</Properties>
</file>